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A7CFB" w14:textId="6132435D" w:rsidR="005B0C40" w:rsidRDefault="00BC6C32" w:rsidP="00F57254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color w:val="000000"/>
          <w:sz w:val="28"/>
        </w:rPr>
      </w:pPr>
      <w:r w:rsidRPr="005918DC">
        <w:rPr>
          <w:rFonts w:asciiTheme="minorHAnsi" w:hAnsiTheme="minorHAnsi" w:cstheme="minorHAnsi"/>
          <w:b/>
          <w:color w:val="000000"/>
          <w:sz w:val="28"/>
          <w:szCs w:val="28"/>
        </w:rPr>
        <w:t>Technician</w:t>
      </w:r>
      <w:r w:rsidR="00A05F09" w:rsidRPr="005918DC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</w:t>
      </w:r>
      <w:r w:rsidRPr="005918DC">
        <w:rPr>
          <w:rFonts w:asciiTheme="minorHAnsi" w:hAnsiTheme="minorHAnsi" w:cstheme="minorHAnsi"/>
          <w:b/>
          <w:color w:val="000000"/>
          <w:sz w:val="28"/>
          <w:szCs w:val="28"/>
        </w:rPr>
        <w:t>–</w:t>
      </w:r>
      <w:r w:rsidR="00A05F09" w:rsidRPr="005918DC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</w:t>
      </w:r>
      <w:r w:rsidR="005918DC" w:rsidRPr="005918DC">
        <w:rPr>
          <w:rFonts w:ascii="Calibri" w:eastAsiaTheme="minorHAnsi" w:hAnsi="Calibri" w:cs="Calibri"/>
          <w:b/>
          <w:sz w:val="28"/>
          <w:szCs w:val="28"/>
          <w:lang w:val="en-IN" w:eastAsia="en-US"/>
        </w:rPr>
        <w:t>Semiconductor and Nanoscience</w:t>
      </w:r>
      <w:r w:rsidR="00F57254">
        <w:rPr>
          <w:rFonts w:ascii="Calibri" w:eastAsiaTheme="minorHAnsi" w:hAnsi="Calibri" w:cs="Calibri"/>
          <w:b/>
          <w:sz w:val="28"/>
          <w:szCs w:val="28"/>
          <w:lang w:val="en-IN" w:eastAsia="en-US"/>
        </w:rPr>
        <w:t xml:space="preserve"> (</w:t>
      </w:r>
      <w:r w:rsidR="005918DC">
        <w:rPr>
          <w:rFonts w:asciiTheme="minorHAnsi" w:hAnsiTheme="minorHAnsi" w:cstheme="minorHAnsi"/>
          <w:b/>
          <w:color w:val="000000"/>
          <w:sz w:val="28"/>
        </w:rPr>
        <w:t>Dept of Chemistry</w:t>
      </w:r>
      <w:r w:rsidR="00F57254">
        <w:rPr>
          <w:rFonts w:asciiTheme="minorHAnsi" w:hAnsiTheme="minorHAnsi" w:cstheme="minorHAnsi"/>
          <w:b/>
          <w:color w:val="000000"/>
          <w:sz w:val="28"/>
        </w:rPr>
        <w:t>)</w:t>
      </w:r>
    </w:p>
    <w:tbl>
      <w:tblPr>
        <w:tblW w:w="10476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8586"/>
      </w:tblGrid>
      <w:tr w:rsidR="00833D5E" w:rsidRPr="005918DC" w14:paraId="5700BB0B" w14:textId="77777777" w:rsidTr="00376624">
        <w:trPr>
          <w:trHeight w:val="1105"/>
        </w:trPr>
        <w:tc>
          <w:tcPr>
            <w:tcW w:w="1890" w:type="dxa"/>
            <w:shd w:val="clear" w:color="auto" w:fill="C5D9F0"/>
          </w:tcPr>
          <w:p w14:paraId="6EEA9C17" w14:textId="77777777" w:rsidR="00833D5E" w:rsidRPr="005918DC" w:rsidRDefault="00833D5E" w:rsidP="00F57254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</w:rPr>
            </w:pPr>
          </w:p>
          <w:p w14:paraId="34EF0975" w14:textId="39731485" w:rsidR="00833D5E" w:rsidRPr="005918DC" w:rsidRDefault="00833D5E" w:rsidP="00F57254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About</w:t>
            </w:r>
            <w:r w:rsidRPr="005918DC">
              <w:rPr>
                <w:rFonts w:asciiTheme="minorHAnsi" w:hAnsiTheme="minorHAnsi" w:cstheme="minorHAnsi"/>
                <w:b/>
                <w:spacing w:val="-4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BITS,</w:t>
            </w:r>
            <w:r w:rsidRPr="005918DC">
              <w:rPr>
                <w:rFonts w:asciiTheme="minorHAnsi" w:hAnsiTheme="minorHAnsi" w:cstheme="minorHAnsi"/>
                <w:b/>
                <w:spacing w:val="-5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  <w:spacing w:val="-2"/>
              </w:rPr>
              <w:t>Pilani</w:t>
            </w:r>
          </w:p>
        </w:tc>
        <w:tc>
          <w:tcPr>
            <w:tcW w:w="8586" w:type="dxa"/>
          </w:tcPr>
          <w:p w14:paraId="03405B71" w14:textId="77777777" w:rsidR="00833D5E" w:rsidRPr="005918DC" w:rsidRDefault="00833D5E" w:rsidP="00F57254">
            <w:pPr>
              <w:pStyle w:val="TableParagraph"/>
              <w:ind w:left="106" w:right="95"/>
              <w:jc w:val="both"/>
              <w:rPr>
                <w:rFonts w:asciiTheme="minorHAnsi" w:hAnsiTheme="minorHAnsi" w:cstheme="minorHAnsi"/>
              </w:rPr>
            </w:pPr>
            <w:r w:rsidRPr="005918DC">
              <w:rPr>
                <w:rFonts w:asciiTheme="minorHAnsi" w:hAnsiTheme="minorHAnsi" w:cstheme="minorHAnsi"/>
                <w:b/>
              </w:rPr>
              <w:t xml:space="preserve">Birla Institute of Technology &amp; Science, (BITS Pilani) </w:t>
            </w:r>
            <w:r w:rsidRPr="005918DC">
              <w:rPr>
                <w:rFonts w:asciiTheme="minorHAnsi" w:hAnsiTheme="minorHAnsi" w:cstheme="minorHAnsi"/>
              </w:rPr>
              <w:t>is an Institution declared as</w:t>
            </w:r>
            <w:r w:rsidRPr="005918DC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 xml:space="preserve">Deemed to be University under </w:t>
            </w:r>
            <w:r w:rsidRPr="005918DC">
              <w:rPr>
                <w:rFonts w:asciiTheme="minorHAnsi" w:hAnsiTheme="minorHAnsi" w:cstheme="minorHAnsi"/>
                <w:b/>
              </w:rPr>
              <w:t xml:space="preserve">Sec. 3 </w:t>
            </w:r>
            <w:r w:rsidRPr="005918DC">
              <w:rPr>
                <w:rFonts w:asciiTheme="minorHAnsi" w:hAnsiTheme="minorHAnsi" w:cstheme="minorHAnsi"/>
              </w:rPr>
              <w:t xml:space="preserve">of the </w:t>
            </w:r>
            <w:r w:rsidRPr="005918DC">
              <w:rPr>
                <w:rFonts w:asciiTheme="minorHAnsi" w:hAnsiTheme="minorHAnsi" w:cstheme="minorHAnsi"/>
                <w:b/>
              </w:rPr>
              <w:t xml:space="preserve">UGC Act </w:t>
            </w:r>
            <w:r w:rsidRPr="005918DC">
              <w:rPr>
                <w:rFonts w:asciiTheme="minorHAnsi" w:hAnsiTheme="minorHAnsi" w:cstheme="minorHAnsi"/>
              </w:rPr>
              <w:t>in 1964 and is a renowned</w:t>
            </w:r>
            <w:r w:rsidRPr="005918DC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science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and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technology</w:t>
            </w:r>
            <w:r w:rsidRPr="005918DC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institute.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It is</w:t>
            </w:r>
            <w:r w:rsidRPr="005918DC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located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in</w:t>
            </w:r>
            <w:r w:rsidRPr="005918DC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Pilani,</w:t>
            </w:r>
            <w:r w:rsidRPr="005918DC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Rajasthan, India.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In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addition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to Pilani,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BITS</w:t>
            </w:r>
            <w:r w:rsidRPr="005918DC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Pilani has</w:t>
            </w:r>
            <w:r w:rsidRPr="005918DC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campuses</w:t>
            </w:r>
            <w:r w:rsidRPr="005918DC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in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Dubai,</w:t>
            </w:r>
            <w:r w:rsidRPr="005918DC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Goa, and</w:t>
            </w:r>
            <w:r w:rsidRPr="005918DC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5918DC">
              <w:rPr>
                <w:rFonts w:asciiTheme="minorHAnsi" w:hAnsiTheme="minorHAnsi" w:cstheme="minorHAnsi"/>
              </w:rPr>
              <w:t>Hyderabad.</w:t>
            </w:r>
          </w:p>
        </w:tc>
      </w:tr>
      <w:tr w:rsidR="00833D5E" w:rsidRPr="005918DC" w14:paraId="60756D49" w14:textId="77777777" w:rsidTr="00376624">
        <w:trPr>
          <w:trHeight w:val="268"/>
        </w:trPr>
        <w:tc>
          <w:tcPr>
            <w:tcW w:w="1890" w:type="dxa"/>
            <w:shd w:val="clear" w:color="auto" w:fill="C5D9F0"/>
          </w:tcPr>
          <w:p w14:paraId="39363ECE" w14:textId="0EE6F707" w:rsidR="00833D5E" w:rsidRPr="005918DC" w:rsidRDefault="00833D5E" w:rsidP="00F57254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Industry</w:t>
            </w:r>
            <w:r w:rsidRPr="005918DC">
              <w:rPr>
                <w:rFonts w:asciiTheme="minorHAnsi" w:hAnsiTheme="minorHAnsi" w:cstheme="minorHAnsi"/>
                <w:b/>
                <w:spacing w:val="-4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/</w:t>
            </w:r>
            <w:r w:rsidRPr="005918DC">
              <w:rPr>
                <w:rFonts w:asciiTheme="minorHAnsi" w:hAnsiTheme="minorHAnsi" w:cstheme="minorHAnsi"/>
                <w:b/>
                <w:spacing w:val="-2"/>
              </w:rPr>
              <w:t xml:space="preserve"> Service</w:t>
            </w:r>
          </w:p>
        </w:tc>
        <w:tc>
          <w:tcPr>
            <w:tcW w:w="8586" w:type="dxa"/>
          </w:tcPr>
          <w:p w14:paraId="741839FC" w14:textId="77777777" w:rsidR="00833D5E" w:rsidRPr="005918DC" w:rsidRDefault="00833D5E" w:rsidP="00F57254">
            <w:pPr>
              <w:pStyle w:val="TableParagraph"/>
              <w:ind w:left="106" w:right="95"/>
              <w:jc w:val="both"/>
              <w:rPr>
                <w:rFonts w:asciiTheme="minorHAnsi" w:hAnsiTheme="minorHAnsi" w:cstheme="minorHAnsi"/>
              </w:rPr>
            </w:pPr>
            <w:r w:rsidRPr="005918DC">
              <w:rPr>
                <w:rFonts w:asciiTheme="minorHAnsi" w:hAnsiTheme="minorHAnsi" w:cstheme="minorHAnsi"/>
              </w:rPr>
              <w:t>Higher Education</w:t>
            </w:r>
          </w:p>
        </w:tc>
      </w:tr>
      <w:tr w:rsidR="00833D5E" w:rsidRPr="005918DC" w14:paraId="68FF7C1B" w14:textId="77777777" w:rsidTr="00376624">
        <w:trPr>
          <w:trHeight w:val="268"/>
        </w:trPr>
        <w:tc>
          <w:tcPr>
            <w:tcW w:w="1890" w:type="dxa"/>
            <w:shd w:val="clear" w:color="auto" w:fill="C5D9F0"/>
          </w:tcPr>
          <w:p w14:paraId="2DCCC604" w14:textId="4D9F90AC" w:rsidR="00833D5E" w:rsidRPr="005918DC" w:rsidRDefault="00833D5E" w:rsidP="00F57254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Post</w:t>
            </w:r>
            <w:r w:rsidRPr="005918DC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/</w:t>
            </w:r>
            <w:r w:rsidRPr="005918DC">
              <w:rPr>
                <w:rFonts w:asciiTheme="minorHAnsi" w:hAnsiTheme="minorHAnsi" w:cstheme="minorHAnsi"/>
                <w:b/>
                <w:spacing w:val="-3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Job</w:t>
            </w:r>
            <w:r w:rsidRPr="005918DC">
              <w:rPr>
                <w:rFonts w:asciiTheme="minorHAnsi" w:hAnsiTheme="minorHAnsi" w:cstheme="minorHAnsi"/>
                <w:b/>
                <w:spacing w:val="-2"/>
              </w:rPr>
              <w:t xml:space="preserve"> Title</w:t>
            </w:r>
          </w:p>
        </w:tc>
        <w:tc>
          <w:tcPr>
            <w:tcW w:w="8586" w:type="dxa"/>
          </w:tcPr>
          <w:p w14:paraId="3B669218" w14:textId="6050D58A" w:rsidR="00833D5E" w:rsidRPr="005918DC" w:rsidRDefault="005918DC" w:rsidP="00F5725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BC6C32" w:rsidRPr="005918DC">
              <w:rPr>
                <w:rFonts w:asciiTheme="minorHAnsi" w:hAnsiTheme="minorHAnsi" w:cstheme="minorHAnsi"/>
                <w:sz w:val="22"/>
                <w:szCs w:val="22"/>
              </w:rPr>
              <w:t xml:space="preserve">Technician – </w:t>
            </w:r>
            <w:r w:rsidRPr="005918D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IN" w:eastAsia="en-US"/>
              </w:rPr>
              <w:t>Semiconductor and Nanoscience</w:t>
            </w:r>
            <w:r w:rsidR="00286359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IN" w:eastAsia="en-US"/>
              </w:rPr>
              <w:t xml:space="preserve"> Laboratories</w:t>
            </w:r>
          </w:p>
        </w:tc>
      </w:tr>
      <w:tr w:rsidR="00833D5E" w:rsidRPr="005918DC" w14:paraId="468D812D" w14:textId="77777777" w:rsidTr="00376624">
        <w:trPr>
          <w:trHeight w:val="268"/>
        </w:trPr>
        <w:tc>
          <w:tcPr>
            <w:tcW w:w="1890" w:type="dxa"/>
            <w:shd w:val="clear" w:color="auto" w:fill="C5D9F0"/>
          </w:tcPr>
          <w:p w14:paraId="4AEE5855" w14:textId="7D7DFB1C" w:rsidR="00833D5E" w:rsidRPr="005918DC" w:rsidRDefault="00833D5E" w:rsidP="00F57254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Job</w:t>
            </w:r>
            <w:r w:rsidRPr="005918DC">
              <w:rPr>
                <w:rFonts w:asciiTheme="minorHAnsi" w:hAnsiTheme="minorHAnsi" w:cstheme="minorHAnsi"/>
                <w:b/>
                <w:spacing w:val="-7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  <w:spacing w:val="-4"/>
              </w:rPr>
              <w:t>Type</w:t>
            </w:r>
          </w:p>
        </w:tc>
        <w:tc>
          <w:tcPr>
            <w:tcW w:w="8586" w:type="dxa"/>
          </w:tcPr>
          <w:p w14:paraId="096D70D0" w14:textId="77777777" w:rsidR="00833D5E" w:rsidRPr="005918DC" w:rsidRDefault="00833D5E" w:rsidP="00F57254">
            <w:pPr>
              <w:pStyle w:val="TableParagraph"/>
              <w:ind w:left="106" w:right="95"/>
              <w:jc w:val="both"/>
              <w:rPr>
                <w:rFonts w:asciiTheme="minorHAnsi" w:hAnsiTheme="minorHAnsi" w:cstheme="minorHAnsi"/>
              </w:rPr>
            </w:pPr>
            <w:r w:rsidRPr="005918DC">
              <w:rPr>
                <w:rFonts w:asciiTheme="minorHAnsi" w:hAnsiTheme="minorHAnsi" w:cstheme="minorHAnsi"/>
              </w:rPr>
              <w:t>Regular, Full time</w:t>
            </w:r>
          </w:p>
        </w:tc>
      </w:tr>
      <w:tr w:rsidR="00833D5E" w:rsidRPr="005918DC" w14:paraId="49C8E149" w14:textId="77777777" w:rsidTr="00376624">
        <w:trPr>
          <w:trHeight w:val="268"/>
        </w:trPr>
        <w:tc>
          <w:tcPr>
            <w:tcW w:w="1890" w:type="dxa"/>
            <w:shd w:val="clear" w:color="auto" w:fill="C5D9F0"/>
          </w:tcPr>
          <w:p w14:paraId="358DA69A" w14:textId="65175F33" w:rsidR="00833D5E" w:rsidRPr="005918DC" w:rsidRDefault="00833D5E" w:rsidP="00F57254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Reporting</w:t>
            </w:r>
            <w:r w:rsidRPr="005918DC">
              <w:rPr>
                <w:rFonts w:asciiTheme="minorHAnsi" w:hAnsiTheme="minorHAnsi" w:cstheme="minorHAnsi"/>
                <w:b/>
                <w:spacing w:val="-7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  <w:spacing w:val="-5"/>
              </w:rPr>
              <w:t>to</w:t>
            </w:r>
          </w:p>
        </w:tc>
        <w:tc>
          <w:tcPr>
            <w:tcW w:w="8586" w:type="dxa"/>
          </w:tcPr>
          <w:p w14:paraId="7727B7F3" w14:textId="0023A80A" w:rsidR="00833D5E" w:rsidRPr="005918DC" w:rsidRDefault="005918DC" w:rsidP="00F57254">
            <w:pPr>
              <w:pStyle w:val="TableParagraph"/>
              <w:ind w:left="106" w:right="95"/>
              <w:jc w:val="both"/>
              <w:rPr>
                <w:rFonts w:asciiTheme="minorHAnsi" w:hAnsiTheme="minorHAnsi" w:cstheme="minorHAnsi"/>
              </w:rPr>
            </w:pPr>
            <w:r w:rsidRPr="005918DC">
              <w:rPr>
                <w:rFonts w:asciiTheme="minorHAnsi" w:hAnsiTheme="minorHAnsi" w:cstheme="minorHAnsi"/>
              </w:rPr>
              <w:t>Head of the Department – Chemistry</w:t>
            </w:r>
          </w:p>
        </w:tc>
      </w:tr>
      <w:tr w:rsidR="00833D5E" w:rsidRPr="005918DC" w14:paraId="36A958A8" w14:textId="77777777" w:rsidTr="00376624">
        <w:trPr>
          <w:trHeight w:val="537"/>
        </w:trPr>
        <w:tc>
          <w:tcPr>
            <w:tcW w:w="1890" w:type="dxa"/>
            <w:shd w:val="clear" w:color="auto" w:fill="C5D9F0"/>
          </w:tcPr>
          <w:p w14:paraId="42FB046C" w14:textId="4CAC1572" w:rsidR="00833D5E" w:rsidRPr="005918DC" w:rsidRDefault="00833D5E" w:rsidP="00F57254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Will</w:t>
            </w:r>
            <w:r w:rsidRPr="005918DC">
              <w:rPr>
                <w:rFonts w:asciiTheme="minorHAnsi" w:hAnsiTheme="minorHAnsi" w:cstheme="minorHAnsi"/>
                <w:b/>
                <w:spacing w:val="-12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also</w:t>
            </w:r>
            <w:r w:rsidRPr="005918DC">
              <w:rPr>
                <w:rFonts w:asciiTheme="minorHAnsi" w:hAnsiTheme="minorHAnsi" w:cstheme="minorHAnsi"/>
                <w:b/>
                <w:spacing w:val="-13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work</w:t>
            </w:r>
            <w:r w:rsidRPr="005918DC">
              <w:rPr>
                <w:rFonts w:asciiTheme="minorHAnsi" w:hAnsiTheme="minorHAnsi" w:cstheme="minorHAnsi"/>
                <w:b/>
                <w:spacing w:val="-12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very closely with</w:t>
            </w:r>
          </w:p>
        </w:tc>
        <w:tc>
          <w:tcPr>
            <w:tcW w:w="8586" w:type="dxa"/>
          </w:tcPr>
          <w:p w14:paraId="5857AD89" w14:textId="2D55B248" w:rsidR="00833D5E" w:rsidRPr="005918DC" w:rsidRDefault="00BC6C32" w:rsidP="00F57254">
            <w:pPr>
              <w:pStyle w:val="TableParagraph"/>
              <w:ind w:left="106" w:right="95"/>
              <w:jc w:val="both"/>
              <w:rPr>
                <w:rFonts w:asciiTheme="minorHAnsi" w:hAnsiTheme="minorHAnsi" w:cstheme="minorHAnsi"/>
              </w:rPr>
            </w:pPr>
            <w:r w:rsidRPr="005918DC">
              <w:rPr>
                <w:rFonts w:asciiTheme="minorHAnsi" w:hAnsiTheme="minorHAnsi" w:cstheme="minorHAnsi"/>
              </w:rPr>
              <w:t>Key Internal: Faculty, Research scholars Key External: External researchers, Industries, Agencies, Vendors, etc.</w:t>
            </w:r>
          </w:p>
        </w:tc>
      </w:tr>
      <w:tr w:rsidR="00833D5E" w:rsidRPr="005918DC" w14:paraId="6662E1F4" w14:textId="77777777" w:rsidTr="00376624">
        <w:trPr>
          <w:trHeight w:val="268"/>
        </w:trPr>
        <w:tc>
          <w:tcPr>
            <w:tcW w:w="1890" w:type="dxa"/>
            <w:shd w:val="clear" w:color="auto" w:fill="C5D9F0"/>
          </w:tcPr>
          <w:p w14:paraId="261674F1" w14:textId="4BA5314C" w:rsidR="00833D5E" w:rsidRPr="005918DC" w:rsidRDefault="00833D5E" w:rsidP="00F57254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No.</w:t>
            </w:r>
            <w:r w:rsidRPr="005918DC">
              <w:rPr>
                <w:rFonts w:asciiTheme="minorHAnsi" w:hAnsiTheme="minorHAnsi" w:cstheme="minorHAnsi"/>
                <w:b/>
                <w:spacing w:val="-12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of</w:t>
            </w:r>
            <w:r w:rsidRPr="005918DC">
              <w:rPr>
                <w:rFonts w:asciiTheme="minorHAnsi" w:hAnsiTheme="minorHAnsi" w:cstheme="minorHAnsi"/>
                <w:b/>
                <w:spacing w:val="-12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Positions</w:t>
            </w:r>
          </w:p>
        </w:tc>
        <w:tc>
          <w:tcPr>
            <w:tcW w:w="8586" w:type="dxa"/>
          </w:tcPr>
          <w:p w14:paraId="33A89B84" w14:textId="77777777" w:rsidR="00833D5E" w:rsidRPr="005918DC" w:rsidRDefault="00833D5E" w:rsidP="00F57254">
            <w:pPr>
              <w:pStyle w:val="TableParagraph"/>
              <w:ind w:left="106" w:right="95"/>
              <w:jc w:val="both"/>
              <w:rPr>
                <w:rFonts w:asciiTheme="minorHAnsi" w:hAnsiTheme="minorHAnsi" w:cstheme="minorHAnsi"/>
              </w:rPr>
            </w:pPr>
            <w:r w:rsidRPr="005918DC">
              <w:rPr>
                <w:rFonts w:asciiTheme="minorHAnsi" w:hAnsiTheme="minorHAnsi" w:cstheme="minorHAnsi"/>
              </w:rPr>
              <w:t>One</w:t>
            </w:r>
          </w:p>
        </w:tc>
      </w:tr>
      <w:tr w:rsidR="00833D5E" w:rsidRPr="005918DC" w14:paraId="10857F7F" w14:textId="77777777" w:rsidTr="00376624">
        <w:trPr>
          <w:trHeight w:val="88"/>
        </w:trPr>
        <w:tc>
          <w:tcPr>
            <w:tcW w:w="1890" w:type="dxa"/>
            <w:shd w:val="clear" w:color="auto" w:fill="C5D9F0"/>
          </w:tcPr>
          <w:p w14:paraId="461FB0A8" w14:textId="3AFE221F" w:rsidR="00833D5E" w:rsidRPr="005918DC" w:rsidRDefault="00D910B6" w:rsidP="00F57254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 xml:space="preserve">  </w:t>
            </w:r>
            <w:r w:rsidR="00833D5E" w:rsidRPr="005918DC">
              <w:rPr>
                <w:rFonts w:asciiTheme="minorHAnsi" w:hAnsiTheme="minorHAnsi" w:cstheme="minorHAnsi"/>
                <w:b/>
              </w:rPr>
              <w:t>Location</w:t>
            </w:r>
          </w:p>
        </w:tc>
        <w:tc>
          <w:tcPr>
            <w:tcW w:w="8586" w:type="dxa"/>
          </w:tcPr>
          <w:p w14:paraId="194894E9" w14:textId="2DBED803" w:rsidR="00833D5E" w:rsidRPr="005918DC" w:rsidRDefault="00833D5E" w:rsidP="00F57254">
            <w:pPr>
              <w:pStyle w:val="TableParagraph"/>
              <w:ind w:left="106" w:right="95"/>
              <w:jc w:val="both"/>
              <w:rPr>
                <w:rFonts w:asciiTheme="minorHAnsi" w:hAnsiTheme="minorHAnsi" w:cstheme="minorHAnsi"/>
              </w:rPr>
            </w:pPr>
            <w:r w:rsidRPr="005918DC">
              <w:rPr>
                <w:rFonts w:asciiTheme="minorHAnsi" w:hAnsiTheme="minorHAnsi" w:cstheme="minorHAnsi"/>
              </w:rPr>
              <w:t xml:space="preserve">BITS </w:t>
            </w:r>
            <w:r w:rsidR="00A05F09" w:rsidRPr="005918DC">
              <w:rPr>
                <w:rFonts w:asciiTheme="minorHAnsi" w:hAnsiTheme="minorHAnsi" w:cstheme="minorHAnsi"/>
              </w:rPr>
              <w:t>Pilani –</w:t>
            </w:r>
            <w:r w:rsidRPr="005918DC">
              <w:rPr>
                <w:rFonts w:asciiTheme="minorHAnsi" w:hAnsiTheme="minorHAnsi" w:cstheme="minorHAnsi"/>
              </w:rPr>
              <w:t xml:space="preserve"> Hyderabad Campus</w:t>
            </w:r>
          </w:p>
        </w:tc>
      </w:tr>
      <w:tr w:rsidR="00833D5E" w:rsidRPr="005918DC" w14:paraId="77AD340C" w14:textId="77777777" w:rsidTr="00376624">
        <w:trPr>
          <w:trHeight w:val="3253"/>
        </w:trPr>
        <w:tc>
          <w:tcPr>
            <w:tcW w:w="1890" w:type="dxa"/>
            <w:shd w:val="clear" w:color="auto" w:fill="C5D9F0"/>
          </w:tcPr>
          <w:p w14:paraId="628545BB" w14:textId="73476D28" w:rsidR="00833D5E" w:rsidRPr="005918DC" w:rsidRDefault="00833D5E" w:rsidP="00F57254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  <w:spacing w:val="-2"/>
              </w:rPr>
              <w:t xml:space="preserve">Principal </w:t>
            </w:r>
            <w:r w:rsidRPr="005918DC">
              <w:rPr>
                <w:rFonts w:asciiTheme="minorHAnsi" w:hAnsiTheme="minorHAnsi" w:cstheme="minorHAnsi"/>
                <w:b/>
              </w:rPr>
              <w:t>Accountabilities</w:t>
            </w:r>
            <w:r w:rsidRPr="005918DC">
              <w:rPr>
                <w:rFonts w:asciiTheme="minorHAnsi" w:hAnsiTheme="minorHAnsi" w:cstheme="minorHAnsi"/>
                <w:b/>
                <w:spacing w:val="-13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 xml:space="preserve">&amp; </w:t>
            </w:r>
            <w:r w:rsidRPr="005918DC">
              <w:rPr>
                <w:rFonts w:asciiTheme="minorHAnsi" w:hAnsiTheme="minorHAnsi" w:cstheme="minorHAnsi"/>
                <w:b/>
                <w:spacing w:val="-2"/>
              </w:rPr>
              <w:t>Responsibilities</w:t>
            </w:r>
          </w:p>
        </w:tc>
        <w:tc>
          <w:tcPr>
            <w:tcW w:w="8586" w:type="dxa"/>
          </w:tcPr>
          <w:p w14:paraId="77B472EF" w14:textId="3D152759" w:rsid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</w:rPr>
              <w:t>To support the operation, maintenance, and day-to-day functioning of semiconductor and nanoscien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918DC">
              <w:rPr>
                <w:rFonts w:asciiTheme="minorHAnsi" w:hAnsiTheme="minorHAnsi" w:cstheme="minorHAnsi"/>
                <w:sz w:val="22"/>
                <w:szCs w:val="22"/>
              </w:rPr>
              <w:t>laboratories</w:t>
            </w:r>
          </w:p>
          <w:p w14:paraId="062CDA84" w14:textId="0DBB1D5F" w:rsidR="005918DC" w:rsidRP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Assist faculty members, researchers, and students in conducting experiments, fabrication, </w:t>
            </w:r>
            <w:r w:rsidR="00251BC0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>characterisation</w:t>
            </w: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, and testing activities. </w:t>
            </w:r>
          </w:p>
          <w:p w14:paraId="61920672" w14:textId="77777777" w:rsidR="005918DC" w:rsidRP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Handle materials, chemicals, gases, and consumables used in semiconductor and nanoscience research. </w:t>
            </w:r>
          </w:p>
          <w:p w14:paraId="3A0E2D24" w14:textId="42299F3A" w:rsidR="005918DC" w:rsidRPr="005918DC" w:rsidRDefault="005918DC" w:rsidP="00B77FE6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>Perform routine calibration, troubleshooting, preventive maintenance, and basic repair of laboratory instruments</w:t>
            </w:r>
            <w:r w:rsidR="00F57254" w:rsidRPr="00F57254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 and </w:t>
            </w:r>
            <w:r w:rsidR="00A77AD1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>ensure</w:t>
            </w:r>
            <w:r w:rsidR="00F57254"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 compliance with institutional safety procedures. </w:t>
            </w: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 </w:t>
            </w:r>
          </w:p>
          <w:p w14:paraId="4CE693DF" w14:textId="77777777" w:rsidR="005918DC" w:rsidRP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Maintain records of equipment usage, maintenance logs, inventory, and laboratory documentation. </w:t>
            </w:r>
          </w:p>
          <w:p w14:paraId="44C3AB07" w14:textId="77777777" w:rsidR="005918DC" w:rsidRP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Ensure proper storage and disposal of chemicals and hazardous materials in compliance with safety guidelines. </w:t>
            </w:r>
          </w:p>
          <w:p w14:paraId="2184FD4B" w14:textId="77777777" w:rsidR="005918DC" w:rsidRP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Coordinate with vendors/service engineers for equipment servicing and procurement of laboratory consumables and spare parts. </w:t>
            </w:r>
          </w:p>
          <w:p w14:paraId="05F5E03F" w14:textId="51CE46B7" w:rsidR="005918DC" w:rsidRP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Assist in </w:t>
            </w:r>
            <w:r w:rsidR="00A77AD1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the </w:t>
            </w: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installation and commissioning of new equipment and laboratory facilities. </w:t>
            </w:r>
          </w:p>
          <w:p w14:paraId="44A874A1" w14:textId="045D66DF" w:rsidR="005918DC" w:rsidRPr="005918DC" w:rsidRDefault="005918DC" w:rsidP="00F57254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 xml:space="preserve">Support laboratory sessions, workshops, training programs, and research projects. </w:t>
            </w:r>
          </w:p>
          <w:p w14:paraId="17356D42" w14:textId="2A1ED4B4" w:rsidR="00833D5E" w:rsidRPr="005918DC" w:rsidRDefault="005918DC" w:rsidP="00F57254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5918DC">
              <w:rPr>
                <w:rFonts w:asciiTheme="minorHAnsi" w:hAnsiTheme="minorHAnsi" w:cstheme="minorHAnsi"/>
                <w:sz w:val="22"/>
                <w:szCs w:val="22"/>
                <w:lang w:val="en-IN" w:eastAsia="en-IN"/>
              </w:rPr>
              <w:t>Perform any other duties assigned by the competent authority from time to time.</w:t>
            </w:r>
          </w:p>
        </w:tc>
      </w:tr>
      <w:tr w:rsidR="00833D5E" w:rsidRPr="005918DC" w14:paraId="420D042F" w14:textId="77777777" w:rsidTr="00376624">
        <w:trPr>
          <w:trHeight w:val="98"/>
        </w:trPr>
        <w:tc>
          <w:tcPr>
            <w:tcW w:w="1890" w:type="dxa"/>
            <w:shd w:val="clear" w:color="auto" w:fill="C5D9F0"/>
          </w:tcPr>
          <w:p w14:paraId="471006CE" w14:textId="4B92FC97" w:rsidR="00833D5E" w:rsidRPr="005918DC" w:rsidRDefault="00833D5E" w:rsidP="00F57254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Other Skill and Ability</w:t>
            </w:r>
            <w:r w:rsidRPr="005918DC">
              <w:rPr>
                <w:rFonts w:asciiTheme="minorHAnsi" w:hAnsiTheme="minorHAnsi" w:cstheme="minorHAnsi"/>
                <w:b/>
                <w:spacing w:val="-47"/>
              </w:rPr>
              <w:t xml:space="preserve"> </w:t>
            </w:r>
            <w:r w:rsidRPr="005918DC">
              <w:rPr>
                <w:rFonts w:asciiTheme="minorHAnsi" w:hAnsiTheme="minorHAnsi" w:cstheme="minorHAnsi"/>
                <w:b/>
              </w:rPr>
              <w:t>Requirements</w:t>
            </w:r>
          </w:p>
        </w:tc>
        <w:tc>
          <w:tcPr>
            <w:tcW w:w="8586" w:type="dxa"/>
          </w:tcPr>
          <w:p w14:paraId="4A2C5D48" w14:textId="72B60EA3" w:rsidR="003B48B6" w:rsidRPr="005918DC" w:rsidRDefault="00286359" w:rsidP="00F5725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3- 5 years of </w:t>
            </w:r>
            <w:r w:rsidR="005918DC" w:rsidRPr="005918DC">
              <w:rPr>
                <w:rFonts w:cstheme="minorHAnsi"/>
                <w:color w:val="000000" w:themeColor="text1"/>
              </w:rPr>
              <w:t>Experience in undergraduate laboratory for Physics, Chemistry, Nanoscience/Materials</w:t>
            </w:r>
            <w:r w:rsidR="00D910B6" w:rsidRPr="005918DC">
              <w:rPr>
                <w:rFonts w:cstheme="minorHAnsi"/>
                <w:color w:val="000000" w:themeColor="text1"/>
              </w:rPr>
              <w:t xml:space="preserve">. </w:t>
            </w:r>
          </w:p>
          <w:p w14:paraId="1D529830" w14:textId="7E499417" w:rsidR="005918DC" w:rsidRPr="00286359" w:rsidRDefault="005918DC" w:rsidP="00F5725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286359">
              <w:rPr>
                <w:rFonts w:cstheme="minorHAnsi"/>
                <w:iCs/>
              </w:rPr>
              <w:t>Exposure in handling instruments like UV-visible</w:t>
            </w:r>
            <w:r w:rsidR="00A77AD1">
              <w:rPr>
                <w:rFonts w:cstheme="minorHAnsi"/>
                <w:iCs/>
              </w:rPr>
              <w:t xml:space="preserve"> spectrophotometers</w:t>
            </w:r>
            <w:r w:rsidRPr="00286359">
              <w:rPr>
                <w:rFonts w:cstheme="minorHAnsi"/>
                <w:iCs/>
              </w:rPr>
              <w:t>,</w:t>
            </w:r>
            <w:r w:rsidR="00BF1DCA">
              <w:rPr>
                <w:rFonts w:cstheme="minorHAnsi"/>
                <w:iCs/>
              </w:rPr>
              <w:t xml:space="preserve"> Bench top instruments,</w:t>
            </w:r>
            <w:r w:rsidRPr="00286359">
              <w:rPr>
                <w:rFonts w:cstheme="minorHAnsi"/>
                <w:iCs/>
              </w:rPr>
              <w:t xml:space="preserve"> Dynamic Light Scattering, Lithography, Nanofabrication, etc</w:t>
            </w:r>
            <w:r w:rsidRPr="00286359">
              <w:rPr>
                <w:rFonts w:cstheme="minorHAnsi"/>
              </w:rPr>
              <w:t xml:space="preserve">.  </w:t>
            </w:r>
          </w:p>
          <w:p w14:paraId="534B9D66" w14:textId="72EA3930" w:rsidR="003B48B6" w:rsidRPr="00286359" w:rsidRDefault="003B48B6" w:rsidP="00F5725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86359">
              <w:rPr>
                <w:rFonts w:cstheme="minorHAnsi"/>
                <w:color w:val="000000" w:themeColor="text1"/>
              </w:rPr>
              <w:t>Possess good communication and interpersonal skills.</w:t>
            </w:r>
          </w:p>
          <w:p w14:paraId="7D1C4EEE" w14:textId="786CC55D" w:rsidR="00170E59" w:rsidRPr="005918DC" w:rsidRDefault="003B48B6" w:rsidP="00F5725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</w:rPr>
            </w:pPr>
            <w:r w:rsidRPr="005918DC">
              <w:rPr>
                <w:rFonts w:cstheme="minorHAnsi"/>
                <w:color w:val="000000" w:themeColor="text1"/>
              </w:rPr>
              <w:t xml:space="preserve">Should have the ability to work independently and as </w:t>
            </w:r>
            <w:r w:rsidR="00A77AD1">
              <w:rPr>
                <w:rFonts w:cstheme="minorHAnsi"/>
                <w:color w:val="000000" w:themeColor="text1"/>
              </w:rPr>
              <w:t>part</w:t>
            </w:r>
            <w:r w:rsidRPr="005918DC">
              <w:rPr>
                <w:rFonts w:cstheme="minorHAnsi"/>
                <w:color w:val="000000" w:themeColor="text1"/>
              </w:rPr>
              <w:t xml:space="preserve"> of a team.</w:t>
            </w:r>
          </w:p>
        </w:tc>
      </w:tr>
      <w:tr w:rsidR="00D910B6" w:rsidRPr="005918DC" w14:paraId="0289756A" w14:textId="77777777" w:rsidTr="00376624">
        <w:trPr>
          <w:trHeight w:val="353"/>
        </w:trPr>
        <w:tc>
          <w:tcPr>
            <w:tcW w:w="1890" w:type="dxa"/>
            <w:shd w:val="clear" w:color="auto" w:fill="C5D9F0"/>
          </w:tcPr>
          <w:p w14:paraId="6D125267" w14:textId="3AD8061B" w:rsidR="00D910B6" w:rsidRPr="005918DC" w:rsidRDefault="00D910B6" w:rsidP="00F57254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Qualification</w:t>
            </w:r>
          </w:p>
        </w:tc>
        <w:tc>
          <w:tcPr>
            <w:tcW w:w="8586" w:type="dxa"/>
          </w:tcPr>
          <w:p w14:paraId="72F02A08" w14:textId="50E05FC2" w:rsidR="00D910B6" w:rsidRPr="005918DC" w:rsidRDefault="005918DC" w:rsidP="00502BC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color w:val="222222"/>
                <w:shd w:val="clear" w:color="auto" w:fill="FFFFFF"/>
              </w:rPr>
            </w:pPr>
            <w:r w:rsidRPr="005918DC">
              <w:rPr>
                <w:rFonts w:cstheme="minorHAnsi"/>
                <w:color w:val="000000" w:themeColor="text1"/>
              </w:rPr>
              <w:t>B.Sc. or M.Sc. in Physical Sciences</w:t>
            </w:r>
            <w:r w:rsidR="00502BCA">
              <w:rPr>
                <w:rFonts w:cstheme="minorHAnsi"/>
                <w:color w:val="000000" w:themeColor="text1"/>
              </w:rPr>
              <w:t xml:space="preserve"> </w:t>
            </w:r>
            <w:r w:rsidRPr="005918DC">
              <w:rPr>
                <w:rFonts w:cstheme="minorHAnsi"/>
                <w:color w:val="000000" w:themeColor="text1"/>
              </w:rPr>
              <w:t>(Physics/Chemistry) or B.E. in Chemical/EEE</w:t>
            </w:r>
          </w:p>
        </w:tc>
      </w:tr>
      <w:tr w:rsidR="00063C09" w:rsidRPr="005918DC" w14:paraId="153FF10D" w14:textId="77777777" w:rsidTr="00376624">
        <w:trPr>
          <w:trHeight w:val="647"/>
        </w:trPr>
        <w:tc>
          <w:tcPr>
            <w:tcW w:w="1890" w:type="dxa"/>
            <w:shd w:val="clear" w:color="auto" w:fill="C5D9F0"/>
          </w:tcPr>
          <w:p w14:paraId="7D06AC3D" w14:textId="6E4F30B3" w:rsidR="00063C09" w:rsidRPr="005918DC" w:rsidRDefault="00063C09" w:rsidP="00D910B6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5918DC">
              <w:rPr>
                <w:rFonts w:asciiTheme="minorHAnsi" w:hAnsiTheme="minorHAnsi" w:cstheme="minorHAnsi"/>
                <w:b/>
              </w:rPr>
              <w:t>Remuneration</w:t>
            </w:r>
          </w:p>
        </w:tc>
        <w:tc>
          <w:tcPr>
            <w:tcW w:w="8586" w:type="dxa"/>
          </w:tcPr>
          <w:p w14:paraId="299005EC" w14:textId="67F897B9" w:rsidR="00063C09" w:rsidRPr="005918DC" w:rsidRDefault="00152749" w:rsidP="00D910B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526917">
              <w:rPr>
                <w:rFonts w:cstheme="minorHAnsi"/>
              </w:rPr>
              <w:t xml:space="preserve">Suitable candidate will be placed in </w:t>
            </w:r>
            <w:r w:rsidRPr="00526917">
              <w:rPr>
                <w:rFonts w:cstheme="minorHAnsi"/>
                <w:b/>
                <w:color w:val="000000" w:themeColor="text1"/>
              </w:rPr>
              <w:t>Level</w:t>
            </w:r>
            <w:r w:rsidRPr="00526917">
              <w:rPr>
                <w:rFonts w:cstheme="minorHAnsi"/>
                <w:color w:val="000000" w:themeColor="text1"/>
              </w:rPr>
              <w:t xml:space="preserve"> 4 with a minimum pay of Rs. 25,500/- per month plus DA and other benefits as per Institute Norms.</w:t>
            </w:r>
          </w:p>
        </w:tc>
      </w:tr>
    </w:tbl>
    <w:p w14:paraId="70968B2E" w14:textId="5A5AA75E" w:rsidR="003B48B6" w:rsidRPr="00D910B6" w:rsidRDefault="003B48B6" w:rsidP="00376624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sectPr w:rsidR="003B48B6" w:rsidRPr="00D910B6" w:rsidSect="00733A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009" w:bottom="964" w:left="1440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38208" w14:textId="77777777" w:rsidR="008E49F8" w:rsidRDefault="008E49F8" w:rsidP="0019311B">
      <w:r>
        <w:separator/>
      </w:r>
    </w:p>
  </w:endnote>
  <w:endnote w:type="continuationSeparator" w:id="0">
    <w:p w14:paraId="196DB6EB" w14:textId="77777777" w:rsidR="008E49F8" w:rsidRDefault="008E49F8" w:rsidP="001931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D98A5" w14:textId="77777777" w:rsidR="00C6218F" w:rsidRDefault="00C621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99AA7" w14:textId="77777777" w:rsidR="00C6218F" w:rsidRDefault="00C6218F" w:rsidP="00C6218F">
    <w:pPr>
      <w:rPr>
        <w:rFonts w:ascii="Arial MT"/>
        <w:sz w:val="12"/>
      </w:rPr>
    </w:pPr>
    <w:bookmarkStart w:id="0" w:name="_Hlk229756474"/>
    <w:r>
      <w:rPr>
        <w:noProof/>
        <w:lang w:eastAsia="en-IN"/>
      </w:rPr>
      <mc:AlternateContent>
        <mc:Choice Requires="wpc">
          <w:drawing>
            <wp:inline distT="0" distB="0" distL="0" distR="0" wp14:anchorId="0C85FD71" wp14:editId="0B588B88">
              <wp:extent cx="6350000" cy="490548"/>
              <wp:effectExtent l="0" t="0" r="0" b="119380"/>
              <wp:docPr id="1453" name="Canvas 145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/>
                    <wps:wsp>
                      <wps:cNvPr id="1" name="Line 1183"/>
                      <wps:cNvCnPr/>
                      <wps:spPr bwMode="auto">
                        <a:xfrm flipV="1">
                          <a:off x="4438650" y="13970"/>
                          <a:ext cx="635" cy="467360"/>
                        </a:xfrm>
                        <a:prstGeom prst="line">
                          <a:avLst/>
                        </a:prstGeom>
                        <a:noFill/>
                        <a:ln w="9">
                          <a:solidFill>
                            <a:srgbClr val="211D7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413" name="Rectangle 1184"/>
                      <wps:cNvSpPr>
                        <a:spLocks noChangeArrowheads="1"/>
                      </wps:cNvSpPr>
                      <wps:spPr bwMode="auto">
                        <a:xfrm>
                          <a:off x="2084705" y="44646"/>
                          <a:ext cx="191706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81C808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11D70"/>
                                <w:sz w:val="14"/>
                                <w:szCs w:val="14"/>
                              </w:rPr>
                              <w:t xml:space="preserve">Birla Institute of Technology &amp; Science, </w:t>
                            </w:r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Pilani</w:t>
                            </w:r>
                          </w:p>
                          <w:p w14:paraId="7EE3986B" w14:textId="77777777" w:rsidR="00C6218F" w:rsidRDefault="00C6218F" w:rsidP="00C6218F"/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14" name="Rectangle 1186"/>
                      <wps:cNvSpPr>
                        <a:spLocks noChangeArrowheads="1"/>
                      </wps:cNvSpPr>
                      <wps:spPr bwMode="auto">
                        <a:xfrm>
                          <a:off x="2084704" y="148281"/>
                          <a:ext cx="87947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5B45F1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Hyderabad Campu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1415" name="Rectangle 1188"/>
                      <wps:cNvSpPr>
                        <a:spLocks noChangeArrowheads="1"/>
                      </wps:cNvSpPr>
                      <wps:spPr bwMode="auto">
                        <a:xfrm>
                          <a:off x="4499610" y="44704"/>
                          <a:ext cx="15811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971F2B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11D70"/>
                                <w:sz w:val="14"/>
                                <w:szCs w:val="14"/>
                              </w:rPr>
                              <w:t>Tel: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16" name="Rectangle 1189"/>
                      <wps:cNvSpPr>
                        <a:spLocks noChangeArrowheads="1"/>
                      </wps:cNvSpPr>
                      <wps:spPr bwMode="auto">
                        <a:xfrm>
                          <a:off x="4499610" y="164514"/>
                          <a:ext cx="182880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38EC3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11D70"/>
                                <w:sz w:val="14"/>
                                <w:szCs w:val="14"/>
                              </w:rPr>
                              <w:t>Fax: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17" name="Rectangle 1190"/>
                      <wps:cNvSpPr>
                        <a:spLocks noChangeArrowheads="1"/>
                      </wps:cNvSpPr>
                      <wps:spPr bwMode="auto">
                        <a:xfrm>
                          <a:off x="4499610" y="269429"/>
                          <a:ext cx="26733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D89605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11D70"/>
                                <w:sz w:val="14"/>
                                <w:szCs w:val="14"/>
                              </w:rPr>
                              <w:t>Email: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18" name="Rectangle 1191"/>
                      <wps:cNvSpPr>
                        <a:spLocks noChangeArrowheads="1"/>
                      </wps:cNvSpPr>
                      <wps:spPr bwMode="auto">
                        <a:xfrm>
                          <a:off x="4785360" y="29578"/>
                          <a:ext cx="71945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002D15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+91 40 6630 3999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19" name="Rectangle 1192"/>
                      <wps:cNvSpPr>
                        <a:spLocks noChangeArrowheads="1"/>
                      </wps:cNvSpPr>
                      <wps:spPr bwMode="auto">
                        <a:xfrm>
                          <a:off x="4785360" y="171963"/>
                          <a:ext cx="71945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CE74CA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+91 40 6630 3998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20" name="Rectangle 1193"/>
                      <wps:cNvSpPr>
                        <a:spLocks noChangeArrowheads="1"/>
                      </wps:cNvSpPr>
                      <wps:spPr bwMode="auto">
                        <a:xfrm>
                          <a:off x="4785360" y="273896"/>
                          <a:ext cx="127190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635475" w14:textId="77777777" w:rsidR="00C6218F" w:rsidRPr="00E01911" w:rsidRDefault="00C6218F" w:rsidP="00C6218F"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gad</w:t>
                            </w:r>
                            <w:r w:rsidRPr="00E01911"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@hyderabad.bits-pilani.ac.in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21" name="Freeform 1194"/>
                      <wps:cNvSpPr>
                        <a:spLocks/>
                      </wps:cNvSpPr>
                      <wps:spPr bwMode="auto">
                        <a:xfrm>
                          <a:off x="616585" y="0"/>
                          <a:ext cx="613410" cy="617220"/>
                        </a:xfrm>
                        <a:custGeom>
                          <a:avLst/>
                          <a:gdLst>
                            <a:gd name="T0" fmla="*/ 966 w 966"/>
                            <a:gd name="T1" fmla="*/ 0 h 972"/>
                            <a:gd name="T2" fmla="*/ 0 w 966"/>
                            <a:gd name="T3" fmla="*/ 0 h 972"/>
                            <a:gd name="T4" fmla="*/ 0 w 966"/>
                            <a:gd name="T5" fmla="*/ 474 h 972"/>
                            <a:gd name="T6" fmla="*/ 0 w 966"/>
                            <a:gd name="T7" fmla="*/ 629 h 972"/>
                            <a:gd name="T8" fmla="*/ 0 w 966"/>
                            <a:gd name="T9" fmla="*/ 972 h 972"/>
                            <a:gd name="T10" fmla="*/ 966 w 966"/>
                            <a:gd name="T11" fmla="*/ 972 h 972"/>
                            <a:gd name="T12" fmla="*/ 966 w 966"/>
                            <a:gd name="T13" fmla="*/ 305 h 972"/>
                            <a:gd name="T14" fmla="*/ 966 w 966"/>
                            <a:gd name="T15" fmla="*/ 38 h 972"/>
                            <a:gd name="T16" fmla="*/ 966 w 966"/>
                            <a:gd name="T17" fmla="*/ 0 h 9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966" h="972">
                              <a:moveTo>
                                <a:pt x="966" y="0"/>
                              </a:moveTo>
                              <a:lnTo>
                                <a:pt x="0" y="0"/>
                              </a:lnTo>
                              <a:lnTo>
                                <a:pt x="0" y="474"/>
                              </a:lnTo>
                              <a:lnTo>
                                <a:pt x="0" y="629"/>
                              </a:lnTo>
                              <a:lnTo>
                                <a:pt x="0" y="972"/>
                              </a:lnTo>
                              <a:lnTo>
                                <a:pt x="966" y="972"/>
                              </a:lnTo>
                              <a:lnTo>
                                <a:pt x="966" y="305"/>
                              </a:lnTo>
                              <a:lnTo>
                                <a:pt x="966" y="38"/>
                              </a:lnTo>
                              <a:lnTo>
                                <a:pt x="9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6C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2" name="Rectangle 1195"/>
                      <wps:cNvSpPr>
                        <a:spLocks noChangeArrowheads="1"/>
                      </wps:cNvSpPr>
                      <wps:spPr bwMode="auto">
                        <a:xfrm>
                          <a:off x="1229995" y="0"/>
                          <a:ext cx="615950" cy="617220"/>
                        </a:xfrm>
                        <a:prstGeom prst="rect">
                          <a:avLst/>
                        </a:prstGeom>
                        <a:solidFill>
                          <a:srgbClr val="ED1C2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3" name="Rectangle 1196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585" cy="617220"/>
                        </a:xfrm>
                        <a:prstGeom prst="rect">
                          <a:avLst/>
                        </a:prstGeom>
                        <a:solidFill>
                          <a:srgbClr val="FCB01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4" name="Freeform 1197"/>
                      <wps:cNvSpPr>
                        <a:spLocks/>
                      </wps:cNvSpPr>
                      <wps:spPr bwMode="auto">
                        <a:xfrm>
                          <a:off x="333375" y="280035"/>
                          <a:ext cx="283210" cy="337185"/>
                        </a:xfrm>
                        <a:custGeom>
                          <a:avLst/>
                          <a:gdLst>
                            <a:gd name="T0" fmla="*/ 352 w 446"/>
                            <a:gd name="T1" fmla="*/ 108 h 531"/>
                            <a:gd name="T2" fmla="*/ 253 w 446"/>
                            <a:gd name="T3" fmla="*/ 0 h 531"/>
                            <a:gd name="T4" fmla="*/ 253 w 446"/>
                            <a:gd name="T5" fmla="*/ 0 h 531"/>
                            <a:gd name="T6" fmla="*/ 192 w 446"/>
                            <a:gd name="T7" fmla="*/ 57 h 531"/>
                            <a:gd name="T8" fmla="*/ 132 w 446"/>
                            <a:gd name="T9" fmla="*/ 118 h 531"/>
                            <a:gd name="T10" fmla="*/ 75 w 446"/>
                            <a:gd name="T11" fmla="*/ 179 h 531"/>
                            <a:gd name="T12" fmla="*/ 19 w 446"/>
                            <a:gd name="T13" fmla="*/ 244 h 531"/>
                            <a:gd name="T14" fmla="*/ 132 w 446"/>
                            <a:gd name="T15" fmla="*/ 334 h 531"/>
                            <a:gd name="T16" fmla="*/ 132 w 446"/>
                            <a:gd name="T17" fmla="*/ 334 h 531"/>
                            <a:gd name="T18" fmla="*/ 61 w 446"/>
                            <a:gd name="T19" fmla="*/ 432 h 531"/>
                            <a:gd name="T20" fmla="*/ 0 w 446"/>
                            <a:gd name="T21" fmla="*/ 531 h 531"/>
                            <a:gd name="T22" fmla="*/ 141 w 446"/>
                            <a:gd name="T23" fmla="*/ 531 h 531"/>
                            <a:gd name="T24" fmla="*/ 141 w 446"/>
                            <a:gd name="T25" fmla="*/ 531 h 531"/>
                            <a:gd name="T26" fmla="*/ 207 w 446"/>
                            <a:gd name="T27" fmla="*/ 437 h 531"/>
                            <a:gd name="T28" fmla="*/ 282 w 446"/>
                            <a:gd name="T29" fmla="*/ 348 h 531"/>
                            <a:gd name="T30" fmla="*/ 357 w 446"/>
                            <a:gd name="T31" fmla="*/ 263 h 531"/>
                            <a:gd name="T32" fmla="*/ 446 w 446"/>
                            <a:gd name="T33" fmla="*/ 188 h 531"/>
                            <a:gd name="T34" fmla="*/ 446 w 446"/>
                            <a:gd name="T35" fmla="*/ 33 h 531"/>
                            <a:gd name="T36" fmla="*/ 446 w 446"/>
                            <a:gd name="T37" fmla="*/ 33 h 531"/>
                            <a:gd name="T38" fmla="*/ 352 w 446"/>
                            <a:gd name="T39" fmla="*/ 108 h 531"/>
                            <a:gd name="T40" fmla="*/ 352 w 446"/>
                            <a:gd name="T41" fmla="*/ 108 h 5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46" h="531">
                              <a:moveTo>
                                <a:pt x="352" y="108"/>
                              </a:moveTo>
                              <a:lnTo>
                                <a:pt x="253" y="0"/>
                              </a:lnTo>
                              <a:lnTo>
                                <a:pt x="192" y="57"/>
                              </a:lnTo>
                              <a:lnTo>
                                <a:pt x="132" y="118"/>
                              </a:lnTo>
                              <a:lnTo>
                                <a:pt x="75" y="179"/>
                              </a:lnTo>
                              <a:lnTo>
                                <a:pt x="19" y="244"/>
                              </a:lnTo>
                              <a:lnTo>
                                <a:pt x="132" y="334"/>
                              </a:lnTo>
                              <a:lnTo>
                                <a:pt x="61" y="432"/>
                              </a:lnTo>
                              <a:lnTo>
                                <a:pt x="0" y="531"/>
                              </a:lnTo>
                              <a:lnTo>
                                <a:pt x="141" y="531"/>
                              </a:lnTo>
                              <a:lnTo>
                                <a:pt x="207" y="437"/>
                              </a:lnTo>
                              <a:lnTo>
                                <a:pt x="282" y="348"/>
                              </a:lnTo>
                              <a:lnTo>
                                <a:pt x="357" y="263"/>
                              </a:lnTo>
                              <a:lnTo>
                                <a:pt x="446" y="188"/>
                              </a:lnTo>
                              <a:lnTo>
                                <a:pt x="446" y="33"/>
                              </a:lnTo>
                              <a:lnTo>
                                <a:pt x="352" y="10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DC06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5" name="Freeform 1198"/>
                      <wps:cNvSpPr>
                        <a:spLocks/>
                      </wps:cNvSpPr>
                      <wps:spPr bwMode="auto">
                        <a:xfrm>
                          <a:off x="1229995" y="24130"/>
                          <a:ext cx="615950" cy="455930"/>
                        </a:xfrm>
                        <a:custGeom>
                          <a:avLst/>
                          <a:gdLst>
                            <a:gd name="T0" fmla="*/ 970 w 970"/>
                            <a:gd name="T1" fmla="*/ 361 h 718"/>
                            <a:gd name="T2" fmla="*/ 877 w 970"/>
                            <a:gd name="T3" fmla="*/ 474 h 718"/>
                            <a:gd name="T4" fmla="*/ 877 w 970"/>
                            <a:gd name="T5" fmla="*/ 474 h 718"/>
                            <a:gd name="T6" fmla="*/ 830 w 970"/>
                            <a:gd name="T7" fmla="*/ 436 h 718"/>
                            <a:gd name="T8" fmla="*/ 773 w 970"/>
                            <a:gd name="T9" fmla="*/ 394 h 718"/>
                            <a:gd name="T10" fmla="*/ 712 w 970"/>
                            <a:gd name="T11" fmla="*/ 356 h 718"/>
                            <a:gd name="T12" fmla="*/ 647 w 970"/>
                            <a:gd name="T13" fmla="*/ 323 h 718"/>
                            <a:gd name="T14" fmla="*/ 712 w 970"/>
                            <a:gd name="T15" fmla="*/ 197 h 718"/>
                            <a:gd name="T16" fmla="*/ 712 w 970"/>
                            <a:gd name="T17" fmla="*/ 197 h 718"/>
                            <a:gd name="T18" fmla="*/ 633 w 970"/>
                            <a:gd name="T19" fmla="*/ 159 h 718"/>
                            <a:gd name="T20" fmla="*/ 548 w 970"/>
                            <a:gd name="T21" fmla="*/ 122 h 718"/>
                            <a:gd name="T22" fmla="*/ 464 w 970"/>
                            <a:gd name="T23" fmla="*/ 93 h 718"/>
                            <a:gd name="T24" fmla="*/ 380 w 970"/>
                            <a:gd name="T25" fmla="*/ 70 h 718"/>
                            <a:gd name="T26" fmla="*/ 347 w 970"/>
                            <a:gd name="T27" fmla="*/ 197 h 718"/>
                            <a:gd name="T28" fmla="*/ 347 w 970"/>
                            <a:gd name="T29" fmla="*/ 197 h 718"/>
                            <a:gd name="T30" fmla="*/ 281 w 970"/>
                            <a:gd name="T31" fmla="*/ 183 h 718"/>
                            <a:gd name="T32" fmla="*/ 211 w 970"/>
                            <a:gd name="T33" fmla="*/ 173 h 718"/>
                            <a:gd name="T34" fmla="*/ 79 w 970"/>
                            <a:gd name="T35" fmla="*/ 154 h 718"/>
                            <a:gd name="T36" fmla="*/ 84 w 970"/>
                            <a:gd name="T37" fmla="*/ 4 h 718"/>
                            <a:gd name="T38" fmla="*/ 84 w 970"/>
                            <a:gd name="T39" fmla="*/ 4 h 718"/>
                            <a:gd name="T40" fmla="*/ 0 w 970"/>
                            <a:gd name="T41" fmla="*/ 0 h 718"/>
                            <a:gd name="T42" fmla="*/ 0 w 970"/>
                            <a:gd name="T43" fmla="*/ 267 h 718"/>
                            <a:gd name="T44" fmla="*/ 0 w 970"/>
                            <a:gd name="T45" fmla="*/ 267 h 718"/>
                            <a:gd name="T46" fmla="*/ 75 w 970"/>
                            <a:gd name="T47" fmla="*/ 272 h 718"/>
                            <a:gd name="T48" fmla="*/ 145 w 970"/>
                            <a:gd name="T49" fmla="*/ 281 h 718"/>
                            <a:gd name="T50" fmla="*/ 211 w 970"/>
                            <a:gd name="T51" fmla="*/ 295 h 718"/>
                            <a:gd name="T52" fmla="*/ 281 w 970"/>
                            <a:gd name="T53" fmla="*/ 309 h 718"/>
                            <a:gd name="T54" fmla="*/ 347 w 970"/>
                            <a:gd name="T55" fmla="*/ 328 h 718"/>
                            <a:gd name="T56" fmla="*/ 412 w 970"/>
                            <a:gd name="T57" fmla="*/ 352 h 718"/>
                            <a:gd name="T58" fmla="*/ 478 w 970"/>
                            <a:gd name="T59" fmla="*/ 375 h 718"/>
                            <a:gd name="T60" fmla="*/ 539 w 970"/>
                            <a:gd name="T61" fmla="*/ 403 h 718"/>
                            <a:gd name="T62" fmla="*/ 600 w 970"/>
                            <a:gd name="T63" fmla="*/ 431 h 718"/>
                            <a:gd name="T64" fmla="*/ 661 w 970"/>
                            <a:gd name="T65" fmla="*/ 464 h 718"/>
                            <a:gd name="T66" fmla="*/ 717 w 970"/>
                            <a:gd name="T67" fmla="*/ 502 h 718"/>
                            <a:gd name="T68" fmla="*/ 773 w 970"/>
                            <a:gd name="T69" fmla="*/ 539 h 718"/>
                            <a:gd name="T70" fmla="*/ 825 w 970"/>
                            <a:gd name="T71" fmla="*/ 582 h 718"/>
                            <a:gd name="T72" fmla="*/ 877 w 970"/>
                            <a:gd name="T73" fmla="*/ 624 h 718"/>
                            <a:gd name="T74" fmla="*/ 924 w 970"/>
                            <a:gd name="T75" fmla="*/ 666 h 718"/>
                            <a:gd name="T76" fmla="*/ 970 w 970"/>
                            <a:gd name="T77" fmla="*/ 718 h 718"/>
                            <a:gd name="T78" fmla="*/ 970 w 970"/>
                            <a:gd name="T79" fmla="*/ 366 h 718"/>
                            <a:gd name="T80" fmla="*/ 970 w 970"/>
                            <a:gd name="T81" fmla="*/ 366 h 718"/>
                            <a:gd name="T82" fmla="*/ 970 w 970"/>
                            <a:gd name="T83" fmla="*/ 361 h 718"/>
                            <a:gd name="T84" fmla="*/ 970 w 970"/>
                            <a:gd name="T85" fmla="*/ 361 h 7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970" h="718">
                              <a:moveTo>
                                <a:pt x="970" y="361"/>
                              </a:moveTo>
                              <a:lnTo>
                                <a:pt x="877" y="474"/>
                              </a:lnTo>
                              <a:lnTo>
                                <a:pt x="830" y="436"/>
                              </a:lnTo>
                              <a:lnTo>
                                <a:pt x="773" y="394"/>
                              </a:lnTo>
                              <a:lnTo>
                                <a:pt x="712" y="356"/>
                              </a:lnTo>
                              <a:lnTo>
                                <a:pt x="647" y="323"/>
                              </a:lnTo>
                              <a:lnTo>
                                <a:pt x="712" y="197"/>
                              </a:lnTo>
                              <a:lnTo>
                                <a:pt x="633" y="159"/>
                              </a:lnTo>
                              <a:lnTo>
                                <a:pt x="548" y="122"/>
                              </a:lnTo>
                              <a:lnTo>
                                <a:pt x="464" y="93"/>
                              </a:lnTo>
                              <a:lnTo>
                                <a:pt x="380" y="70"/>
                              </a:lnTo>
                              <a:lnTo>
                                <a:pt x="347" y="197"/>
                              </a:lnTo>
                              <a:lnTo>
                                <a:pt x="281" y="183"/>
                              </a:lnTo>
                              <a:lnTo>
                                <a:pt x="211" y="173"/>
                              </a:lnTo>
                              <a:lnTo>
                                <a:pt x="79" y="154"/>
                              </a:lnTo>
                              <a:lnTo>
                                <a:pt x="84" y="4"/>
                              </a:lnTo>
                              <a:lnTo>
                                <a:pt x="0" y="0"/>
                              </a:lnTo>
                              <a:lnTo>
                                <a:pt x="0" y="267"/>
                              </a:lnTo>
                              <a:lnTo>
                                <a:pt x="75" y="272"/>
                              </a:lnTo>
                              <a:lnTo>
                                <a:pt x="145" y="281"/>
                              </a:lnTo>
                              <a:lnTo>
                                <a:pt x="211" y="295"/>
                              </a:lnTo>
                              <a:lnTo>
                                <a:pt x="281" y="309"/>
                              </a:lnTo>
                              <a:lnTo>
                                <a:pt x="347" y="328"/>
                              </a:lnTo>
                              <a:lnTo>
                                <a:pt x="412" y="352"/>
                              </a:lnTo>
                              <a:lnTo>
                                <a:pt x="478" y="375"/>
                              </a:lnTo>
                              <a:lnTo>
                                <a:pt x="539" y="403"/>
                              </a:lnTo>
                              <a:lnTo>
                                <a:pt x="600" y="431"/>
                              </a:lnTo>
                              <a:lnTo>
                                <a:pt x="661" y="464"/>
                              </a:lnTo>
                              <a:lnTo>
                                <a:pt x="717" y="502"/>
                              </a:lnTo>
                              <a:lnTo>
                                <a:pt x="773" y="539"/>
                              </a:lnTo>
                              <a:lnTo>
                                <a:pt x="825" y="582"/>
                              </a:lnTo>
                              <a:lnTo>
                                <a:pt x="877" y="624"/>
                              </a:lnTo>
                              <a:lnTo>
                                <a:pt x="924" y="666"/>
                              </a:lnTo>
                              <a:lnTo>
                                <a:pt x="970" y="718"/>
                              </a:lnTo>
                              <a:lnTo>
                                <a:pt x="970" y="366"/>
                              </a:lnTo>
                              <a:lnTo>
                                <a:pt x="970" y="36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664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ABD5B6" w14:textId="77777777" w:rsidR="00C6218F" w:rsidRDefault="00C6218F" w:rsidP="00C6218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6" name="Freeform 1199"/>
                      <wps:cNvSpPr>
                        <a:spLocks/>
                      </wps:cNvSpPr>
                      <wps:spPr bwMode="auto">
                        <a:xfrm>
                          <a:off x="616585" y="20955"/>
                          <a:ext cx="613410" cy="378460"/>
                        </a:xfrm>
                        <a:custGeom>
                          <a:avLst/>
                          <a:gdLst>
                            <a:gd name="T0" fmla="*/ 708 w 966"/>
                            <a:gd name="T1" fmla="*/ 5 h 596"/>
                            <a:gd name="T2" fmla="*/ 717 w 966"/>
                            <a:gd name="T3" fmla="*/ 159 h 596"/>
                            <a:gd name="T4" fmla="*/ 717 w 966"/>
                            <a:gd name="T5" fmla="*/ 159 h 596"/>
                            <a:gd name="T6" fmla="*/ 642 w 966"/>
                            <a:gd name="T7" fmla="*/ 169 h 596"/>
                            <a:gd name="T8" fmla="*/ 576 w 966"/>
                            <a:gd name="T9" fmla="*/ 183 h 596"/>
                            <a:gd name="T10" fmla="*/ 506 w 966"/>
                            <a:gd name="T11" fmla="*/ 202 h 596"/>
                            <a:gd name="T12" fmla="*/ 436 w 966"/>
                            <a:gd name="T13" fmla="*/ 220 h 596"/>
                            <a:gd name="T14" fmla="*/ 389 w 966"/>
                            <a:gd name="T15" fmla="*/ 84 h 596"/>
                            <a:gd name="T16" fmla="*/ 389 w 966"/>
                            <a:gd name="T17" fmla="*/ 84 h 596"/>
                            <a:gd name="T18" fmla="*/ 305 w 966"/>
                            <a:gd name="T19" fmla="*/ 113 h 596"/>
                            <a:gd name="T20" fmla="*/ 225 w 966"/>
                            <a:gd name="T21" fmla="*/ 150 h 596"/>
                            <a:gd name="T22" fmla="*/ 70 w 966"/>
                            <a:gd name="T23" fmla="*/ 225 h 596"/>
                            <a:gd name="T24" fmla="*/ 136 w 966"/>
                            <a:gd name="T25" fmla="*/ 352 h 596"/>
                            <a:gd name="T26" fmla="*/ 136 w 966"/>
                            <a:gd name="T27" fmla="*/ 352 h 596"/>
                            <a:gd name="T28" fmla="*/ 65 w 966"/>
                            <a:gd name="T29" fmla="*/ 394 h 596"/>
                            <a:gd name="T30" fmla="*/ 0 w 966"/>
                            <a:gd name="T31" fmla="*/ 441 h 596"/>
                            <a:gd name="T32" fmla="*/ 0 w 966"/>
                            <a:gd name="T33" fmla="*/ 596 h 596"/>
                            <a:gd name="T34" fmla="*/ 0 w 966"/>
                            <a:gd name="T35" fmla="*/ 596 h 596"/>
                            <a:gd name="T36" fmla="*/ 93 w 966"/>
                            <a:gd name="T37" fmla="*/ 521 h 596"/>
                            <a:gd name="T38" fmla="*/ 197 w 966"/>
                            <a:gd name="T39" fmla="*/ 460 h 596"/>
                            <a:gd name="T40" fmla="*/ 300 w 966"/>
                            <a:gd name="T41" fmla="*/ 404 h 596"/>
                            <a:gd name="T42" fmla="*/ 412 w 966"/>
                            <a:gd name="T43" fmla="*/ 357 h 596"/>
                            <a:gd name="T44" fmla="*/ 530 w 966"/>
                            <a:gd name="T45" fmla="*/ 319 h 596"/>
                            <a:gd name="T46" fmla="*/ 652 w 966"/>
                            <a:gd name="T47" fmla="*/ 296 h 596"/>
                            <a:gd name="T48" fmla="*/ 773 w 966"/>
                            <a:gd name="T49" fmla="*/ 277 h 596"/>
                            <a:gd name="T50" fmla="*/ 834 w 966"/>
                            <a:gd name="T51" fmla="*/ 272 h 596"/>
                            <a:gd name="T52" fmla="*/ 900 w 966"/>
                            <a:gd name="T53" fmla="*/ 272 h 596"/>
                            <a:gd name="T54" fmla="*/ 900 w 966"/>
                            <a:gd name="T55" fmla="*/ 272 h 596"/>
                            <a:gd name="T56" fmla="*/ 966 w 966"/>
                            <a:gd name="T57" fmla="*/ 272 h 596"/>
                            <a:gd name="T58" fmla="*/ 966 w 966"/>
                            <a:gd name="T59" fmla="*/ 5 h 596"/>
                            <a:gd name="T60" fmla="*/ 966 w 966"/>
                            <a:gd name="T61" fmla="*/ 5 h 596"/>
                            <a:gd name="T62" fmla="*/ 834 w 966"/>
                            <a:gd name="T63" fmla="*/ 0 h 596"/>
                            <a:gd name="T64" fmla="*/ 708 w 966"/>
                            <a:gd name="T65" fmla="*/ 5 h 596"/>
                            <a:gd name="T66" fmla="*/ 708 w 966"/>
                            <a:gd name="T67" fmla="*/ 5 h 5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966" h="596">
                              <a:moveTo>
                                <a:pt x="708" y="5"/>
                              </a:moveTo>
                              <a:lnTo>
                                <a:pt x="717" y="159"/>
                              </a:lnTo>
                              <a:lnTo>
                                <a:pt x="642" y="169"/>
                              </a:lnTo>
                              <a:lnTo>
                                <a:pt x="576" y="183"/>
                              </a:lnTo>
                              <a:lnTo>
                                <a:pt x="506" y="202"/>
                              </a:lnTo>
                              <a:lnTo>
                                <a:pt x="436" y="220"/>
                              </a:lnTo>
                              <a:lnTo>
                                <a:pt x="389" y="84"/>
                              </a:lnTo>
                              <a:lnTo>
                                <a:pt x="305" y="113"/>
                              </a:lnTo>
                              <a:lnTo>
                                <a:pt x="225" y="150"/>
                              </a:lnTo>
                              <a:lnTo>
                                <a:pt x="70" y="225"/>
                              </a:lnTo>
                              <a:lnTo>
                                <a:pt x="136" y="352"/>
                              </a:lnTo>
                              <a:lnTo>
                                <a:pt x="65" y="394"/>
                              </a:lnTo>
                              <a:lnTo>
                                <a:pt x="0" y="441"/>
                              </a:lnTo>
                              <a:lnTo>
                                <a:pt x="0" y="596"/>
                              </a:lnTo>
                              <a:lnTo>
                                <a:pt x="93" y="521"/>
                              </a:lnTo>
                              <a:lnTo>
                                <a:pt x="197" y="460"/>
                              </a:lnTo>
                              <a:lnTo>
                                <a:pt x="300" y="404"/>
                              </a:lnTo>
                              <a:lnTo>
                                <a:pt x="412" y="357"/>
                              </a:lnTo>
                              <a:lnTo>
                                <a:pt x="530" y="319"/>
                              </a:lnTo>
                              <a:lnTo>
                                <a:pt x="652" y="296"/>
                              </a:lnTo>
                              <a:lnTo>
                                <a:pt x="773" y="277"/>
                              </a:lnTo>
                              <a:lnTo>
                                <a:pt x="834" y="272"/>
                              </a:lnTo>
                              <a:lnTo>
                                <a:pt x="900" y="272"/>
                              </a:lnTo>
                              <a:lnTo>
                                <a:pt x="966" y="272"/>
                              </a:lnTo>
                              <a:lnTo>
                                <a:pt x="966" y="5"/>
                              </a:lnTo>
                              <a:lnTo>
                                <a:pt x="834" y="0"/>
                              </a:lnTo>
                              <a:lnTo>
                                <a:pt x="708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BD0E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7" name="Freeform 1200"/>
                      <wps:cNvSpPr>
                        <a:spLocks/>
                      </wps:cNvSpPr>
                      <wps:spPr bwMode="auto">
                        <a:xfrm>
                          <a:off x="1845945" y="253365"/>
                          <a:ext cx="635" cy="226695"/>
                        </a:xfrm>
                        <a:custGeom>
                          <a:avLst/>
                          <a:gdLst>
                            <a:gd name="T0" fmla="*/ 5 h 357"/>
                            <a:gd name="T1" fmla="*/ 5 h 357"/>
                            <a:gd name="T2" fmla="*/ 0 h 357"/>
                            <a:gd name="T3" fmla="*/ 352 h 357"/>
                            <a:gd name="T4" fmla="*/ 352 h 357"/>
                            <a:gd name="T5" fmla="*/ 357 h 357"/>
                            <a:gd name="T6" fmla="*/ 5 h 357"/>
                          </a:gdLst>
                          <a:ahLst/>
                          <a:cxnLst>
                            <a:cxn ang="0">
                              <a:pos x="0" y="T0"/>
                            </a:cxn>
                            <a:cxn ang="0">
                              <a:pos x="0" y="T1"/>
                            </a:cxn>
                            <a:cxn ang="0">
                              <a:pos x="0" y="T2"/>
                            </a:cxn>
                            <a:cxn ang="0">
                              <a:pos x="0" y="T3"/>
                            </a:cxn>
                            <a:cxn ang="0">
                              <a:pos x="0" y="T4"/>
                            </a:cxn>
                            <a:cxn ang="0">
                              <a:pos x="0" y="T5"/>
                            </a:cxn>
                            <a:cxn ang="0">
                              <a:pos x="0" y="T6"/>
                            </a:cxn>
                          </a:cxnLst>
                          <a:rect l="0" t="0" r="r" b="b"/>
                          <a:pathLst>
                            <a:path h="357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0" y="352"/>
                              </a:lnTo>
                              <a:lnTo>
                                <a:pt x="0" y="357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8" name="Freeform 1201"/>
                      <wps:cNvSpPr>
                        <a:spLocks/>
                      </wps:cNvSpPr>
                      <wps:spPr bwMode="auto">
                        <a:xfrm>
                          <a:off x="333375" y="617220"/>
                          <a:ext cx="89535" cy="635"/>
                        </a:xfrm>
                        <a:custGeom>
                          <a:avLst/>
                          <a:gdLst>
                            <a:gd name="T0" fmla="*/ 0 w 141"/>
                            <a:gd name="T1" fmla="*/ 141 w 141"/>
                            <a:gd name="T2" fmla="*/ 141 w 141"/>
                            <a:gd name="T3" fmla="*/ 141 w 141"/>
                            <a:gd name="T4" fmla="*/ 0 w 141"/>
                            <a:gd name="T5" fmla="*/ 0 w 141"/>
                            <a:gd name="T6" fmla="*/ 0 w 141"/>
                            <a:gd name="T7" fmla="*/ 0 w 141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  <a:cxn ang="0">
                              <a:pos x="T2" y="0"/>
                            </a:cxn>
                            <a:cxn ang="0">
                              <a:pos x="T3" y="0"/>
                            </a:cxn>
                            <a:cxn ang="0">
                              <a:pos x="T4" y="0"/>
                            </a:cxn>
                            <a:cxn ang="0">
                              <a:pos x="T5" y="0"/>
                            </a:cxn>
                            <a:cxn ang="0">
                              <a:pos x="T6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41">
                              <a:moveTo>
                                <a:pt x="0" y="0"/>
                              </a:moveTo>
                              <a:lnTo>
                                <a:pt x="1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29" name="Rectangle 1202"/>
                      <wps:cNvSpPr>
                        <a:spLocks noChangeArrowheads="1"/>
                      </wps:cNvSpPr>
                      <wps:spPr bwMode="auto">
                        <a:xfrm>
                          <a:off x="1605280" y="488950"/>
                          <a:ext cx="11430" cy="6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0" name="Freeform 1203"/>
                      <wps:cNvSpPr>
                        <a:spLocks noEditPoints="1"/>
                      </wps:cNvSpPr>
                      <wps:spPr bwMode="auto">
                        <a:xfrm>
                          <a:off x="1625600" y="506730"/>
                          <a:ext cx="47625" cy="50800"/>
                        </a:xfrm>
                        <a:custGeom>
                          <a:avLst/>
                          <a:gdLst>
                            <a:gd name="T0" fmla="*/ 71 w 75"/>
                            <a:gd name="T1" fmla="*/ 56 h 80"/>
                            <a:gd name="T2" fmla="*/ 71 w 75"/>
                            <a:gd name="T3" fmla="*/ 56 h 80"/>
                            <a:gd name="T4" fmla="*/ 66 w 75"/>
                            <a:gd name="T5" fmla="*/ 70 h 80"/>
                            <a:gd name="T6" fmla="*/ 57 w 75"/>
                            <a:gd name="T7" fmla="*/ 75 h 80"/>
                            <a:gd name="T8" fmla="*/ 47 w 75"/>
                            <a:gd name="T9" fmla="*/ 80 h 80"/>
                            <a:gd name="T10" fmla="*/ 38 w 75"/>
                            <a:gd name="T11" fmla="*/ 80 h 80"/>
                            <a:gd name="T12" fmla="*/ 38 w 75"/>
                            <a:gd name="T13" fmla="*/ 80 h 80"/>
                            <a:gd name="T14" fmla="*/ 24 w 75"/>
                            <a:gd name="T15" fmla="*/ 80 h 80"/>
                            <a:gd name="T16" fmla="*/ 10 w 75"/>
                            <a:gd name="T17" fmla="*/ 70 h 80"/>
                            <a:gd name="T18" fmla="*/ 0 w 75"/>
                            <a:gd name="T19" fmla="*/ 61 h 80"/>
                            <a:gd name="T20" fmla="*/ 0 w 75"/>
                            <a:gd name="T21" fmla="*/ 38 h 80"/>
                            <a:gd name="T22" fmla="*/ 0 w 75"/>
                            <a:gd name="T23" fmla="*/ 38 h 80"/>
                            <a:gd name="T24" fmla="*/ 0 w 75"/>
                            <a:gd name="T25" fmla="*/ 28 h 80"/>
                            <a:gd name="T26" fmla="*/ 5 w 75"/>
                            <a:gd name="T27" fmla="*/ 14 h 80"/>
                            <a:gd name="T28" fmla="*/ 14 w 75"/>
                            <a:gd name="T29" fmla="*/ 5 h 80"/>
                            <a:gd name="T30" fmla="*/ 24 w 75"/>
                            <a:gd name="T31" fmla="*/ 0 h 80"/>
                            <a:gd name="T32" fmla="*/ 38 w 75"/>
                            <a:gd name="T33" fmla="*/ 0 h 80"/>
                            <a:gd name="T34" fmla="*/ 38 w 75"/>
                            <a:gd name="T35" fmla="*/ 0 h 80"/>
                            <a:gd name="T36" fmla="*/ 47 w 75"/>
                            <a:gd name="T37" fmla="*/ 0 h 80"/>
                            <a:gd name="T38" fmla="*/ 61 w 75"/>
                            <a:gd name="T39" fmla="*/ 5 h 80"/>
                            <a:gd name="T40" fmla="*/ 71 w 75"/>
                            <a:gd name="T41" fmla="*/ 19 h 80"/>
                            <a:gd name="T42" fmla="*/ 75 w 75"/>
                            <a:gd name="T43" fmla="*/ 42 h 80"/>
                            <a:gd name="T44" fmla="*/ 75 w 75"/>
                            <a:gd name="T45" fmla="*/ 47 h 80"/>
                            <a:gd name="T46" fmla="*/ 19 w 75"/>
                            <a:gd name="T47" fmla="*/ 47 h 80"/>
                            <a:gd name="T48" fmla="*/ 19 w 75"/>
                            <a:gd name="T49" fmla="*/ 47 h 80"/>
                            <a:gd name="T50" fmla="*/ 24 w 75"/>
                            <a:gd name="T51" fmla="*/ 56 h 80"/>
                            <a:gd name="T52" fmla="*/ 29 w 75"/>
                            <a:gd name="T53" fmla="*/ 61 h 80"/>
                            <a:gd name="T54" fmla="*/ 38 w 75"/>
                            <a:gd name="T55" fmla="*/ 66 h 80"/>
                            <a:gd name="T56" fmla="*/ 38 w 75"/>
                            <a:gd name="T57" fmla="*/ 66 h 80"/>
                            <a:gd name="T58" fmla="*/ 47 w 75"/>
                            <a:gd name="T59" fmla="*/ 61 h 80"/>
                            <a:gd name="T60" fmla="*/ 52 w 75"/>
                            <a:gd name="T61" fmla="*/ 56 h 80"/>
                            <a:gd name="T62" fmla="*/ 71 w 75"/>
                            <a:gd name="T63" fmla="*/ 56 h 80"/>
                            <a:gd name="T64" fmla="*/ 52 w 75"/>
                            <a:gd name="T65" fmla="*/ 33 h 80"/>
                            <a:gd name="T66" fmla="*/ 52 w 75"/>
                            <a:gd name="T67" fmla="*/ 33 h 80"/>
                            <a:gd name="T68" fmla="*/ 52 w 75"/>
                            <a:gd name="T69" fmla="*/ 23 h 80"/>
                            <a:gd name="T70" fmla="*/ 47 w 75"/>
                            <a:gd name="T71" fmla="*/ 19 h 80"/>
                            <a:gd name="T72" fmla="*/ 38 w 75"/>
                            <a:gd name="T73" fmla="*/ 14 h 80"/>
                            <a:gd name="T74" fmla="*/ 38 w 75"/>
                            <a:gd name="T75" fmla="*/ 14 h 80"/>
                            <a:gd name="T76" fmla="*/ 24 w 75"/>
                            <a:gd name="T77" fmla="*/ 19 h 80"/>
                            <a:gd name="T78" fmla="*/ 19 w 75"/>
                            <a:gd name="T79" fmla="*/ 33 h 80"/>
                            <a:gd name="T80" fmla="*/ 52 w 75"/>
                            <a:gd name="T81" fmla="*/ 33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1" y="56"/>
                              </a:moveTo>
                              <a:lnTo>
                                <a:pt x="71" y="56"/>
                              </a:lnTo>
                              <a:lnTo>
                                <a:pt x="66" y="70"/>
                              </a:lnTo>
                              <a:lnTo>
                                <a:pt x="57" y="75"/>
                              </a:lnTo>
                              <a:lnTo>
                                <a:pt x="47" y="80"/>
                              </a:lnTo>
                              <a:lnTo>
                                <a:pt x="38" y="80"/>
                              </a:lnTo>
                              <a:lnTo>
                                <a:pt x="24" y="80"/>
                              </a:lnTo>
                              <a:lnTo>
                                <a:pt x="10" y="70"/>
                              </a:lnTo>
                              <a:lnTo>
                                <a:pt x="0" y="61"/>
                              </a:lnTo>
                              <a:lnTo>
                                <a:pt x="0" y="38"/>
                              </a:lnTo>
                              <a:lnTo>
                                <a:pt x="0" y="28"/>
                              </a:lnTo>
                              <a:lnTo>
                                <a:pt x="5" y="14"/>
                              </a:lnTo>
                              <a:lnTo>
                                <a:pt x="14" y="5"/>
                              </a:lnTo>
                              <a:lnTo>
                                <a:pt x="24" y="0"/>
                              </a:lnTo>
                              <a:lnTo>
                                <a:pt x="38" y="0"/>
                              </a:lnTo>
                              <a:lnTo>
                                <a:pt x="47" y="0"/>
                              </a:lnTo>
                              <a:lnTo>
                                <a:pt x="61" y="5"/>
                              </a:lnTo>
                              <a:lnTo>
                                <a:pt x="71" y="19"/>
                              </a:lnTo>
                              <a:lnTo>
                                <a:pt x="75" y="42"/>
                              </a:lnTo>
                              <a:lnTo>
                                <a:pt x="75" y="47"/>
                              </a:lnTo>
                              <a:lnTo>
                                <a:pt x="19" y="47"/>
                              </a:lnTo>
                              <a:lnTo>
                                <a:pt x="24" y="56"/>
                              </a:lnTo>
                              <a:lnTo>
                                <a:pt x="29" y="61"/>
                              </a:lnTo>
                              <a:lnTo>
                                <a:pt x="38" y="66"/>
                              </a:lnTo>
                              <a:lnTo>
                                <a:pt x="47" y="61"/>
                              </a:lnTo>
                              <a:lnTo>
                                <a:pt x="52" y="56"/>
                              </a:lnTo>
                              <a:lnTo>
                                <a:pt x="71" y="56"/>
                              </a:lnTo>
                              <a:close/>
                              <a:moveTo>
                                <a:pt x="52" y="33"/>
                              </a:moveTo>
                              <a:lnTo>
                                <a:pt x="52" y="33"/>
                              </a:lnTo>
                              <a:lnTo>
                                <a:pt x="52" y="23"/>
                              </a:lnTo>
                              <a:lnTo>
                                <a:pt x="47" y="19"/>
                              </a:lnTo>
                              <a:lnTo>
                                <a:pt x="38" y="14"/>
                              </a:lnTo>
                              <a:lnTo>
                                <a:pt x="24" y="19"/>
                              </a:lnTo>
                              <a:lnTo>
                                <a:pt x="19" y="33"/>
                              </a:lnTo>
                              <a:lnTo>
                                <a:pt x="52" y="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1" name="Freeform 1204"/>
                      <wps:cNvSpPr>
                        <a:spLocks noEditPoints="1"/>
                      </wps:cNvSpPr>
                      <wps:spPr bwMode="auto">
                        <a:xfrm>
                          <a:off x="1676400" y="506730"/>
                          <a:ext cx="44450" cy="50800"/>
                        </a:xfrm>
                        <a:custGeom>
                          <a:avLst/>
                          <a:gdLst>
                            <a:gd name="T0" fmla="*/ 66 w 70"/>
                            <a:gd name="T1" fmla="*/ 66 h 80"/>
                            <a:gd name="T2" fmla="*/ 66 w 70"/>
                            <a:gd name="T3" fmla="*/ 66 h 80"/>
                            <a:gd name="T4" fmla="*/ 70 w 70"/>
                            <a:gd name="T5" fmla="*/ 75 h 80"/>
                            <a:gd name="T6" fmla="*/ 70 w 70"/>
                            <a:gd name="T7" fmla="*/ 75 h 80"/>
                            <a:gd name="T8" fmla="*/ 70 w 70"/>
                            <a:gd name="T9" fmla="*/ 80 h 80"/>
                            <a:gd name="T10" fmla="*/ 52 w 70"/>
                            <a:gd name="T11" fmla="*/ 80 h 80"/>
                            <a:gd name="T12" fmla="*/ 52 w 70"/>
                            <a:gd name="T13" fmla="*/ 80 h 80"/>
                            <a:gd name="T14" fmla="*/ 47 w 70"/>
                            <a:gd name="T15" fmla="*/ 70 h 80"/>
                            <a:gd name="T16" fmla="*/ 47 w 70"/>
                            <a:gd name="T17" fmla="*/ 70 h 80"/>
                            <a:gd name="T18" fmla="*/ 38 w 70"/>
                            <a:gd name="T19" fmla="*/ 80 h 80"/>
                            <a:gd name="T20" fmla="*/ 24 w 70"/>
                            <a:gd name="T21" fmla="*/ 80 h 80"/>
                            <a:gd name="T22" fmla="*/ 24 w 70"/>
                            <a:gd name="T23" fmla="*/ 80 h 80"/>
                            <a:gd name="T24" fmla="*/ 14 w 70"/>
                            <a:gd name="T25" fmla="*/ 80 h 80"/>
                            <a:gd name="T26" fmla="*/ 5 w 70"/>
                            <a:gd name="T27" fmla="*/ 75 h 80"/>
                            <a:gd name="T28" fmla="*/ 0 w 70"/>
                            <a:gd name="T29" fmla="*/ 70 h 80"/>
                            <a:gd name="T30" fmla="*/ 0 w 70"/>
                            <a:gd name="T31" fmla="*/ 56 h 80"/>
                            <a:gd name="T32" fmla="*/ 0 w 70"/>
                            <a:gd name="T33" fmla="*/ 56 h 80"/>
                            <a:gd name="T34" fmla="*/ 0 w 70"/>
                            <a:gd name="T35" fmla="*/ 47 h 80"/>
                            <a:gd name="T36" fmla="*/ 5 w 70"/>
                            <a:gd name="T37" fmla="*/ 42 h 80"/>
                            <a:gd name="T38" fmla="*/ 14 w 70"/>
                            <a:gd name="T39" fmla="*/ 38 h 80"/>
                            <a:gd name="T40" fmla="*/ 24 w 70"/>
                            <a:gd name="T41" fmla="*/ 33 h 80"/>
                            <a:gd name="T42" fmla="*/ 42 w 70"/>
                            <a:gd name="T43" fmla="*/ 33 h 80"/>
                            <a:gd name="T44" fmla="*/ 42 w 70"/>
                            <a:gd name="T45" fmla="*/ 33 h 80"/>
                            <a:gd name="T46" fmla="*/ 47 w 70"/>
                            <a:gd name="T47" fmla="*/ 28 h 80"/>
                            <a:gd name="T48" fmla="*/ 47 w 70"/>
                            <a:gd name="T49" fmla="*/ 23 h 80"/>
                            <a:gd name="T50" fmla="*/ 47 w 70"/>
                            <a:gd name="T51" fmla="*/ 23 h 80"/>
                            <a:gd name="T52" fmla="*/ 47 w 70"/>
                            <a:gd name="T53" fmla="*/ 19 h 80"/>
                            <a:gd name="T54" fmla="*/ 42 w 70"/>
                            <a:gd name="T55" fmla="*/ 14 h 80"/>
                            <a:gd name="T56" fmla="*/ 33 w 70"/>
                            <a:gd name="T57" fmla="*/ 14 h 80"/>
                            <a:gd name="T58" fmla="*/ 33 w 70"/>
                            <a:gd name="T59" fmla="*/ 14 h 80"/>
                            <a:gd name="T60" fmla="*/ 24 w 70"/>
                            <a:gd name="T61" fmla="*/ 19 h 80"/>
                            <a:gd name="T62" fmla="*/ 19 w 70"/>
                            <a:gd name="T63" fmla="*/ 28 h 80"/>
                            <a:gd name="T64" fmla="*/ 0 w 70"/>
                            <a:gd name="T65" fmla="*/ 28 h 80"/>
                            <a:gd name="T66" fmla="*/ 0 w 70"/>
                            <a:gd name="T67" fmla="*/ 28 h 80"/>
                            <a:gd name="T68" fmla="*/ 5 w 70"/>
                            <a:gd name="T69" fmla="*/ 9 h 80"/>
                            <a:gd name="T70" fmla="*/ 14 w 70"/>
                            <a:gd name="T71" fmla="*/ 5 h 80"/>
                            <a:gd name="T72" fmla="*/ 24 w 70"/>
                            <a:gd name="T73" fmla="*/ 0 h 80"/>
                            <a:gd name="T74" fmla="*/ 38 w 70"/>
                            <a:gd name="T75" fmla="*/ 0 h 80"/>
                            <a:gd name="T76" fmla="*/ 38 w 70"/>
                            <a:gd name="T77" fmla="*/ 0 h 80"/>
                            <a:gd name="T78" fmla="*/ 47 w 70"/>
                            <a:gd name="T79" fmla="*/ 0 h 80"/>
                            <a:gd name="T80" fmla="*/ 56 w 70"/>
                            <a:gd name="T81" fmla="*/ 5 h 80"/>
                            <a:gd name="T82" fmla="*/ 66 w 70"/>
                            <a:gd name="T83" fmla="*/ 9 h 80"/>
                            <a:gd name="T84" fmla="*/ 66 w 70"/>
                            <a:gd name="T85" fmla="*/ 23 h 80"/>
                            <a:gd name="T86" fmla="*/ 66 w 70"/>
                            <a:gd name="T87" fmla="*/ 66 h 80"/>
                            <a:gd name="T88" fmla="*/ 47 w 70"/>
                            <a:gd name="T89" fmla="*/ 42 h 80"/>
                            <a:gd name="T90" fmla="*/ 47 w 70"/>
                            <a:gd name="T91" fmla="*/ 42 h 80"/>
                            <a:gd name="T92" fmla="*/ 33 w 70"/>
                            <a:gd name="T93" fmla="*/ 47 h 80"/>
                            <a:gd name="T94" fmla="*/ 33 w 70"/>
                            <a:gd name="T95" fmla="*/ 47 h 80"/>
                            <a:gd name="T96" fmla="*/ 24 w 70"/>
                            <a:gd name="T97" fmla="*/ 47 h 80"/>
                            <a:gd name="T98" fmla="*/ 19 w 70"/>
                            <a:gd name="T99" fmla="*/ 56 h 80"/>
                            <a:gd name="T100" fmla="*/ 19 w 70"/>
                            <a:gd name="T101" fmla="*/ 56 h 80"/>
                            <a:gd name="T102" fmla="*/ 24 w 70"/>
                            <a:gd name="T103" fmla="*/ 66 h 80"/>
                            <a:gd name="T104" fmla="*/ 28 w 70"/>
                            <a:gd name="T105" fmla="*/ 66 h 80"/>
                            <a:gd name="T106" fmla="*/ 28 w 70"/>
                            <a:gd name="T107" fmla="*/ 66 h 80"/>
                            <a:gd name="T108" fmla="*/ 42 w 70"/>
                            <a:gd name="T109" fmla="*/ 61 h 80"/>
                            <a:gd name="T110" fmla="*/ 47 w 70"/>
                            <a:gd name="T111" fmla="*/ 56 h 80"/>
                            <a:gd name="T112" fmla="*/ 47 w 70"/>
                            <a:gd name="T113" fmla="*/ 52 h 80"/>
                            <a:gd name="T114" fmla="*/ 47 w 70"/>
                            <a:gd name="T115" fmla="*/ 42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70" h="80">
                              <a:moveTo>
                                <a:pt x="66" y="66"/>
                              </a:moveTo>
                              <a:lnTo>
                                <a:pt x="66" y="66"/>
                              </a:lnTo>
                              <a:lnTo>
                                <a:pt x="70" y="75"/>
                              </a:lnTo>
                              <a:lnTo>
                                <a:pt x="70" y="80"/>
                              </a:lnTo>
                              <a:lnTo>
                                <a:pt x="52" y="80"/>
                              </a:lnTo>
                              <a:lnTo>
                                <a:pt x="47" y="70"/>
                              </a:lnTo>
                              <a:lnTo>
                                <a:pt x="38" y="80"/>
                              </a:lnTo>
                              <a:lnTo>
                                <a:pt x="24" y="80"/>
                              </a:lnTo>
                              <a:lnTo>
                                <a:pt x="14" y="80"/>
                              </a:lnTo>
                              <a:lnTo>
                                <a:pt x="5" y="75"/>
                              </a:lnTo>
                              <a:lnTo>
                                <a:pt x="0" y="70"/>
                              </a:lnTo>
                              <a:lnTo>
                                <a:pt x="0" y="56"/>
                              </a:lnTo>
                              <a:lnTo>
                                <a:pt x="0" y="47"/>
                              </a:lnTo>
                              <a:lnTo>
                                <a:pt x="5" y="42"/>
                              </a:lnTo>
                              <a:lnTo>
                                <a:pt x="14" y="38"/>
                              </a:lnTo>
                              <a:lnTo>
                                <a:pt x="24" y="33"/>
                              </a:lnTo>
                              <a:lnTo>
                                <a:pt x="42" y="33"/>
                              </a:lnTo>
                              <a:lnTo>
                                <a:pt x="47" y="28"/>
                              </a:lnTo>
                              <a:lnTo>
                                <a:pt x="47" y="23"/>
                              </a:lnTo>
                              <a:lnTo>
                                <a:pt x="47" y="19"/>
                              </a:lnTo>
                              <a:lnTo>
                                <a:pt x="42" y="14"/>
                              </a:lnTo>
                              <a:lnTo>
                                <a:pt x="33" y="14"/>
                              </a:lnTo>
                              <a:lnTo>
                                <a:pt x="24" y="19"/>
                              </a:lnTo>
                              <a:lnTo>
                                <a:pt x="19" y="28"/>
                              </a:lnTo>
                              <a:lnTo>
                                <a:pt x="0" y="28"/>
                              </a:lnTo>
                              <a:lnTo>
                                <a:pt x="5" y="9"/>
                              </a:lnTo>
                              <a:lnTo>
                                <a:pt x="14" y="5"/>
                              </a:lnTo>
                              <a:lnTo>
                                <a:pt x="24" y="0"/>
                              </a:lnTo>
                              <a:lnTo>
                                <a:pt x="38" y="0"/>
                              </a:lnTo>
                              <a:lnTo>
                                <a:pt x="47" y="0"/>
                              </a:lnTo>
                              <a:lnTo>
                                <a:pt x="56" y="5"/>
                              </a:lnTo>
                              <a:lnTo>
                                <a:pt x="66" y="9"/>
                              </a:lnTo>
                              <a:lnTo>
                                <a:pt x="66" y="23"/>
                              </a:lnTo>
                              <a:lnTo>
                                <a:pt x="66" y="66"/>
                              </a:lnTo>
                              <a:close/>
                              <a:moveTo>
                                <a:pt x="47" y="42"/>
                              </a:moveTo>
                              <a:lnTo>
                                <a:pt x="47" y="42"/>
                              </a:lnTo>
                              <a:lnTo>
                                <a:pt x="33" y="47"/>
                              </a:lnTo>
                              <a:lnTo>
                                <a:pt x="24" y="47"/>
                              </a:lnTo>
                              <a:lnTo>
                                <a:pt x="19" y="56"/>
                              </a:lnTo>
                              <a:lnTo>
                                <a:pt x="24" y="66"/>
                              </a:lnTo>
                              <a:lnTo>
                                <a:pt x="28" y="66"/>
                              </a:lnTo>
                              <a:lnTo>
                                <a:pt x="42" y="61"/>
                              </a:lnTo>
                              <a:lnTo>
                                <a:pt x="47" y="56"/>
                              </a:lnTo>
                              <a:lnTo>
                                <a:pt x="47" y="52"/>
                              </a:lnTo>
                              <a:lnTo>
                                <a:pt x="47" y="4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2" name="Freeform 1205"/>
                      <wps:cNvSpPr>
                        <a:spLocks noEditPoints="1"/>
                      </wps:cNvSpPr>
                      <wps:spPr bwMode="auto">
                        <a:xfrm>
                          <a:off x="1727200" y="488950"/>
                          <a:ext cx="47625" cy="68580"/>
                        </a:xfrm>
                        <a:custGeom>
                          <a:avLst/>
                          <a:gdLst>
                            <a:gd name="T0" fmla="*/ 75 w 75"/>
                            <a:gd name="T1" fmla="*/ 108 h 108"/>
                            <a:gd name="T2" fmla="*/ 56 w 75"/>
                            <a:gd name="T3" fmla="*/ 108 h 108"/>
                            <a:gd name="T4" fmla="*/ 56 w 75"/>
                            <a:gd name="T5" fmla="*/ 98 h 108"/>
                            <a:gd name="T6" fmla="*/ 56 w 75"/>
                            <a:gd name="T7" fmla="*/ 98 h 108"/>
                            <a:gd name="T8" fmla="*/ 56 w 75"/>
                            <a:gd name="T9" fmla="*/ 98 h 108"/>
                            <a:gd name="T10" fmla="*/ 47 w 75"/>
                            <a:gd name="T11" fmla="*/ 108 h 108"/>
                            <a:gd name="T12" fmla="*/ 33 w 75"/>
                            <a:gd name="T13" fmla="*/ 108 h 108"/>
                            <a:gd name="T14" fmla="*/ 33 w 75"/>
                            <a:gd name="T15" fmla="*/ 108 h 108"/>
                            <a:gd name="T16" fmla="*/ 19 w 75"/>
                            <a:gd name="T17" fmla="*/ 108 h 108"/>
                            <a:gd name="T18" fmla="*/ 5 w 75"/>
                            <a:gd name="T19" fmla="*/ 98 h 108"/>
                            <a:gd name="T20" fmla="*/ 0 w 75"/>
                            <a:gd name="T21" fmla="*/ 84 h 108"/>
                            <a:gd name="T22" fmla="*/ 0 w 75"/>
                            <a:gd name="T23" fmla="*/ 66 h 108"/>
                            <a:gd name="T24" fmla="*/ 0 w 75"/>
                            <a:gd name="T25" fmla="*/ 66 h 108"/>
                            <a:gd name="T26" fmla="*/ 0 w 75"/>
                            <a:gd name="T27" fmla="*/ 51 h 108"/>
                            <a:gd name="T28" fmla="*/ 9 w 75"/>
                            <a:gd name="T29" fmla="*/ 37 h 108"/>
                            <a:gd name="T30" fmla="*/ 19 w 75"/>
                            <a:gd name="T31" fmla="*/ 28 h 108"/>
                            <a:gd name="T32" fmla="*/ 33 w 75"/>
                            <a:gd name="T33" fmla="*/ 28 h 108"/>
                            <a:gd name="T34" fmla="*/ 33 w 75"/>
                            <a:gd name="T35" fmla="*/ 28 h 108"/>
                            <a:gd name="T36" fmla="*/ 47 w 75"/>
                            <a:gd name="T37" fmla="*/ 33 h 108"/>
                            <a:gd name="T38" fmla="*/ 56 w 75"/>
                            <a:gd name="T39" fmla="*/ 37 h 108"/>
                            <a:gd name="T40" fmla="*/ 56 w 75"/>
                            <a:gd name="T41" fmla="*/ 37 h 108"/>
                            <a:gd name="T42" fmla="*/ 56 w 75"/>
                            <a:gd name="T43" fmla="*/ 0 h 108"/>
                            <a:gd name="T44" fmla="*/ 75 w 75"/>
                            <a:gd name="T45" fmla="*/ 0 h 108"/>
                            <a:gd name="T46" fmla="*/ 75 w 75"/>
                            <a:gd name="T47" fmla="*/ 108 h 108"/>
                            <a:gd name="T48" fmla="*/ 37 w 75"/>
                            <a:gd name="T49" fmla="*/ 94 h 108"/>
                            <a:gd name="T50" fmla="*/ 37 w 75"/>
                            <a:gd name="T51" fmla="*/ 94 h 108"/>
                            <a:gd name="T52" fmla="*/ 47 w 75"/>
                            <a:gd name="T53" fmla="*/ 89 h 108"/>
                            <a:gd name="T54" fmla="*/ 51 w 75"/>
                            <a:gd name="T55" fmla="*/ 84 h 108"/>
                            <a:gd name="T56" fmla="*/ 56 w 75"/>
                            <a:gd name="T57" fmla="*/ 70 h 108"/>
                            <a:gd name="T58" fmla="*/ 56 w 75"/>
                            <a:gd name="T59" fmla="*/ 70 h 108"/>
                            <a:gd name="T60" fmla="*/ 51 w 75"/>
                            <a:gd name="T61" fmla="*/ 51 h 108"/>
                            <a:gd name="T62" fmla="*/ 47 w 75"/>
                            <a:gd name="T63" fmla="*/ 47 h 108"/>
                            <a:gd name="T64" fmla="*/ 37 w 75"/>
                            <a:gd name="T65" fmla="*/ 47 h 108"/>
                            <a:gd name="T66" fmla="*/ 37 w 75"/>
                            <a:gd name="T67" fmla="*/ 47 h 108"/>
                            <a:gd name="T68" fmla="*/ 28 w 75"/>
                            <a:gd name="T69" fmla="*/ 47 h 108"/>
                            <a:gd name="T70" fmla="*/ 23 w 75"/>
                            <a:gd name="T71" fmla="*/ 51 h 108"/>
                            <a:gd name="T72" fmla="*/ 19 w 75"/>
                            <a:gd name="T73" fmla="*/ 70 h 108"/>
                            <a:gd name="T74" fmla="*/ 19 w 75"/>
                            <a:gd name="T75" fmla="*/ 70 h 108"/>
                            <a:gd name="T76" fmla="*/ 23 w 75"/>
                            <a:gd name="T77" fmla="*/ 84 h 108"/>
                            <a:gd name="T78" fmla="*/ 28 w 75"/>
                            <a:gd name="T79" fmla="*/ 89 h 108"/>
                            <a:gd name="T80" fmla="*/ 37 w 75"/>
                            <a:gd name="T81" fmla="*/ 94 h 108"/>
                            <a:gd name="T82" fmla="*/ 37 w 75"/>
                            <a:gd name="T83" fmla="*/ 94 h 1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75" h="108">
                              <a:moveTo>
                                <a:pt x="75" y="108"/>
                              </a:moveTo>
                              <a:lnTo>
                                <a:pt x="56" y="108"/>
                              </a:lnTo>
                              <a:lnTo>
                                <a:pt x="56" y="98"/>
                              </a:lnTo>
                              <a:lnTo>
                                <a:pt x="47" y="108"/>
                              </a:lnTo>
                              <a:lnTo>
                                <a:pt x="33" y="108"/>
                              </a:lnTo>
                              <a:lnTo>
                                <a:pt x="19" y="108"/>
                              </a:lnTo>
                              <a:lnTo>
                                <a:pt x="5" y="98"/>
                              </a:lnTo>
                              <a:lnTo>
                                <a:pt x="0" y="84"/>
                              </a:lnTo>
                              <a:lnTo>
                                <a:pt x="0" y="66"/>
                              </a:lnTo>
                              <a:lnTo>
                                <a:pt x="0" y="51"/>
                              </a:lnTo>
                              <a:lnTo>
                                <a:pt x="9" y="37"/>
                              </a:lnTo>
                              <a:lnTo>
                                <a:pt x="19" y="28"/>
                              </a:lnTo>
                              <a:lnTo>
                                <a:pt x="33" y="28"/>
                              </a:lnTo>
                              <a:lnTo>
                                <a:pt x="47" y="33"/>
                              </a:lnTo>
                              <a:lnTo>
                                <a:pt x="56" y="37"/>
                              </a:lnTo>
                              <a:lnTo>
                                <a:pt x="56" y="0"/>
                              </a:lnTo>
                              <a:lnTo>
                                <a:pt x="75" y="0"/>
                              </a:lnTo>
                              <a:lnTo>
                                <a:pt x="75" y="108"/>
                              </a:lnTo>
                              <a:close/>
                              <a:moveTo>
                                <a:pt x="37" y="94"/>
                              </a:moveTo>
                              <a:lnTo>
                                <a:pt x="37" y="94"/>
                              </a:lnTo>
                              <a:lnTo>
                                <a:pt x="47" y="89"/>
                              </a:lnTo>
                              <a:lnTo>
                                <a:pt x="51" y="84"/>
                              </a:lnTo>
                              <a:lnTo>
                                <a:pt x="56" y="70"/>
                              </a:lnTo>
                              <a:lnTo>
                                <a:pt x="51" y="51"/>
                              </a:lnTo>
                              <a:lnTo>
                                <a:pt x="47" y="47"/>
                              </a:lnTo>
                              <a:lnTo>
                                <a:pt x="37" y="47"/>
                              </a:lnTo>
                              <a:lnTo>
                                <a:pt x="28" y="47"/>
                              </a:lnTo>
                              <a:lnTo>
                                <a:pt x="23" y="51"/>
                              </a:lnTo>
                              <a:lnTo>
                                <a:pt x="19" y="70"/>
                              </a:lnTo>
                              <a:lnTo>
                                <a:pt x="23" y="84"/>
                              </a:lnTo>
                              <a:lnTo>
                                <a:pt x="28" y="89"/>
                              </a:lnTo>
                              <a:lnTo>
                                <a:pt x="37" y="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3" name="Freeform 1206"/>
                      <wps:cNvSpPr>
                        <a:spLocks noEditPoints="1"/>
                      </wps:cNvSpPr>
                      <wps:spPr bwMode="auto">
                        <a:xfrm>
                          <a:off x="178435" y="488950"/>
                          <a:ext cx="15240" cy="68580"/>
                        </a:xfrm>
                        <a:custGeom>
                          <a:avLst/>
                          <a:gdLst>
                            <a:gd name="T0" fmla="*/ 24 w 24"/>
                            <a:gd name="T1" fmla="*/ 19 h 108"/>
                            <a:gd name="T2" fmla="*/ 0 w 24"/>
                            <a:gd name="T3" fmla="*/ 19 h 108"/>
                            <a:gd name="T4" fmla="*/ 0 w 24"/>
                            <a:gd name="T5" fmla="*/ 0 h 108"/>
                            <a:gd name="T6" fmla="*/ 24 w 24"/>
                            <a:gd name="T7" fmla="*/ 0 h 108"/>
                            <a:gd name="T8" fmla="*/ 24 w 24"/>
                            <a:gd name="T9" fmla="*/ 19 h 108"/>
                            <a:gd name="T10" fmla="*/ 24 w 24"/>
                            <a:gd name="T11" fmla="*/ 28 h 108"/>
                            <a:gd name="T12" fmla="*/ 24 w 24"/>
                            <a:gd name="T13" fmla="*/ 108 h 108"/>
                            <a:gd name="T14" fmla="*/ 0 w 24"/>
                            <a:gd name="T15" fmla="*/ 108 h 108"/>
                            <a:gd name="T16" fmla="*/ 0 w 24"/>
                            <a:gd name="T17" fmla="*/ 28 h 108"/>
                            <a:gd name="T18" fmla="*/ 24 w 24"/>
                            <a:gd name="T19" fmla="*/ 28 h 1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4" h="108">
                              <a:moveTo>
                                <a:pt x="24" y="19"/>
                              </a:moveTo>
                              <a:lnTo>
                                <a:pt x="0" y="19"/>
                              </a:lnTo>
                              <a:lnTo>
                                <a:pt x="0" y="0"/>
                              </a:lnTo>
                              <a:lnTo>
                                <a:pt x="24" y="0"/>
                              </a:lnTo>
                              <a:lnTo>
                                <a:pt x="24" y="19"/>
                              </a:lnTo>
                              <a:close/>
                              <a:moveTo>
                                <a:pt x="24" y="28"/>
                              </a:moveTo>
                              <a:lnTo>
                                <a:pt x="24" y="108"/>
                              </a:lnTo>
                              <a:lnTo>
                                <a:pt x="0" y="108"/>
                              </a:lnTo>
                              <a:lnTo>
                                <a:pt x="0" y="28"/>
                              </a:lnTo>
                              <a:lnTo>
                                <a:pt x="24" y="2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4" name="Freeform 1207"/>
                      <wps:cNvSpPr>
                        <a:spLocks/>
                      </wps:cNvSpPr>
                      <wps:spPr bwMode="auto">
                        <a:xfrm>
                          <a:off x="202565" y="506730"/>
                          <a:ext cx="47625" cy="50800"/>
                        </a:xfrm>
                        <a:custGeom>
                          <a:avLst/>
                          <a:gdLst>
                            <a:gd name="T0" fmla="*/ 75 w 75"/>
                            <a:gd name="T1" fmla="*/ 80 h 80"/>
                            <a:gd name="T2" fmla="*/ 51 w 75"/>
                            <a:gd name="T3" fmla="*/ 80 h 80"/>
                            <a:gd name="T4" fmla="*/ 51 w 75"/>
                            <a:gd name="T5" fmla="*/ 33 h 80"/>
                            <a:gd name="T6" fmla="*/ 51 w 75"/>
                            <a:gd name="T7" fmla="*/ 33 h 80"/>
                            <a:gd name="T8" fmla="*/ 51 w 75"/>
                            <a:gd name="T9" fmla="*/ 23 h 80"/>
                            <a:gd name="T10" fmla="*/ 47 w 75"/>
                            <a:gd name="T11" fmla="*/ 19 h 80"/>
                            <a:gd name="T12" fmla="*/ 37 w 75"/>
                            <a:gd name="T13" fmla="*/ 14 h 80"/>
                            <a:gd name="T14" fmla="*/ 37 w 75"/>
                            <a:gd name="T15" fmla="*/ 14 h 80"/>
                            <a:gd name="T16" fmla="*/ 28 w 75"/>
                            <a:gd name="T17" fmla="*/ 19 h 80"/>
                            <a:gd name="T18" fmla="*/ 23 w 75"/>
                            <a:gd name="T19" fmla="*/ 28 h 80"/>
                            <a:gd name="T20" fmla="*/ 23 w 75"/>
                            <a:gd name="T21" fmla="*/ 33 h 80"/>
                            <a:gd name="T22" fmla="*/ 23 w 75"/>
                            <a:gd name="T23" fmla="*/ 80 h 80"/>
                            <a:gd name="T24" fmla="*/ 0 w 75"/>
                            <a:gd name="T25" fmla="*/ 80 h 80"/>
                            <a:gd name="T26" fmla="*/ 0 w 75"/>
                            <a:gd name="T27" fmla="*/ 0 h 80"/>
                            <a:gd name="T28" fmla="*/ 23 w 75"/>
                            <a:gd name="T29" fmla="*/ 0 h 80"/>
                            <a:gd name="T30" fmla="*/ 23 w 75"/>
                            <a:gd name="T31" fmla="*/ 14 h 80"/>
                            <a:gd name="T32" fmla="*/ 23 w 75"/>
                            <a:gd name="T33" fmla="*/ 14 h 80"/>
                            <a:gd name="T34" fmla="*/ 23 w 75"/>
                            <a:gd name="T35" fmla="*/ 14 h 80"/>
                            <a:gd name="T36" fmla="*/ 28 w 75"/>
                            <a:gd name="T37" fmla="*/ 5 h 80"/>
                            <a:gd name="T38" fmla="*/ 37 w 75"/>
                            <a:gd name="T39" fmla="*/ 0 h 80"/>
                            <a:gd name="T40" fmla="*/ 47 w 75"/>
                            <a:gd name="T41" fmla="*/ 0 h 80"/>
                            <a:gd name="T42" fmla="*/ 47 w 75"/>
                            <a:gd name="T43" fmla="*/ 0 h 80"/>
                            <a:gd name="T44" fmla="*/ 56 w 75"/>
                            <a:gd name="T45" fmla="*/ 0 h 80"/>
                            <a:gd name="T46" fmla="*/ 66 w 75"/>
                            <a:gd name="T47" fmla="*/ 5 h 80"/>
                            <a:gd name="T48" fmla="*/ 70 w 75"/>
                            <a:gd name="T49" fmla="*/ 14 h 80"/>
                            <a:gd name="T50" fmla="*/ 75 w 75"/>
                            <a:gd name="T51" fmla="*/ 23 h 80"/>
                            <a:gd name="T52" fmla="*/ 75 w 75"/>
                            <a:gd name="T53" fmla="*/ 8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5" y="80"/>
                              </a:moveTo>
                              <a:lnTo>
                                <a:pt x="51" y="80"/>
                              </a:lnTo>
                              <a:lnTo>
                                <a:pt x="51" y="33"/>
                              </a:lnTo>
                              <a:lnTo>
                                <a:pt x="51" y="23"/>
                              </a:lnTo>
                              <a:lnTo>
                                <a:pt x="47" y="19"/>
                              </a:lnTo>
                              <a:lnTo>
                                <a:pt x="37" y="14"/>
                              </a:lnTo>
                              <a:lnTo>
                                <a:pt x="28" y="19"/>
                              </a:lnTo>
                              <a:lnTo>
                                <a:pt x="23" y="28"/>
                              </a:lnTo>
                              <a:lnTo>
                                <a:pt x="23" y="33"/>
                              </a:lnTo>
                              <a:lnTo>
                                <a:pt x="23" y="80"/>
                              </a:lnTo>
                              <a:lnTo>
                                <a:pt x="0" y="80"/>
                              </a:lnTo>
                              <a:lnTo>
                                <a:pt x="0" y="0"/>
                              </a:lnTo>
                              <a:lnTo>
                                <a:pt x="23" y="0"/>
                              </a:lnTo>
                              <a:lnTo>
                                <a:pt x="23" y="14"/>
                              </a:lnTo>
                              <a:lnTo>
                                <a:pt x="28" y="5"/>
                              </a:lnTo>
                              <a:lnTo>
                                <a:pt x="37" y="0"/>
                              </a:lnTo>
                              <a:lnTo>
                                <a:pt x="47" y="0"/>
                              </a:lnTo>
                              <a:lnTo>
                                <a:pt x="56" y="0"/>
                              </a:lnTo>
                              <a:lnTo>
                                <a:pt x="66" y="5"/>
                              </a:lnTo>
                              <a:lnTo>
                                <a:pt x="70" y="14"/>
                              </a:lnTo>
                              <a:lnTo>
                                <a:pt x="75" y="23"/>
                              </a:lnTo>
                              <a:lnTo>
                                <a:pt x="75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5" name="Freeform 1208"/>
                      <wps:cNvSpPr>
                        <a:spLocks/>
                      </wps:cNvSpPr>
                      <wps:spPr bwMode="auto">
                        <a:xfrm>
                          <a:off x="259080" y="506730"/>
                          <a:ext cx="44450" cy="50800"/>
                        </a:xfrm>
                        <a:custGeom>
                          <a:avLst/>
                          <a:gdLst>
                            <a:gd name="T0" fmla="*/ 70 w 70"/>
                            <a:gd name="T1" fmla="*/ 80 h 80"/>
                            <a:gd name="T2" fmla="*/ 52 w 70"/>
                            <a:gd name="T3" fmla="*/ 80 h 80"/>
                            <a:gd name="T4" fmla="*/ 52 w 70"/>
                            <a:gd name="T5" fmla="*/ 33 h 80"/>
                            <a:gd name="T6" fmla="*/ 52 w 70"/>
                            <a:gd name="T7" fmla="*/ 33 h 80"/>
                            <a:gd name="T8" fmla="*/ 52 w 70"/>
                            <a:gd name="T9" fmla="*/ 23 h 80"/>
                            <a:gd name="T10" fmla="*/ 47 w 70"/>
                            <a:gd name="T11" fmla="*/ 19 h 80"/>
                            <a:gd name="T12" fmla="*/ 37 w 70"/>
                            <a:gd name="T13" fmla="*/ 14 h 80"/>
                            <a:gd name="T14" fmla="*/ 37 w 70"/>
                            <a:gd name="T15" fmla="*/ 14 h 80"/>
                            <a:gd name="T16" fmla="*/ 28 w 70"/>
                            <a:gd name="T17" fmla="*/ 19 h 80"/>
                            <a:gd name="T18" fmla="*/ 23 w 70"/>
                            <a:gd name="T19" fmla="*/ 28 h 80"/>
                            <a:gd name="T20" fmla="*/ 23 w 70"/>
                            <a:gd name="T21" fmla="*/ 33 h 80"/>
                            <a:gd name="T22" fmla="*/ 23 w 70"/>
                            <a:gd name="T23" fmla="*/ 80 h 80"/>
                            <a:gd name="T24" fmla="*/ 0 w 70"/>
                            <a:gd name="T25" fmla="*/ 80 h 80"/>
                            <a:gd name="T26" fmla="*/ 0 w 70"/>
                            <a:gd name="T27" fmla="*/ 0 h 80"/>
                            <a:gd name="T28" fmla="*/ 19 w 70"/>
                            <a:gd name="T29" fmla="*/ 0 h 80"/>
                            <a:gd name="T30" fmla="*/ 19 w 70"/>
                            <a:gd name="T31" fmla="*/ 14 h 80"/>
                            <a:gd name="T32" fmla="*/ 19 w 70"/>
                            <a:gd name="T33" fmla="*/ 14 h 80"/>
                            <a:gd name="T34" fmla="*/ 19 w 70"/>
                            <a:gd name="T35" fmla="*/ 14 h 80"/>
                            <a:gd name="T36" fmla="*/ 28 w 70"/>
                            <a:gd name="T37" fmla="*/ 5 h 80"/>
                            <a:gd name="T38" fmla="*/ 33 w 70"/>
                            <a:gd name="T39" fmla="*/ 0 h 80"/>
                            <a:gd name="T40" fmla="*/ 42 w 70"/>
                            <a:gd name="T41" fmla="*/ 0 h 80"/>
                            <a:gd name="T42" fmla="*/ 42 w 70"/>
                            <a:gd name="T43" fmla="*/ 0 h 80"/>
                            <a:gd name="T44" fmla="*/ 56 w 70"/>
                            <a:gd name="T45" fmla="*/ 0 h 80"/>
                            <a:gd name="T46" fmla="*/ 66 w 70"/>
                            <a:gd name="T47" fmla="*/ 5 h 80"/>
                            <a:gd name="T48" fmla="*/ 70 w 70"/>
                            <a:gd name="T49" fmla="*/ 14 h 80"/>
                            <a:gd name="T50" fmla="*/ 70 w 70"/>
                            <a:gd name="T51" fmla="*/ 23 h 80"/>
                            <a:gd name="T52" fmla="*/ 70 w 70"/>
                            <a:gd name="T53" fmla="*/ 8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70" h="80">
                              <a:moveTo>
                                <a:pt x="70" y="80"/>
                              </a:moveTo>
                              <a:lnTo>
                                <a:pt x="52" y="80"/>
                              </a:lnTo>
                              <a:lnTo>
                                <a:pt x="52" y="33"/>
                              </a:lnTo>
                              <a:lnTo>
                                <a:pt x="52" y="23"/>
                              </a:lnTo>
                              <a:lnTo>
                                <a:pt x="47" y="19"/>
                              </a:lnTo>
                              <a:lnTo>
                                <a:pt x="37" y="14"/>
                              </a:lnTo>
                              <a:lnTo>
                                <a:pt x="28" y="19"/>
                              </a:lnTo>
                              <a:lnTo>
                                <a:pt x="23" y="28"/>
                              </a:lnTo>
                              <a:lnTo>
                                <a:pt x="23" y="33"/>
                              </a:lnTo>
                              <a:lnTo>
                                <a:pt x="23" y="80"/>
                              </a:lnTo>
                              <a:lnTo>
                                <a:pt x="0" y="80"/>
                              </a:lnTo>
                              <a:lnTo>
                                <a:pt x="0" y="0"/>
                              </a:lnTo>
                              <a:lnTo>
                                <a:pt x="19" y="0"/>
                              </a:lnTo>
                              <a:lnTo>
                                <a:pt x="19" y="14"/>
                              </a:lnTo>
                              <a:lnTo>
                                <a:pt x="28" y="5"/>
                              </a:lnTo>
                              <a:lnTo>
                                <a:pt x="33" y="0"/>
                              </a:lnTo>
                              <a:lnTo>
                                <a:pt x="42" y="0"/>
                              </a:lnTo>
                              <a:lnTo>
                                <a:pt x="56" y="0"/>
                              </a:lnTo>
                              <a:lnTo>
                                <a:pt x="66" y="5"/>
                              </a:lnTo>
                              <a:lnTo>
                                <a:pt x="70" y="14"/>
                              </a:lnTo>
                              <a:lnTo>
                                <a:pt x="70" y="23"/>
                              </a:lnTo>
                              <a:lnTo>
                                <a:pt x="70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6" name="Freeform 1209"/>
                      <wps:cNvSpPr>
                        <a:spLocks noEditPoints="1"/>
                      </wps:cNvSpPr>
                      <wps:spPr bwMode="auto">
                        <a:xfrm>
                          <a:off x="312420" y="506730"/>
                          <a:ext cx="50800" cy="50800"/>
                        </a:xfrm>
                        <a:custGeom>
                          <a:avLst/>
                          <a:gdLst>
                            <a:gd name="T0" fmla="*/ 38 w 80"/>
                            <a:gd name="T1" fmla="*/ 80 h 80"/>
                            <a:gd name="T2" fmla="*/ 38 w 80"/>
                            <a:gd name="T3" fmla="*/ 80 h 80"/>
                            <a:gd name="T4" fmla="*/ 24 w 80"/>
                            <a:gd name="T5" fmla="*/ 80 h 80"/>
                            <a:gd name="T6" fmla="*/ 10 w 80"/>
                            <a:gd name="T7" fmla="*/ 70 h 80"/>
                            <a:gd name="T8" fmla="*/ 0 w 80"/>
                            <a:gd name="T9" fmla="*/ 56 h 80"/>
                            <a:gd name="T10" fmla="*/ 0 w 80"/>
                            <a:gd name="T11" fmla="*/ 42 h 80"/>
                            <a:gd name="T12" fmla="*/ 0 w 80"/>
                            <a:gd name="T13" fmla="*/ 42 h 80"/>
                            <a:gd name="T14" fmla="*/ 0 w 80"/>
                            <a:gd name="T15" fmla="*/ 23 h 80"/>
                            <a:gd name="T16" fmla="*/ 10 w 80"/>
                            <a:gd name="T17" fmla="*/ 9 h 80"/>
                            <a:gd name="T18" fmla="*/ 24 w 80"/>
                            <a:gd name="T19" fmla="*/ 0 h 80"/>
                            <a:gd name="T20" fmla="*/ 38 w 80"/>
                            <a:gd name="T21" fmla="*/ 0 h 80"/>
                            <a:gd name="T22" fmla="*/ 38 w 80"/>
                            <a:gd name="T23" fmla="*/ 0 h 80"/>
                            <a:gd name="T24" fmla="*/ 57 w 80"/>
                            <a:gd name="T25" fmla="*/ 0 h 80"/>
                            <a:gd name="T26" fmla="*/ 66 w 80"/>
                            <a:gd name="T27" fmla="*/ 9 h 80"/>
                            <a:gd name="T28" fmla="*/ 75 w 80"/>
                            <a:gd name="T29" fmla="*/ 23 h 80"/>
                            <a:gd name="T30" fmla="*/ 80 w 80"/>
                            <a:gd name="T31" fmla="*/ 42 h 80"/>
                            <a:gd name="T32" fmla="*/ 80 w 80"/>
                            <a:gd name="T33" fmla="*/ 42 h 80"/>
                            <a:gd name="T34" fmla="*/ 75 w 80"/>
                            <a:gd name="T35" fmla="*/ 56 h 80"/>
                            <a:gd name="T36" fmla="*/ 66 w 80"/>
                            <a:gd name="T37" fmla="*/ 70 h 80"/>
                            <a:gd name="T38" fmla="*/ 57 w 80"/>
                            <a:gd name="T39" fmla="*/ 80 h 80"/>
                            <a:gd name="T40" fmla="*/ 38 w 80"/>
                            <a:gd name="T41" fmla="*/ 80 h 80"/>
                            <a:gd name="T42" fmla="*/ 38 w 80"/>
                            <a:gd name="T43" fmla="*/ 80 h 80"/>
                            <a:gd name="T44" fmla="*/ 38 w 80"/>
                            <a:gd name="T45" fmla="*/ 14 h 80"/>
                            <a:gd name="T46" fmla="*/ 38 w 80"/>
                            <a:gd name="T47" fmla="*/ 14 h 80"/>
                            <a:gd name="T48" fmla="*/ 29 w 80"/>
                            <a:gd name="T49" fmla="*/ 19 h 80"/>
                            <a:gd name="T50" fmla="*/ 24 w 80"/>
                            <a:gd name="T51" fmla="*/ 23 h 80"/>
                            <a:gd name="T52" fmla="*/ 19 w 80"/>
                            <a:gd name="T53" fmla="*/ 42 h 80"/>
                            <a:gd name="T54" fmla="*/ 19 w 80"/>
                            <a:gd name="T55" fmla="*/ 42 h 80"/>
                            <a:gd name="T56" fmla="*/ 24 w 80"/>
                            <a:gd name="T57" fmla="*/ 56 h 80"/>
                            <a:gd name="T58" fmla="*/ 29 w 80"/>
                            <a:gd name="T59" fmla="*/ 61 h 80"/>
                            <a:gd name="T60" fmla="*/ 38 w 80"/>
                            <a:gd name="T61" fmla="*/ 66 h 80"/>
                            <a:gd name="T62" fmla="*/ 38 w 80"/>
                            <a:gd name="T63" fmla="*/ 66 h 80"/>
                            <a:gd name="T64" fmla="*/ 47 w 80"/>
                            <a:gd name="T65" fmla="*/ 61 h 80"/>
                            <a:gd name="T66" fmla="*/ 57 w 80"/>
                            <a:gd name="T67" fmla="*/ 56 h 80"/>
                            <a:gd name="T68" fmla="*/ 57 w 80"/>
                            <a:gd name="T69" fmla="*/ 42 h 80"/>
                            <a:gd name="T70" fmla="*/ 57 w 80"/>
                            <a:gd name="T71" fmla="*/ 42 h 80"/>
                            <a:gd name="T72" fmla="*/ 57 w 80"/>
                            <a:gd name="T73" fmla="*/ 23 h 80"/>
                            <a:gd name="T74" fmla="*/ 47 w 80"/>
                            <a:gd name="T75" fmla="*/ 19 h 80"/>
                            <a:gd name="T76" fmla="*/ 38 w 80"/>
                            <a:gd name="T77" fmla="*/ 14 h 80"/>
                            <a:gd name="T78" fmla="*/ 38 w 80"/>
                            <a:gd name="T79" fmla="*/ 14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80" h="80">
                              <a:moveTo>
                                <a:pt x="38" y="80"/>
                              </a:moveTo>
                              <a:lnTo>
                                <a:pt x="38" y="80"/>
                              </a:lnTo>
                              <a:lnTo>
                                <a:pt x="24" y="80"/>
                              </a:lnTo>
                              <a:lnTo>
                                <a:pt x="10" y="70"/>
                              </a:lnTo>
                              <a:lnTo>
                                <a:pt x="0" y="56"/>
                              </a:lnTo>
                              <a:lnTo>
                                <a:pt x="0" y="42"/>
                              </a:lnTo>
                              <a:lnTo>
                                <a:pt x="0" y="23"/>
                              </a:lnTo>
                              <a:lnTo>
                                <a:pt x="10" y="9"/>
                              </a:lnTo>
                              <a:lnTo>
                                <a:pt x="24" y="0"/>
                              </a:lnTo>
                              <a:lnTo>
                                <a:pt x="38" y="0"/>
                              </a:lnTo>
                              <a:lnTo>
                                <a:pt x="57" y="0"/>
                              </a:lnTo>
                              <a:lnTo>
                                <a:pt x="66" y="9"/>
                              </a:lnTo>
                              <a:lnTo>
                                <a:pt x="75" y="23"/>
                              </a:lnTo>
                              <a:lnTo>
                                <a:pt x="80" y="42"/>
                              </a:lnTo>
                              <a:lnTo>
                                <a:pt x="75" y="56"/>
                              </a:lnTo>
                              <a:lnTo>
                                <a:pt x="66" y="70"/>
                              </a:lnTo>
                              <a:lnTo>
                                <a:pt x="57" y="80"/>
                              </a:lnTo>
                              <a:lnTo>
                                <a:pt x="38" y="80"/>
                              </a:lnTo>
                              <a:close/>
                              <a:moveTo>
                                <a:pt x="38" y="14"/>
                              </a:moveTo>
                              <a:lnTo>
                                <a:pt x="38" y="14"/>
                              </a:lnTo>
                              <a:lnTo>
                                <a:pt x="29" y="19"/>
                              </a:lnTo>
                              <a:lnTo>
                                <a:pt x="24" y="23"/>
                              </a:lnTo>
                              <a:lnTo>
                                <a:pt x="19" y="42"/>
                              </a:lnTo>
                              <a:lnTo>
                                <a:pt x="24" y="56"/>
                              </a:lnTo>
                              <a:lnTo>
                                <a:pt x="29" y="61"/>
                              </a:lnTo>
                              <a:lnTo>
                                <a:pt x="38" y="66"/>
                              </a:lnTo>
                              <a:lnTo>
                                <a:pt x="47" y="61"/>
                              </a:lnTo>
                              <a:lnTo>
                                <a:pt x="57" y="56"/>
                              </a:lnTo>
                              <a:lnTo>
                                <a:pt x="57" y="42"/>
                              </a:lnTo>
                              <a:lnTo>
                                <a:pt x="57" y="23"/>
                              </a:lnTo>
                              <a:lnTo>
                                <a:pt x="47" y="19"/>
                              </a:lnTo>
                              <a:lnTo>
                                <a:pt x="38" y="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7" name="Freeform 1210"/>
                      <wps:cNvSpPr>
                        <a:spLocks/>
                      </wps:cNvSpPr>
                      <wps:spPr bwMode="auto">
                        <a:xfrm>
                          <a:off x="366395" y="506730"/>
                          <a:ext cx="50800" cy="50800"/>
                        </a:xfrm>
                        <a:custGeom>
                          <a:avLst/>
                          <a:gdLst>
                            <a:gd name="T0" fmla="*/ 47 w 80"/>
                            <a:gd name="T1" fmla="*/ 80 h 80"/>
                            <a:gd name="T2" fmla="*/ 28 w 80"/>
                            <a:gd name="T3" fmla="*/ 80 h 80"/>
                            <a:gd name="T4" fmla="*/ 0 w 80"/>
                            <a:gd name="T5" fmla="*/ 0 h 80"/>
                            <a:gd name="T6" fmla="*/ 23 w 80"/>
                            <a:gd name="T7" fmla="*/ 0 h 80"/>
                            <a:gd name="T8" fmla="*/ 37 w 80"/>
                            <a:gd name="T9" fmla="*/ 61 h 80"/>
                            <a:gd name="T10" fmla="*/ 37 w 80"/>
                            <a:gd name="T11" fmla="*/ 61 h 80"/>
                            <a:gd name="T12" fmla="*/ 56 w 80"/>
                            <a:gd name="T13" fmla="*/ 0 h 80"/>
                            <a:gd name="T14" fmla="*/ 80 w 80"/>
                            <a:gd name="T15" fmla="*/ 0 h 80"/>
                            <a:gd name="T16" fmla="*/ 47 w 80"/>
                            <a:gd name="T17" fmla="*/ 8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0" h="80">
                              <a:moveTo>
                                <a:pt x="47" y="80"/>
                              </a:moveTo>
                              <a:lnTo>
                                <a:pt x="28" y="80"/>
                              </a:lnTo>
                              <a:lnTo>
                                <a:pt x="0" y="0"/>
                              </a:lnTo>
                              <a:lnTo>
                                <a:pt x="23" y="0"/>
                              </a:lnTo>
                              <a:lnTo>
                                <a:pt x="37" y="61"/>
                              </a:lnTo>
                              <a:lnTo>
                                <a:pt x="56" y="0"/>
                              </a:lnTo>
                              <a:lnTo>
                                <a:pt x="80" y="0"/>
                              </a:lnTo>
                              <a:lnTo>
                                <a:pt x="47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8" name="Freeform 1211"/>
                      <wps:cNvSpPr>
                        <a:spLocks noEditPoints="1"/>
                      </wps:cNvSpPr>
                      <wps:spPr bwMode="auto">
                        <a:xfrm>
                          <a:off x="417195" y="506730"/>
                          <a:ext cx="47625" cy="50800"/>
                        </a:xfrm>
                        <a:custGeom>
                          <a:avLst/>
                          <a:gdLst>
                            <a:gd name="T0" fmla="*/ 70 w 75"/>
                            <a:gd name="T1" fmla="*/ 66 h 80"/>
                            <a:gd name="T2" fmla="*/ 70 w 75"/>
                            <a:gd name="T3" fmla="*/ 66 h 80"/>
                            <a:gd name="T4" fmla="*/ 70 w 75"/>
                            <a:gd name="T5" fmla="*/ 75 h 80"/>
                            <a:gd name="T6" fmla="*/ 75 w 75"/>
                            <a:gd name="T7" fmla="*/ 75 h 80"/>
                            <a:gd name="T8" fmla="*/ 75 w 75"/>
                            <a:gd name="T9" fmla="*/ 80 h 80"/>
                            <a:gd name="T10" fmla="*/ 51 w 75"/>
                            <a:gd name="T11" fmla="*/ 80 h 80"/>
                            <a:gd name="T12" fmla="*/ 51 w 75"/>
                            <a:gd name="T13" fmla="*/ 80 h 80"/>
                            <a:gd name="T14" fmla="*/ 51 w 75"/>
                            <a:gd name="T15" fmla="*/ 70 h 80"/>
                            <a:gd name="T16" fmla="*/ 51 w 75"/>
                            <a:gd name="T17" fmla="*/ 70 h 80"/>
                            <a:gd name="T18" fmla="*/ 42 w 75"/>
                            <a:gd name="T19" fmla="*/ 80 h 80"/>
                            <a:gd name="T20" fmla="*/ 23 w 75"/>
                            <a:gd name="T21" fmla="*/ 80 h 80"/>
                            <a:gd name="T22" fmla="*/ 23 w 75"/>
                            <a:gd name="T23" fmla="*/ 80 h 80"/>
                            <a:gd name="T24" fmla="*/ 14 w 75"/>
                            <a:gd name="T25" fmla="*/ 80 h 80"/>
                            <a:gd name="T26" fmla="*/ 9 w 75"/>
                            <a:gd name="T27" fmla="*/ 75 h 80"/>
                            <a:gd name="T28" fmla="*/ 4 w 75"/>
                            <a:gd name="T29" fmla="*/ 70 h 80"/>
                            <a:gd name="T30" fmla="*/ 0 w 75"/>
                            <a:gd name="T31" fmla="*/ 56 h 80"/>
                            <a:gd name="T32" fmla="*/ 0 w 75"/>
                            <a:gd name="T33" fmla="*/ 56 h 80"/>
                            <a:gd name="T34" fmla="*/ 4 w 75"/>
                            <a:gd name="T35" fmla="*/ 47 h 80"/>
                            <a:gd name="T36" fmla="*/ 9 w 75"/>
                            <a:gd name="T37" fmla="*/ 42 h 80"/>
                            <a:gd name="T38" fmla="*/ 14 w 75"/>
                            <a:gd name="T39" fmla="*/ 38 h 80"/>
                            <a:gd name="T40" fmla="*/ 23 w 75"/>
                            <a:gd name="T41" fmla="*/ 33 h 80"/>
                            <a:gd name="T42" fmla="*/ 42 w 75"/>
                            <a:gd name="T43" fmla="*/ 33 h 80"/>
                            <a:gd name="T44" fmla="*/ 42 w 75"/>
                            <a:gd name="T45" fmla="*/ 33 h 80"/>
                            <a:gd name="T46" fmla="*/ 46 w 75"/>
                            <a:gd name="T47" fmla="*/ 28 h 80"/>
                            <a:gd name="T48" fmla="*/ 51 w 75"/>
                            <a:gd name="T49" fmla="*/ 23 h 80"/>
                            <a:gd name="T50" fmla="*/ 51 w 75"/>
                            <a:gd name="T51" fmla="*/ 23 h 80"/>
                            <a:gd name="T52" fmla="*/ 46 w 75"/>
                            <a:gd name="T53" fmla="*/ 19 h 80"/>
                            <a:gd name="T54" fmla="*/ 46 w 75"/>
                            <a:gd name="T55" fmla="*/ 14 h 80"/>
                            <a:gd name="T56" fmla="*/ 37 w 75"/>
                            <a:gd name="T57" fmla="*/ 14 h 80"/>
                            <a:gd name="T58" fmla="*/ 37 w 75"/>
                            <a:gd name="T59" fmla="*/ 14 h 80"/>
                            <a:gd name="T60" fmla="*/ 28 w 75"/>
                            <a:gd name="T61" fmla="*/ 19 h 80"/>
                            <a:gd name="T62" fmla="*/ 23 w 75"/>
                            <a:gd name="T63" fmla="*/ 28 h 80"/>
                            <a:gd name="T64" fmla="*/ 4 w 75"/>
                            <a:gd name="T65" fmla="*/ 28 h 80"/>
                            <a:gd name="T66" fmla="*/ 4 w 75"/>
                            <a:gd name="T67" fmla="*/ 28 h 80"/>
                            <a:gd name="T68" fmla="*/ 9 w 75"/>
                            <a:gd name="T69" fmla="*/ 9 h 80"/>
                            <a:gd name="T70" fmla="*/ 14 w 75"/>
                            <a:gd name="T71" fmla="*/ 5 h 80"/>
                            <a:gd name="T72" fmla="*/ 28 w 75"/>
                            <a:gd name="T73" fmla="*/ 0 h 80"/>
                            <a:gd name="T74" fmla="*/ 37 w 75"/>
                            <a:gd name="T75" fmla="*/ 0 h 80"/>
                            <a:gd name="T76" fmla="*/ 37 w 75"/>
                            <a:gd name="T77" fmla="*/ 0 h 80"/>
                            <a:gd name="T78" fmla="*/ 46 w 75"/>
                            <a:gd name="T79" fmla="*/ 0 h 80"/>
                            <a:gd name="T80" fmla="*/ 56 w 75"/>
                            <a:gd name="T81" fmla="*/ 5 h 80"/>
                            <a:gd name="T82" fmla="*/ 65 w 75"/>
                            <a:gd name="T83" fmla="*/ 9 h 80"/>
                            <a:gd name="T84" fmla="*/ 70 w 75"/>
                            <a:gd name="T85" fmla="*/ 23 h 80"/>
                            <a:gd name="T86" fmla="*/ 70 w 75"/>
                            <a:gd name="T87" fmla="*/ 66 h 80"/>
                            <a:gd name="T88" fmla="*/ 51 w 75"/>
                            <a:gd name="T89" fmla="*/ 42 h 80"/>
                            <a:gd name="T90" fmla="*/ 51 w 75"/>
                            <a:gd name="T91" fmla="*/ 42 h 80"/>
                            <a:gd name="T92" fmla="*/ 37 w 75"/>
                            <a:gd name="T93" fmla="*/ 47 h 80"/>
                            <a:gd name="T94" fmla="*/ 37 w 75"/>
                            <a:gd name="T95" fmla="*/ 47 h 80"/>
                            <a:gd name="T96" fmla="*/ 23 w 75"/>
                            <a:gd name="T97" fmla="*/ 47 h 80"/>
                            <a:gd name="T98" fmla="*/ 23 w 75"/>
                            <a:gd name="T99" fmla="*/ 56 h 80"/>
                            <a:gd name="T100" fmla="*/ 23 w 75"/>
                            <a:gd name="T101" fmla="*/ 56 h 80"/>
                            <a:gd name="T102" fmla="*/ 23 w 75"/>
                            <a:gd name="T103" fmla="*/ 66 h 80"/>
                            <a:gd name="T104" fmla="*/ 32 w 75"/>
                            <a:gd name="T105" fmla="*/ 66 h 80"/>
                            <a:gd name="T106" fmla="*/ 32 w 75"/>
                            <a:gd name="T107" fmla="*/ 66 h 80"/>
                            <a:gd name="T108" fmla="*/ 42 w 75"/>
                            <a:gd name="T109" fmla="*/ 61 h 80"/>
                            <a:gd name="T110" fmla="*/ 46 w 75"/>
                            <a:gd name="T111" fmla="*/ 56 h 80"/>
                            <a:gd name="T112" fmla="*/ 51 w 75"/>
                            <a:gd name="T113" fmla="*/ 52 h 80"/>
                            <a:gd name="T114" fmla="*/ 51 w 75"/>
                            <a:gd name="T115" fmla="*/ 42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0" y="66"/>
                              </a:moveTo>
                              <a:lnTo>
                                <a:pt x="70" y="66"/>
                              </a:lnTo>
                              <a:lnTo>
                                <a:pt x="70" y="75"/>
                              </a:lnTo>
                              <a:lnTo>
                                <a:pt x="75" y="75"/>
                              </a:lnTo>
                              <a:lnTo>
                                <a:pt x="75" y="80"/>
                              </a:lnTo>
                              <a:lnTo>
                                <a:pt x="51" y="80"/>
                              </a:lnTo>
                              <a:lnTo>
                                <a:pt x="51" y="70"/>
                              </a:lnTo>
                              <a:lnTo>
                                <a:pt x="42" y="80"/>
                              </a:lnTo>
                              <a:lnTo>
                                <a:pt x="23" y="80"/>
                              </a:lnTo>
                              <a:lnTo>
                                <a:pt x="14" y="80"/>
                              </a:lnTo>
                              <a:lnTo>
                                <a:pt x="9" y="75"/>
                              </a:lnTo>
                              <a:lnTo>
                                <a:pt x="4" y="70"/>
                              </a:lnTo>
                              <a:lnTo>
                                <a:pt x="0" y="56"/>
                              </a:lnTo>
                              <a:lnTo>
                                <a:pt x="4" y="47"/>
                              </a:lnTo>
                              <a:lnTo>
                                <a:pt x="9" y="42"/>
                              </a:lnTo>
                              <a:lnTo>
                                <a:pt x="14" y="38"/>
                              </a:lnTo>
                              <a:lnTo>
                                <a:pt x="23" y="33"/>
                              </a:lnTo>
                              <a:lnTo>
                                <a:pt x="42" y="33"/>
                              </a:lnTo>
                              <a:lnTo>
                                <a:pt x="46" y="28"/>
                              </a:lnTo>
                              <a:lnTo>
                                <a:pt x="51" y="23"/>
                              </a:lnTo>
                              <a:lnTo>
                                <a:pt x="46" y="19"/>
                              </a:lnTo>
                              <a:lnTo>
                                <a:pt x="46" y="14"/>
                              </a:lnTo>
                              <a:lnTo>
                                <a:pt x="37" y="14"/>
                              </a:lnTo>
                              <a:lnTo>
                                <a:pt x="28" y="19"/>
                              </a:lnTo>
                              <a:lnTo>
                                <a:pt x="23" y="28"/>
                              </a:lnTo>
                              <a:lnTo>
                                <a:pt x="4" y="28"/>
                              </a:lnTo>
                              <a:lnTo>
                                <a:pt x="9" y="9"/>
                              </a:lnTo>
                              <a:lnTo>
                                <a:pt x="14" y="5"/>
                              </a:lnTo>
                              <a:lnTo>
                                <a:pt x="28" y="0"/>
                              </a:lnTo>
                              <a:lnTo>
                                <a:pt x="37" y="0"/>
                              </a:lnTo>
                              <a:lnTo>
                                <a:pt x="46" y="0"/>
                              </a:lnTo>
                              <a:lnTo>
                                <a:pt x="56" y="5"/>
                              </a:lnTo>
                              <a:lnTo>
                                <a:pt x="65" y="9"/>
                              </a:lnTo>
                              <a:lnTo>
                                <a:pt x="70" y="23"/>
                              </a:lnTo>
                              <a:lnTo>
                                <a:pt x="70" y="66"/>
                              </a:lnTo>
                              <a:close/>
                              <a:moveTo>
                                <a:pt x="51" y="42"/>
                              </a:moveTo>
                              <a:lnTo>
                                <a:pt x="51" y="42"/>
                              </a:lnTo>
                              <a:lnTo>
                                <a:pt x="37" y="47"/>
                              </a:lnTo>
                              <a:lnTo>
                                <a:pt x="23" y="47"/>
                              </a:lnTo>
                              <a:lnTo>
                                <a:pt x="23" y="56"/>
                              </a:lnTo>
                              <a:lnTo>
                                <a:pt x="23" y="66"/>
                              </a:lnTo>
                              <a:lnTo>
                                <a:pt x="32" y="66"/>
                              </a:lnTo>
                              <a:lnTo>
                                <a:pt x="42" y="61"/>
                              </a:lnTo>
                              <a:lnTo>
                                <a:pt x="46" y="56"/>
                              </a:lnTo>
                              <a:lnTo>
                                <a:pt x="51" y="52"/>
                              </a:lnTo>
                              <a:lnTo>
                                <a:pt x="51" y="4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39" name="Freeform 1212"/>
                      <wps:cNvSpPr>
                        <a:spLocks/>
                      </wps:cNvSpPr>
                      <wps:spPr bwMode="auto">
                        <a:xfrm>
                          <a:off x="464820" y="494665"/>
                          <a:ext cx="29210" cy="62865"/>
                        </a:xfrm>
                        <a:custGeom>
                          <a:avLst/>
                          <a:gdLst>
                            <a:gd name="T0" fmla="*/ 32 w 46"/>
                            <a:gd name="T1" fmla="*/ 19 h 99"/>
                            <a:gd name="T2" fmla="*/ 46 w 46"/>
                            <a:gd name="T3" fmla="*/ 19 h 99"/>
                            <a:gd name="T4" fmla="*/ 46 w 46"/>
                            <a:gd name="T5" fmla="*/ 33 h 99"/>
                            <a:gd name="T6" fmla="*/ 32 w 46"/>
                            <a:gd name="T7" fmla="*/ 33 h 99"/>
                            <a:gd name="T8" fmla="*/ 32 w 46"/>
                            <a:gd name="T9" fmla="*/ 75 h 99"/>
                            <a:gd name="T10" fmla="*/ 32 w 46"/>
                            <a:gd name="T11" fmla="*/ 75 h 99"/>
                            <a:gd name="T12" fmla="*/ 32 w 46"/>
                            <a:gd name="T13" fmla="*/ 80 h 99"/>
                            <a:gd name="T14" fmla="*/ 42 w 46"/>
                            <a:gd name="T15" fmla="*/ 85 h 99"/>
                            <a:gd name="T16" fmla="*/ 42 w 46"/>
                            <a:gd name="T17" fmla="*/ 85 h 99"/>
                            <a:gd name="T18" fmla="*/ 46 w 46"/>
                            <a:gd name="T19" fmla="*/ 85 h 99"/>
                            <a:gd name="T20" fmla="*/ 46 w 46"/>
                            <a:gd name="T21" fmla="*/ 99 h 99"/>
                            <a:gd name="T22" fmla="*/ 46 w 46"/>
                            <a:gd name="T23" fmla="*/ 99 h 99"/>
                            <a:gd name="T24" fmla="*/ 37 w 46"/>
                            <a:gd name="T25" fmla="*/ 99 h 99"/>
                            <a:gd name="T26" fmla="*/ 32 w 46"/>
                            <a:gd name="T27" fmla="*/ 99 h 99"/>
                            <a:gd name="T28" fmla="*/ 32 w 46"/>
                            <a:gd name="T29" fmla="*/ 99 h 99"/>
                            <a:gd name="T30" fmla="*/ 23 w 46"/>
                            <a:gd name="T31" fmla="*/ 99 h 99"/>
                            <a:gd name="T32" fmla="*/ 18 w 46"/>
                            <a:gd name="T33" fmla="*/ 94 h 99"/>
                            <a:gd name="T34" fmla="*/ 14 w 46"/>
                            <a:gd name="T35" fmla="*/ 89 h 99"/>
                            <a:gd name="T36" fmla="*/ 14 w 46"/>
                            <a:gd name="T37" fmla="*/ 85 h 99"/>
                            <a:gd name="T38" fmla="*/ 14 w 46"/>
                            <a:gd name="T39" fmla="*/ 33 h 99"/>
                            <a:gd name="T40" fmla="*/ 0 w 46"/>
                            <a:gd name="T41" fmla="*/ 33 h 99"/>
                            <a:gd name="T42" fmla="*/ 0 w 46"/>
                            <a:gd name="T43" fmla="*/ 19 h 99"/>
                            <a:gd name="T44" fmla="*/ 14 w 46"/>
                            <a:gd name="T45" fmla="*/ 19 h 99"/>
                            <a:gd name="T46" fmla="*/ 14 w 46"/>
                            <a:gd name="T47" fmla="*/ 0 h 99"/>
                            <a:gd name="T48" fmla="*/ 32 w 46"/>
                            <a:gd name="T49" fmla="*/ 0 h 99"/>
                            <a:gd name="T50" fmla="*/ 32 w 46"/>
                            <a:gd name="T51" fmla="*/ 19 h 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46" h="99">
                              <a:moveTo>
                                <a:pt x="32" y="19"/>
                              </a:moveTo>
                              <a:lnTo>
                                <a:pt x="46" y="19"/>
                              </a:lnTo>
                              <a:lnTo>
                                <a:pt x="46" y="33"/>
                              </a:lnTo>
                              <a:lnTo>
                                <a:pt x="32" y="33"/>
                              </a:lnTo>
                              <a:lnTo>
                                <a:pt x="32" y="75"/>
                              </a:lnTo>
                              <a:lnTo>
                                <a:pt x="32" y="80"/>
                              </a:lnTo>
                              <a:lnTo>
                                <a:pt x="42" y="85"/>
                              </a:lnTo>
                              <a:lnTo>
                                <a:pt x="46" y="85"/>
                              </a:lnTo>
                              <a:lnTo>
                                <a:pt x="46" y="99"/>
                              </a:lnTo>
                              <a:lnTo>
                                <a:pt x="37" y="99"/>
                              </a:lnTo>
                              <a:lnTo>
                                <a:pt x="32" y="99"/>
                              </a:lnTo>
                              <a:lnTo>
                                <a:pt x="23" y="99"/>
                              </a:lnTo>
                              <a:lnTo>
                                <a:pt x="18" y="94"/>
                              </a:lnTo>
                              <a:lnTo>
                                <a:pt x="14" y="89"/>
                              </a:lnTo>
                              <a:lnTo>
                                <a:pt x="14" y="85"/>
                              </a:lnTo>
                              <a:lnTo>
                                <a:pt x="14" y="33"/>
                              </a:lnTo>
                              <a:lnTo>
                                <a:pt x="0" y="33"/>
                              </a:lnTo>
                              <a:lnTo>
                                <a:pt x="0" y="19"/>
                              </a:lnTo>
                              <a:lnTo>
                                <a:pt x="14" y="19"/>
                              </a:lnTo>
                              <a:lnTo>
                                <a:pt x="14" y="0"/>
                              </a:lnTo>
                              <a:lnTo>
                                <a:pt x="32" y="0"/>
                              </a:lnTo>
                              <a:lnTo>
                                <a:pt x="32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0" name="Freeform 1213"/>
                      <wps:cNvSpPr>
                        <a:spLocks noEditPoints="1"/>
                      </wps:cNvSpPr>
                      <wps:spPr bwMode="auto">
                        <a:xfrm>
                          <a:off x="497205" y="506730"/>
                          <a:ext cx="47625" cy="50800"/>
                        </a:xfrm>
                        <a:custGeom>
                          <a:avLst/>
                          <a:gdLst>
                            <a:gd name="T0" fmla="*/ 70 w 75"/>
                            <a:gd name="T1" fmla="*/ 56 h 80"/>
                            <a:gd name="T2" fmla="*/ 70 w 75"/>
                            <a:gd name="T3" fmla="*/ 56 h 80"/>
                            <a:gd name="T4" fmla="*/ 66 w 75"/>
                            <a:gd name="T5" fmla="*/ 70 h 80"/>
                            <a:gd name="T6" fmla="*/ 56 w 75"/>
                            <a:gd name="T7" fmla="*/ 75 h 80"/>
                            <a:gd name="T8" fmla="*/ 47 w 75"/>
                            <a:gd name="T9" fmla="*/ 80 h 80"/>
                            <a:gd name="T10" fmla="*/ 38 w 75"/>
                            <a:gd name="T11" fmla="*/ 80 h 80"/>
                            <a:gd name="T12" fmla="*/ 38 w 75"/>
                            <a:gd name="T13" fmla="*/ 80 h 80"/>
                            <a:gd name="T14" fmla="*/ 24 w 75"/>
                            <a:gd name="T15" fmla="*/ 80 h 80"/>
                            <a:gd name="T16" fmla="*/ 10 w 75"/>
                            <a:gd name="T17" fmla="*/ 70 h 80"/>
                            <a:gd name="T18" fmla="*/ 0 w 75"/>
                            <a:gd name="T19" fmla="*/ 61 h 80"/>
                            <a:gd name="T20" fmla="*/ 0 w 75"/>
                            <a:gd name="T21" fmla="*/ 38 h 80"/>
                            <a:gd name="T22" fmla="*/ 0 w 75"/>
                            <a:gd name="T23" fmla="*/ 38 h 80"/>
                            <a:gd name="T24" fmla="*/ 0 w 75"/>
                            <a:gd name="T25" fmla="*/ 28 h 80"/>
                            <a:gd name="T26" fmla="*/ 5 w 75"/>
                            <a:gd name="T27" fmla="*/ 14 h 80"/>
                            <a:gd name="T28" fmla="*/ 14 w 75"/>
                            <a:gd name="T29" fmla="*/ 5 h 80"/>
                            <a:gd name="T30" fmla="*/ 24 w 75"/>
                            <a:gd name="T31" fmla="*/ 0 h 80"/>
                            <a:gd name="T32" fmla="*/ 38 w 75"/>
                            <a:gd name="T33" fmla="*/ 0 h 80"/>
                            <a:gd name="T34" fmla="*/ 38 w 75"/>
                            <a:gd name="T35" fmla="*/ 0 h 80"/>
                            <a:gd name="T36" fmla="*/ 47 w 75"/>
                            <a:gd name="T37" fmla="*/ 0 h 80"/>
                            <a:gd name="T38" fmla="*/ 61 w 75"/>
                            <a:gd name="T39" fmla="*/ 5 h 80"/>
                            <a:gd name="T40" fmla="*/ 70 w 75"/>
                            <a:gd name="T41" fmla="*/ 19 h 80"/>
                            <a:gd name="T42" fmla="*/ 75 w 75"/>
                            <a:gd name="T43" fmla="*/ 42 h 80"/>
                            <a:gd name="T44" fmla="*/ 75 w 75"/>
                            <a:gd name="T45" fmla="*/ 47 h 80"/>
                            <a:gd name="T46" fmla="*/ 19 w 75"/>
                            <a:gd name="T47" fmla="*/ 47 h 80"/>
                            <a:gd name="T48" fmla="*/ 19 w 75"/>
                            <a:gd name="T49" fmla="*/ 47 h 80"/>
                            <a:gd name="T50" fmla="*/ 24 w 75"/>
                            <a:gd name="T51" fmla="*/ 56 h 80"/>
                            <a:gd name="T52" fmla="*/ 28 w 75"/>
                            <a:gd name="T53" fmla="*/ 61 h 80"/>
                            <a:gd name="T54" fmla="*/ 38 w 75"/>
                            <a:gd name="T55" fmla="*/ 66 h 80"/>
                            <a:gd name="T56" fmla="*/ 38 w 75"/>
                            <a:gd name="T57" fmla="*/ 66 h 80"/>
                            <a:gd name="T58" fmla="*/ 47 w 75"/>
                            <a:gd name="T59" fmla="*/ 61 h 80"/>
                            <a:gd name="T60" fmla="*/ 52 w 75"/>
                            <a:gd name="T61" fmla="*/ 56 h 80"/>
                            <a:gd name="T62" fmla="*/ 70 w 75"/>
                            <a:gd name="T63" fmla="*/ 56 h 80"/>
                            <a:gd name="T64" fmla="*/ 52 w 75"/>
                            <a:gd name="T65" fmla="*/ 33 h 80"/>
                            <a:gd name="T66" fmla="*/ 52 w 75"/>
                            <a:gd name="T67" fmla="*/ 33 h 80"/>
                            <a:gd name="T68" fmla="*/ 52 w 75"/>
                            <a:gd name="T69" fmla="*/ 23 h 80"/>
                            <a:gd name="T70" fmla="*/ 47 w 75"/>
                            <a:gd name="T71" fmla="*/ 19 h 80"/>
                            <a:gd name="T72" fmla="*/ 38 w 75"/>
                            <a:gd name="T73" fmla="*/ 14 h 80"/>
                            <a:gd name="T74" fmla="*/ 38 w 75"/>
                            <a:gd name="T75" fmla="*/ 14 h 80"/>
                            <a:gd name="T76" fmla="*/ 24 w 75"/>
                            <a:gd name="T77" fmla="*/ 19 h 80"/>
                            <a:gd name="T78" fmla="*/ 19 w 75"/>
                            <a:gd name="T79" fmla="*/ 33 h 80"/>
                            <a:gd name="T80" fmla="*/ 52 w 75"/>
                            <a:gd name="T81" fmla="*/ 33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0" y="56"/>
                              </a:moveTo>
                              <a:lnTo>
                                <a:pt x="70" y="56"/>
                              </a:lnTo>
                              <a:lnTo>
                                <a:pt x="66" y="70"/>
                              </a:lnTo>
                              <a:lnTo>
                                <a:pt x="56" y="75"/>
                              </a:lnTo>
                              <a:lnTo>
                                <a:pt x="47" y="80"/>
                              </a:lnTo>
                              <a:lnTo>
                                <a:pt x="38" y="80"/>
                              </a:lnTo>
                              <a:lnTo>
                                <a:pt x="24" y="80"/>
                              </a:lnTo>
                              <a:lnTo>
                                <a:pt x="10" y="70"/>
                              </a:lnTo>
                              <a:lnTo>
                                <a:pt x="0" y="61"/>
                              </a:lnTo>
                              <a:lnTo>
                                <a:pt x="0" y="38"/>
                              </a:lnTo>
                              <a:lnTo>
                                <a:pt x="0" y="28"/>
                              </a:lnTo>
                              <a:lnTo>
                                <a:pt x="5" y="14"/>
                              </a:lnTo>
                              <a:lnTo>
                                <a:pt x="14" y="5"/>
                              </a:lnTo>
                              <a:lnTo>
                                <a:pt x="24" y="0"/>
                              </a:lnTo>
                              <a:lnTo>
                                <a:pt x="38" y="0"/>
                              </a:lnTo>
                              <a:lnTo>
                                <a:pt x="47" y="0"/>
                              </a:lnTo>
                              <a:lnTo>
                                <a:pt x="61" y="5"/>
                              </a:lnTo>
                              <a:lnTo>
                                <a:pt x="70" y="19"/>
                              </a:lnTo>
                              <a:lnTo>
                                <a:pt x="75" y="42"/>
                              </a:lnTo>
                              <a:lnTo>
                                <a:pt x="75" y="47"/>
                              </a:lnTo>
                              <a:lnTo>
                                <a:pt x="19" y="47"/>
                              </a:lnTo>
                              <a:lnTo>
                                <a:pt x="24" y="56"/>
                              </a:lnTo>
                              <a:lnTo>
                                <a:pt x="28" y="61"/>
                              </a:lnTo>
                              <a:lnTo>
                                <a:pt x="38" y="66"/>
                              </a:lnTo>
                              <a:lnTo>
                                <a:pt x="47" y="61"/>
                              </a:lnTo>
                              <a:lnTo>
                                <a:pt x="52" y="56"/>
                              </a:lnTo>
                              <a:lnTo>
                                <a:pt x="70" y="56"/>
                              </a:lnTo>
                              <a:close/>
                              <a:moveTo>
                                <a:pt x="52" y="33"/>
                              </a:moveTo>
                              <a:lnTo>
                                <a:pt x="52" y="33"/>
                              </a:lnTo>
                              <a:lnTo>
                                <a:pt x="52" y="23"/>
                              </a:lnTo>
                              <a:lnTo>
                                <a:pt x="47" y="19"/>
                              </a:lnTo>
                              <a:lnTo>
                                <a:pt x="38" y="14"/>
                              </a:lnTo>
                              <a:lnTo>
                                <a:pt x="24" y="19"/>
                              </a:lnTo>
                              <a:lnTo>
                                <a:pt x="19" y="33"/>
                              </a:lnTo>
                              <a:lnTo>
                                <a:pt x="52" y="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1" name="Freeform 1214"/>
                      <wps:cNvSpPr>
                        <a:spLocks noEditPoints="1"/>
                      </wps:cNvSpPr>
                      <wps:spPr bwMode="auto">
                        <a:xfrm>
                          <a:off x="830580" y="506730"/>
                          <a:ext cx="47625" cy="50800"/>
                        </a:xfrm>
                        <a:custGeom>
                          <a:avLst/>
                          <a:gdLst>
                            <a:gd name="T0" fmla="*/ 71 w 75"/>
                            <a:gd name="T1" fmla="*/ 66 h 80"/>
                            <a:gd name="T2" fmla="*/ 71 w 75"/>
                            <a:gd name="T3" fmla="*/ 66 h 80"/>
                            <a:gd name="T4" fmla="*/ 75 w 75"/>
                            <a:gd name="T5" fmla="*/ 75 h 80"/>
                            <a:gd name="T6" fmla="*/ 75 w 75"/>
                            <a:gd name="T7" fmla="*/ 75 h 80"/>
                            <a:gd name="T8" fmla="*/ 75 w 75"/>
                            <a:gd name="T9" fmla="*/ 80 h 80"/>
                            <a:gd name="T10" fmla="*/ 52 w 75"/>
                            <a:gd name="T11" fmla="*/ 80 h 80"/>
                            <a:gd name="T12" fmla="*/ 52 w 75"/>
                            <a:gd name="T13" fmla="*/ 80 h 80"/>
                            <a:gd name="T14" fmla="*/ 52 w 75"/>
                            <a:gd name="T15" fmla="*/ 70 h 80"/>
                            <a:gd name="T16" fmla="*/ 52 w 75"/>
                            <a:gd name="T17" fmla="*/ 70 h 80"/>
                            <a:gd name="T18" fmla="*/ 43 w 75"/>
                            <a:gd name="T19" fmla="*/ 80 h 80"/>
                            <a:gd name="T20" fmla="*/ 28 w 75"/>
                            <a:gd name="T21" fmla="*/ 80 h 80"/>
                            <a:gd name="T22" fmla="*/ 28 w 75"/>
                            <a:gd name="T23" fmla="*/ 80 h 80"/>
                            <a:gd name="T24" fmla="*/ 19 w 75"/>
                            <a:gd name="T25" fmla="*/ 80 h 80"/>
                            <a:gd name="T26" fmla="*/ 10 w 75"/>
                            <a:gd name="T27" fmla="*/ 75 h 80"/>
                            <a:gd name="T28" fmla="*/ 5 w 75"/>
                            <a:gd name="T29" fmla="*/ 70 h 80"/>
                            <a:gd name="T30" fmla="*/ 0 w 75"/>
                            <a:gd name="T31" fmla="*/ 56 h 80"/>
                            <a:gd name="T32" fmla="*/ 0 w 75"/>
                            <a:gd name="T33" fmla="*/ 56 h 80"/>
                            <a:gd name="T34" fmla="*/ 5 w 75"/>
                            <a:gd name="T35" fmla="*/ 47 h 80"/>
                            <a:gd name="T36" fmla="*/ 10 w 75"/>
                            <a:gd name="T37" fmla="*/ 42 h 80"/>
                            <a:gd name="T38" fmla="*/ 14 w 75"/>
                            <a:gd name="T39" fmla="*/ 38 h 80"/>
                            <a:gd name="T40" fmla="*/ 24 w 75"/>
                            <a:gd name="T41" fmla="*/ 33 h 80"/>
                            <a:gd name="T42" fmla="*/ 43 w 75"/>
                            <a:gd name="T43" fmla="*/ 33 h 80"/>
                            <a:gd name="T44" fmla="*/ 43 w 75"/>
                            <a:gd name="T45" fmla="*/ 33 h 80"/>
                            <a:gd name="T46" fmla="*/ 47 w 75"/>
                            <a:gd name="T47" fmla="*/ 28 h 80"/>
                            <a:gd name="T48" fmla="*/ 52 w 75"/>
                            <a:gd name="T49" fmla="*/ 23 h 80"/>
                            <a:gd name="T50" fmla="*/ 52 w 75"/>
                            <a:gd name="T51" fmla="*/ 23 h 80"/>
                            <a:gd name="T52" fmla="*/ 52 w 75"/>
                            <a:gd name="T53" fmla="*/ 19 h 80"/>
                            <a:gd name="T54" fmla="*/ 47 w 75"/>
                            <a:gd name="T55" fmla="*/ 14 h 80"/>
                            <a:gd name="T56" fmla="*/ 38 w 75"/>
                            <a:gd name="T57" fmla="*/ 14 h 80"/>
                            <a:gd name="T58" fmla="*/ 38 w 75"/>
                            <a:gd name="T59" fmla="*/ 14 h 80"/>
                            <a:gd name="T60" fmla="*/ 28 w 75"/>
                            <a:gd name="T61" fmla="*/ 19 h 80"/>
                            <a:gd name="T62" fmla="*/ 24 w 75"/>
                            <a:gd name="T63" fmla="*/ 28 h 80"/>
                            <a:gd name="T64" fmla="*/ 5 w 75"/>
                            <a:gd name="T65" fmla="*/ 28 h 80"/>
                            <a:gd name="T66" fmla="*/ 5 w 75"/>
                            <a:gd name="T67" fmla="*/ 28 h 80"/>
                            <a:gd name="T68" fmla="*/ 10 w 75"/>
                            <a:gd name="T69" fmla="*/ 9 h 80"/>
                            <a:gd name="T70" fmla="*/ 19 w 75"/>
                            <a:gd name="T71" fmla="*/ 5 h 80"/>
                            <a:gd name="T72" fmla="*/ 28 w 75"/>
                            <a:gd name="T73" fmla="*/ 0 h 80"/>
                            <a:gd name="T74" fmla="*/ 43 w 75"/>
                            <a:gd name="T75" fmla="*/ 0 h 80"/>
                            <a:gd name="T76" fmla="*/ 43 w 75"/>
                            <a:gd name="T77" fmla="*/ 0 h 80"/>
                            <a:gd name="T78" fmla="*/ 52 w 75"/>
                            <a:gd name="T79" fmla="*/ 0 h 80"/>
                            <a:gd name="T80" fmla="*/ 61 w 75"/>
                            <a:gd name="T81" fmla="*/ 5 h 80"/>
                            <a:gd name="T82" fmla="*/ 66 w 75"/>
                            <a:gd name="T83" fmla="*/ 9 h 80"/>
                            <a:gd name="T84" fmla="*/ 71 w 75"/>
                            <a:gd name="T85" fmla="*/ 23 h 80"/>
                            <a:gd name="T86" fmla="*/ 71 w 75"/>
                            <a:gd name="T87" fmla="*/ 66 h 80"/>
                            <a:gd name="T88" fmla="*/ 52 w 75"/>
                            <a:gd name="T89" fmla="*/ 42 h 80"/>
                            <a:gd name="T90" fmla="*/ 52 w 75"/>
                            <a:gd name="T91" fmla="*/ 42 h 80"/>
                            <a:gd name="T92" fmla="*/ 38 w 75"/>
                            <a:gd name="T93" fmla="*/ 47 h 80"/>
                            <a:gd name="T94" fmla="*/ 38 w 75"/>
                            <a:gd name="T95" fmla="*/ 47 h 80"/>
                            <a:gd name="T96" fmla="*/ 28 w 75"/>
                            <a:gd name="T97" fmla="*/ 47 h 80"/>
                            <a:gd name="T98" fmla="*/ 24 w 75"/>
                            <a:gd name="T99" fmla="*/ 52 h 80"/>
                            <a:gd name="T100" fmla="*/ 24 w 75"/>
                            <a:gd name="T101" fmla="*/ 56 h 80"/>
                            <a:gd name="T102" fmla="*/ 24 w 75"/>
                            <a:gd name="T103" fmla="*/ 56 h 80"/>
                            <a:gd name="T104" fmla="*/ 28 w 75"/>
                            <a:gd name="T105" fmla="*/ 66 h 80"/>
                            <a:gd name="T106" fmla="*/ 33 w 75"/>
                            <a:gd name="T107" fmla="*/ 66 h 80"/>
                            <a:gd name="T108" fmla="*/ 33 w 75"/>
                            <a:gd name="T109" fmla="*/ 66 h 80"/>
                            <a:gd name="T110" fmla="*/ 47 w 75"/>
                            <a:gd name="T111" fmla="*/ 61 h 80"/>
                            <a:gd name="T112" fmla="*/ 52 w 75"/>
                            <a:gd name="T113" fmla="*/ 56 h 80"/>
                            <a:gd name="T114" fmla="*/ 52 w 75"/>
                            <a:gd name="T115" fmla="*/ 52 h 80"/>
                            <a:gd name="T116" fmla="*/ 52 w 75"/>
                            <a:gd name="T117" fmla="*/ 42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1" y="66"/>
                              </a:moveTo>
                              <a:lnTo>
                                <a:pt x="71" y="66"/>
                              </a:lnTo>
                              <a:lnTo>
                                <a:pt x="75" y="75"/>
                              </a:lnTo>
                              <a:lnTo>
                                <a:pt x="75" y="80"/>
                              </a:lnTo>
                              <a:lnTo>
                                <a:pt x="52" y="80"/>
                              </a:lnTo>
                              <a:lnTo>
                                <a:pt x="52" y="70"/>
                              </a:lnTo>
                              <a:lnTo>
                                <a:pt x="43" y="80"/>
                              </a:lnTo>
                              <a:lnTo>
                                <a:pt x="28" y="80"/>
                              </a:lnTo>
                              <a:lnTo>
                                <a:pt x="19" y="80"/>
                              </a:lnTo>
                              <a:lnTo>
                                <a:pt x="10" y="75"/>
                              </a:lnTo>
                              <a:lnTo>
                                <a:pt x="5" y="70"/>
                              </a:lnTo>
                              <a:lnTo>
                                <a:pt x="0" y="56"/>
                              </a:lnTo>
                              <a:lnTo>
                                <a:pt x="5" y="47"/>
                              </a:lnTo>
                              <a:lnTo>
                                <a:pt x="10" y="42"/>
                              </a:lnTo>
                              <a:lnTo>
                                <a:pt x="14" y="38"/>
                              </a:lnTo>
                              <a:lnTo>
                                <a:pt x="24" y="33"/>
                              </a:lnTo>
                              <a:lnTo>
                                <a:pt x="43" y="33"/>
                              </a:lnTo>
                              <a:lnTo>
                                <a:pt x="47" y="28"/>
                              </a:lnTo>
                              <a:lnTo>
                                <a:pt x="52" y="23"/>
                              </a:lnTo>
                              <a:lnTo>
                                <a:pt x="52" y="19"/>
                              </a:lnTo>
                              <a:lnTo>
                                <a:pt x="47" y="14"/>
                              </a:lnTo>
                              <a:lnTo>
                                <a:pt x="38" y="14"/>
                              </a:lnTo>
                              <a:lnTo>
                                <a:pt x="28" y="19"/>
                              </a:lnTo>
                              <a:lnTo>
                                <a:pt x="24" y="28"/>
                              </a:lnTo>
                              <a:lnTo>
                                <a:pt x="5" y="28"/>
                              </a:lnTo>
                              <a:lnTo>
                                <a:pt x="10" y="9"/>
                              </a:lnTo>
                              <a:lnTo>
                                <a:pt x="19" y="5"/>
                              </a:lnTo>
                              <a:lnTo>
                                <a:pt x="28" y="0"/>
                              </a:lnTo>
                              <a:lnTo>
                                <a:pt x="43" y="0"/>
                              </a:lnTo>
                              <a:lnTo>
                                <a:pt x="52" y="0"/>
                              </a:lnTo>
                              <a:lnTo>
                                <a:pt x="61" y="5"/>
                              </a:lnTo>
                              <a:lnTo>
                                <a:pt x="66" y="9"/>
                              </a:lnTo>
                              <a:lnTo>
                                <a:pt x="71" y="23"/>
                              </a:lnTo>
                              <a:lnTo>
                                <a:pt x="71" y="66"/>
                              </a:lnTo>
                              <a:close/>
                              <a:moveTo>
                                <a:pt x="52" y="42"/>
                              </a:moveTo>
                              <a:lnTo>
                                <a:pt x="52" y="42"/>
                              </a:lnTo>
                              <a:lnTo>
                                <a:pt x="38" y="47"/>
                              </a:lnTo>
                              <a:lnTo>
                                <a:pt x="28" y="47"/>
                              </a:lnTo>
                              <a:lnTo>
                                <a:pt x="24" y="52"/>
                              </a:lnTo>
                              <a:lnTo>
                                <a:pt x="24" y="56"/>
                              </a:lnTo>
                              <a:lnTo>
                                <a:pt x="28" y="66"/>
                              </a:lnTo>
                              <a:lnTo>
                                <a:pt x="33" y="66"/>
                              </a:lnTo>
                              <a:lnTo>
                                <a:pt x="47" y="61"/>
                              </a:lnTo>
                              <a:lnTo>
                                <a:pt x="52" y="56"/>
                              </a:lnTo>
                              <a:lnTo>
                                <a:pt x="52" y="52"/>
                              </a:lnTo>
                              <a:lnTo>
                                <a:pt x="52" y="4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2" name="Freeform 1215"/>
                      <wps:cNvSpPr>
                        <a:spLocks/>
                      </wps:cNvSpPr>
                      <wps:spPr bwMode="auto">
                        <a:xfrm>
                          <a:off x="881380" y="506730"/>
                          <a:ext cx="47625" cy="50800"/>
                        </a:xfrm>
                        <a:custGeom>
                          <a:avLst/>
                          <a:gdLst>
                            <a:gd name="T0" fmla="*/ 75 w 75"/>
                            <a:gd name="T1" fmla="*/ 52 h 80"/>
                            <a:gd name="T2" fmla="*/ 75 w 75"/>
                            <a:gd name="T3" fmla="*/ 52 h 80"/>
                            <a:gd name="T4" fmla="*/ 75 w 75"/>
                            <a:gd name="T5" fmla="*/ 61 h 80"/>
                            <a:gd name="T6" fmla="*/ 66 w 75"/>
                            <a:gd name="T7" fmla="*/ 70 h 80"/>
                            <a:gd name="T8" fmla="*/ 56 w 75"/>
                            <a:gd name="T9" fmla="*/ 80 h 80"/>
                            <a:gd name="T10" fmla="*/ 38 w 75"/>
                            <a:gd name="T11" fmla="*/ 80 h 80"/>
                            <a:gd name="T12" fmla="*/ 38 w 75"/>
                            <a:gd name="T13" fmla="*/ 80 h 80"/>
                            <a:gd name="T14" fmla="*/ 19 w 75"/>
                            <a:gd name="T15" fmla="*/ 80 h 80"/>
                            <a:gd name="T16" fmla="*/ 9 w 75"/>
                            <a:gd name="T17" fmla="*/ 70 h 80"/>
                            <a:gd name="T18" fmla="*/ 5 w 75"/>
                            <a:gd name="T19" fmla="*/ 56 h 80"/>
                            <a:gd name="T20" fmla="*/ 0 w 75"/>
                            <a:gd name="T21" fmla="*/ 42 h 80"/>
                            <a:gd name="T22" fmla="*/ 0 w 75"/>
                            <a:gd name="T23" fmla="*/ 42 h 80"/>
                            <a:gd name="T24" fmla="*/ 5 w 75"/>
                            <a:gd name="T25" fmla="*/ 23 h 80"/>
                            <a:gd name="T26" fmla="*/ 9 w 75"/>
                            <a:gd name="T27" fmla="*/ 9 h 80"/>
                            <a:gd name="T28" fmla="*/ 24 w 75"/>
                            <a:gd name="T29" fmla="*/ 0 h 80"/>
                            <a:gd name="T30" fmla="*/ 42 w 75"/>
                            <a:gd name="T31" fmla="*/ 0 h 80"/>
                            <a:gd name="T32" fmla="*/ 42 w 75"/>
                            <a:gd name="T33" fmla="*/ 0 h 80"/>
                            <a:gd name="T34" fmla="*/ 52 w 75"/>
                            <a:gd name="T35" fmla="*/ 0 h 80"/>
                            <a:gd name="T36" fmla="*/ 61 w 75"/>
                            <a:gd name="T37" fmla="*/ 5 h 80"/>
                            <a:gd name="T38" fmla="*/ 70 w 75"/>
                            <a:gd name="T39" fmla="*/ 14 h 80"/>
                            <a:gd name="T40" fmla="*/ 75 w 75"/>
                            <a:gd name="T41" fmla="*/ 28 h 80"/>
                            <a:gd name="T42" fmla="*/ 52 w 75"/>
                            <a:gd name="T43" fmla="*/ 28 h 80"/>
                            <a:gd name="T44" fmla="*/ 52 w 75"/>
                            <a:gd name="T45" fmla="*/ 28 h 80"/>
                            <a:gd name="T46" fmla="*/ 52 w 75"/>
                            <a:gd name="T47" fmla="*/ 19 h 80"/>
                            <a:gd name="T48" fmla="*/ 47 w 75"/>
                            <a:gd name="T49" fmla="*/ 19 h 80"/>
                            <a:gd name="T50" fmla="*/ 42 w 75"/>
                            <a:gd name="T51" fmla="*/ 14 h 80"/>
                            <a:gd name="T52" fmla="*/ 42 w 75"/>
                            <a:gd name="T53" fmla="*/ 14 h 80"/>
                            <a:gd name="T54" fmla="*/ 33 w 75"/>
                            <a:gd name="T55" fmla="*/ 19 h 80"/>
                            <a:gd name="T56" fmla="*/ 28 w 75"/>
                            <a:gd name="T57" fmla="*/ 23 h 80"/>
                            <a:gd name="T58" fmla="*/ 24 w 75"/>
                            <a:gd name="T59" fmla="*/ 38 h 80"/>
                            <a:gd name="T60" fmla="*/ 24 w 75"/>
                            <a:gd name="T61" fmla="*/ 38 h 80"/>
                            <a:gd name="T62" fmla="*/ 24 w 75"/>
                            <a:gd name="T63" fmla="*/ 56 h 80"/>
                            <a:gd name="T64" fmla="*/ 28 w 75"/>
                            <a:gd name="T65" fmla="*/ 61 h 80"/>
                            <a:gd name="T66" fmla="*/ 38 w 75"/>
                            <a:gd name="T67" fmla="*/ 66 h 80"/>
                            <a:gd name="T68" fmla="*/ 38 w 75"/>
                            <a:gd name="T69" fmla="*/ 66 h 80"/>
                            <a:gd name="T70" fmla="*/ 47 w 75"/>
                            <a:gd name="T71" fmla="*/ 61 h 80"/>
                            <a:gd name="T72" fmla="*/ 52 w 75"/>
                            <a:gd name="T73" fmla="*/ 61 h 80"/>
                            <a:gd name="T74" fmla="*/ 52 w 75"/>
                            <a:gd name="T75" fmla="*/ 52 h 80"/>
                            <a:gd name="T76" fmla="*/ 75 w 75"/>
                            <a:gd name="T77" fmla="*/ 52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5" y="52"/>
                              </a:moveTo>
                              <a:lnTo>
                                <a:pt x="75" y="52"/>
                              </a:lnTo>
                              <a:lnTo>
                                <a:pt x="75" y="61"/>
                              </a:lnTo>
                              <a:lnTo>
                                <a:pt x="66" y="70"/>
                              </a:lnTo>
                              <a:lnTo>
                                <a:pt x="56" y="80"/>
                              </a:lnTo>
                              <a:lnTo>
                                <a:pt x="38" y="80"/>
                              </a:lnTo>
                              <a:lnTo>
                                <a:pt x="19" y="80"/>
                              </a:lnTo>
                              <a:lnTo>
                                <a:pt x="9" y="70"/>
                              </a:lnTo>
                              <a:lnTo>
                                <a:pt x="5" y="56"/>
                              </a:lnTo>
                              <a:lnTo>
                                <a:pt x="0" y="42"/>
                              </a:lnTo>
                              <a:lnTo>
                                <a:pt x="5" y="23"/>
                              </a:lnTo>
                              <a:lnTo>
                                <a:pt x="9" y="9"/>
                              </a:lnTo>
                              <a:lnTo>
                                <a:pt x="24" y="0"/>
                              </a:lnTo>
                              <a:lnTo>
                                <a:pt x="42" y="0"/>
                              </a:lnTo>
                              <a:lnTo>
                                <a:pt x="52" y="0"/>
                              </a:lnTo>
                              <a:lnTo>
                                <a:pt x="61" y="5"/>
                              </a:lnTo>
                              <a:lnTo>
                                <a:pt x="70" y="14"/>
                              </a:lnTo>
                              <a:lnTo>
                                <a:pt x="75" y="28"/>
                              </a:lnTo>
                              <a:lnTo>
                                <a:pt x="52" y="28"/>
                              </a:lnTo>
                              <a:lnTo>
                                <a:pt x="52" y="19"/>
                              </a:lnTo>
                              <a:lnTo>
                                <a:pt x="47" y="19"/>
                              </a:lnTo>
                              <a:lnTo>
                                <a:pt x="42" y="14"/>
                              </a:lnTo>
                              <a:lnTo>
                                <a:pt x="33" y="19"/>
                              </a:lnTo>
                              <a:lnTo>
                                <a:pt x="28" y="23"/>
                              </a:lnTo>
                              <a:lnTo>
                                <a:pt x="24" y="38"/>
                              </a:lnTo>
                              <a:lnTo>
                                <a:pt x="24" y="56"/>
                              </a:lnTo>
                              <a:lnTo>
                                <a:pt x="28" y="61"/>
                              </a:lnTo>
                              <a:lnTo>
                                <a:pt x="38" y="66"/>
                              </a:lnTo>
                              <a:lnTo>
                                <a:pt x="47" y="61"/>
                              </a:lnTo>
                              <a:lnTo>
                                <a:pt x="52" y="61"/>
                              </a:lnTo>
                              <a:lnTo>
                                <a:pt x="52" y="52"/>
                              </a:lnTo>
                              <a:lnTo>
                                <a:pt x="75" y="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3" name="Freeform 1216"/>
                      <wps:cNvSpPr>
                        <a:spLocks/>
                      </wps:cNvSpPr>
                      <wps:spPr bwMode="auto">
                        <a:xfrm>
                          <a:off x="934720" y="488950"/>
                          <a:ext cx="47625" cy="68580"/>
                        </a:xfrm>
                        <a:custGeom>
                          <a:avLst/>
                          <a:gdLst>
                            <a:gd name="T0" fmla="*/ 75 w 75"/>
                            <a:gd name="T1" fmla="*/ 108 h 108"/>
                            <a:gd name="T2" fmla="*/ 52 w 75"/>
                            <a:gd name="T3" fmla="*/ 108 h 108"/>
                            <a:gd name="T4" fmla="*/ 52 w 75"/>
                            <a:gd name="T5" fmla="*/ 61 h 108"/>
                            <a:gd name="T6" fmla="*/ 52 w 75"/>
                            <a:gd name="T7" fmla="*/ 61 h 108"/>
                            <a:gd name="T8" fmla="*/ 52 w 75"/>
                            <a:gd name="T9" fmla="*/ 51 h 108"/>
                            <a:gd name="T10" fmla="*/ 47 w 75"/>
                            <a:gd name="T11" fmla="*/ 47 h 108"/>
                            <a:gd name="T12" fmla="*/ 38 w 75"/>
                            <a:gd name="T13" fmla="*/ 42 h 108"/>
                            <a:gd name="T14" fmla="*/ 38 w 75"/>
                            <a:gd name="T15" fmla="*/ 42 h 108"/>
                            <a:gd name="T16" fmla="*/ 29 w 75"/>
                            <a:gd name="T17" fmla="*/ 47 h 108"/>
                            <a:gd name="T18" fmla="*/ 24 w 75"/>
                            <a:gd name="T19" fmla="*/ 56 h 108"/>
                            <a:gd name="T20" fmla="*/ 24 w 75"/>
                            <a:gd name="T21" fmla="*/ 61 h 108"/>
                            <a:gd name="T22" fmla="*/ 24 w 75"/>
                            <a:gd name="T23" fmla="*/ 108 h 108"/>
                            <a:gd name="T24" fmla="*/ 0 w 75"/>
                            <a:gd name="T25" fmla="*/ 108 h 108"/>
                            <a:gd name="T26" fmla="*/ 0 w 75"/>
                            <a:gd name="T27" fmla="*/ 0 h 108"/>
                            <a:gd name="T28" fmla="*/ 24 w 75"/>
                            <a:gd name="T29" fmla="*/ 0 h 108"/>
                            <a:gd name="T30" fmla="*/ 24 w 75"/>
                            <a:gd name="T31" fmla="*/ 37 h 108"/>
                            <a:gd name="T32" fmla="*/ 24 w 75"/>
                            <a:gd name="T33" fmla="*/ 37 h 108"/>
                            <a:gd name="T34" fmla="*/ 24 w 75"/>
                            <a:gd name="T35" fmla="*/ 37 h 108"/>
                            <a:gd name="T36" fmla="*/ 33 w 75"/>
                            <a:gd name="T37" fmla="*/ 28 h 108"/>
                            <a:gd name="T38" fmla="*/ 47 w 75"/>
                            <a:gd name="T39" fmla="*/ 28 h 108"/>
                            <a:gd name="T40" fmla="*/ 47 w 75"/>
                            <a:gd name="T41" fmla="*/ 28 h 108"/>
                            <a:gd name="T42" fmla="*/ 57 w 75"/>
                            <a:gd name="T43" fmla="*/ 28 h 108"/>
                            <a:gd name="T44" fmla="*/ 66 w 75"/>
                            <a:gd name="T45" fmla="*/ 33 h 108"/>
                            <a:gd name="T46" fmla="*/ 71 w 75"/>
                            <a:gd name="T47" fmla="*/ 42 h 108"/>
                            <a:gd name="T48" fmla="*/ 75 w 75"/>
                            <a:gd name="T49" fmla="*/ 51 h 108"/>
                            <a:gd name="T50" fmla="*/ 75 w 75"/>
                            <a:gd name="T51" fmla="*/ 108 h 1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75" h="108">
                              <a:moveTo>
                                <a:pt x="75" y="108"/>
                              </a:moveTo>
                              <a:lnTo>
                                <a:pt x="52" y="108"/>
                              </a:lnTo>
                              <a:lnTo>
                                <a:pt x="52" y="61"/>
                              </a:lnTo>
                              <a:lnTo>
                                <a:pt x="52" y="51"/>
                              </a:lnTo>
                              <a:lnTo>
                                <a:pt x="47" y="47"/>
                              </a:lnTo>
                              <a:lnTo>
                                <a:pt x="38" y="42"/>
                              </a:lnTo>
                              <a:lnTo>
                                <a:pt x="29" y="47"/>
                              </a:lnTo>
                              <a:lnTo>
                                <a:pt x="24" y="56"/>
                              </a:lnTo>
                              <a:lnTo>
                                <a:pt x="24" y="61"/>
                              </a:lnTo>
                              <a:lnTo>
                                <a:pt x="24" y="108"/>
                              </a:lnTo>
                              <a:lnTo>
                                <a:pt x="0" y="108"/>
                              </a:lnTo>
                              <a:lnTo>
                                <a:pt x="0" y="0"/>
                              </a:lnTo>
                              <a:lnTo>
                                <a:pt x="24" y="0"/>
                              </a:lnTo>
                              <a:lnTo>
                                <a:pt x="24" y="37"/>
                              </a:lnTo>
                              <a:lnTo>
                                <a:pt x="33" y="28"/>
                              </a:lnTo>
                              <a:lnTo>
                                <a:pt x="47" y="28"/>
                              </a:lnTo>
                              <a:lnTo>
                                <a:pt x="57" y="28"/>
                              </a:lnTo>
                              <a:lnTo>
                                <a:pt x="66" y="33"/>
                              </a:lnTo>
                              <a:lnTo>
                                <a:pt x="71" y="42"/>
                              </a:lnTo>
                              <a:lnTo>
                                <a:pt x="75" y="51"/>
                              </a:lnTo>
                              <a:lnTo>
                                <a:pt x="75" y="10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4" name="Freeform 1217"/>
                      <wps:cNvSpPr>
                        <a:spLocks noEditPoints="1"/>
                      </wps:cNvSpPr>
                      <wps:spPr bwMode="auto">
                        <a:xfrm>
                          <a:off x="991870" y="488950"/>
                          <a:ext cx="14605" cy="68580"/>
                        </a:xfrm>
                        <a:custGeom>
                          <a:avLst/>
                          <a:gdLst>
                            <a:gd name="T0" fmla="*/ 23 w 23"/>
                            <a:gd name="T1" fmla="*/ 19 h 108"/>
                            <a:gd name="T2" fmla="*/ 0 w 23"/>
                            <a:gd name="T3" fmla="*/ 19 h 108"/>
                            <a:gd name="T4" fmla="*/ 0 w 23"/>
                            <a:gd name="T5" fmla="*/ 0 h 108"/>
                            <a:gd name="T6" fmla="*/ 23 w 23"/>
                            <a:gd name="T7" fmla="*/ 0 h 108"/>
                            <a:gd name="T8" fmla="*/ 23 w 23"/>
                            <a:gd name="T9" fmla="*/ 19 h 108"/>
                            <a:gd name="T10" fmla="*/ 23 w 23"/>
                            <a:gd name="T11" fmla="*/ 28 h 108"/>
                            <a:gd name="T12" fmla="*/ 23 w 23"/>
                            <a:gd name="T13" fmla="*/ 108 h 108"/>
                            <a:gd name="T14" fmla="*/ 0 w 23"/>
                            <a:gd name="T15" fmla="*/ 108 h 108"/>
                            <a:gd name="T16" fmla="*/ 0 w 23"/>
                            <a:gd name="T17" fmla="*/ 28 h 108"/>
                            <a:gd name="T18" fmla="*/ 23 w 23"/>
                            <a:gd name="T19" fmla="*/ 28 h 1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3" h="108">
                              <a:moveTo>
                                <a:pt x="23" y="19"/>
                              </a:moveTo>
                              <a:lnTo>
                                <a:pt x="0" y="19"/>
                              </a:lnTo>
                              <a:lnTo>
                                <a:pt x="0" y="0"/>
                              </a:lnTo>
                              <a:lnTo>
                                <a:pt x="23" y="0"/>
                              </a:lnTo>
                              <a:lnTo>
                                <a:pt x="23" y="19"/>
                              </a:lnTo>
                              <a:close/>
                              <a:moveTo>
                                <a:pt x="23" y="28"/>
                              </a:moveTo>
                              <a:lnTo>
                                <a:pt x="23" y="108"/>
                              </a:lnTo>
                              <a:lnTo>
                                <a:pt x="0" y="108"/>
                              </a:lnTo>
                              <a:lnTo>
                                <a:pt x="0" y="28"/>
                              </a:lnTo>
                              <a:lnTo>
                                <a:pt x="23" y="2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5" name="Freeform 1218"/>
                      <wps:cNvSpPr>
                        <a:spLocks noEditPoints="1"/>
                      </wps:cNvSpPr>
                      <wps:spPr bwMode="auto">
                        <a:xfrm>
                          <a:off x="1012190" y="506730"/>
                          <a:ext cx="47625" cy="50800"/>
                        </a:xfrm>
                        <a:custGeom>
                          <a:avLst/>
                          <a:gdLst>
                            <a:gd name="T0" fmla="*/ 71 w 75"/>
                            <a:gd name="T1" fmla="*/ 56 h 80"/>
                            <a:gd name="T2" fmla="*/ 71 w 75"/>
                            <a:gd name="T3" fmla="*/ 56 h 80"/>
                            <a:gd name="T4" fmla="*/ 66 w 75"/>
                            <a:gd name="T5" fmla="*/ 70 h 80"/>
                            <a:gd name="T6" fmla="*/ 57 w 75"/>
                            <a:gd name="T7" fmla="*/ 75 h 80"/>
                            <a:gd name="T8" fmla="*/ 47 w 75"/>
                            <a:gd name="T9" fmla="*/ 80 h 80"/>
                            <a:gd name="T10" fmla="*/ 38 w 75"/>
                            <a:gd name="T11" fmla="*/ 80 h 80"/>
                            <a:gd name="T12" fmla="*/ 38 w 75"/>
                            <a:gd name="T13" fmla="*/ 80 h 80"/>
                            <a:gd name="T14" fmla="*/ 24 w 75"/>
                            <a:gd name="T15" fmla="*/ 80 h 80"/>
                            <a:gd name="T16" fmla="*/ 10 w 75"/>
                            <a:gd name="T17" fmla="*/ 70 h 80"/>
                            <a:gd name="T18" fmla="*/ 0 w 75"/>
                            <a:gd name="T19" fmla="*/ 61 h 80"/>
                            <a:gd name="T20" fmla="*/ 0 w 75"/>
                            <a:gd name="T21" fmla="*/ 38 h 80"/>
                            <a:gd name="T22" fmla="*/ 0 w 75"/>
                            <a:gd name="T23" fmla="*/ 38 h 80"/>
                            <a:gd name="T24" fmla="*/ 0 w 75"/>
                            <a:gd name="T25" fmla="*/ 28 h 80"/>
                            <a:gd name="T26" fmla="*/ 5 w 75"/>
                            <a:gd name="T27" fmla="*/ 14 h 80"/>
                            <a:gd name="T28" fmla="*/ 14 w 75"/>
                            <a:gd name="T29" fmla="*/ 5 h 80"/>
                            <a:gd name="T30" fmla="*/ 24 w 75"/>
                            <a:gd name="T31" fmla="*/ 0 h 80"/>
                            <a:gd name="T32" fmla="*/ 38 w 75"/>
                            <a:gd name="T33" fmla="*/ 0 h 80"/>
                            <a:gd name="T34" fmla="*/ 38 w 75"/>
                            <a:gd name="T35" fmla="*/ 0 h 80"/>
                            <a:gd name="T36" fmla="*/ 47 w 75"/>
                            <a:gd name="T37" fmla="*/ 0 h 80"/>
                            <a:gd name="T38" fmla="*/ 61 w 75"/>
                            <a:gd name="T39" fmla="*/ 5 h 80"/>
                            <a:gd name="T40" fmla="*/ 71 w 75"/>
                            <a:gd name="T41" fmla="*/ 19 h 80"/>
                            <a:gd name="T42" fmla="*/ 75 w 75"/>
                            <a:gd name="T43" fmla="*/ 42 h 80"/>
                            <a:gd name="T44" fmla="*/ 75 w 75"/>
                            <a:gd name="T45" fmla="*/ 47 h 80"/>
                            <a:gd name="T46" fmla="*/ 19 w 75"/>
                            <a:gd name="T47" fmla="*/ 47 h 80"/>
                            <a:gd name="T48" fmla="*/ 19 w 75"/>
                            <a:gd name="T49" fmla="*/ 47 h 80"/>
                            <a:gd name="T50" fmla="*/ 24 w 75"/>
                            <a:gd name="T51" fmla="*/ 56 h 80"/>
                            <a:gd name="T52" fmla="*/ 29 w 75"/>
                            <a:gd name="T53" fmla="*/ 61 h 80"/>
                            <a:gd name="T54" fmla="*/ 38 w 75"/>
                            <a:gd name="T55" fmla="*/ 66 h 80"/>
                            <a:gd name="T56" fmla="*/ 38 w 75"/>
                            <a:gd name="T57" fmla="*/ 66 h 80"/>
                            <a:gd name="T58" fmla="*/ 47 w 75"/>
                            <a:gd name="T59" fmla="*/ 61 h 80"/>
                            <a:gd name="T60" fmla="*/ 52 w 75"/>
                            <a:gd name="T61" fmla="*/ 56 h 80"/>
                            <a:gd name="T62" fmla="*/ 71 w 75"/>
                            <a:gd name="T63" fmla="*/ 56 h 80"/>
                            <a:gd name="T64" fmla="*/ 52 w 75"/>
                            <a:gd name="T65" fmla="*/ 33 h 80"/>
                            <a:gd name="T66" fmla="*/ 52 w 75"/>
                            <a:gd name="T67" fmla="*/ 33 h 80"/>
                            <a:gd name="T68" fmla="*/ 52 w 75"/>
                            <a:gd name="T69" fmla="*/ 23 h 80"/>
                            <a:gd name="T70" fmla="*/ 47 w 75"/>
                            <a:gd name="T71" fmla="*/ 19 h 80"/>
                            <a:gd name="T72" fmla="*/ 38 w 75"/>
                            <a:gd name="T73" fmla="*/ 14 h 80"/>
                            <a:gd name="T74" fmla="*/ 38 w 75"/>
                            <a:gd name="T75" fmla="*/ 14 h 80"/>
                            <a:gd name="T76" fmla="*/ 24 w 75"/>
                            <a:gd name="T77" fmla="*/ 19 h 80"/>
                            <a:gd name="T78" fmla="*/ 19 w 75"/>
                            <a:gd name="T79" fmla="*/ 33 h 80"/>
                            <a:gd name="T80" fmla="*/ 52 w 75"/>
                            <a:gd name="T81" fmla="*/ 33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1" y="56"/>
                              </a:moveTo>
                              <a:lnTo>
                                <a:pt x="71" y="56"/>
                              </a:lnTo>
                              <a:lnTo>
                                <a:pt x="66" y="70"/>
                              </a:lnTo>
                              <a:lnTo>
                                <a:pt x="57" y="75"/>
                              </a:lnTo>
                              <a:lnTo>
                                <a:pt x="47" y="80"/>
                              </a:lnTo>
                              <a:lnTo>
                                <a:pt x="38" y="80"/>
                              </a:lnTo>
                              <a:lnTo>
                                <a:pt x="24" y="80"/>
                              </a:lnTo>
                              <a:lnTo>
                                <a:pt x="10" y="70"/>
                              </a:lnTo>
                              <a:lnTo>
                                <a:pt x="0" y="61"/>
                              </a:lnTo>
                              <a:lnTo>
                                <a:pt x="0" y="38"/>
                              </a:lnTo>
                              <a:lnTo>
                                <a:pt x="0" y="28"/>
                              </a:lnTo>
                              <a:lnTo>
                                <a:pt x="5" y="14"/>
                              </a:lnTo>
                              <a:lnTo>
                                <a:pt x="14" y="5"/>
                              </a:lnTo>
                              <a:lnTo>
                                <a:pt x="24" y="0"/>
                              </a:lnTo>
                              <a:lnTo>
                                <a:pt x="38" y="0"/>
                              </a:lnTo>
                              <a:lnTo>
                                <a:pt x="47" y="0"/>
                              </a:lnTo>
                              <a:lnTo>
                                <a:pt x="61" y="5"/>
                              </a:lnTo>
                              <a:lnTo>
                                <a:pt x="71" y="19"/>
                              </a:lnTo>
                              <a:lnTo>
                                <a:pt x="75" y="42"/>
                              </a:lnTo>
                              <a:lnTo>
                                <a:pt x="75" y="47"/>
                              </a:lnTo>
                              <a:lnTo>
                                <a:pt x="19" y="47"/>
                              </a:lnTo>
                              <a:lnTo>
                                <a:pt x="24" y="56"/>
                              </a:lnTo>
                              <a:lnTo>
                                <a:pt x="29" y="61"/>
                              </a:lnTo>
                              <a:lnTo>
                                <a:pt x="38" y="66"/>
                              </a:lnTo>
                              <a:lnTo>
                                <a:pt x="47" y="61"/>
                              </a:lnTo>
                              <a:lnTo>
                                <a:pt x="52" y="56"/>
                              </a:lnTo>
                              <a:lnTo>
                                <a:pt x="71" y="56"/>
                              </a:lnTo>
                              <a:close/>
                              <a:moveTo>
                                <a:pt x="52" y="33"/>
                              </a:moveTo>
                              <a:lnTo>
                                <a:pt x="52" y="33"/>
                              </a:lnTo>
                              <a:lnTo>
                                <a:pt x="52" y="23"/>
                              </a:lnTo>
                              <a:lnTo>
                                <a:pt x="47" y="19"/>
                              </a:lnTo>
                              <a:lnTo>
                                <a:pt x="38" y="14"/>
                              </a:lnTo>
                              <a:lnTo>
                                <a:pt x="24" y="19"/>
                              </a:lnTo>
                              <a:lnTo>
                                <a:pt x="19" y="33"/>
                              </a:lnTo>
                              <a:lnTo>
                                <a:pt x="52" y="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6" name="Freeform 1219"/>
                      <wps:cNvSpPr>
                        <a:spLocks/>
                      </wps:cNvSpPr>
                      <wps:spPr bwMode="auto">
                        <a:xfrm>
                          <a:off x="1059815" y="506730"/>
                          <a:ext cx="50800" cy="50800"/>
                        </a:xfrm>
                        <a:custGeom>
                          <a:avLst/>
                          <a:gdLst>
                            <a:gd name="T0" fmla="*/ 52 w 80"/>
                            <a:gd name="T1" fmla="*/ 80 h 80"/>
                            <a:gd name="T2" fmla="*/ 29 w 80"/>
                            <a:gd name="T3" fmla="*/ 80 h 80"/>
                            <a:gd name="T4" fmla="*/ 0 w 80"/>
                            <a:gd name="T5" fmla="*/ 0 h 80"/>
                            <a:gd name="T6" fmla="*/ 24 w 80"/>
                            <a:gd name="T7" fmla="*/ 0 h 80"/>
                            <a:gd name="T8" fmla="*/ 43 w 80"/>
                            <a:gd name="T9" fmla="*/ 61 h 80"/>
                            <a:gd name="T10" fmla="*/ 43 w 80"/>
                            <a:gd name="T11" fmla="*/ 61 h 80"/>
                            <a:gd name="T12" fmla="*/ 57 w 80"/>
                            <a:gd name="T13" fmla="*/ 0 h 80"/>
                            <a:gd name="T14" fmla="*/ 80 w 80"/>
                            <a:gd name="T15" fmla="*/ 0 h 80"/>
                            <a:gd name="T16" fmla="*/ 52 w 80"/>
                            <a:gd name="T17" fmla="*/ 8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0" h="80">
                              <a:moveTo>
                                <a:pt x="52" y="80"/>
                              </a:moveTo>
                              <a:lnTo>
                                <a:pt x="29" y="80"/>
                              </a:lnTo>
                              <a:lnTo>
                                <a:pt x="0" y="0"/>
                              </a:lnTo>
                              <a:lnTo>
                                <a:pt x="24" y="0"/>
                              </a:lnTo>
                              <a:lnTo>
                                <a:pt x="43" y="61"/>
                              </a:lnTo>
                              <a:lnTo>
                                <a:pt x="57" y="0"/>
                              </a:lnTo>
                              <a:lnTo>
                                <a:pt x="80" y="0"/>
                              </a:lnTo>
                              <a:lnTo>
                                <a:pt x="52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7" name="Freeform 1220"/>
                      <wps:cNvSpPr>
                        <a:spLocks noEditPoints="1"/>
                      </wps:cNvSpPr>
                      <wps:spPr bwMode="auto">
                        <a:xfrm>
                          <a:off x="1110615" y="506730"/>
                          <a:ext cx="47625" cy="50800"/>
                        </a:xfrm>
                        <a:custGeom>
                          <a:avLst/>
                          <a:gdLst>
                            <a:gd name="T0" fmla="*/ 75 w 75"/>
                            <a:gd name="T1" fmla="*/ 56 h 80"/>
                            <a:gd name="T2" fmla="*/ 75 w 75"/>
                            <a:gd name="T3" fmla="*/ 56 h 80"/>
                            <a:gd name="T4" fmla="*/ 70 w 75"/>
                            <a:gd name="T5" fmla="*/ 70 h 80"/>
                            <a:gd name="T6" fmla="*/ 61 w 75"/>
                            <a:gd name="T7" fmla="*/ 75 h 80"/>
                            <a:gd name="T8" fmla="*/ 52 w 75"/>
                            <a:gd name="T9" fmla="*/ 80 h 80"/>
                            <a:gd name="T10" fmla="*/ 42 w 75"/>
                            <a:gd name="T11" fmla="*/ 80 h 80"/>
                            <a:gd name="T12" fmla="*/ 42 w 75"/>
                            <a:gd name="T13" fmla="*/ 80 h 80"/>
                            <a:gd name="T14" fmla="*/ 24 w 75"/>
                            <a:gd name="T15" fmla="*/ 80 h 80"/>
                            <a:gd name="T16" fmla="*/ 14 w 75"/>
                            <a:gd name="T17" fmla="*/ 70 h 80"/>
                            <a:gd name="T18" fmla="*/ 5 w 75"/>
                            <a:gd name="T19" fmla="*/ 61 h 80"/>
                            <a:gd name="T20" fmla="*/ 0 w 75"/>
                            <a:gd name="T21" fmla="*/ 38 h 80"/>
                            <a:gd name="T22" fmla="*/ 0 w 75"/>
                            <a:gd name="T23" fmla="*/ 38 h 80"/>
                            <a:gd name="T24" fmla="*/ 5 w 75"/>
                            <a:gd name="T25" fmla="*/ 28 h 80"/>
                            <a:gd name="T26" fmla="*/ 10 w 75"/>
                            <a:gd name="T27" fmla="*/ 14 h 80"/>
                            <a:gd name="T28" fmla="*/ 19 w 75"/>
                            <a:gd name="T29" fmla="*/ 5 h 80"/>
                            <a:gd name="T30" fmla="*/ 28 w 75"/>
                            <a:gd name="T31" fmla="*/ 0 h 80"/>
                            <a:gd name="T32" fmla="*/ 38 w 75"/>
                            <a:gd name="T33" fmla="*/ 0 h 80"/>
                            <a:gd name="T34" fmla="*/ 38 w 75"/>
                            <a:gd name="T35" fmla="*/ 0 h 80"/>
                            <a:gd name="T36" fmla="*/ 52 w 75"/>
                            <a:gd name="T37" fmla="*/ 0 h 80"/>
                            <a:gd name="T38" fmla="*/ 66 w 75"/>
                            <a:gd name="T39" fmla="*/ 5 h 80"/>
                            <a:gd name="T40" fmla="*/ 75 w 75"/>
                            <a:gd name="T41" fmla="*/ 19 h 80"/>
                            <a:gd name="T42" fmla="*/ 75 w 75"/>
                            <a:gd name="T43" fmla="*/ 42 h 80"/>
                            <a:gd name="T44" fmla="*/ 75 w 75"/>
                            <a:gd name="T45" fmla="*/ 47 h 80"/>
                            <a:gd name="T46" fmla="*/ 24 w 75"/>
                            <a:gd name="T47" fmla="*/ 47 h 80"/>
                            <a:gd name="T48" fmla="*/ 24 w 75"/>
                            <a:gd name="T49" fmla="*/ 47 h 80"/>
                            <a:gd name="T50" fmla="*/ 28 w 75"/>
                            <a:gd name="T51" fmla="*/ 56 h 80"/>
                            <a:gd name="T52" fmla="*/ 33 w 75"/>
                            <a:gd name="T53" fmla="*/ 61 h 80"/>
                            <a:gd name="T54" fmla="*/ 42 w 75"/>
                            <a:gd name="T55" fmla="*/ 66 h 80"/>
                            <a:gd name="T56" fmla="*/ 42 w 75"/>
                            <a:gd name="T57" fmla="*/ 66 h 80"/>
                            <a:gd name="T58" fmla="*/ 52 w 75"/>
                            <a:gd name="T59" fmla="*/ 61 h 80"/>
                            <a:gd name="T60" fmla="*/ 56 w 75"/>
                            <a:gd name="T61" fmla="*/ 56 h 80"/>
                            <a:gd name="T62" fmla="*/ 75 w 75"/>
                            <a:gd name="T63" fmla="*/ 56 h 80"/>
                            <a:gd name="T64" fmla="*/ 56 w 75"/>
                            <a:gd name="T65" fmla="*/ 33 h 80"/>
                            <a:gd name="T66" fmla="*/ 56 w 75"/>
                            <a:gd name="T67" fmla="*/ 33 h 80"/>
                            <a:gd name="T68" fmla="*/ 52 w 75"/>
                            <a:gd name="T69" fmla="*/ 23 h 80"/>
                            <a:gd name="T70" fmla="*/ 52 w 75"/>
                            <a:gd name="T71" fmla="*/ 19 h 80"/>
                            <a:gd name="T72" fmla="*/ 38 w 75"/>
                            <a:gd name="T73" fmla="*/ 14 h 80"/>
                            <a:gd name="T74" fmla="*/ 38 w 75"/>
                            <a:gd name="T75" fmla="*/ 14 h 80"/>
                            <a:gd name="T76" fmla="*/ 28 w 75"/>
                            <a:gd name="T77" fmla="*/ 19 h 80"/>
                            <a:gd name="T78" fmla="*/ 24 w 75"/>
                            <a:gd name="T79" fmla="*/ 33 h 80"/>
                            <a:gd name="T80" fmla="*/ 56 w 75"/>
                            <a:gd name="T81" fmla="*/ 33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75" h="80">
                              <a:moveTo>
                                <a:pt x="75" y="56"/>
                              </a:moveTo>
                              <a:lnTo>
                                <a:pt x="75" y="56"/>
                              </a:lnTo>
                              <a:lnTo>
                                <a:pt x="70" y="70"/>
                              </a:lnTo>
                              <a:lnTo>
                                <a:pt x="61" y="75"/>
                              </a:lnTo>
                              <a:lnTo>
                                <a:pt x="52" y="80"/>
                              </a:lnTo>
                              <a:lnTo>
                                <a:pt x="42" y="80"/>
                              </a:lnTo>
                              <a:lnTo>
                                <a:pt x="24" y="80"/>
                              </a:lnTo>
                              <a:lnTo>
                                <a:pt x="14" y="70"/>
                              </a:lnTo>
                              <a:lnTo>
                                <a:pt x="5" y="61"/>
                              </a:lnTo>
                              <a:lnTo>
                                <a:pt x="0" y="38"/>
                              </a:lnTo>
                              <a:lnTo>
                                <a:pt x="5" y="28"/>
                              </a:lnTo>
                              <a:lnTo>
                                <a:pt x="10" y="14"/>
                              </a:lnTo>
                              <a:lnTo>
                                <a:pt x="19" y="5"/>
                              </a:lnTo>
                              <a:lnTo>
                                <a:pt x="28" y="0"/>
                              </a:lnTo>
                              <a:lnTo>
                                <a:pt x="38" y="0"/>
                              </a:lnTo>
                              <a:lnTo>
                                <a:pt x="52" y="0"/>
                              </a:lnTo>
                              <a:lnTo>
                                <a:pt x="66" y="5"/>
                              </a:lnTo>
                              <a:lnTo>
                                <a:pt x="75" y="19"/>
                              </a:lnTo>
                              <a:lnTo>
                                <a:pt x="75" y="42"/>
                              </a:lnTo>
                              <a:lnTo>
                                <a:pt x="75" y="47"/>
                              </a:lnTo>
                              <a:lnTo>
                                <a:pt x="24" y="47"/>
                              </a:lnTo>
                              <a:lnTo>
                                <a:pt x="28" y="56"/>
                              </a:lnTo>
                              <a:lnTo>
                                <a:pt x="33" y="61"/>
                              </a:lnTo>
                              <a:lnTo>
                                <a:pt x="42" y="66"/>
                              </a:lnTo>
                              <a:lnTo>
                                <a:pt x="52" y="61"/>
                              </a:lnTo>
                              <a:lnTo>
                                <a:pt x="56" y="56"/>
                              </a:lnTo>
                              <a:lnTo>
                                <a:pt x="75" y="56"/>
                              </a:lnTo>
                              <a:close/>
                              <a:moveTo>
                                <a:pt x="56" y="33"/>
                              </a:moveTo>
                              <a:lnTo>
                                <a:pt x="56" y="33"/>
                              </a:lnTo>
                              <a:lnTo>
                                <a:pt x="52" y="23"/>
                              </a:lnTo>
                              <a:lnTo>
                                <a:pt x="52" y="19"/>
                              </a:lnTo>
                              <a:lnTo>
                                <a:pt x="38" y="14"/>
                              </a:lnTo>
                              <a:lnTo>
                                <a:pt x="28" y="19"/>
                              </a:lnTo>
                              <a:lnTo>
                                <a:pt x="24" y="33"/>
                              </a:lnTo>
                              <a:lnTo>
                                <a:pt x="56" y="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48" name="Rectangle 1223"/>
                      <wps:cNvSpPr>
                        <a:spLocks noChangeArrowheads="1"/>
                      </wps:cNvSpPr>
                      <wps:spPr bwMode="auto">
                        <a:xfrm>
                          <a:off x="2091055" y="481124"/>
                          <a:ext cx="1468120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326C5A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Hyderabad 500078, Telangana, India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49" name="Rectangle 1224"/>
                      <wps:cNvSpPr>
                        <a:spLocks noChangeArrowheads="1"/>
                      </wps:cNvSpPr>
                      <wps:spPr bwMode="auto">
                        <a:xfrm>
                          <a:off x="2084705" y="257042"/>
                          <a:ext cx="226631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738C3D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 xml:space="preserve">Jawahar Nagar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>Kapr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</w:rPr>
                              <w:t xml:space="preserve"> Manda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1450" name="Rectangle 1225"/>
                      <wps:cNvSpPr>
                        <a:spLocks noChangeArrowheads="1"/>
                      </wps:cNvSpPr>
                      <wps:spPr bwMode="auto">
                        <a:xfrm>
                          <a:off x="4499610" y="392633"/>
                          <a:ext cx="21780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D7EE4F" w14:textId="77777777" w:rsidR="00C6218F" w:rsidRDefault="00C6218F" w:rsidP="00C6218F"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11D70"/>
                                <w:sz w:val="14"/>
                                <w:szCs w:val="14"/>
                              </w:rPr>
                              <w:t>Web: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1451" name="Rectangle 1226"/>
                      <wps:cNvSpPr>
                        <a:spLocks noChangeArrowheads="1"/>
                      </wps:cNvSpPr>
                      <wps:spPr bwMode="auto">
                        <a:xfrm>
                          <a:off x="4785360" y="399838"/>
                          <a:ext cx="1377315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E009F" w14:textId="77777777" w:rsidR="00C6218F" w:rsidRPr="002D5F9F" w:rsidRDefault="00C6218F" w:rsidP="00C6218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2D5F9F">
                              <w:rPr>
                                <w:rFonts w:ascii="Arial" w:hAnsi="Arial" w:cs="Arial"/>
                                <w:color w:val="211D70"/>
                                <w:sz w:val="12"/>
                                <w:szCs w:val="12"/>
                              </w:rPr>
                              <w:t>http://</w:t>
                            </w:r>
                            <w:r>
                              <w:rPr>
                                <w:rFonts w:ascii="Arial" w:hAnsi="Arial" w:cs="Arial"/>
                                <w:color w:val="211D70"/>
                                <w:sz w:val="12"/>
                                <w:szCs w:val="12"/>
                              </w:rPr>
                              <w:t>www</w:t>
                            </w:r>
                            <w:r w:rsidRPr="002D5F9F">
                              <w:rPr>
                                <w:rFonts w:ascii="Arial" w:hAnsi="Arial" w:cs="Arial"/>
                                <w:color w:val="211D70"/>
                                <w:sz w:val="12"/>
                                <w:szCs w:val="12"/>
                              </w:rPr>
                              <w:t>.bits-pilani.ac.in/hyderaba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1452" name="Rectangle 1452"/>
                      <wps:cNvSpPr>
                        <a:spLocks noChangeArrowheads="1"/>
                      </wps:cNvSpPr>
                      <wps:spPr bwMode="auto">
                        <a:xfrm>
                          <a:off x="2091055" y="368599"/>
                          <a:ext cx="1037590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7D648E" w14:textId="77777777" w:rsidR="00C6218F" w:rsidRDefault="00C6218F" w:rsidP="00C6218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  <w:lang w:val="en-CA"/>
                              </w:rPr>
                              <w:t>Medchal-Malkajgir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11D70"/>
                                <w:sz w:val="14"/>
                                <w:szCs w:val="14"/>
                                <w:lang w:val="en-CA"/>
                              </w:rPr>
                              <w:t xml:space="preserve"> District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wpc:wpc>
                </a:graphicData>
              </a:graphic>
            </wp:inline>
          </w:drawing>
        </mc:Choice>
        <mc:Fallback>
          <w:pict>
            <v:group w14:anchorId="0C85FD71" id="Canvas 1453" o:spid="_x0000_s1311" editas="canvas" style="width:500pt;height:38.65pt;mso-position-horizontal-relative:char;mso-position-vertical-relative:line" coordsize="63500,4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312" type="#_x0000_t75" style="position:absolute;width:63500;height:4902;visibility:visible;mso-wrap-style:square">
                <v:fill o:detectmouseclick="t"/>
                <v:path o:connecttype="none"/>
              </v:shape>
              <v:line id="Line 1183" o:spid="_x0000_s1313" style="position:absolute;flip:y;visibility:visible;mso-wrap-style:square" from="44386,139" to="44392,48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" strokecolor="#211d70" strokeweight=".00025mm"/>
              <v:rect id="Rectangle 1184" o:spid="_x0000_s1314" style="position:absolute;left:20847;top:446;width:19170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" filled="f" stroked="f">
                <v:textbox style="mso-fit-shape-to-text:t" inset="0,0,0,0">
                  <w:txbxContent>
                    <w:p w14:paraId="2581C808" w14:textId="77777777" w:rsidR="00C6218F" w:rsidRDefault="00C6218F" w:rsidP="00C6218F">
                      <w:r>
                        <w:rPr>
                          <w:rFonts w:ascii="Arial" w:hAnsi="Arial" w:cs="Arial"/>
                          <w:b/>
                          <w:bCs/>
                          <w:color w:val="211D70"/>
                          <w:sz w:val="14"/>
                          <w:szCs w:val="14"/>
                        </w:rPr>
                        <w:t xml:space="preserve">Birla Institute of Technology &amp; Science, </w:t>
                      </w:r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Pilani</w:t>
                      </w:r>
                    </w:p>
                    <w:p w14:paraId="7EE3986B" w14:textId="77777777" w:rsidR="00C6218F" w:rsidRDefault="00C6218F" w:rsidP="00C6218F"/>
                  </w:txbxContent>
                </v:textbox>
              </v:rect>
              <v:rect id="Rectangle 1186" o:spid="_x0000_s1315" style="position:absolute;left:20847;top:1482;width:8794;height: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" filled="f" stroked="f">
                <v:textbox style="mso-fit-shape-to-text:t" inset="0,0,0,0">
                  <w:txbxContent>
                    <w:p w14:paraId="7C5B45F1" w14:textId="77777777" w:rsidR="00C6218F" w:rsidRDefault="00C6218F" w:rsidP="00C6218F"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Hyderabad Campus</w:t>
                      </w:r>
                    </w:p>
                  </w:txbxContent>
                </v:textbox>
              </v:rect>
              <v:rect id="Rectangle 1188" o:spid="_x0000_s1316" style="position:absolute;left:44996;top:447;width:1581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" filled="f" stroked="f">
                <v:textbox style="mso-fit-shape-to-text:t" inset="0,0,0,0">
                  <w:txbxContent>
                    <w:p w14:paraId="54971F2B" w14:textId="77777777" w:rsidR="00C6218F" w:rsidRDefault="00C6218F" w:rsidP="00C6218F">
                      <w:r>
                        <w:rPr>
                          <w:rFonts w:ascii="Arial" w:hAnsi="Arial" w:cs="Arial"/>
                          <w:b/>
                          <w:bCs/>
                          <w:color w:val="211D70"/>
                          <w:sz w:val="14"/>
                          <w:szCs w:val="14"/>
                        </w:rPr>
                        <w:t>Tel:</w:t>
                      </w:r>
                    </w:p>
                  </w:txbxContent>
                </v:textbox>
              </v:rect>
              <v:rect id="Rectangle 1189" o:spid="_x0000_s1317" style="position:absolute;left:44996;top:1645;width:1828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" filled="f" stroked="f">
                <v:textbox style="mso-fit-shape-to-text:t" inset="0,0,0,0">
                  <w:txbxContent>
                    <w:p w14:paraId="44938EC3" w14:textId="77777777" w:rsidR="00C6218F" w:rsidRDefault="00C6218F" w:rsidP="00C6218F">
                      <w:r>
                        <w:rPr>
                          <w:rFonts w:ascii="Arial" w:hAnsi="Arial" w:cs="Arial"/>
                          <w:b/>
                          <w:bCs/>
                          <w:color w:val="211D70"/>
                          <w:sz w:val="14"/>
                          <w:szCs w:val="14"/>
                        </w:rPr>
                        <w:t>Fax:</w:t>
                      </w:r>
                    </w:p>
                  </w:txbxContent>
                </v:textbox>
              </v:rect>
              <v:rect id="Rectangle 1190" o:spid="_x0000_s1318" style="position:absolute;left:44996;top:2694;width:2673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" filled="f" stroked="f">
                <v:textbox style="mso-fit-shape-to-text:t" inset="0,0,0,0">
                  <w:txbxContent>
                    <w:p w14:paraId="6BD89605" w14:textId="77777777" w:rsidR="00C6218F" w:rsidRDefault="00C6218F" w:rsidP="00C6218F">
                      <w:r>
                        <w:rPr>
                          <w:rFonts w:ascii="Arial" w:hAnsi="Arial" w:cs="Arial"/>
                          <w:b/>
                          <w:bCs/>
                          <w:color w:val="211D70"/>
                          <w:sz w:val="14"/>
                          <w:szCs w:val="14"/>
                        </w:rPr>
                        <w:t>Email:</w:t>
                      </w:r>
                    </w:p>
                  </w:txbxContent>
                </v:textbox>
              </v:rect>
              <v:rect id="Rectangle 1191" o:spid="_x0000_s1319" style="position:absolute;left:47853;top:295;width:7195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" filled="f" stroked="f">
                <v:textbox style="mso-fit-shape-to-text:t" inset="0,0,0,0">
                  <w:txbxContent>
                    <w:p w14:paraId="6F002D15" w14:textId="77777777" w:rsidR="00C6218F" w:rsidRDefault="00C6218F" w:rsidP="00C6218F"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+91 40 6630 3999</w:t>
                      </w:r>
                    </w:p>
                  </w:txbxContent>
                </v:textbox>
              </v:rect>
              <v:rect id="Rectangle 1192" o:spid="_x0000_s1320" style="position:absolute;left:47853;top:1719;width:7195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" filled="f" stroked="f">
                <v:textbox style="mso-fit-shape-to-text:t" inset="0,0,0,0">
                  <w:txbxContent>
                    <w:p w14:paraId="74CE74CA" w14:textId="77777777" w:rsidR="00C6218F" w:rsidRDefault="00C6218F" w:rsidP="00C6218F"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+91 40 6630 3998</w:t>
                      </w:r>
                    </w:p>
                  </w:txbxContent>
                </v:textbox>
              </v:rect>
              <v:rect id="Rectangle 1193" o:spid="_x0000_s1321" style="position:absolute;left:47853;top:2738;width:12719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" filled="f" stroked="f">
                <v:textbox style="mso-fit-shape-to-text:t" inset="0,0,0,0">
                  <w:txbxContent>
                    <w:p w14:paraId="2F635475" w14:textId="77777777" w:rsidR="00C6218F" w:rsidRPr="00E01911" w:rsidRDefault="00C6218F" w:rsidP="00C6218F"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gad</w:t>
                      </w:r>
                      <w:r w:rsidRPr="00E01911"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@hyderabad.bits-pilani.ac.in</w:t>
                      </w:r>
                    </w:p>
                  </w:txbxContent>
                </v:textbox>
              </v:rect>
              <v:shape id="Freeform 1194" o:spid="_x0000_s1322" style="position:absolute;left:6165;width:6134;height:6172;visibility:visible;mso-wrap-style:square;v-text-anchor:top" coordsize="966,9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" path="m966,l,,,474,,629,,972r966,l966,305r,-267l966,xe" fillcolor="#76c2e5" stroked="f">
                <v:path arrowok="t" o:connecttype="custom" o:connectlocs="613410,0;0,0;0,300990;0,399415;0,617220;613410,617220;613410,193675;613410,24130;613410,0" o:connectangles="0,0,0,0,0,0,0,0,0"/>
              </v:shape>
              <v:rect id="Rectangle 1195" o:spid="_x0000_s1323" style="position:absolute;left:12299;width:6160;height: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" fillcolor="#ed1c24" stroked="f"/>
              <v:rect id="Rectangle 1196" o:spid="_x0000_s1324" style="position:absolute;width:6165;height: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" fillcolor="#fcb017" stroked="f"/>
              <v:shape id="Freeform 1197" o:spid="_x0000_s1325" style="position:absolute;left:3333;top:2800;width:2832;height:3372;visibility:visible;mso-wrap-style:square;v-text-anchor:top" coordsize="446,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" path="m352,108l253,,192,57r-60,61l75,179,19,244r113,90l61,432,,531r141,l207,437r75,-89l357,263r89,-75l446,33r-94,75xe" fillcolor="#fdc064" stroked="f">
                <v:path arrowok="t" o:connecttype="custom" o:connectlocs="223520,68580;160655,0;160655,0;121920,36195;83820,74930;47625,113665;12065,154940;83820,212090;83820,212090;38735,274320;0,337185;89535,337185;89535,337185;131445,277495;179070,220980;226695,167005;283210,119380;283210,20955;283210,20955;223520,68580;223520,68580" o:connectangles="0,0,0,0,0,0,0,0,0,0,0,0,0,0,0,0,0,0,0,0,0"/>
              </v:shape>
              <v:shape id="Freeform 1198" o:spid="_x0000_s1326" style="position:absolute;left:12299;top:241;width:6160;height:4559;visibility:visible;mso-wrap-style:square;v-text-anchor:top" coordsize="970,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" adj="-11796480,,5400" path="m970,361l877,474,830,436,773,394,712,356,647,323,712,197,633,159,548,122,464,93,380,70,347,197,281,183,211,173,79,154,84,4,,,,267r75,5l145,281r66,14l281,309r66,19l412,352r66,23l539,403r61,28l661,464r56,38l773,539r52,43l877,624r47,42l970,718r,-352l970,361xe" fillcolor="#f26649" stroked="f">
                <v:stroke joinstyle="round"/>
                <v:formulas/>
                <v:path arrowok="t" o:connecttype="custom" o:connectlocs="615950,229235;556895,300990;556895,300990;527050,276860;490855,250190;452120,226060;410845,205105;452120,125095;452120,125095;401955,100965;347980,77470;294640,59055;241300,44450;220345,125095;220345,125095;178435,116205;133985,109855;50165,97790;53340,2540;53340,2540;0,0;0,169545;0,169545;47625,172720;92075,178435;133985,187325;178435,196215;220345,208280;261620,223520;303530,238125;342265,255905;381000,273685;419735,294640;455295,318770;490855,342265;523875,369570;556895,396240;586740,422910;615950,455930;615950,232410;615950,232410;615950,229235;615950,229235" o:connectangles="0,0,0,0,0,0,0,0,0,0,0,0,0,0,0,0,0,0,0,0,0,0,0,0,0,0,0,0,0,0,0,0,0,0,0,0,0,0,0,0,0,0,0" textboxrect="0,0,970,718"/>
                <v:textbox>
                  <w:txbxContent>
                    <w:p w14:paraId="10ABD5B6" w14:textId="77777777" w:rsidR="00C6218F" w:rsidRDefault="00C6218F" w:rsidP="00C6218F">
                      <w:pPr>
                        <w:jc w:val="center"/>
                      </w:pPr>
                    </w:p>
                  </w:txbxContent>
                </v:textbox>
              </v:shape>
              <v:shape id="Freeform 1199" o:spid="_x0000_s1327" style="position:absolute;left:6165;top:209;width:6134;height:3785;visibility:visible;mso-wrap-style:square;v-text-anchor:top" coordsize="966,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" path="m708,5r9,154l642,169r-66,14l506,202r-70,18l389,84r-84,29l225,150,70,225r66,127l65,394,,441,,596,93,521,197,460,300,404,412,357,530,319,652,296,773,277r61,-5l900,272r66,l966,5,834,,708,5xe" fillcolor="#9bd0e9" stroked="f">
                <v:path arrowok="t" o:connecttype="custom" o:connectlocs="449580,3175;455295,100965;455295,100965;407670,107315;365760,116205;321310,128270;276860,139700;247015,53340;247015,53340;193675,71755;142875,95250;44450,142875;86360,223520;86360,223520;41275,250190;0,280035;0,378460;0,378460;59055,330835;125095,292100;190500,256540;261620,226695;336550,202565;414020,187960;490855,175895;529590,172720;571500,172720;571500,172720;613410,172720;613410,3175;613410,3175;529590,0;449580,3175;449580,3175" o:connectangles="0,0,0,0,0,0,0,0,0,0,0,0,0,0,0,0,0,0,0,0,0,0,0,0,0,0,0,0,0,0,0,0,0,0"/>
              </v:shape>
              <v:shape id="Freeform 1200" o:spid="_x0000_s1328" style="position:absolute;left:18459;top:2533;width:6;height:2267;visibility:visible;mso-wrap-style:square;v-text-anchor:top" coordsize="635,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" path="m,5r,l,,,352r,5l,5xe" stroked="f">
                <v:path arrowok="t" o:connecttype="custom" o:connectlocs="0,3175;0,3175;0,0;0,223520;0,223520;0,226695;0,3175" o:connectangles="0,0,0,0,0,0,0"/>
              </v:shape>
              <v:shape id="Freeform 1201" o:spid="_x0000_s1329" style="position:absolute;left:3333;top:6172;width:896;height:6;visibility:visible;mso-wrap-style:square;v-text-anchor:top" coordsize="141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" path="m,l141,,,xe" stroked="f">
                <v:path arrowok="t" o:connecttype="custom" o:connectlocs="0,0;89535,0;89535,0;89535,0;0,0;0,0;0,0;0,0" o:connectangles="0,0,0,0,0,0,0,0"/>
              </v:shape>
              <v:rect id="Rectangle 1202" o:spid="_x0000_s1330" style="position:absolute;left:16052;top:4889;width:115;height:6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" stroked="f"/>
              <v:shape id="Freeform 1203" o:spid="_x0000_s1331" style="position:absolute;left:16256;top:5067;width:476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" path="m71,56r,l66,70r-9,5l47,80r-9,l24,80,10,70,,61,,38,,28,5,14,14,5,24,,38,r9,l61,5,71,19r4,23l75,47r-56,l24,56r5,5l38,66r9,-5l52,56r19,xm52,33r,l52,23,47,19,38,14,24,19,19,33r33,xe" stroked="f">
                <v:path arrowok="t" o:connecttype="custom" o:connectlocs="45085,35560;45085,35560;41910,44450;36195,47625;29845,50800;24130,50800;24130,50800;15240,50800;6350,44450;0,38735;0,24130;0,24130;0,17780;3175,8890;8890,3175;15240,0;24130,0;24130,0;29845,0;38735,3175;45085,12065;47625,26670;47625,29845;12065,29845;12065,29845;15240,35560;18415,38735;24130,41910;24130,41910;29845,38735;33020,35560;45085,35560;33020,20955;33020,20955;33020,14605;29845,12065;24130,8890;24130,8890;15240,12065;12065,20955;33020,20955" o:connectangles="0,0,0,0,0,0,0,0,0,0,0,0,0,0,0,0,0,0,0,0,0,0,0,0,0,0,0,0,0,0,0,0,0,0,0,0,0,0,0,0,0"/>
                <o:lock v:ext="edit" verticies="t"/>
              </v:shape>
              <v:shape id="Freeform 1204" o:spid="_x0000_s1332" style="position:absolute;left:16764;top:5067;width:444;height:508;visibility:visible;mso-wrap-style:square;v-text-anchor:top" coordsize="7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" path="m66,66r,l70,75r,5l52,80,47,70,38,80r-14,l14,80,5,75,,70,,56,,47,5,42r9,-4l24,33r18,l47,28r,-5l47,19,42,14r-9,l24,19r-5,9l,28,5,9,14,5,24,,38,r9,l56,5,66,9r,14l66,66xm47,42r,l33,47r-9,l19,56r5,10l28,66,42,61r5,-5l47,52r,-10xe" stroked="f">
                <v:path arrowok="t" o:connecttype="custom" o:connectlocs="41910,41910;41910,41910;44450,47625;44450,47625;44450,50800;33020,50800;33020,50800;29845,44450;29845,44450;24130,50800;15240,50800;15240,50800;8890,50800;3175,47625;0,44450;0,35560;0,35560;0,29845;3175,26670;8890,24130;15240,20955;26670,20955;26670,20955;29845,17780;29845,14605;29845,14605;29845,12065;26670,8890;20955,8890;20955,8890;15240,12065;12065,17780;0,17780;0,17780;3175,5715;8890,3175;15240,0;24130,0;24130,0;29845,0;35560,3175;41910,5715;41910,14605;41910,41910;29845,26670;29845,26670;20955,29845;20955,29845;15240,29845;12065,35560;12065,35560;15240,41910;17780,41910;17780,41910;26670,38735;29845,35560;29845,33020;29845,26670" o:connectangles="0,0,0,0,0,0,0,0,0,0,0,0,0,0,0,0,0,0,0,0,0,0,0,0,0,0,0,0,0,0,0,0,0,0,0,0,0,0,0,0,0,0,0,0,0,0,0,0,0,0,0,0,0,0,0,0,0,0"/>
                <o:lock v:ext="edit" verticies="t"/>
              </v:shape>
              <v:shape id="Freeform 1205" o:spid="_x0000_s1333" style="position:absolute;left:17272;top:4889;width:476;height:686;visibility:visible;mso-wrap-style:square;v-text-anchor:top" coordsize="75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" path="m75,108r-19,l56,98r-9,10l33,108r-14,l5,98,,84,,66,,51,9,37,19,28r14,l47,33r9,4l56,,75,r,108xm37,94r,l47,89r4,-5l56,70,51,51,47,47r-10,l28,47r-5,4l19,70r4,14l28,89r9,5xe" stroked="f">
                <v:path arrowok="t" o:connecttype="custom" o:connectlocs="47625,68580;35560,68580;35560,62230;35560,62230;35560,62230;29845,68580;20955,68580;20955,68580;12065,68580;3175,62230;0,53340;0,41910;0,41910;0,32385;5715,23495;12065,17780;20955,17780;20955,17780;29845,20955;35560,23495;35560,23495;35560,0;47625,0;47625,68580;23495,59690;23495,59690;29845,56515;32385,53340;35560,44450;35560,44450;32385,32385;29845,29845;23495,29845;23495,29845;17780,29845;14605,32385;12065,44450;12065,44450;14605,53340;17780,56515;23495,59690;23495,59690" o:connectangles="0,0,0,0,0,0,0,0,0,0,0,0,0,0,0,0,0,0,0,0,0,0,0,0,0,0,0,0,0,0,0,0,0,0,0,0,0,0,0,0,0,0"/>
                <o:lock v:ext="edit" verticies="t"/>
              </v:shape>
              <v:shape id="Freeform 1206" o:spid="_x0000_s1334" style="position:absolute;left:1784;top:4889;width:152;height:686;visibility:visible;mso-wrap-style:square;v-text-anchor:top" coordsize="24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" path="m24,19l,19,,,24,r,19xm24,28r,80l,108,,28r24,xe" stroked="f">
                <v:path arrowok="t" o:connecttype="custom" o:connectlocs="15240,12065;0,12065;0,0;15240,0;15240,12065;15240,17780;15240,68580;0,68580;0,17780;15240,17780" o:connectangles="0,0,0,0,0,0,0,0,0,0"/>
                <o:lock v:ext="edit" verticies="t"/>
              </v:shape>
              <v:shape id="Freeform 1207" o:spid="_x0000_s1335" style="position:absolute;left:2025;top:5067;width:476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" path="m75,80r-24,l51,33r,-10l47,19,37,14r-9,5l23,28r,5l23,80,,80,,,23,r,14l28,5,37,,47,r9,l66,5r4,9l75,23r,57xe" stroked="f">
                <v:path arrowok="t" o:connecttype="custom" o:connectlocs="47625,50800;32385,50800;32385,20955;32385,20955;32385,14605;29845,12065;23495,8890;23495,8890;17780,12065;14605,17780;14605,20955;14605,50800;0,50800;0,0;14605,0;14605,8890;14605,8890;14605,8890;17780,3175;23495,0;29845,0;29845,0;35560,0;41910,3175;44450,8890;47625,14605;47625,50800" o:connectangles="0,0,0,0,0,0,0,0,0,0,0,0,0,0,0,0,0,0,0,0,0,0,0,0,0,0,0"/>
              </v:shape>
              <v:shape id="Freeform 1208" o:spid="_x0000_s1336" style="position:absolute;left:2590;top:5067;width:445;height:508;visibility:visible;mso-wrap-style:square;v-text-anchor:top" coordsize="7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" path="m70,80r-18,l52,33r,-10l47,19,37,14r-9,5l23,28r,5l23,80,,80,,,19,r,14l28,5,33,r9,l56,,66,5r4,9l70,23r,57xe" stroked="f">
                <v:path arrowok="t" o:connecttype="custom" o:connectlocs="44450,50800;33020,50800;33020,20955;33020,20955;33020,14605;29845,12065;23495,8890;23495,8890;17780,12065;14605,17780;14605,20955;14605,50800;0,50800;0,0;12065,0;12065,8890;12065,8890;12065,8890;17780,3175;20955,0;26670,0;26670,0;35560,0;41910,3175;44450,8890;44450,14605;44450,50800" o:connectangles="0,0,0,0,0,0,0,0,0,0,0,0,0,0,0,0,0,0,0,0,0,0,0,0,0,0,0"/>
              </v:shape>
              <v:shape id="Freeform 1209" o:spid="_x0000_s1337" style="position:absolute;left:3124;top:5067;width:508;height:508;visibility:visible;mso-wrap-style:square;v-text-anchor:top" coordsize="8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" path="m38,80r,l24,80,10,70,,56,,42,,23,10,9,24,,38,,57,r9,9l75,23r5,19l75,56,66,70,57,80r-19,xm38,14r,l29,19r-5,4l19,42r5,14l29,61r9,5l47,61,57,56r,-14l57,23,47,19,38,14xe" stroked="f">
                <v:path arrowok="t" o:connecttype="custom" o:connectlocs="24130,50800;24130,50800;15240,50800;6350,44450;0,35560;0,26670;0,26670;0,14605;6350,5715;15240,0;24130,0;24130,0;36195,0;41910,5715;47625,14605;50800,26670;50800,26670;47625,35560;41910,44450;36195,50800;24130,50800;24130,50800;24130,8890;24130,8890;18415,12065;15240,14605;12065,26670;12065,26670;15240,35560;18415,38735;24130,41910;24130,41910;29845,38735;36195,35560;36195,26670;36195,26670;36195,14605;29845,12065;24130,8890;24130,8890" o:connectangles="0,0,0,0,0,0,0,0,0,0,0,0,0,0,0,0,0,0,0,0,0,0,0,0,0,0,0,0,0,0,0,0,0,0,0,0,0,0,0,0"/>
                <o:lock v:ext="edit" verticies="t"/>
              </v:shape>
              <v:shape id="Freeform 1210" o:spid="_x0000_s1338" style="position:absolute;left:3663;top:5067;width:508;height:508;visibility:visible;mso-wrap-style:square;v-text-anchor:top" coordsize="8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" path="m47,80r-19,l,,23,,37,61,56,,80,,47,80xe" stroked="f">
                <v:path arrowok="t" o:connecttype="custom" o:connectlocs="29845,50800;17780,50800;0,0;14605,0;23495,38735;23495,38735;35560,0;50800,0;29845,50800" o:connectangles="0,0,0,0,0,0,0,0,0"/>
              </v:shape>
              <v:shape id="Freeform 1211" o:spid="_x0000_s1339" style="position:absolute;left:4171;top:5067;width:477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" path="m70,66r,l70,75r5,l75,80r-24,l51,70,42,80r-19,l14,80,9,75,4,70,,56,4,47,9,42r5,-4l23,33r19,l46,28r5,-5l46,19r,-5l37,14r-9,5l23,28,4,28,9,9,14,5,28,r9,l46,,56,5r9,4l70,23r,43xm51,42r,l37,47r-14,l23,56r,10l32,66,42,61r4,-5l51,52r,-10xe" stroked="f">
                <v:path arrowok="t" o:connecttype="custom" o:connectlocs="44450,41910;44450,41910;44450,47625;47625,47625;47625,50800;32385,50800;32385,50800;32385,44450;32385,44450;26670,50800;14605,50800;14605,50800;8890,50800;5715,47625;2540,44450;0,35560;0,35560;2540,29845;5715,26670;8890,24130;14605,20955;26670,20955;26670,20955;29210,17780;32385,14605;32385,14605;29210,12065;29210,8890;23495,8890;23495,8890;17780,12065;14605,17780;2540,17780;2540,17780;5715,5715;8890,3175;17780,0;23495,0;23495,0;29210,0;35560,3175;41275,5715;44450,14605;44450,41910;32385,26670;32385,26670;23495,29845;23495,29845;14605,29845;14605,35560;14605,35560;14605,41910;20320,41910;20320,41910;26670,38735;29210,35560;32385,33020;32385,26670" o:connectangles="0,0,0,0,0,0,0,0,0,0,0,0,0,0,0,0,0,0,0,0,0,0,0,0,0,0,0,0,0,0,0,0,0,0,0,0,0,0,0,0,0,0,0,0,0,0,0,0,0,0,0,0,0,0,0,0,0,0"/>
                <o:lock v:ext="edit" verticies="t"/>
              </v:shape>
              <v:shape id="Freeform 1212" o:spid="_x0000_s1340" style="position:absolute;left:4648;top:4946;width:292;height:629;visibility:visible;mso-wrap-style:square;v-text-anchor:top" coordsize="46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" path="m32,19r14,l46,33r-14,l32,75r,5l42,85r4,l46,99r-9,l32,99r-9,l18,94,14,89r,-4l14,33,,33,,19r14,l14,,32,r,19xe" stroked="f">
                <v:path arrowok="t" o:connecttype="custom" o:connectlocs="20320,12065;29210,12065;29210,20955;20320,20955;20320,47625;20320,47625;20320,50800;26670,53975;26670,53975;29210,53975;29210,62865;29210,62865;23495,62865;20320,62865;20320,62865;14605,62865;11430,59690;8890,56515;8890,53975;8890,20955;0,20955;0,12065;8890,12065;8890,0;20320,0;20320,12065" o:connectangles="0,0,0,0,0,0,0,0,0,0,0,0,0,0,0,0,0,0,0,0,0,0,0,0,0,0"/>
              </v:shape>
              <v:shape id="Freeform 1213" o:spid="_x0000_s1341" style="position:absolute;left:4972;top:5067;width:476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" path="m70,56r,l66,70,56,75r-9,5l38,80r-14,l10,70,,61,,38,,28,5,14,14,5,24,,38,r9,l61,5r9,14l75,42r,5l19,47r5,9l28,61r10,5l47,61r5,-5l70,56xm52,33r,l52,23,47,19,38,14,24,19,19,33r33,xe" stroked="f">
                <v:path arrowok="t" o:connecttype="custom" o:connectlocs="44450,35560;44450,35560;41910,44450;35560,47625;29845,50800;24130,50800;24130,50800;15240,50800;6350,44450;0,38735;0,24130;0,24130;0,17780;3175,8890;8890,3175;15240,0;24130,0;24130,0;29845,0;38735,3175;44450,12065;47625,26670;47625,29845;12065,29845;12065,29845;15240,35560;17780,38735;24130,41910;24130,41910;29845,38735;33020,35560;44450,35560;33020,20955;33020,20955;33020,14605;29845,12065;24130,8890;24130,8890;15240,12065;12065,20955;33020,20955" o:connectangles="0,0,0,0,0,0,0,0,0,0,0,0,0,0,0,0,0,0,0,0,0,0,0,0,0,0,0,0,0,0,0,0,0,0,0,0,0,0,0,0,0"/>
                <o:lock v:ext="edit" verticies="t"/>
              </v:shape>
              <v:shape id="Freeform 1214" o:spid="_x0000_s1342" style="position:absolute;left:8305;top:5067;width:477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" path="m71,66r,l75,75r,5l52,80r,-10l43,80r-15,l19,80,10,75,5,70,,56,5,47r5,-5l14,38,24,33r19,l47,28r5,-5l52,19,47,14r-9,l28,19r-4,9l5,28,10,9,19,5,28,,43,r9,l61,5r5,4l71,23r,43xm52,42r,l38,47r-10,l24,52r,4l28,66r5,l47,61r5,-5l52,52r,-10xe" stroked="f">
                <v:path arrowok="t" o:connecttype="custom" o:connectlocs="45085,41910;45085,41910;47625,47625;47625,47625;47625,50800;33020,50800;33020,50800;33020,44450;33020,44450;27305,50800;17780,50800;17780,50800;12065,50800;6350,47625;3175,44450;0,35560;0,35560;3175,29845;6350,26670;8890,24130;15240,20955;27305,20955;27305,20955;29845,17780;33020,14605;33020,14605;33020,12065;29845,8890;24130,8890;24130,8890;17780,12065;15240,17780;3175,17780;3175,17780;6350,5715;12065,3175;17780,0;27305,0;27305,0;33020,0;38735,3175;41910,5715;45085,14605;45085,41910;33020,26670;33020,26670;24130,29845;24130,29845;17780,29845;15240,33020;15240,35560;15240,35560;17780,41910;20955,41910;20955,41910;29845,38735;33020,35560;33020,33020;33020,26670" o:connectangles="0,0,0,0,0,0,0,0,0,0,0,0,0,0,0,0,0,0,0,0,0,0,0,0,0,0,0,0,0,0,0,0,0,0,0,0,0,0,0,0,0,0,0,0,0,0,0,0,0,0,0,0,0,0,0,0,0,0,0"/>
                <o:lock v:ext="edit" verticies="t"/>
              </v:shape>
              <v:shape id="Freeform 1215" o:spid="_x0000_s1343" style="position:absolute;left:8813;top:5067;width:477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" path="m75,52r,l75,61r-9,9l56,80r-18,l19,80,9,70,5,56,,42,5,23,9,9,24,,42,,52,r9,5l70,14r5,14l52,28r,-9l47,19,42,14r-9,5l28,23,24,38r,18l28,61r10,5l47,61r5,l52,52r23,xe" stroked="f">
                <v:path arrowok="t" o:connecttype="custom" o:connectlocs="47625,33020;47625,33020;47625,38735;41910,44450;35560,50800;24130,50800;24130,50800;12065,50800;5715,44450;3175,35560;0,26670;0,26670;3175,14605;5715,5715;15240,0;26670,0;26670,0;33020,0;38735,3175;44450,8890;47625,17780;33020,17780;33020,17780;33020,12065;29845,12065;26670,8890;26670,8890;20955,12065;17780,14605;15240,24130;15240,24130;15240,35560;17780,38735;24130,41910;24130,41910;29845,38735;33020,38735;33020,33020;47625,33020" o:connectangles="0,0,0,0,0,0,0,0,0,0,0,0,0,0,0,0,0,0,0,0,0,0,0,0,0,0,0,0,0,0,0,0,0,0,0,0,0,0,0"/>
              </v:shape>
              <v:shape id="Freeform 1216" o:spid="_x0000_s1344" style="position:absolute;left:9347;top:4889;width:476;height:686;visibility:visible;mso-wrap-style:square;v-text-anchor:top" coordsize="75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" path="m75,108r-23,l52,61r,-10l47,47,38,42r-9,5l24,56r,5l24,108,,108,,,24,r,37l33,28r14,l57,28r9,5l71,42r4,9l75,108xe" stroked="f">
                <v:path arrowok="t" o:connecttype="custom" o:connectlocs="47625,68580;33020,68580;33020,38735;33020,38735;33020,32385;29845,29845;24130,26670;24130,26670;18415,29845;15240,35560;15240,38735;15240,68580;0,68580;0,0;15240,0;15240,23495;15240,23495;15240,23495;20955,17780;29845,17780;29845,17780;36195,17780;41910,20955;45085,26670;47625,32385;47625,68580" o:connectangles="0,0,0,0,0,0,0,0,0,0,0,0,0,0,0,0,0,0,0,0,0,0,0,0,0,0"/>
              </v:shape>
              <v:shape id="Freeform 1217" o:spid="_x0000_s1345" style="position:absolute;left:9918;top:4889;width:146;height:686;visibility:visible;mso-wrap-style:square;v-text-anchor:top" coordsize="23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" path="m23,19l,19,,,23,r,19xm23,28r,80l,108,,28r23,xe" stroked="f">
                <v:path arrowok="t" o:connecttype="custom" o:connectlocs="14605,12065;0,12065;0,0;14605,0;14605,12065;14605,17780;14605,68580;0,68580;0,17780;14605,17780" o:connectangles="0,0,0,0,0,0,0,0,0,0"/>
                <o:lock v:ext="edit" verticies="t"/>
              </v:shape>
              <v:shape id="Freeform 1218" o:spid="_x0000_s1346" style="position:absolute;left:10121;top:5067;width:477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" path="m71,56r,l66,70r-9,5l47,80r-9,l24,80,10,70,,61,,38,,28,5,14,14,5,24,,38,r9,l61,5,71,19r4,23l75,47r-56,l24,56r5,5l38,66r9,-5l52,56r19,xm52,33r,l52,23,47,19,38,14,24,19,19,33r33,xe" stroked="f">
                <v:path arrowok="t" o:connecttype="custom" o:connectlocs="45085,35560;45085,35560;41910,44450;36195,47625;29845,50800;24130,50800;24130,50800;15240,50800;6350,44450;0,38735;0,24130;0,24130;0,17780;3175,8890;8890,3175;15240,0;24130,0;24130,0;29845,0;38735,3175;45085,12065;47625,26670;47625,29845;12065,29845;12065,29845;15240,35560;18415,38735;24130,41910;24130,41910;29845,38735;33020,35560;45085,35560;33020,20955;33020,20955;33020,14605;29845,12065;24130,8890;24130,8890;15240,12065;12065,20955;33020,20955" o:connectangles="0,0,0,0,0,0,0,0,0,0,0,0,0,0,0,0,0,0,0,0,0,0,0,0,0,0,0,0,0,0,0,0,0,0,0,0,0,0,0,0,0"/>
                <o:lock v:ext="edit" verticies="t"/>
              </v:shape>
              <v:shape id="Freeform 1219" o:spid="_x0000_s1347" style="position:absolute;left:10598;top:5067;width:508;height:508;visibility:visible;mso-wrap-style:square;v-text-anchor:top" coordsize="8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" path="m52,80r-23,l,,24,,43,61,57,,80,,52,80xe" stroked="f">
                <v:path arrowok="t" o:connecttype="custom" o:connectlocs="33020,50800;18415,50800;0,0;15240,0;27305,38735;27305,38735;36195,0;50800,0;33020,50800" o:connectangles="0,0,0,0,0,0,0,0,0"/>
              </v:shape>
              <v:shape id="Freeform 1220" o:spid="_x0000_s1348" style="position:absolute;left:11106;top:5067;width:476;height:508;visibility:visible;mso-wrap-style:square;v-text-anchor:top" coordsize="7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" path="m75,56r,l70,70r-9,5l52,80r-10,l24,80,14,70,5,61,,38,5,28,10,14,19,5,28,,38,,52,,66,5r9,14l75,42r,5l24,47r4,9l33,61r9,5l52,61r4,-5l75,56xm56,33r,l52,23r,-4l38,14,28,19,24,33r32,xe" stroked="f">
                <v:path arrowok="t" o:connecttype="custom" o:connectlocs="47625,35560;47625,35560;44450,44450;38735,47625;33020,50800;26670,50800;26670,50800;15240,50800;8890,44450;3175,38735;0,24130;0,24130;3175,17780;6350,8890;12065,3175;17780,0;24130,0;24130,0;33020,0;41910,3175;47625,12065;47625,26670;47625,29845;15240,29845;15240,29845;17780,35560;20955,38735;26670,41910;26670,41910;33020,38735;35560,35560;47625,35560;35560,20955;35560,20955;33020,14605;33020,12065;24130,8890;24130,8890;17780,12065;15240,20955;35560,20955" o:connectangles="0,0,0,0,0,0,0,0,0,0,0,0,0,0,0,0,0,0,0,0,0,0,0,0,0,0,0,0,0,0,0,0,0,0,0,0,0,0,0,0,0"/>
                <o:lock v:ext="edit" verticies="t"/>
              </v:shape>
              <v:rect id="Rectangle 1223" o:spid="_x0000_s1349" style="position:absolute;left:20910;top:4811;width:14681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" filled="f" stroked="f">
                <v:textbox style="mso-fit-shape-to-text:t" inset="0,0,0,0">
                  <w:txbxContent>
                    <w:p w14:paraId="2B326C5A" w14:textId="77777777" w:rsidR="00C6218F" w:rsidRDefault="00C6218F" w:rsidP="00C6218F"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Hyderabad 500078, Telangana, India</w:t>
                      </w:r>
                    </w:p>
                  </w:txbxContent>
                </v:textbox>
              </v:rect>
              <v:rect id="Rectangle 1224" o:spid="_x0000_s1350" style="position:absolute;left:20847;top:2570;width:22663;height: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" filled="f" stroked="f">
                <v:textbox style="mso-fit-shape-to-text:t" inset="0,0,0,0">
                  <w:txbxContent>
                    <w:p w14:paraId="48738C3D" w14:textId="77777777" w:rsidR="00C6218F" w:rsidRDefault="00C6218F" w:rsidP="00C6218F"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 xml:space="preserve">Jawahar Nagar, </w:t>
                      </w:r>
                      <w:proofErr w:type="spellStart"/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>Kapra</w:t>
                      </w:r>
                      <w:proofErr w:type="spellEnd"/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</w:rPr>
                        <w:t xml:space="preserve"> Mandal</w:t>
                      </w:r>
                    </w:p>
                  </w:txbxContent>
                </v:textbox>
              </v:rect>
              <v:rect id="Rectangle 1225" o:spid="_x0000_s1351" style="position:absolute;left:44996;top:3926;width:2178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" filled="f" stroked="f">
                <v:textbox style="mso-fit-shape-to-text:t" inset="0,0,0,0">
                  <w:txbxContent>
                    <w:p w14:paraId="13D7EE4F" w14:textId="77777777" w:rsidR="00C6218F" w:rsidRDefault="00C6218F" w:rsidP="00C6218F">
                      <w:r>
                        <w:rPr>
                          <w:rFonts w:ascii="Arial" w:hAnsi="Arial" w:cs="Arial"/>
                          <w:b/>
                          <w:bCs/>
                          <w:color w:val="211D70"/>
                          <w:sz w:val="14"/>
                          <w:szCs w:val="14"/>
                        </w:rPr>
                        <w:t>Web:</w:t>
                      </w:r>
                    </w:p>
                  </w:txbxContent>
                </v:textbox>
              </v:rect>
              <v:rect id="Rectangle 1226" o:spid="_x0000_s1352" style="position:absolute;left:47853;top:3998;width:13773;height: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" filled="f" stroked="f">
                <v:textbox style="mso-fit-shape-to-text:t" inset="0,0,0,0">
                  <w:txbxContent>
                    <w:p w14:paraId="5DDE009F" w14:textId="77777777" w:rsidR="00C6218F" w:rsidRPr="002D5F9F" w:rsidRDefault="00C6218F" w:rsidP="00C6218F">
                      <w:pPr>
                        <w:rPr>
                          <w:sz w:val="12"/>
                          <w:szCs w:val="12"/>
                        </w:rPr>
                      </w:pPr>
                      <w:r w:rsidRPr="002D5F9F">
                        <w:rPr>
                          <w:rFonts w:ascii="Arial" w:hAnsi="Arial" w:cs="Arial"/>
                          <w:color w:val="211D70"/>
                          <w:sz w:val="12"/>
                          <w:szCs w:val="12"/>
                        </w:rPr>
                        <w:t>http://</w:t>
                      </w:r>
                      <w:r>
                        <w:rPr>
                          <w:rFonts w:ascii="Arial" w:hAnsi="Arial" w:cs="Arial"/>
                          <w:color w:val="211D70"/>
                          <w:sz w:val="12"/>
                          <w:szCs w:val="12"/>
                        </w:rPr>
                        <w:t>www</w:t>
                      </w:r>
                      <w:r w:rsidRPr="002D5F9F">
                        <w:rPr>
                          <w:rFonts w:ascii="Arial" w:hAnsi="Arial" w:cs="Arial"/>
                          <w:color w:val="211D70"/>
                          <w:sz w:val="12"/>
                          <w:szCs w:val="12"/>
                        </w:rPr>
                        <w:t>.bits-pilani.ac.in/hyderabad</w:t>
                      </w:r>
                    </w:p>
                  </w:txbxContent>
                </v:textbox>
              </v:rect>
              <v:rect id="Rectangle 1452" o:spid="_x0000_s1353" style="position:absolute;left:20910;top:3685;width:10376;height: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" filled="f" stroked="f">
                <v:textbox style="mso-fit-shape-to-text:t" inset="0,0,0,0">
                  <w:txbxContent>
                    <w:p w14:paraId="077D648E" w14:textId="77777777" w:rsidR="00C6218F" w:rsidRDefault="00C6218F" w:rsidP="00C6218F">
                      <w:pPr>
                        <w:pStyle w:val="NormalWeb"/>
                        <w:spacing w:before="0" w:beforeAutospacing="0" w:after="0" w:afterAutospacing="0"/>
                      </w:pPr>
                      <w:proofErr w:type="spellStart"/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  <w:lang w:val="en-CA"/>
                        </w:rPr>
                        <w:t>Medchal-Malkajgiri</w:t>
                      </w:r>
                      <w:proofErr w:type="spellEnd"/>
                      <w:r>
                        <w:rPr>
                          <w:rFonts w:ascii="Arial" w:hAnsi="Arial" w:cs="Arial"/>
                          <w:color w:val="211D70"/>
                          <w:sz w:val="14"/>
                          <w:szCs w:val="14"/>
                          <w:lang w:val="en-CA"/>
                        </w:rPr>
                        <w:t xml:space="preserve"> District</w:t>
                      </w:r>
                    </w:p>
                  </w:txbxContent>
                </v:textbox>
              </v:rect>
              <w10:anchorlock/>
            </v:group>
          </w:pict>
        </mc:Fallback>
      </mc:AlternateContent>
    </w:r>
    <w:r>
      <w:rPr>
        <w:rFonts w:ascii="Arial MT"/>
        <w:sz w:val="12"/>
      </w:rPr>
      <w:t xml:space="preserve"> </w:t>
    </w:r>
    <w:bookmarkStart w:id="1" w:name="_GoBack"/>
    <w:bookmarkEnd w:id="1"/>
  </w:p>
  <w:bookmarkEnd w:id="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A74D8" w14:textId="77777777" w:rsidR="00C6218F" w:rsidRDefault="00C621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2487A" w14:textId="77777777" w:rsidR="008E49F8" w:rsidRDefault="008E49F8" w:rsidP="0019311B">
      <w:r>
        <w:separator/>
      </w:r>
    </w:p>
  </w:footnote>
  <w:footnote w:type="continuationSeparator" w:id="0">
    <w:p w14:paraId="7FF769CE" w14:textId="77777777" w:rsidR="008E49F8" w:rsidRDefault="008E49F8" w:rsidP="001931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B1809" w14:textId="77777777" w:rsidR="00C6218F" w:rsidRDefault="00C621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78BF9" w14:textId="77777777" w:rsidR="00180C94" w:rsidRPr="0019311B" w:rsidRDefault="00180C94" w:rsidP="0019311B">
    <w:pPr>
      <w:pStyle w:val="Header"/>
      <w:ind w:left="-720"/>
    </w:pPr>
    <w:r>
      <w:rPr>
        <w:noProof/>
        <w:lang w:val="en-IN" w:eastAsia="en-IN"/>
      </w:rPr>
      <mc:AlternateContent>
        <mc:Choice Requires="wpc">
          <w:drawing>
            <wp:inline distT="0" distB="0" distL="0" distR="0" wp14:anchorId="37B6AFFC" wp14:editId="768A1CE7">
              <wp:extent cx="5892165" cy="1066165"/>
              <wp:effectExtent l="0" t="0" r="3810" b="635"/>
              <wp:docPr id="575" name="Canvas 57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/>
                    <wps:wsp>
                      <wps:cNvPr id="41" name="Rectangle 576"/>
                      <wps:cNvSpPr>
                        <a:spLocks noChangeArrowheads="1"/>
                      </wps:cNvSpPr>
                      <wps:spPr bwMode="auto">
                        <a:xfrm>
                          <a:off x="1019810" y="763905"/>
                          <a:ext cx="1686560" cy="146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CAD08E" w14:textId="77777777" w:rsidR="00180C94" w:rsidRPr="006948DF" w:rsidRDefault="00180C94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11D70"/>
                                <w:sz w:val="20"/>
                                <w:szCs w:val="20"/>
                              </w:rPr>
                              <w:t>General Administration Unit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wps:wsp>
                      <wps:cNvPr id="42" name="Freeform 578"/>
                      <wps:cNvSpPr>
                        <a:spLocks/>
                      </wps:cNvSpPr>
                      <wps:spPr bwMode="auto">
                        <a:xfrm>
                          <a:off x="114300" y="117475"/>
                          <a:ext cx="695960" cy="805180"/>
                        </a:xfrm>
                        <a:custGeom>
                          <a:avLst/>
                          <a:gdLst>
                            <a:gd name="T0" fmla="*/ 545 w 1096"/>
                            <a:gd name="T1" fmla="*/ 0 h 1268"/>
                            <a:gd name="T2" fmla="*/ 655 w 1096"/>
                            <a:gd name="T3" fmla="*/ 10 h 1268"/>
                            <a:gd name="T4" fmla="*/ 760 w 1096"/>
                            <a:gd name="T5" fmla="*/ 45 h 1268"/>
                            <a:gd name="T6" fmla="*/ 855 w 1096"/>
                            <a:gd name="T7" fmla="*/ 96 h 1268"/>
                            <a:gd name="T8" fmla="*/ 935 w 1096"/>
                            <a:gd name="T9" fmla="*/ 161 h 1268"/>
                            <a:gd name="T10" fmla="*/ 1001 w 1096"/>
                            <a:gd name="T11" fmla="*/ 241 h 1268"/>
                            <a:gd name="T12" fmla="*/ 1051 w 1096"/>
                            <a:gd name="T13" fmla="*/ 336 h 1268"/>
                            <a:gd name="T14" fmla="*/ 1086 w 1096"/>
                            <a:gd name="T15" fmla="*/ 436 h 1268"/>
                            <a:gd name="T16" fmla="*/ 1096 w 1096"/>
                            <a:gd name="T17" fmla="*/ 547 h 1268"/>
                            <a:gd name="T18" fmla="*/ 1091 w 1096"/>
                            <a:gd name="T19" fmla="*/ 617 h 1268"/>
                            <a:gd name="T20" fmla="*/ 1061 w 1096"/>
                            <a:gd name="T21" fmla="*/ 742 h 1268"/>
                            <a:gd name="T22" fmla="*/ 1001 w 1096"/>
                            <a:gd name="T23" fmla="*/ 857 h 1268"/>
                            <a:gd name="T24" fmla="*/ 915 w 1096"/>
                            <a:gd name="T25" fmla="*/ 952 h 1268"/>
                            <a:gd name="T26" fmla="*/ 970 w 1096"/>
                            <a:gd name="T27" fmla="*/ 1138 h 1268"/>
                            <a:gd name="T28" fmla="*/ 915 w 1096"/>
                            <a:gd name="T29" fmla="*/ 1173 h 1268"/>
                            <a:gd name="T30" fmla="*/ 810 w 1096"/>
                            <a:gd name="T31" fmla="*/ 1223 h 1268"/>
                            <a:gd name="T32" fmla="*/ 695 w 1096"/>
                            <a:gd name="T33" fmla="*/ 1253 h 1268"/>
                            <a:gd name="T34" fmla="*/ 585 w 1096"/>
                            <a:gd name="T35" fmla="*/ 1268 h 1268"/>
                            <a:gd name="T36" fmla="*/ 475 w 1096"/>
                            <a:gd name="T37" fmla="*/ 1268 h 1268"/>
                            <a:gd name="T38" fmla="*/ 370 w 1096"/>
                            <a:gd name="T39" fmla="*/ 1248 h 1268"/>
                            <a:gd name="T40" fmla="*/ 275 w 1096"/>
                            <a:gd name="T41" fmla="*/ 1218 h 1268"/>
                            <a:gd name="T42" fmla="*/ 185 w 1096"/>
                            <a:gd name="T43" fmla="*/ 1173 h 1268"/>
                            <a:gd name="T44" fmla="*/ 240 w 1096"/>
                            <a:gd name="T45" fmla="*/ 997 h 1268"/>
                            <a:gd name="T46" fmla="*/ 190 w 1096"/>
                            <a:gd name="T47" fmla="*/ 962 h 1268"/>
                            <a:gd name="T48" fmla="*/ 100 w 1096"/>
                            <a:gd name="T49" fmla="*/ 862 h 1268"/>
                            <a:gd name="T50" fmla="*/ 35 w 1096"/>
                            <a:gd name="T51" fmla="*/ 747 h 1268"/>
                            <a:gd name="T52" fmla="*/ 5 w 1096"/>
                            <a:gd name="T53" fmla="*/ 617 h 1268"/>
                            <a:gd name="T54" fmla="*/ 0 w 1096"/>
                            <a:gd name="T55" fmla="*/ 547 h 1268"/>
                            <a:gd name="T56" fmla="*/ 10 w 1096"/>
                            <a:gd name="T57" fmla="*/ 436 h 1268"/>
                            <a:gd name="T58" fmla="*/ 40 w 1096"/>
                            <a:gd name="T59" fmla="*/ 336 h 1268"/>
                            <a:gd name="T60" fmla="*/ 95 w 1096"/>
                            <a:gd name="T61" fmla="*/ 241 h 1268"/>
                            <a:gd name="T62" fmla="*/ 160 w 1096"/>
                            <a:gd name="T63" fmla="*/ 161 h 1268"/>
                            <a:gd name="T64" fmla="*/ 240 w 1096"/>
                            <a:gd name="T65" fmla="*/ 96 h 1268"/>
                            <a:gd name="T66" fmla="*/ 335 w 1096"/>
                            <a:gd name="T67" fmla="*/ 45 h 1268"/>
                            <a:gd name="T68" fmla="*/ 435 w 1096"/>
                            <a:gd name="T69" fmla="*/ 10 h 1268"/>
                            <a:gd name="T70" fmla="*/ 545 w 1096"/>
                            <a:gd name="T71" fmla="*/ 0 h 12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096" h="1268">
                              <a:moveTo>
                                <a:pt x="545" y="0"/>
                              </a:moveTo>
                              <a:lnTo>
                                <a:pt x="545" y="0"/>
                              </a:lnTo>
                              <a:lnTo>
                                <a:pt x="605" y="5"/>
                              </a:lnTo>
                              <a:lnTo>
                                <a:pt x="655" y="10"/>
                              </a:lnTo>
                              <a:lnTo>
                                <a:pt x="710" y="25"/>
                              </a:lnTo>
                              <a:lnTo>
                                <a:pt x="760" y="45"/>
                              </a:lnTo>
                              <a:lnTo>
                                <a:pt x="810" y="66"/>
                              </a:lnTo>
                              <a:lnTo>
                                <a:pt x="855" y="96"/>
                              </a:lnTo>
                              <a:lnTo>
                                <a:pt x="895" y="126"/>
                              </a:lnTo>
                              <a:lnTo>
                                <a:pt x="935" y="161"/>
                              </a:lnTo>
                              <a:lnTo>
                                <a:pt x="970" y="201"/>
                              </a:lnTo>
                              <a:lnTo>
                                <a:pt x="1001" y="241"/>
                              </a:lnTo>
                              <a:lnTo>
                                <a:pt x="1031" y="286"/>
                              </a:lnTo>
                              <a:lnTo>
                                <a:pt x="1051" y="336"/>
                              </a:lnTo>
                              <a:lnTo>
                                <a:pt x="1071" y="386"/>
                              </a:lnTo>
                              <a:lnTo>
                                <a:pt x="1086" y="436"/>
                              </a:lnTo>
                              <a:lnTo>
                                <a:pt x="1091" y="491"/>
                              </a:lnTo>
                              <a:lnTo>
                                <a:pt x="1096" y="547"/>
                              </a:lnTo>
                              <a:lnTo>
                                <a:pt x="1091" y="617"/>
                              </a:lnTo>
                              <a:lnTo>
                                <a:pt x="1081" y="682"/>
                              </a:lnTo>
                              <a:lnTo>
                                <a:pt x="1061" y="742"/>
                              </a:lnTo>
                              <a:lnTo>
                                <a:pt x="1031" y="802"/>
                              </a:lnTo>
                              <a:lnTo>
                                <a:pt x="1001" y="857"/>
                              </a:lnTo>
                              <a:lnTo>
                                <a:pt x="960" y="907"/>
                              </a:lnTo>
                              <a:lnTo>
                                <a:pt x="915" y="952"/>
                              </a:lnTo>
                              <a:lnTo>
                                <a:pt x="865" y="992"/>
                              </a:lnTo>
                              <a:lnTo>
                                <a:pt x="970" y="1138"/>
                              </a:lnTo>
                              <a:lnTo>
                                <a:pt x="915" y="1173"/>
                              </a:lnTo>
                              <a:lnTo>
                                <a:pt x="865" y="1203"/>
                              </a:lnTo>
                              <a:lnTo>
                                <a:pt x="810" y="1223"/>
                              </a:lnTo>
                              <a:lnTo>
                                <a:pt x="755" y="1243"/>
                              </a:lnTo>
                              <a:lnTo>
                                <a:pt x="695" y="1253"/>
                              </a:lnTo>
                              <a:lnTo>
                                <a:pt x="640" y="1263"/>
                              </a:lnTo>
                              <a:lnTo>
                                <a:pt x="585" y="1268"/>
                              </a:lnTo>
                              <a:lnTo>
                                <a:pt x="530" y="1268"/>
                              </a:lnTo>
                              <a:lnTo>
                                <a:pt x="475" y="1268"/>
                              </a:lnTo>
                              <a:lnTo>
                                <a:pt x="425" y="1258"/>
                              </a:lnTo>
                              <a:lnTo>
                                <a:pt x="370" y="1248"/>
                              </a:lnTo>
                              <a:lnTo>
                                <a:pt x="320" y="1233"/>
                              </a:lnTo>
                              <a:lnTo>
                                <a:pt x="275" y="1218"/>
                              </a:lnTo>
                              <a:lnTo>
                                <a:pt x="230" y="1198"/>
                              </a:lnTo>
                              <a:lnTo>
                                <a:pt x="185" y="1173"/>
                              </a:lnTo>
                              <a:lnTo>
                                <a:pt x="145" y="1148"/>
                              </a:lnTo>
                              <a:lnTo>
                                <a:pt x="240" y="997"/>
                              </a:lnTo>
                              <a:lnTo>
                                <a:pt x="190" y="962"/>
                              </a:lnTo>
                              <a:lnTo>
                                <a:pt x="140" y="912"/>
                              </a:lnTo>
                              <a:lnTo>
                                <a:pt x="100" y="862"/>
                              </a:lnTo>
                              <a:lnTo>
                                <a:pt x="65" y="807"/>
                              </a:lnTo>
                              <a:lnTo>
                                <a:pt x="35" y="747"/>
                              </a:lnTo>
                              <a:lnTo>
                                <a:pt x="15" y="682"/>
                              </a:lnTo>
                              <a:lnTo>
                                <a:pt x="5" y="617"/>
                              </a:lnTo>
                              <a:lnTo>
                                <a:pt x="0" y="547"/>
                              </a:lnTo>
                              <a:lnTo>
                                <a:pt x="0" y="491"/>
                              </a:lnTo>
                              <a:lnTo>
                                <a:pt x="10" y="436"/>
                              </a:lnTo>
                              <a:lnTo>
                                <a:pt x="25" y="386"/>
                              </a:lnTo>
                              <a:lnTo>
                                <a:pt x="40" y="336"/>
                              </a:lnTo>
                              <a:lnTo>
                                <a:pt x="65" y="286"/>
                              </a:lnTo>
                              <a:lnTo>
                                <a:pt x="95" y="241"/>
                              </a:lnTo>
                              <a:lnTo>
                                <a:pt x="125" y="201"/>
                              </a:lnTo>
                              <a:lnTo>
                                <a:pt x="160" y="161"/>
                              </a:lnTo>
                              <a:lnTo>
                                <a:pt x="200" y="126"/>
                              </a:lnTo>
                              <a:lnTo>
                                <a:pt x="240" y="96"/>
                              </a:lnTo>
                              <a:lnTo>
                                <a:pt x="285" y="66"/>
                              </a:lnTo>
                              <a:lnTo>
                                <a:pt x="335" y="45"/>
                              </a:lnTo>
                              <a:lnTo>
                                <a:pt x="385" y="25"/>
                              </a:lnTo>
                              <a:lnTo>
                                <a:pt x="435" y="10"/>
                              </a:lnTo>
                              <a:lnTo>
                                <a:pt x="490" y="5"/>
                              </a:lnTo>
                              <a:lnTo>
                                <a:pt x="54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3" name="Freeform 579"/>
                      <wps:cNvSpPr>
                        <a:spLocks/>
                      </wps:cNvSpPr>
                      <wps:spPr bwMode="auto">
                        <a:xfrm>
                          <a:off x="114300" y="117475"/>
                          <a:ext cx="695960" cy="805180"/>
                        </a:xfrm>
                        <a:custGeom>
                          <a:avLst/>
                          <a:gdLst>
                            <a:gd name="T0" fmla="*/ 545 w 1096"/>
                            <a:gd name="T1" fmla="*/ 0 h 1268"/>
                            <a:gd name="T2" fmla="*/ 655 w 1096"/>
                            <a:gd name="T3" fmla="*/ 10 h 1268"/>
                            <a:gd name="T4" fmla="*/ 760 w 1096"/>
                            <a:gd name="T5" fmla="*/ 45 h 1268"/>
                            <a:gd name="T6" fmla="*/ 855 w 1096"/>
                            <a:gd name="T7" fmla="*/ 96 h 1268"/>
                            <a:gd name="T8" fmla="*/ 935 w 1096"/>
                            <a:gd name="T9" fmla="*/ 161 h 1268"/>
                            <a:gd name="T10" fmla="*/ 1001 w 1096"/>
                            <a:gd name="T11" fmla="*/ 241 h 1268"/>
                            <a:gd name="T12" fmla="*/ 1051 w 1096"/>
                            <a:gd name="T13" fmla="*/ 336 h 1268"/>
                            <a:gd name="T14" fmla="*/ 1086 w 1096"/>
                            <a:gd name="T15" fmla="*/ 436 h 1268"/>
                            <a:gd name="T16" fmla="*/ 1096 w 1096"/>
                            <a:gd name="T17" fmla="*/ 547 h 1268"/>
                            <a:gd name="T18" fmla="*/ 1091 w 1096"/>
                            <a:gd name="T19" fmla="*/ 617 h 1268"/>
                            <a:gd name="T20" fmla="*/ 1061 w 1096"/>
                            <a:gd name="T21" fmla="*/ 742 h 1268"/>
                            <a:gd name="T22" fmla="*/ 1001 w 1096"/>
                            <a:gd name="T23" fmla="*/ 857 h 1268"/>
                            <a:gd name="T24" fmla="*/ 915 w 1096"/>
                            <a:gd name="T25" fmla="*/ 952 h 1268"/>
                            <a:gd name="T26" fmla="*/ 970 w 1096"/>
                            <a:gd name="T27" fmla="*/ 1138 h 1268"/>
                            <a:gd name="T28" fmla="*/ 915 w 1096"/>
                            <a:gd name="T29" fmla="*/ 1173 h 1268"/>
                            <a:gd name="T30" fmla="*/ 810 w 1096"/>
                            <a:gd name="T31" fmla="*/ 1223 h 1268"/>
                            <a:gd name="T32" fmla="*/ 695 w 1096"/>
                            <a:gd name="T33" fmla="*/ 1253 h 1268"/>
                            <a:gd name="T34" fmla="*/ 585 w 1096"/>
                            <a:gd name="T35" fmla="*/ 1268 h 1268"/>
                            <a:gd name="T36" fmla="*/ 475 w 1096"/>
                            <a:gd name="T37" fmla="*/ 1268 h 1268"/>
                            <a:gd name="T38" fmla="*/ 370 w 1096"/>
                            <a:gd name="T39" fmla="*/ 1248 h 1268"/>
                            <a:gd name="T40" fmla="*/ 275 w 1096"/>
                            <a:gd name="T41" fmla="*/ 1218 h 1268"/>
                            <a:gd name="T42" fmla="*/ 185 w 1096"/>
                            <a:gd name="T43" fmla="*/ 1173 h 1268"/>
                            <a:gd name="T44" fmla="*/ 240 w 1096"/>
                            <a:gd name="T45" fmla="*/ 997 h 1268"/>
                            <a:gd name="T46" fmla="*/ 190 w 1096"/>
                            <a:gd name="T47" fmla="*/ 962 h 1268"/>
                            <a:gd name="T48" fmla="*/ 100 w 1096"/>
                            <a:gd name="T49" fmla="*/ 862 h 1268"/>
                            <a:gd name="T50" fmla="*/ 35 w 1096"/>
                            <a:gd name="T51" fmla="*/ 747 h 1268"/>
                            <a:gd name="T52" fmla="*/ 5 w 1096"/>
                            <a:gd name="T53" fmla="*/ 617 h 1268"/>
                            <a:gd name="T54" fmla="*/ 0 w 1096"/>
                            <a:gd name="T55" fmla="*/ 547 h 1268"/>
                            <a:gd name="T56" fmla="*/ 10 w 1096"/>
                            <a:gd name="T57" fmla="*/ 436 h 1268"/>
                            <a:gd name="T58" fmla="*/ 40 w 1096"/>
                            <a:gd name="T59" fmla="*/ 336 h 1268"/>
                            <a:gd name="T60" fmla="*/ 95 w 1096"/>
                            <a:gd name="T61" fmla="*/ 241 h 1268"/>
                            <a:gd name="T62" fmla="*/ 160 w 1096"/>
                            <a:gd name="T63" fmla="*/ 161 h 1268"/>
                            <a:gd name="T64" fmla="*/ 240 w 1096"/>
                            <a:gd name="T65" fmla="*/ 96 h 1268"/>
                            <a:gd name="T66" fmla="*/ 335 w 1096"/>
                            <a:gd name="T67" fmla="*/ 45 h 1268"/>
                            <a:gd name="T68" fmla="*/ 435 w 1096"/>
                            <a:gd name="T69" fmla="*/ 10 h 1268"/>
                            <a:gd name="T70" fmla="*/ 545 w 1096"/>
                            <a:gd name="T71" fmla="*/ 0 h 12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096" h="1268">
                              <a:moveTo>
                                <a:pt x="545" y="0"/>
                              </a:moveTo>
                              <a:lnTo>
                                <a:pt x="545" y="0"/>
                              </a:lnTo>
                              <a:lnTo>
                                <a:pt x="605" y="5"/>
                              </a:lnTo>
                              <a:lnTo>
                                <a:pt x="655" y="10"/>
                              </a:lnTo>
                              <a:lnTo>
                                <a:pt x="710" y="25"/>
                              </a:lnTo>
                              <a:lnTo>
                                <a:pt x="760" y="45"/>
                              </a:lnTo>
                              <a:lnTo>
                                <a:pt x="810" y="66"/>
                              </a:lnTo>
                              <a:lnTo>
                                <a:pt x="855" y="96"/>
                              </a:lnTo>
                              <a:lnTo>
                                <a:pt x="895" y="126"/>
                              </a:lnTo>
                              <a:lnTo>
                                <a:pt x="935" y="161"/>
                              </a:lnTo>
                              <a:lnTo>
                                <a:pt x="970" y="201"/>
                              </a:lnTo>
                              <a:lnTo>
                                <a:pt x="1001" y="241"/>
                              </a:lnTo>
                              <a:lnTo>
                                <a:pt x="1031" y="286"/>
                              </a:lnTo>
                              <a:lnTo>
                                <a:pt x="1051" y="336"/>
                              </a:lnTo>
                              <a:lnTo>
                                <a:pt x="1071" y="386"/>
                              </a:lnTo>
                              <a:lnTo>
                                <a:pt x="1086" y="436"/>
                              </a:lnTo>
                              <a:lnTo>
                                <a:pt x="1091" y="491"/>
                              </a:lnTo>
                              <a:lnTo>
                                <a:pt x="1096" y="547"/>
                              </a:lnTo>
                              <a:lnTo>
                                <a:pt x="1091" y="617"/>
                              </a:lnTo>
                              <a:lnTo>
                                <a:pt x="1081" y="682"/>
                              </a:lnTo>
                              <a:lnTo>
                                <a:pt x="1061" y="742"/>
                              </a:lnTo>
                              <a:lnTo>
                                <a:pt x="1031" y="802"/>
                              </a:lnTo>
                              <a:lnTo>
                                <a:pt x="1001" y="857"/>
                              </a:lnTo>
                              <a:lnTo>
                                <a:pt x="960" y="907"/>
                              </a:lnTo>
                              <a:lnTo>
                                <a:pt x="915" y="952"/>
                              </a:lnTo>
                              <a:lnTo>
                                <a:pt x="865" y="992"/>
                              </a:lnTo>
                              <a:lnTo>
                                <a:pt x="970" y="1138"/>
                              </a:lnTo>
                              <a:lnTo>
                                <a:pt x="915" y="1173"/>
                              </a:lnTo>
                              <a:lnTo>
                                <a:pt x="865" y="1203"/>
                              </a:lnTo>
                              <a:lnTo>
                                <a:pt x="810" y="1223"/>
                              </a:lnTo>
                              <a:lnTo>
                                <a:pt x="755" y="1243"/>
                              </a:lnTo>
                              <a:lnTo>
                                <a:pt x="695" y="1253"/>
                              </a:lnTo>
                              <a:lnTo>
                                <a:pt x="640" y="1263"/>
                              </a:lnTo>
                              <a:lnTo>
                                <a:pt x="585" y="1268"/>
                              </a:lnTo>
                              <a:lnTo>
                                <a:pt x="530" y="1268"/>
                              </a:lnTo>
                              <a:lnTo>
                                <a:pt x="475" y="1268"/>
                              </a:lnTo>
                              <a:lnTo>
                                <a:pt x="425" y="1258"/>
                              </a:lnTo>
                              <a:lnTo>
                                <a:pt x="370" y="1248"/>
                              </a:lnTo>
                              <a:lnTo>
                                <a:pt x="320" y="1233"/>
                              </a:lnTo>
                              <a:lnTo>
                                <a:pt x="275" y="1218"/>
                              </a:lnTo>
                              <a:lnTo>
                                <a:pt x="230" y="1198"/>
                              </a:lnTo>
                              <a:lnTo>
                                <a:pt x="185" y="1173"/>
                              </a:lnTo>
                              <a:lnTo>
                                <a:pt x="145" y="1148"/>
                              </a:lnTo>
                              <a:lnTo>
                                <a:pt x="240" y="997"/>
                              </a:lnTo>
                              <a:lnTo>
                                <a:pt x="190" y="962"/>
                              </a:lnTo>
                              <a:lnTo>
                                <a:pt x="140" y="912"/>
                              </a:lnTo>
                              <a:lnTo>
                                <a:pt x="100" y="862"/>
                              </a:lnTo>
                              <a:lnTo>
                                <a:pt x="65" y="807"/>
                              </a:lnTo>
                              <a:lnTo>
                                <a:pt x="35" y="747"/>
                              </a:lnTo>
                              <a:lnTo>
                                <a:pt x="15" y="682"/>
                              </a:lnTo>
                              <a:lnTo>
                                <a:pt x="5" y="617"/>
                              </a:lnTo>
                              <a:lnTo>
                                <a:pt x="0" y="547"/>
                              </a:lnTo>
                              <a:lnTo>
                                <a:pt x="0" y="491"/>
                              </a:lnTo>
                              <a:lnTo>
                                <a:pt x="10" y="436"/>
                              </a:lnTo>
                              <a:lnTo>
                                <a:pt x="25" y="386"/>
                              </a:lnTo>
                              <a:lnTo>
                                <a:pt x="40" y="336"/>
                              </a:lnTo>
                              <a:lnTo>
                                <a:pt x="65" y="286"/>
                              </a:lnTo>
                              <a:lnTo>
                                <a:pt x="95" y="241"/>
                              </a:lnTo>
                              <a:lnTo>
                                <a:pt x="125" y="201"/>
                              </a:lnTo>
                              <a:lnTo>
                                <a:pt x="160" y="161"/>
                              </a:lnTo>
                              <a:lnTo>
                                <a:pt x="200" y="126"/>
                              </a:lnTo>
                              <a:lnTo>
                                <a:pt x="240" y="96"/>
                              </a:lnTo>
                              <a:lnTo>
                                <a:pt x="285" y="66"/>
                              </a:lnTo>
                              <a:lnTo>
                                <a:pt x="335" y="45"/>
                              </a:lnTo>
                              <a:lnTo>
                                <a:pt x="385" y="25"/>
                              </a:lnTo>
                              <a:lnTo>
                                <a:pt x="435" y="10"/>
                              </a:lnTo>
                              <a:lnTo>
                                <a:pt x="490" y="5"/>
                              </a:lnTo>
                              <a:lnTo>
                                <a:pt x="54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" name="Freeform 580"/>
                      <wps:cNvSpPr>
                        <a:spLocks/>
                      </wps:cNvSpPr>
                      <wps:spPr bwMode="auto">
                        <a:xfrm>
                          <a:off x="149225" y="149225"/>
                          <a:ext cx="626110" cy="627380"/>
                        </a:xfrm>
                        <a:custGeom>
                          <a:avLst/>
                          <a:gdLst>
                            <a:gd name="T0" fmla="*/ 575 w 986"/>
                            <a:gd name="T1" fmla="*/ 51 h 988"/>
                            <a:gd name="T2" fmla="*/ 625 w 986"/>
                            <a:gd name="T3" fmla="*/ 21 h 988"/>
                            <a:gd name="T4" fmla="*/ 705 w 986"/>
                            <a:gd name="T5" fmla="*/ 96 h 988"/>
                            <a:gd name="T6" fmla="*/ 770 w 986"/>
                            <a:gd name="T7" fmla="*/ 141 h 988"/>
                            <a:gd name="T8" fmla="*/ 835 w 986"/>
                            <a:gd name="T9" fmla="*/ 141 h 988"/>
                            <a:gd name="T10" fmla="*/ 840 w 986"/>
                            <a:gd name="T11" fmla="*/ 206 h 988"/>
                            <a:gd name="T12" fmla="*/ 926 w 986"/>
                            <a:gd name="T13" fmla="*/ 256 h 988"/>
                            <a:gd name="T14" fmla="*/ 961 w 986"/>
                            <a:gd name="T15" fmla="*/ 346 h 988"/>
                            <a:gd name="T16" fmla="*/ 936 w 986"/>
                            <a:gd name="T17" fmla="*/ 396 h 988"/>
                            <a:gd name="T18" fmla="*/ 986 w 986"/>
                            <a:gd name="T19" fmla="*/ 436 h 988"/>
                            <a:gd name="T20" fmla="*/ 941 w 986"/>
                            <a:gd name="T21" fmla="*/ 537 h 988"/>
                            <a:gd name="T22" fmla="*/ 926 w 986"/>
                            <a:gd name="T23" fmla="*/ 622 h 988"/>
                            <a:gd name="T24" fmla="*/ 951 w 986"/>
                            <a:gd name="T25" fmla="*/ 677 h 988"/>
                            <a:gd name="T26" fmla="*/ 890 w 986"/>
                            <a:gd name="T27" fmla="*/ 707 h 988"/>
                            <a:gd name="T28" fmla="*/ 880 w 986"/>
                            <a:gd name="T29" fmla="*/ 802 h 988"/>
                            <a:gd name="T30" fmla="*/ 810 w 986"/>
                            <a:gd name="T31" fmla="*/ 872 h 988"/>
                            <a:gd name="T32" fmla="*/ 750 w 986"/>
                            <a:gd name="T33" fmla="*/ 867 h 988"/>
                            <a:gd name="T34" fmla="*/ 730 w 986"/>
                            <a:gd name="T35" fmla="*/ 927 h 988"/>
                            <a:gd name="T36" fmla="*/ 630 w 986"/>
                            <a:gd name="T37" fmla="*/ 927 h 988"/>
                            <a:gd name="T38" fmla="*/ 545 w 986"/>
                            <a:gd name="T39" fmla="*/ 947 h 988"/>
                            <a:gd name="T40" fmla="*/ 500 w 986"/>
                            <a:gd name="T41" fmla="*/ 988 h 988"/>
                            <a:gd name="T42" fmla="*/ 450 w 986"/>
                            <a:gd name="T43" fmla="*/ 947 h 988"/>
                            <a:gd name="T44" fmla="*/ 355 w 986"/>
                            <a:gd name="T45" fmla="*/ 967 h 988"/>
                            <a:gd name="T46" fmla="*/ 270 w 986"/>
                            <a:gd name="T47" fmla="*/ 932 h 988"/>
                            <a:gd name="T48" fmla="*/ 250 w 986"/>
                            <a:gd name="T49" fmla="*/ 877 h 988"/>
                            <a:gd name="T50" fmla="*/ 185 w 986"/>
                            <a:gd name="T51" fmla="*/ 882 h 988"/>
                            <a:gd name="T52" fmla="*/ 145 w 986"/>
                            <a:gd name="T53" fmla="*/ 787 h 988"/>
                            <a:gd name="T54" fmla="*/ 100 w 986"/>
                            <a:gd name="T55" fmla="*/ 717 h 988"/>
                            <a:gd name="T56" fmla="*/ 40 w 986"/>
                            <a:gd name="T57" fmla="*/ 692 h 988"/>
                            <a:gd name="T58" fmla="*/ 60 w 986"/>
                            <a:gd name="T59" fmla="*/ 632 h 988"/>
                            <a:gd name="T60" fmla="*/ 0 w 986"/>
                            <a:gd name="T61" fmla="*/ 552 h 988"/>
                            <a:gd name="T62" fmla="*/ 40 w 986"/>
                            <a:gd name="T63" fmla="*/ 456 h 988"/>
                            <a:gd name="T64" fmla="*/ 55 w 986"/>
                            <a:gd name="T65" fmla="*/ 371 h 988"/>
                            <a:gd name="T66" fmla="*/ 30 w 986"/>
                            <a:gd name="T67" fmla="*/ 316 h 988"/>
                            <a:gd name="T68" fmla="*/ 85 w 986"/>
                            <a:gd name="T69" fmla="*/ 296 h 988"/>
                            <a:gd name="T70" fmla="*/ 100 w 986"/>
                            <a:gd name="T71" fmla="*/ 191 h 988"/>
                            <a:gd name="T72" fmla="*/ 170 w 986"/>
                            <a:gd name="T73" fmla="*/ 121 h 988"/>
                            <a:gd name="T74" fmla="*/ 230 w 986"/>
                            <a:gd name="T75" fmla="*/ 126 h 988"/>
                            <a:gd name="T76" fmla="*/ 250 w 986"/>
                            <a:gd name="T77" fmla="*/ 66 h 988"/>
                            <a:gd name="T78" fmla="*/ 355 w 986"/>
                            <a:gd name="T79" fmla="*/ 66 h 988"/>
                            <a:gd name="T80" fmla="*/ 440 w 986"/>
                            <a:gd name="T81" fmla="*/ 46 h 988"/>
                            <a:gd name="T82" fmla="*/ 485 w 986"/>
                            <a:gd name="T83" fmla="*/ 0 h 9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986" h="988">
                              <a:moveTo>
                                <a:pt x="535" y="46"/>
                              </a:moveTo>
                              <a:lnTo>
                                <a:pt x="535" y="46"/>
                              </a:lnTo>
                              <a:lnTo>
                                <a:pt x="575" y="51"/>
                              </a:lnTo>
                              <a:lnTo>
                                <a:pt x="615" y="61"/>
                              </a:lnTo>
                              <a:lnTo>
                                <a:pt x="625" y="21"/>
                              </a:lnTo>
                              <a:lnTo>
                                <a:pt x="675" y="36"/>
                              </a:lnTo>
                              <a:lnTo>
                                <a:pt x="720" y="61"/>
                              </a:lnTo>
                              <a:lnTo>
                                <a:pt x="705" y="96"/>
                              </a:lnTo>
                              <a:lnTo>
                                <a:pt x="740" y="121"/>
                              </a:lnTo>
                              <a:lnTo>
                                <a:pt x="770" y="141"/>
                              </a:lnTo>
                              <a:lnTo>
                                <a:pt x="800" y="111"/>
                              </a:lnTo>
                              <a:lnTo>
                                <a:pt x="835" y="141"/>
                              </a:lnTo>
                              <a:lnTo>
                                <a:pt x="870" y="181"/>
                              </a:lnTo>
                              <a:lnTo>
                                <a:pt x="840" y="206"/>
                              </a:lnTo>
                              <a:lnTo>
                                <a:pt x="870" y="246"/>
                              </a:lnTo>
                              <a:lnTo>
                                <a:pt x="885" y="276"/>
                              </a:lnTo>
                              <a:lnTo>
                                <a:pt x="926" y="256"/>
                              </a:lnTo>
                              <a:lnTo>
                                <a:pt x="946" y="301"/>
                              </a:lnTo>
                              <a:lnTo>
                                <a:pt x="961" y="346"/>
                              </a:lnTo>
                              <a:lnTo>
                                <a:pt x="926" y="361"/>
                              </a:lnTo>
                              <a:lnTo>
                                <a:pt x="936" y="396"/>
                              </a:lnTo>
                              <a:lnTo>
                                <a:pt x="941" y="436"/>
                              </a:lnTo>
                              <a:lnTo>
                                <a:pt x="986" y="436"/>
                              </a:lnTo>
                              <a:lnTo>
                                <a:pt x="986" y="486"/>
                              </a:lnTo>
                              <a:lnTo>
                                <a:pt x="986" y="537"/>
                              </a:lnTo>
                              <a:lnTo>
                                <a:pt x="941" y="537"/>
                              </a:lnTo>
                              <a:lnTo>
                                <a:pt x="936" y="577"/>
                              </a:lnTo>
                              <a:lnTo>
                                <a:pt x="926" y="622"/>
                              </a:lnTo>
                              <a:lnTo>
                                <a:pt x="966" y="632"/>
                              </a:lnTo>
                              <a:lnTo>
                                <a:pt x="951" y="677"/>
                              </a:lnTo>
                              <a:lnTo>
                                <a:pt x="931" y="727"/>
                              </a:lnTo>
                              <a:lnTo>
                                <a:pt x="890" y="707"/>
                              </a:lnTo>
                              <a:lnTo>
                                <a:pt x="870" y="742"/>
                              </a:lnTo>
                              <a:lnTo>
                                <a:pt x="845" y="777"/>
                              </a:lnTo>
                              <a:lnTo>
                                <a:pt x="880" y="802"/>
                              </a:lnTo>
                              <a:lnTo>
                                <a:pt x="845" y="842"/>
                              </a:lnTo>
                              <a:lnTo>
                                <a:pt x="810" y="872"/>
                              </a:lnTo>
                              <a:lnTo>
                                <a:pt x="785" y="842"/>
                              </a:lnTo>
                              <a:lnTo>
                                <a:pt x="750" y="867"/>
                              </a:lnTo>
                              <a:lnTo>
                                <a:pt x="715" y="892"/>
                              </a:lnTo>
                              <a:lnTo>
                                <a:pt x="730" y="927"/>
                              </a:lnTo>
                              <a:lnTo>
                                <a:pt x="685" y="952"/>
                              </a:lnTo>
                              <a:lnTo>
                                <a:pt x="640" y="967"/>
                              </a:lnTo>
                              <a:lnTo>
                                <a:pt x="630" y="927"/>
                              </a:lnTo>
                              <a:lnTo>
                                <a:pt x="590" y="937"/>
                              </a:lnTo>
                              <a:lnTo>
                                <a:pt x="545" y="947"/>
                              </a:lnTo>
                              <a:lnTo>
                                <a:pt x="550" y="988"/>
                              </a:lnTo>
                              <a:lnTo>
                                <a:pt x="500" y="988"/>
                              </a:lnTo>
                              <a:lnTo>
                                <a:pt x="450" y="988"/>
                              </a:lnTo>
                              <a:lnTo>
                                <a:pt x="450" y="947"/>
                              </a:lnTo>
                              <a:lnTo>
                                <a:pt x="405" y="942"/>
                              </a:lnTo>
                              <a:lnTo>
                                <a:pt x="365" y="932"/>
                              </a:lnTo>
                              <a:lnTo>
                                <a:pt x="355" y="967"/>
                              </a:lnTo>
                              <a:lnTo>
                                <a:pt x="310" y="952"/>
                              </a:lnTo>
                              <a:lnTo>
                                <a:pt x="270" y="932"/>
                              </a:lnTo>
                              <a:lnTo>
                                <a:pt x="285" y="897"/>
                              </a:lnTo>
                              <a:lnTo>
                                <a:pt x="250" y="877"/>
                              </a:lnTo>
                              <a:lnTo>
                                <a:pt x="215" y="852"/>
                              </a:lnTo>
                              <a:lnTo>
                                <a:pt x="185" y="882"/>
                              </a:lnTo>
                              <a:lnTo>
                                <a:pt x="150" y="852"/>
                              </a:lnTo>
                              <a:lnTo>
                                <a:pt x="115" y="812"/>
                              </a:lnTo>
                              <a:lnTo>
                                <a:pt x="145" y="787"/>
                              </a:lnTo>
                              <a:lnTo>
                                <a:pt x="120" y="752"/>
                              </a:lnTo>
                              <a:lnTo>
                                <a:pt x="100" y="717"/>
                              </a:lnTo>
                              <a:lnTo>
                                <a:pt x="60" y="742"/>
                              </a:lnTo>
                              <a:lnTo>
                                <a:pt x="40" y="692"/>
                              </a:lnTo>
                              <a:lnTo>
                                <a:pt x="20" y="647"/>
                              </a:lnTo>
                              <a:lnTo>
                                <a:pt x="60" y="632"/>
                              </a:lnTo>
                              <a:lnTo>
                                <a:pt x="50" y="592"/>
                              </a:lnTo>
                              <a:lnTo>
                                <a:pt x="45" y="552"/>
                              </a:lnTo>
                              <a:lnTo>
                                <a:pt x="0" y="552"/>
                              </a:lnTo>
                              <a:lnTo>
                                <a:pt x="0" y="456"/>
                              </a:lnTo>
                              <a:lnTo>
                                <a:pt x="40" y="456"/>
                              </a:lnTo>
                              <a:lnTo>
                                <a:pt x="45" y="416"/>
                              </a:lnTo>
                              <a:lnTo>
                                <a:pt x="55" y="371"/>
                              </a:lnTo>
                              <a:lnTo>
                                <a:pt x="15" y="361"/>
                              </a:lnTo>
                              <a:lnTo>
                                <a:pt x="30" y="316"/>
                              </a:lnTo>
                              <a:lnTo>
                                <a:pt x="50" y="276"/>
                              </a:lnTo>
                              <a:lnTo>
                                <a:pt x="85" y="296"/>
                              </a:lnTo>
                              <a:lnTo>
                                <a:pt x="110" y="256"/>
                              </a:lnTo>
                              <a:lnTo>
                                <a:pt x="135" y="221"/>
                              </a:lnTo>
                              <a:lnTo>
                                <a:pt x="100" y="191"/>
                              </a:lnTo>
                              <a:lnTo>
                                <a:pt x="135" y="156"/>
                              </a:lnTo>
                              <a:lnTo>
                                <a:pt x="170" y="121"/>
                              </a:lnTo>
                              <a:lnTo>
                                <a:pt x="200" y="151"/>
                              </a:lnTo>
                              <a:lnTo>
                                <a:pt x="230" y="126"/>
                              </a:lnTo>
                              <a:lnTo>
                                <a:pt x="265" y="106"/>
                              </a:lnTo>
                              <a:lnTo>
                                <a:pt x="250" y="66"/>
                              </a:lnTo>
                              <a:lnTo>
                                <a:pt x="295" y="46"/>
                              </a:lnTo>
                              <a:lnTo>
                                <a:pt x="340" y="26"/>
                              </a:lnTo>
                              <a:lnTo>
                                <a:pt x="355" y="66"/>
                              </a:lnTo>
                              <a:lnTo>
                                <a:pt x="395" y="56"/>
                              </a:lnTo>
                              <a:lnTo>
                                <a:pt x="440" y="46"/>
                              </a:lnTo>
                              <a:lnTo>
                                <a:pt x="435" y="0"/>
                              </a:lnTo>
                              <a:lnTo>
                                <a:pt x="485" y="0"/>
                              </a:lnTo>
                              <a:lnTo>
                                <a:pt x="535" y="5"/>
                              </a:lnTo>
                              <a:lnTo>
                                <a:pt x="535" y="4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5" name="Freeform 581"/>
                      <wps:cNvSpPr>
                        <a:spLocks/>
                      </wps:cNvSpPr>
                      <wps:spPr bwMode="auto">
                        <a:xfrm>
                          <a:off x="196850" y="200660"/>
                          <a:ext cx="530225" cy="527685"/>
                        </a:xfrm>
                        <a:custGeom>
                          <a:avLst/>
                          <a:gdLst>
                            <a:gd name="T0" fmla="*/ 420 w 835"/>
                            <a:gd name="T1" fmla="*/ 0 h 831"/>
                            <a:gd name="T2" fmla="*/ 500 w 835"/>
                            <a:gd name="T3" fmla="*/ 10 h 831"/>
                            <a:gd name="T4" fmla="*/ 580 w 835"/>
                            <a:gd name="T5" fmla="*/ 30 h 831"/>
                            <a:gd name="T6" fmla="*/ 650 w 835"/>
                            <a:gd name="T7" fmla="*/ 70 h 831"/>
                            <a:gd name="T8" fmla="*/ 715 w 835"/>
                            <a:gd name="T9" fmla="*/ 120 h 831"/>
                            <a:gd name="T10" fmla="*/ 765 w 835"/>
                            <a:gd name="T11" fmla="*/ 185 h 831"/>
                            <a:gd name="T12" fmla="*/ 800 w 835"/>
                            <a:gd name="T13" fmla="*/ 255 h 831"/>
                            <a:gd name="T14" fmla="*/ 825 w 835"/>
                            <a:gd name="T15" fmla="*/ 330 h 831"/>
                            <a:gd name="T16" fmla="*/ 835 w 835"/>
                            <a:gd name="T17" fmla="*/ 416 h 831"/>
                            <a:gd name="T18" fmla="*/ 835 w 835"/>
                            <a:gd name="T19" fmla="*/ 461 h 831"/>
                            <a:gd name="T20" fmla="*/ 815 w 835"/>
                            <a:gd name="T21" fmla="*/ 541 h 831"/>
                            <a:gd name="T22" fmla="*/ 785 w 835"/>
                            <a:gd name="T23" fmla="*/ 616 h 831"/>
                            <a:gd name="T24" fmla="*/ 740 w 835"/>
                            <a:gd name="T25" fmla="*/ 681 h 831"/>
                            <a:gd name="T26" fmla="*/ 685 w 835"/>
                            <a:gd name="T27" fmla="*/ 736 h 831"/>
                            <a:gd name="T28" fmla="*/ 615 w 835"/>
                            <a:gd name="T29" fmla="*/ 781 h 831"/>
                            <a:gd name="T30" fmla="*/ 540 w 835"/>
                            <a:gd name="T31" fmla="*/ 811 h 831"/>
                            <a:gd name="T32" fmla="*/ 460 w 835"/>
                            <a:gd name="T33" fmla="*/ 831 h 831"/>
                            <a:gd name="T34" fmla="*/ 420 w 835"/>
                            <a:gd name="T35" fmla="*/ 831 h 831"/>
                            <a:gd name="T36" fmla="*/ 335 w 835"/>
                            <a:gd name="T37" fmla="*/ 821 h 831"/>
                            <a:gd name="T38" fmla="*/ 255 w 835"/>
                            <a:gd name="T39" fmla="*/ 801 h 831"/>
                            <a:gd name="T40" fmla="*/ 185 w 835"/>
                            <a:gd name="T41" fmla="*/ 761 h 831"/>
                            <a:gd name="T42" fmla="*/ 125 w 835"/>
                            <a:gd name="T43" fmla="*/ 711 h 831"/>
                            <a:gd name="T44" fmla="*/ 70 w 835"/>
                            <a:gd name="T45" fmla="*/ 651 h 831"/>
                            <a:gd name="T46" fmla="*/ 35 w 835"/>
                            <a:gd name="T47" fmla="*/ 576 h 831"/>
                            <a:gd name="T48" fmla="*/ 10 w 835"/>
                            <a:gd name="T49" fmla="*/ 501 h 831"/>
                            <a:gd name="T50" fmla="*/ 0 w 835"/>
                            <a:gd name="T51" fmla="*/ 416 h 831"/>
                            <a:gd name="T52" fmla="*/ 5 w 835"/>
                            <a:gd name="T53" fmla="*/ 375 h 831"/>
                            <a:gd name="T54" fmla="*/ 20 w 835"/>
                            <a:gd name="T55" fmla="*/ 290 h 831"/>
                            <a:gd name="T56" fmla="*/ 50 w 835"/>
                            <a:gd name="T57" fmla="*/ 215 h 831"/>
                            <a:gd name="T58" fmla="*/ 95 w 835"/>
                            <a:gd name="T59" fmla="*/ 150 h 831"/>
                            <a:gd name="T60" fmla="*/ 150 w 835"/>
                            <a:gd name="T61" fmla="*/ 95 h 831"/>
                            <a:gd name="T62" fmla="*/ 220 w 835"/>
                            <a:gd name="T63" fmla="*/ 50 h 831"/>
                            <a:gd name="T64" fmla="*/ 295 w 835"/>
                            <a:gd name="T65" fmla="*/ 20 h 831"/>
                            <a:gd name="T66" fmla="*/ 375 w 835"/>
                            <a:gd name="T67" fmla="*/ 0 h 8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835" h="831">
                              <a:moveTo>
                                <a:pt x="420" y="0"/>
                              </a:moveTo>
                              <a:lnTo>
                                <a:pt x="420" y="0"/>
                              </a:lnTo>
                              <a:lnTo>
                                <a:pt x="460" y="0"/>
                              </a:lnTo>
                              <a:lnTo>
                                <a:pt x="500" y="10"/>
                              </a:lnTo>
                              <a:lnTo>
                                <a:pt x="540" y="20"/>
                              </a:lnTo>
                              <a:lnTo>
                                <a:pt x="580" y="30"/>
                              </a:lnTo>
                              <a:lnTo>
                                <a:pt x="615" y="50"/>
                              </a:lnTo>
                              <a:lnTo>
                                <a:pt x="650" y="70"/>
                              </a:lnTo>
                              <a:lnTo>
                                <a:pt x="685" y="95"/>
                              </a:lnTo>
                              <a:lnTo>
                                <a:pt x="715" y="120"/>
                              </a:lnTo>
                              <a:lnTo>
                                <a:pt x="740" y="150"/>
                              </a:lnTo>
                              <a:lnTo>
                                <a:pt x="765" y="185"/>
                              </a:lnTo>
                              <a:lnTo>
                                <a:pt x="785" y="215"/>
                              </a:lnTo>
                              <a:lnTo>
                                <a:pt x="800" y="255"/>
                              </a:lnTo>
                              <a:lnTo>
                                <a:pt x="815" y="290"/>
                              </a:lnTo>
                              <a:lnTo>
                                <a:pt x="825" y="330"/>
                              </a:lnTo>
                              <a:lnTo>
                                <a:pt x="835" y="375"/>
                              </a:lnTo>
                              <a:lnTo>
                                <a:pt x="835" y="416"/>
                              </a:lnTo>
                              <a:lnTo>
                                <a:pt x="835" y="461"/>
                              </a:lnTo>
                              <a:lnTo>
                                <a:pt x="825" y="501"/>
                              </a:lnTo>
                              <a:lnTo>
                                <a:pt x="815" y="541"/>
                              </a:lnTo>
                              <a:lnTo>
                                <a:pt x="800" y="576"/>
                              </a:lnTo>
                              <a:lnTo>
                                <a:pt x="785" y="616"/>
                              </a:lnTo>
                              <a:lnTo>
                                <a:pt x="765" y="651"/>
                              </a:lnTo>
                              <a:lnTo>
                                <a:pt x="740" y="681"/>
                              </a:lnTo>
                              <a:lnTo>
                                <a:pt x="715" y="711"/>
                              </a:lnTo>
                              <a:lnTo>
                                <a:pt x="685" y="736"/>
                              </a:lnTo>
                              <a:lnTo>
                                <a:pt x="650" y="761"/>
                              </a:lnTo>
                              <a:lnTo>
                                <a:pt x="615" y="781"/>
                              </a:lnTo>
                              <a:lnTo>
                                <a:pt x="580" y="801"/>
                              </a:lnTo>
                              <a:lnTo>
                                <a:pt x="540" y="811"/>
                              </a:lnTo>
                              <a:lnTo>
                                <a:pt x="500" y="821"/>
                              </a:lnTo>
                              <a:lnTo>
                                <a:pt x="460" y="831"/>
                              </a:lnTo>
                              <a:lnTo>
                                <a:pt x="420" y="831"/>
                              </a:lnTo>
                              <a:lnTo>
                                <a:pt x="375" y="831"/>
                              </a:lnTo>
                              <a:lnTo>
                                <a:pt x="335" y="821"/>
                              </a:lnTo>
                              <a:lnTo>
                                <a:pt x="295" y="811"/>
                              </a:lnTo>
                              <a:lnTo>
                                <a:pt x="255" y="801"/>
                              </a:lnTo>
                              <a:lnTo>
                                <a:pt x="220" y="781"/>
                              </a:lnTo>
                              <a:lnTo>
                                <a:pt x="185" y="761"/>
                              </a:lnTo>
                              <a:lnTo>
                                <a:pt x="150" y="736"/>
                              </a:lnTo>
                              <a:lnTo>
                                <a:pt x="125" y="711"/>
                              </a:lnTo>
                              <a:lnTo>
                                <a:pt x="95" y="681"/>
                              </a:lnTo>
                              <a:lnTo>
                                <a:pt x="70" y="651"/>
                              </a:lnTo>
                              <a:lnTo>
                                <a:pt x="50" y="616"/>
                              </a:lnTo>
                              <a:lnTo>
                                <a:pt x="35" y="576"/>
                              </a:lnTo>
                              <a:lnTo>
                                <a:pt x="20" y="541"/>
                              </a:lnTo>
                              <a:lnTo>
                                <a:pt x="10" y="501"/>
                              </a:lnTo>
                              <a:lnTo>
                                <a:pt x="5" y="461"/>
                              </a:lnTo>
                              <a:lnTo>
                                <a:pt x="0" y="416"/>
                              </a:lnTo>
                              <a:lnTo>
                                <a:pt x="5" y="375"/>
                              </a:lnTo>
                              <a:lnTo>
                                <a:pt x="10" y="330"/>
                              </a:lnTo>
                              <a:lnTo>
                                <a:pt x="20" y="290"/>
                              </a:lnTo>
                              <a:lnTo>
                                <a:pt x="35" y="255"/>
                              </a:lnTo>
                              <a:lnTo>
                                <a:pt x="50" y="215"/>
                              </a:lnTo>
                              <a:lnTo>
                                <a:pt x="70" y="185"/>
                              </a:lnTo>
                              <a:lnTo>
                                <a:pt x="95" y="150"/>
                              </a:lnTo>
                              <a:lnTo>
                                <a:pt x="125" y="120"/>
                              </a:lnTo>
                              <a:lnTo>
                                <a:pt x="150" y="95"/>
                              </a:lnTo>
                              <a:lnTo>
                                <a:pt x="185" y="70"/>
                              </a:lnTo>
                              <a:lnTo>
                                <a:pt x="220" y="50"/>
                              </a:lnTo>
                              <a:lnTo>
                                <a:pt x="255" y="30"/>
                              </a:lnTo>
                              <a:lnTo>
                                <a:pt x="295" y="20"/>
                              </a:lnTo>
                              <a:lnTo>
                                <a:pt x="335" y="10"/>
                              </a:lnTo>
                              <a:lnTo>
                                <a:pt x="375" y="0"/>
                              </a:lnTo>
                              <a:lnTo>
                                <a:pt x="4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6" name="Freeform 582"/>
                      <wps:cNvSpPr>
                        <a:spLocks/>
                      </wps:cNvSpPr>
                      <wps:spPr bwMode="auto">
                        <a:xfrm>
                          <a:off x="196850" y="200660"/>
                          <a:ext cx="530225" cy="527685"/>
                        </a:xfrm>
                        <a:custGeom>
                          <a:avLst/>
                          <a:gdLst>
                            <a:gd name="T0" fmla="*/ 420 w 835"/>
                            <a:gd name="T1" fmla="*/ 0 h 831"/>
                            <a:gd name="T2" fmla="*/ 500 w 835"/>
                            <a:gd name="T3" fmla="*/ 10 h 831"/>
                            <a:gd name="T4" fmla="*/ 580 w 835"/>
                            <a:gd name="T5" fmla="*/ 30 h 831"/>
                            <a:gd name="T6" fmla="*/ 650 w 835"/>
                            <a:gd name="T7" fmla="*/ 70 h 831"/>
                            <a:gd name="T8" fmla="*/ 715 w 835"/>
                            <a:gd name="T9" fmla="*/ 120 h 831"/>
                            <a:gd name="T10" fmla="*/ 765 w 835"/>
                            <a:gd name="T11" fmla="*/ 185 h 831"/>
                            <a:gd name="T12" fmla="*/ 800 w 835"/>
                            <a:gd name="T13" fmla="*/ 255 h 831"/>
                            <a:gd name="T14" fmla="*/ 825 w 835"/>
                            <a:gd name="T15" fmla="*/ 330 h 831"/>
                            <a:gd name="T16" fmla="*/ 835 w 835"/>
                            <a:gd name="T17" fmla="*/ 416 h 831"/>
                            <a:gd name="T18" fmla="*/ 835 w 835"/>
                            <a:gd name="T19" fmla="*/ 461 h 831"/>
                            <a:gd name="T20" fmla="*/ 815 w 835"/>
                            <a:gd name="T21" fmla="*/ 541 h 831"/>
                            <a:gd name="T22" fmla="*/ 785 w 835"/>
                            <a:gd name="T23" fmla="*/ 616 h 831"/>
                            <a:gd name="T24" fmla="*/ 740 w 835"/>
                            <a:gd name="T25" fmla="*/ 681 h 831"/>
                            <a:gd name="T26" fmla="*/ 685 w 835"/>
                            <a:gd name="T27" fmla="*/ 736 h 831"/>
                            <a:gd name="T28" fmla="*/ 615 w 835"/>
                            <a:gd name="T29" fmla="*/ 781 h 831"/>
                            <a:gd name="T30" fmla="*/ 540 w 835"/>
                            <a:gd name="T31" fmla="*/ 811 h 831"/>
                            <a:gd name="T32" fmla="*/ 460 w 835"/>
                            <a:gd name="T33" fmla="*/ 831 h 831"/>
                            <a:gd name="T34" fmla="*/ 420 w 835"/>
                            <a:gd name="T35" fmla="*/ 831 h 831"/>
                            <a:gd name="T36" fmla="*/ 335 w 835"/>
                            <a:gd name="T37" fmla="*/ 821 h 831"/>
                            <a:gd name="T38" fmla="*/ 255 w 835"/>
                            <a:gd name="T39" fmla="*/ 801 h 831"/>
                            <a:gd name="T40" fmla="*/ 185 w 835"/>
                            <a:gd name="T41" fmla="*/ 761 h 831"/>
                            <a:gd name="T42" fmla="*/ 125 w 835"/>
                            <a:gd name="T43" fmla="*/ 711 h 831"/>
                            <a:gd name="T44" fmla="*/ 70 w 835"/>
                            <a:gd name="T45" fmla="*/ 651 h 831"/>
                            <a:gd name="T46" fmla="*/ 35 w 835"/>
                            <a:gd name="T47" fmla="*/ 576 h 831"/>
                            <a:gd name="T48" fmla="*/ 10 w 835"/>
                            <a:gd name="T49" fmla="*/ 501 h 831"/>
                            <a:gd name="T50" fmla="*/ 0 w 835"/>
                            <a:gd name="T51" fmla="*/ 416 h 831"/>
                            <a:gd name="T52" fmla="*/ 5 w 835"/>
                            <a:gd name="T53" fmla="*/ 375 h 831"/>
                            <a:gd name="T54" fmla="*/ 20 w 835"/>
                            <a:gd name="T55" fmla="*/ 290 h 831"/>
                            <a:gd name="T56" fmla="*/ 50 w 835"/>
                            <a:gd name="T57" fmla="*/ 215 h 831"/>
                            <a:gd name="T58" fmla="*/ 95 w 835"/>
                            <a:gd name="T59" fmla="*/ 150 h 831"/>
                            <a:gd name="T60" fmla="*/ 150 w 835"/>
                            <a:gd name="T61" fmla="*/ 95 h 831"/>
                            <a:gd name="T62" fmla="*/ 220 w 835"/>
                            <a:gd name="T63" fmla="*/ 50 h 831"/>
                            <a:gd name="T64" fmla="*/ 295 w 835"/>
                            <a:gd name="T65" fmla="*/ 20 h 831"/>
                            <a:gd name="T66" fmla="*/ 375 w 835"/>
                            <a:gd name="T67" fmla="*/ 0 h 8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835" h="831">
                              <a:moveTo>
                                <a:pt x="420" y="0"/>
                              </a:moveTo>
                              <a:lnTo>
                                <a:pt x="420" y="0"/>
                              </a:lnTo>
                              <a:lnTo>
                                <a:pt x="460" y="0"/>
                              </a:lnTo>
                              <a:lnTo>
                                <a:pt x="500" y="10"/>
                              </a:lnTo>
                              <a:lnTo>
                                <a:pt x="540" y="20"/>
                              </a:lnTo>
                              <a:lnTo>
                                <a:pt x="580" y="30"/>
                              </a:lnTo>
                              <a:lnTo>
                                <a:pt x="615" y="50"/>
                              </a:lnTo>
                              <a:lnTo>
                                <a:pt x="650" y="70"/>
                              </a:lnTo>
                              <a:lnTo>
                                <a:pt x="685" y="95"/>
                              </a:lnTo>
                              <a:lnTo>
                                <a:pt x="715" y="120"/>
                              </a:lnTo>
                              <a:lnTo>
                                <a:pt x="740" y="150"/>
                              </a:lnTo>
                              <a:lnTo>
                                <a:pt x="765" y="185"/>
                              </a:lnTo>
                              <a:lnTo>
                                <a:pt x="785" y="215"/>
                              </a:lnTo>
                              <a:lnTo>
                                <a:pt x="800" y="255"/>
                              </a:lnTo>
                              <a:lnTo>
                                <a:pt x="815" y="290"/>
                              </a:lnTo>
                              <a:lnTo>
                                <a:pt x="825" y="330"/>
                              </a:lnTo>
                              <a:lnTo>
                                <a:pt x="835" y="375"/>
                              </a:lnTo>
                              <a:lnTo>
                                <a:pt x="835" y="416"/>
                              </a:lnTo>
                              <a:lnTo>
                                <a:pt x="835" y="461"/>
                              </a:lnTo>
                              <a:lnTo>
                                <a:pt x="825" y="501"/>
                              </a:lnTo>
                              <a:lnTo>
                                <a:pt x="815" y="541"/>
                              </a:lnTo>
                              <a:lnTo>
                                <a:pt x="800" y="576"/>
                              </a:lnTo>
                              <a:lnTo>
                                <a:pt x="785" y="616"/>
                              </a:lnTo>
                              <a:lnTo>
                                <a:pt x="765" y="651"/>
                              </a:lnTo>
                              <a:lnTo>
                                <a:pt x="740" y="681"/>
                              </a:lnTo>
                              <a:lnTo>
                                <a:pt x="715" y="711"/>
                              </a:lnTo>
                              <a:lnTo>
                                <a:pt x="685" y="736"/>
                              </a:lnTo>
                              <a:lnTo>
                                <a:pt x="650" y="761"/>
                              </a:lnTo>
                              <a:lnTo>
                                <a:pt x="615" y="781"/>
                              </a:lnTo>
                              <a:lnTo>
                                <a:pt x="580" y="801"/>
                              </a:lnTo>
                              <a:lnTo>
                                <a:pt x="540" y="811"/>
                              </a:lnTo>
                              <a:lnTo>
                                <a:pt x="500" y="821"/>
                              </a:lnTo>
                              <a:lnTo>
                                <a:pt x="460" y="831"/>
                              </a:lnTo>
                              <a:lnTo>
                                <a:pt x="420" y="831"/>
                              </a:lnTo>
                              <a:lnTo>
                                <a:pt x="375" y="831"/>
                              </a:lnTo>
                              <a:lnTo>
                                <a:pt x="335" y="821"/>
                              </a:lnTo>
                              <a:lnTo>
                                <a:pt x="295" y="811"/>
                              </a:lnTo>
                              <a:lnTo>
                                <a:pt x="255" y="801"/>
                              </a:lnTo>
                              <a:lnTo>
                                <a:pt x="220" y="781"/>
                              </a:lnTo>
                              <a:lnTo>
                                <a:pt x="185" y="761"/>
                              </a:lnTo>
                              <a:lnTo>
                                <a:pt x="150" y="736"/>
                              </a:lnTo>
                              <a:lnTo>
                                <a:pt x="125" y="711"/>
                              </a:lnTo>
                              <a:lnTo>
                                <a:pt x="95" y="681"/>
                              </a:lnTo>
                              <a:lnTo>
                                <a:pt x="70" y="651"/>
                              </a:lnTo>
                              <a:lnTo>
                                <a:pt x="50" y="616"/>
                              </a:lnTo>
                              <a:lnTo>
                                <a:pt x="35" y="576"/>
                              </a:lnTo>
                              <a:lnTo>
                                <a:pt x="20" y="541"/>
                              </a:lnTo>
                              <a:lnTo>
                                <a:pt x="10" y="501"/>
                              </a:lnTo>
                              <a:lnTo>
                                <a:pt x="5" y="461"/>
                              </a:lnTo>
                              <a:lnTo>
                                <a:pt x="0" y="416"/>
                              </a:lnTo>
                              <a:lnTo>
                                <a:pt x="5" y="375"/>
                              </a:lnTo>
                              <a:lnTo>
                                <a:pt x="10" y="330"/>
                              </a:lnTo>
                              <a:lnTo>
                                <a:pt x="20" y="290"/>
                              </a:lnTo>
                              <a:lnTo>
                                <a:pt x="35" y="255"/>
                              </a:lnTo>
                              <a:lnTo>
                                <a:pt x="50" y="215"/>
                              </a:lnTo>
                              <a:lnTo>
                                <a:pt x="70" y="185"/>
                              </a:lnTo>
                              <a:lnTo>
                                <a:pt x="95" y="150"/>
                              </a:lnTo>
                              <a:lnTo>
                                <a:pt x="125" y="120"/>
                              </a:lnTo>
                              <a:lnTo>
                                <a:pt x="150" y="95"/>
                              </a:lnTo>
                              <a:lnTo>
                                <a:pt x="185" y="70"/>
                              </a:lnTo>
                              <a:lnTo>
                                <a:pt x="220" y="50"/>
                              </a:lnTo>
                              <a:lnTo>
                                <a:pt x="255" y="30"/>
                              </a:lnTo>
                              <a:lnTo>
                                <a:pt x="295" y="20"/>
                              </a:lnTo>
                              <a:lnTo>
                                <a:pt x="335" y="10"/>
                              </a:lnTo>
                              <a:lnTo>
                                <a:pt x="375" y="0"/>
                              </a:lnTo>
                              <a:lnTo>
                                <a:pt x="4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7" name="Freeform 583"/>
                      <wps:cNvSpPr>
                        <a:spLocks/>
                      </wps:cNvSpPr>
                      <wps:spPr bwMode="auto">
                        <a:xfrm>
                          <a:off x="0" y="0"/>
                          <a:ext cx="924560" cy="487045"/>
                        </a:xfrm>
                        <a:custGeom>
                          <a:avLst/>
                          <a:gdLst>
                            <a:gd name="T0" fmla="*/ 5 w 1456"/>
                            <a:gd name="T1" fmla="*/ 767 h 767"/>
                            <a:gd name="T2" fmla="*/ 0 w 1456"/>
                            <a:gd name="T3" fmla="*/ 742 h 767"/>
                            <a:gd name="T4" fmla="*/ 5 w 1456"/>
                            <a:gd name="T5" fmla="*/ 666 h 767"/>
                            <a:gd name="T6" fmla="*/ 35 w 1456"/>
                            <a:gd name="T7" fmla="*/ 521 h 767"/>
                            <a:gd name="T8" fmla="*/ 90 w 1456"/>
                            <a:gd name="T9" fmla="*/ 391 h 767"/>
                            <a:gd name="T10" fmla="*/ 170 w 1456"/>
                            <a:gd name="T11" fmla="*/ 271 h 767"/>
                            <a:gd name="T12" fmla="*/ 265 w 1456"/>
                            <a:gd name="T13" fmla="*/ 170 h 767"/>
                            <a:gd name="T14" fmla="*/ 380 w 1456"/>
                            <a:gd name="T15" fmla="*/ 90 h 767"/>
                            <a:gd name="T16" fmla="*/ 510 w 1456"/>
                            <a:gd name="T17" fmla="*/ 35 h 767"/>
                            <a:gd name="T18" fmla="*/ 655 w 1456"/>
                            <a:gd name="T19" fmla="*/ 5 h 767"/>
                            <a:gd name="T20" fmla="*/ 725 w 1456"/>
                            <a:gd name="T21" fmla="*/ 0 h 767"/>
                            <a:gd name="T22" fmla="*/ 875 w 1456"/>
                            <a:gd name="T23" fmla="*/ 15 h 767"/>
                            <a:gd name="T24" fmla="*/ 1010 w 1456"/>
                            <a:gd name="T25" fmla="*/ 60 h 767"/>
                            <a:gd name="T26" fmla="*/ 1135 w 1456"/>
                            <a:gd name="T27" fmla="*/ 130 h 767"/>
                            <a:gd name="T28" fmla="*/ 1241 w 1456"/>
                            <a:gd name="T29" fmla="*/ 220 h 767"/>
                            <a:gd name="T30" fmla="*/ 1331 w 1456"/>
                            <a:gd name="T31" fmla="*/ 326 h 767"/>
                            <a:gd name="T32" fmla="*/ 1396 w 1456"/>
                            <a:gd name="T33" fmla="*/ 451 h 767"/>
                            <a:gd name="T34" fmla="*/ 1441 w 1456"/>
                            <a:gd name="T35" fmla="*/ 591 h 767"/>
                            <a:gd name="T36" fmla="*/ 1456 w 1456"/>
                            <a:gd name="T37" fmla="*/ 742 h 767"/>
                            <a:gd name="T38" fmla="*/ 1276 w 1456"/>
                            <a:gd name="T39" fmla="*/ 757 h 767"/>
                            <a:gd name="T40" fmla="*/ 1276 w 1456"/>
                            <a:gd name="T41" fmla="*/ 732 h 767"/>
                            <a:gd name="T42" fmla="*/ 1271 w 1456"/>
                            <a:gd name="T43" fmla="*/ 676 h 767"/>
                            <a:gd name="T44" fmla="*/ 1251 w 1456"/>
                            <a:gd name="T45" fmla="*/ 571 h 767"/>
                            <a:gd name="T46" fmla="*/ 1211 w 1456"/>
                            <a:gd name="T47" fmla="*/ 471 h 767"/>
                            <a:gd name="T48" fmla="*/ 1150 w 1456"/>
                            <a:gd name="T49" fmla="*/ 386 h 767"/>
                            <a:gd name="T50" fmla="*/ 1075 w 1456"/>
                            <a:gd name="T51" fmla="*/ 311 h 767"/>
                            <a:gd name="T52" fmla="*/ 990 w 1456"/>
                            <a:gd name="T53" fmla="*/ 251 h 767"/>
                            <a:gd name="T54" fmla="*/ 890 w 1456"/>
                            <a:gd name="T55" fmla="*/ 210 h 767"/>
                            <a:gd name="T56" fmla="*/ 785 w 1456"/>
                            <a:gd name="T57" fmla="*/ 190 h 767"/>
                            <a:gd name="T58" fmla="*/ 725 w 1456"/>
                            <a:gd name="T59" fmla="*/ 185 h 767"/>
                            <a:gd name="T60" fmla="*/ 615 w 1456"/>
                            <a:gd name="T61" fmla="*/ 195 h 767"/>
                            <a:gd name="T62" fmla="*/ 515 w 1456"/>
                            <a:gd name="T63" fmla="*/ 230 h 767"/>
                            <a:gd name="T64" fmla="*/ 420 w 1456"/>
                            <a:gd name="T65" fmla="*/ 281 h 767"/>
                            <a:gd name="T66" fmla="*/ 340 w 1456"/>
                            <a:gd name="T67" fmla="*/ 346 h 767"/>
                            <a:gd name="T68" fmla="*/ 275 w 1456"/>
                            <a:gd name="T69" fmla="*/ 426 h 767"/>
                            <a:gd name="T70" fmla="*/ 220 w 1456"/>
                            <a:gd name="T71" fmla="*/ 521 h 767"/>
                            <a:gd name="T72" fmla="*/ 190 w 1456"/>
                            <a:gd name="T73" fmla="*/ 621 h 767"/>
                            <a:gd name="T74" fmla="*/ 180 w 1456"/>
                            <a:gd name="T75" fmla="*/ 732 h 767"/>
                            <a:gd name="T76" fmla="*/ 180 w 1456"/>
                            <a:gd name="T77" fmla="*/ 762 h 7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456" h="767">
                              <a:moveTo>
                                <a:pt x="180" y="762"/>
                              </a:moveTo>
                              <a:lnTo>
                                <a:pt x="5" y="767"/>
                              </a:lnTo>
                              <a:lnTo>
                                <a:pt x="0" y="742"/>
                              </a:lnTo>
                              <a:lnTo>
                                <a:pt x="5" y="666"/>
                              </a:lnTo>
                              <a:lnTo>
                                <a:pt x="15" y="591"/>
                              </a:lnTo>
                              <a:lnTo>
                                <a:pt x="35" y="521"/>
                              </a:lnTo>
                              <a:lnTo>
                                <a:pt x="60" y="451"/>
                              </a:lnTo>
                              <a:lnTo>
                                <a:pt x="90" y="391"/>
                              </a:lnTo>
                              <a:lnTo>
                                <a:pt x="125" y="326"/>
                              </a:lnTo>
                              <a:lnTo>
                                <a:pt x="170" y="271"/>
                              </a:lnTo>
                              <a:lnTo>
                                <a:pt x="215" y="220"/>
                              </a:lnTo>
                              <a:lnTo>
                                <a:pt x="265" y="170"/>
                              </a:lnTo>
                              <a:lnTo>
                                <a:pt x="320" y="130"/>
                              </a:lnTo>
                              <a:lnTo>
                                <a:pt x="380" y="90"/>
                              </a:lnTo>
                              <a:lnTo>
                                <a:pt x="445" y="60"/>
                              </a:lnTo>
                              <a:lnTo>
                                <a:pt x="510" y="35"/>
                              </a:lnTo>
                              <a:lnTo>
                                <a:pt x="580" y="15"/>
                              </a:lnTo>
                              <a:lnTo>
                                <a:pt x="655" y="5"/>
                              </a:lnTo>
                              <a:lnTo>
                                <a:pt x="725" y="0"/>
                              </a:lnTo>
                              <a:lnTo>
                                <a:pt x="800" y="5"/>
                              </a:lnTo>
                              <a:lnTo>
                                <a:pt x="875" y="15"/>
                              </a:lnTo>
                              <a:lnTo>
                                <a:pt x="945" y="35"/>
                              </a:lnTo>
                              <a:lnTo>
                                <a:pt x="1010" y="60"/>
                              </a:lnTo>
                              <a:lnTo>
                                <a:pt x="1075" y="90"/>
                              </a:lnTo>
                              <a:lnTo>
                                <a:pt x="1135" y="130"/>
                              </a:lnTo>
                              <a:lnTo>
                                <a:pt x="1191" y="170"/>
                              </a:lnTo>
                              <a:lnTo>
                                <a:pt x="1241" y="220"/>
                              </a:lnTo>
                              <a:lnTo>
                                <a:pt x="1286" y="271"/>
                              </a:lnTo>
                              <a:lnTo>
                                <a:pt x="1331" y="326"/>
                              </a:lnTo>
                              <a:lnTo>
                                <a:pt x="1366" y="391"/>
                              </a:lnTo>
                              <a:lnTo>
                                <a:pt x="1396" y="451"/>
                              </a:lnTo>
                              <a:lnTo>
                                <a:pt x="1421" y="521"/>
                              </a:lnTo>
                              <a:lnTo>
                                <a:pt x="1441" y="591"/>
                              </a:lnTo>
                              <a:lnTo>
                                <a:pt x="1451" y="666"/>
                              </a:lnTo>
                              <a:lnTo>
                                <a:pt x="1456" y="742"/>
                              </a:lnTo>
                              <a:lnTo>
                                <a:pt x="1451" y="762"/>
                              </a:lnTo>
                              <a:lnTo>
                                <a:pt x="1276" y="757"/>
                              </a:lnTo>
                              <a:lnTo>
                                <a:pt x="1276" y="732"/>
                              </a:lnTo>
                              <a:lnTo>
                                <a:pt x="1271" y="676"/>
                              </a:lnTo>
                              <a:lnTo>
                                <a:pt x="1266" y="621"/>
                              </a:lnTo>
                              <a:lnTo>
                                <a:pt x="1251" y="571"/>
                              </a:lnTo>
                              <a:lnTo>
                                <a:pt x="1231" y="521"/>
                              </a:lnTo>
                              <a:lnTo>
                                <a:pt x="1211" y="471"/>
                              </a:lnTo>
                              <a:lnTo>
                                <a:pt x="1181" y="426"/>
                              </a:lnTo>
                              <a:lnTo>
                                <a:pt x="1150" y="386"/>
                              </a:lnTo>
                              <a:lnTo>
                                <a:pt x="1115" y="346"/>
                              </a:lnTo>
                              <a:lnTo>
                                <a:pt x="1075" y="311"/>
                              </a:lnTo>
                              <a:lnTo>
                                <a:pt x="1035" y="281"/>
                              </a:lnTo>
                              <a:lnTo>
                                <a:pt x="990" y="251"/>
                              </a:lnTo>
                              <a:lnTo>
                                <a:pt x="940" y="230"/>
                              </a:lnTo>
                              <a:lnTo>
                                <a:pt x="890" y="210"/>
                              </a:lnTo>
                              <a:lnTo>
                                <a:pt x="835" y="195"/>
                              </a:lnTo>
                              <a:lnTo>
                                <a:pt x="785" y="190"/>
                              </a:lnTo>
                              <a:lnTo>
                                <a:pt x="725" y="185"/>
                              </a:lnTo>
                              <a:lnTo>
                                <a:pt x="670" y="190"/>
                              </a:lnTo>
                              <a:lnTo>
                                <a:pt x="615" y="195"/>
                              </a:lnTo>
                              <a:lnTo>
                                <a:pt x="565" y="210"/>
                              </a:lnTo>
                              <a:lnTo>
                                <a:pt x="515" y="230"/>
                              </a:lnTo>
                              <a:lnTo>
                                <a:pt x="465" y="251"/>
                              </a:lnTo>
                              <a:lnTo>
                                <a:pt x="420" y="281"/>
                              </a:lnTo>
                              <a:lnTo>
                                <a:pt x="380" y="311"/>
                              </a:lnTo>
                              <a:lnTo>
                                <a:pt x="340" y="346"/>
                              </a:lnTo>
                              <a:lnTo>
                                <a:pt x="305" y="386"/>
                              </a:lnTo>
                              <a:lnTo>
                                <a:pt x="275" y="426"/>
                              </a:lnTo>
                              <a:lnTo>
                                <a:pt x="245" y="471"/>
                              </a:lnTo>
                              <a:lnTo>
                                <a:pt x="220" y="521"/>
                              </a:lnTo>
                              <a:lnTo>
                                <a:pt x="205" y="571"/>
                              </a:lnTo>
                              <a:lnTo>
                                <a:pt x="190" y="621"/>
                              </a:lnTo>
                              <a:lnTo>
                                <a:pt x="180" y="676"/>
                              </a:lnTo>
                              <a:lnTo>
                                <a:pt x="180" y="732"/>
                              </a:lnTo>
                              <a:lnTo>
                                <a:pt x="180" y="76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EA33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" name="Freeform 584"/>
                      <wps:cNvSpPr>
                        <a:spLocks/>
                      </wps:cNvSpPr>
                      <wps:spPr bwMode="auto">
                        <a:xfrm>
                          <a:off x="0" y="0"/>
                          <a:ext cx="924560" cy="487045"/>
                        </a:xfrm>
                        <a:custGeom>
                          <a:avLst/>
                          <a:gdLst>
                            <a:gd name="T0" fmla="*/ 5 w 1456"/>
                            <a:gd name="T1" fmla="*/ 767 h 767"/>
                            <a:gd name="T2" fmla="*/ 0 w 1456"/>
                            <a:gd name="T3" fmla="*/ 742 h 767"/>
                            <a:gd name="T4" fmla="*/ 5 w 1456"/>
                            <a:gd name="T5" fmla="*/ 666 h 767"/>
                            <a:gd name="T6" fmla="*/ 35 w 1456"/>
                            <a:gd name="T7" fmla="*/ 521 h 767"/>
                            <a:gd name="T8" fmla="*/ 90 w 1456"/>
                            <a:gd name="T9" fmla="*/ 391 h 767"/>
                            <a:gd name="T10" fmla="*/ 170 w 1456"/>
                            <a:gd name="T11" fmla="*/ 271 h 767"/>
                            <a:gd name="T12" fmla="*/ 265 w 1456"/>
                            <a:gd name="T13" fmla="*/ 170 h 767"/>
                            <a:gd name="T14" fmla="*/ 380 w 1456"/>
                            <a:gd name="T15" fmla="*/ 90 h 767"/>
                            <a:gd name="T16" fmla="*/ 510 w 1456"/>
                            <a:gd name="T17" fmla="*/ 35 h 767"/>
                            <a:gd name="T18" fmla="*/ 655 w 1456"/>
                            <a:gd name="T19" fmla="*/ 5 h 767"/>
                            <a:gd name="T20" fmla="*/ 725 w 1456"/>
                            <a:gd name="T21" fmla="*/ 0 h 767"/>
                            <a:gd name="T22" fmla="*/ 875 w 1456"/>
                            <a:gd name="T23" fmla="*/ 15 h 767"/>
                            <a:gd name="T24" fmla="*/ 1010 w 1456"/>
                            <a:gd name="T25" fmla="*/ 60 h 767"/>
                            <a:gd name="T26" fmla="*/ 1135 w 1456"/>
                            <a:gd name="T27" fmla="*/ 130 h 767"/>
                            <a:gd name="T28" fmla="*/ 1241 w 1456"/>
                            <a:gd name="T29" fmla="*/ 220 h 767"/>
                            <a:gd name="T30" fmla="*/ 1331 w 1456"/>
                            <a:gd name="T31" fmla="*/ 326 h 767"/>
                            <a:gd name="T32" fmla="*/ 1396 w 1456"/>
                            <a:gd name="T33" fmla="*/ 451 h 767"/>
                            <a:gd name="T34" fmla="*/ 1441 w 1456"/>
                            <a:gd name="T35" fmla="*/ 591 h 767"/>
                            <a:gd name="T36" fmla="*/ 1456 w 1456"/>
                            <a:gd name="T37" fmla="*/ 742 h 767"/>
                            <a:gd name="T38" fmla="*/ 1276 w 1456"/>
                            <a:gd name="T39" fmla="*/ 757 h 767"/>
                            <a:gd name="T40" fmla="*/ 1276 w 1456"/>
                            <a:gd name="T41" fmla="*/ 732 h 767"/>
                            <a:gd name="T42" fmla="*/ 1271 w 1456"/>
                            <a:gd name="T43" fmla="*/ 676 h 767"/>
                            <a:gd name="T44" fmla="*/ 1251 w 1456"/>
                            <a:gd name="T45" fmla="*/ 571 h 767"/>
                            <a:gd name="T46" fmla="*/ 1211 w 1456"/>
                            <a:gd name="T47" fmla="*/ 471 h 767"/>
                            <a:gd name="T48" fmla="*/ 1150 w 1456"/>
                            <a:gd name="T49" fmla="*/ 386 h 767"/>
                            <a:gd name="T50" fmla="*/ 1075 w 1456"/>
                            <a:gd name="T51" fmla="*/ 311 h 767"/>
                            <a:gd name="T52" fmla="*/ 990 w 1456"/>
                            <a:gd name="T53" fmla="*/ 251 h 767"/>
                            <a:gd name="T54" fmla="*/ 890 w 1456"/>
                            <a:gd name="T55" fmla="*/ 210 h 767"/>
                            <a:gd name="T56" fmla="*/ 785 w 1456"/>
                            <a:gd name="T57" fmla="*/ 190 h 767"/>
                            <a:gd name="T58" fmla="*/ 725 w 1456"/>
                            <a:gd name="T59" fmla="*/ 185 h 767"/>
                            <a:gd name="T60" fmla="*/ 615 w 1456"/>
                            <a:gd name="T61" fmla="*/ 195 h 767"/>
                            <a:gd name="T62" fmla="*/ 515 w 1456"/>
                            <a:gd name="T63" fmla="*/ 230 h 767"/>
                            <a:gd name="T64" fmla="*/ 420 w 1456"/>
                            <a:gd name="T65" fmla="*/ 281 h 767"/>
                            <a:gd name="T66" fmla="*/ 340 w 1456"/>
                            <a:gd name="T67" fmla="*/ 346 h 767"/>
                            <a:gd name="T68" fmla="*/ 275 w 1456"/>
                            <a:gd name="T69" fmla="*/ 426 h 767"/>
                            <a:gd name="T70" fmla="*/ 220 w 1456"/>
                            <a:gd name="T71" fmla="*/ 521 h 767"/>
                            <a:gd name="T72" fmla="*/ 190 w 1456"/>
                            <a:gd name="T73" fmla="*/ 621 h 767"/>
                            <a:gd name="T74" fmla="*/ 180 w 1456"/>
                            <a:gd name="T75" fmla="*/ 732 h 767"/>
                            <a:gd name="T76" fmla="*/ 180 w 1456"/>
                            <a:gd name="T77" fmla="*/ 762 h 7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456" h="767">
                              <a:moveTo>
                                <a:pt x="180" y="762"/>
                              </a:moveTo>
                              <a:lnTo>
                                <a:pt x="5" y="767"/>
                              </a:lnTo>
                              <a:lnTo>
                                <a:pt x="0" y="742"/>
                              </a:lnTo>
                              <a:lnTo>
                                <a:pt x="5" y="666"/>
                              </a:lnTo>
                              <a:lnTo>
                                <a:pt x="15" y="591"/>
                              </a:lnTo>
                              <a:lnTo>
                                <a:pt x="35" y="521"/>
                              </a:lnTo>
                              <a:lnTo>
                                <a:pt x="60" y="451"/>
                              </a:lnTo>
                              <a:lnTo>
                                <a:pt x="90" y="391"/>
                              </a:lnTo>
                              <a:lnTo>
                                <a:pt x="125" y="326"/>
                              </a:lnTo>
                              <a:lnTo>
                                <a:pt x="170" y="271"/>
                              </a:lnTo>
                              <a:lnTo>
                                <a:pt x="215" y="220"/>
                              </a:lnTo>
                              <a:lnTo>
                                <a:pt x="265" y="170"/>
                              </a:lnTo>
                              <a:lnTo>
                                <a:pt x="320" y="130"/>
                              </a:lnTo>
                              <a:lnTo>
                                <a:pt x="380" y="90"/>
                              </a:lnTo>
                              <a:lnTo>
                                <a:pt x="445" y="60"/>
                              </a:lnTo>
                              <a:lnTo>
                                <a:pt x="510" y="35"/>
                              </a:lnTo>
                              <a:lnTo>
                                <a:pt x="580" y="15"/>
                              </a:lnTo>
                              <a:lnTo>
                                <a:pt x="655" y="5"/>
                              </a:lnTo>
                              <a:lnTo>
                                <a:pt x="725" y="0"/>
                              </a:lnTo>
                              <a:lnTo>
                                <a:pt x="800" y="5"/>
                              </a:lnTo>
                              <a:lnTo>
                                <a:pt x="875" y="15"/>
                              </a:lnTo>
                              <a:lnTo>
                                <a:pt x="945" y="35"/>
                              </a:lnTo>
                              <a:lnTo>
                                <a:pt x="1010" y="60"/>
                              </a:lnTo>
                              <a:lnTo>
                                <a:pt x="1075" y="90"/>
                              </a:lnTo>
                              <a:lnTo>
                                <a:pt x="1135" y="130"/>
                              </a:lnTo>
                              <a:lnTo>
                                <a:pt x="1191" y="170"/>
                              </a:lnTo>
                              <a:lnTo>
                                <a:pt x="1241" y="220"/>
                              </a:lnTo>
                              <a:lnTo>
                                <a:pt x="1286" y="271"/>
                              </a:lnTo>
                              <a:lnTo>
                                <a:pt x="1331" y="326"/>
                              </a:lnTo>
                              <a:lnTo>
                                <a:pt x="1366" y="391"/>
                              </a:lnTo>
                              <a:lnTo>
                                <a:pt x="1396" y="451"/>
                              </a:lnTo>
                              <a:lnTo>
                                <a:pt x="1421" y="521"/>
                              </a:lnTo>
                              <a:lnTo>
                                <a:pt x="1441" y="591"/>
                              </a:lnTo>
                              <a:lnTo>
                                <a:pt x="1451" y="666"/>
                              </a:lnTo>
                              <a:lnTo>
                                <a:pt x="1456" y="742"/>
                              </a:lnTo>
                              <a:lnTo>
                                <a:pt x="1451" y="762"/>
                              </a:lnTo>
                              <a:lnTo>
                                <a:pt x="1276" y="757"/>
                              </a:lnTo>
                              <a:lnTo>
                                <a:pt x="1276" y="732"/>
                              </a:lnTo>
                              <a:lnTo>
                                <a:pt x="1271" y="676"/>
                              </a:lnTo>
                              <a:lnTo>
                                <a:pt x="1266" y="621"/>
                              </a:lnTo>
                              <a:lnTo>
                                <a:pt x="1251" y="571"/>
                              </a:lnTo>
                              <a:lnTo>
                                <a:pt x="1231" y="521"/>
                              </a:lnTo>
                              <a:lnTo>
                                <a:pt x="1211" y="471"/>
                              </a:lnTo>
                              <a:lnTo>
                                <a:pt x="1181" y="426"/>
                              </a:lnTo>
                              <a:lnTo>
                                <a:pt x="1150" y="386"/>
                              </a:lnTo>
                              <a:lnTo>
                                <a:pt x="1115" y="346"/>
                              </a:lnTo>
                              <a:lnTo>
                                <a:pt x="1075" y="311"/>
                              </a:lnTo>
                              <a:lnTo>
                                <a:pt x="1035" y="281"/>
                              </a:lnTo>
                              <a:lnTo>
                                <a:pt x="990" y="251"/>
                              </a:lnTo>
                              <a:lnTo>
                                <a:pt x="940" y="230"/>
                              </a:lnTo>
                              <a:lnTo>
                                <a:pt x="890" y="210"/>
                              </a:lnTo>
                              <a:lnTo>
                                <a:pt x="835" y="195"/>
                              </a:lnTo>
                              <a:lnTo>
                                <a:pt x="785" y="190"/>
                              </a:lnTo>
                              <a:lnTo>
                                <a:pt x="725" y="185"/>
                              </a:lnTo>
                              <a:lnTo>
                                <a:pt x="670" y="190"/>
                              </a:lnTo>
                              <a:lnTo>
                                <a:pt x="615" y="195"/>
                              </a:lnTo>
                              <a:lnTo>
                                <a:pt x="565" y="210"/>
                              </a:lnTo>
                              <a:lnTo>
                                <a:pt x="515" y="230"/>
                              </a:lnTo>
                              <a:lnTo>
                                <a:pt x="465" y="251"/>
                              </a:lnTo>
                              <a:lnTo>
                                <a:pt x="420" y="281"/>
                              </a:lnTo>
                              <a:lnTo>
                                <a:pt x="380" y="311"/>
                              </a:lnTo>
                              <a:lnTo>
                                <a:pt x="340" y="346"/>
                              </a:lnTo>
                              <a:lnTo>
                                <a:pt x="305" y="386"/>
                              </a:lnTo>
                              <a:lnTo>
                                <a:pt x="275" y="426"/>
                              </a:lnTo>
                              <a:lnTo>
                                <a:pt x="245" y="471"/>
                              </a:lnTo>
                              <a:lnTo>
                                <a:pt x="220" y="521"/>
                              </a:lnTo>
                              <a:lnTo>
                                <a:pt x="205" y="571"/>
                              </a:lnTo>
                              <a:lnTo>
                                <a:pt x="190" y="621"/>
                              </a:lnTo>
                              <a:lnTo>
                                <a:pt x="180" y="676"/>
                              </a:lnTo>
                              <a:lnTo>
                                <a:pt x="180" y="732"/>
                              </a:lnTo>
                              <a:lnTo>
                                <a:pt x="180" y="762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9" name="Freeform 585"/>
                      <wps:cNvSpPr>
                        <a:spLocks/>
                      </wps:cNvSpPr>
                      <wps:spPr bwMode="auto">
                        <a:xfrm>
                          <a:off x="12700" y="12700"/>
                          <a:ext cx="899160" cy="464820"/>
                        </a:xfrm>
                        <a:custGeom>
                          <a:avLst/>
                          <a:gdLst>
                            <a:gd name="T0" fmla="*/ 1416 w 1416"/>
                            <a:gd name="T1" fmla="*/ 717 h 732"/>
                            <a:gd name="T2" fmla="*/ 1411 w 1416"/>
                            <a:gd name="T3" fmla="*/ 636 h 732"/>
                            <a:gd name="T4" fmla="*/ 1376 w 1416"/>
                            <a:gd name="T5" fmla="*/ 476 h 732"/>
                            <a:gd name="T6" fmla="*/ 1306 w 1416"/>
                            <a:gd name="T7" fmla="*/ 336 h 732"/>
                            <a:gd name="T8" fmla="*/ 1206 w 1416"/>
                            <a:gd name="T9" fmla="*/ 205 h 732"/>
                            <a:gd name="T10" fmla="*/ 1141 w 1416"/>
                            <a:gd name="T11" fmla="*/ 150 h 732"/>
                            <a:gd name="T12" fmla="*/ 1045 w 1416"/>
                            <a:gd name="T13" fmla="*/ 90 h 732"/>
                            <a:gd name="T14" fmla="*/ 940 w 1416"/>
                            <a:gd name="T15" fmla="*/ 40 h 732"/>
                            <a:gd name="T16" fmla="*/ 825 w 1416"/>
                            <a:gd name="T17" fmla="*/ 10 h 732"/>
                            <a:gd name="T18" fmla="*/ 710 w 1416"/>
                            <a:gd name="T19" fmla="*/ 0 h 732"/>
                            <a:gd name="T20" fmla="*/ 650 w 1416"/>
                            <a:gd name="T21" fmla="*/ 5 h 732"/>
                            <a:gd name="T22" fmla="*/ 535 w 1416"/>
                            <a:gd name="T23" fmla="*/ 25 h 732"/>
                            <a:gd name="T24" fmla="*/ 420 w 1416"/>
                            <a:gd name="T25" fmla="*/ 60 h 732"/>
                            <a:gd name="T26" fmla="*/ 320 w 1416"/>
                            <a:gd name="T27" fmla="*/ 115 h 732"/>
                            <a:gd name="T28" fmla="*/ 270 w 1416"/>
                            <a:gd name="T29" fmla="*/ 150 h 732"/>
                            <a:gd name="T30" fmla="*/ 155 w 1416"/>
                            <a:gd name="T31" fmla="*/ 266 h 732"/>
                            <a:gd name="T32" fmla="*/ 70 w 1416"/>
                            <a:gd name="T33" fmla="*/ 406 h 732"/>
                            <a:gd name="T34" fmla="*/ 15 w 1416"/>
                            <a:gd name="T35" fmla="*/ 566 h 732"/>
                            <a:gd name="T36" fmla="*/ 0 w 1416"/>
                            <a:gd name="T37" fmla="*/ 732 h 732"/>
                            <a:gd name="T38" fmla="*/ 160 w 1416"/>
                            <a:gd name="T39" fmla="*/ 727 h 732"/>
                            <a:gd name="T40" fmla="*/ 160 w 1416"/>
                            <a:gd name="T41" fmla="*/ 712 h 732"/>
                            <a:gd name="T42" fmla="*/ 170 w 1416"/>
                            <a:gd name="T43" fmla="*/ 601 h 732"/>
                            <a:gd name="T44" fmla="*/ 200 w 1416"/>
                            <a:gd name="T45" fmla="*/ 501 h 732"/>
                            <a:gd name="T46" fmla="*/ 255 w 1416"/>
                            <a:gd name="T47" fmla="*/ 406 h 732"/>
                            <a:gd name="T48" fmla="*/ 320 w 1416"/>
                            <a:gd name="T49" fmla="*/ 326 h 732"/>
                            <a:gd name="T50" fmla="*/ 400 w 1416"/>
                            <a:gd name="T51" fmla="*/ 261 h 732"/>
                            <a:gd name="T52" fmla="*/ 495 w 1416"/>
                            <a:gd name="T53" fmla="*/ 210 h 732"/>
                            <a:gd name="T54" fmla="*/ 595 w 1416"/>
                            <a:gd name="T55" fmla="*/ 175 h 732"/>
                            <a:gd name="T56" fmla="*/ 705 w 1416"/>
                            <a:gd name="T57" fmla="*/ 165 h 732"/>
                            <a:gd name="T58" fmla="*/ 765 w 1416"/>
                            <a:gd name="T59" fmla="*/ 170 h 732"/>
                            <a:gd name="T60" fmla="*/ 870 w 1416"/>
                            <a:gd name="T61" fmla="*/ 190 h 732"/>
                            <a:gd name="T62" fmla="*/ 970 w 1416"/>
                            <a:gd name="T63" fmla="*/ 231 h 732"/>
                            <a:gd name="T64" fmla="*/ 1055 w 1416"/>
                            <a:gd name="T65" fmla="*/ 291 h 732"/>
                            <a:gd name="T66" fmla="*/ 1130 w 1416"/>
                            <a:gd name="T67" fmla="*/ 366 h 732"/>
                            <a:gd name="T68" fmla="*/ 1191 w 1416"/>
                            <a:gd name="T69" fmla="*/ 451 h 732"/>
                            <a:gd name="T70" fmla="*/ 1231 w 1416"/>
                            <a:gd name="T71" fmla="*/ 551 h 732"/>
                            <a:gd name="T72" fmla="*/ 1251 w 1416"/>
                            <a:gd name="T73" fmla="*/ 656 h 732"/>
                            <a:gd name="T74" fmla="*/ 1256 w 1416"/>
                            <a:gd name="T75" fmla="*/ 712 h 732"/>
                            <a:gd name="T76" fmla="*/ 1416 w 1416"/>
                            <a:gd name="T77" fmla="*/ 722 h 7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416" h="732">
                              <a:moveTo>
                                <a:pt x="1416" y="722"/>
                              </a:moveTo>
                              <a:lnTo>
                                <a:pt x="1416" y="717"/>
                              </a:lnTo>
                              <a:lnTo>
                                <a:pt x="1411" y="636"/>
                              </a:lnTo>
                              <a:lnTo>
                                <a:pt x="1401" y="556"/>
                              </a:lnTo>
                              <a:lnTo>
                                <a:pt x="1376" y="476"/>
                              </a:lnTo>
                              <a:lnTo>
                                <a:pt x="1346" y="406"/>
                              </a:lnTo>
                              <a:lnTo>
                                <a:pt x="1306" y="336"/>
                              </a:lnTo>
                              <a:lnTo>
                                <a:pt x="1261" y="266"/>
                              </a:lnTo>
                              <a:lnTo>
                                <a:pt x="1206" y="205"/>
                              </a:lnTo>
                              <a:lnTo>
                                <a:pt x="1141" y="150"/>
                              </a:lnTo>
                              <a:lnTo>
                                <a:pt x="1095" y="120"/>
                              </a:lnTo>
                              <a:lnTo>
                                <a:pt x="1045" y="90"/>
                              </a:lnTo>
                              <a:lnTo>
                                <a:pt x="990" y="60"/>
                              </a:lnTo>
                              <a:lnTo>
                                <a:pt x="940" y="40"/>
                              </a:lnTo>
                              <a:lnTo>
                                <a:pt x="880" y="25"/>
                              </a:lnTo>
                              <a:lnTo>
                                <a:pt x="825" y="10"/>
                              </a:lnTo>
                              <a:lnTo>
                                <a:pt x="765" y="5"/>
                              </a:lnTo>
                              <a:lnTo>
                                <a:pt x="710" y="0"/>
                              </a:lnTo>
                              <a:lnTo>
                                <a:pt x="650" y="5"/>
                              </a:lnTo>
                              <a:lnTo>
                                <a:pt x="590" y="10"/>
                              </a:lnTo>
                              <a:lnTo>
                                <a:pt x="535" y="25"/>
                              </a:lnTo>
                              <a:lnTo>
                                <a:pt x="475" y="40"/>
                              </a:lnTo>
                              <a:lnTo>
                                <a:pt x="420" y="60"/>
                              </a:lnTo>
                              <a:lnTo>
                                <a:pt x="370" y="85"/>
                              </a:lnTo>
                              <a:lnTo>
                                <a:pt x="320" y="115"/>
                              </a:lnTo>
                              <a:lnTo>
                                <a:pt x="270" y="150"/>
                              </a:lnTo>
                              <a:lnTo>
                                <a:pt x="210" y="205"/>
                              </a:lnTo>
                              <a:lnTo>
                                <a:pt x="155" y="266"/>
                              </a:lnTo>
                              <a:lnTo>
                                <a:pt x="105" y="336"/>
                              </a:lnTo>
                              <a:lnTo>
                                <a:pt x="70" y="406"/>
                              </a:lnTo>
                              <a:lnTo>
                                <a:pt x="35" y="486"/>
                              </a:lnTo>
                              <a:lnTo>
                                <a:pt x="15" y="566"/>
                              </a:lnTo>
                              <a:lnTo>
                                <a:pt x="5" y="646"/>
                              </a:lnTo>
                              <a:lnTo>
                                <a:pt x="0" y="732"/>
                              </a:lnTo>
                              <a:lnTo>
                                <a:pt x="160" y="727"/>
                              </a:lnTo>
                              <a:lnTo>
                                <a:pt x="160" y="712"/>
                              </a:lnTo>
                              <a:lnTo>
                                <a:pt x="160" y="656"/>
                              </a:lnTo>
                              <a:lnTo>
                                <a:pt x="170" y="601"/>
                              </a:lnTo>
                              <a:lnTo>
                                <a:pt x="185" y="551"/>
                              </a:lnTo>
                              <a:lnTo>
                                <a:pt x="200" y="501"/>
                              </a:lnTo>
                              <a:lnTo>
                                <a:pt x="225" y="451"/>
                              </a:lnTo>
                              <a:lnTo>
                                <a:pt x="255" y="406"/>
                              </a:lnTo>
                              <a:lnTo>
                                <a:pt x="285" y="366"/>
                              </a:lnTo>
                              <a:lnTo>
                                <a:pt x="320" y="326"/>
                              </a:lnTo>
                              <a:lnTo>
                                <a:pt x="360" y="291"/>
                              </a:lnTo>
                              <a:lnTo>
                                <a:pt x="400" y="261"/>
                              </a:lnTo>
                              <a:lnTo>
                                <a:pt x="445" y="231"/>
                              </a:lnTo>
                              <a:lnTo>
                                <a:pt x="495" y="210"/>
                              </a:lnTo>
                              <a:lnTo>
                                <a:pt x="545" y="190"/>
                              </a:lnTo>
                              <a:lnTo>
                                <a:pt x="595" y="175"/>
                              </a:lnTo>
                              <a:lnTo>
                                <a:pt x="650" y="170"/>
                              </a:lnTo>
                              <a:lnTo>
                                <a:pt x="705" y="165"/>
                              </a:lnTo>
                              <a:lnTo>
                                <a:pt x="765" y="170"/>
                              </a:lnTo>
                              <a:lnTo>
                                <a:pt x="815" y="175"/>
                              </a:lnTo>
                              <a:lnTo>
                                <a:pt x="870" y="190"/>
                              </a:lnTo>
                              <a:lnTo>
                                <a:pt x="920" y="210"/>
                              </a:lnTo>
                              <a:lnTo>
                                <a:pt x="970" y="231"/>
                              </a:lnTo>
                              <a:lnTo>
                                <a:pt x="1015" y="261"/>
                              </a:lnTo>
                              <a:lnTo>
                                <a:pt x="1055" y="291"/>
                              </a:lnTo>
                              <a:lnTo>
                                <a:pt x="1095" y="326"/>
                              </a:lnTo>
                              <a:lnTo>
                                <a:pt x="1130" y="366"/>
                              </a:lnTo>
                              <a:lnTo>
                                <a:pt x="1161" y="406"/>
                              </a:lnTo>
                              <a:lnTo>
                                <a:pt x="1191" y="451"/>
                              </a:lnTo>
                              <a:lnTo>
                                <a:pt x="1211" y="501"/>
                              </a:lnTo>
                              <a:lnTo>
                                <a:pt x="1231" y="551"/>
                              </a:lnTo>
                              <a:lnTo>
                                <a:pt x="1246" y="601"/>
                              </a:lnTo>
                              <a:lnTo>
                                <a:pt x="1251" y="656"/>
                              </a:lnTo>
                              <a:lnTo>
                                <a:pt x="1256" y="712"/>
                              </a:lnTo>
                              <a:lnTo>
                                <a:pt x="1256" y="717"/>
                              </a:lnTo>
                              <a:lnTo>
                                <a:pt x="1416" y="72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0" name="Freeform 586"/>
                      <wps:cNvSpPr>
                        <a:spLocks noEditPoints="1"/>
                      </wps:cNvSpPr>
                      <wps:spPr bwMode="auto">
                        <a:xfrm>
                          <a:off x="819785" y="368935"/>
                          <a:ext cx="66675" cy="31750"/>
                        </a:xfrm>
                        <a:custGeom>
                          <a:avLst/>
                          <a:gdLst>
                            <a:gd name="T0" fmla="*/ 90 w 105"/>
                            <a:gd name="T1" fmla="*/ 35 h 50"/>
                            <a:gd name="T2" fmla="*/ 90 w 105"/>
                            <a:gd name="T3" fmla="*/ 35 h 50"/>
                            <a:gd name="T4" fmla="*/ 10 w 105"/>
                            <a:gd name="T5" fmla="*/ 50 h 50"/>
                            <a:gd name="T6" fmla="*/ 10 w 105"/>
                            <a:gd name="T7" fmla="*/ 50 h 50"/>
                            <a:gd name="T8" fmla="*/ 5 w 105"/>
                            <a:gd name="T9" fmla="*/ 40 h 50"/>
                            <a:gd name="T10" fmla="*/ 5 w 105"/>
                            <a:gd name="T11" fmla="*/ 40 h 50"/>
                            <a:gd name="T12" fmla="*/ 30 w 105"/>
                            <a:gd name="T13" fmla="*/ 35 h 50"/>
                            <a:gd name="T14" fmla="*/ 30 w 105"/>
                            <a:gd name="T15" fmla="*/ 35 h 50"/>
                            <a:gd name="T16" fmla="*/ 35 w 105"/>
                            <a:gd name="T17" fmla="*/ 35 h 50"/>
                            <a:gd name="T18" fmla="*/ 40 w 105"/>
                            <a:gd name="T19" fmla="*/ 30 h 50"/>
                            <a:gd name="T20" fmla="*/ 40 w 105"/>
                            <a:gd name="T21" fmla="*/ 30 h 50"/>
                            <a:gd name="T22" fmla="*/ 35 w 105"/>
                            <a:gd name="T23" fmla="*/ 25 h 50"/>
                            <a:gd name="T24" fmla="*/ 35 w 105"/>
                            <a:gd name="T25" fmla="*/ 25 h 50"/>
                            <a:gd name="T26" fmla="*/ 30 w 105"/>
                            <a:gd name="T27" fmla="*/ 25 h 50"/>
                            <a:gd name="T28" fmla="*/ 30 w 105"/>
                            <a:gd name="T29" fmla="*/ 25 h 50"/>
                            <a:gd name="T30" fmla="*/ 10 w 105"/>
                            <a:gd name="T31" fmla="*/ 30 h 50"/>
                            <a:gd name="T32" fmla="*/ 10 w 105"/>
                            <a:gd name="T33" fmla="*/ 30 h 50"/>
                            <a:gd name="T34" fmla="*/ 5 w 105"/>
                            <a:gd name="T35" fmla="*/ 30 h 50"/>
                            <a:gd name="T36" fmla="*/ 0 w 105"/>
                            <a:gd name="T37" fmla="*/ 25 h 50"/>
                            <a:gd name="T38" fmla="*/ 0 w 105"/>
                            <a:gd name="T39" fmla="*/ 25 h 50"/>
                            <a:gd name="T40" fmla="*/ 0 w 105"/>
                            <a:gd name="T41" fmla="*/ 20 h 50"/>
                            <a:gd name="T42" fmla="*/ 0 w 105"/>
                            <a:gd name="T43" fmla="*/ 20 h 50"/>
                            <a:gd name="T44" fmla="*/ 85 w 105"/>
                            <a:gd name="T45" fmla="*/ 0 h 50"/>
                            <a:gd name="T46" fmla="*/ 85 w 105"/>
                            <a:gd name="T47" fmla="*/ 0 h 50"/>
                            <a:gd name="T48" fmla="*/ 95 w 105"/>
                            <a:gd name="T49" fmla="*/ 0 h 50"/>
                            <a:gd name="T50" fmla="*/ 105 w 105"/>
                            <a:gd name="T51" fmla="*/ 10 h 50"/>
                            <a:gd name="T52" fmla="*/ 105 w 105"/>
                            <a:gd name="T53" fmla="*/ 10 h 50"/>
                            <a:gd name="T54" fmla="*/ 105 w 105"/>
                            <a:gd name="T55" fmla="*/ 20 h 50"/>
                            <a:gd name="T56" fmla="*/ 105 w 105"/>
                            <a:gd name="T57" fmla="*/ 30 h 50"/>
                            <a:gd name="T58" fmla="*/ 105 w 105"/>
                            <a:gd name="T59" fmla="*/ 30 h 50"/>
                            <a:gd name="T60" fmla="*/ 90 w 105"/>
                            <a:gd name="T61" fmla="*/ 35 h 50"/>
                            <a:gd name="T62" fmla="*/ 85 w 105"/>
                            <a:gd name="T63" fmla="*/ 10 h 50"/>
                            <a:gd name="T64" fmla="*/ 85 w 105"/>
                            <a:gd name="T65" fmla="*/ 10 h 50"/>
                            <a:gd name="T66" fmla="*/ 50 w 105"/>
                            <a:gd name="T67" fmla="*/ 20 h 50"/>
                            <a:gd name="T68" fmla="*/ 50 w 105"/>
                            <a:gd name="T69" fmla="*/ 20 h 50"/>
                            <a:gd name="T70" fmla="*/ 50 w 105"/>
                            <a:gd name="T71" fmla="*/ 25 h 50"/>
                            <a:gd name="T72" fmla="*/ 50 w 105"/>
                            <a:gd name="T73" fmla="*/ 25 h 50"/>
                            <a:gd name="T74" fmla="*/ 50 w 105"/>
                            <a:gd name="T75" fmla="*/ 25 h 50"/>
                            <a:gd name="T76" fmla="*/ 50 w 105"/>
                            <a:gd name="T77" fmla="*/ 25 h 50"/>
                            <a:gd name="T78" fmla="*/ 55 w 105"/>
                            <a:gd name="T79" fmla="*/ 30 h 50"/>
                            <a:gd name="T80" fmla="*/ 60 w 105"/>
                            <a:gd name="T81" fmla="*/ 30 h 50"/>
                            <a:gd name="T82" fmla="*/ 85 w 105"/>
                            <a:gd name="T83" fmla="*/ 25 h 50"/>
                            <a:gd name="T84" fmla="*/ 85 w 105"/>
                            <a:gd name="T85" fmla="*/ 25 h 50"/>
                            <a:gd name="T86" fmla="*/ 95 w 105"/>
                            <a:gd name="T87" fmla="*/ 25 h 50"/>
                            <a:gd name="T88" fmla="*/ 95 w 105"/>
                            <a:gd name="T89" fmla="*/ 15 h 50"/>
                            <a:gd name="T90" fmla="*/ 90 w 105"/>
                            <a:gd name="T91" fmla="*/ 10 h 50"/>
                            <a:gd name="T92" fmla="*/ 85 w 105"/>
                            <a:gd name="T93" fmla="*/ 10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105" h="50">
                              <a:moveTo>
                                <a:pt x="90" y="35"/>
                              </a:moveTo>
                              <a:lnTo>
                                <a:pt x="90" y="35"/>
                              </a:lnTo>
                              <a:lnTo>
                                <a:pt x="10" y="50"/>
                              </a:lnTo>
                              <a:lnTo>
                                <a:pt x="5" y="40"/>
                              </a:lnTo>
                              <a:lnTo>
                                <a:pt x="30" y="35"/>
                              </a:lnTo>
                              <a:lnTo>
                                <a:pt x="35" y="35"/>
                              </a:lnTo>
                              <a:lnTo>
                                <a:pt x="40" y="30"/>
                              </a:lnTo>
                              <a:lnTo>
                                <a:pt x="35" y="25"/>
                              </a:lnTo>
                              <a:lnTo>
                                <a:pt x="30" y="25"/>
                              </a:lnTo>
                              <a:lnTo>
                                <a:pt x="10" y="30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20"/>
                              </a:lnTo>
                              <a:lnTo>
                                <a:pt x="85" y="0"/>
                              </a:lnTo>
                              <a:lnTo>
                                <a:pt x="95" y="0"/>
                              </a:lnTo>
                              <a:lnTo>
                                <a:pt x="105" y="10"/>
                              </a:lnTo>
                              <a:lnTo>
                                <a:pt x="105" y="20"/>
                              </a:lnTo>
                              <a:lnTo>
                                <a:pt x="105" y="30"/>
                              </a:lnTo>
                              <a:lnTo>
                                <a:pt x="90" y="35"/>
                              </a:lnTo>
                              <a:close/>
                              <a:moveTo>
                                <a:pt x="85" y="10"/>
                              </a:moveTo>
                              <a:lnTo>
                                <a:pt x="85" y="10"/>
                              </a:lnTo>
                              <a:lnTo>
                                <a:pt x="50" y="20"/>
                              </a:lnTo>
                              <a:lnTo>
                                <a:pt x="50" y="25"/>
                              </a:lnTo>
                              <a:lnTo>
                                <a:pt x="55" y="30"/>
                              </a:lnTo>
                              <a:lnTo>
                                <a:pt x="60" y="30"/>
                              </a:lnTo>
                              <a:lnTo>
                                <a:pt x="85" y="25"/>
                              </a:lnTo>
                              <a:lnTo>
                                <a:pt x="95" y="25"/>
                              </a:lnTo>
                              <a:lnTo>
                                <a:pt x="95" y="15"/>
                              </a:lnTo>
                              <a:lnTo>
                                <a:pt x="90" y="10"/>
                              </a:lnTo>
                              <a:lnTo>
                                <a:pt x="85" y="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1" name="Freeform 587"/>
                      <wps:cNvSpPr>
                        <a:spLocks/>
                      </wps:cNvSpPr>
                      <wps:spPr bwMode="auto">
                        <a:xfrm>
                          <a:off x="819785" y="368935"/>
                          <a:ext cx="66675" cy="31750"/>
                        </a:xfrm>
                        <a:custGeom>
                          <a:avLst/>
                          <a:gdLst>
                            <a:gd name="T0" fmla="*/ 90 w 105"/>
                            <a:gd name="T1" fmla="*/ 35 h 50"/>
                            <a:gd name="T2" fmla="*/ 90 w 105"/>
                            <a:gd name="T3" fmla="*/ 35 h 50"/>
                            <a:gd name="T4" fmla="*/ 10 w 105"/>
                            <a:gd name="T5" fmla="*/ 50 h 50"/>
                            <a:gd name="T6" fmla="*/ 10 w 105"/>
                            <a:gd name="T7" fmla="*/ 50 h 50"/>
                            <a:gd name="T8" fmla="*/ 5 w 105"/>
                            <a:gd name="T9" fmla="*/ 40 h 50"/>
                            <a:gd name="T10" fmla="*/ 5 w 105"/>
                            <a:gd name="T11" fmla="*/ 40 h 50"/>
                            <a:gd name="T12" fmla="*/ 30 w 105"/>
                            <a:gd name="T13" fmla="*/ 35 h 50"/>
                            <a:gd name="T14" fmla="*/ 30 w 105"/>
                            <a:gd name="T15" fmla="*/ 35 h 50"/>
                            <a:gd name="T16" fmla="*/ 35 w 105"/>
                            <a:gd name="T17" fmla="*/ 35 h 50"/>
                            <a:gd name="T18" fmla="*/ 40 w 105"/>
                            <a:gd name="T19" fmla="*/ 30 h 50"/>
                            <a:gd name="T20" fmla="*/ 40 w 105"/>
                            <a:gd name="T21" fmla="*/ 30 h 50"/>
                            <a:gd name="T22" fmla="*/ 35 w 105"/>
                            <a:gd name="T23" fmla="*/ 25 h 50"/>
                            <a:gd name="T24" fmla="*/ 35 w 105"/>
                            <a:gd name="T25" fmla="*/ 25 h 50"/>
                            <a:gd name="T26" fmla="*/ 30 w 105"/>
                            <a:gd name="T27" fmla="*/ 25 h 50"/>
                            <a:gd name="T28" fmla="*/ 30 w 105"/>
                            <a:gd name="T29" fmla="*/ 25 h 50"/>
                            <a:gd name="T30" fmla="*/ 10 w 105"/>
                            <a:gd name="T31" fmla="*/ 30 h 50"/>
                            <a:gd name="T32" fmla="*/ 10 w 105"/>
                            <a:gd name="T33" fmla="*/ 30 h 50"/>
                            <a:gd name="T34" fmla="*/ 5 w 105"/>
                            <a:gd name="T35" fmla="*/ 30 h 50"/>
                            <a:gd name="T36" fmla="*/ 0 w 105"/>
                            <a:gd name="T37" fmla="*/ 25 h 50"/>
                            <a:gd name="T38" fmla="*/ 0 w 105"/>
                            <a:gd name="T39" fmla="*/ 25 h 50"/>
                            <a:gd name="T40" fmla="*/ 0 w 105"/>
                            <a:gd name="T41" fmla="*/ 20 h 50"/>
                            <a:gd name="T42" fmla="*/ 0 w 105"/>
                            <a:gd name="T43" fmla="*/ 20 h 50"/>
                            <a:gd name="T44" fmla="*/ 85 w 105"/>
                            <a:gd name="T45" fmla="*/ 0 h 50"/>
                            <a:gd name="T46" fmla="*/ 85 w 105"/>
                            <a:gd name="T47" fmla="*/ 0 h 50"/>
                            <a:gd name="T48" fmla="*/ 95 w 105"/>
                            <a:gd name="T49" fmla="*/ 0 h 50"/>
                            <a:gd name="T50" fmla="*/ 105 w 105"/>
                            <a:gd name="T51" fmla="*/ 10 h 50"/>
                            <a:gd name="T52" fmla="*/ 105 w 105"/>
                            <a:gd name="T53" fmla="*/ 10 h 50"/>
                            <a:gd name="T54" fmla="*/ 105 w 105"/>
                            <a:gd name="T55" fmla="*/ 20 h 50"/>
                            <a:gd name="T56" fmla="*/ 105 w 105"/>
                            <a:gd name="T57" fmla="*/ 30 h 50"/>
                            <a:gd name="T58" fmla="*/ 105 w 105"/>
                            <a:gd name="T59" fmla="*/ 30 h 50"/>
                            <a:gd name="T60" fmla="*/ 90 w 105"/>
                            <a:gd name="T61" fmla="*/ 35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105" h="50">
                              <a:moveTo>
                                <a:pt x="90" y="35"/>
                              </a:moveTo>
                              <a:lnTo>
                                <a:pt x="90" y="35"/>
                              </a:lnTo>
                              <a:lnTo>
                                <a:pt x="10" y="50"/>
                              </a:lnTo>
                              <a:lnTo>
                                <a:pt x="5" y="40"/>
                              </a:lnTo>
                              <a:lnTo>
                                <a:pt x="30" y="35"/>
                              </a:lnTo>
                              <a:lnTo>
                                <a:pt x="35" y="35"/>
                              </a:lnTo>
                              <a:lnTo>
                                <a:pt x="40" y="30"/>
                              </a:lnTo>
                              <a:lnTo>
                                <a:pt x="35" y="25"/>
                              </a:lnTo>
                              <a:lnTo>
                                <a:pt x="30" y="25"/>
                              </a:lnTo>
                              <a:lnTo>
                                <a:pt x="10" y="30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20"/>
                              </a:lnTo>
                              <a:lnTo>
                                <a:pt x="85" y="0"/>
                              </a:lnTo>
                              <a:lnTo>
                                <a:pt x="95" y="0"/>
                              </a:lnTo>
                              <a:lnTo>
                                <a:pt x="105" y="10"/>
                              </a:lnTo>
                              <a:lnTo>
                                <a:pt x="105" y="20"/>
                              </a:lnTo>
                              <a:lnTo>
                                <a:pt x="105" y="30"/>
                              </a:lnTo>
                              <a:lnTo>
                                <a:pt x="90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2" name="Freeform 588"/>
                      <wps:cNvSpPr>
                        <a:spLocks/>
                      </wps:cNvSpPr>
                      <wps:spPr bwMode="auto">
                        <a:xfrm>
                          <a:off x="851535" y="375285"/>
                          <a:ext cx="28575" cy="12700"/>
                        </a:xfrm>
                        <a:custGeom>
                          <a:avLst/>
                          <a:gdLst>
                            <a:gd name="T0" fmla="*/ 35 w 45"/>
                            <a:gd name="T1" fmla="*/ 0 h 20"/>
                            <a:gd name="T2" fmla="*/ 35 w 45"/>
                            <a:gd name="T3" fmla="*/ 0 h 20"/>
                            <a:gd name="T4" fmla="*/ 0 w 45"/>
                            <a:gd name="T5" fmla="*/ 10 h 20"/>
                            <a:gd name="T6" fmla="*/ 0 w 45"/>
                            <a:gd name="T7" fmla="*/ 10 h 20"/>
                            <a:gd name="T8" fmla="*/ 0 w 45"/>
                            <a:gd name="T9" fmla="*/ 15 h 20"/>
                            <a:gd name="T10" fmla="*/ 0 w 45"/>
                            <a:gd name="T11" fmla="*/ 15 h 20"/>
                            <a:gd name="T12" fmla="*/ 0 w 45"/>
                            <a:gd name="T13" fmla="*/ 15 h 20"/>
                            <a:gd name="T14" fmla="*/ 0 w 45"/>
                            <a:gd name="T15" fmla="*/ 15 h 20"/>
                            <a:gd name="T16" fmla="*/ 5 w 45"/>
                            <a:gd name="T17" fmla="*/ 20 h 20"/>
                            <a:gd name="T18" fmla="*/ 10 w 45"/>
                            <a:gd name="T19" fmla="*/ 20 h 20"/>
                            <a:gd name="T20" fmla="*/ 35 w 45"/>
                            <a:gd name="T21" fmla="*/ 15 h 20"/>
                            <a:gd name="T22" fmla="*/ 35 w 45"/>
                            <a:gd name="T23" fmla="*/ 15 h 20"/>
                            <a:gd name="T24" fmla="*/ 45 w 45"/>
                            <a:gd name="T25" fmla="*/ 15 h 20"/>
                            <a:gd name="T26" fmla="*/ 45 w 45"/>
                            <a:gd name="T27" fmla="*/ 5 h 20"/>
                            <a:gd name="T28" fmla="*/ 40 w 45"/>
                            <a:gd name="T29" fmla="*/ 0 h 20"/>
                            <a:gd name="T30" fmla="*/ 35 w 45"/>
                            <a:gd name="T31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45" h="20">
                              <a:moveTo>
                                <a:pt x="35" y="0"/>
                              </a:moveTo>
                              <a:lnTo>
                                <a:pt x="35" y="0"/>
                              </a:lnTo>
                              <a:lnTo>
                                <a:pt x="0" y="10"/>
                              </a:lnTo>
                              <a:lnTo>
                                <a:pt x="0" y="15"/>
                              </a:lnTo>
                              <a:lnTo>
                                <a:pt x="5" y="20"/>
                              </a:lnTo>
                              <a:lnTo>
                                <a:pt x="10" y="20"/>
                              </a:lnTo>
                              <a:lnTo>
                                <a:pt x="35" y="15"/>
                              </a:lnTo>
                              <a:lnTo>
                                <a:pt x="45" y="15"/>
                              </a:lnTo>
                              <a:lnTo>
                                <a:pt x="45" y="5"/>
                              </a:lnTo>
                              <a:lnTo>
                                <a:pt x="40" y="0"/>
                              </a:lnTo>
                              <a:lnTo>
                                <a:pt x="3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3" name="Freeform 589"/>
                      <wps:cNvSpPr>
                        <a:spLocks/>
                      </wps:cNvSpPr>
                      <wps:spPr bwMode="auto">
                        <a:xfrm>
                          <a:off x="826135" y="400685"/>
                          <a:ext cx="69850" cy="28575"/>
                        </a:xfrm>
                        <a:custGeom>
                          <a:avLst/>
                          <a:gdLst>
                            <a:gd name="T0" fmla="*/ 0 w 110"/>
                            <a:gd name="T1" fmla="*/ 10 h 45"/>
                            <a:gd name="T2" fmla="*/ 0 w 110"/>
                            <a:gd name="T3" fmla="*/ 10 h 45"/>
                            <a:gd name="T4" fmla="*/ 100 w 110"/>
                            <a:gd name="T5" fmla="*/ 0 h 45"/>
                            <a:gd name="T6" fmla="*/ 100 w 110"/>
                            <a:gd name="T7" fmla="*/ 0 h 45"/>
                            <a:gd name="T8" fmla="*/ 100 w 110"/>
                            <a:gd name="T9" fmla="*/ 0 h 45"/>
                            <a:gd name="T10" fmla="*/ 100 w 110"/>
                            <a:gd name="T11" fmla="*/ 0 h 45"/>
                            <a:gd name="T12" fmla="*/ 105 w 110"/>
                            <a:gd name="T13" fmla="*/ 5 h 45"/>
                            <a:gd name="T14" fmla="*/ 100 w 110"/>
                            <a:gd name="T15" fmla="*/ 5 h 45"/>
                            <a:gd name="T16" fmla="*/ 100 w 110"/>
                            <a:gd name="T17" fmla="*/ 5 h 45"/>
                            <a:gd name="T18" fmla="*/ 50 w 110"/>
                            <a:gd name="T19" fmla="*/ 30 h 45"/>
                            <a:gd name="T20" fmla="*/ 50 w 110"/>
                            <a:gd name="T21" fmla="*/ 30 h 45"/>
                            <a:gd name="T22" fmla="*/ 100 w 110"/>
                            <a:gd name="T23" fmla="*/ 25 h 45"/>
                            <a:gd name="T24" fmla="*/ 100 w 110"/>
                            <a:gd name="T25" fmla="*/ 25 h 45"/>
                            <a:gd name="T26" fmla="*/ 105 w 110"/>
                            <a:gd name="T27" fmla="*/ 30 h 45"/>
                            <a:gd name="T28" fmla="*/ 105 w 110"/>
                            <a:gd name="T29" fmla="*/ 30 h 45"/>
                            <a:gd name="T30" fmla="*/ 110 w 110"/>
                            <a:gd name="T31" fmla="*/ 35 h 45"/>
                            <a:gd name="T32" fmla="*/ 110 w 110"/>
                            <a:gd name="T33" fmla="*/ 35 h 45"/>
                            <a:gd name="T34" fmla="*/ 110 w 110"/>
                            <a:gd name="T35" fmla="*/ 35 h 45"/>
                            <a:gd name="T36" fmla="*/ 105 w 110"/>
                            <a:gd name="T37" fmla="*/ 40 h 45"/>
                            <a:gd name="T38" fmla="*/ 105 w 110"/>
                            <a:gd name="T39" fmla="*/ 40 h 45"/>
                            <a:gd name="T40" fmla="*/ 10 w 110"/>
                            <a:gd name="T41" fmla="*/ 45 h 45"/>
                            <a:gd name="T42" fmla="*/ 10 w 110"/>
                            <a:gd name="T43" fmla="*/ 45 h 45"/>
                            <a:gd name="T44" fmla="*/ 5 w 110"/>
                            <a:gd name="T45" fmla="*/ 45 h 45"/>
                            <a:gd name="T46" fmla="*/ 5 w 110"/>
                            <a:gd name="T47" fmla="*/ 40 h 45"/>
                            <a:gd name="T48" fmla="*/ 5 w 110"/>
                            <a:gd name="T49" fmla="*/ 40 h 45"/>
                            <a:gd name="T50" fmla="*/ 5 w 110"/>
                            <a:gd name="T51" fmla="*/ 40 h 45"/>
                            <a:gd name="T52" fmla="*/ 50 w 110"/>
                            <a:gd name="T53" fmla="*/ 15 h 45"/>
                            <a:gd name="T54" fmla="*/ 50 w 110"/>
                            <a:gd name="T55" fmla="*/ 15 h 45"/>
                            <a:gd name="T56" fmla="*/ 10 w 110"/>
                            <a:gd name="T57" fmla="*/ 20 h 45"/>
                            <a:gd name="T58" fmla="*/ 10 w 110"/>
                            <a:gd name="T59" fmla="*/ 20 h 45"/>
                            <a:gd name="T60" fmla="*/ 5 w 110"/>
                            <a:gd name="T61" fmla="*/ 20 h 45"/>
                            <a:gd name="T62" fmla="*/ 5 w 110"/>
                            <a:gd name="T63" fmla="*/ 20 h 45"/>
                            <a:gd name="T64" fmla="*/ 0 w 110"/>
                            <a:gd name="T65" fmla="*/ 20 h 45"/>
                            <a:gd name="T66" fmla="*/ 0 w 110"/>
                            <a:gd name="T67" fmla="*/ 20 h 45"/>
                            <a:gd name="T68" fmla="*/ 0 w 110"/>
                            <a:gd name="T69" fmla="*/ 20 h 45"/>
                            <a:gd name="T70" fmla="*/ 0 w 110"/>
                            <a:gd name="T71" fmla="*/ 1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10" h="45">
                              <a:moveTo>
                                <a:pt x="0" y="10"/>
                              </a:moveTo>
                              <a:lnTo>
                                <a:pt x="0" y="10"/>
                              </a:lnTo>
                              <a:lnTo>
                                <a:pt x="100" y="0"/>
                              </a:lnTo>
                              <a:lnTo>
                                <a:pt x="105" y="5"/>
                              </a:lnTo>
                              <a:lnTo>
                                <a:pt x="100" y="5"/>
                              </a:lnTo>
                              <a:lnTo>
                                <a:pt x="50" y="30"/>
                              </a:lnTo>
                              <a:lnTo>
                                <a:pt x="100" y="25"/>
                              </a:lnTo>
                              <a:lnTo>
                                <a:pt x="105" y="30"/>
                              </a:lnTo>
                              <a:lnTo>
                                <a:pt x="110" y="35"/>
                              </a:lnTo>
                              <a:lnTo>
                                <a:pt x="105" y="40"/>
                              </a:lnTo>
                              <a:lnTo>
                                <a:pt x="10" y="45"/>
                              </a:lnTo>
                              <a:lnTo>
                                <a:pt x="5" y="45"/>
                              </a:lnTo>
                              <a:lnTo>
                                <a:pt x="5" y="40"/>
                              </a:lnTo>
                              <a:lnTo>
                                <a:pt x="50" y="15"/>
                              </a:lnTo>
                              <a:lnTo>
                                <a:pt x="10" y="20"/>
                              </a:lnTo>
                              <a:lnTo>
                                <a:pt x="5" y="20"/>
                              </a:lnTo>
                              <a:lnTo>
                                <a:pt x="0" y="20"/>
                              </a:lnTo>
                              <a:lnTo>
                                <a:pt x="0" y="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4" name="Freeform 590"/>
                      <wps:cNvSpPr>
                        <a:spLocks/>
                      </wps:cNvSpPr>
                      <wps:spPr bwMode="auto">
                        <a:xfrm>
                          <a:off x="826135" y="400685"/>
                          <a:ext cx="69850" cy="28575"/>
                        </a:xfrm>
                        <a:custGeom>
                          <a:avLst/>
                          <a:gdLst>
                            <a:gd name="T0" fmla="*/ 0 w 110"/>
                            <a:gd name="T1" fmla="*/ 10 h 45"/>
                            <a:gd name="T2" fmla="*/ 0 w 110"/>
                            <a:gd name="T3" fmla="*/ 10 h 45"/>
                            <a:gd name="T4" fmla="*/ 100 w 110"/>
                            <a:gd name="T5" fmla="*/ 0 h 45"/>
                            <a:gd name="T6" fmla="*/ 100 w 110"/>
                            <a:gd name="T7" fmla="*/ 0 h 45"/>
                            <a:gd name="T8" fmla="*/ 100 w 110"/>
                            <a:gd name="T9" fmla="*/ 0 h 45"/>
                            <a:gd name="T10" fmla="*/ 100 w 110"/>
                            <a:gd name="T11" fmla="*/ 0 h 45"/>
                            <a:gd name="T12" fmla="*/ 105 w 110"/>
                            <a:gd name="T13" fmla="*/ 5 h 45"/>
                            <a:gd name="T14" fmla="*/ 100 w 110"/>
                            <a:gd name="T15" fmla="*/ 5 h 45"/>
                            <a:gd name="T16" fmla="*/ 100 w 110"/>
                            <a:gd name="T17" fmla="*/ 5 h 45"/>
                            <a:gd name="T18" fmla="*/ 50 w 110"/>
                            <a:gd name="T19" fmla="*/ 30 h 45"/>
                            <a:gd name="T20" fmla="*/ 50 w 110"/>
                            <a:gd name="T21" fmla="*/ 30 h 45"/>
                            <a:gd name="T22" fmla="*/ 100 w 110"/>
                            <a:gd name="T23" fmla="*/ 25 h 45"/>
                            <a:gd name="T24" fmla="*/ 100 w 110"/>
                            <a:gd name="T25" fmla="*/ 25 h 45"/>
                            <a:gd name="T26" fmla="*/ 105 w 110"/>
                            <a:gd name="T27" fmla="*/ 30 h 45"/>
                            <a:gd name="T28" fmla="*/ 105 w 110"/>
                            <a:gd name="T29" fmla="*/ 30 h 45"/>
                            <a:gd name="T30" fmla="*/ 110 w 110"/>
                            <a:gd name="T31" fmla="*/ 35 h 45"/>
                            <a:gd name="T32" fmla="*/ 110 w 110"/>
                            <a:gd name="T33" fmla="*/ 35 h 45"/>
                            <a:gd name="T34" fmla="*/ 110 w 110"/>
                            <a:gd name="T35" fmla="*/ 35 h 45"/>
                            <a:gd name="T36" fmla="*/ 105 w 110"/>
                            <a:gd name="T37" fmla="*/ 40 h 45"/>
                            <a:gd name="T38" fmla="*/ 105 w 110"/>
                            <a:gd name="T39" fmla="*/ 40 h 45"/>
                            <a:gd name="T40" fmla="*/ 10 w 110"/>
                            <a:gd name="T41" fmla="*/ 45 h 45"/>
                            <a:gd name="T42" fmla="*/ 10 w 110"/>
                            <a:gd name="T43" fmla="*/ 45 h 45"/>
                            <a:gd name="T44" fmla="*/ 5 w 110"/>
                            <a:gd name="T45" fmla="*/ 45 h 45"/>
                            <a:gd name="T46" fmla="*/ 5 w 110"/>
                            <a:gd name="T47" fmla="*/ 40 h 45"/>
                            <a:gd name="T48" fmla="*/ 5 w 110"/>
                            <a:gd name="T49" fmla="*/ 40 h 45"/>
                            <a:gd name="T50" fmla="*/ 5 w 110"/>
                            <a:gd name="T51" fmla="*/ 40 h 45"/>
                            <a:gd name="T52" fmla="*/ 50 w 110"/>
                            <a:gd name="T53" fmla="*/ 15 h 45"/>
                            <a:gd name="T54" fmla="*/ 50 w 110"/>
                            <a:gd name="T55" fmla="*/ 15 h 45"/>
                            <a:gd name="T56" fmla="*/ 10 w 110"/>
                            <a:gd name="T57" fmla="*/ 20 h 45"/>
                            <a:gd name="T58" fmla="*/ 10 w 110"/>
                            <a:gd name="T59" fmla="*/ 20 h 45"/>
                            <a:gd name="T60" fmla="*/ 5 w 110"/>
                            <a:gd name="T61" fmla="*/ 20 h 45"/>
                            <a:gd name="T62" fmla="*/ 5 w 110"/>
                            <a:gd name="T63" fmla="*/ 20 h 45"/>
                            <a:gd name="T64" fmla="*/ 0 w 110"/>
                            <a:gd name="T65" fmla="*/ 20 h 45"/>
                            <a:gd name="T66" fmla="*/ 0 w 110"/>
                            <a:gd name="T67" fmla="*/ 20 h 45"/>
                            <a:gd name="T68" fmla="*/ 0 w 110"/>
                            <a:gd name="T69" fmla="*/ 20 h 45"/>
                            <a:gd name="T70" fmla="*/ 0 w 110"/>
                            <a:gd name="T71" fmla="*/ 1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10" h="45">
                              <a:moveTo>
                                <a:pt x="0" y="10"/>
                              </a:moveTo>
                              <a:lnTo>
                                <a:pt x="0" y="10"/>
                              </a:lnTo>
                              <a:lnTo>
                                <a:pt x="100" y="0"/>
                              </a:lnTo>
                              <a:lnTo>
                                <a:pt x="105" y="5"/>
                              </a:lnTo>
                              <a:lnTo>
                                <a:pt x="100" y="5"/>
                              </a:lnTo>
                              <a:lnTo>
                                <a:pt x="50" y="30"/>
                              </a:lnTo>
                              <a:lnTo>
                                <a:pt x="100" y="25"/>
                              </a:lnTo>
                              <a:lnTo>
                                <a:pt x="105" y="30"/>
                              </a:lnTo>
                              <a:lnTo>
                                <a:pt x="110" y="35"/>
                              </a:lnTo>
                              <a:lnTo>
                                <a:pt x="105" y="40"/>
                              </a:lnTo>
                              <a:lnTo>
                                <a:pt x="10" y="45"/>
                              </a:lnTo>
                              <a:lnTo>
                                <a:pt x="5" y="45"/>
                              </a:lnTo>
                              <a:lnTo>
                                <a:pt x="5" y="40"/>
                              </a:lnTo>
                              <a:lnTo>
                                <a:pt x="50" y="15"/>
                              </a:lnTo>
                              <a:lnTo>
                                <a:pt x="10" y="20"/>
                              </a:lnTo>
                              <a:lnTo>
                                <a:pt x="5" y="20"/>
                              </a:lnTo>
                              <a:lnTo>
                                <a:pt x="0" y="20"/>
                              </a:lnTo>
                              <a:lnTo>
                                <a:pt x="0" y="1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5" name="Freeform 591"/>
                      <wps:cNvSpPr>
                        <a:spLocks/>
                      </wps:cNvSpPr>
                      <wps:spPr bwMode="auto">
                        <a:xfrm>
                          <a:off x="829310" y="432435"/>
                          <a:ext cx="66675" cy="12700"/>
                        </a:xfrm>
                        <a:custGeom>
                          <a:avLst/>
                          <a:gdLst>
                            <a:gd name="T0" fmla="*/ 0 w 105"/>
                            <a:gd name="T1" fmla="*/ 5 h 20"/>
                            <a:gd name="T2" fmla="*/ 0 w 105"/>
                            <a:gd name="T3" fmla="*/ 5 h 20"/>
                            <a:gd name="T4" fmla="*/ 105 w 105"/>
                            <a:gd name="T5" fmla="*/ 0 h 20"/>
                            <a:gd name="T6" fmla="*/ 105 w 105"/>
                            <a:gd name="T7" fmla="*/ 0 h 20"/>
                            <a:gd name="T8" fmla="*/ 105 w 105"/>
                            <a:gd name="T9" fmla="*/ 5 h 20"/>
                            <a:gd name="T10" fmla="*/ 105 w 105"/>
                            <a:gd name="T11" fmla="*/ 5 h 20"/>
                            <a:gd name="T12" fmla="*/ 105 w 105"/>
                            <a:gd name="T13" fmla="*/ 10 h 20"/>
                            <a:gd name="T14" fmla="*/ 95 w 105"/>
                            <a:gd name="T15" fmla="*/ 15 h 20"/>
                            <a:gd name="T16" fmla="*/ 95 w 105"/>
                            <a:gd name="T17" fmla="*/ 15 h 20"/>
                            <a:gd name="T18" fmla="*/ 5 w 105"/>
                            <a:gd name="T19" fmla="*/ 20 h 20"/>
                            <a:gd name="T20" fmla="*/ 5 w 105"/>
                            <a:gd name="T21" fmla="*/ 20 h 20"/>
                            <a:gd name="T22" fmla="*/ 0 w 105"/>
                            <a:gd name="T23" fmla="*/ 15 h 20"/>
                            <a:gd name="T24" fmla="*/ 0 w 105"/>
                            <a:gd name="T25" fmla="*/ 10 h 20"/>
                            <a:gd name="T26" fmla="*/ 0 w 105"/>
                            <a:gd name="T27" fmla="*/ 10 h 20"/>
                            <a:gd name="T28" fmla="*/ 0 w 105"/>
                            <a:gd name="T29" fmla="*/ 5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5" h="2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105" y="0"/>
                              </a:lnTo>
                              <a:lnTo>
                                <a:pt x="105" y="5"/>
                              </a:lnTo>
                              <a:lnTo>
                                <a:pt x="105" y="10"/>
                              </a:lnTo>
                              <a:lnTo>
                                <a:pt x="95" y="15"/>
                              </a:lnTo>
                              <a:lnTo>
                                <a:pt x="5" y="20"/>
                              </a:ln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6" name="Freeform 592"/>
                      <wps:cNvSpPr>
                        <a:spLocks/>
                      </wps:cNvSpPr>
                      <wps:spPr bwMode="auto">
                        <a:xfrm>
                          <a:off x="829310" y="432435"/>
                          <a:ext cx="66675" cy="12700"/>
                        </a:xfrm>
                        <a:custGeom>
                          <a:avLst/>
                          <a:gdLst>
                            <a:gd name="T0" fmla="*/ 0 w 105"/>
                            <a:gd name="T1" fmla="*/ 5 h 20"/>
                            <a:gd name="T2" fmla="*/ 0 w 105"/>
                            <a:gd name="T3" fmla="*/ 5 h 20"/>
                            <a:gd name="T4" fmla="*/ 105 w 105"/>
                            <a:gd name="T5" fmla="*/ 0 h 20"/>
                            <a:gd name="T6" fmla="*/ 105 w 105"/>
                            <a:gd name="T7" fmla="*/ 0 h 20"/>
                            <a:gd name="T8" fmla="*/ 105 w 105"/>
                            <a:gd name="T9" fmla="*/ 5 h 20"/>
                            <a:gd name="T10" fmla="*/ 105 w 105"/>
                            <a:gd name="T11" fmla="*/ 5 h 20"/>
                            <a:gd name="T12" fmla="*/ 105 w 105"/>
                            <a:gd name="T13" fmla="*/ 10 h 20"/>
                            <a:gd name="T14" fmla="*/ 95 w 105"/>
                            <a:gd name="T15" fmla="*/ 15 h 20"/>
                            <a:gd name="T16" fmla="*/ 95 w 105"/>
                            <a:gd name="T17" fmla="*/ 15 h 20"/>
                            <a:gd name="T18" fmla="*/ 5 w 105"/>
                            <a:gd name="T19" fmla="*/ 20 h 20"/>
                            <a:gd name="T20" fmla="*/ 5 w 105"/>
                            <a:gd name="T21" fmla="*/ 20 h 20"/>
                            <a:gd name="T22" fmla="*/ 0 w 105"/>
                            <a:gd name="T23" fmla="*/ 15 h 20"/>
                            <a:gd name="T24" fmla="*/ 0 w 105"/>
                            <a:gd name="T25" fmla="*/ 10 h 20"/>
                            <a:gd name="T26" fmla="*/ 0 w 105"/>
                            <a:gd name="T27" fmla="*/ 10 h 20"/>
                            <a:gd name="T28" fmla="*/ 0 w 105"/>
                            <a:gd name="T29" fmla="*/ 5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5" h="2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105" y="0"/>
                              </a:lnTo>
                              <a:lnTo>
                                <a:pt x="105" y="5"/>
                              </a:lnTo>
                              <a:lnTo>
                                <a:pt x="105" y="10"/>
                              </a:lnTo>
                              <a:lnTo>
                                <a:pt x="95" y="15"/>
                              </a:lnTo>
                              <a:lnTo>
                                <a:pt x="5" y="20"/>
                              </a:ln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7" name="Freeform 593"/>
                      <wps:cNvSpPr>
                        <a:spLocks/>
                      </wps:cNvSpPr>
                      <wps:spPr bwMode="auto">
                        <a:xfrm>
                          <a:off x="810260" y="318135"/>
                          <a:ext cx="63500" cy="28575"/>
                        </a:xfrm>
                        <a:custGeom>
                          <a:avLst/>
                          <a:gdLst>
                            <a:gd name="T0" fmla="*/ 0 w 100"/>
                            <a:gd name="T1" fmla="*/ 35 h 45"/>
                            <a:gd name="T2" fmla="*/ 0 w 100"/>
                            <a:gd name="T3" fmla="*/ 35 h 45"/>
                            <a:gd name="T4" fmla="*/ 95 w 100"/>
                            <a:gd name="T5" fmla="*/ 0 h 45"/>
                            <a:gd name="T6" fmla="*/ 95 w 100"/>
                            <a:gd name="T7" fmla="*/ 0 h 45"/>
                            <a:gd name="T8" fmla="*/ 100 w 100"/>
                            <a:gd name="T9" fmla="*/ 5 h 45"/>
                            <a:gd name="T10" fmla="*/ 100 w 100"/>
                            <a:gd name="T11" fmla="*/ 5 h 45"/>
                            <a:gd name="T12" fmla="*/ 100 w 100"/>
                            <a:gd name="T13" fmla="*/ 10 h 45"/>
                            <a:gd name="T14" fmla="*/ 95 w 100"/>
                            <a:gd name="T15" fmla="*/ 15 h 45"/>
                            <a:gd name="T16" fmla="*/ 95 w 100"/>
                            <a:gd name="T17" fmla="*/ 15 h 45"/>
                            <a:gd name="T18" fmla="*/ 5 w 100"/>
                            <a:gd name="T19" fmla="*/ 45 h 45"/>
                            <a:gd name="T20" fmla="*/ 5 w 100"/>
                            <a:gd name="T21" fmla="*/ 45 h 45"/>
                            <a:gd name="T22" fmla="*/ 0 w 100"/>
                            <a:gd name="T23" fmla="*/ 45 h 45"/>
                            <a:gd name="T24" fmla="*/ 0 w 100"/>
                            <a:gd name="T25" fmla="*/ 40 h 45"/>
                            <a:gd name="T26" fmla="*/ 0 w 100"/>
                            <a:gd name="T27" fmla="*/ 40 h 45"/>
                            <a:gd name="T28" fmla="*/ 0 w 100"/>
                            <a:gd name="T29" fmla="*/ 35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0" h="45">
                              <a:moveTo>
                                <a:pt x="0" y="35"/>
                              </a:moveTo>
                              <a:lnTo>
                                <a:pt x="0" y="35"/>
                              </a:lnTo>
                              <a:lnTo>
                                <a:pt x="95" y="0"/>
                              </a:lnTo>
                              <a:lnTo>
                                <a:pt x="100" y="5"/>
                              </a:lnTo>
                              <a:lnTo>
                                <a:pt x="100" y="10"/>
                              </a:lnTo>
                              <a:lnTo>
                                <a:pt x="95" y="15"/>
                              </a:lnTo>
                              <a:lnTo>
                                <a:pt x="5" y="45"/>
                              </a:lnTo>
                              <a:lnTo>
                                <a:pt x="0" y="45"/>
                              </a:lnTo>
                              <a:lnTo>
                                <a:pt x="0" y="40"/>
                              </a:lnTo>
                              <a:lnTo>
                                <a:pt x="0" y="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8" name="Freeform 594"/>
                      <wps:cNvSpPr>
                        <a:spLocks/>
                      </wps:cNvSpPr>
                      <wps:spPr bwMode="auto">
                        <a:xfrm>
                          <a:off x="810260" y="318135"/>
                          <a:ext cx="63500" cy="28575"/>
                        </a:xfrm>
                        <a:custGeom>
                          <a:avLst/>
                          <a:gdLst>
                            <a:gd name="T0" fmla="*/ 0 w 100"/>
                            <a:gd name="T1" fmla="*/ 35 h 45"/>
                            <a:gd name="T2" fmla="*/ 0 w 100"/>
                            <a:gd name="T3" fmla="*/ 35 h 45"/>
                            <a:gd name="T4" fmla="*/ 95 w 100"/>
                            <a:gd name="T5" fmla="*/ 0 h 45"/>
                            <a:gd name="T6" fmla="*/ 95 w 100"/>
                            <a:gd name="T7" fmla="*/ 0 h 45"/>
                            <a:gd name="T8" fmla="*/ 100 w 100"/>
                            <a:gd name="T9" fmla="*/ 5 h 45"/>
                            <a:gd name="T10" fmla="*/ 100 w 100"/>
                            <a:gd name="T11" fmla="*/ 5 h 45"/>
                            <a:gd name="T12" fmla="*/ 100 w 100"/>
                            <a:gd name="T13" fmla="*/ 10 h 45"/>
                            <a:gd name="T14" fmla="*/ 95 w 100"/>
                            <a:gd name="T15" fmla="*/ 15 h 45"/>
                            <a:gd name="T16" fmla="*/ 95 w 100"/>
                            <a:gd name="T17" fmla="*/ 15 h 45"/>
                            <a:gd name="T18" fmla="*/ 5 w 100"/>
                            <a:gd name="T19" fmla="*/ 45 h 45"/>
                            <a:gd name="T20" fmla="*/ 5 w 100"/>
                            <a:gd name="T21" fmla="*/ 45 h 45"/>
                            <a:gd name="T22" fmla="*/ 0 w 100"/>
                            <a:gd name="T23" fmla="*/ 45 h 45"/>
                            <a:gd name="T24" fmla="*/ 0 w 100"/>
                            <a:gd name="T25" fmla="*/ 40 h 45"/>
                            <a:gd name="T26" fmla="*/ 0 w 100"/>
                            <a:gd name="T27" fmla="*/ 40 h 45"/>
                            <a:gd name="T28" fmla="*/ 0 w 100"/>
                            <a:gd name="T29" fmla="*/ 35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0" h="45">
                              <a:moveTo>
                                <a:pt x="0" y="35"/>
                              </a:moveTo>
                              <a:lnTo>
                                <a:pt x="0" y="35"/>
                              </a:lnTo>
                              <a:lnTo>
                                <a:pt x="95" y="0"/>
                              </a:lnTo>
                              <a:lnTo>
                                <a:pt x="100" y="5"/>
                              </a:lnTo>
                              <a:lnTo>
                                <a:pt x="100" y="10"/>
                              </a:lnTo>
                              <a:lnTo>
                                <a:pt x="95" y="15"/>
                              </a:lnTo>
                              <a:lnTo>
                                <a:pt x="5" y="45"/>
                              </a:lnTo>
                              <a:lnTo>
                                <a:pt x="0" y="45"/>
                              </a:lnTo>
                              <a:lnTo>
                                <a:pt x="0" y="40"/>
                              </a:lnTo>
                              <a:lnTo>
                                <a:pt x="0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9" name="Freeform 595"/>
                      <wps:cNvSpPr>
                        <a:spLocks noEditPoints="1"/>
                      </wps:cNvSpPr>
                      <wps:spPr bwMode="auto">
                        <a:xfrm>
                          <a:off x="800735" y="289560"/>
                          <a:ext cx="66675" cy="34925"/>
                        </a:xfrm>
                        <a:custGeom>
                          <a:avLst/>
                          <a:gdLst>
                            <a:gd name="T0" fmla="*/ 0 w 105"/>
                            <a:gd name="T1" fmla="*/ 35 h 55"/>
                            <a:gd name="T2" fmla="*/ 0 w 105"/>
                            <a:gd name="T3" fmla="*/ 35 h 55"/>
                            <a:gd name="T4" fmla="*/ 90 w 105"/>
                            <a:gd name="T5" fmla="*/ 0 h 55"/>
                            <a:gd name="T6" fmla="*/ 90 w 105"/>
                            <a:gd name="T7" fmla="*/ 0 h 55"/>
                            <a:gd name="T8" fmla="*/ 105 w 105"/>
                            <a:gd name="T9" fmla="*/ 25 h 55"/>
                            <a:gd name="T10" fmla="*/ 105 w 105"/>
                            <a:gd name="T11" fmla="*/ 25 h 55"/>
                            <a:gd name="T12" fmla="*/ 105 w 105"/>
                            <a:gd name="T13" fmla="*/ 30 h 55"/>
                            <a:gd name="T14" fmla="*/ 100 w 105"/>
                            <a:gd name="T15" fmla="*/ 35 h 55"/>
                            <a:gd name="T16" fmla="*/ 100 w 105"/>
                            <a:gd name="T17" fmla="*/ 35 h 55"/>
                            <a:gd name="T18" fmla="*/ 50 w 105"/>
                            <a:gd name="T19" fmla="*/ 55 h 55"/>
                            <a:gd name="T20" fmla="*/ 50 w 105"/>
                            <a:gd name="T21" fmla="*/ 55 h 55"/>
                            <a:gd name="T22" fmla="*/ 45 w 105"/>
                            <a:gd name="T23" fmla="*/ 55 h 55"/>
                            <a:gd name="T24" fmla="*/ 40 w 105"/>
                            <a:gd name="T25" fmla="*/ 55 h 55"/>
                            <a:gd name="T26" fmla="*/ 40 w 105"/>
                            <a:gd name="T27" fmla="*/ 55 h 55"/>
                            <a:gd name="T28" fmla="*/ 35 w 105"/>
                            <a:gd name="T29" fmla="*/ 40 h 55"/>
                            <a:gd name="T30" fmla="*/ 35 w 105"/>
                            <a:gd name="T31" fmla="*/ 40 h 55"/>
                            <a:gd name="T32" fmla="*/ 30 w 105"/>
                            <a:gd name="T33" fmla="*/ 40 h 55"/>
                            <a:gd name="T34" fmla="*/ 30 w 105"/>
                            <a:gd name="T35" fmla="*/ 40 h 55"/>
                            <a:gd name="T36" fmla="*/ 30 w 105"/>
                            <a:gd name="T37" fmla="*/ 40 h 55"/>
                            <a:gd name="T38" fmla="*/ 10 w 105"/>
                            <a:gd name="T39" fmla="*/ 50 h 55"/>
                            <a:gd name="T40" fmla="*/ 10 w 105"/>
                            <a:gd name="T41" fmla="*/ 50 h 55"/>
                            <a:gd name="T42" fmla="*/ 0 w 105"/>
                            <a:gd name="T43" fmla="*/ 50 h 55"/>
                            <a:gd name="T44" fmla="*/ 0 w 105"/>
                            <a:gd name="T45" fmla="*/ 45 h 55"/>
                            <a:gd name="T46" fmla="*/ 0 w 105"/>
                            <a:gd name="T47" fmla="*/ 40 h 55"/>
                            <a:gd name="T48" fmla="*/ 0 w 105"/>
                            <a:gd name="T49" fmla="*/ 35 h 55"/>
                            <a:gd name="T50" fmla="*/ 50 w 105"/>
                            <a:gd name="T51" fmla="*/ 30 h 55"/>
                            <a:gd name="T52" fmla="*/ 50 w 105"/>
                            <a:gd name="T53" fmla="*/ 30 h 55"/>
                            <a:gd name="T54" fmla="*/ 45 w 105"/>
                            <a:gd name="T55" fmla="*/ 35 h 55"/>
                            <a:gd name="T56" fmla="*/ 45 w 105"/>
                            <a:gd name="T57" fmla="*/ 35 h 55"/>
                            <a:gd name="T58" fmla="*/ 50 w 105"/>
                            <a:gd name="T59" fmla="*/ 40 h 55"/>
                            <a:gd name="T60" fmla="*/ 50 w 105"/>
                            <a:gd name="T61" fmla="*/ 40 h 55"/>
                            <a:gd name="T62" fmla="*/ 55 w 105"/>
                            <a:gd name="T63" fmla="*/ 40 h 55"/>
                            <a:gd name="T64" fmla="*/ 60 w 105"/>
                            <a:gd name="T65" fmla="*/ 40 h 55"/>
                            <a:gd name="T66" fmla="*/ 60 w 105"/>
                            <a:gd name="T67" fmla="*/ 40 h 55"/>
                            <a:gd name="T68" fmla="*/ 85 w 105"/>
                            <a:gd name="T69" fmla="*/ 30 h 55"/>
                            <a:gd name="T70" fmla="*/ 85 w 105"/>
                            <a:gd name="T71" fmla="*/ 30 h 55"/>
                            <a:gd name="T72" fmla="*/ 90 w 105"/>
                            <a:gd name="T73" fmla="*/ 25 h 55"/>
                            <a:gd name="T74" fmla="*/ 90 w 105"/>
                            <a:gd name="T75" fmla="*/ 25 h 55"/>
                            <a:gd name="T76" fmla="*/ 85 w 105"/>
                            <a:gd name="T77" fmla="*/ 15 h 55"/>
                            <a:gd name="T78" fmla="*/ 80 w 105"/>
                            <a:gd name="T79" fmla="*/ 15 h 55"/>
                            <a:gd name="T80" fmla="*/ 80 w 105"/>
                            <a:gd name="T81" fmla="*/ 15 h 55"/>
                            <a:gd name="T82" fmla="*/ 50 w 105"/>
                            <a:gd name="T83" fmla="*/ 30 h 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105" h="55">
                              <a:moveTo>
                                <a:pt x="0" y="35"/>
                              </a:moveTo>
                              <a:lnTo>
                                <a:pt x="0" y="35"/>
                              </a:lnTo>
                              <a:lnTo>
                                <a:pt x="90" y="0"/>
                              </a:lnTo>
                              <a:lnTo>
                                <a:pt x="105" y="25"/>
                              </a:lnTo>
                              <a:lnTo>
                                <a:pt x="105" y="30"/>
                              </a:lnTo>
                              <a:lnTo>
                                <a:pt x="100" y="35"/>
                              </a:lnTo>
                              <a:lnTo>
                                <a:pt x="50" y="55"/>
                              </a:lnTo>
                              <a:lnTo>
                                <a:pt x="45" y="55"/>
                              </a:lnTo>
                              <a:lnTo>
                                <a:pt x="40" y="55"/>
                              </a:lnTo>
                              <a:lnTo>
                                <a:pt x="35" y="40"/>
                              </a:lnTo>
                              <a:lnTo>
                                <a:pt x="30" y="40"/>
                              </a:lnTo>
                              <a:lnTo>
                                <a:pt x="10" y="50"/>
                              </a:lnTo>
                              <a:lnTo>
                                <a:pt x="0" y="50"/>
                              </a:lnTo>
                              <a:lnTo>
                                <a:pt x="0" y="45"/>
                              </a:lnTo>
                              <a:lnTo>
                                <a:pt x="0" y="40"/>
                              </a:lnTo>
                              <a:lnTo>
                                <a:pt x="0" y="35"/>
                              </a:lnTo>
                              <a:close/>
                              <a:moveTo>
                                <a:pt x="50" y="30"/>
                              </a:moveTo>
                              <a:lnTo>
                                <a:pt x="50" y="30"/>
                              </a:lnTo>
                              <a:lnTo>
                                <a:pt x="45" y="35"/>
                              </a:lnTo>
                              <a:lnTo>
                                <a:pt x="50" y="40"/>
                              </a:lnTo>
                              <a:lnTo>
                                <a:pt x="55" y="40"/>
                              </a:lnTo>
                              <a:lnTo>
                                <a:pt x="60" y="40"/>
                              </a:lnTo>
                              <a:lnTo>
                                <a:pt x="85" y="30"/>
                              </a:lnTo>
                              <a:lnTo>
                                <a:pt x="90" y="25"/>
                              </a:lnTo>
                              <a:lnTo>
                                <a:pt x="85" y="15"/>
                              </a:lnTo>
                              <a:lnTo>
                                <a:pt x="80" y="15"/>
                              </a:lnTo>
                              <a:lnTo>
                                <a:pt x="50" y="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0" name="Freeform 596"/>
                      <wps:cNvSpPr>
                        <a:spLocks/>
                      </wps:cNvSpPr>
                      <wps:spPr bwMode="auto">
                        <a:xfrm>
                          <a:off x="800735" y="289560"/>
                          <a:ext cx="66675" cy="34925"/>
                        </a:xfrm>
                        <a:custGeom>
                          <a:avLst/>
                          <a:gdLst>
                            <a:gd name="T0" fmla="*/ 0 w 105"/>
                            <a:gd name="T1" fmla="*/ 35 h 55"/>
                            <a:gd name="T2" fmla="*/ 0 w 105"/>
                            <a:gd name="T3" fmla="*/ 35 h 55"/>
                            <a:gd name="T4" fmla="*/ 90 w 105"/>
                            <a:gd name="T5" fmla="*/ 0 h 55"/>
                            <a:gd name="T6" fmla="*/ 90 w 105"/>
                            <a:gd name="T7" fmla="*/ 0 h 55"/>
                            <a:gd name="T8" fmla="*/ 105 w 105"/>
                            <a:gd name="T9" fmla="*/ 25 h 55"/>
                            <a:gd name="T10" fmla="*/ 105 w 105"/>
                            <a:gd name="T11" fmla="*/ 25 h 55"/>
                            <a:gd name="T12" fmla="*/ 105 w 105"/>
                            <a:gd name="T13" fmla="*/ 30 h 55"/>
                            <a:gd name="T14" fmla="*/ 100 w 105"/>
                            <a:gd name="T15" fmla="*/ 35 h 55"/>
                            <a:gd name="T16" fmla="*/ 100 w 105"/>
                            <a:gd name="T17" fmla="*/ 35 h 55"/>
                            <a:gd name="T18" fmla="*/ 50 w 105"/>
                            <a:gd name="T19" fmla="*/ 55 h 55"/>
                            <a:gd name="T20" fmla="*/ 50 w 105"/>
                            <a:gd name="T21" fmla="*/ 55 h 55"/>
                            <a:gd name="T22" fmla="*/ 45 w 105"/>
                            <a:gd name="T23" fmla="*/ 55 h 55"/>
                            <a:gd name="T24" fmla="*/ 40 w 105"/>
                            <a:gd name="T25" fmla="*/ 55 h 55"/>
                            <a:gd name="T26" fmla="*/ 40 w 105"/>
                            <a:gd name="T27" fmla="*/ 55 h 55"/>
                            <a:gd name="T28" fmla="*/ 35 w 105"/>
                            <a:gd name="T29" fmla="*/ 40 h 55"/>
                            <a:gd name="T30" fmla="*/ 35 w 105"/>
                            <a:gd name="T31" fmla="*/ 40 h 55"/>
                            <a:gd name="T32" fmla="*/ 30 w 105"/>
                            <a:gd name="T33" fmla="*/ 40 h 55"/>
                            <a:gd name="T34" fmla="*/ 30 w 105"/>
                            <a:gd name="T35" fmla="*/ 40 h 55"/>
                            <a:gd name="T36" fmla="*/ 30 w 105"/>
                            <a:gd name="T37" fmla="*/ 40 h 55"/>
                            <a:gd name="T38" fmla="*/ 10 w 105"/>
                            <a:gd name="T39" fmla="*/ 50 h 55"/>
                            <a:gd name="T40" fmla="*/ 10 w 105"/>
                            <a:gd name="T41" fmla="*/ 50 h 55"/>
                            <a:gd name="T42" fmla="*/ 0 w 105"/>
                            <a:gd name="T43" fmla="*/ 50 h 55"/>
                            <a:gd name="T44" fmla="*/ 0 w 105"/>
                            <a:gd name="T45" fmla="*/ 45 h 55"/>
                            <a:gd name="T46" fmla="*/ 0 w 105"/>
                            <a:gd name="T47" fmla="*/ 40 h 55"/>
                            <a:gd name="T48" fmla="*/ 0 w 105"/>
                            <a:gd name="T49" fmla="*/ 35 h 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</a:cxnLst>
                          <a:rect l="0" t="0" r="r" b="b"/>
                          <a:pathLst>
                            <a:path w="105" h="55">
                              <a:moveTo>
                                <a:pt x="0" y="35"/>
                              </a:moveTo>
                              <a:lnTo>
                                <a:pt x="0" y="35"/>
                              </a:lnTo>
                              <a:lnTo>
                                <a:pt x="90" y="0"/>
                              </a:lnTo>
                              <a:lnTo>
                                <a:pt x="105" y="25"/>
                              </a:lnTo>
                              <a:lnTo>
                                <a:pt x="105" y="30"/>
                              </a:lnTo>
                              <a:lnTo>
                                <a:pt x="100" y="35"/>
                              </a:lnTo>
                              <a:lnTo>
                                <a:pt x="50" y="55"/>
                              </a:lnTo>
                              <a:lnTo>
                                <a:pt x="45" y="55"/>
                              </a:lnTo>
                              <a:lnTo>
                                <a:pt x="40" y="55"/>
                              </a:lnTo>
                              <a:lnTo>
                                <a:pt x="35" y="40"/>
                              </a:lnTo>
                              <a:lnTo>
                                <a:pt x="30" y="40"/>
                              </a:lnTo>
                              <a:lnTo>
                                <a:pt x="10" y="50"/>
                              </a:lnTo>
                              <a:lnTo>
                                <a:pt x="0" y="50"/>
                              </a:lnTo>
                              <a:lnTo>
                                <a:pt x="0" y="45"/>
                              </a:lnTo>
                              <a:lnTo>
                                <a:pt x="0" y="40"/>
                              </a:lnTo>
                              <a:lnTo>
                                <a:pt x="0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1" name="Freeform 597"/>
                      <wps:cNvSpPr>
                        <a:spLocks/>
                      </wps:cNvSpPr>
                      <wps:spPr bwMode="auto">
                        <a:xfrm>
                          <a:off x="829310" y="299085"/>
                          <a:ext cx="28575" cy="15875"/>
                        </a:xfrm>
                        <a:custGeom>
                          <a:avLst/>
                          <a:gdLst>
                            <a:gd name="T0" fmla="*/ 5 w 45"/>
                            <a:gd name="T1" fmla="*/ 15 h 25"/>
                            <a:gd name="T2" fmla="*/ 5 w 45"/>
                            <a:gd name="T3" fmla="*/ 15 h 25"/>
                            <a:gd name="T4" fmla="*/ 0 w 45"/>
                            <a:gd name="T5" fmla="*/ 20 h 25"/>
                            <a:gd name="T6" fmla="*/ 0 w 45"/>
                            <a:gd name="T7" fmla="*/ 20 h 25"/>
                            <a:gd name="T8" fmla="*/ 5 w 45"/>
                            <a:gd name="T9" fmla="*/ 25 h 25"/>
                            <a:gd name="T10" fmla="*/ 5 w 45"/>
                            <a:gd name="T11" fmla="*/ 25 h 25"/>
                            <a:gd name="T12" fmla="*/ 10 w 45"/>
                            <a:gd name="T13" fmla="*/ 25 h 25"/>
                            <a:gd name="T14" fmla="*/ 15 w 45"/>
                            <a:gd name="T15" fmla="*/ 25 h 25"/>
                            <a:gd name="T16" fmla="*/ 15 w 45"/>
                            <a:gd name="T17" fmla="*/ 25 h 25"/>
                            <a:gd name="T18" fmla="*/ 40 w 45"/>
                            <a:gd name="T19" fmla="*/ 15 h 25"/>
                            <a:gd name="T20" fmla="*/ 40 w 45"/>
                            <a:gd name="T21" fmla="*/ 15 h 25"/>
                            <a:gd name="T22" fmla="*/ 45 w 45"/>
                            <a:gd name="T23" fmla="*/ 10 h 25"/>
                            <a:gd name="T24" fmla="*/ 45 w 45"/>
                            <a:gd name="T25" fmla="*/ 10 h 25"/>
                            <a:gd name="T26" fmla="*/ 40 w 45"/>
                            <a:gd name="T27" fmla="*/ 0 h 25"/>
                            <a:gd name="T28" fmla="*/ 35 w 45"/>
                            <a:gd name="T29" fmla="*/ 0 h 25"/>
                            <a:gd name="T30" fmla="*/ 35 w 45"/>
                            <a:gd name="T31" fmla="*/ 0 h 25"/>
                            <a:gd name="T32" fmla="*/ 5 w 45"/>
                            <a:gd name="T33" fmla="*/ 1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45" h="25">
                              <a:moveTo>
                                <a:pt x="5" y="15"/>
                              </a:moveTo>
                              <a:lnTo>
                                <a:pt x="5" y="15"/>
                              </a:lnTo>
                              <a:lnTo>
                                <a:pt x="0" y="20"/>
                              </a:lnTo>
                              <a:lnTo>
                                <a:pt x="5" y="25"/>
                              </a:lnTo>
                              <a:lnTo>
                                <a:pt x="10" y="25"/>
                              </a:lnTo>
                              <a:lnTo>
                                <a:pt x="15" y="25"/>
                              </a:lnTo>
                              <a:lnTo>
                                <a:pt x="40" y="15"/>
                              </a:lnTo>
                              <a:lnTo>
                                <a:pt x="45" y="10"/>
                              </a:lnTo>
                              <a:lnTo>
                                <a:pt x="40" y="0"/>
                              </a:lnTo>
                              <a:lnTo>
                                <a:pt x="35" y="0"/>
                              </a:lnTo>
                              <a:lnTo>
                                <a:pt x="5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2" name="Freeform 598"/>
                      <wps:cNvSpPr>
                        <a:spLocks/>
                      </wps:cNvSpPr>
                      <wps:spPr bwMode="auto">
                        <a:xfrm>
                          <a:off x="813435" y="337185"/>
                          <a:ext cx="66675" cy="34925"/>
                        </a:xfrm>
                        <a:custGeom>
                          <a:avLst/>
                          <a:gdLst>
                            <a:gd name="T0" fmla="*/ 0 w 105"/>
                            <a:gd name="T1" fmla="*/ 35 h 55"/>
                            <a:gd name="T2" fmla="*/ 0 w 105"/>
                            <a:gd name="T3" fmla="*/ 35 h 55"/>
                            <a:gd name="T4" fmla="*/ 5 w 105"/>
                            <a:gd name="T5" fmla="*/ 50 h 55"/>
                            <a:gd name="T6" fmla="*/ 5 w 105"/>
                            <a:gd name="T7" fmla="*/ 50 h 55"/>
                            <a:gd name="T8" fmla="*/ 10 w 105"/>
                            <a:gd name="T9" fmla="*/ 55 h 55"/>
                            <a:gd name="T10" fmla="*/ 10 w 105"/>
                            <a:gd name="T11" fmla="*/ 55 h 55"/>
                            <a:gd name="T12" fmla="*/ 15 w 105"/>
                            <a:gd name="T13" fmla="*/ 50 h 55"/>
                            <a:gd name="T14" fmla="*/ 15 w 105"/>
                            <a:gd name="T15" fmla="*/ 50 h 55"/>
                            <a:gd name="T16" fmla="*/ 15 w 105"/>
                            <a:gd name="T17" fmla="*/ 50 h 55"/>
                            <a:gd name="T18" fmla="*/ 15 w 105"/>
                            <a:gd name="T19" fmla="*/ 35 h 55"/>
                            <a:gd name="T20" fmla="*/ 15 w 105"/>
                            <a:gd name="T21" fmla="*/ 35 h 55"/>
                            <a:gd name="T22" fmla="*/ 100 w 105"/>
                            <a:gd name="T23" fmla="*/ 10 h 55"/>
                            <a:gd name="T24" fmla="*/ 100 w 105"/>
                            <a:gd name="T25" fmla="*/ 10 h 55"/>
                            <a:gd name="T26" fmla="*/ 105 w 105"/>
                            <a:gd name="T27" fmla="*/ 5 h 55"/>
                            <a:gd name="T28" fmla="*/ 105 w 105"/>
                            <a:gd name="T29" fmla="*/ 0 h 55"/>
                            <a:gd name="T30" fmla="*/ 100 w 105"/>
                            <a:gd name="T31" fmla="*/ 0 h 55"/>
                            <a:gd name="T32" fmla="*/ 95 w 105"/>
                            <a:gd name="T33" fmla="*/ 0 h 55"/>
                            <a:gd name="T34" fmla="*/ 95 w 105"/>
                            <a:gd name="T35" fmla="*/ 0 h 55"/>
                            <a:gd name="T36" fmla="*/ 5 w 105"/>
                            <a:gd name="T37" fmla="*/ 25 h 55"/>
                            <a:gd name="T38" fmla="*/ 5 w 105"/>
                            <a:gd name="T39" fmla="*/ 25 h 55"/>
                            <a:gd name="T40" fmla="*/ 0 w 105"/>
                            <a:gd name="T41" fmla="*/ 30 h 55"/>
                            <a:gd name="T42" fmla="*/ 0 w 105"/>
                            <a:gd name="T43" fmla="*/ 35 h 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05" h="55">
                              <a:moveTo>
                                <a:pt x="0" y="35"/>
                              </a:moveTo>
                              <a:lnTo>
                                <a:pt x="0" y="35"/>
                              </a:lnTo>
                              <a:lnTo>
                                <a:pt x="5" y="50"/>
                              </a:lnTo>
                              <a:lnTo>
                                <a:pt x="10" y="55"/>
                              </a:lnTo>
                              <a:lnTo>
                                <a:pt x="15" y="50"/>
                              </a:lnTo>
                              <a:lnTo>
                                <a:pt x="15" y="35"/>
                              </a:lnTo>
                              <a:lnTo>
                                <a:pt x="100" y="10"/>
                              </a:lnTo>
                              <a:lnTo>
                                <a:pt x="105" y="5"/>
                              </a:lnTo>
                              <a:lnTo>
                                <a:pt x="105" y="0"/>
                              </a:lnTo>
                              <a:lnTo>
                                <a:pt x="100" y="0"/>
                              </a:lnTo>
                              <a:lnTo>
                                <a:pt x="95" y="0"/>
                              </a:lnTo>
                              <a:lnTo>
                                <a:pt x="5" y="25"/>
                              </a:lnTo>
                              <a:lnTo>
                                <a:pt x="0" y="30"/>
                              </a:lnTo>
                              <a:lnTo>
                                <a:pt x="0" y="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3" name="Freeform 599"/>
                      <wps:cNvSpPr>
                        <a:spLocks/>
                      </wps:cNvSpPr>
                      <wps:spPr bwMode="auto">
                        <a:xfrm>
                          <a:off x="813435" y="337185"/>
                          <a:ext cx="66675" cy="34925"/>
                        </a:xfrm>
                        <a:custGeom>
                          <a:avLst/>
                          <a:gdLst>
                            <a:gd name="T0" fmla="*/ 0 w 105"/>
                            <a:gd name="T1" fmla="*/ 35 h 55"/>
                            <a:gd name="T2" fmla="*/ 0 w 105"/>
                            <a:gd name="T3" fmla="*/ 35 h 55"/>
                            <a:gd name="T4" fmla="*/ 5 w 105"/>
                            <a:gd name="T5" fmla="*/ 50 h 55"/>
                            <a:gd name="T6" fmla="*/ 5 w 105"/>
                            <a:gd name="T7" fmla="*/ 50 h 55"/>
                            <a:gd name="T8" fmla="*/ 10 w 105"/>
                            <a:gd name="T9" fmla="*/ 55 h 55"/>
                            <a:gd name="T10" fmla="*/ 10 w 105"/>
                            <a:gd name="T11" fmla="*/ 55 h 55"/>
                            <a:gd name="T12" fmla="*/ 15 w 105"/>
                            <a:gd name="T13" fmla="*/ 50 h 55"/>
                            <a:gd name="T14" fmla="*/ 15 w 105"/>
                            <a:gd name="T15" fmla="*/ 50 h 55"/>
                            <a:gd name="T16" fmla="*/ 15 w 105"/>
                            <a:gd name="T17" fmla="*/ 50 h 55"/>
                            <a:gd name="T18" fmla="*/ 15 w 105"/>
                            <a:gd name="T19" fmla="*/ 35 h 55"/>
                            <a:gd name="T20" fmla="*/ 15 w 105"/>
                            <a:gd name="T21" fmla="*/ 35 h 55"/>
                            <a:gd name="T22" fmla="*/ 100 w 105"/>
                            <a:gd name="T23" fmla="*/ 10 h 55"/>
                            <a:gd name="T24" fmla="*/ 100 w 105"/>
                            <a:gd name="T25" fmla="*/ 10 h 55"/>
                            <a:gd name="T26" fmla="*/ 105 w 105"/>
                            <a:gd name="T27" fmla="*/ 5 h 55"/>
                            <a:gd name="T28" fmla="*/ 105 w 105"/>
                            <a:gd name="T29" fmla="*/ 0 h 55"/>
                            <a:gd name="T30" fmla="*/ 100 w 105"/>
                            <a:gd name="T31" fmla="*/ 0 h 55"/>
                            <a:gd name="T32" fmla="*/ 95 w 105"/>
                            <a:gd name="T33" fmla="*/ 0 h 55"/>
                            <a:gd name="T34" fmla="*/ 95 w 105"/>
                            <a:gd name="T35" fmla="*/ 0 h 55"/>
                            <a:gd name="T36" fmla="*/ 5 w 105"/>
                            <a:gd name="T37" fmla="*/ 25 h 55"/>
                            <a:gd name="T38" fmla="*/ 5 w 105"/>
                            <a:gd name="T39" fmla="*/ 25 h 55"/>
                            <a:gd name="T40" fmla="*/ 0 w 105"/>
                            <a:gd name="T41" fmla="*/ 30 h 55"/>
                            <a:gd name="T42" fmla="*/ 0 w 105"/>
                            <a:gd name="T43" fmla="*/ 35 h 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05" h="55">
                              <a:moveTo>
                                <a:pt x="0" y="35"/>
                              </a:moveTo>
                              <a:lnTo>
                                <a:pt x="0" y="35"/>
                              </a:lnTo>
                              <a:lnTo>
                                <a:pt x="5" y="50"/>
                              </a:lnTo>
                              <a:lnTo>
                                <a:pt x="10" y="55"/>
                              </a:lnTo>
                              <a:lnTo>
                                <a:pt x="15" y="50"/>
                              </a:lnTo>
                              <a:lnTo>
                                <a:pt x="15" y="35"/>
                              </a:lnTo>
                              <a:lnTo>
                                <a:pt x="100" y="10"/>
                              </a:lnTo>
                              <a:lnTo>
                                <a:pt x="105" y="5"/>
                              </a:lnTo>
                              <a:lnTo>
                                <a:pt x="105" y="0"/>
                              </a:lnTo>
                              <a:lnTo>
                                <a:pt x="100" y="0"/>
                              </a:lnTo>
                              <a:lnTo>
                                <a:pt x="95" y="0"/>
                              </a:lnTo>
                              <a:lnTo>
                                <a:pt x="5" y="25"/>
                              </a:lnTo>
                              <a:lnTo>
                                <a:pt x="0" y="30"/>
                              </a:lnTo>
                              <a:lnTo>
                                <a:pt x="0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2" name="Freeform 600"/>
                      <wps:cNvSpPr>
                        <a:spLocks/>
                      </wps:cNvSpPr>
                      <wps:spPr bwMode="auto">
                        <a:xfrm>
                          <a:off x="663575" y="104775"/>
                          <a:ext cx="53975" cy="60960"/>
                        </a:xfrm>
                        <a:custGeom>
                          <a:avLst/>
                          <a:gdLst>
                            <a:gd name="T0" fmla="*/ 70 w 85"/>
                            <a:gd name="T1" fmla="*/ 35 h 96"/>
                            <a:gd name="T2" fmla="*/ 75 w 85"/>
                            <a:gd name="T3" fmla="*/ 40 h 96"/>
                            <a:gd name="T4" fmla="*/ 85 w 85"/>
                            <a:gd name="T5" fmla="*/ 30 h 96"/>
                            <a:gd name="T6" fmla="*/ 80 w 85"/>
                            <a:gd name="T7" fmla="*/ 15 h 96"/>
                            <a:gd name="T8" fmla="*/ 70 w 85"/>
                            <a:gd name="T9" fmla="*/ 5 h 96"/>
                            <a:gd name="T10" fmla="*/ 60 w 85"/>
                            <a:gd name="T11" fmla="*/ 0 h 96"/>
                            <a:gd name="T12" fmla="*/ 50 w 85"/>
                            <a:gd name="T13" fmla="*/ 5 h 96"/>
                            <a:gd name="T14" fmla="*/ 35 w 85"/>
                            <a:gd name="T15" fmla="*/ 20 h 96"/>
                            <a:gd name="T16" fmla="*/ 35 w 85"/>
                            <a:gd name="T17" fmla="*/ 40 h 96"/>
                            <a:gd name="T18" fmla="*/ 45 w 85"/>
                            <a:gd name="T19" fmla="*/ 45 h 96"/>
                            <a:gd name="T20" fmla="*/ 50 w 85"/>
                            <a:gd name="T21" fmla="*/ 50 h 96"/>
                            <a:gd name="T22" fmla="*/ 50 w 85"/>
                            <a:gd name="T23" fmla="*/ 60 h 96"/>
                            <a:gd name="T24" fmla="*/ 30 w 85"/>
                            <a:gd name="T25" fmla="*/ 81 h 96"/>
                            <a:gd name="T26" fmla="*/ 20 w 85"/>
                            <a:gd name="T27" fmla="*/ 86 h 96"/>
                            <a:gd name="T28" fmla="*/ 15 w 85"/>
                            <a:gd name="T29" fmla="*/ 81 h 96"/>
                            <a:gd name="T30" fmla="*/ 15 w 85"/>
                            <a:gd name="T31" fmla="*/ 75 h 96"/>
                            <a:gd name="T32" fmla="*/ 15 w 85"/>
                            <a:gd name="T33" fmla="*/ 70 h 96"/>
                            <a:gd name="T34" fmla="*/ 20 w 85"/>
                            <a:gd name="T35" fmla="*/ 65 h 96"/>
                            <a:gd name="T36" fmla="*/ 15 w 85"/>
                            <a:gd name="T37" fmla="*/ 60 h 96"/>
                            <a:gd name="T38" fmla="*/ 5 w 85"/>
                            <a:gd name="T39" fmla="*/ 60 h 96"/>
                            <a:gd name="T40" fmla="*/ 0 w 85"/>
                            <a:gd name="T41" fmla="*/ 70 h 96"/>
                            <a:gd name="T42" fmla="*/ 0 w 85"/>
                            <a:gd name="T43" fmla="*/ 81 h 96"/>
                            <a:gd name="T44" fmla="*/ 5 w 85"/>
                            <a:gd name="T45" fmla="*/ 86 h 96"/>
                            <a:gd name="T46" fmla="*/ 15 w 85"/>
                            <a:gd name="T47" fmla="*/ 96 h 96"/>
                            <a:gd name="T48" fmla="*/ 35 w 85"/>
                            <a:gd name="T49" fmla="*/ 91 h 96"/>
                            <a:gd name="T50" fmla="*/ 65 w 85"/>
                            <a:gd name="T51" fmla="*/ 60 h 96"/>
                            <a:gd name="T52" fmla="*/ 65 w 85"/>
                            <a:gd name="T53" fmla="*/ 50 h 96"/>
                            <a:gd name="T54" fmla="*/ 60 w 85"/>
                            <a:gd name="T55" fmla="*/ 40 h 96"/>
                            <a:gd name="T56" fmla="*/ 50 w 85"/>
                            <a:gd name="T57" fmla="*/ 35 h 96"/>
                            <a:gd name="T58" fmla="*/ 50 w 85"/>
                            <a:gd name="T59" fmla="*/ 25 h 96"/>
                            <a:gd name="T60" fmla="*/ 55 w 85"/>
                            <a:gd name="T61" fmla="*/ 20 h 96"/>
                            <a:gd name="T62" fmla="*/ 60 w 85"/>
                            <a:gd name="T63" fmla="*/ 15 h 96"/>
                            <a:gd name="T64" fmla="*/ 65 w 85"/>
                            <a:gd name="T65" fmla="*/ 15 h 96"/>
                            <a:gd name="T66" fmla="*/ 70 w 85"/>
                            <a:gd name="T67" fmla="*/ 20 h 96"/>
                            <a:gd name="T68" fmla="*/ 75 w 85"/>
                            <a:gd name="T69" fmla="*/ 30 h 96"/>
                            <a:gd name="T70" fmla="*/ 70 w 85"/>
                            <a:gd name="T71" fmla="*/ 35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5" h="96">
                              <a:moveTo>
                                <a:pt x="70" y="35"/>
                              </a:moveTo>
                              <a:lnTo>
                                <a:pt x="70" y="35"/>
                              </a:lnTo>
                              <a:lnTo>
                                <a:pt x="75" y="40"/>
                              </a:lnTo>
                              <a:lnTo>
                                <a:pt x="85" y="30"/>
                              </a:lnTo>
                              <a:lnTo>
                                <a:pt x="85" y="20"/>
                              </a:lnTo>
                              <a:lnTo>
                                <a:pt x="80" y="15"/>
                              </a:lnTo>
                              <a:lnTo>
                                <a:pt x="70" y="5"/>
                              </a:lnTo>
                              <a:lnTo>
                                <a:pt x="60" y="0"/>
                              </a:lnTo>
                              <a:lnTo>
                                <a:pt x="50" y="5"/>
                              </a:lnTo>
                              <a:lnTo>
                                <a:pt x="35" y="20"/>
                              </a:lnTo>
                              <a:lnTo>
                                <a:pt x="35" y="30"/>
                              </a:lnTo>
                              <a:lnTo>
                                <a:pt x="35" y="40"/>
                              </a:lnTo>
                              <a:lnTo>
                                <a:pt x="45" y="45"/>
                              </a:lnTo>
                              <a:lnTo>
                                <a:pt x="50" y="50"/>
                              </a:lnTo>
                              <a:lnTo>
                                <a:pt x="50" y="60"/>
                              </a:lnTo>
                              <a:lnTo>
                                <a:pt x="30" y="81"/>
                              </a:lnTo>
                              <a:lnTo>
                                <a:pt x="25" y="86"/>
                              </a:lnTo>
                              <a:lnTo>
                                <a:pt x="20" y="86"/>
                              </a:lnTo>
                              <a:lnTo>
                                <a:pt x="15" y="81"/>
                              </a:lnTo>
                              <a:lnTo>
                                <a:pt x="15" y="75"/>
                              </a:lnTo>
                              <a:lnTo>
                                <a:pt x="15" y="70"/>
                              </a:lnTo>
                              <a:lnTo>
                                <a:pt x="20" y="65"/>
                              </a:lnTo>
                              <a:lnTo>
                                <a:pt x="15" y="60"/>
                              </a:lnTo>
                              <a:lnTo>
                                <a:pt x="10" y="60"/>
                              </a:lnTo>
                              <a:lnTo>
                                <a:pt x="5" y="60"/>
                              </a:lnTo>
                              <a:lnTo>
                                <a:pt x="0" y="70"/>
                              </a:lnTo>
                              <a:lnTo>
                                <a:pt x="0" y="81"/>
                              </a:lnTo>
                              <a:lnTo>
                                <a:pt x="5" y="86"/>
                              </a:lnTo>
                              <a:lnTo>
                                <a:pt x="15" y="96"/>
                              </a:lnTo>
                              <a:lnTo>
                                <a:pt x="25" y="96"/>
                              </a:lnTo>
                              <a:lnTo>
                                <a:pt x="35" y="91"/>
                              </a:lnTo>
                              <a:lnTo>
                                <a:pt x="65" y="60"/>
                              </a:lnTo>
                              <a:lnTo>
                                <a:pt x="65" y="50"/>
                              </a:lnTo>
                              <a:lnTo>
                                <a:pt x="60" y="40"/>
                              </a:lnTo>
                              <a:lnTo>
                                <a:pt x="50" y="35"/>
                              </a:lnTo>
                              <a:lnTo>
                                <a:pt x="50" y="30"/>
                              </a:lnTo>
                              <a:lnTo>
                                <a:pt x="50" y="25"/>
                              </a:lnTo>
                              <a:lnTo>
                                <a:pt x="55" y="20"/>
                              </a:lnTo>
                              <a:lnTo>
                                <a:pt x="60" y="15"/>
                              </a:lnTo>
                              <a:lnTo>
                                <a:pt x="65" y="15"/>
                              </a:lnTo>
                              <a:lnTo>
                                <a:pt x="70" y="20"/>
                              </a:lnTo>
                              <a:lnTo>
                                <a:pt x="75" y="25"/>
                              </a:lnTo>
                              <a:lnTo>
                                <a:pt x="75" y="30"/>
                              </a:lnTo>
                              <a:lnTo>
                                <a:pt x="70" y="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3" name="Freeform 601"/>
                      <wps:cNvSpPr>
                        <a:spLocks/>
                      </wps:cNvSpPr>
                      <wps:spPr bwMode="auto">
                        <a:xfrm>
                          <a:off x="663575" y="104775"/>
                          <a:ext cx="53975" cy="60960"/>
                        </a:xfrm>
                        <a:custGeom>
                          <a:avLst/>
                          <a:gdLst>
                            <a:gd name="T0" fmla="*/ 70 w 85"/>
                            <a:gd name="T1" fmla="*/ 35 h 96"/>
                            <a:gd name="T2" fmla="*/ 75 w 85"/>
                            <a:gd name="T3" fmla="*/ 40 h 96"/>
                            <a:gd name="T4" fmla="*/ 85 w 85"/>
                            <a:gd name="T5" fmla="*/ 30 h 96"/>
                            <a:gd name="T6" fmla="*/ 80 w 85"/>
                            <a:gd name="T7" fmla="*/ 15 h 96"/>
                            <a:gd name="T8" fmla="*/ 70 w 85"/>
                            <a:gd name="T9" fmla="*/ 5 h 96"/>
                            <a:gd name="T10" fmla="*/ 60 w 85"/>
                            <a:gd name="T11" fmla="*/ 0 h 96"/>
                            <a:gd name="T12" fmla="*/ 50 w 85"/>
                            <a:gd name="T13" fmla="*/ 5 h 96"/>
                            <a:gd name="T14" fmla="*/ 35 w 85"/>
                            <a:gd name="T15" fmla="*/ 20 h 96"/>
                            <a:gd name="T16" fmla="*/ 35 w 85"/>
                            <a:gd name="T17" fmla="*/ 40 h 96"/>
                            <a:gd name="T18" fmla="*/ 45 w 85"/>
                            <a:gd name="T19" fmla="*/ 45 h 96"/>
                            <a:gd name="T20" fmla="*/ 50 w 85"/>
                            <a:gd name="T21" fmla="*/ 50 h 96"/>
                            <a:gd name="T22" fmla="*/ 50 w 85"/>
                            <a:gd name="T23" fmla="*/ 60 h 96"/>
                            <a:gd name="T24" fmla="*/ 30 w 85"/>
                            <a:gd name="T25" fmla="*/ 81 h 96"/>
                            <a:gd name="T26" fmla="*/ 20 w 85"/>
                            <a:gd name="T27" fmla="*/ 86 h 96"/>
                            <a:gd name="T28" fmla="*/ 15 w 85"/>
                            <a:gd name="T29" fmla="*/ 81 h 96"/>
                            <a:gd name="T30" fmla="*/ 15 w 85"/>
                            <a:gd name="T31" fmla="*/ 75 h 96"/>
                            <a:gd name="T32" fmla="*/ 15 w 85"/>
                            <a:gd name="T33" fmla="*/ 70 h 96"/>
                            <a:gd name="T34" fmla="*/ 20 w 85"/>
                            <a:gd name="T35" fmla="*/ 65 h 96"/>
                            <a:gd name="T36" fmla="*/ 15 w 85"/>
                            <a:gd name="T37" fmla="*/ 60 h 96"/>
                            <a:gd name="T38" fmla="*/ 5 w 85"/>
                            <a:gd name="T39" fmla="*/ 60 h 96"/>
                            <a:gd name="T40" fmla="*/ 0 w 85"/>
                            <a:gd name="T41" fmla="*/ 70 h 96"/>
                            <a:gd name="T42" fmla="*/ 0 w 85"/>
                            <a:gd name="T43" fmla="*/ 81 h 96"/>
                            <a:gd name="T44" fmla="*/ 5 w 85"/>
                            <a:gd name="T45" fmla="*/ 86 h 96"/>
                            <a:gd name="T46" fmla="*/ 15 w 85"/>
                            <a:gd name="T47" fmla="*/ 96 h 96"/>
                            <a:gd name="T48" fmla="*/ 35 w 85"/>
                            <a:gd name="T49" fmla="*/ 91 h 96"/>
                            <a:gd name="T50" fmla="*/ 65 w 85"/>
                            <a:gd name="T51" fmla="*/ 60 h 96"/>
                            <a:gd name="T52" fmla="*/ 65 w 85"/>
                            <a:gd name="T53" fmla="*/ 50 h 96"/>
                            <a:gd name="T54" fmla="*/ 60 w 85"/>
                            <a:gd name="T55" fmla="*/ 40 h 96"/>
                            <a:gd name="T56" fmla="*/ 50 w 85"/>
                            <a:gd name="T57" fmla="*/ 35 h 96"/>
                            <a:gd name="T58" fmla="*/ 50 w 85"/>
                            <a:gd name="T59" fmla="*/ 25 h 96"/>
                            <a:gd name="T60" fmla="*/ 55 w 85"/>
                            <a:gd name="T61" fmla="*/ 20 h 96"/>
                            <a:gd name="T62" fmla="*/ 60 w 85"/>
                            <a:gd name="T63" fmla="*/ 15 h 96"/>
                            <a:gd name="T64" fmla="*/ 65 w 85"/>
                            <a:gd name="T65" fmla="*/ 15 h 96"/>
                            <a:gd name="T66" fmla="*/ 70 w 85"/>
                            <a:gd name="T67" fmla="*/ 20 h 96"/>
                            <a:gd name="T68" fmla="*/ 75 w 85"/>
                            <a:gd name="T69" fmla="*/ 30 h 96"/>
                            <a:gd name="T70" fmla="*/ 70 w 85"/>
                            <a:gd name="T71" fmla="*/ 35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5" h="96">
                              <a:moveTo>
                                <a:pt x="70" y="35"/>
                              </a:moveTo>
                              <a:lnTo>
                                <a:pt x="70" y="35"/>
                              </a:lnTo>
                              <a:lnTo>
                                <a:pt x="75" y="40"/>
                              </a:lnTo>
                              <a:lnTo>
                                <a:pt x="85" y="30"/>
                              </a:lnTo>
                              <a:lnTo>
                                <a:pt x="85" y="20"/>
                              </a:lnTo>
                              <a:lnTo>
                                <a:pt x="80" y="15"/>
                              </a:lnTo>
                              <a:lnTo>
                                <a:pt x="70" y="5"/>
                              </a:lnTo>
                              <a:lnTo>
                                <a:pt x="60" y="0"/>
                              </a:lnTo>
                              <a:lnTo>
                                <a:pt x="50" y="5"/>
                              </a:lnTo>
                              <a:lnTo>
                                <a:pt x="35" y="20"/>
                              </a:lnTo>
                              <a:lnTo>
                                <a:pt x="35" y="30"/>
                              </a:lnTo>
                              <a:lnTo>
                                <a:pt x="35" y="40"/>
                              </a:lnTo>
                              <a:lnTo>
                                <a:pt x="45" y="45"/>
                              </a:lnTo>
                              <a:lnTo>
                                <a:pt x="50" y="50"/>
                              </a:lnTo>
                              <a:lnTo>
                                <a:pt x="50" y="60"/>
                              </a:lnTo>
                              <a:lnTo>
                                <a:pt x="30" y="81"/>
                              </a:lnTo>
                              <a:lnTo>
                                <a:pt x="25" y="86"/>
                              </a:lnTo>
                              <a:lnTo>
                                <a:pt x="20" y="86"/>
                              </a:lnTo>
                              <a:lnTo>
                                <a:pt x="15" y="81"/>
                              </a:lnTo>
                              <a:lnTo>
                                <a:pt x="15" y="75"/>
                              </a:lnTo>
                              <a:lnTo>
                                <a:pt x="15" y="70"/>
                              </a:lnTo>
                              <a:lnTo>
                                <a:pt x="20" y="65"/>
                              </a:lnTo>
                              <a:lnTo>
                                <a:pt x="15" y="60"/>
                              </a:lnTo>
                              <a:lnTo>
                                <a:pt x="10" y="60"/>
                              </a:lnTo>
                              <a:lnTo>
                                <a:pt x="5" y="60"/>
                              </a:lnTo>
                              <a:lnTo>
                                <a:pt x="0" y="70"/>
                              </a:lnTo>
                              <a:lnTo>
                                <a:pt x="0" y="81"/>
                              </a:lnTo>
                              <a:lnTo>
                                <a:pt x="5" y="86"/>
                              </a:lnTo>
                              <a:lnTo>
                                <a:pt x="15" y="96"/>
                              </a:lnTo>
                              <a:lnTo>
                                <a:pt x="25" y="96"/>
                              </a:lnTo>
                              <a:lnTo>
                                <a:pt x="35" y="91"/>
                              </a:lnTo>
                              <a:lnTo>
                                <a:pt x="65" y="60"/>
                              </a:lnTo>
                              <a:lnTo>
                                <a:pt x="65" y="50"/>
                              </a:lnTo>
                              <a:lnTo>
                                <a:pt x="60" y="40"/>
                              </a:lnTo>
                              <a:lnTo>
                                <a:pt x="50" y="35"/>
                              </a:lnTo>
                              <a:lnTo>
                                <a:pt x="50" y="30"/>
                              </a:lnTo>
                              <a:lnTo>
                                <a:pt x="50" y="25"/>
                              </a:lnTo>
                              <a:lnTo>
                                <a:pt x="55" y="20"/>
                              </a:lnTo>
                              <a:lnTo>
                                <a:pt x="60" y="15"/>
                              </a:lnTo>
                              <a:lnTo>
                                <a:pt x="65" y="15"/>
                              </a:lnTo>
                              <a:lnTo>
                                <a:pt x="70" y="20"/>
                              </a:lnTo>
                              <a:lnTo>
                                <a:pt x="75" y="25"/>
                              </a:lnTo>
                              <a:lnTo>
                                <a:pt x="75" y="30"/>
                              </a:lnTo>
                              <a:lnTo>
                                <a:pt x="70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4" name="Freeform 602"/>
                      <wps:cNvSpPr>
                        <a:spLocks/>
                      </wps:cNvSpPr>
                      <wps:spPr bwMode="auto">
                        <a:xfrm>
                          <a:off x="692150" y="127000"/>
                          <a:ext cx="51435" cy="57785"/>
                        </a:xfrm>
                        <a:custGeom>
                          <a:avLst/>
                          <a:gdLst>
                            <a:gd name="T0" fmla="*/ 30 w 81"/>
                            <a:gd name="T1" fmla="*/ 66 h 91"/>
                            <a:gd name="T2" fmla="*/ 30 w 81"/>
                            <a:gd name="T3" fmla="*/ 66 h 91"/>
                            <a:gd name="T4" fmla="*/ 20 w 81"/>
                            <a:gd name="T5" fmla="*/ 76 h 91"/>
                            <a:gd name="T6" fmla="*/ 20 w 81"/>
                            <a:gd name="T7" fmla="*/ 76 h 91"/>
                            <a:gd name="T8" fmla="*/ 15 w 81"/>
                            <a:gd name="T9" fmla="*/ 76 h 91"/>
                            <a:gd name="T10" fmla="*/ 15 w 81"/>
                            <a:gd name="T11" fmla="*/ 76 h 91"/>
                            <a:gd name="T12" fmla="*/ 15 w 81"/>
                            <a:gd name="T13" fmla="*/ 71 h 91"/>
                            <a:gd name="T14" fmla="*/ 15 w 81"/>
                            <a:gd name="T15" fmla="*/ 71 h 91"/>
                            <a:gd name="T16" fmla="*/ 55 w 81"/>
                            <a:gd name="T17" fmla="*/ 15 h 91"/>
                            <a:gd name="T18" fmla="*/ 55 w 81"/>
                            <a:gd name="T19" fmla="*/ 15 h 91"/>
                            <a:gd name="T20" fmla="*/ 60 w 81"/>
                            <a:gd name="T21" fmla="*/ 15 h 91"/>
                            <a:gd name="T22" fmla="*/ 65 w 81"/>
                            <a:gd name="T23" fmla="*/ 15 h 91"/>
                            <a:gd name="T24" fmla="*/ 71 w 81"/>
                            <a:gd name="T25" fmla="*/ 20 h 91"/>
                            <a:gd name="T26" fmla="*/ 65 w 81"/>
                            <a:gd name="T27" fmla="*/ 25 h 91"/>
                            <a:gd name="T28" fmla="*/ 65 w 81"/>
                            <a:gd name="T29" fmla="*/ 25 h 91"/>
                            <a:gd name="T30" fmla="*/ 60 w 81"/>
                            <a:gd name="T31" fmla="*/ 30 h 91"/>
                            <a:gd name="T32" fmla="*/ 60 w 81"/>
                            <a:gd name="T33" fmla="*/ 30 h 91"/>
                            <a:gd name="T34" fmla="*/ 60 w 81"/>
                            <a:gd name="T35" fmla="*/ 35 h 91"/>
                            <a:gd name="T36" fmla="*/ 65 w 81"/>
                            <a:gd name="T37" fmla="*/ 35 h 91"/>
                            <a:gd name="T38" fmla="*/ 71 w 81"/>
                            <a:gd name="T39" fmla="*/ 35 h 91"/>
                            <a:gd name="T40" fmla="*/ 71 w 81"/>
                            <a:gd name="T41" fmla="*/ 35 h 91"/>
                            <a:gd name="T42" fmla="*/ 81 w 81"/>
                            <a:gd name="T43" fmla="*/ 20 h 91"/>
                            <a:gd name="T44" fmla="*/ 81 w 81"/>
                            <a:gd name="T45" fmla="*/ 20 h 91"/>
                            <a:gd name="T46" fmla="*/ 81 w 81"/>
                            <a:gd name="T47" fmla="*/ 15 h 91"/>
                            <a:gd name="T48" fmla="*/ 81 w 81"/>
                            <a:gd name="T49" fmla="*/ 10 h 91"/>
                            <a:gd name="T50" fmla="*/ 81 w 81"/>
                            <a:gd name="T51" fmla="*/ 10 h 91"/>
                            <a:gd name="T52" fmla="*/ 71 w 81"/>
                            <a:gd name="T53" fmla="*/ 5 h 91"/>
                            <a:gd name="T54" fmla="*/ 71 w 81"/>
                            <a:gd name="T55" fmla="*/ 5 h 91"/>
                            <a:gd name="T56" fmla="*/ 60 w 81"/>
                            <a:gd name="T57" fmla="*/ 0 h 91"/>
                            <a:gd name="T58" fmla="*/ 50 w 81"/>
                            <a:gd name="T59" fmla="*/ 5 h 91"/>
                            <a:gd name="T60" fmla="*/ 50 w 81"/>
                            <a:gd name="T61" fmla="*/ 5 h 91"/>
                            <a:gd name="T62" fmla="*/ 0 w 81"/>
                            <a:gd name="T63" fmla="*/ 66 h 91"/>
                            <a:gd name="T64" fmla="*/ 0 w 81"/>
                            <a:gd name="T65" fmla="*/ 66 h 91"/>
                            <a:gd name="T66" fmla="*/ 0 w 81"/>
                            <a:gd name="T67" fmla="*/ 76 h 91"/>
                            <a:gd name="T68" fmla="*/ 0 w 81"/>
                            <a:gd name="T69" fmla="*/ 81 h 91"/>
                            <a:gd name="T70" fmla="*/ 0 w 81"/>
                            <a:gd name="T71" fmla="*/ 81 h 91"/>
                            <a:gd name="T72" fmla="*/ 5 w 81"/>
                            <a:gd name="T73" fmla="*/ 86 h 91"/>
                            <a:gd name="T74" fmla="*/ 5 w 81"/>
                            <a:gd name="T75" fmla="*/ 86 h 91"/>
                            <a:gd name="T76" fmla="*/ 15 w 81"/>
                            <a:gd name="T77" fmla="*/ 91 h 91"/>
                            <a:gd name="T78" fmla="*/ 20 w 81"/>
                            <a:gd name="T79" fmla="*/ 86 h 91"/>
                            <a:gd name="T80" fmla="*/ 20 w 81"/>
                            <a:gd name="T81" fmla="*/ 86 h 91"/>
                            <a:gd name="T82" fmla="*/ 35 w 81"/>
                            <a:gd name="T83" fmla="*/ 76 h 91"/>
                            <a:gd name="T84" fmla="*/ 35 w 81"/>
                            <a:gd name="T85" fmla="*/ 76 h 91"/>
                            <a:gd name="T86" fmla="*/ 35 w 81"/>
                            <a:gd name="T87" fmla="*/ 71 h 91"/>
                            <a:gd name="T88" fmla="*/ 35 w 81"/>
                            <a:gd name="T89" fmla="*/ 71 h 91"/>
                            <a:gd name="T90" fmla="*/ 35 w 81"/>
                            <a:gd name="T91" fmla="*/ 71 h 91"/>
                            <a:gd name="T92" fmla="*/ 30 w 81"/>
                            <a:gd name="T93" fmla="*/ 66 h 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81" h="91">
                              <a:moveTo>
                                <a:pt x="30" y="66"/>
                              </a:moveTo>
                              <a:lnTo>
                                <a:pt x="30" y="66"/>
                              </a:lnTo>
                              <a:lnTo>
                                <a:pt x="20" y="76"/>
                              </a:lnTo>
                              <a:lnTo>
                                <a:pt x="15" y="76"/>
                              </a:lnTo>
                              <a:lnTo>
                                <a:pt x="15" y="71"/>
                              </a:lnTo>
                              <a:lnTo>
                                <a:pt x="55" y="15"/>
                              </a:lnTo>
                              <a:lnTo>
                                <a:pt x="60" y="15"/>
                              </a:lnTo>
                              <a:lnTo>
                                <a:pt x="65" y="15"/>
                              </a:lnTo>
                              <a:lnTo>
                                <a:pt x="71" y="20"/>
                              </a:lnTo>
                              <a:lnTo>
                                <a:pt x="65" y="25"/>
                              </a:lnTo>
                              <a:lnTo>
                                <a:pt x="60" y="30"/>
                              </a:lnTo>
                              <a:lnTo>
                                <a:pt x="60" y="35"/>
                              </a:lnTo>
                              <a:lnTo>
                                <a:pt x="65" y="35"/>
                              </a:lnTo>
                              <a:lnTo>
                                <a:pt x="71" y="35"/>
                              </a:lnTo>
                              <a:lnTo>
                                <a:pt x="81" y="20"/>
                              </a:lnTo>
                              <a:lnTo>
                                <a:pt x="81" y="15"/>
                              </a:lnTo>
                              <a:lnTo>
                                <a:pt x="81" y="10"/>
                              </a:lnTo>
                              <a:lnTo>
                                <a:pt x="71" y="5"/>
                              </a:lnTo>
                              <a:lnTo>
                                <a:pt x="60" y="0"/>
                              </a:lnTo>
                              <a:lnTo>
                                <a:pt x="50" y="5"/>
                              </a:lnTo>
                              <a:lnTo>
                                <a:pt x="0" y="66"/>
                              </a:lnTo>
                              <a:lnTo>
                                <a:pt x="0" y="76"/>
                              </a:lnTo>
                              <a:lnTo>
                                <a:pt x="0" y="81"/>
                              </a:lnTo>
                              <a:lnTo>
                                <a:pt x="5" y="86"/>
                              </a:lnTo>
                              <a:lnTo>
                                <a:pt x="15" y="91"/>
                              </a:lnTo>
                              <a:lnTo>
                                <a:pt x="20" y="86"/>
                              </a:lnTo>
                              <a:lnTo>
                                <a:pt x="35" y="76"/>
                              </a:lnTo>
                              <a:lnTo>
                                <a:pt x="35" y="71"/>
                              </a:lnTo>
                              <a:lnTo>
                                <a:pt x="30" y="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5" name="Freeform 603"/>
                      <wps:cNvSpPr>
                        <a:spLocks/>
                      </wps:cNvSpPr>
                      <wps:spPr bwMode="auto">
                        <a:xfrm>
                          <a:off x="692150" y="127000"/>
                          <a:ext cx="51435" cy="57785"/>
                        </a:xfrm>
                        <a:custGeom>
                          <a:avLst/>
                          <a:gdLst>
                            <a:gd name="T0" fmla="*/ 30 w 81"/>
                            <a:gd name="T1" fmla="*/ 66 h 91"/>
                            <a:gd name="T2" fmla="*/ 30 w 81"/>
                            <a:gd name="T3" fmla="*/ 66 h 91"/>
                            <a:gd name="T4" fmla="*/ 20 w 81"/>
                            <a:gd name="T5" fmla="*/ 76 h 91"/>
                            <a:gd name="T6" fmla="*/ 20 w 81"/>
                            <a:gd name="T7" fmla="*/ 76 h 91"/>
                            <a:gd name="T8" fmla="*/ 15 w 81"/>
                            <a:gd name="T9" fmla="*/ 76 h 91"/>
                            <a:gd name="T10" fmla="*/ 15 w 81"/>
                            <a:gd name="T11" fmla="*/ 76 h 91"/>
                            <a:gd name="T12" fmla="*/ 15 w 81"/>
                            <a:gd name="T13" fmla="*/ 71 h 91"/>
                            <a:gd name="T14" fmla="*/ 15 w 81"/>
                            <a:gd name="T15" fmla="*/ 71 h 91"/>
                            <a:gd name="T16" fmla="*/ 55 w 81"/>
                            <a:gd name="T17" fmla="*/ 15 h 91"/>
                            <a:gd name="T18" fmla="*/ 55 w 81"/>
                            <a:gd name="T19" fmla="*/ 15 h 91"/>
                            <a:gd name="T20" fmla="*/ 60 w 81"/>
                            <a:gd name="T21" fmla="*/ 15 h 91"/>
                            <a:gd name="T22" fmla="*/ 65 w 81"/>
                            <a:gd name="T23" fmla="*/ 15 h 91"/>
                            <a:gd name="T24" fmla="*/ 71 w 81"/>
                            <a:gd name="T25" fmla="*/ 20 h 91"/>
                            <a:gd name="T26" fmla="*/ 65 w 81"/>
                            <a:gd name="T27" fmla="*/ 25 h 91"/>
                            <a:gd name="T28" fmla="*/ 65 w 81"/>
                            <a:gd name="T29" fmla="*/ 25 h 91"/>
                            <a:gd name="T30" fmla="*/ 60 w 81"/>
                            <a:gd name="T31" fmla="*/ 30 h 91"/>
                            <a:gd name="T32" fmla="*/ 60 w 81"/>
                            <a:gd name="T33" fmla="*/ 30 h 91"/>
                            <a:gd name="T34" fmla="*/ 60 w 81"/>
                            <a:gd name="T35" fmla="*/ 35 h 91"/>
                            <a:gd name="T36" fmla="*/ 65 w 81"/>
                            <a:gd name="T37" fmla="*/ 35 h 91"/>
                            <a:gd name="T38" fmla="*/ 71 w 81"/>
                            <a:gd name="T39" fmla="*/ 35 h 91"/>
                            <a:gd name="T40" fmla="*/ 71 w 81"/>
                            <a:gd name="T41" fmla="*/ 35 h 91"/>
                            <a:gd name="T42" fmla="*/ 81 w 81"/>
                            <a:gd name="T43" fmla="*/ 20 h 91"/>
                            <a:gd name="T44" fmla="*/ 81 w 81"/>
                            <a:gd name="T45" fmla="*/ 20 h 91"/>
                            <a:gd name="T46" fmla="*/ 81 w 81"/>
                            <a:gd name="T47" fmla="*/ 15 h 91"/>
                            <a:gd name="T48" fmla="*/ 81 w 81"/>
                            <a:gd name="T49" fmla="*/ 10 h 91"/>
                            <a:gd name="T50" fmla="*/ 81 w 81"/>
                            <a:gd name="T51" fmla="*/ 10 h 91"/>
                            <a:gd name="T52" fmla="*/ 71 w 81"/>
                            <a:gd name="T53" fmla="*/ 5 h 91"/>
                            <a:gd name="T54" fmla="*/ 71 w 81"/>
                            <a:gd name="T55" fmla="*/ 5 h 91"/>
                            <a:gd name="T56" fmla="*/ 60 w 81"/>
                            <a:gd name="T57" fmla="*/ 0 h 91"/>
                            <a:gd name="T58" fmla="*/ 50 w 81"/>
                            <a:gd name="T59" fmla="*/ 5 h 91"/>
                            <a:gd name="T60" fmla="*/ 50 w 81"/>
                            <a:gd name="T61" fmla="*/ 5 h 91"/>
                            <a:gd name="T62" fmla="*/ 0 w 81"/>
                            <a:gd name="T63" fmla="*/ 66 h 91"/>
                            <a:gd name="T64" fmla="*/ 0 w 81"/>
                            <a:gd name="T65" fmla="*/ 66 h 91"/>
                            <a:gd name="T66" fmla="*/ 0 w 81"/>
                            <a:gd name="T67" fmla="*/ 76 h 91"/>
                            <a:gd name="T68" fmla="*/ 0 w 81"/>
                            <a:gd name="T69" fmla="*/ 81 h 91"/>
                            <a:gd name="T70" fmla="*/ 0 w 81"/>
                            <a:gd name="T71" fmla="*/ 81 h 91"/>
                            <a:gd name="T72" fmla="*/ 5 w 81"/>
                            <a:gd name="T73" fmla="*/ 86 h 91"/>
                            <a:gd name="T74" fmla="*/ 5 w 81"/>
                            <a:gd name="T75" fmla="*/ 86 h 91"/>
                            <a:gd name="T76" fmla="*/ 15 w 81"/>
                            <a:gd name="T77" fmla="*/ 91 h 91"/>
                            <a:gd name="T78" fmla="*/ 20 w 81"/>
                            <a:gd name="T79" fmla="*/ 86 h 91"/>
                            <a:gd name="T80" fmla="*/ 20 w 81"/>
                            <a:gd name="T81" fmla="*/ 86 h 91"/>
                            <a:gd name="T82" fmla="*/ 35 w 81"/>
                            <a:gd name="T83" fmla="*/ 76 h 91"/>
                            <a:gd name="T84" fmla="*/ 35 w 81"/>
                            <a:gd name="T85" fmla="*/ 76 h 91"/>
                            <a:gd name="T86" fmla="*/ 35 w 81"/>
                            <a:gd name="T87" fmla="*/ 71 h 91"/>
                            <a:gd name="T88" fmla="*/ 35 w 81"/>
                            <a:gd name="T89" fmla="*/ 71 h 91"/>
                            <a:gd name="T90" fmla="*/ 35 w 81"/>
                            <a:gd name="T91" fmla="*/ 71 h 91"/>
                            <a:gd name="T92" fmla="*/ 30 w 81"/>
                            <a:gd name="T93" fmla="*/ 66 h 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81" h="91">
                              <a:moveTo>
                                <a:pt x="30" y="66"/>
                              </a:moveTo>
                              <a:lnTo>
                                <a:pt x="30" y="66"/>
                              </a:lnTo>
                              <a:lnTo>
                                <a:pt x="20" y="76"/>
                              </a:lnTo>
                              <a:lnTo>
                                <a:pt x="15" y="76"/>
                              </a:lnTo>
                              <a:lnTo>
                                <a:pt x="15" y="71"/>
                              </a:lnTo>
                              <a:lnTo>
                                <a:pt x="55" y="15"/>
                              </a:lnTo>
                              <a:lnTo>
                                <a:pt x="60" y="15"/>
                              </a:lnTo>
                              <a:lnTo>
                                <a:pt x="65" y="15"/>
                              </a:lnTo>
                              <a:lnTo>
                                <a:pt x="71" y="20"/>
                              </a:lnTo>
                              <a:lnTo>
                                <a:pt x="65" y="25"/>
                              </a:lnTo>
                              <a:lnTo>
                                <a:pt x="60" y="30"/>
                              </a:lnTo>
                              <a:lnTo>
                                <a:pt x="60" y="35"/>
                              </a:lnTo>
                              <a:lnTo>
                                <a:pt x="65" y="35"/>
                              </a:lnTo>
                              <a:lnTo>
                                <a:pt x="71" y="35"/>
                              </a:lnTo>
                              <a:lnTo>
                                <a:pt x="81" y="20"/>
                              </a:lnTo>
                              <a:lnTo>
                                <a:pt x="81" y="15"/>
                              </a:lnTo>
                              <a:lnTo>
                                <a:pt x="81" y="10"/>
                              </a:lnTo>
                              <a:lnTo>
                                <a:pt x="71" y="5"/>
                              </a:lnTo>
                              <a:lnTo>
                                <a:pt x="60" y="0"/>
                              </a:lnTo>
                              <a:lnTo>
                                <a:pt x="50" y="5"/>
                              </a:lnTo>
                              <a:lnTo>
                                <a:pt x="0" y="66"/>
                              </a:lnTo>
                              <a:lnTo>
                                <a:pt x="0" y="76"/>
                              </a:lnTo>
                              <a:lnTo>
                                <a:pt x="0" y="81"/>
                              </a:lnTo>
                              <a:lnTo>
                                <a:pt x="5" y="86"/>
                              </a:lnTo>
                              <a:lnTo>
                                <a:pt x="15" y="91"/>
                              </a:lnTo>
                              <a:lnTo>
                                <a:pt x="20" y="86"/>
                              </a:lnTo>
                              <a:lnTo>
                                <a:pt x="35" y="76"/>
                              </a:lnTo>
                              <a:lnTo>
                                <a:pt x="35" y="71"/>
                              </a:lnTo>
                              <a:lnTo>
                                <a:pt x="30" y="66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6" name="Freeform 604"/>
                      <wps:cNvSpPr>
                        <a:spLocks/>
                      </wps:cNvSpPr>
                      <wps:spPr bwMode="auto">
                        <a:xfrm>
                          <a:off x="708025" y="146050"/>
                          <a:ext cx="51435" cy="51435"/>
                        </a:xfrm>
                        <a:custGeom>
                          <a:avLst/>
                          <a:gdLst>
                            <a:gd name="T0" fmla="*/ 76 w 81"/>
                            <a:gd name="T1" fmla="*/ 0 h 81"/>
                            <a:gd name="T2" fmla="*/ 81 w 81"/>
                            <a:gd name="T3" fmla="*/ 10 h 81"/>
                            <a:gd name="T4" fmla="*/ 10 w 81"/>
                            <a:gd name="T5" fmla="*/ 81 h 81"/>
                            <a:gd name="T6" fmla="*/ 0 w 81"/>
                            <a:gd name="T7" fmla="*/ 76 h 81"/>
                            <a:gd name="T8" fmla="*/ 76 w 81"/>
                            <a:gd name="T9" fmla="*/ 0 h 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1" h="81">
                              <a:moveTo>
                                <a:pt x="76" y="0"/>
                              </a:moveTo>
                              <a:lnTo>
                                <a:pt x="81" y="10"/>
                              </a:lnTo>
                              <a:lnTo>
                                <a:pt x="10" y="81"/>
                              </a:lnTo>
                              <a:lnTo>
                                <a:pt x="0" y="76"/>
                              </a:lnTo>
                              <a:lnTo>
                                <a:pt x="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7" name="Freeform 605"/>
                      <wps:cNvSpPr>
                        <a:spLocks/>
                      </wps:cNvSpPr>
                      <wps:spPr bwMode="auto">
                        <a:xfrm>
                          <a:off x="720725" y="159385"/>
                          <a:ext cx="60960" cy="57150"/>
                        </a:xfrm>
                        <a:custGeom>
                          <a:avLst/>
                          <a:gdLst>
                            <a:gd name="T0" fmla="*/ 15 w 96"/>
                            <a:gd name="T1" fmla="*/ 70 h 90"/>
                            <a:gd name="T2" fmla="*/ 15 w 96"/>
                            <a:gd name="T3" fmla="*/ 70 h 90"/>
                            <a:gd name="T4" fmla="*/ 26 w 96"/>
                            <a:gd name="T5" fmla="*/ 55 h 90"/>
                            <a:gd name="T6" fmla="*/ 26 w 96"/>
                            <a:gd name="T7" fmla="*/ 55 h 90"/>
                            <a:gd name="T8" fmla="*/ 31 w 96"/>
                            <a:gd name="T9" fmla="*/ 55 h 90"/>
                            <a:gd name="T10" fmla="*/ 31 w 96"/>
                            <a:gd name="T11" fmla="*/ 55 h 90"/>
                            <a:gd name="T12" fmla="*/ 41 w 96"/>
                            <a:gd name="T13" fmla="*/ 65 h 90"/>
                            <a:gd name="T14" fmla="*/ 41 w 96"/>
                            <a:gd name="T15" fmla="*/ 65 h 90"/>
                            <a:gd name="T16" fmla="*/ 51 w 96"/>
                            <a:gd name="T17" fmla="*/ 55 h 90"/>
                            <a:gd name="T18" fmla="*/ 51 w 96"/>
                            <a:gd name="T19" fmla="*/ 55 h 90"/>
                            <a:gd name="T20" fmla="*/ 41 w 96"/>
                            <a:gd name="T21" fmla="*/ 50 h 90"/>
                            <a:gd name="T22" fmla="*/ 41 w 96"/>
                            <a:gd name="T23" fmla="*/ 50 h 90"/>
                            <a:gd name="T24" fmla="*/ 41 w 96"/>
                            <a:gd name="T25" fmla="*/ 45 h 90"/>
                            <a:gd name="T26" fmla="*/ 41 w 96"/>
                            <a:gd name="T27" fmla="*/ 45 h 90"/>
                            <a:gd name="T28" fmla="*/ 71 w 96"/>
                            <a:gd name="T29" fmla="*/ 15 h 90"/>
                            <a:gd name="T30" fmla="*/ 71 w 96"/>
                            <a:gd name="T31" fmla="*/ 15 h 90"/>
                            <a:gd name="T32" fmla="*/ 76 w 96"/>
                            <a:gd name="T33" fmla="*/ 15 h 90"/>
                            <a:gd name="T34" fmla="*/ 76 w 96"/>
                            <a:gd name="T35" fmla="*/ 15 h 90"/>
                            <a:gd name="T36" fmla="*/ 76 w 96"/>
                            <a:gd name="T37" fmla="*/ 15 h 90"/>
                            <a:gd name="T38" fmla="*/ 86 w 96"/>
                            <a:gd name="T39" fmla="*/ 25 h 90"/>
                            <a:gd name="T40" fmla="*/ 86 w 96"/>
                            <a:gd name="T41" fmla="*/ 25 h 90"/>
                            <a:gd name="T42" fmla="*/ 91 w 96"/>
                            <a:gd name="T43" fmla="*/ 30 h 90"/>
                            <a:gd name="T44" fmla="*/ 91 w 96"/>
                            <a:gd name="T45" fmla="*/ 30 h 90"/>
                            <a:gd name="T46" fmla="*/ 96 w 96"/>
                            <a:gd name="T47" fmla="*/ 25 h 90"/>
                            <a:gd name="T48" fmla="*/ 96 w 96"/>
                            <a:gd name="T49" fmla="*/ 25 h 90"/>
                            <a:gd name="T50" fmla="*/ 96 w 96"/>
                            <a:gd name="T51" fmla="*/ 20 h 90"/>
                            <a:gd name="T52" fmla="*/ 96 w 96"/>
                            <a:gd name="T53" fmla="*/ 20 h 90"/>
                            <a:gd name="T54" fmla="*/ 76 w 96"/>
                            <a:gd name="T55" fmla="*/ 0 h 90"/>
                            <a:gd name="T56" fmla="*/ 76 w 96"/>
                            <a:gd name="T57" fmla="*/ 0 h 90"/>
                            <a:gd name="T58" fmla="*/ 76 w 96"/>
                            <a:gd name="T59" fmla="*/ 0 h 90"/>
                            <a:gd name="T60" fmla="*/ 71 w 96"/>
                            <a:gd name="T61" fmla="*/ 0 h 90"/>
                            <a:gd name="T62" fmla="*/ 71 w 96"/>
                            <a:gd name="T63" fmla="*/ 0 h 90"/>
                            <a:gd name="T64" fmla="*/ 0 w 96"/>
                            <a:gd name="T65" fmla="*/ 65 h 90"/>
                            <a:gd name="T66" fmla="*/ 0 w 96"/>
                            <a:gd name="T67" fmla="*/ 65 h 90"/>
                            <a:gd name="T68" fmla="*/ 0 w 96"/>
                            <a:gd name="T69" fmla="*/ 70 h 90"/>
                            <a:gd name="T70" fmla="*/ 0 w 96"/>
                            <a:gd name="T71" fmla="*/ 70 h 90"/>
                            <a:gd name="T72" fmla="*/ 0 w 96"/>
                            <a:gd name="T73" fmla="*/ 70 h 90"/>
                            <a:gd name="T74" fmla="*/ 15 w 96"/>
                            <a:gd name="T75" fmla="*/ 85 h 90"/>
                            <a:gd name="T76" fmla="*/ 15 w 96"/>
                            <a:gd name="T77" fmla="*/ 85 h 90"/>
                            <a:gd name="T78" fmla="*/ 20 w 96"/>
                            <a:gd name="T79" fmla="*/ 90 h 90"/>
                            <a:gd name="T80" fmla="*/ 20 w 96"/>
                            <a:gd name="T81" fmla="*/ 85 h 90"/>
                            <a:gd name="T82" fmla="*/ 20 w 96"/>
                            <a:gd name="T83" fmla="*/ 85 h 90"/>
                            <a:gd name="T84" fmla="*/ 26 w 96"/>
                            <a:gd name="T85" fmla="*/ 85 h 90"/>
                            <a:gd name="T86" fmla="*/ 26 w 96"/>
                            <a:gd name="T87" fmla="*/ 85 h 90"/>
                            <a:gd name="T88" fmla="*/ 26 w 96"/>
                            <a:gd name="T89" fmla="*/ 80 h 90"/>
                            <a:gd name="T90" fmla="*/ 26 w 96"/>
                            <a:gd name="T91" fmla="*/ 80 h 90"/>
                            <a:gd name="T92" fmla="*/ 26 w 96"/>
                            <a:gd name="T93" fmla="*/ 80 h 90"/>
                            <a:gd name="T94" fmla="*/ 15 w 96"/>
                            <a:gd name="T95" fmla="*/ 7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</a:cxnLst>
                          <a:rect l="0" t="0" r="r" b="b"/>
                          <a:pathLst>
                            <a:path w="96" h="90">
                              <a:moveTo>
                                <a:pt x="15" y="70"/>
                              </a:moveTo>
                              <a:lnTo>
                                <a:pt x="15" y="70"/>
                              </a:lnTo>
                              <a:lnTo>
                                <a:pt x="26" y="55"/>
                              </a:lnTo>
                              <a:lnTo>
                                <a:pt x="31" y="55"/>
                              </a:lnTo>
                              <a:lnTo>
                                <a:pt x="41" y="65"/>
                              </a:lnTo>
                              <a:lnTo>
                                <a:pt x="51" y="55"/>
                              </a:lnTo>
                              <a:lnTo>
                                <a:pt x="41" y="50"/>
                              </a:lnTo>
                              <a:lnTo>
                                <a:pt x="41" y="45"/>
                              </a:lnTo>
                              <a:lnTo>
                                <a:pt x="71" y="15"/>
                              </a:lnTo>
                              <a:lnTo>
                                <a:pt x="76" y="15"/>
                              </a:lnTo>
                              <a:lnTo>
                                <a:pt x="86" y="25"/>
                              </a:lnTo>
                              <a:lnTo>
                                <a:pt x="91" y="30"/>
                              </a:lnTo>
                              <a:lnTo>
                                <a:pt x="96" y="25"/>
                              </a:lnTo>
                              <a:lnTo>
                                <a:pt x="96" y="20"/>
                              </a:lnTo>
                              <a:lnTo>
                                <a:pt x="76" y="0"/>
                              </a:lnTo>
                              <a:lnTo>
                                <a:pt x="71" y="0"/>
                              </a:lnTo>
                              <a:lnTo>
                                <a:pt x="0" y="65"/>
                              </a:lnTo>
                              <a:lnTo>
                                <a:pt x="0" y="70"/>
                              </a:lnTo>
                              <a:lnTo>
                                <a:pt x="15" y="85"/>
                              </a:lnTo>
                              <a:lnTo>
                                <a:pt x="20" y="90"/>
                              </a:lnTo>
                              <a:lnTo>
                                <a:pt x="20" y="85"/>
                              </a:lnTo>
                              <a:lnTo>
                                <a:pt x="26" y="85"/>
                              </a:lnTo>
                              <a:lnTo>
                                <a:pt x="26" y="80"/>
                              </a:lnTo>
                              <a:lnTo>
                                <a:pt x="15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8" name="Freeform 606"/>
                      <wps:cNvSpPr>
                        <a:spLocks/>
                      </wps:cNvSpPr>
                      <wps:spPr bwMode="auto">
                        <a:xfrm>
                          <a:off x="720725" y="159385"/>
                          <a:ext cx="60960" cy="57150"/>
                        </a:xfrm>
                        <a:custGeom>
                          <a:avLst/>
                          <a:gdLst>
                            <a:gd name="T0" fmla="*/ 15 w 96"/>
                            <a:gd name="T1" fmla="*/ 70 h 90"/>
                            <a:gd name="T2" fmla="*/ 15 w 96"/>
                            <a:gd name="T3" fmla="*/ 70 h 90"/>
                            <a:gd name="T4" fmla="*/ 26 w 96"/>
                            <a:gd name="T5" fmla="*/ 55 h 90"/>
                            <a:gd name="T6" fmla="*/ 26 w 96"/>
                            <a:gd name="T7" fmla="*/ 55 h 90"/>
                            <a:gd name="T8" fmla="*/ 31 w 96"/>
                            <a:gd name="T9" fmla="*/ 55 h 90"/>
                            <a:gd name="T10" fmla="*/ 31 w 96"/>
                            <a:gd name="T11" fmla="*/ 55 h 90"/>
                            <a:gd name="T12" fmla="*/ 41 w 96"/>
                            <a:gd name="T13" fmla="*/ 65 h 90"/>
                            <a:gd name="T14" fmla="*/ 41 w 96"/>
                            <a:gd name="T15" fmla="*/ 65 h 90"/>
                            <a:gd name="T16" fmla="*/ 51 w 96"/>
                            <a:gd name="T17" fmla="*/ 55 h 90"/>
                            <a:gd name="T18" fmla="*/ 51 w 96"/>
                            <a:gd name="T19" fmla="*/ 55 h 90"/>
                            <a:gd name="T20" fmla="*/ 41 w 96"/>
                            <a:gd name="T21" fmla="*/ 50 h 90"/>
                            <a:gd name="T22" fmla="*/ 41 w 96"/>
                            <a:gd name="T23" fmla="*/ 50 h 90"/>
                            <a:gd name="T24" fmla="*/ 41 w 96"/>
                            <a:gd name="T25" fmla="*/ 45 h 90"/>
                            <a:gd name="T26" fmla="*/ 41 w 96"/>
                            <a:gd name="T27" fmla="*/ 45 h 90"/>
                            <a:gd name="T28" fmla="*/ 71 w 96"/>
                            <a:gd name="T29" fmla="*/ 15 h 90"/>
                            <a:gd name="T30" fmla="*/ 71 w 96"/>
                            <a:gd name="T31" fmla="*/ 15 h 90"/>
                            <a:gd name="T32" fmla="*/ 76 w 96"/>
                            <a:gd name="T33" fmla="*/ 15 h 90"/>
                            <a:gd name="T34" fmla="*/ 76 w 96"/>
                            <a:gd name="T35" fmla="*/ 15 h 90"/>
                            <a:gd name="T36" fmla="*/ 76 w 96"/>
                            <a:gd name="T37" fmla="*/ 15 h 90"/>
                            <a:gd name="T38" fmla="*/ 86 w 96"/>
                            <a:gd name="T39" fmla="*/ 25 h 90"/>
                            <a:gd name="T40" fmla="*/ 86 w 96"/>
                            <a:gd name="T41" fmla="*/ 25 h 90"/>
                            <a:gd name="T42" fmla="*/ 91 w 96"/>
                            <a:gd name="T43" fmla="*/ 30 h 90"/>
                            <a:gd name="T44" fmla="*/ 91 w 96"/>
                            <a:gd name="T45" fmla="*/ 30 h 90"/>
                            <a:gd name="T46" fmla="*/ 96 w 96"/>
                            <a:gd name="T47" fmla="*/ 25 h 90"/>
                            <a:gd name="T48" fmla="*/ 96 w 96"/>
                            <a:gd name="T49" fmla="*/ 25 h 90"/>
                            <a:gd name="T50" fmla="*/ 96 w 96"/>
                            <a:gd name="T51" fmla="*/ 20 h 90"/>
                            <a:gd name="T52" fmla="*/ 96 w 96"/>
                            <a:gd name="T53" fmla="*/ 20 h 90"/>
                            <a:gd name="T54" fmla="*/ 76 w 96"/>
                            <a:gd name="T55" fmla="*/ 0 h 90"/>
                            <a:gd name="T56" fmla="*/ 76 w 96"/>
                            <a:gd name="T57" fmla="*/ 0 h 90"/>
                            <a:gd name="T58" fmla="*/ 76 w 96"/>
                            <a:gd name="T59" fmla="*/ 0 h 90"/>
                            <a:gd name="T60" fmla="*/ 71 w 96"/>
                            <a:gd name="T61" fmla="*/ 0 h 90"/>
                            <a:gd name="T62" fmla="*/ 71 w 96"/>
                            <a:gd name="T63" fmla="*/ 0 h 90"/>
                            <a:gd name="T64" fmla="*/ 0 w 96"/>
                            <a:gd name="T65" fmla="*/ 65 h 90"/>
                            <a:gd name="T66" fmla="*/ 0 w 96"/>
                            <a:gd name="T67" fmla="*/ 65 h 90"/>
                            <a:gd name="T68" fmla="*/ 0 w 96"/>
                            <a:gd name="T69" fmla="*/ 70 h 90"/>
                            <a:gd name="T70" fmla="*/ 0 w 96"/>
                            <a:gd name="T71" fmla="*/ 70 h 90"/>
                            <a:gd name="T72" fmla="*/ 0 w 96"/>
                            <a:gd name="T73" fmla="*/ 70 h 90"/>
                            <a:gd name="T74" fmla="*/ 15 w 96"/>
                            <a:gd name="T75" fmla="*/ 85 h 90"/>
                            <a:gd name="T76" fmla="*/ 15 w 96"/>
                            <a:gd name="T77" fmla="*/ 85 h 90"/>
                            <a:gd name="T78" fmla="*/ 20 w 96"/>
                            <a:gd name="T79" fmla="*/ 90 h 90"/>
                            <a:gd name="T80" fmla="*/ 20 w 96"/>
                            <a:gd name="T81" fmla="*/ 85 h 90"/>
                            <a:gd name="T82" fmla="*/ 20 w 96"/>
                            <a:gd name="T83" fmla="*/ 85 h 90"/>
                            <a:gd name="T84" fmla="*/ 26 w 96"/>
                            <a:gd name="T85" fmla="*/ 85 h 90"/>
                            <a:gd name="T86" fmla="*/ 26 w 96"/>
                            <a:gd name="T87" fmla="*/ 85 h 90"/>
                            <a:gd name="T88" fmla="*/ 26 w 96"/>
                            <a:gd name="T89" fmla="*/ 80 h 90"/>
                            <a:gd name="T90" fmla="*/ 26 w 96"/>
                            <a:gd name="T91" fmla="*/ 80 h 90"/>
                            <a:gd name="T92" fmla="*/ 26 w 96"/>
                            <a:gd name="T93" fmla="*/ 80 h 90"/>
                            <a:gd name="T94" fmla="*/ 15 w 96"/>
                            <a:gd name="T95" fmla="*/ 7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</a:cxnLst>
                          <a:rect l="0" t="0" r="r" b="b"/>
                          <a:pathLst>
                            <a:path w="96" h="90">
                              <a:moveTo>
                                <a:pt x="15" y="70"/>
                              </a:moveTo>
                              <a:lnTo>
                                <a:pt x="15" y="70"/>
                              </a:lnTo>
                              <a:lnTo>
                                <a:pt x="26" y="55"/>
                              </a:lnTo>
                              <a:lnTo>
                                <a:pt x="31" y="55"/>
                              </a:lnTo>
                              <a:lnTo>
                                <a:pt x="41" y="65"/>
                              </a:lnTo>
                              <a:lnTo>
                                <a:pt x="51" y="55"/>
                              </a:lnTo>
                              <a:lnTo>
                                <a:pt x="41" y="50"/>
                              </a:lnTo>
                              <a:lnTo>
                                <a:pt x="41" y="45"/>
                              </a:lnTo>
                              <a:lnTo>
                                <a:pt x="71" y="15"/>
                              </a:lnTo>
                              <a:lnTo>
                                <a:pt x="76" y="15"/>
                              </a:lnTo>
                              <a:lnTo>
                                <a:pt x="86" y="25"/>
                              </a:lnTo>
                              <a:lnTo>
                                <a:pt x="91" y="30"/>
                              </a:lnTo>
                              <a:lnTo>
                                <a:pt x="96" y="25"/>
                              </a:lnTo>
                              <a:lnTo>
                                <a:pt x="96" y="20"/>
                              </a:lnTo>
                              <a:lnTo>
                                <a:pt x="76" y="0"/>
                              </a:lnTo>
                              <a:lnTo>
                                <a:pt x="71" y="0"/>
                              </a:lnTo>
                              <a:lnTo>
                                <a:pt x="0" y="65"/>
                              </a:lnTo>
                              <a:lnTo>
                                <a:pt x="0" y="70"/>
                              </a:lnTo>
                              <a:lnTo>
                                <a:pt x="15" y="85"/>
                              </a:lnTo>
                              <a:lnTo>
                                <a:pt x="20" y="90"/>
                              </a:lnTo>
                              <a:lnTo>
                                <a:pt x="20" y="85"/>
                              </a:lnTo>
                              <a:lnTo>
                                <a:pt x="26" y="85"/>
                              </a:lnTo>
                              <a:lnTo>
                                <a:pt x="26" y="80"/>
                              </a:lnTo>
                              <a:lnTo>
                                <a:pt x="15" y="7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9" name="Freeform 607"/>
                      <wps:cNvSpPr>
                        <a:spLocks/>
                      </wps:cNvSpPr>
                      <wps:spPr bwMode="auto">
                        <a:xfrm>
                          <a:off x="740410" y="181610"/>
                          <a:ext cx="63500" cy="57150"/>
                        </a:xfrm>
                        <a:custGeom>
                          <a:avLst/>
                          <a:gdLst>
                            <a:gd name="T0" fmla="*/ 5 w 100"/>
                            <a:gd name="T1" fmla="*/ 70 h 90"/>
                            <a:gd name="T2" fmla="*/ 5 w 100"/>
                            <a:gd name="T3" fmla="*/ 70 h 90"/>
                            <a:gd name="T4" fmla="*/ 45 w 100"/>
                            <a:gd name="T5" fmla="*/ 40 h 90"/>
                            <a:gd name="T6" fmla="*/ 45 w 100"/>
                            <a:gd name="T7" fmla="*/ 40 h 90"/>
                            <a:gd name="T8" fmla="*/ 15 w 100"/>
                            <a:gd name="T9" fmla="*/ 80 h 90"/>
                            <a:gd name="T10" fmla="*/ 15 w 100"/>
                            <a:gd name="T11" fmla="*/ 80 h 90"/>
                            <a:gd name="T12" fmla="*/ 15 w 100"/>
                            <a:gd name="T13" fmla="*/ 85 h 90"/>
                            <a:gd name="T14" fmla="*/ 15 w 100"/>
                            <a:gd name="T15" fmla="*/ 90 h 90"/>
                            <a:gd name="T16" fmla="*/ 15 w 100"/>
                            <a:gd name="T17" fmla="*/ 90 h 90"/>
                            <a:gd name="T18" fmla="*/ 15 w 100"/>
                            <a:gd name="T19" fmla="*/ 90 h 90"/>
                            <a:gd name="T20" fmla="*/ 15 w 100"/>
                            <a:gd name="T21" fmla="*/ 90 h 90"/>
                            <a:gd name="T22" fmla="*/ 20 w 100"/>
                            <a:gd name="T23" fmla="*/ 90 h 90"/>
                            <a:gd name="T24" fmla="*/ 20 w 100"/>
                            <a:gd name="T25" fmla="*/ 90 h 90"/>
                            <a:gd name="T26" fmla="*/ 100 w 100"/>
                            <a:gd name="T27" fmla="*/ 30 h 90"/>
                            <a:gd name="T28" fmla="*/ 100 w 100"/>
                            <a:gd name="T29" fmla="*/ 30 h 90"/>
                            <a:gd name="T30" fmla="*/ 100 w 100"/>
                            <a:gd name="T31" fmla="*/ 25 h 90"/>
                            <a:gd name="T32" fmla="*/ 100 w 100"/>
                            <a:gd name="T33" fmla="*/ 25 h 90"/>
                            <a:gd name="T34" fmla="*/ 100 w 100"/>
                            <a:gd name="T35" fmla="*/ 25 h 90"/>
                            <a:gd name="T36" fmla="*/ 100 w 100"/>
                            <a:gd name="T37" fmla="*/ 25 h 90"/>
                            <a:gd name="T38" fmla="*/ 95 w 100"/>
                            <a:gd name="T39" fmla="*/ 20 h 90"/>
                            <a:gd name="T40" fmla="*/ 95 w 100"/>
                            <a:gd name="T41" fmla="*/ 20 h 90"/>
                            <a:gd name="T42" fmla="*/ 95 w 100"/>
                            <a:gd name="T43" fmla="*/ 20 h 90"/>
                            <a:gd name="T44" fmla="*/ 55 w 100"/>
                            <a:gd name="T45" fmla="*/ 50 h 90"/>
                            <a:gd name="T46" fmla="*/ 55 w 100"/>
                            <a:gd name="T47" fmla="*/ 50 h 90"/>
                            <a:gd name="T48" fmla="*/ 80 w 100"/>
                            <a:gd name="T49" fmla="*/ 10 h 90"/>
                            <a:gd name="T50" fmla="*/ 80 w 100"/>
                            <a:gd name="T51" fmla="*/ 10 h 90"/>
                            <a:gd name="T52" fmla="*/ 85 w 100"/>
                            <a:gd name="T53" fmla="*/ 5 h 90"/>
                            <a:gd name="T54" fmla="*/ 85 w 100"/>
                            <a:gd name="T55" fmla="*/ 5 h 90"/>
                            <a:gd name="T56" fmla="*/ 80 w 100"/>
                            <a:gd name="T57" fmla="*/ 0 h 90"/>
                            <a:gd name="T58" fmla="*/ 75 w 100"/>
                            <a:gd name="T59" fmla="*/ 0 h 90"/>
                            <a:gd name="T60" fmla="*/ 75 w 100"/>
                            <a:gd name="T61" fmla="*/ 0 h 90"/>
                            <a:gd name="T62" fmla="*/ 0 w 100"/>
                            <a:gd name="T63" fmla="*/ 60 h 90"/>
                            <a:gd name="T64" fmla="*/ 0 w 100"/>
                            <a:gd name="T65" fmla="*/ 60 h 90"/>
                            <a:gd name="T66" fmla="*/ 0 w 100"/>
                            <a:gd name="T67" fmla="*/ 65 h 90"/>
                            <a:gd name="T68" fmla="*/ 0 w 100"/>
                            <a:gd name="T69" fmla="*/ 65 h 90"/>
                            <a:gd name="T70" fmla="*/ 0 w 100"/>
                            <a:gd name="T71" fmla="*/ 65 h 90"/>
                            <a:gd name="T72" fmla="*/ 5 w 100"/>
                            <a:gd name="T73" fmla="*/ 7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00" h="90">
                              <a:moveTo>
                                <a:pt x="5" y="70"/>
                              </a:moveTo>
                              <a:lnTo>
                                <a:pt x="5" y="70"/>
                              </a:lnTo>
                              <a:lnTo>
                                <a:pt x="45" y="40"/>
                              </a:lnTo>
                              <a:lnTo>
                                <a:pt x="15" y="80"/>
                              </a:lnTo>
                              <a:lnTo>
                                <a:pt x="15" y="85"/>
                              </a:lnTo>
                              <a:lnTo>
                                <a:pt x="15" y="90"/>
                              </a:lnTo>
                              <a:lnTo>
                                <a:pt x="20" y="90"/>
                              </a:lnTo>
                              <a:lnTo>
                                <a:pt x="100" y="30"/>
                              </a:lnTo>
                              <a:lnTo>
                                <a:pt x="100" y="25"/>
                              </a:lnTo>
                              <a:lnTo>
                                <a:pt x="95" y="20"/>
                              </a:lnTo>
                              <a:lnTo>
                                <a:pt x="55" y="50"/>
                              </a:lnTo>
                              <a:lnTo>
                                <a:pt x="80" y="10"/>
                              </a:lnTo>
                              <a:lnTo>
                                <a:pt x="85" y="5"/>
                              </a:lnTo>
                              <a:lnTo>
                                <a:pt x="80" y="0"/>
                              </a:lnTo>
                              <a:lnTo>
                                <a:pt x="75" y="0"/>
                              </a:lnTo>
                              <a:lnTo>
                                <a:pt x="0" y="60"/>
                              </a:lnTo>
                              <a:lnTo>
                                <a:pt x="0" y="65"/>
                              </a:lnTo>
                              <a:lnTo>
                                <a:pt x="5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0" name="Freeform 608"/>
                      <wps:cNvSpPr>
                        <a:spLocks/>
                      </wps:cNvSpPr>
                      <wps:spPr bwMode="auto">
                        <a:xfrm>
                          <a:off x="740410" y="181610"/>
                          <a:ext cx="63500" cy="57150"/>
                        </a:xfrm>
                        <a:custGeom>
                          <a:avLst/>
                          <a:gdLst>
                            <a:gd name="T0" fmla="*/ 5 w 100"/>
                            <a:gd name="T1" fmla="*/ 70 h 90"/>
                            <a:gd name="T2" fmla="*/ 5 w 100"/>
                            <a:gd name="T3" fmla="*/ 70 h 90"/>
                            <a:gd name="T4" fmla="*/ 45 w 100"/>
                            <a:gd name="T5" fmla="*/ 40 h 90"/>
                            <a:gd name="T6" fmla="*/ 45 w 100"/>
                            <a:gd name="T7" fmla="*/ 40 h 90"/>
                            <a:gd name="T8" fmla="*/ 15 w 100"/>
                            <a:gd name="T9" fmla="*/ 80 h 90"/>
                            <a:gd name="T10" fmla="*/ 15 w 100"/>
                            <a:gd name="T11" fmla="*/ 80 h 90"/>
                            <a:gd name="T12" fmla="*/ 15 w 100"/>
                            <a:gd name="T13" fmla="*/ 85 h 90"/>
                            <a:gd name="T14" fmla="*/ 15 w 100"/>
                            <a:gd name="T15" fmla="*/ 90 h 90"/>
                            <a:gd name="T16" fmla="*/ 15 w 100"/>
                            <a:gd name="T17" fmla="*/ 90 h 90"/>
                            <a:gd name="T18" fmla="*/ 15 w 100"/>
                            <a:gd name="T19" fmla="*/ 90 h 90"/>
                            <a:gd name="T20" fmla="*/ 15 w 100"/>
                            <a:gd name="T21" fmla="*/ 90 h 90"/>
                            <a:gd name="T22" fmla="*/ 20 w 100"/>
                            <a:gd name="T23" fmla="*/ 90 h 90"/>
                            <a:gd name="T24" fmla="*/ 20 w 100"/>
                            <a:gd name="T25" fmla="*/ 90 h 90"/>
                            <a:gd name="T26" fmla="*/ 100 w 100"/>
                            <a:gd name="T27" fmla="*/ 30 h 90"/>
                            <a:gd name="T28" fmla="*/ 100 w 100"/>
                            <a:gd name="T29" fmla="*/ 30 h 90"/>
                            <a:gd name="T30" fmla="*/ 100 w 100"/>
                            <a:gd name="T31" fmla="*/ 25 h 90"/>
                            <a:gd name="T32" fmla="*/ 100 w 100"/>
                            <a:gd name="T33" fmla="*/ 25 h 90"/>
                            <a:gd name="T34" fmla="*/ 100 w 100"/>
                            <a:gd name="T35" fmla="*/ 25 h 90"/>
                            <a:gd name="T36" fmla="*/ 100 w 100"/>
                            <a:gd name="T37" fmla="*/ 25 h 90"/>
                            <a:gd name="T38" fmla="*/ 95 w 100"/>
                            <a:gd name="T39" fmla="*/ 20 h 90"/>
                            <a:gd name="T40" fmla="*/ 95 w 100"/>
                            <a:gd name="T41" fmla="*/ 20 h 90"/>
                            <a:gd name="T42" fmla="*/ 95 w 100"/>
                            <a:gd name="T43" fmla="*/ 20 h 90"/>
                            <a:gd name="T44" fmla="*/ 55 w 100"/>
                            <a:gd name="T45" fmla="*/ 50 h 90"/>
                            <a:gd name="T46" fmla="*/ 55 w 100"/>
                            <a:gd name="T47" fmla="*/ 50 h 90"/>
                            <a:gd name="T48" fmla="*/ 80 w 100"/>
                            <a:gd name="T49" fmla="*/ 10 h 90"/>
                            <a:gd name="T50" fmla="*/ 80 w 100"/>
                            <a:gd name="T51" fmla="*/ 10 h 90"/>
                            <a:gd name="T52" fmla="*/ 85 w 100"/>
                            <a:gd name="T53" fmla="*/ 5 h 90"/>
                            <a:gd name="T54" fmla="*/ 85 w 100"/>
                            <a:gd name="T55" fmla="*/ 5 h 90"/>
                            <a:gd name="T56" fmla="*/ 80 w 100"/>
                            <a:gd name="T57" fmla="*/ 0 h 90"/>
                            <a:gd name="T58" fmla="*/ 75 w 100"/>
                            <a:gd name="T59" fmla="*/ 0 h 90"/>
                            <a:gd name="T60" fmla="*/ 75 w 100"/>
                            <a:gd name="T61" fmla="*/ 0 h 90"/>
                            <a:gd name="T62" fmla="*/ 0 w 100"/>
                            <a:gd name="T63" fmla="*/ 60 h 90"/>
                            <a:gd name="T64" fmla="*/ 0 w 100"/>
                            <a:gd name="T65" fmla="*/ 60 h 90"/>
                            <a:gd name="T66" fmla="*/ 0 w 100"/>
                            <a:gd name="T67" fmla="*/ 65 h 90"/>
                            <a:gd name="T68" fmla="*/ 0 w 100"/>
                            <a:gd name="T69" fmla="*/ 65 h 90"/>
                            <a:gd name="T70" fmla="*/ 0 w 100"/>
                            <a:gd name="T71" fmla="*/ 65 h 90"/>
                            <a:gd name="T72" fmla="*/ 5 w 100"/>
                            <a:gd name="T73" fmla="*/ 7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00" h="90">
                              <a:moveTo>
                                <a:pt x="5" y="70"/>
                              </a:moveTo>
                              <a:lnTo>
                                <a:pt x="5" y="70"/>
                              </a:lnTo>
                              <a:lnTo>
                                <a:pt x="45" y="40"/>
                              </a:lnTo>
                              <a:lnTo>
                                <a:pt x="15" y="80"/>
                              </a:lnTo>
                              <a:lnTo>
                                <a:pt x="15" y="85"/>
                              </a:lnTo>
                              <a:lnTo>
                                <a:pt x="15" y="90"/>
                              </a:lnTo>
                              <a:lnTo>
                                <a:pt x="20" y="90"/>
                              </a:lnTo>
                              <a:lnTo>
                                <a:pt x="100" y="30"/>
                              </a:lnTo>
                              <a:lnTo>
                                <a:pt x="100" y="25"/>
                              </a:lnTo>
                              <a:lnTo>
                                <a:pt x="95" y="20"/>
                              </a:lnTo>
                              <a:lnTo>
                                <a:pt x="55" y="50"/>
                              </a:lnTo>
                              <a:lnTo>
                                <a:pt x="80" y="10"/>
                              </a:lnTo>
                              <a:lnTo>
                                <a:pt x="85" y="5"/>
                              </a:lnTo>
                              <a:lnTo>
                                <a:pt x="80" y="0"/>
                              </a:lnTo>
                              <a:lnTo>
                                <a:pt x="75" y="0"/>
                              </a:lnTo>
                              <a:lnTo>
                                <a:pt x="0" y="60"/>
                              </a:lnTo>
                              <a:lnTo>
                                <a:pt x="0" y="65"/>
                              </a:lnTo>
                              <a:lnTo>
                                <a:pt x="5" y="7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1" name="Freeform 609"/>
                      <wps:cNvSpPr>
                        <a:spLocks/>
                      </wps:cNvSpPr>
                      <wps:spPr bwMode="auto">
                        <a:xfrm>
                          <a:off x="775335" y="238760"/>
                          <a:ext cx="69850" cy="50800"/>
                        </a:xfrm>
                        <a:custGeom>
                          <a:avLst/>
                          <a:gdLst>
                            <a:gd name="T0" fmla="*/ 5 w 110"/>
                            <a:gd name="T1" fmla="*/ 55 h 80"/>
                            <a:gd name="T2" fmla="*/ 5 w 110"/>
                            <a:gd name="T3" fmla="*/ 55 h 80"/>
                            <a:gd name="T4" fmla="*/ 15 w 110"/>
                            <a:gd name="T5" fmla="*/ 75 h 80"/>
                            <a:gd name="T6" fmla="*/ 15 w 110"/>
                            <a:gd name="T7" fmla="*/ 75 h 80"/>
                            <a:gd name="T8" fmla="*/ 15 w 110"/>
                            <a:gd name="T9" fmla="*/ 80 h 80"/>
                            <a:gd name="T10" fmla="*/ 20 w 110"/>
                            <a:gd name="T11" fmla="*/ 80 h 80"/>
                            <a:gd name="T12" fmla="*/ 25 w 110"/>
                            <a:gd name="T13" fmla="*/ 75 h 80"/>
                            <a:gd name="T14" fmla="*/ 25 w 110"/>
                            <a:gd name="T15" fmla="*/ 70 h 80"/>
                            <a:gd name="T16" fmla="*/ 25 w 110"/>
                            <a:gd name="T17" fmla="*/ 70 h 80"/>
                            <a:gd name="T18" fmla="*/ 20 w 110"/>
                            <a:gd name="T19" fmla="*/ 60 h 80"/>
                            <a:gd name="T20" fmla="*/ 20 w 110"/>
                            <a:gd name="T21" fmla="*/ 60 h 80"/>
                            <a:gd name="T22" fmla="*/ 20 w 110"/>
                            <a:gd name="T23" fmla="*/ 55 h 80"/>
                            <a:gd name="T24" fmla="*/ 20 w 110"/>
                            <a:gd name="T25" fmla="*/ 55 h 80"/>
                            <a:gd name="T26" fmla="*/ 30 w 110"/>
                            <a:gd name="T27" fmla="*/ 50 h 80"/>
                            <a:gd name="T28" fmla="*/ 30 w 110"/>
                            <a:gd name="T29" fmla="*/ 50 h 80"/>
                            <a:gd name="T30" fmla="*/ 35 w 110"/>
                            <a:gd name="T31" fmla="*/ 45 h 80"/>
                            <a:gd name="T32" fmla="*/ 35 w 110"/>
                            <a:gd name="T33" fmla="*/ 50 h 80"/>
                            <a:gd name="T34" fmla="*/ 35 w 110"/>
                            <a:gd name="T35" fmla="*/ 50 h 80"/>
                            <a:gd name="T36" fmla="*/ 40 w 110"/>
                            <a:gd name="T37" fmla="*/ 55 h 80"/>
                            <a:gd name="T38" fmla="*/ 40 w 110"/>
                            <a:gd name="T39" fmla="*/ 55 h 80"/>
                            <a:gd name="T40" fmla="*/ 45 w 110"/>
                            <a:gd name="T41" fmla="*/ 60 h 80"/>
                            <a:gd name="T42" fmla="*/ 45 w 110"/>
                            <a:gd name="T43" fmla="*/ 60 h 80"/>
                            <a:gd name="T44" fmla="*/ 45 w 110"/>
                            <a:gd name="T45" fmla="*/ 60 h 80"/>
                            <a:gd name="T46" fmla="*/ 50 w 110"/>
                            <a:gd name="T47" fmla="*/ 55 h 80"/>
                            <a:gd name="T48" fmla="*/ 50 w 110"/>
                            <a:gd name="T49" fmla="*/ 55 h 80"/>
                            <a:gd name="T50" fmla="*/ 55 w 110"/>
                            <a:gd name="T51" fmla="*/ 55 h 80"/>
                            <a:gd name="T52" fmla="*/ 55 w 110"/>
                            <a:gd name="T53" fmla="*/ 50 h 80"/>
                            <a:gd name="T54" fmla="*/ 55 w 110"/>
                            <a:gd name="T55" fmla="*/ 50 h 80"/>
                            <a:gd name="T56" fmla="*/ 50 w 110"/>
                            <a:gd name="T57" fmla="*/ 40 h 80"/>
                            <a:gd name="T58" fmla="*/ 50 w 110"/>
                            <a:gd name="T59" fmla="*/ 40 h 80"/>
                            <a:gd name="T60" fmla="*/ 50 w 110"/>
                            <a:gd name="T61" fmla="*/ 40 h 80"/>
                            <a:gd name="T62" fmla="*/ 50 w 110"/>
                            <a:gd name="T63" fmla="*/ 35 h 80"/>
                            <a:gd name="T64" fmla="*/ 50 w 110"/>
                            <a:gd name="T65" fmla="*/ 35 h 80"/>
                            <a:gd name="T66" fmla="*/ 85 w 110"/>
                            <a:gd name="T67" fmla="*/ 15 h 80"/>
                            <a:gd name="T68" fmla="*/ 85 w 110"/>
                            <a:gd name="T69" fmla="*/ 15 h 80"/>
                            <a:gd name="T70" fmla="*/ 85 w 110"/>
                            <a:gd name="T71" fmla="*/ 15 h 80"/>
                            <a:gd name="T72" fmla="*/ 90 w 110"/>
                            <a:gd name="T73" fmla="*/ 15 h 80"/>
                            <a:gd name="T74" fmla="*/ 90 w 110"/>
                            <a:gd name="T75" fmla="*/ 15 h 80"/>
                            <a:gd name="T76" fmla="*/ 95 w 110"/>
                            <a:gd name="T77" fmla="*/ 30 h 80"/>
                            <a:gd name="T78" fmla="*/ 95 w 110"/>
                            <a:gd name="T79" fmla="*/ 30 h 80"/>
                            <a:gd name="T80" fmla="*/ 100 w 110"/>
                            <a:gd name="T81" fmla="*/ 35 h 80"/>
                            <a:gd name="T82" fmla="*/ 100 w 110"/>
                            <a:gd name="T83" fmla="*/ 35 h 80"/>
                            <a:gd name="T84" fmla="*/ 100 w 110"/>
                            <a:gd name="T85" fmla="*/ 35 h 80"/>
                            <a:gd name="T86" fmla="*/ 110 w 110"/>
                            <a:gd name="T87" fmla="*/ 30 h 80"/>
                            <a:gd name="T88" fmla="*/ 110 w 110"/>
                            <a:gd name="T89" fmla="*/ 30 h 80"/>
                            <a:gd name="T90" fmla="*/ 95 w 110"/>
                            <a:gd name="T91" fmla="*/ 0 h 80"/>
                            <a:gd name="T92" fmla="*/ 95 w 110"/>
                            <a:gd name="T93" fmla="*/ 0 h 80"/>
                            <a:gd name="T94" fmla="*/ 90 w 110"/>
                            <a:gd name="T95" fmla="*/ 0 h 80"/>
                            <a:gd name="T96" fmla="*/ 85 w 110"/>
                            <a:gd name="T97" fmla="*/ 0 h 80"/>
                            <a:gd name="T98" fmla="*/ 85 w 110"/>
                            <a:gd name="T99" fmla="*/ 0 h 80"/>
                            <a:gd name="T100" fmla="*/ 5 w 110"/>
                            <a:gd name="T101" fmla="*/ 50 h 80"/>
                            <a:gd name="T102" fmla="*/ 5 w 110"/>
                            <a:gd name="T103" fmla="*/ 50 h 80"/>
                            <a:gd name="T104" fmla="*/ 0 w 110"/>
                            <a:gd name="T105" fmla="*/ 50 h 80"/>
                            <a:gd name="T106" fmla="*/ 5 w 110"/>
                            <a:gd name="T107" fmla="*/ 55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110" h="80">
                              <a:moveTo>
                                <a:pt x="5" y="55"/>
                              </a:moveTo>
                              <a:lnTo>
                                <a:pt x="5" y="55"/>
                              </a:lnTo>
                              <a:lnTo>
                                <a:pt x="15" y="75"/>
                              </a:lnTo>
                              <a:lnTo>
                                <a:pt x="15" y="80"/>
                              </a:lnTo>
                              <a:lnTo>
                                <a:pt x="20" y="80"/>
                              </a:lnTo>
                              <a:lnTo>
                                <a:pt x="25" y="75"/>
                              </a:lnTo>
                              <a:lnTo>
                                <a:pt x="25" y="70"/>
                              </a:lnTo>
                              <a:lnTo>
                                <a:pt x="20" y="60"/>
                              </a:lnTo>
                              <a:lnTo>
                                <a:pt x="20" y="55"/>
                              </a:lnTo>
                              <a:lnTo>
                                <a:pt x="30" y="50"/>
                              </a:lnTo>
                              <a:lnTo>
                                <a:pt x="35" y="45"/>
                              </a:lnTo>
                              <a:lnTo>
                                <a:pt x="35" y="50"/>
                              </a:lnTo>
                              <a:lnTo>
                                <a:pt x="40" y="55"/>
                              </a:lnTo>
                              <a:lnTo>
                                <a:pt x="45" y="60"/>
                              </a:lnTo>
                              <a:lnTo>
                                <a:pt x="50" y="55"/>
                              </a:lnTo>
                              <a:lnTo>
                                <a:pt x="55" y="55"/>
                              </a:lnTo>
                              <a:lnTo>
                                <a:pt x="55" y="50"/>
                              </a:lnTo>
                              <a:lnTo>
                                <a:pt x="50" y="40"/>
                              </a:lnTo>
                              <a:lnTo>
                                <a:pt x="50" y="35"/>
                              </a:lnTo>
                              <a:lnTo>
                                <a:pt x="85" y="15"/>
                              </a:lnTo>
                              <a:lnTo>
                                <a:pt x="90" y="15"/>
                              </a:lnTo>
                              <a:lnTo>
                                <a:pt x="95" y="30"/>
                              </a:lnTo>
                              <a:lnTo>
                                <a:pt x="100" y="35"/>
                              </a:lnTo>
                              <a:lnTo>
                                <a:pt x="110" y="30"/>
                              </a:lnTo>
                              <a:lnTo>
                                <a:pt x="95" y="0"/>
                              </a:lnTo>
                              <a:lnTo>
                                <a:pt x="90" y="0"/>
                              </a:lnTo>
                              <a:lnTo>
                                <a:pt x="85" y="0"/>
                              </a:lnTo>
                              <a:lnTo>
                                <a:pt x="5" y="50"/>
                              </a:lnTo>
                              <a:lnTo>
                                <a:pt x="0" y="50"/>
                              </a:lnTo>
                              <a:lnTo>
                                <a:pt x="5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2" name="Freeform 610"/>
                      <wps:cNvSpPr>
                        <a:spLocks/>
                      </wps:cNvSpPr>
                      <wps:spPr bwMode="auto">
                        <a:xfrm>
                          <a:off x="775335" y="238760"/>
                          <a:ext cx="69850" cy="50800"/>
                        </a:xfrm>
                        <a:custGeom>
                          <a:avLst/>
                          <a:gdLst>
                            <a:gd name="T0" fmla="*/ 5 w 110"/>
                            <a:gd name="T1" fmla="*/ 55 h 80"/>
                            <a:gd name="T2" fmla="*/ 5 w 110"/>
                            <a:gd name="T3" fmla="*/ 55 h 80"/>
                            <a:gd name="T4" fmla="*/ 15 w 110"/>
                            <a:gd name="T5" fmla="*/ 75 h 80"/>
                            <a:gd name="T6" fmla="*/ 15 w 110"/>
                            <a:gd name="T7" fmla="*/ 75 h 80"/>
                            <a:gd name="T8" fmla="*/ 15 w 110"/>
                            <a:gd name="T9" fmla="*/ 80 h 80"/>
                            <a:gd name="T10" fmla="*/ 20 w 110"/>
                            <a:gd name="T11" fmla="*/ 80 h 80"/>
                            <a:gd name="T12" fmla="*/ 25 w 110"/>
                            <a:gd name="T13" fmla="*/ 75 h 80"/>
                            <a:gd name="T14" fmla="*/ 25 w 110"/>
                            <a:gd name="T15" fmla="*/ 70 h 80"/>
                            <a:gd name="T16" fmla="*/ 25 w 110"/>
                            <a:gd name="T17" fmla="*/ 70 h 80"/>
                            <a:gd name="T18" fmla="*/ 20 w 110"/>
                            <a:gd name="T19" fmla="*/ 60 h 80"/>
                            <a:gd name="T20" fmla="*/ 20 w 110"/>
                            <a:gd name="T21" fmla="*/ 60 h 80"/>
                            <a:gd name="T22" fmla="*/ 20 w 110"/>
                            <a:gd name="T23" fmla="*/ 55 h 80"/>
                            <a:gd name="T24" fmla="*/ 20 w 110"/>
                            <a:gd name="T25" fmla="*/ 55 h 80"/>
                            <a:gd name="T26" fmla="*/ 30 w 110"/>
                            <a:gd name="T27" fmla="*/ 50 h 80"/>
                            <a:gd name="T28" fmla="*/ 30 w 110"/>
                            <a:gd name="T29" fmla="*/ 50 h 80"/>
                            <a:gd name="T30" fmla="*/ 35 w 110"/>
                            <a:gd name="T31" fmla="*/ 45 h 80"/>
                            <a:gd name="T32" fmla="*/ 35 w 110"/>
                            <a:gd name="T33" fmla="*/ 50 h 80"/>
                            <a:gd name="T34" fmla="*/ 35 w 110"/>
                            <a:gd name="T35" fmla="*/ 50 h 80"/>
                            <a:gd name="T36" fmla="*/ 40 w 110"/>
                            <a:gd name="T37" fmla="*/ 55 h 80"/>
                            <a:gd name="T38" fmla="*/ 40 w 110"/>
                            <a:gd name="T39" fmla="*/ 55 h 80"/>
                            <a:gd name="T40" fmla="*/ 45 w 110"/>
                            <a:gd name="T41" fmla="*/ 60 h 80"/>
                            <a:gd name="T42" fmla="*/ 45 w 110"/>
                            <a:gd name="T43" fmla="*/ 60 h 80"/>
                            <a:gd name="T44" fmla="*/ 45 w 110"/>
                            <a:gd name="T45" fmla="*/ 60 h 80"/>
                            <a:gd name="T46" fmla="*/ 50 w 110"/>
                            <a:gd name="T47" fmla="*/ 55 h 80"/>
                            <a:gd name="T48" fmla="*/ 50 w 110"/>
                            <a:gd name="T49" fmla="*/ 55 h 80"/>
                            <a:gd name="T50" fmla="*/ 55 w 110"/>
                            <a:gd name="T51" fmla="*/ 55 h 80"/>
                            <a:gd name="T52" fmla="*/ 55 w 110"/>
                            <a:gd name="T53" fmla="*/ 50 h 80"/>
                            <a:gd name="T54" fmla="*/ 55 w 110"/>
                            <a:gd name="T55" fmla="*/ 50 h 80"/>
                            <a:gd name="T56" fmla="*/ 50 w 110"/>
                            <a:gd name="T57" fmla="*/ 40 h 80"/>
                            <a:gd name="T58" fmla="*/ 50 w 110"/>
                            <a:gd name="T59" fmla="*/ 40 h 80"/>
                            <a:gd name="T60" fmla="*/ 50 w 110"/>
                            <a:gd name="T61" fmla="*/ 40 h 80"/>
                            <a:gd name="T62" fmla="*/ 50 w 110"/>
                            <a:gd name="T63" fmla="*/ 35 h 80"/>
                            <a:gd name="T64" fmla="*/ 50 w 110"/>
                            <a:gd name="T65" fmla="*/ 35 h 80"/>
                            <a:gd name="T66" fmla="*/ 85 w 110"/>
                            <a:gd name="T67" fmla="*/ 15 h 80"/>
                            <a:gd name="T68" fmla="*/ 85 w 110"/>
                            <a:gd name="T69" fmla="*/ 15 h 80"/>
                            <a:gd name="T70" fmla="*/ 85 w 110"/>
                            <a:gd name="T71" fmla="*/ 15 h 80"/>
                            <a:gd name="T72" fmla="*/ 90 w 110"/>
                            <a:gd name="T73" fmla="*/ 15 h 80"/>
                            <a:gd name="T74" fmla="*/ 90 w 110"/>
                            <a:gd name="T75" fmla="*/ 15 h 80"/>
                            <a:gd name="T76" fmla="*/ 95 w 110"/>
                            <a:gd name="T77" fmla="*/ 30 h 80"/>
                            <a:gd name="T78" fmla="*/ 95 w 110"/>
                            <a:gd name="T79" fmla="*/ 30 h 80"/>
                            <a:gd name="T80" fmla="*/ 100 w 110"/>
                            <a:gd name="T81" fmla="*/ 35 h 80"/>
                            <a:gd name="T82" fmla="*/ 100 w 110"/>
                            <a:gd name="T83" fmla="*/ 35 h 80"/>
                            <a:gd name="T84" fmla="*/ 100 w 110"/>
                            <a:gd name="T85" fmla="*/ 35 h 80"/>
                            <a:gd name="T86" fmla="*/ 110 w 110"/>
                            <a:gd name="T87" fmla="*/ 30 h 80"/>
                            <a:gd name="T88" fmla="*/ 110 w 110"/>
                            <a:gd name="T89" fmla="*/ 30 h 80"/>
                            <a:gd name="T90" fmla="*/ 95 w 110"/>
                            <a:gd name="T91" fmla="*/ 0 h 80"/>
                            <a:gd name="T92" fmla="*/ 95 w 110"/>
                            <a:gd name="T93" fmla="*/ 0 h 80"/>
                            <a:gd name="T94" fmla="*/ 90 w 110"/>
                            <a:gd name="T95" fmla="*/ 0 h 80"/>
                            <a:gd name="T96" fmla="*/ 85 w 110"/>
                            <a:gd name="T97" fmla="*/ 0 h 80"/>
                            <a:gd name="T98" fmla="*/ 85 w 110"/>
                            <a:gd name="T99" fmla="*/ 0 h 80"/>
                            <a:gd name="T100" fmla="*/ 5 w 110"/>
                            <a:gd name="T101" fmla="*/ 50 h 80"/>
                            <a:gd name="T102" fmla="*/ 5 w 110"/>
                            <a:gd name="T103" fmla="*/ 50 h 80"/>
                            <a:gd name="T104" fmla="*/ 0 w 110"/>
                            <a:gd name="T105" fmla="*/ 50 h 80"/>
                            <a:gd name="T106" fmla="*/ 5 w 110"/>
                            <a:gd name="T107" fmla="*/ 55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110" h="80">
                              <a:moveTo>
                                <a:pt x="5" y="55"/>
                              </a:moveTo>
                              <a:lnTo>
                                <a:pt x="5" y="55"/>
                              </a:lnTo>
                              <a:lnTo>
                                <a:pt x="15" y="75"/>
                              </a:lnTo>
                              <a:lnTo>
                                <a:pt x="15" y="80"/>
                              </a:lnTo>
                              <a:lnTo>
                                <a:pt x="20" y="80"/>
                              </a:lnTo>
                              <a:lnTo>
                                <a:pt x="25" y="75"/>
                              </a:lnTo>
                              <a:lnTo>
                                <a:pt x="25" y="70"/>
                              </a:lnTo>
                              <a:lnTo>
                                <a:pt x="20" y="60"/>
                              </a:lnTo>
                              <a:lnTo>
                                <a:pt x="20" y="55"/>
                              </a:lnTo>
                              <a:lnTo>
                                <a:pt x="30" y="50"/>
                              </a:lnTo>
                              <a:lnTo>
                                <a:pt x="35" y="45"/>
                              </a:lnTo>
                              <a:lnTo>
                                <a:pt x="35" y="50"/>
                              </a:lnTo>
                              <a:lnTo>
                                <a:pt x="40" y="55"/>
                              </a:lnTo>
                              <a:lnTo>
                                <a:pt x="45" y="60"/>
                              </a:lnTo>
                              <a:lnTo>
                                <a:pt x="50" y="55"/>
                              </a:lnTo>
                              <a:lnTo>
                                <a:pt x="55" y="55"/>
                              </a:lnTo>
                              <a:lnTo>
                                <a:pt x="55" y="50"/>
                              </a:lnTo>
                              <a:lnTo>
                                <a:pt x="50" y="40"/>
                              </a:lnTo>
                              <a:lnTo>
                                <a:pt x="50" y="35"/>
                              </a:lnTo>
                              <a:lnTo>
                                <a:pt x="85" y="15"/>
                              </a:lnTo>
                              <a:lnTo>
                                <a:pt x="90" y="15"/>
                              </a:lnTo>
                              <a:lnTo>
                                <a:pt x="95" y="30"/>
                              </a:lnTo>
                              <a:lnTo>
                                <a:pt x="100" y="35"/>
                              </a:lnTo>
                              <a:lnTo>
                                <a:pt x="110" y="30"/>
                              </a:lnTo>
                              <a:lnTo>
                                <a:pt x="95" y="0"/>
                              </a:lnTo>
                              <a:lnTo>
                                <a:pt x="90" y="0"/>
                              </a:lnTo>
                              <a:lnTo>
                                <a:pt x="85" y="0"/>
                              </a:lnTo>
                              <a:lnTo>
                                <a:pt x="5" y="50"/>
                              </a:lnTo>
                              <a:lnTo>
                                <a:pt x="0" y="50"/>
                              </a:lnTo>
                              <a:lnTo>
                                <a:pt x="5" y="5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3" name="Freeform 611"/>
                      <wps:cNvSpPr>
                        <a:spLocks/>
                      </wps:cNvSpPr>
                      <wps:spPr bwMode="auto">
                        <a:xfrm>
                          <a:off x="762635" y="210185"/>
                          <a:ext cx="60325" cy="50800"/>
                        </a:xfrm>
                        <a:custGeom>
                          <a:avLst/>
                          <a:gdLst>
                            <a:gd name="T0" fmla="*/ 70 w 95"/>
                            <a:gd name="T1" fmla="*/ 35 h 80"/>
                            <a:gd name="T2" fmla="*/ 70 w 95"/>
                            <a:gd name="T3" fmla="*/ 35 h 80"/>
                            <a:gd name="T4" fmla="*/ 70 w 95"/>
                            <a:gd name="T5" fmla="*/ 40 h 80"/>
                            <a:gd name="T6" fmla="*/ 70 w 95"/>
                            <a:gd name="T7" fmla="*/ 40 h 80"/>
                            <a:gd name="T8" fmla="*/ 75 w 95"/>
                            <a:gd name="T9" fmla="*/ 45 h 80"/>
                            <a:gd name="T10" fmla="*/ 80 w 95"/>
                            <a:gd name="T11" fmla="*/ 45 h 80"/>
                            <a:gd name="T12" fmla="*/ 80 w 95"/>
                            <a:gd name="T13" fmla="*/ 45 h 80"/>
                            <a:gd name="T14" fmla="*/ 90 w 95"/>
                            <a:gd name="T15" fmla="*/ 35 h 80"/>
                            <a:gd name="T16" fmla="*/ 90 w 95"/>
                            <a:gd name="T17" fmla="*/ 35 h 80"/>
                            <a:gd name="T18" fmla="*/ 95 w 95"/>
                            <a:gd name="T19" fmla="*/ 30 h 80"/>
                            <a:gd name="T20" fmla="*/ 95 w 95"/>
                            <a:gd name="T21" fmla="*/ 20 h 80"/>
                            <a:gd name="T22" fmla="*/ 95 w 95"/>
                            <a:gd name="T23" fmla="*/ 20 h 80"/>
                            <a:gd name="T24" fmla="*/ 85 w 95"/>
                            <a:gd name="T25" fmla="*/ 5 h 80"/>
                            <a:gd name="T26" fmla="*/ 85 w 95"/>
                            <a:gd name="T27" fmla="*/ 5 h 80"/>
                            <a:gd name="T28" fmla="*/ 75 w 95"/>
                            <a:gd name="T29" fmla="*/ 0 h 80"/>
                            <a:gd name="T30" fmla="*/ 65 w 95"/>
                            <a:gd name="T31" fmla="*/ 5 h 80"/>
                            <a:gd name="T32" fmla="*/ 65 w 95"/>
                            <a:gd name="T33" fmla="*/ 5 h 80"/>
                            <a:gd name="T34" fmla="*/ 5 w 95"/>
                            <a:gd name="T35" fmla="*/ 45 h 80"/>
                            <a:gd name="T36" fmla="*/ 5 w 95"/>
                            <a:gd name="T37" fmla="*/ 45 h 80"/>
                            <a:gd name="T38" fmla="*/ 0 w 95"/>
                            <a:gd name="T39" fmla="*/ 55 h 80"/>
                            <a:gd name="T40" fmla="*/ 0 w 95"/>
                            <a:gd name="T41" fmla="*/ 65 h 80"/>
                            <a:gd name="T42" fmla="*/ 0 w 95"/>
                            <a:gd name="T43" fmla="*/ 65 h 80"/>
                            <a:gd name="T44" fmla="*/ 10 w 95"/>
                            <a:gd name="T45" fmla="*/ 75 h 80"/>
                            <a:gd name="T46" fmla="*/ 10 w 95"/>
                            <a:gd name="T47" fmla="*/ 75 h 80"/>
                            <a:gd name="T48" fmla="*/ 15 w 95"/>
                            <a:gd name="T49" fmla="*/ 80 h 80"/>
                            <a:gd name="T50" fmla="*/ 25 w 95"/>
                            <a:gd name="T51" fmla="*/ 75 h 80"/>
                            <a:gd name="T52" fmla="*/ 25 w 95"/>
                            <a:gd name="T53" fmla="*/ 75 h 80"/>
                            <a:gd name="T54" fmla="*/ 35 w 95"/>
                            <a:gd name="T55" fmla="*/ 70 h 80"/>
                            <a:gd name="T56" fmla="*/ 35 w 95"/>
                            <a:gd name="T57" fmla="*/ 70 h 80"/>
                            <a:gd name="T58" fmla="*/ 40 w 95"/>
                            <a:gd name="T59" fmla="*/ 65 h 80"/>
                            <a:gd name="T60" fmla="*/ 40 w 95"/>
                            <a:gd name="T61" fmla="*/ 65 h 80"/>
                            <a:gd name="T62" fmla="*/ 35 w 95"/>
                            <a:gd name="T63" fmla="*/ 60 h 80"/>
                            <a:gd name="T64" fmla="*/ 35 w 95"/>
                            <a:gd name="T65" fmla="*/ 60 h 80"/>
                            <a:gd name="T66" fmla="*/ 35 w 95"/>
                            <a:gd name="T67" fmla="*/ 60 h 80"/>
                            <a:gd name="T68" fmla="*/ 30 w 95"/>
                            <a:gd name="T69" fmla="*/ 60 h 80"/>
                            <a:gd name="T70" fmla="*/ 30 w 95"/>
                            <a:gd name="T71" fmla="*/ 60 h 80"/>
                            <a:gd name="T72" fmla="*/ 20 w 95"/>
                            <a:gd name="T73" fmla="*/ 65 h 80"/>
                            <a:gd name="T74" fmla="*/ 20 w 95"/>
                            <a:gd name="T75" fmla="*/ 65 h 80"/>
                            <a:gd name="T76" fmla="*/ 15 w 95"/>
                            <a:gd name="T77" fmla="*/ 65 h 80"/>
                            <a:gd name="T78" fmla="*/ 15 w 95"/>
                            <a:gd name="T79" fmla="*/ 65 h 80"/>
                            <a:gd name="T80" fmla="*/ 15 w 95"/>
                            <a:gd name="T81" fmla="*/ 60 h 80"/>
                            <a:gd name="T82" fmla="*/ 15 w 95"/>
                            <a:gd name="T83" fmla="*/ 55 h 80"/>
                            <a:gd name="T84" fmla="*/ 15 w 95"/>
                            <a:gd name="T85" fmla="*/ 55 h 80"/>
                            <a:gd name="T86" fmla="*/ 70 w 95"/>
                            <a:gd name="T87" fmla="*/ 15 h 80"/>
                            <a:gd name="T88" fmla="*/ 70 w 95"/>
                            <a:gd name="T89" fmla="*/ 15 h 80"/>
                            <a:gd name="T90" fmla="*/ 75 w 95"/>
                            <a:gd name="T91" fmla="*/ 15 h 80"/>
                            <a:gd name="T92" fmla="*/ 80 w 95"/>
                            <a:gd name="T93" fmla="*/ 20 h 80"/>
                            <a:gd name="T94" fmla="*/ 80 w 95"/>
                            <a:gd name="T95" fmla="*/ 25 h 80"/>
                            <a:gd name="T96" fmla="*/ 80 w 95"/>
                            <a:gd name="T97" fmla="*/ 30 h 80"/>
                            <a:gd name="T98" fmla="*/ 80 w 95"/>
                            <a:gd name="T99" fmla="*/ 30 h 80"/>
                            <a:gd name="T100" fmla="*/ 70 w 95"/>
                            <a:gd name="T101" fmla="*/ 35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95" h="80">
                              <a:moveTo>
                                <a:pt x="70" y="35"/>
                              </a:moveTo>
                              <a:lnTo>
                                <a:pt x="70" y="35"/>
                              </a:lnTo>
                              <a:lnTo>
                                <a:pt x="70" y="40"/>
                              </a:lnTo>
                              <a:lnTo>
                                <a:pt x="75" y="45"/>
                              </a:lnTo>
                              <a:lnTo>
                                <a:pt x="80" y="45"/>
                              </a:lnTo>
                              <a:lnTo>
                                <a:pt x="90" y="35"/>
                              </a:lnTo>
                              <a:lnTo>
                                <a:pt x="95" y="30"/>
                              </a:lnTo>
                              <a:lnTo>
                                <a:pt x="95" y="20"/>
                              </a:lnTo>
                              <a:lnTo>
                                <a:pt x="85" y="5"/>
                              </a:lnTo>
                              <a:lnTo>
                                <a:pt x="75" y="0"/>
                              </a:lnTo>
                              <a:lnTo>
                                <a:pt x="65" y="5"/>
                              </a:lnTo>
                              <a:lnTo>
                                <a:pt x="5" y="45"/>
                              </a:lnTo>
                              <a:lnTo>
                                <a:pt x="0" y="55"/>
                              </a:lnTo>
                              <a:lnTo>
                                <a:pt x="0" y="65"/>
                              </a:lnTo>
                              <a:lnTo>
                                <a:pt x="10" y="75"/>
                              </a:lnTo>
                              <a:lnTo>
                                <a:pt x="15" y="80"/>
                              </a:lnTo>
                              <a:lnTo>
                                <a:pt x="25" y="75"/>
                              </a:lnTo>
                              <a:lnTo>
                                <a:pt x="35" y="70"/>
                              </a:lnTo>
                              <a:lnTo>
                                <a:pt x="40" y="65"/>
                              </a:lnTo>
                              <a:lnTo>
                                <a:pt x="35" y="60"/>
                              </a:lnTo>
                              <a:lnTo>
                                <a:pt x="30" y="60"/>
                              </a:lnTo>
                              <a:lnTo>
                                <a:pt x="20" y="65"/>
                              </a:lnTo>
                              <a:lnTo>
                                <a:pt x="15" y="65"/>
                              </a:lnTo>
                              <a:lnTo>
                                <a:pt x="15" y="60"/>
                              </a:lnTo>
                              <a:lnTo>
                                <a:pt x="15" y="55"/>
                              </a:lnTo>
                              <a:lnTo>
                                <a:pt x="70" y="15"/>
                              </a:lnTo>
                              <a:lnTo>
                                <a:pt x="75" y="15"/>
                              </a:lnTo>
                              <a:lnTo>
                                <a:pt x="80" y="20"/>
                              </a:lnTo>
                              <a:lnTo>
                                <a:pt x="80" y="25"/>
                              </a:lnTo>
                              <a:lnTo>
                                <a:pt x="80" y="30"/>
                              </a:lnTo>
                              <a:lnTo>
                                <a:pt x="70" y="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4" name="Freeform 612"/>
                      <wps:cNvSpPr>
                        <a:spLocks/>
                      </wps:cNvSpPr>
                      <wps:spPr bwMode="auto">
                        <a:xfrm>
                          <a:off x="762635" y="210185"/>
                          <a:ext cx="60325" cy="50800"/>
                        </a:xfrm>
                        <a:custGeom>
                          <a:avLst/>
                          <a:gdLst>
                            <a:gd name="T0" fmla="*/ 70 w 95"/>
                            <a:gd name="T1" fmla="*/ 35 h 80"/>
                            <a:gd name="T2" fmla="*/ 70 w 95"/>
                            <a:gd name="T3" fmla="*/ 35 h 80"/>
                            <a:gd name="T4" fmla="*/ 70 w 95"/>
                            <a:gd name="T5" fmla="*/ 40 h 80"/>
                            <a:gd name="T6" fmla="*/ 70 w 95"/>
                            <a:gd name="T7" fmla="*/ 40 h 80"/>
                            <a:gd name="T8" fmla="*/ 75 w 95"/>
                            <a:gd name="T9" fmla="*/ 45 h 80"/>
                            <a:gd name="T10" fmla="*/ 80 w 95"/>
                            <a:gd name="T11" fmla="*/ 45 h 80"/>
                            <a:gd name="T12" fmla="*/ 80 w 95"/>
                            <a:gd name="T13" fmla="*/ 45 h 80"/>
                            <a:gd name="T14" fmla="*/ 90 w 95"/>
                            <a:gd name="T15" fmla="*/ 35 h 80"/>
                            <a:gd name="T16" fmla="*/ 90 w 95"/>
                            <a:gd name="T17" fmla="*/ 35 h 80"/>
                            <a:gd name="T18" fmla="*/ 95 w 95"/>
                            <a:gd name="T19" fmla="*/ 30 h 80"/>
                            <a:gd name="T20" fmla="*/ 95 w 95"/>
                            <a:gd name="T21" fmla="*/ 20 h 80"/>
                            <a:gd name="T22" fmla="*/ 95 w 95"/>
                            <a:gd name="T23" fmla="*/ 20 h 80"/>
                            <a:gd name="T24" fmla="*/ 85 w 95"/>
                            <a:gd name="T25" fmla="*/ 5 h 80"/>
                            <a:gd name="T26" fmla="*/ 85 w 95"/>
                            <a:gd name="T27" fmla="*/ 5 h 80"/>
                            <a:gd name="T28" fmla="*/ 75 w 95"/>
                            <a:gd name="T29" fmla="*/ 0 h 80"/>
                            <a:gd name="T30" fmla="*/ 65 w 95"/>
                            <a:gd name="T31" fmla="*/ 5 h 80"/>
                            <a:gd name="T32" fmla="*/ 65 w 95"/>
                            <a:gd name="T33" fmla="*/ 5 h 80"/>
                            <a:gd name="T34" fmla="*/ 5 w 95"/>
                            <a:gd name="T35" fmla="*/ 45 h 80"/>
                            <a:gd name="T36" fmla="*/ 5 w 95"/>
                            <a:gd name="T37" fmla="*/ 45 h 80"/>
                            <a:gd name="T38" fmla="*/ 0 w 95"/>
                            <a:gd name="T39" fmla="*/ 55 h 80"/>
                            <a:gd name="T40" fmla="*/ 0 w 95"/>
                            <a:gd name="T41" fmla="*/ 65 h 80"/>
                            <a:gd name="T42" fmla="*/ 0 w 95"/>
                            <a:gd name="T43" fmla="*/ 65 h 80"/>
                            <a:gd name="T44" fmla="*/ 10 w 95"/>
                            <a:gd name="T45" fmla="*/ 75 h 80"/>
                            <a:gd name="T46" fmla="*/ 10 w 95"/>
                            <a:gd name="T47" fmla="*/ 75 h 80"/>
                            <a:gd name="T48" fmla="*/ 15 w 95"/>
                            <a:gd name="T49" fmla="*/ 80 h 80"/>
                            <a:gd name="T50" fmla="*/ 25 w 95"/>
                            <a:gd name="T51" fmla="*/ 75 h 80"/>
                            <a:gd name="T52" fmla="*/ 25 w 95"/>
                            <a:gd name="T53" fmla="*/ 75 h 80"/>
                            <a:gd name="T54" fmla="*/ 35 w 95"/>
                            <a:gd name="T55" fmla="*/ 70 h 80"/>
                            <a:gd name="T56" fmla="*/ 35 w 95"/>
                            <a:gd name="T57" fmla="*/ 70 h 80"/>
                            <a:gd name="T58" fmla="*/ 40 w 95"/>
                            <a:gd name="T59" fmla="*/ 65 h 80"/>
                            <a:gd name="T60" fmla="*/ 40 w 95"/>
                            <a:gd name="T61" fmla="*/ 65 h 80"/>
                            <a:gd name="T62" fmla="*/ 35 w 95"/>
                            <a:gd name="T63" fmla="*/ 60 h 80"/>
                            <a:gd name="T64" fmla="*/ 35 w 95"/>
                            <a:gd name="T65" fmla="*/ 60 h 80"/>
                            <a:gd name="T66" fmla="*/ 35 w 95"/>
                            <a:gd name="T67" fmla="*/ 60 h 80"/>
                            <a:gd name="T68" fmla="*/ 30 w 95"/>
                            <a:gd name="T69" fmla="*/ 60 h 80"/>
                            <a:gd name="T70" fmla="*/ 30 w 95"/>
                            <a:gd name="T71" fmla="*/ 60 h 80"/>
                            <a:gd name="T72" fmla="*/ 20 w 95"/>
                            <a:gd name="T73" fmla="*/ 65 h 80"/>
                            <a:gd name="T74" fmla="*/ 20 w 95"/>
                            <a:gd name="T75" fmla="*/ 65 h 80"/>
                            <a:gd name="T76" fmla="*/ 15 w 95"/>
                            <a:gd name="T77" fmla="*/ 65 h 80"/>
                            <a:gd name="T78" fmla="*/ 15 w 95"/>
                            <a:gd name="T79" fmla="*/ 65 h 80"/>
                            <a:gd name="T80" fmla="*/ 15 w 95"/>
                            <a:gd name="T81" fmla="*/ 60 h 80"/>
                            <a:gd name="T82" fmla="*/ 15 w 95"/>
                            <a:gd name="T83" fmla="*/ 55 h 80"/>
                            <a:gd name="T84" fmla="*/ 15 w 95"/>
                            <a:gd name="T85" fmla="*/ 55 h 80"/>
                            <a:gd name="T86" fmla="*/ 70 w 95"/>
                            <a:gd name="T87" fmla="*/ 15 h 80"/>
                            <a:gd name="T88" fmla="*/ 70 w 95"/>
                            <a:gd name="T89" fmla="*/ 15 h 80"/>
                            <a:gd name="T90" fmla="*/ 75 w 95"/>
                            <a:gd name="T91" fmla="*/ 15 h 80"/>
                            <a:gd name="T92" fmla="*/ 80 w 95"/>
                            <a:gd name="T93" fmla="*/ 20 h 80"/>
                            <a:gd name="T94" fmla="*/ 80 w 95"/>
                            <a:gd name="T95" fmla="*/ 25 h 80"/>
                            <a:gd name="T96" fmla="*/ 80 w 95"/>
                            <a:gd name="T97" fmla="*/ 30 h 80"/>
                            <a:gd name="T98" fmla="*/ 80 w 95"/>
                            <a:gd name="T99" fmla="*/ 30 h 80"/>
                            <a:gd name="T100" fmla="*/ 70 w 95"/>
                            <a:gd name="T101" fmla="*/ 35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95" h="80">
                              <a:moveTo>
                                <a:pt x="70" y="35"/>
                              </a:moveTo>
                              <a:lnTo>
                                <a:pt x="70" y="35"/>
                              </a:lnTo>
                              <a:lnTo>
                                <a:pt x="70" y="40"/>
                              </a:lnTo>
                              <a:lnTo>
                                <a:pt x="75" y="45"/>
                              </a:lnTo>
                              <a:lnTo>
                                <a:pt x="80" y="45"/>
                              </a:lnTo>
                              <a:lnTo>
                                <a:pt x="90" y="35"/>
                              </a:lnTo>
                              <a:lnTo>
                                <a:pt x="95" y="30"/>
                              </a:lnTo>
                              <a:lnTo>
                                <a:pt x="95" y="20"/>
                              </a:lnTo>
                              <a:lnTo>
                                <a:pt x="85" y="5"/>
                              </a:lnTo>
                              <a:lnTo>
                                <a:pt x="75" y="0"/>
                              </a:lnTo>
                              <a:lnTo>
                                <a:pt x="65" y="5"/>
                              </a:lnTo>
                              <a:lnTo>
                                <a:pt x="5" y="45"/>
                              </a:lnTo>
                              <a:lnTo>
                                <a:pt x="0" y="55"/>
                              </a:lnTo>
                              <a:lnTo>
                                <a:pt x="0" y="65"/>
                              </a:lnTo>
                              <a:lnTo>
                                <a:pt x="10" y="75"/>
                              </a:lnTo>
                              <a:lnTo>
                                <a:pt x="15" y="80"/>
                              </a:lnTo>
                              <a:lnTo>
                                <a:pt x="25" y="75"/>
                              </a:lnTo>
                              <a:lnTo>
                                <a:pt x="35" y="70"/>
                              </a:lnTo>
                              <a:lnTo>
                                <a:pt x="40" y="65"/>
                              </a:lnTo>
                              <a:lnTo>
                                <a:pt x="35" y="60"/>
                              </a:lnTo>
                              <a:lnTo>
                                <a:pt x="30" y="60"/>
                              </a:lnTo>
                              <a:lnTo>
                                <a:pt x="20" y="65"/>
                              </a:lnTo>
                              <a:lnTo>
                                <a:pt x="15" y="65"/>
                              </a:lnTo>
                              <a:lnTo>
                                <a:pt x="15" y="60"/>
                              </a:lnTo>
                              <a:lnTo>
                                <a:pt x="15" y="55"/>
                              </a:lnTo>
                              <a:lnTo>
                                <a:pt x="70" y="15"/>
                              </a:lnTo>
                              <a:lnTo>
                                <a:pt x="75" y="15"/>
                              </a:lnTo>
                              <a:lnTo>
                                <a:pt x="80" y="20"/>
                              </a:lnTo>
                              <a:lnTo>
                                <a:pt x="80" y="25"/>
                              </a:lnTo>
                              <a:lnTo>
                                <a:pt x="80" y="30"/>
                              </a:lnTo>
                              <a:lnTo>
                                <a:pt x="70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5" name="Freeform 613"/>
                      <wps:cNvSpPr>
                        <a:spLocks/>
                      </wps:cNvSpPr>
                      <wps:spPr bwMode="auto">
                        <a:xfrm>
                          <a:off x="781685" y="289560"/>
                          <a:ext cx="15875" cy="9525"/>
                        </a:xfrm>
                        <a:custGeom>
                          <a:avLst/>
                          <a:gdLst>
                            <a:gd name="T0" fmla="*/ 0 w 25"/>
                            <a:gd name="T1" fmla="*/ 5 h 15"/>
                            <a:gd name="T2" fmla="*/ 0 w 25"/>
                            <a:gd name="T3" fmla="*/ 5 h 15"/>
                            <a:gd name="T4" fmla="*/ 5 w 25"/>
                            <a:gd name="T5" fmla="*/ 5 h 15"/>
                            <a:gd name="T6" fmla="*/ 5 w 25"/>
                            <a:gd name="T7" fmla="*/ 5 h 15"/>
                            <a:gd name="T8" fmla="*/ 10 w 25"/>
                            <a:gd name="T9" fmla="*/ 5 h 15"/>
                            <a:gd name="T10" fmla="*/ 10 w 25"/>
                            <a:gd name="T11" fmla="*/ 5 h 15"/>
                            <a:gd name="T12" fmla="*/ 20 w 25"/>
                            <a:gd name="T13" fmla="*/ 0 h 15"/>
                            <a:gd name="T14" fmla="*/ 20 w 25"/>
                            <a:gd name="T15" fmla="*/ 0 h 15"/>
                            <a:gd name="T16" fmla="*/ 25 w 25"/>
                            <a:gd name="T17" fmla="*/ 0 h 15"/>
                            <a:gd name="T18" fmla="*/ 25 w 25"/>
                            <a:gd name="T19" fmla="*/ 5 h 15"/>
                            <a:gd name="T20" fmla="*/ 25 w 25"/>
                            <a:gd name="T21" fmla="*/ 5 h 15"/>
                            <a:gd name="T22" fmla="*/ 25 w 25"/>
                            <a:gd name="T23" fmla="*/ 10 h 15"/>
                            <a:gd name="T24" fmla="*/ 25 w 25"/>
                            <a:gd name="T25" fmla="*/ 10 h 15"/>
                            <a:gd name="T26" fmla="*/ 25 w 25"/>
                            <a:gd name="T27" fmla="*/ 15 h 15"/>
                            <a:gd name="T28" fmla="*/ 25 w 25"/>
                            <a:gd name="T29" fmla="*/ 15 h 15"/>
                            <a:gd name="T30" fmla="*/ 20 w 25"/>
                            <a:gd name="T31" fmla="*/ 15 h 15"/>
                            <a:gd name="T32" fmla="*/ 20 w 25"/>
                            <a:gd name="T33" fmla="*/ 15 h 15"/>
                            <a:gd name="T34" fmla="*/ 10 w 25"/>
                            <a:gd name="T35" fmla="*/ 15 h 15"/>
                            <a:gd name="T36" fmla="*/ 10 w 25"/>
                            <a:gd name="T37" fmla="*/ 15 h 15"/>
                            <a:gd name="T38" fmla="*/ 0 w 25"/>
                            <a:gd name="T39" fmla="*/ 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25" h="15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5" y="5"/>
                              </a:lnTo>
                              <a:lnTo>
                                <a:pt x="10" y="5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20" y="15"/>
                              </a:lnTo>
                              <a:lnTo>
                                <a:pt x="10" y="15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6" name="Freeform 614"/>
                      <wps:cNvSpPr>
                        <a:spLocks/>
                      </wps:cNvSpPr>
                      <wps:spPr bwMode="auto">
                        <a:xfrm>
                          <a:off x="781685" y="289560"/>
                          <a:ext cx="15875" cy="9525"/>
                        </a:xfrm>
                        <a:custGeom>
                          <a:avLst/>
                          <a:gdLst>
                            <a:gd name="T0" fmla="*/ 0 w 25"/>
                            <a:gd name="T1" fmla="*/ 5 h 15"/>
                            <a:gd name="T2" fmla="*/ 0 w 25"/>
                            <a:gd name="T3" fmla="*/ 5 h 15"/>
                            <a:gd name="T4" fmla="*/ 5 w 25"/>
                            <a:gd name="T5" fmla="*/ 5 h 15"/>
                            <a:gd name="T6" fmla="*/ 5 w 25"/>
                            <a:gd name="T7" fmla="*/ 5 h 15"/>
                            <a:gd name="T8" fmla="*/ 10 w 25"/>
                            <a:gd name="T9" fmla="*/ 5 h 15"/>
                            <a:gd name="T10" fmla="*/ 10 w 25"/>
                            <a:gd name="T11" fmla="*/ 5 h 15"/>
                            <a:gd name="T12" fmla="*/ 20 w 25"/>
                            <a:gd name="T13" fmla="*/ 0 h 15"/>
                            <a:gd name="T14" fmla="*/ 20 w 25"/>
                            <a:gd name="T15" fmla="*/ 0 h 15"/>
                            <a:gd name="T16" fmla="*/ 25 w 25"/>
                            <a:gd name="T17" fmla="*/ 0 h 15"/>
                            <a:gd name="T18" fmla="*/ 25 w 25"/>
                            <a:gd name="T19" fmla="*/ 5 h 15"/>
                            <a:gd name="T20" fmla="*/ 25 w 25"/>
                            <a:gd name="T21" fmla="*/ 5 h 15"/>
                            <a:gd name="T22" fmla="*/ 25 w 25"/>
                            <a:gd name="T23" fmla="*/ 10 h 15"/>
                            <a:gd name="T24" fmla="*/ 25 w 25"/>
                            <a:gd name="T25" fmla="*/ 10 h 15"/>
                            <a:gd name="T26" fmla="*/ 25 w 25"/>
                            <a:gd name="T27" fmla="*/ 15 h 15"/>
                            <a:gd name="T28" fmla="*/ 25 w 25"/>
                            <a:gd name="T29" fmla="*/ 15 h 15"/>
                            <a:gd name="T30" fmla="*/ 20 w 25"/>
                            <a:gd name="T31" fmla="*/ 15 h 15"/>
                            <a:gd name="T32" fmla="*/ 20 w 25"/>
                            <a:gd name="T33" fmla="*/ 15 h 15"/>
                            <a:gd name="T34" fmla="*/ 10 w 25"/>
                            <a:gd name="T35" fmla="*/ 15 h 15"/>
                            <a:gd name="T36" fmla="*/ 10 w 25"/>
                            <a:gd name="T37" fmla="*/ 15 h 15"/>
                            <a:gd name="T38" fmla="*/ 0 w 25"/>
                            <a:gd name="T39" fmla="*/ 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25" h="15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5" y="5"/>
                              </a:lnTo>
                              <a:lnTo>
                                <a:pt x="10" y="5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20" y="15"/>
                              </a:lnTo>
                              <a:lnTo>
                                <a:pt x="10" y="15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7" name="Freeform 615"/>
                      <wps:cNvSpPr>
                        <a:spLocks/>
                      </wps:cNvSpPr>
                      <wps:spPr bwMode="auto">
                        <a:xfrm>
                          <a:off x="73025" y="254635"/>
                          <a:ext cx="66675" cy="50800"/>
                        </a:xfrm>
                        <a:custGeom>
                          <a:avLst/>
                          <a:gdLst>
                            <a:gd name="T0" fmla="*/ 55 w 105"/>
                            <a:gd name="T1" fmla="*/ 35 h 80"/>
                            <a:gd name="T2" fmla="*/ 55 w 105"/>
                            <a:gd name="T3" fmla="*/ 35 h 80"/>
                            <a:gd name="T4" fmla="*/ 15 w 105"/>
                            <a:gd name="T5" fmla="*/ 15 h 80"/>
                            <a:gd name="T6" fmla="*/ 15 w 105"/>
                            <a:gd name="T7" fmla="*/ 15 h 80"/>
                            <a:gd name="T8" fmla="*/ 10 w 105"/>
                            <a:gd name="T9" fmla="*/ 10 h 80"/>
                            <a:gd name="T10" fmla="*/ 10 w 105"/>
                            <a:gd name="T11" fmla="*/ 10 h 80"/>
                            <a:gd name="T12" fmla="*/ 10 w 105"/>
                            <a:gd name="T13" fmla="*/ 5 h 80"/>
                            <a:gd name="T14" fmla="*/ 10 w 105"/>
                            <a:gd name="T15" fmla="*/ 5 h 80"/>
                            <a:gd name="T16" fmla="*/ 15 w 105"/>
                            <a:gd name="T17" fmla="*/ 0 h 80"/>
                            <a:gd name="T18" fmla="*/ 20 w 105"/>
                            <a:gd name="T19" fmla="*/ 0 h 80"/>
                            <a:gd name="T20" fmla="*/ 20 w 105"/>
                            <a:gd name="T21" fmla="*/ 0 h 80"/>
                            <a:gd name="T22" fmla="*/ 105 w 105"/>
                            <a:gd name="T23" fmla="*/ 45 h 80"/>
                            <a:gd name="T24" fmla="*/ 105 w 105"/>
                            <a:gd name="T25" fmla="*/ 45 h 80"/>
                            <a:gd name="T26" fmla="*/ 105 w 105"/>
                            <a:gd name="T27" fmla="*/ 55 h 80"/>
                            <a:gd name="T28" fmla="*/ 100 w 105"/>
                            <a:gd name="T29" fmla="*/ 55 h 80"/>
                            <a:gd name="T30" fmla="*/ 100 w 105"/>
                            <a:gd name="T31" fmla="*/ 55 h 80"/>
                            <a:gd name="T32" fmla="*/ 50 w 105"/>
                            <a:gd name="T33" fmla="*/ 50 h 80"/>
                            <a:gd name="T34" fmla="*/ 50 w 105"/>
                            <a:gd name="T35" fmla="*/ 50 h 80"/>
                            <a:gd name="T36" fmla="*/ 95 w 105"/>
                            <a:gd name="T37" fmla="*/ 70 h 80"/>
                            <a:gd name="T38" fmla="*/ 95 w 105"/>
                            <a:gd name="T39" fmla="*/ 70 h 80"/>
                            <a:gd name="T40" fmla="*/ 90 w 105"/>
                            <a:gd name="T41" fmla="*/ 80 h 80"/>
                            <a:gd name="T42" fmla="*/ 90 w 105"/>
                            <a:gd name="T43" fmla="*/ 80 h 80"/>
                            <a:gd name="T44" fmla="*/ 5 w 105"/>
                            <a:gd name="T45" fmla="*/ 40 h 80"/>
                            <a:gd name="T46" fmla="*/ 5 w 105"/>
                            <a:gd name="T47" fmla="*/ 40 h 80"/>
                            <a:gd name="T48" fmla="*/ 0 w 105"/>
                            <a:gd name="T49" fmla="*/ 35 h 80"/>
                            <a:gd name="T50" fmla="*/ 0 w 105"/>
                            <a:gd name="T51" fmla="*/ 30 h 80"/>
                            <a:gd name="T52" fmla="*/ 0 w 105"/>
                            <a:gd name="T53" fmla="*/ 25 h 80"/>
                            <a:gd name="T54" fmla="*/ 10 w 105"/>
                            <a:gd name="T55" fmla="*/ 25 h 80"/>
                            <a:gd name="T56" fmla="*/ 10 w 105"/>
                            <a:gd name="T57" fmla="*/ 25 h 80"/>
                            <a:gd name="T58" fmla="*/ 55 w 105"/>
                            <a:gd name="T59" fmla="*/ 35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105" h="80">
                              <a:moveTo>
                                <a:pt x="55" y="35"/>
                              </a:moveTo>
                              <a:lnTo>
                                <a:pt x="55" y="35"/>
                              </a:lnTo>
                              <a:lnTo>
                                <a:pt x="15" y="15"/>
                              </a:lnTo>
                              <a:lnTo>
                                <a:pt x="10" y="10"/>
                              </a:lnTo>
                              <a:lnTo>
                                <a:pt x="10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105" y="45"/>
                              </a:lnTo>
                              <a:lnTo>
                                <a:pt x="105" y="55"/>
                              </a:lnTo>
                              <a:lnTo>
                                <a:pt x="100" y="55"/>
                              </a:lnTo>
                              <a:lnTo>
                                <a:pt x="50" y="50"/>
                              </a:lnTo>
                              <a:lnTo>
                                <a:pt x="95" y="70"/>
                              </a:lnTo>
                              <a:lnTo>
                                <a:pt x="90" y="80"/>
                              </a:lnTo>
                              <a:lnTo>
                                <a:pt x="5" y="40"/>
                              </a:lnTo>
                              <a:lnTo>
                                <a:pt x="0" y="35"/>
                              </a:lnTo>
                              <a:lnTo>
                                <a:pt x="0" y="30"/>
                              </a:lnTo>
                              <a:lnTo>
                                <a:pt x="0" y="25"/>
                              </a:lnTo>
                              <a:lnTo>
                                <a:pt x="10" y="25"/>
                              </a:lnTo>
                              <a:lnTo>
                                <a:pt x="55" y="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8" name="Freeform 616"/>
                      <wps:cNvSpPr>
                        <a:spLocks/>
                      </wps:cNvSpPr>
                      <wps:spPr bwMode="auto">
                        <a:xfrm>
                          <a:off x="73025" y="254635"/>
                          <a:ext cx="66675" cy="50800"/>
                        </a:xfrm>
                        <a:custGeom>
                          <a:avLst/>
                          <a:gdLst>
                            <a:gd name="T0" fmla="*/ 55 w 105"/>
                            <a:gd name="T1" fmla="*/ 35 h 80"/>
                            <a:gd name="T2" fmla="*/ 55 w 105"/>
                            <a:gd name="T3" fmla="*/ 35 h 80"/>
                            <a:gd name="T4" fmla="*/ 15 w 105"/>
                            <a:gd name="T5" fmla="*/ 15 h 80"/>
                            <a:gd name="T6" fmla="*/ 15 w 105"/>
                            <a:gd name="T7" fmla="*/ 15 h 80"/>
                            <a:gd name="T8" fmla="*/ 10 w 105"/>
                            <a:gd name="T9" fmla="*/ 10 h 80"/>
                            <a:gd name="T10" fmla="*/ 10 w 105"/>
                            <a:gd name="T11" fmla="*/ 10 h 80"/>
                            <a:gd name="T12" fmla="*/ 10 w 105"/>
                            <a:gd name="T13" fmla="*/ 5 h 80"/>
                            <a:gd name="T14" fmla="*/ 10 w 105"/>
                            <a:gd name="T15" fmla="*/ 5 h 80"/>
                            <a:gd name="T16" fmla="*/ 15 w 105"/>
                            <a:gd name="T17" fmla="*/ 0 h 80"/>
                            <a:gd name="T18" fmla="*/ 20 w 105"/>
                            <a:gd name="T19" fmla="*/ 0 h 80"/>
                            <a:gd name="T20" fmla="*/ 20 w 105"/>
                            <a:gd name="T21" fmla="*/ 0 h 80"/>
                            <a:gd name="T22" fmla="*/ 105 w 105"/>
                            <a:gd name="T23" fmla="*/ 45 h 80"/>
                            <a:gd name="T24" fmla="*/ 105 w 105"/>
                            <a:gd name="T25" fmla="*/ 45 h 80"/>
                            <a:gd name="T26" fmla="*/ 105 w 105"/>
                            <a:gd name="T27" fmla="*/ 55 h 80"/>
                            <a:gd name="T28" fmla="*/ 100 w 105"/>
                            <a:gd name="T29" fmla="*/ 55 h 80"/>
                            <a:gd name="T30" fmla="*/ 100 w 105"/>
                            <a:gd name="T31" fmla="*/ 55 h 80"/>
                            <a:gd name="T32" fmla="*/ 50 w 105"/>
                            <a:gd name="T33" fmla="*/ 50 h 80"/>
                            <a:gd name="T34" fmla="*/ 50 w 105"/>
                            <a:gd name="T35" fmla="*/ 50 h 80"/>
                            <a:gd name="T36" fmla="*/ 95 w 105"/>
                            <a:gd name="T37" fmla="*/ 70 h 80"/>
                            <a:gd name="T38" fmla="*/ 95 w 105"/>
                            <a:gd name="T39" fmla="*/ 70 h 80"/>
                            <a:gd name="T40" fmla="*/ 90 w 105"/>
                            <a:gd name="T41" fmla="*/ 80 h 80"/>
                            <a:gd name="T42" fmla="*/ 90 w 105"/>
                            <a:gd name="T43" fmla="*/ 80 h 80"/>
                            <a:gd name="T44" fmla="*/ 5 w 105"/>
                            <a:gd name="T45" fmla="*/ 40 h 80"/>
                            <a:gd name="T46" fmla="*/ 5 w 105"/>
                            <a:gd name="T47" fmla="*/ 40 h 80"/>
                            <a:gd name="T48" fmla="*/ 0 w 105"/>
                            <a:gd name="T49" fmla="*/ 35 h 80"/>
                            <a:gd name="T50" fmla="*/ 0 w 105"/>
                            <a:gd name="T51" fmla="*/ 30 h 80"/>
                            <a:gd name="T52" fmla="*/ 0 w 105"/>
                            <a:gd name="T53" fmla="*/ 25 h 80"/>
                            <a:gd name="T54" fmla="*/ 10 w 105"/>
                            <a:gd name="T55" fmla="*/ 25 h 80"/>
                            <a:gd name="T56" fmla="*/ 10 w 105"/>
                            <a:gd name="T57" fmla="*/ 25 h 80"/>
                            <a:gd name="T58" fmla="*/ 55 w 105"/>
                            <a:gd name="T59" fmla="*/ 35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105" h="80">
                              <a:moveTo>
                                <a:pt x="55" y="35"/>
                              </a:moveTo>
                              <a:lnTo>
                                <a:pt x="55" y="35"/>
                              </a:lnTo>
                              <a:lnTo>
                                <a:pt x="15" y="15"/>
                              </a:lnTo>
                              <a:lnTo>
                                <a:pt x="10" y="10"/>
                              </a:lnTo>
                              <a:lnTo>
                                <a:pt x="10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105" y="45"/>
                              </a:lnTo>
                              <a:lnTo>
                                <a:pt x="105" y="55"/>
                              </a:lnTo>
                              <a:lnTo>
                                <a:pt x="100" y="55"/>
                              </a:lnTo>
                              <a:lnTo>
                                <a:pt x="50" y="50"/>
                              </a:lnTo>
                              <a:lnTo>
                                <a:pt x="95" y="70"/>
                              </a:lnTo>
                              <a:lnTo>
                                <a:pt x="90" y="80"/>
                              </a:lnTo>
                              <a:lnTo>
                                <a:pt x="5" y="40"/>
                              </a:lnTo>
                              <a:lnTo>
                                <a:pt x="0" y="35"/>
                              </a:lnTo>
                              <a:lnTo>
                                <a:pt x="0" y="30"/>
                              </a:lnTo>
                              <a:lnTo>
                                <a:pt x="0" y="25"/>
                              </a:lnTo>
                              <a:lnTo>
                                <a:pt x="10" y="25"/>
                              </a:lnTo>
                              <a:lnTo>
                                <a:pt x="55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9" name="Freeform 617"/>
                      <wps:cNvSpPr>
                        <a:spLocks/>
                      </wps:cNvSpPr>
                      <wps:spPr bwMode="auto">
                        <a:xfrm>
                          <a:off x="92075" y="229235"/>
                          <a:ext cx="57150" cy="47625"/>
                        </a:xfrm>
                        <a:custGeom>
                          <a:avLst/>
                          <a:gdLst>
                            <a:gd name="T0" fmla="*/ 25 w 90"/>
                            <a:gd name="T1" fmla="*/ 15 h 75"/>
                            <a:gd name="T2" fmla="*/ 25 w 90"/>
                            <a:gd name="T3" fmla="*/ 15 h 75"/>
                            <a:gd name="T4" fmla="*/ 25 w 90"/>
                            <a:gd name="T5" fmla="*/ 15 h 75"/>
                            <a:gd name="T6" fmla="*/ 25 w 90"/>
                            <a:gd name="T7" fmla="*/ 15 h 75"/>
                            <a:gd name="T8" fmla="*/ 20 w 90"/>
                            <a:gd name="T9" fmla="*/ 15 h 75"/>
                            <a:gd name="T10" fmla="*/ 15 w 90"/>
                            <a:gd name="T11" fmla="*/ 15 h 75"/>
                            <a:gd name="T12" fmla="*/ 15 w 90"/>
                            <a:gd name="T13" fmla="*/ 15 h 75"/>
                            <a:gd name="T14" fmla="*/ 15 w 90"/>
                            <a:gd name="T15" fmla="*/ 20 h 75"/>
                            <a:gd name="T16" fmla="*/ 15 w 90"/>
                            <a:gd name="T17" fmla="*/ 25 h 75"/>
                            <a:gd name="T18" fmla="*/ 15 w 90"/>
                            <a:gd name="T19" fmla="*/ 25 h 75"/>
                            <a:gd name="T20" fmla="*/ 25 w 90"/>
                            <a:gd name="T21" fmla="*/ 35 h 75"/>
                            <a:gd name="T22" fmla="*/ 25 w 90"/>
                            <a:gd name="T23" fmla="*/ 35 h 75"/>
                            <a:gd name="T24" fmla="*/ 30 w 90"/>
                            <a:gd name="T25" fmla="*/ 35 h 75"/>
                            <a:gd name="T26" fmla="*/ 35 w 90"/>
                            <a:gd name="T27" fmla="*/ 30 h 75"/>
                            <a:gd name="T28" fmla="*/ 35 w 90"/>
                            <a:gd name="T29" fmla="*/ 30 h 75"/>
                            <a:gd name="T30" fmla="*/ 40 w 90"/>
                            <a:gd name="T31" fmla="*/ 20 h 75"/>
                            <a:gd name="T32" fmla="*/ 40 w 90"/>
                            <a:gd name="T33" fmla="*/ 20 h 75"/>
                            <a:gd name="T34" fmla="*/ 45 w 90"/>
                            <a:gd name="T35" fmla="*/ 20 h 75"/>
                            <a:gd name="T36" fmla="*/ 50 w 90"/>
                            <a:gd name="T37" fmla="*/ 20 h 75"/>
                            <a:gd name="T38" fmla="*/ 50 w 90"/>
                            <a:gd name="T39" fmla="*/ 20 h 75"/>
                            <a:gd name="T40" fmla="*/ 90 w 90"/>
                            <a:gd name="T41" fmla="*/ 45 h 75"/>
                            <a:gd name="T42" fmla="*/ 90 w 90"/>
                            <a:gd name="T43" fmla="*/ 45 h 75"/>
                            <a:gd name="T44" fmla="*/ 90 w 90"/>
                            <a:gd name="T45" fmla="*/ 55 h 75"/>
                            <a:gd name="T46" fmla="*/ 90 w 90"/>
                            <a:gd name="T47" fmla="*/ 55 h 75"/>
                            <a:gd name="T48" fmla="*/ 80 w 90"/>
                            <a:gd name="T49" fmla="*/ 70 h 75"/>
                            <a:gd name="T50" fmla="*/ 80 w 90"/>
                            <a:gd name="T51" fmla="*/ 70 h 75"/>
                            <a:gd name="T52" fmla="*/ 80 w 90"/>
                            <a:gd name="T53" fmla="*/ 75 h 75"/>
                            <a:gd name="T54" fmla="*/ 70 w 90"/>
                            <a:gd name="T55" fmla="*/ 75 h 75"/>
                            <a:gd name="T56" fmla="*/ 70 w 90"/>
                            <a:gd name="T57" fmla="*/ 75 h 75"/>
                            <a:gd name="T58" fmla="*/ 65 w 90"/>
                            <a:gd name="T59" fmla="*/ 70 h 75"/>
                            <a:gd name="T60" fmla="*/ 65 w 90"/>
                            <a:gd name="T61" fmla="*/ 70 h 75"/>
                            <a:gd name="T62" fmla="*/ 60 w 90"/>
                            <a:gd name="T63" fmla="*/ 60 h 75"/>
                            <a:gd name="T64" fmla="*/ 65 w 90"/>
                            <a:gd name="T65" fmla="*/ 60 h 75"/>
                            <a:gd name="T66" fmla="*/ 70 w 90"/>
                            <a:gd name="T67" fmla="*/ 60 h 75"/>
                            <a:gd name="T68" fmla="*/ 70 w 90"/>
                            <a:gd name="T69" fmla="*/ 60 h 75"/>
                            <a:gd name="T70" fmla="*/ 75 w 90"/>
                            <a:gd name="T71" fmla="*/ 60 h 75"/>
                            <a:gd name="T72" fmla="*/ 75 w 90"/>
                            <a:gd name="T73" fmla="*/ 60 h 75"/>
                            <a:gd name="T74" fmla="*/ 75 w 90"/>
                            <a:gd name="T75" fmla="*/ 60 h 75"/>
                            <a:gd name="T76" fmla="*/ 80 w 90"/>
                            <a:gd name="T77" fmla="*/ 60 h 75"/>
                            <a:gd name="T78" fmla="*/ 80 w 90"/>
                            <a:gd name="T79" fmla="*/ 55 h 75"/>
                            <a:gd name="T80" fmla="*/ 80 w 90"/>
                            <a:gd name="T81" fmla="*/ 55 h 75"/>
                            <a:gd name="T82" fmla="*/ 80 w 90"/>
                            <a:gd name="T83" fmla="*/ 55 h 75"/>
                            <a:gd name="T84" fmla="*/ 50 w 90"/>
                            <a:gd name="T85" fmla="*/ 35 h 75"/>
                            <a:gd name="T86" fmla="*/ 50 w 90"/>
                            <a:gd name="T87" fmla="*/ 35 h 75"/>
                            <a:gd name="T88" fmla="*/ 45 w 90"/>
                            <a:gd name="T89" fmla="*/ 35 h 75"/>
                            <a:gd name="T90" fmla="*/ 45 w 90"/>
                            <a:gd name="T91" fmla="*/ 35 h 75"/>
                            <a:gd name="T92" fmla="*/ 35 w 90"/>
                            <a:gd name="T93" fmla="*/ 45 h 75"/>
                            <a:gd name="T94" fmla="*/ 30 w 90"/>
                            <a:gd name="T95" fmla="*/ 45 h 75"/>
                            <a:gd name="T96" fmla="*/ 25 w 90"/>
                            <a:gd name="T97" fmla="*/ 45 h 75"/>
                            <a:gd name="T98" fmla="*/ 25 w 90"/>
                            <a:gd name="T99" fmla="*/ 45 h 75"/>
                            <a:gd name="T100" fmla="*/ 5 w 90"/>
                            <a:gd name="T101" fmla="*/ 35 h 75"/>
                            <a:gd name="T102" fmla="*/ 5 w 90"/>
                            <a:gd name="T103" fmla="*/ 35 h 75"/>
                            <a:gd name="T104" fmla="*/ 0 w 90"/>
                            <a:gd name="T105" fmla="*/ 25 h 75"/>
                            <a:gd name="T106" fmla="*/ 0 w 90"/>
                            <a:gd name="T107" fmla="*/ 15 h 75"/>
                            <a:gd name="T108" fmla="*/ 0 w 90"/>
                            <a:gd name="T109" fmla="*/ 15 h 75"/>
                            <a:gd name="T110" fmla="*/ 10 w 90"/>
                            <a:gd name="T111" fmla="*/ 5 h 75"/>
                            <a:gd name="T112" fmla="*/ 10 w 90"/>
                            <a:gd name="T113" fmla="*/ 5 h 75"/>
                            <a:gd name="T114" fmla="*/ 15 w 90"/>
                            <a:gd name="T115" fmla="*/ 0 h 75"/>
                            <a:gd name="T116" fmla="*/ 20 w 90"/>
                            <a:gd name="T117" fmla="*/ 0 h 75"/>
                            <a:gd name="T118" fmla="*/ 20 w 90"/>
                            <a:gd name="T119" fmla="*/ 0 h 75"/>
                            <a:gd name="T120" fmla="*/ 35 w 90"/>
                            <a:gd name="T121" fmla="*/ 10 h 75"/>
                            <a:gd name="T122" fmla="*/ 35 w 90"/>
                            <a:gd name="T123" fmla="*/ 10 h 75"/>
                            <a:gd name="T124" fmla="*/ 25 w 90"/>
                            <a:gd name="T125" fmla="*/ 15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90" h="75">
                              <a:moveTo>
                                <a:pt x="25" y="15"/>
                              </a:moveTo>
                              <a:lnTo>
                                <a:pt x="25" y="15"/>
                              </a:lnTo>
                              <a:lnTo>
                                <a:pt x="20" y="15"/>
                              </a:lnTo>
                              <a:lnTo>
                                <a:pt x="15" y="15"/>
                              </a:lnTo>
                              <a:lnTo>
                                <a:pt x="15" y="20"/>
                              </a:lnTo>
                              <a:lnTo>
                                <a:pt x="15" y="25"/>
                              </a:lnTo>
                              <a:lnTo>
                                <a:pt x="25" y="35"/>
                              </a:lnTo>
                              <a:lnTo>
                                <a:pt x="30" y="35"/>
                              </a:lnTo>
                              <a:lnTo>
                                <a:pt x="35" y="30"/>
                              </a:lnTo>
                              <a:lnTo>
                                <a:pt x="40" y="20"/>
                              </a:lnTo>
                              <a:lnTo>
                                <a:pt x="45" y="20"/>
                              </a:lnTo>
                              <a:lnTo>
                                <a:pt x="50" y="20"/>
                              </a:lnTo>
                              <a:lnTo>
                                <a:pt x="90" y="45"/>
                              </a:lnTo>
                              <a:lnTo>
                                <a:pt x="90" y="55"/>
                              </a:lnTo>
                              <a:lnTo>
                                <a:pt x="80" y="70"/>
                              </a:lnTo>
                              <a:lnTo>
                                <a:pt x="80" y="75"/>
                              </a:lnTo>
                              <a:lnTo>
                                <a:pt x="70" y="75"/>
                              </a:lnTo>
                              <a:lnTo>
                                <a:pt x="65" y="70"/>
                              </a:lnTo>
                              <a:lnTo>
                                <a:pt x="60" y="60"/>
                              </a:lnTo>
                              <a:lnTo>
                                <a:pt x="65" y="60"/>
                              </a:lnTo>
                              <a:lnTo>
                                <a:pt x="70" y="60"/>
                              </a:lnTo>
                              <a:lnTo>
                                <a:pt x="75" y="60"/>
                              </a:lnTo>
                              <a:lnTo>
                                <a:pt x="80" y="60"/>
                              </a:lnTo>
                              <a:lnTo>
                                <a:pt x="80" y="55"/>
                              </a:lnTo>
                              <a:lnTo>
                                <a:pt x="50" y="35"/>
                              </a:lnTo>
                              <a:lnTo>
                                <a:pt x="45" y="35"/>
                              </a:lnTo>
                              <a:lnTo>
                                <a:pt x="35" y="45"/>
                              </a:lnTo>
                              <a:lnTo>
                                <a:pt x="30" y="45"/>
                              </a:lnTo>
                              <a:lnTo>
                                <a:pt x="25" y="45"/>
                              </a:lnTo>
                              <a:lnTo>
                                <a:pt x="5" y="35"/>
                              </a:lnTo>
                              <a:lnTo>
                                <a:pt x="0" y="25"/>
                              </a:lnTo>
                              <a:lnTo>
                                <a:pt x="0" y="15"/>
                              </a:lnTo>
                              <a:lnTo>
                                <a:pt x="10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35" y="10"/>
                              </a:lnTo>
                              <a:lnTo>
                                <a:pt x="25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0" name="Freeform 618"/>
                      <wps:cNvSpPr>
                        <a:spLocks/>
                      </wps:cNvSpPr>
                      <wps:spPr bwMode="auto">
                        <a:xfrm>
                          <a:off x="92075" y="229235"/>
                          <a:ext cx="57150" cy="47625"/>
                        </a:xfrm>
                        <a:custGeom>
                          <a:avLst/>
                          <a:gdLst>
                            <a:gd name="T0" fmla="*/ 25 w 90"/>
                            <a:gd name="T1" fmla="*/ 15 h 75"/>
                            <a:gd name="T2" fmla="*/ 25 w 90"/>
                            <a:gd name="T3" fmla="*/ 15 h 75"/>
                            <a:gd name="T4" fmla="*/ 25 w 90"/>
                            <a:gd name="T5" fmla="*/ 15 h 75"/>
                            <a:gd name="T6" fmla="*/ 25 w 90"/>
                            <a:gd name="T7" fmla="*/ 15 h 75"/>
                            <a:gd name="T8" fmla="*/ 20 w 90"/>
                            <a:gd name="T9" fmla="*/ 15 h 75"/>
                            <a:gd name="T10" fmla="*/ 15 w 90"/>
                            <a:gd name="T11" fmla="*/ 15 h 75"/>
                            <a:gd name="T12" fmla="*/ 15 w 90"/>
                            <a:gd name="T13" fmla="*/ 15 h 75"/>
                            <a:gd name="T14" fmla="*/ 15 w 90"/>
                            <a:gd name="T15" fmla="*/ 20 h 75"/>
                            <a:gd name="T16" fmla="*/ 15 w 90"/>
                            <a:gd name="T17" fmla="*/ 25 h 75"/>
                            <a:gd name="T18" fmla="*/ 15 w 90"/>
                            <a:gd name="T19" fmla="*/ 25 h 75"/>
                            <a:gd name="T20" fmla="*/ 25 w 90"/>
                            <a:gd name="T21" fmla="*/ 35 h 75"/>
                            <a:gd name="T22" fmla="*/ 25 w 90"/>
                            <a:gd name="T23" fmla="*/ 35 h 75"/>
                            <a:gd name="T24" fmla="*/ 30 w 90"/>
                            <a:gd name="T25" fmla="*/ 35 h 75"/>
                            <a:gd name="T26" fmla="*/ 35 w 90"/>
                            <a:gd name="T27" fmla="*/ 30 h 75"/>
                            <a:gd name="T28" fmla="*/ 35 w 90"/>
                            <a:gd name="T29" fmla="*/ 30 h 75"/>
                            <a:gd name="T30" fmla="*/ 40 w 90"/>
                            <a:gd name="T31" fmla="*/ 20 h 75"/>
                            <a:gd name="T32" fmla="*/ 40 w 90"/>
                            <a:gd name="T33" fmla="*/ 20 h 75"/>
                            <a:gd name="T34" fmla="*/ 45 w 90"/>
                            <a:gd name="T35" fmla="*/ 20 h 75"/>
                            <a:gd name="T36" fmla="*/ 50 w 90"/>
                            <a:gd name="T37" fmla="*/ 20 h 75"/>
                            <a:gd name="T38" fmla="*/ 50 w 90"/>
                            <a:gd name="T39" fmla="*/ 20 h 75"/>
                            <a:gd name="T40" fmla="*/ 90 w 90"/>
                            <a:gd name="T41" fmla="*/ 45 h 75"/>
                            <a:gd name="T42" fmla="*/ 90 w 90"/>
                            <a:gd name="T43" fmla="*/ 45 h 75"/>
                            <a:gd name="T44" fmla="*/ 90 w 90"/>
                            <a:gd name="T45" fmla="*/ 55 h 75"/>
                            <a:gd name="T46" fmla="*/ 90 w 90"/>
                            <a:gd name="T47" fmla="*/ 55 h 75"/>
                            <a:gd name="T48" fmla="*/ 80 w 90"/>
                            <a:gd name="T49" fmla="*/ 70 h 75"/>
                            <a:gd name="T50" fmla="*/ 80 w 90"/>
                            <a:gd name="T51" fmla="*/ 70 h 75"/>
                            <a:gd name="T52" fmla="*/ 80 w 90"/>
                            <a:gd name="T53" fmla="*/ 75 h 75"/>
                            <a:gd name="T54" fmla="*/ 70 w 90"/>
                            <a:gd name="T55" fmla="*/ 75 h 75"/>
                            <a:gd name="T56" fmla="*/ 70 w 90"/>
                            <a:gd name="T57" fmla="*/ 75 h 75"/>
                            <a:gd name="T58" fmla="*/ 65 w 90"/>
                            <a:gd name="T59" fmla="*/ 70 h 75"/>
                            <a:gd name="T60" fmla="*/ 65 w 90"/>
                            <a:gd name="T61" fmla="*/ 70 h 75"/>
                            <a:gd name="T62" fmla="*/ 60 w 90"/>
                            <a:gd name="T63" fmla="*/ 60 h 75"/>
                            <a:gd name="T64" fmla="*/ 65 w 90"/>
                            <a:gd name="T65" fmla="*/ 60 h 75"/>
                            <a:gd name="T66" fmla="*/ 70 w 90"/>
                            <a:gd name="T67" fmla="*/ 60 h 75"/>
                            <a:gd name="T68" fmla="*/ 70 w 90"/>
                            <a:gd name="T69" fmla="*/ 60 h 75"/>
                            <a:gd name="T70" fmla="*/ 75 w 90"/>
                            <a:gd name="T71" fmla="*/ 60 h 75"/>
                            <a:gd name="T72" fmla="*/ 75 w 90"/>
                            <a:gd name="T73" fmla="*/ 60 h 75"/>
                            <a:gd name="T74" fmla="*/ 75 w 90"/>
                            <a:gd name="T75" fmla="*/ 60 h 75"/>
                            <a:gd name="T76" fmla="*/ 80 w 90"/>
                            <a:gd name="T77" fmla="*/ 60 h 75"/>
                            <a:gd name="T78" fmla="*/ 80 w 90"/>
                            <a:gd name="T79" fmla="*/ 55 h 75"/>
                            <a:gd name="T80" fmla="*/ 80 w 90"/>
                            <a:gd name="T81" fmla="*/ 55 h 75"/>
                            <a:gd name="T82" fmla="*/ 80 w 90"/>
                            <a:gd name="T83" fmla="*/ 55 h 75"/>
                            <a:gd name="T84" fmla="*/ 50 w 90"/>
                            <a:gd name="T85" fmla="*/ 35 h 75"/>
                            <a:gd name="T86" fmla="*/ 50 w 90"/>
                            <a:gd name="T87" fmla="*/ 35 h 75"/>
                            <a:gd name="T88" fmla="*/ 45 w 90"/>
                            <a:gd name="T89" fmla="*/ 35 h 75"/>
                            <a:gd name="T90" fmla="*/ 45 w 90"/>
                            <a:gd name="T91" fmla="*/ 35 h 75"/>
                            <a:gd name="T92" fmla="*/ 35 w 90"/>
                            <a:gd name="T93" fmla="*/ 45 h 75"/>
                            <a:gd name="T94" fmla="*/ 30 w 90"/>
                            <a:gd name="T95" fmla="*/ 45 h 75"/>
                            <a:gd name="T96" fmla="*/ 25 w 90"/>
                            <a:gd name="T97" fmla="*/ 45 h 75"/>
                            <a:gd name="T98" fmla="*/ 25 w 90"/>
                            <a:gd name="T99" fmla="*/ 45 h 75"/>
                            <a:gd name="T100" fmla="*/ 5 w 90"/>
                            <a:gd name="T101" fmla="*/ 35 h 75"/>
                            <a:gd name="T102" fmla="*/ 5 w 90"/>
                            <a:gd name="T103" fmla="*/ 35 h 75"/>
                            <a:gd name="T104" fmla="*/ 0 w 90"/>
                            <a:gd name="T105" fmla="*/ 25 h 75"/>
                            <a:gd name="T106" fmla="*/ 0 w 90"/>
                            <a:gd name="T107" fmla="*/ 15 h 75"/>
                            <a:gd name="T108" fmla="*/ 0 w 90"/>
                            <a:gd name="T109" fmla="*/ 15 h 75"/>
                            <a:gd name="T110" fmla="*/ 10 w 90"/>
                            <a:gd name="T111" fmla="*/ 5 h 75"/>
                            <a:gd name="T112" fmla="*/ 10 w 90"/>
                            <a:gd name="T113" fmla="*/ 5 h 75"/>
                            <a:gd name="T114" fmla="*/ 15 w 90"/>
                            <a:gd name="T115" fmla="*/ 0 h 75"/>
                            <a:gd name="T116" fmla="*/ 20 w 90"/>
                            <a:gd name="T117" fmla="*/ 0 h 75"/>
                            <a:gd name="T118" fmla="*/ 20 w 90"/>
                            <a:gd name="T119" fmla="*/ 0 h 75"/>
                            <a:gd name="T120" fmla="*/ 35 w 90"/>
                            <a:gd name="T121" fmla="*/ 10 h 75"/>
                            <a:gd name="T122" fmla="*/ 35 w 90"/>
                            <a:gd name="T123" fmla="*/ 10 h 75"/>
                            <a:gd name="T124" fmla="*/ 25 w 90"/>
                            <a:gd name="T125" fmla="*/ 15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90" h="75">
                              <a:moveTo>
                                <a:pt x="25" y="15"/>
                              </a:moveTo>
                              <a:lnTo>
                                <a:pt x="25" y="15"/>
                              </a:lnTo>
                              <a:lnTo>
                                <a:pt x="20" y="15"/>
                              </a:lnTo>
                              <a:lnTo>
                                <a:pt x="15" y="15"/>
                              </a:lnTo>
                              <a:lnTo>
                                <a:pt x="15" y="20"/>
                              </a:lnTo>
                              <a:lnTo>
                                <a:pt x="15" y="25"/>
                              </a:lnTo>
                              <a:lnTo>
                                <a:pt x="25" y="35"/>
                              </a:lnTo>
                              <a:lnTo>
                                <a:pt x="30" y="35"/>
                              </a:lnTo>
                              <a:lnTo>
                                <a:pt x="35" y="30"/>
                              </a:lnTo>
                              <a:lnTo>
                                <a:pt x="40" y="20"/>
                              </a:lnTo>
                              <a:lnTo>
                                <a:pt x="45" y="20"/>
                              </a:lnTo>
                              <a:lnTo>
                                <a:pt x="50" y="20"/>
                              </a:lnTo>
                              <a:lnTo>
                                <a:pt x="90" y="45"/>
                              </a:lnTo>
                              <a:lnTo>
                                <a:pt x="90" y="55"/>
                              </a:lnTo>
                              <a:lnTo>
                                <a:pt x="80" y="70"/>
                              </a:lnTo>
                              <a:lnTo>
                                <a:pt x="80" y="75"/>
                              </a:lnTo>
                              <a:lnTo>
                                <a:pt x="70" y="75"/>
                              </a:lnTo>
                              <a:lnTo>
                                <a:pt x="65" y="70"/>
                              </a:lnTo>
                              <a:lnTo>
                                <a:pt x="60" y="60"/>
                              </a:lnTo>
                              <a:lnTo>
                                <a:pt x="65" y="60"/>
                              </a:lnTo>
                              <a:lnTo>
                                <a:pt x="70" y="60"/>
                              </a:lnTo>
                              <a:lnTo>
                                <a:pt x="75" y="60"/>
                              </a:lnTo>
                              <a:lnTo>
                                <a:pt x="80" y="60"/>
                              </a:lnTo>
                              <a:lnTo>
                                <a:pt x="80" y="55"/>
                              </a:lnTo>
                              <a:lnTo>
                                <a:pt x="50" y="35"/>
                              </a:lnTo>
                              <a:lnTo>
                                <a:pt x="45" y="35"/>
                              </a:lnTo>
                              <a:lnTo>
                                <a:pt x="35" y="45"/>
                              </a:lnTo>
                              <a:lnTo>
                                <a:pt x="30" y="45"/>
                              </a:lnTo>
                              <a:lnTo>
                                <a:pt x="25" y="45"/>
                              </a:lnTo>
                              <a:lnTo>
                                <a:pt x="5" y="35"/>
                              </a:lnTo>
                              <a:lnTo>
                                <a:pt x="0" y="25"/>
                              </a:lnTo>
                              <a:lnTo>
                                <a:pt x="0" y="15"/>
                              </a:lnTo>
                              <a:lnTo>
                                <a:pt x="10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35" y="10"/>
                              </a:lnTo>
                              <a:lnTo>
                                <a:pt x="25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1" name="Freeform 619"/>
                      <wps:cNvSpPr>
                        <a:spLocks/>
                      </wps:cNvSpPr>
                      <wps:spPr bwMode="auto">
                        <a:xfrm>
                          <a:off x="104775" y="203835"/>
                          <a:ext cx="60325" cy="47625"/>
                        </a:xfrm>
                        <a:custGeom>
                          <a:avLst/>
                          <a:gdLst>
                            <a:gd name="T0" fmla="*/ 20 w 95"/>
                            <a:gd name="T1" fmla="*/ 0 h 75"/>
                            <a:gd name="T2" fmla="*/ 20 w 95"/>
                            <a:gd name="T3" fmla="*/ 0 h 75"/>
                            <a:gd name="T4" fmla="*/ 25 w 95"/>
                            <a:gd name="T5" fmla="*/ 5 h 75"/>
                            <a:gd name="T6" fmla="*/ 25 w 95"/>
                            <a:gd name="T7" fmla="*/ 5 h 75"/>
                            <a:gd name="T8" fmla="*/ 25 w 95"/>
                            <a:gd name="T9" fmla="*/ 10 h 75"/>
                            <a:gd name="T10" fmla="*/ 25 w 95"/>
                            <a:gd name="T11" fmla="*/ 10 h 75"/>
                            <a:gd name="T12" fmla="*/ 25 w 95"/>
                            <a:gd name="T13" fmla="*/ 15 h 75"/>
                            <a:gd name="T14" fmla="*/ 25 w 95"/>
                            <a:gd name="T15" fmla="*/ 15 h 75"/>
                            <a:gd name="T16" fmla="*/ 25 w 95"/>
                            <a:gd name="T17" fmla="*/ 15 h 75"/>
                            <a:gd name="T18" fmla="*/ 95 w 95"/>
                            <a:gd name="T19" fmla="*/ 70 h 75"/>
                            <a:gd name="T20" fmla="*/ 95 w 95"/>
                            <a:gd name="T21" fmla="*/ 70 h 75"/>
                            <a:gd name="T22" fmla="*/ 95 w 95"/>
                            <a:gd name="T23" fmla="*/ 70 h 75"/>
                            <a:gd name="T24" fmla="*/ 95 w 95"/>
                            <a:gd name="T25" fmla="*/ 70 h 75"/>
                            <a:gd name="T26" fmla="*/ 90 w 95"/>
                            <a:gd name="T27" fmla="*/ 75 h 75"/>
                            <a:gd name="T28" fmla="*/ 90 w 95"/>
                            <a:gd name="T29" fmla="*/ 75 h 75"/>
                            <a:gd name="T30" fmla="*/ 90 w 95"/>
                            <a:gd name="T31" fmla="*/ 75 h 75"/>
                            <a:gd name="T32" fmla="*/ 90 w 95"/>
                            <a:gd name="T33" fmla="*/ 75 h 75"/>
                            <a:gd name="T34" fmla="*/ 20 w 95"/>
                            <a:gd name="T35" fmla="*/ 25 h 75"/>
                            <a:gd name="T36" fmla="*/ 20 w 95"/>
                            <a:gd name="T37" fmla="*/ 25 h 75"/>
                            <a:gd name="T38" fmla="*/ 15 w 95"/>
                            <a:gd name="T39" fmla="*/ 25 h 75"/>
                            <a:gd name="T40" fmla="*/ 15 w 95"/>
                            <a:gd name="T41" fmla="*/ 25 h 75"/>
                            <a:gd name="T42" fmla="*/ 10 w 95"/>
                            <a:gd name="T43" fmla="*/ 30 h 75"/>
                            <a:gd name="T44" fmla="*/ 10 w 95"/>
                            <a:gd name="T45" fmla="*/ 30 h 75"/>
                            <a:gd name="T46" fmla="*/ 10 w 95"/>
                            <a:gd name="T47" fmla="*/ 30 h 75"/>
                            <a:gd name="T48" fmla="*/ 5 w 95"/>
                            <a:gd name="T49" fmla="*/ 30 h 75"/>
                            <a:gd name="T50" fmla="*/ 5 w 95"/>
                            <a:gd name="T51" fmla="*/ 30 h 75"/>
                            <a:gd name="T52" fmla="*/ 0 w 95"/>
                            <a:gd name="T53" fmla="*/ 25 h 75"/>
                            <a:gd name="T54" fmla="*/ 0 w 95"/>
                            <a:gd name="T55" fmla="*/ 25 h 75"/>
                            <a:gd name="T56" fmla="*/ 0 w 95"/>
                            <a:gd name="T57" fmla="*/ 25 h 75"/>
                            <a:gd name="T58" fmla="*/ 15 w 95"/>
                            <a:gd name="T59" fmla="*/ 0 h 75"/>
                            <a:gd name="T60" fmla="*/ 15 w 95"/>
                            <a:gd name="T61" fmla="*/ 0 h 75"/>
                            <a:gd name="T62" fmla="*/ 20 w 95"/>
                            <a:gd name="T63" fmla="*/ 0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95" h="7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95" y="70"/>
                              </a:lnTo>
                              <a:lnTo>
                                <a:pt x="90" y="75"/>
                              </a:lnTo>
                              <a:lnTo>
                                <a:pt x="20" y="25"/>
                              </a:lnTo>
                              <a:lnTo>
                                <a:pt x="15" y="25"/>
                              </a:lnTo>
                              <a:lnTo>
                                <a:pt x="10" y="30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2" name="Freeform 620"/>
                      <wps:cNvSpPr>
                        <a:spLocks/>
                      </wps:cNvSpPr>
                      <wps:spPr bwMode="auto">
                        <a:xfrm>
                          <a:off x="104775" y="203835"/>
                          <a:ext cx="60325" cy="47625"/>
                        </a:xfrm>
                        <a:custGeom>
                          <a:avLst/>
                          <a:gdLst>
                            <a:gd name="T0" fmla="*/ 20 w 95"/>
                            <a:gd name="T1" fmla="*/ 0 h 75"/>
                            <a:gd name="T2" fmla="*/ 20 w 95"/>
                            <a:gd name="T3" fmla="*/ 0 h 75"/>
                            <a:gd name="T4" fmla="*/ 25 w 95"/>
                            <a:gd name="T5" fmla="*/ 5 h 75"/>
                            <a:gd name="T6" fmla="*/ 25 w 95"/>
                            <a:gd name="T7" fmla="*/ 5 h 75"/>
                            <a:gd name="T8" fmla="*/ 25 w 95"/>
                            <a:gd name="T9" fmla="*/ 10 h 75"/>
                            <a:gd name="T10" fmla="*/ 25 w 95"/>
                            <a:gd name="T11" fmla="*/ 10 h 75"/>
                            <a:gd name="T12" fmla="*/ 25 w 95"/>
                            <a:gd name="T13" fmla="*/ 15 h 75"/>
                            <a:gd name="T14" fmla="*/ 25 w 95"/>
                            <a:gd name="T15" fmla="*/ 15 h 75"/>
                            <a:gd name="T16" fmla="*/ 25 w 95"/>
                            <a:gd name="T17" fmla="*/ 15 h 75"/>
                            <a:gd name="T18" fmla="*/ 95 w 95"/>
                            <a:gd name="T19" fmla="*/ 70 h 75"/>
                            <a:gd name="T20" fmla="*/ 95 w 95"/>
                            <a:gd name="T21" fmla="*/ 70 h 75"/>
                            <a:gd name="T22" fmla="*/ 95 w 95"/>
                            <a:gd name="T23" fmla="*/ 70 h 75"/>
                            <a:gd name="T24" fmla="*/ 95 w 95"/>
                            <a:gd name="T25" fmla="*/ 70 h 75"/>
                            <a:gd name="T26" fmla="*/ 90 w 95"/>
                            <a:gd name="T27" fmla="*/ 75 h 75"/>
                            <a:gd name="T28" fmla="*/ 90 w 95"/>
                            <a:gd name="T29" fmla="*/ 75 h 75"/>
                            <a:gd name="T30" fmla="*/ 90 w 95"/>
                            <a:gd name="T31" fmla="*/ 75 h 75"/>
                            <a:gd name="T32" fmla="*/ 90 w 95"/>
                            <a:gd name="T33" fmla="*/ 75 h 75"/>
                            <a:gd name="T34" fmla="*/ 20 w 95"/>
                            <a:gd name="T35" fmla="*/ 25 h 75"/>
                            <a:gd name="T36" fmla="*/ 20 w 95"/>
                            <a:gd name="T37" fmla="*/ 25 h 75"/>
                            <a:gd name="T38" fmla="*/ 15 w 95"/>
                            <a:gd name="T39" fmla="*/ 25 h 75"/>
                            <a:gd name="T40" fmla="*/ 15 w 95"/>
                            <a:gd name="T41" fmla="*/ 25 h 75"/>
                            <a:gd name="T42" fmla="*/ 10 w 95"/>
                            <a:gd name="T43" fmla="*/ 30 h 75"/>
                            <a:gd name="T44" fmla="*/ 10 w 95"/>
                            <a:gd name="T45" fmla="*/ 30 h 75"/>
                            <a:gd name="T46" fmla="*/ 10 w 95"/>
                            <a:gd name="T47" fmla="*/ 30 h 75"/>
                            <a:gd name="T48" fmla="*/ 5 w 95"/>
                            <a:gd name="T49" fmla="*/ 30 h 75"/>
                            <a:gd name="T50" fmla="*/ 5 w 95"/>
                            <a:gd name="T51" fmla="*/ 30 h 75"/>
                            <a:gd name="T52" fmla="*/ 0 w 95"/>
                            <a:gd name="T53" fmla="*/ 25 h 75"/>
                            <a:gd name="T54" fmla="*/ 0 w 95"/>
                            <a:gd name="T55" fmla="*/ 25 h 75"/>
                            <a:gd name="T56" fmla="*/ 0 w 95"/>
                            <a:gd name="T57" fmla="*/ 25 h 75"/>
                            <a:gd name="T58" fmla="*/ 15 w 95"/>
                            <a:gd name="T59" fmla="*/ 0 h 75"/>
                            <a:gd name="T60" fmla="*/ 15 w 95"/>
                            <a:gd name="T61" fmla="*/ 0 h 75"/>
                            <a:gd name="T62" fmla="*/ 20 w 95"/>
                            <a:gd name="T63" fmla="*/ 0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95" h="7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95" y="70"/>
                              </a:lnTo>
                              <a:lnTo>
                                <a:pt x="90" y="75"/>
                              </a:lnTo>
                              <a:lnTo>
                                <a:pt x="20" y="25"/>
                              </a:lnTo>
                              <a:lnTo>
                                <a:pt x="15" y="25"/>
                              </a:lnTo>
                              <a:lnTo>
                                <a:pt x="10" y="30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3" name="Freeform 621"/>
                      <wps:cNvSpPr>
                        <a:spLocks/>
                      </wps:cNvSpPr>
                      <wps:spPr bwMode="auto">
                        <a:xfrm>
                          <a:off x="130175" y="172085"/>
                          <a:ext cx="57150" cy="50800"/>
                        </a:xfrm>
                        <a:custGeom>
                          <a:avLst/>
                          <a:gdLst>
                            <a:gd name="T0" fmla="*/ 25 w 90"/>
                            <a:gd name="T1" fmla="*/ 0 h 80"/>
                            <a:gd name="T2" fmla="*/ 25 w 90"/>
                            <a:gd name="T3" fmla="*/ 0 h 80"/>
                            <a:gd name="T4" fmla="*/ 30 w 90"/>
                            <a:gd name="T5" fmla="*/ 0 h 80"/>
                            <a:gd name="T6" fmla="*/ 30 w 90"/>
                            <a:gd name="T7" fmla="*/ 0 h 80"/>
                            <a:gd name="T8" fmla="*/ 30 w 90"/>
                            <a:gd name="T9" fmla="*/ 5 h 80"/>
                            <a:gd name="T10" fmla="*/ 30 w 90"/>
                            <a:gd name="T11" fmla="*/ 5 h 80"/>
                            <a:gd name="T12" fmla="*/ 25 w 90"/>
                            <a:gd name="T13" fmla="*/ 10 h 80"/>
                            <a:gd name="T14" fmla="*/ 25 w 90"/>
                            <a:gd name="T15" fmla="*/ 15 h 80"/>
                            <a:gd name="T16" fmla="*/ 25 w 90"/>
                            <a:gd name="T17" fmla="*/ 15 h 80"/>
                            <a:gd name="T18" fmla="*/ 90 w 90"/>
                            <a:gd name="T19" fmla="*/ 75 h 80"/>
                            <a:gd name="T20" fmla="*/ 90 w 90"/>
                            <a:gd name="T21" fmla="*/ 75 h 80"/>
                            <a:gd name="T22" fmla="*/ 90 w 90"/>
                            <a:gd name="T23" fmla="*/ 75 h 80"/>
                            <a:gd name="T24" fmla="*/ 85 w 90"/>
                            <a:gd name="T25" fmla="*/ 80 h 80"/>
                            <a:gd name="T26" fmla="*/ 85 w 90"/>
                            <a:gd name="T27" fmla="*/ 80 h 80"/>
                            <a:gd name="T28" fmla="*/ 85 w 90"/>
                            <a:gd name="T29" fmla="*/ 80 h 80"/>
                            <a:gd name="T30" fmla="*/ 85 w 90"/>
                            <a:gd name="T31" fmla="*/ 80 h 80"/>
                            <a:gd name="T32" fmla="*/ 20 w 90"/>
                            <a:gd name="T33" fmla="*/ 25 h 80"/>
                            <a:gd name="T34" fmla="*/ 20 w 90"/>
                            <a:gd name="T35" fmla="*/ 25 h 80"/>
                            <a:gd name="T36" fmla="*/ 15 w 90"/>
                            <a:gd name="T37" fmla="*/ 25 h 80"/>
                            <a:gd name="T38" fmla="*/ 15 w 90"/>
                            <a:gd name="T39" fmla="*/ 25 h 80"/>
                            <a:gd name="T40" fmla="*/ 10 w 90"/>
                            <a:gd name="T41" fmla="*/ 30 h 80"/>
                            <a:gd name="T42" fmla="*/ 5 w 90"/>
                            <a:gd name="T43" fmla="*/ 30 h 80"/>
                            <a:gd name="T44" fmla="*/ 5 w 90"/>
                            <a:gd name="T45" fmla="*/ 30 h 80"/>
                            <a:gd name="T46" fmla="*/ 0 w 90"/>
                            <a:gd name="T47" fmla="*/ 25 h 80"/>
                            <a:gd name="T48" fmla="*/ 0 w 90"/>
                            <a:gd name="T49" fmla="*/ 25 h 80"/>
                            <a:gd name="T50" fmla="*/ 0 w 90"/>
                            <a:gd name="T51" fmla="*/ 20 h 80"/>
                            <a:gd name="T52" fmla="*/ 20 w 90"/>
                            <a:gd name="T53" fmla="*/ 0 h 80"/>
                            <a:gd name="T54" fmla="*/ 20 w 90"/>
                            <a:gd name="T55" fmla="*/ 0 h 80"/>
                            <a:gd name="T56" fmla="*/ 25 w 90"/>
                            <a:gd name="T57" fmla="*/ 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90" h="80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30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90" y="75"/>
                              </a:lnTo>
                              <a:lnTo>
                                <a:pt x="85" y="80"/>
                              </a:lnTo>
                              <a:lnTo>
                                <a:pt x="20" y="25"/>
                              </a:lnTo>
                              <a:lnTo>
                                <a:pt x="15" y="25"/>
                              </a:lnTo>
                              <a:lnTo>
                                <a:pt x="10" y="30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2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4" name="Freeform 622"/>
                      <wps:cNvSpPr>
                        <a:spLocks/>
                      </wps:cNvSpPr>
                      <wps:spPr bwMode="auto">
                        <a:xfrm>
                          <a:off x="130175" y="172085"/>
                          <a:ext cx="57150" cy="50800"/>
                        </a:xfrm>
                        <a:custGeom>
                          <a:avLst/>
                          <a:gdLst>
                            <a:gd name="T0" fmla="*/ 25 w 90"/>
                            <a:gd name="T1" fmla="*/ 0 h 80"/>
                            <a:gd name="T2" fmla="*/ 25 w 90"/>
                            <a:gd name="T3" fmla="*/ 0 h 80"/>
                            <a:gd name="T4" fmla="*/ 30 w 90"/>
                            <a:gd name="T5" fmla="*/ 0 h 80"/>
                            <a:gd name="T6" fmla="*/ 30 w 90"/>
                            <a:gd name="T7" fmla="*/ 0 h 80"/>
                            <a:gd name="T8" fmla="*/ 30 w 90"/>
                            <a:gd name="T9" fmla="*/ 5 h 80"/>
                            <a:gd name="T10" fmla="*/ 30 w 90"/>
                            <a:gd name="T11" fmla="*/ 5 h 80"/>
                            <a:gd name="T12" fmla="*/ 25 w 90"/>
                            <a:gd name="T13" fmla="*/ 10 h 80"/>
                            <a:gd name="T14" fmla="*/ 25 w 90"/>
                            <a:gd name="T15" fmla="*/ 15 h 80"/>
                            <a:gd name="T16" fmla="*/ 25 w 90"/>
                            <a:gd name="T17" fmla="*/ 15 h 80"/>
                            <a:gd name="T18" fmla="*/ 90 w 90"/>
                            <a:gd name="T19" fmla="*/ 75 h 80"/>
                            <a:gd name="T20" fmla="*/ 90 w 90"/>
                            <a:gd name="T21" fmla="*/ 75 h 80"/>
                            <a:gd name="T22" fmla="*/ 90 w 90"/>
                            <a:gd name="T23" fmla="*/ 75 h 80"/>
                            <a:gd name="T24" fmla="*/ 85 w 90"/>
                            <a:gd name="T25" fmla="*/ 80 h 80"/>
                            <a:gd name="T26" fmla="*/ 85 w 90"/>
                            <a:gd name="T27" fmla="*/ 80 h 80"/>
                            <a:gd name="T28" fmla="*/ 85 w 90"/>
                            <a:gd name="T29" fmla="*/ 80 h 80"/>
                            <a:gd name="T30" fmla="*/ 85 w 90"/>
                            <a:gd name="T31" fmla="*/ 80 h 80"/>
                            <a:gd name="T32" fmla="*/ 20 w 90"/>
                            <a:gd name="T33" fmla="*/ 25 h 80"/>
                            <a:gd name="T34" fmla="*/ 20 w 90"/>
                            <a:gd name="T35" fmla="*/ 25 h 80"/>
                            <a:gd name="T36" fmla="*/ 15 w 90"/>
                            <a:gd name="T37" fmla="*/ 25 h 80"/>
                            <a:gd name="T38" fmla="*/ 15 w 90"/>
                            <a:gd name="T39" fmla="*/ 25 h 80"/>
                            <a:gd name="T40" fmla="*/ 10 w 90"/>
                            <a:gd name="T41" fmla="*/ 30 h 80"/>
                            <a:gd name="T42" fmla="*/ 5 w 90"/>
                            <a:gd name="T43" fmla="*/ 30 h 80"/>
                            <a:gd name="T44" fmla="*/ 5 w 90"/>
                            <a:gd name="T45" fmla="*/ 30 h 80"/>
                            <a:gd name="T46" fmla="*/ 0 w 90"/>
                            <a:gd name="T47" fmla="*/ 25 h 80"/>
                            <a:gd name="T48" fmla="*/ 0 w 90"/>
                            <a:gd name="T49" fmla="*/ 25 h 80"/>
                            <a:gd name="T50" fmla="*/ 0 w 90"/>
                            <a:gd name="T51" fmla="*/ 20 h 80"/>
                            <a:gd name="T52" fmla="*/ 20 w 90"/>
                            <a:gd name="T53" fmla="*/ 0 h 80"/>
                            <a:gd name="T54" fmla="*/ 20 w 90"/>
                            <a:gd name="T55" fmla="*/ 0 h 80"/>
                            <a:gd name="T56" fmla="*/ 25 w 90"/>
                            <a:gd name="T57" fmla="*/ 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90" h="80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30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90" y="75"/>
                              </a:lnTo>
                              <a:lnTo>
                                <a:pt x="85" y="80"/>
                              </a:lnTo>
                              <a:lnTo>
                                <a:pt x="20" y="25"/>
                              </a:lnTo>
                              <a:lnTo>
                                <a:pt x="15" y="25"/>
                              </a:lnTo>
                              <a:lnTo>
                                <a:pt x="10" y="30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2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5" name="Freeform 623"/>
                      <wps:cNvSpPr>
                        <a:spLocks/>
                      </wps:cNvSpPr>
                      <wps:spPr bwMode="auto">
                        <a:xfrm>
                          <a:off x="120650" y="194310"/>
                          <a:ext cx="53975" cy="44450"/>
                        </a:xfrm>
                        <a:custGeom>
                          <a:avLst/>
                          <a:gdLst>
                            <a:gd name="T0" fmla="*/ 0 w 85"/>
                            <a:gd name="T1" fmla="*/ 5 h 70"/>
                            <a:gd name="T2" fmla="*/ 0 w 85"/>
                            <a:gd name="T3" fmla="*/ 5 h 70"/>
                            <a:gd name="T4" fmla="*/ 80 w 85"/>
                            <a:gd name="T5" fmla="*/ 65 h 70"/>
                            <a:gd name="T6" fmla="*/ 80 w 85"/>
                            <a:gd name="T7" fmla="*/ 65 h 70"/>
                            <a:gd name="T8" fmla="*/ 80 w 85"/>
                            <a:gd name="T9" fmla="*/ 70 h 70"/>
                            <a:gd name="T10" fmla="*/ 85 w 85"/>
                            <a:gd name="T11" fmla="*/ 65 h 70"/>
                            <a:gd name="T12" fmla="*/ 85 w 85"/>
                            <a:gd name="T13" fmla="*/ 65 h 70"/>
                            <a:gd name="T14" fmla="*/ 85 w 85"/>
                            <a:gd name="T15" fmla="*/ 60 h 70"/>
                            <a:gd name="T16" fmla="*/ 85 w 85"/>
                            <a:gd name="T17" fmla="*/ 60 h 70"/>
                            <a:gd name="T18" fmla="*/ 5 w 85"/>
                            <a:gd name="T19" fmla="*/ 0 h 70"/>
                            <a:gd name="T20" fmla="*/ 5 w 85"/>
                            <a:gd name="T21" fmla="*/ 0 h 70"/>
                            <a:gd name="T22" fmla="*/ 0 w 85"/>
                            <a:gd name="T23" fmla="*/ 5 h 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85" h="7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80" y="65"/>
                              </a:lnTo>
                              <a:lnTo>
                                <a:pt x="80" y="70"/>
                              </a:lnTo>
                              <a:lnTo>
                                <a:pt x="85" y="65"/>
                              </a:lnTo>
                              <a:lnTo>
                                <a:pt x="85" y="60"/>
                              </a:lnTo>
                              <a:lnTo>
                                <a:pt x="5" y="0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6" name="Freeform 624"/>
                      <wps:cNvSpPr>
                        <a:spLocks/>
                      </wps:cNvSpPr>
                      <wps:spPr bwMode="auto">
                        <a:xfrm>
                          <a:off x="120650" y="194310"/>
                          <a:ext cx="53975" cy="44450"/>
                        </a:xfrm>
                        <a:custGeom>
                          <a:avLst/>
                          <a:gdLst>
                            <a:gd name="T0" fmla="*/ 0 w 85"/>
                            <a:gd name="T1" fmla="*/ 5 h 70"/>
                            <a:gd name="T2" fmla="*/ 0 w 85"/>
                            <a:gd name="T3" fmla="*/ 5 h 70"/>
                            <a:gd name="T4" fmla="*/ 80 w 85"/>
                            <a:gd name="T5" fmla="*/ 65 h 70"/>
                            <a:gd name="T6" fmla="*/ 80 w 85"/>
                            <a:gd name="T7" fmla="*/ 65 h 70"/>
                            <a:gd name="T8" fmla="*/ 80 w 85"/>
                            <a:gd name="T9" fmla="*/ 70 h 70"/>
                            <a:gd name="T10" fmla="*/ 85 w 85"/>
                            <a:gd name="T11" fmla="*/ 65 h 70"/>
                            <a:gd name="T12" fmla="*/ 85 w 85"/>
                            <a:gd name="T13" fmla="*/ 65 h 70"/>
                            <a:gd name="T14" fmla="*/ 85 w 85"/>
                            <a:gd name="T15" fmla="*/ 60 h 70"/>
                            <a:gd name="T16" fmla="*/ 85 w 85"/>
                            <a:gd name="T17" fmla="*/ 60 h 70"/>
                            <a:gd name="T18" fmla="*/ 5 w 85"/>
                            <a:gd name="T19" fmla="*/ 0 h 70"/>
                            <a:gd name="T20" fmla="*/ 5 w 85"/>
                            <a:gd name="T21" fmla="*/ 0 h 70"/>
                            <a:gd name="T22" fmla="*/ 0 w 85"/>
                            <a:gd name="T23" fmla="*/ 5 h 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85" h="7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80" y="65"/>
                              </a:lnTo>
                              <a:lnTo>
                                <a:pt x="80" y="70"/>
                              </a:lnTo>
                              <a:lnTo>
                                <a:pt x="85" y="65"/>
                              </a:lnTo>
                              <a:lnTo>
                                <a:pt x="85" y="60"/>
                              </a:lnTo>
                              <a:lnTo>
                                <a:pt x="5" y="0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7" name="Freeform 625"/>
                      <wps:cNvSpPr>
                        <a:spLocks/>
                      </wps:cNvSpPr>
                      <wps:spPr bwMode="auto">
                        <a:xfrm>
                          <a:off x="177800" y="127000"/>
                          <a:ext cx="50800" cy="57785"/>
                        </a:xfrm>
                        <a:custGeom>
                          <a:avLst/>
                          <a:gdLst>
                            <a:gd name="T0" fmla="*/ 30 w 80"/>
                            <a:gd name="T1" fmla="*/ 0 h 91"/>
                            <a:gd name="T2" fmla="*/ 30 w 80"/>
                            <a:gd name="T3" fmla="*/ 0 h 91"/>
                            <a:gd name="T4" fmla="*/ 35 w 80"/>
                            <a:gd name="T5" fmla="*/ 0 h 91"/>
                            <a:gd name="T6" fmla="*/ 35 w 80"/>
                            <a:gd name="T7" fmla="*/ 0 h 91"/>
                            <a:gd name="T8" fmla="*/ 35 w 80"/>
                            <a:gd name="T9" fmla="*/ 5 h 91"/>
                            <a:gd name="T10" fmla="*/ 35 w 80"/>
                            <a:gd name="T11" fmla="*/ 5 h 91"/>
                            <a:gd name="T12" fmla="*/ 30 w 80"/>
                            <a:gd name="T13" fmla="*/ 10 h 91"/>
                            <a:gd name="T14" fmla="*/ 30 w 80"/>
                            <a:gd name="T15" fmla="*/ 15 h 91"/>
                            <a:gd name="T16" fmla="*/ 30 w 80"/>
                            <a:gd name="T17" fmla="*/ 15 h 91"/>
                            <a:gd name="T18" fmla="*/ 80 w 80"/>
                            <a:gd name="T19" fmla="*/ 81 h 91"/>
                            <a:gd name="T20" fmla="*/ 80 w 80"/>
                            <a:gd name="T21" fmla="*/ 81 h 91"/>
                            <a:gd name="T22" fmla="*/ 80 w 80"/>
                            <a:gd name="T23" fmla="*/ 86 h 91"/>
                            <a:gd name="T24" fmla="*/ 75 w 80"/>
                            <a:gd name="T25" fmla="*/ 91 h 91"/>
                            <a:gd name="T26" fmla="*/ 75 w 80"/>
                            <a:gd name="T27" fmla="*/ 91 h 91"/>
                            <a:gd name="T28" fmla="*/ 70 w 80"/>
                            <a:gd name="T29" fmla="*/ 91 h 91"/>
                            <a:gd name="T30" fmla="*/ 70 w 80"/>
                            <a:gd name="T31" fmla="*/ 91 h 91"/>
                            <a:gd name="T32" fmla="*/ 20 w 80"/>
                            <a:gd name="T33" fmla="*/ 20 h 91"/>
                            <a:gd name="T34" fmla="*/ 20 w 80"/>
                            <a:gd name="T35" fmla="*/ 20 h 91"/>
                            <a:gd name="T36" fmla="*/ 15 w 80"/>
                            <a:gd name="T37" fmla="*/ 20 h 91"/>
                            <a:gd name="T38" fmla="*/ 15 w 80"/>
                            <a:gd name="T39" fmla="*/ 20 h 91"/>
                            <a:gd name="T40" fmla="*/ 10 w 80"/>
                            <a:gd name="T41" fmla="*/ 25 h 91"/>
                            <a:gd name="T42" fmla="*/ 5 w 80"/>
                            <a:gd name="T43" fmla="*/ 25 h 91"/>
                            <a:gd name="T44" fmla="*/ 5 w 80"/>
                            <a:gd name="T45" fmla="*/ 25 h 91"/>
                            <a:gd name="T46" fmla="*/ 0 w 80"/>
                            <a:gd name="T47" fmla="*/ 20 h 91"/>
                            <a:gd name="T48" fmla="*/ 0 w 80"/>
                            <a:gd name="T49" fmla="*/ 15 h 91"/>
                            <a:gd name="T50" fmla="*/ 25 w 80"/>
                            <a:gd name="T51" fmla="*/ 0 h 91"/>
                            <a:gd name="T52" fmla="*/ 25 w 80"/>
                            <a:gd name="T53" fmla="*/ 0 h 91"/>
                            <a:gd name="T54" fmla="*/ 30 w 80"/>
                            <a:gd name="T55" fmla="*/ 0 h 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80" h="91">
                              <a:moveTo>
                                <a:pt x="30" y="0"/>
                              </a:move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  <a:lnTo>
                                <a:pt x="35" y="5"/>
                              </a:lnTo>
                              <a:lnTo>
                                <a:pt x="30" y="10"/>
                              </a:lnTo>
                              <a:lnTo>
                                <a:pt x="30" y="15"/>
                              </a:lnTo>
                              <a:lnTo>
                                <a:pt x="80" y="81"/>
                              </a:lnTo>
                              <a:lnTo>
                                <a:pt x="80" y="86"/>
                              </a:lnTo>
                              <a:lnTo>
                                <a:pt x="75" y="91"/>
                              </a:lnTo>
                              <a:lnTo>
                                <a:pt x="70" y="91"/>
                              </a:lnTo>
                              <a:lnTo>
                                <a:pt x="20" y="20"/>
                              </a:lnTo>
                              <a:lnTo>
                                <a:pt x="15" y="20"/>
                              </a:lnTo>
                              <a:lnTo>
                                <a:pt x="10" y="25"/>
                              </a:lnTo>
                              <a:lnTo>
                                <a:pt x="5" y="25"/>
                              </a:lnTo>
                              <a:lnTo>
                                <a:pt x="0" y="20"/>
                              </a:lnTo>
                              <a:lnTo>
                                <a:pt x="0" y="15"/>
                              </a:ln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8" name="Freeform 626"/>
                      <wps:cNvSpPr>
                        <a:spLocks/>
                      </wps:cNvSpPr>
                      <wps:spPr bwMode="auto">
                        <a:xfrm>
                          <a:off x="177800" y="127000"/>
                          <a:ext cx="50800" cy="57785"/>
                        </a:xfrm>
                        <a:custGeom>
                          <a:avLst/>
                          <a:gdLst>
                            <a:gd name="T0" fmla="*/ 30 w 80"/>
                            <a:gd name="T1" fmla="*/ 0 h 91"/>
                            <a:gd name="T2" fmla="*/ 30 w 80"/>
                            <a:gd name="T3" fmla="*/ 0 h 91"/>
                            <a:gd name="T4" fmla="*/ 35 w 80"/>
                            <a:gd name="T5" fmla="*/ 0 h 91"/>
                            <a:gd name="T6" fmla="*/ 35 w 80"/>
                            <a:gd name="T7" fmla="*/ 0 h 91"/>
                            <a:gd name="T8" fmla="*/ 35 w 80"/>
                            <a:gd name="T9" fmla="*/ 5 h 91"/>
                            <a:gd name="T10" fmla="*/ 35 w 80"/>
                            <a:gd name="T11" fmla="*/ 5 h 91"/>
                            <a:gd name="T12" fmla="*/ 30 w 80"/>
                            <a:gd name="T13" fmla="*/ 10 h 91"/>
                            <a:gd name="T14" fmla="*/ 30 w 80"/>
                            <a:gd name="T15" fmla="*/ 15 h 91"/>
                            <a:gd name="T16" fmla="*/ 30 w 80"/>
                            <a:gd name="T17" fmla="*/ 15 h 91"/>
                            <a:gd name="T18" fmla="*/ 80 w 80"/>
                            <a:gd name="T19" fmla="*/ 81 h 91"/>
                            <a:gd name="T20" fmla="*/ 80 w 80"/>
                            <a:gd name="T21" fmla="*/ 81 h 91"/>
                            <a:gd name="T22" fmla="*/ 80 w 80"/>
                            <a:gd name="T23" fmla="*/ 86 h 91"/>
                            <a:gd name="T24" fmla="*/ 75 w 80"/>
                            <a:gd name="T25" fmla="*/ 91 h 91"/>
                            <a:gd name="T26" fmla="*/ 75 w 80"/>
                            <a:gd name="T27" fmla="*/ 91 h 91"/>
                            <a:gd name="T28" fmla="*/ 70 w 80"/>
                            <a:gd name="T29" fmla="*/ 91 h 91"/>
                            <a:gd name="T30" fmla="*/ 70 w 80"/>
                            <a:gd name="T31" fmla="*/ 91 h 91"/>
                            <a:gd name="T32" fmla="*/ 20 w 80"/>
                            <a:gd name="T33" fmla="*/ 20 h 91"/>
                            <a:gd name="T34" fmla="*/ 20 w 80"/>
                            <a:gd name="T35" fmla="*/ 20 h 91"/>
                            <a:gd name="T36" fmla="*/ 15 w 80"/>
                            <a:gd name="T37" fmla="*/ 20 h 91"/>
                            <a:gd name="T38" fmla="*/ 15 w 80"/>
                            <a:gd name="T39" fmla="*/ 20 h 91"/>
                            <a:gd name="T40" fmla="*/ 10 w 80"/>
                            <a:gd name="T41" fmla="*/ 25 h 91"/>
                            <a:gd name="T42" fmla="*/ 5 w 80"/>
                            <a:gd name="T43" fmla="*/ 25 h 91"/>
                            <a:gd name="T44" fmla="*/ 5 w 80"/>
                            <a:gd name="T45" fmla="*/ 25 h 91"/>
                            <a:gd name="T46" fmla="*/ 0 w 80"/>
                            <a:gd name="T47" fmla="*/ 20 h 91"/>
                            <a:gd name="T48" fmla="*/ 0 w 80"/>
                            <a:gd name="T49" fmla="*/ 15 h 91"/>
                            <a:gd name="T50" fmla="*/ 25 w 80"/>
                            <a:gd name="T51" fmla="*/ 0 h 91"/>
                            <a:gd name="T52" fmla="*/ 25 w 80"/>
                            <a:gd name="T53" fmla="*/ 0 h 91"/>
                            <a:gd name="T54" fmla="*/ 30 w 80"/>
                            <a:gd name="T55" fmla="*/ 0 h 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80" h="91">
                              <a:moveTo>
                                <a:pt x="30" y="0"/>
                              </a:move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  <a:lnTo>
                                <a:pt x="35" y="5"/>
                              </a:lnTo>
                              <a:lnTo>
                                <a:pt x="30" y="10"/>
                              </a:lnTo>
                              <a:lnTo>
                                <a:pt x="30" y="15"/>
                              </a:lnTo>
                              <a:lnTo>
                                <a:pt x="80" y="81"/>
                              </a:lnTo>
                              <a:lnTo>
                                <a:pt x="80" y="86"/>
                              </a:lnTo>
                              <a:lnTo>
                                <a:pt x="75" y="91"/>
                              </a:lnTo>
                              <a:lnTo>
                                <a:pt x="70" y="91"/>
                              </a:lnTo>
                              <a:lnTo>
                                <a:pt x="20" y="20"/>
                              </a:lnTo>
                              <a:lnTo>
                                <a:pt x="15" y="20"/>
                              </a:lnTo>
                              <a:lnTo>
                                <a:pt x="10" y="25"/>
                              </a:lnTo>
                              <a:lnTo>
                                <a:pt x="5" y="25"/>
                              </a:lnTo>
                              <a:lnTo>
                                <a:pt x="0" y="20"/>
                              </a:lnTo>
                              <a:lnTo>
                                <a:pt x="0" y="15"/>
                              </a:ln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9" name="Freeform 627"/>
                      <wps:cNvSpPr>
                        <a:spLocks/>
                      </wps:cNvSpPr>
                      <wps:spPr bwMode="auto">
                        <a:xfrm>
                          <a:off x="203200" y="101600"/>
                          <a:ext cx="57150" cy="70485"/>
                        </a:xfrm>
                        <a:custGeom>
                          <a:avLst/>
                          <a:gdLst>
                            <a:gd name="T0" fmla="*/ 0 w 90"/>
                            <a:gd name="T1" fmla="*/ 25 h 111"/>
                            <a:gd name="T2" fmla="*/ 0 w 90"/>
                            <a:gd name="T3" fmla="*/ 25 h 111"/>
                            <a:gd name="T4" fmla="*/ 35 w 90"/>
                            <a:gd name="T5" fmla="*/ 0 h 111"/>
                            <a:gd name="T6" fmla="*/ 35 w 90"/>
                            <a:gd name="T7" fmla="*/ 0 h 111"/>
                            <a:gd name="T8" fmla="*/ 40 w 90"/>
                            <a:gd name="T9" fmla="*/ 10 h 111"/>
                            <a:gd name="T10" fmla="*/ 40 w 90"/>
                            <a:gd name="T11" fmla="*/ 10 h 111"/>
                            <a:gd name="T12" fmla="*/ 20 w 90"/>
                            <a:gd name="T13" fmla="*/ 25 h 111"/>
                            <a:gd name="T14" fmla="*/ 20 w 90"/>
                            <a:gd name="T15" fmla="*/ 25 h 111"/>
                            <a:gd name="T16" fmla="*/ 20 w 90"/>
                            <a:gd name="T17" fmla="*/ 30 h 111"/>
                            <a:gd name="T18" fmla="*/ 20 w 90"/>
                            <a:gd name="T19" fmla="*/ 35 h 111"/>
                            <a:gd name="T20" fmla="*/ 20 w 90"/>
                            <a:gd name="T21" fmla="*/ 35 h 111"/>
                            <a:gd name="T22" fmla="*/ 45 w 90"/>
                            <a:gd name="T23" fmla="*/ 65 h 111"/>
                            <a:gd name="T24" fmla="*/ 45 w 90"/>
                            <a:gd name="T25" fmla="*/ 65 h 111"/>
                            <a:gd name="T26" fmla="*/ 60 w 90"/>
                            <a:gd name="T27" fmla="*/ 55 h 111"/>
                            <a:gd name="T28" fmla="*/ 60 w 90"/>
                            <a:gd name="T29" fmla="*/ 55 h 111"/>
                            <a:gd name="T30" fmla="*/ 65 w 90"/>
                            <a:gd name="T31" fmla="*/ 60 h 111"/>
                            <a:gd name="T32" fmla="*/ 65 w 90"/>
                            <a:gd name="T33" fmla="*/ 60 h 111"/>
                            <a:gd name="T34" fmla="*/ 65 w 90"/>
                            <a:gd name="T35" fmla="*/ 65 h 111"/>
                            <a:gd name="T36" fmla="*/ 65 w 90"/>
                            <a:gd name="T37" fmla="*/ 70 h 111"/>
                            <a:gd name="T38" fmla="*/ 65 w 90"/>
                            <a:gd name="T39" fmla="*/ 70 h 111"/>
                            <a:gd name="T40" fmla="*/ 55 w 90"/>
                            <a:gd name="T41" fmla="*/ 80 h 111"/>
                            <a:gd name="T42" fmla="*/ 55 w 90"/>
                            <a:gd name="T43" fmla="*/ 80 h 111"/>
                            <a:gd name="T44" fmla="*/ 60 w 90"/>
                            <a:gd name="T45" fmla="*/ 91 h 111"/>
                            <a:gd name="T46" fmla="*/ 60 w 90"/>
                            <a:gd name="T47" fmla="*/ 91 h 111"/>
                            <a:gd name="T48" fmla="*/ 65 w 90"/>
                            <a:gd name="T49" fmla="*/ 91 h 111"/>
                            <a:gd name="T50" fmla="*/ 65 w 90"/>
                            <a:gd name="T51" fmla="*/ 91 h 111"/>
                            <a:gd name="T52" fmla="*/ 85 w 90"/>
                            <a:gd name="T53" fmla="*/ 80 h 111"/>
                            <a:gd name="T54" fmla="*/ 85 w 90"/>
                            <a:gd name="T55" fmla="*/ 80 h 111"/>
                            <a:gd name="T56" fmla="*/ 90 w 90"/>
                            <a:gd name="T57" fmla="*/ 86 h 111"/>
                            <a:gd name="T58" fmla="*/ 90 w 90"/>
                            <a:gd name="T59" fmla="*/ 86 h 111"/>
                            <a:gd name="T60" fmla="*/ 90 w 90"/>
                            <a:gd name="T61" fmla="*/ 91 h 111"/>
                            <a:gd name="T62" fmla="*/ 90 w 90"/>
                            <a:gd name="T63" fmla="*/ 91 h 111"/>
                            <a:gd name="T64" fmla="*/ 90 w 90"/>
                            <a:gd name="T65" fmla="*/ 91 h 111"/>
                            <a:gd name="T66" fmla="*/ 60 w 90"/>
                            <a:gd name="T67" fmla="*/ 111 h 111"/>
                            <a:gd name="T68" fmla="*/ 60 w 90"/>
                            <a:gd name="T69" fmla="*/ 111 h 111"/>
                            <a:gd name="T70" fmla="*/ 0 w 90"/>
                            <a:gd name="T71" fmla="*/ 25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90" h="111">
                              <a:moveTo>
                                <a:pt x="0" y="25"/>
                              </a:moveTo>
                              <a:lnTo>
                                <a:pt x="0" y="25"/>
                              </a:lnTo>
                              <a:lnTo>
                                <a:pt x="35" y="0"/>
                              </a:lnTo>
                              <a:lnTo>
                                <a:pt x="40" y="10"/>
                              </a:lnTo>
                              <a:lnTo>
                                <a:pt x="20" y="25"/>
                              </a:lnTo>
                              <a:lnTo>
                                <a:pt x="20" y="30"/>
                              </a:lnTo>
                              <a:lnTo>
                                <a:pt x="20" y="35"/>
                              </a:lnTo>
                              <a:lnTo>
                                <a:pt x="45" y="65"/>
                              </a:lnTo>
                              <a:lnTo>
                                <a:pt x="60" y="55"/>
                              </a:lnTo>
                              <a:lnTo>
                                <a:pt x="65" y="60"/>
                              </a:lnTo>
                              <a:lnTo>
                                <a:pt x="65" y="65"/>
                              </a:lnTo>
                              <a:lnTo>
                                <a:pt x="65" y="70"/>
                              </a:lnTo>
                              <a:lnTo>
                                <a:pt x="55" y="80"/>
                              </a:lnTo>
                              <a:lnTo>
                                <a:pt x="60" y="91"/>
                              </a:lnTo>
                              <a:lnTo>
                                <a:pt x="65" y="91"/>
                              </a:lnTo>
                              <a:lnTo>
                                <a:pt x="85" y="80"/>
                              </a:lnTo>
                              <a:lnTo>
                                <a:pt x="90" y="86"/>
                              </a:lnTo>
                              <a:lnTo>
                                <a:pt x="90" y="91"/>
                              </a:lnTo>
                              <a:lnTo>
                                <a:pt x="60" y="111"/>
                              </a:lnTo>
                              <a:lnTo>
                                <a:pt x="0" y="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0" name="Freeform 628"/>
                      <wps:cNvSpPr>
                        <a:spLocks/>
                      </wps:cNvSpPr>
                      <wps:spPr bwMode="auto">
                        <a:xfrm>
                          <a:off x="203200" y="101600"/>
                          <a:ext cx="57150" cy="70485"/>
                        </a:xfrm>
                        <a:custGeom>
                          <a:avLst/>
                          <a:gdLst>
                            <a:gd name="T0" fmla="*/ 0 w 90"/>
                            <a:gd name="T1" fmla="*/ 25 h 111"/>
                            <a:gd name="T2" fmla="*/ 0 w 90"/>
                            <a:gd name="T3" fmla="*/ 25 h 111"/>
                            <a:gd name="T4" fmla="*/ 35 w 90"/>
                            <a:gd name="T5" fmla="*/ 0 h 111"/>
                            <a:gd name="T6" fmla="*/ 35 w 90"/>
                            <a:gd name="T7" fmla="*/ 0 h 111"/>
                            <a:gd name="T8" fmla="*/ 40 w 90"/>
                            <a:gd name="T9" fmla="*/ 10 h 111"/>
                            <a:gd name="T10" fmla="*/ 40 w 90"/>
                            <a:gd name="T11" fmla="*/ 10 h 111"/>
                            <a:gd name="T12" fmla="*/ 20 w 90"/>
                            <a:gd name="T13" fmla="*/ 25 h 111"/>
                            <a:gd name="T14" fmla="*/ 20 w 90"/>
                            <a:gd name="T15" fmla="*/ 25 h 111"/>
                            <a:gd name="T16" fmla="*/ 20 w 90"/>
                            <a:gd name="T17" fmla="*/ 30 h 111"/>
                            <a:gd name="T18" fmla="*/ 20 w 90"/>
                            <a:gd name="T19" fmla="*/ 35 h 111"/>
                            <a:gd name="T20" fmla="*/ 20 w 90"/>
                            <a:gd name="T21" fmla="*/ 35 h 111"/>
                            <a:gd name="T22" fmla="*/ 45 w 90"/>
                            <a:gd name="T23" fmla="*/ 65 h 111"/>
                            <a:gd name="T24" fmla="*/ 45 w 90"/>
                            <a:gd name="T25" fmla="*/ 65 h 111"/>
                            <a:gd name="T26" fmla="*/ 60 w 90"/>
                            <a:gd name="T27" fmla="*/ 55 h 111"/>
                            <a:gd name="T28" fmla="*/ 60 w 90"/>
                            <a:gd name="T29" fmla="*/ 55 h 111"/>
                            <a:gd name="T30" fmla="*/ 65 w 90"/>
                            <a:gd name="T31" fmla="*/ 60 h 111"/>
                            <a:gd name="T32" fmla="*/ 65 w 90"/>
                            <a:gd name="T33" fmla="*/ 60 h 111"/>
                            <a:gd name="T34" fmla="*/ 65 w 90"/>
                            <a:gd name="T35" fmla="*/ 65 h 111"/>
                            <a:gd name="T36" fmla="*/ 65 w 90"/>
                            <a:gd name="T37" fmla="*/ 70 h 111"/>
                            <a:gd name="T38" fmla="*/ 65 w 90"/>
                            <a:gd name="T39" fmla="*/ 70 h 111"/>
                            <a:gd name="T40" fmla="*/ 55 w 90"/>
                            <a:gd name="T41" fmla="*/ 80 h 111"/>
                            <a:gd name="T42" fmla="*/ 55 w 90"/>
                            <a:gd name="T43" fmla="*/ 80 h 111"/>
                            <a:gd name="T44" fmla="*/ 60 w 90"/>
                            <a:gd name="T45" fmla="*/ 91 h 111"/>
                            <a:gd name="T46" fmla="*/ 60 w 90"/>
                            <a:gd name="T47" fmla="*/ 91 h 111"/>
                            <a:gd name="T48" fmla="*/ 65 w 90"/>
                            <a:gd name="T49" fmla="*/ 91 h 111"/>
                            <a:gd name="T50" fmla="*/ 65 w 90"/>
                            <a:gd name="T51" fmla="*/ 91 h 111"/>
                            <a:gd name="T52" fmla="*/ 85 w 90"/>
                            <a:gd name="T53" fmla="*/ 80 h 111"/>
                            <a:gd name="T54" fmla="*/ 85 w 90"/>
                            <a:gd name="T55" fmla="*/ 80 h 111"/>
                            <a:gd name="T56" fmla="*/ 90 w 90"/>
                            <a:gd name="T57" fmla="*/ 86 h 111"/>
                            <a:gd name="T58" fmla="*/ 90 w 90"/>
                            <a:gd name="T59" fmla="*/ 86 h 111"/>
                            <a:gd name="T60" fmla="*/ 90 w 90"/>
                            <a:gd name="T61" fmla="*/ 91 h 111"/>
                            <a:gd name="T62" fmla="*/ 90 w 90"/>
                            <a:gd name="T63" fmla="*/ 91 h 111"/>
                            <a:gd name="T64" fmla="*/ 90 w 90"/>
                            <a:gd name="T65" fmla="*/ 91 h 111"/>
                            <a:gd name="T66" fmla="*/ 60 w 90"/>
                            <a:gd name="T67" fmla="*/ 111 h 111"/>
                            <a:gd name="T68" fmla="*/ 60 w 90"/>
                            <a:gd name="T69" fmla="*/ 111 h 111"/>
                            <a:gd name="T70" fmla="*/ 0 w 90"/>
                            <a:gd name="T71" fmla="*/ 25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90" h="111">
                              <a:moveTo>
                                <a:pt x="0" y="25"/>
                              </a:moveTo>
                              <a:lnTo>
                                <a:pt x="0" y="25"/>
                              </a:lnTo>
                              <a:lnTo>
                                <a:pt x="35" y="0"/>
                              </a:lnTo>
                              <a:lnTo>
                                <a:pt x="40" y="10"/>
                              </a:lnTo>
                              <a:lnTo>
                                <a:pt x="20" y="25"/>
                              </a:lnTo>
                              <a:lnTo>
                                <a:pt x="20" y="30"/>
                              </a:lnTo>
                              <a:lnTo>
                                <a:pt x="20" y="35"/>
                              </a:lnTo>
                              <a:lnTo>
                                <a:pt x="45" y="65"/>
                              </a:lnTo>
                              <a:lnTo>
                                <a:pt x="60" y="55"/>
                              </a:lnTo>
                              <a:lnTo>
                                <a:pt x="65" y="60"/>
                              </a:lnTo>
                              <a:lnTo>
                                <a:pt x="65" y="65"/>
                              </a:lnTo>
                              <a:lnTo>
                                <a:pt x="65" y="70"/>
                              </a:lnTo>
                              <a:lnTo>
                                <a:pt x="55" y="80"/>
                              </a:lnTo>
                              <a:lnTo>
                                <a:pt x="60" y="91"/>
                              </a:lnTo>
                              <a:lnTo>
                                <a:pt x="65" y="91"/>
                              </a:lnTo>
                              <a:lnTo>
                                <a:pt x="85" y="80"/>
                              </a:lnTo>
                              <a:lnTo>
                                <a:pt x="90" y="86"/>
                              </a:lnTo>
                              <a:lnTo>
                                <a:pt x="90" y="91"/>
                              </a:lnTo>
                              <a:lnTo>
                                <a:pt x="60" y="111"/>
                              </a:lnTo>
                              <a:lnTo>
                                <a:pt x="0" y="2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1" name="Freeform 629"/>
                      <wps:cNvSpPr>
                        <a:spLocks/>
                      </wps:cNvSpPr>
                      <wps:spPr bwMode="auto">
                        <a:xfrm>
                          <a:off x="152400" y="146050"/>
                          <a:ext cx="57150" cy="60960"/>
                        </a:xfrm>
                        <a:custGeom>
                          <a:avLst/>
                          <a:gdLst>
                            <a:gd name="T0" fmla="*/ 5 w 90"/>
                            <a:gd name="T1" fmla="*/ 21 h 96"/>
                            <a:gd name="T2" fmla="*/ 5 w 90"/>
                            <a:gd name="T3" fmla="*/ 21 h 96"/>
                            <a:gd name="T4" fmla="*/ 65 w 90"/>
                            <a:gd name="T5" fmla="*/ 81 h 96"/>
                            <a:gd name="T6" fmla="*/ 65 w 90"/>
                            <a:gd name="T7" fmla="*/ 81 h 96"/>
                            <a:gd name="T8" fmla="*/ 70 w 90"/>
                            <a:gd name="T9" fmla="*/ 81 h 96"/>
                            <a:gd name="T10" fmla="*/ 75 w 90"/>
                            <a:gd name="T11" fmla="*/ 81 h 96"/>
                            <a:gd name="T12" fmla="*/ 80 w 90"/>
                            <a:gd name="T13" fmla="*/ 76 h 96"/>
                            <a:gd name="T14" fmla="*/ 80 w 90"/>
                            <a:gd name="T15" fmla="*/ 76 h 96"/>
                            <a:gd name="T16" fmla="*/ 80 w 90"/>
                            <a:gd name="T17" fmla="*/ 76 h 96"/>
                            <a:gd name="T18" fmla="*/ 80 w 90"/>
                            <a:gd name="T19" fmla="*/ 71 h 96"/>
                            <a:gd name="T20" fmla="*/ 80 w 90"/>
                            <a:gd name="T21" fmla="*/ 71 h 96"/>
                            <a:gd name="T22" fmla="*/ 20 w 90"/>
                            <a:gd name="T23" fmla="*/ 5 h 96"/>
                            <a:gd name="T24" fmla="*/ 20 w 90"/>
                            <a:gd name="T25" fmla="*/ 5 h 96"/>
                            <a:gd name="T26" fmla="*/ 25 w 90"/>
                            <a:gd name="T27" fmla="*/ 0 h 96"/>
                            <a:gd name="T28" fmla="*/ 25 w 90"/>
                            <a:gd name="T29" fmla="*/ 0 h 96"/>
                            <a:gd name="T30" fmla="*/ 90 w 90"/>
                            <a:gd name="T31" fmla="*/ 66 h 96"/>
                            <a:gd name="T32" fmla="*/ 90 w 90"/>
                            <a:gd name="T33" fmla="*/ 66 h 96"/>
                            <a:gd name="T34" fmla="*/ 90 w 90"/>
                            <a:gd name="T35" fmla="*/ 71 h 96"/>
                            <a:gd name="T36" fmla="*/ 90 w 90"/>
                            <a:gd name="T37" fmla="*/ 81 h 96"/>
                            <a:gd name="T38" fmla="*/ 90 w 90"/>
                            <a:gd name="T39" fmla="*/ 81 h 96"/>
                            <a:gd name="T40" fmla="*/ 80 w 90"/>
                            <a:gd name="T41" fmla="*/ 91 h 96"/>
                            <a:gd name="T42" fmla="*/ 80 w 90"/>
                            <a:gd name="T43" fmla="*/ 91 h 96"/>
                            <a:gd name="T44" fmla="*/ 70 w 90"/>
                            <a:gd name="T45" fmla="*/ 96 h 96"/>
                            <a:gd name="T46" fmla="*/ 60 w 90"/>
                            <a:gd name="T47" fmla="*/ 91 h 96"/>
                            <a:gd name="T48" fmla="*/ 60 w 90"/>
                            <a:gd name="T49" fmla="*/ 91 h 96"/>
                            <a:gd name="T50" fmla="*/ 0 w 90"/>
                            <a:gd name="T51" fmla="*/ 31 h 96"/>
                            <a:gd name="T52" fmla="*/ 0 w 90"/>
                            <a:gd name="T53" fmla="*/ 31 h 96"/>
                            <a:gd name="T54" fmla="*/ 0 w 90"/>
                            <a:gd name="T55" fmla="*/ 31 h 96"/>
                            <a:gd name="T56" fmla="*/ 0 w 90"/>
                            <a:gd name="T57" fmla="*/ 26 h 96"/>
                            <a:gd name="T58" fmla="*/ 0 w 90"/>
                            <a:gd name="T59" fmla="*/ 26 h 96"/>
                            <a:gd name="T60" fmla="*/ 5 w 90"/>
                            <a:gd name="T61" fmla="*/ 21 h 96"/>
                            <a:gd name="T62" fmla="*/ 5 w 90"/>
                            <a:gd name="T63" fmla="*/ 21 h 96"/>
                            <a:gd name="T64" fmla="*/ 5 w 90"/>
                            <a:gd name="T65" fmla="*/ 21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90" h="96">
                              <a:moveTo>
                                <a:pt x="5" y="21"/>
                              </a:moveTo>
                              <a:lnTo>
                                <a:pt x="5" y="21"/>
                              </a:lnTo>
                              <a:lnTo>
                                <a:pt x="65" y="81"/>
                              </a:lnTo>
                              <a:lnTo>
                                <a:pt x="70" y="81"/>
                              </a:lnTo>
                              <a:lnTo>
                                <a:pt x="75" y="81"/>
                              </a:lnTo>
                              <a:lnTo>
                                <a:pt x="80" y="76"/>
                              </a:lnTo>
                              <a:lnTo>
                                <a:pt x="80" y="71"/>
                              </a:lnTo>
                              <a:lnTo>
                                <a:pt x="20" y="5"/>
                              </a:lnTo>
                              <a:lnTo>
                                <a:pt x="25" y="0"/>
                              </a:lnTo>
                              <a:lnTo>
                                <a:pt x="90" y="66"/>
                              </a:lnTo>
                              <a:lnTo>
                                <a:pt x="90" y="71"/>
                              </a:lnTo>
                              <a:lnTo>
                                <a:pt x="90" y="81"/>
                              </a:lnTo>
                              <a:lnTo>
                                <a:pt x="80" y="91"/>
                              </a:lnTo>
                              <a:lnTo>
                                <a:pt x="70" y="96"/>
                              </a:lnTo>
                              <a:lnTo>
                                <a:pt x="60" y="91"/>
                              </a:lnTo>
                              <a:lnTo>
                                <a:pt x="0" y="31"/>
                              </a:lnTo>
                              <a:lnTo>
                                <a:pt x="0" y="26"/>
                              </a:lnTo>
                              <a:lnTo>
                                <a:pt x="5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3" name="Freeform 630"/>
                      <wps:cNvSpPr>
                        <a:spLocks/>
                      </wps:cNvSpPr>
                      <wps:spPr bwMode="auto">
                        <a:xfrm>
                          <a:off x="152400" y="146050"/>
                          <a:ext cx="57150" cy="60960"/>
                        </a:xfrm>
                        <a:custGeom>
                          <a:avLst/>
                          <a:gdLst>
                            <a:gd name="T0" fmla="*/ 5 w 90"/>
                            <a:gd name="T1" fmla="*/ 21 h 96"/>
                            <a:gd name="T2" fmla="*/ 5 w 90"/>
                            <a:gd name="T3" fmla="*/ 21 h 96"/>
                            <a:gd name="T4" fmla="*/ 65 w 90"/>
                            <a:gd name="T5" fmla="*/ 81 h 96"/>
                            <a:gd name="T6" fmla="*/ 65 w 90"/>
                            <a:gd name="T7" fmla="*/ 81 h 96"/>
                            <a:gd name="T8" fmla="*/ 70 w 90"/>
                            <a:gd name="T9" fmla="*/ 81 h 96"/>
                            <a:gd name="T10" fmla="*/ 75 w 90"/>
                            <a:gd name="T11" fmla="*/ 81 h 96"/>
                            <a:gd name="T12" fmla="*/ 80 w 90"/>
                            <a:gd name="T13" fmla="*/ 76 h 96"/>
                            <a:gd name="T14" fmla="*/ 80 w 90"/>
                            <a:gd name="T15" fmla="*/ 76 h 96"/>
                            <a:gd name="T16" fmla="*/ 80 w 90"/>
                            <a:gd name="T17" fmla="*/ 76 h 96"/>
                            <a:gd name="T18" fmla="*/ 80 w 90"/>
                            <a:gd name="T19" fmla="*/ 71 h 96"/>
                            <a:gd name="T20" fmla="*/ 80 w 90"/>
                            <a:gd name="T21" fmla="*/ 71 h 96"/>
                            <a:gd name="T22" fmla="*/ 20 w 90"/>
                            <a:gd name="T23" fmla="*/ 5 h 96"/>
                            <a:gd name="T24" fmla="*/ 20 w 90"/>
                            <a:gd name="T25" fmla="*/ 5 h 96"/>
                            <a:gd name="T26" fmla="*/ 25 w 90"/>
                            <a:gd name="T27" fmla="*/ 0 h 96"/>
                            <a:gd name="T28" fmla="*/ 25 w 90"/>
                            <a:gd name="T29" fmla="*/ 0 h 96"/>
                            <a:gd name="T30" fmla="*/ 90 w 90"/>
                            <a:gd name="T31" fmla="*/ 66 h 96"/>
                            <a:gd name="T32" fmla="*/ 90 w 90"/>
                            <a:gd name="T33" fmla="*/ 66 h 96"/>
                            <a:gd name="T34" fmla="*/ 90 w 90"/>
                            <a:gd name="T35" fmla="*/ 71 h 96"/>
                            <a:gd name="T36" fmla="*/ 90 w 90"/>
                            <a:gd name="T37" fmla="*/ 81 h 96"/>
                            <a:gd name="T38" fmla="*/ 90 w 90"/>
                            <a:gd name="T39" fmla="*/ 81 h 96"/>
                            <a:gd name="T40" fmla="*/ 80 w 90"/>
                            <a:gd name="T41" fmla="*/ 91 h 96"/>
                            <a:gd name="T42" fmla="*/ 80 w 90"/>
                            <a:gd name="T43" fmla="*/ 91 h 96"/>
                            <a:gd name="T44" fmla="*/ 70 w 90"/>
                            <a:gd name="T45" fmla="*/ 96 h 96"/>
                            <a:gd name="T46" fmla="*/ 60 w 90"/>
                            <a:gd name="T47" fmla="*/ 91 h 96"/>
                            <a:gd name="T48" fmla="*/ 60 w 90"/>
                            <a:gd name="T49" fmla="*/ 91 h 96"/>
                            <a:gd name="T50" fmla="*/ 0 w 90"/>
                            <a:gd name="T51" fmla="*/ 31 h 96"/>
                            <a:gd name="T52" fmla="*/ 0 w 90"/>
                            <a:gd name="T53" fmla="*/ 31 h 96"/>
                            <a:gd name="T54" fmla="*/ 0 w 90"/>
                            <a:gd name="T55" fmla="*/ 31 h 96"/>
                            <a:gd name="T56" fmla="*/ 0 w 90"/>
                            <a:gd name="T57" fmla="*/ 26 h 96"/>
                            <a:gd name="T58" fmla="*/ 0 w 90"/>
                            <a:gd name="T59" fmla="*/ 26 h 96"/>
                            <a:gd name="T60" fmla="*/ 5 w 90"/>
                            <a:gd name="T61" fmla="*/ 21 h 96"/>
                            <a:gd name="T62" fmla="*/ 5 w 90"/>
                            <a:gd name="T63" fmla="*/ 21 h 96"/>
                            <a:gd name="T64" fmla="*/ 5 w 90"/>
                            <a:gd name="T65" fmla="*/ 21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90" h="96">
                              <a:moveTo>
                                <a:pt x="5" y="21"/>
                              </a:moveTo>
                              <a:lnTo>
                                <a:pt x="5" y="21"/>
                              </a:lnTo>
                              <a:lnTo>
                                <a:pt x="65" y="81"/>
                              </a:lnTo>
                              <a:lnTo>
                                <a:pt x="70" y="81"/>
                              </a:lnTo>
                              <a:lnTo>
                                <a:pt x="75" y="81"/>
                              </a:lnTo>
                              <a:lnTo>
                                <a:pt x="80" y="76"/>
                              </a:lnTo>
                              <a:lnTo>
                                <a:pt x="80" y="71"/>
                              </a:lnTo>
                              <a:lnTo>
                                <a:pt x="20" y="5"/>
                              </a:lnTo>
                              <a:lnTo>
                                <a:pt x="25" y="0"/>
                              </a:lnTo>
                              <a:lnTo>
                                <a:pt x="90" y="66"/>
                              </a:lnTo>
                              <a:lnTo>
                                <a:pt x="90" y="71"/>
                              </a:lnTo>
                              <a:lnTo>
                                <a:pt x="90" y="81"/>
                              </a:lnTo>
                              <a:lnTo>
                                <a:pt x="80" y="91"/>
                              </a:lnTo>
                              <a:lnTo>
                                <a:pt x="70" y="96"/>
                              </a:lnTo>
                              <a:lnTo>
                                <a:pt x="60" y="91"/>
                              </a:lnTo>
                              <a:lnTo>
                                <a:pt x="0" y="31"/>
                              </a:lnTo>
                              <a:lnTo>
                                <a:pt x="0" y="26"/>
                              </a:lnTo>
                              <a:lnTo>
                                <a:pt x="5" y="21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4" name="Freeform 631"/>
                      <wps:cNvSpPr>
                        <a:spLocks/>
                      </wps:cNvSpPr>
                      <wps:spPr bwMode="auto">
                        <a:xfrm>
                          <a:off x="63500" y="286385"/>
                          <a:ext cx="63500" cy="31750"/>
                        </a:xfrm>
                        <a:custGeom>
                          <a:avLst/>
                          <a:gdLst>
                            <a:gd name="T0" fmla="*/ 0 w 100"/>
                            <a:gd name="T1" fmla="*/ 5 h 50"/>
                            <a:gd name="T2" fmla="*/ 0 w 100"/>
                            <a:gd name="T3" fmla="*/ 5 h 50"/>
                            <a:gd name="T4" fmla="*/ 95 w 100"/>
                            <a:gd name="T5" fmla="*/ 50 h 50"/>
                            <a:gd name="T6" fmla="*/ 95 w 100"/>
                            <a:gd name="T7" fmla="*/ 50 h 50"/>
                            <a:gd name="T8" fmla="*/ 100 w 100"/>
                            <a:gd name="T9" fmla="*/ 40 h 50"/>
                            <a:gd name="T10" fmla="*/ 100 w 100"/>
                            <a:gd name="T11" fmla="*/ 40 h 50"/>
                            <a:gd name="T12" fmla="*/ 10 w 100"/>
                            <a:gd name="T13" fmla="*/ 0 h 50"/>
                            <a:gd name="T14" fmla="*/ 10 w 100"/>
                            <a:gd name="T15" fmla="*/ 0 h 50"/>
                            <a:gd name="T16" fmla="*/ 10 w 100"/>
                            <a:gd name="T17" fmla="*/ 0 h 50"/>
                            <a:gd name="T18" fmla="*/ 5 w 100"/>
                            <a:gd name="T19" fmla="*/ 0 h 50"/>
                            <a:gd name="T20" fmla="*/ 5 w 100"/>
                            <a:gd name="T21" fmla="*/ 0 h 50"/>
                            <a:gd name="T22" fmla="*/ 0 w 100"/>
                            <a:gd name="T23" fmla="*/ 5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100" h="5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95" y="50"/>
                              </a:lnTo>
                              <a:lnTo>
                                <a:pt x="100" y="40"/>
                              </a:lnTo>
                              <a:lnTo>
                                <a:pt x="10" y="0"/>
                              </a:lnTo>
                              <a:lnTo>
                                <a:pt x="5" y="0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5" name="Freeform 632"/>
                      <wps:cNvSpPr>
                        <a:spLocks/>
                      </wps:cNvSpPr>
                      <wps:spPr bwMode="auto">
                        <a:xfrm>
                          <a:off x="63500" y="286385"/>
                          <a:ext cx="63500" cy="31750"/>
                        </a:xfrm>
                        <a:custGeom>
                          <a:avLst/>
                          <a:gdLst>
                            <a:gd name="T0" fmla="*/ 0 w 100"/>
                            <a:gd name="T1" fmla="*/ 5 h 50"/>
                            <a:gd name="T2" fmla="*/ 0 w 100"/>
                            <a:gd name="T3" fmla="*/ 5 h 50"/>
                            <a:gd name="T4" fmla="*/ 95 w 100"/>
                            <a:gd name="T5" fmla="*/ 50 h 50"/>
                            <a:gd name="T6" fmla="*/ 95 w 100"/>
                            <a:gd name="T7" fmla="*/ 50 h 50"/>
                            <a:gd name="T8" fmla="*/ 100 w 100"/>
                            <a:gd name="T9" fmla="*/ 40 h 50"/>
                            <a:gd name="T10" fmla="*/ 100 w 100"/>
                            <a:gd name="T11" fmla="*/ 40 h 50"/>
                            <a:gd name="T12" fmla="*/ 10 w 100"/>
                            <a:gd name="T13" fmla="*/ 0 h 50"/>
                            <a:gd name="T14" fmla="*/ 10 w 100"/>
                            <a:gd name="T15" fmla="*/ 0 h 50"/>
                            <a:gd name="T16" fmla="*/ 10 w 100"/>
                            <a:gd name="T17" fmla="*/ 0 h 50"/>
                            <a:gd name="T18" fmla="*/ 5 w 100"/>
                            <a:gd name="T19" fmla="*/ 0 h 50"/>
                            <a:gd name="T20" fmla="*/ 5 w 100"/>
                            <a:gd name="T21" fmla="*/ 0 h 50"/>
                            <a:gd name="T22" fmla="*/ 0 w 100"/>
                            <a:gd name="T23" fmla="*/ 5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100" h="5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95" y="50"/>
                              </a:lnTo>
                              <a:lnTo>
                                <a:pt x="100" y="40"/>
                              </a:lnTo>
                              <a:lnTo>
                                <a:pt x="10" y="0"/>
                              </a:lnTo>
                              <a:lnTo>
                                <a:pt x="5" y="0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6" name="Freeform 633"/>
                      <wps:cNvSpPr>
                        <a:spLocks/>
                      </wps:cNvSpPr>
                      <wps:spPr bwMode="auto">
                        <a:xfrm>
                          <a:off x="222250" y="753745"/>
                          <a:ext cx="492125" cy="159385"/>
                        </a:xfrm>
                        <a:custGeom>
                          <a:avLst/>
                          <a:gdLst>
                            <a:gd name="T0" fmla="*/ 85 w 775"/>
                            <a:gd name="T1" fmla="*/ 5 h 251"/>
                            <a:gd name="T2" fmla="*/ 0 w 775"/>
                            <a:gd name="T3" fmla="*/ 141 h 251"/>
                            <a:gd name="T4" fmla="*/ 0 w 775"/>
                            <a:gd name="T5" fmla="*/ 141 h 251"/>
                            <a:gd name="T6" fmla="*/ 35 w 775"/>
                            <a:gd name="T7" fmla="*/ 166 h 251"/>
                            <a:gd name="T8" fmla="*/ 80 w 775"/>
                            <a:gd name="T9" fmla="*/ 186 h 251"/>
                            <a:gd name="T10" fmla="*/ 120 w 775"/>
                            <a:gd name="T11" fmla="*/ 206 h 251"/>
                            <a:gd name="T12" fmla="*/ 165 w 775"/>
                            <a:gd name="T13" fmla="*/ 221 h 251"/>
                            <a:gd name="T14" fmla="*/ 215 w 775"/>
                            <a:gd name="T15" fmla="*/ 236 h 251"/>
                            <a:gd name="T16" fmla="*/ 265 w 775"/>
                            <a:gd name="T17" fmla="*/ 241 h 251"/>
                            <a:gd name="T18" fmla="*/ 315 w 775"/>
                            <a:gd name="T19" fmla="*/ 251 h 251"/>
                            <a:gd name="T20" fmla="*/ 365 w 775"/>
                            <a:gd name="T21" fmla="*/ 251 h 251"/>
                            <a:gd name="T22" fmla="*/ 420 w 775"/>
                            <a:gd name="T23" fmla="*/ 251 h 251"/>
                            <a:gd name="T24" fmla="*/ 470 w 775"/>
                            <a:gd name="T25" fmla="*/ 246 h 251"/>
                            <a:gd name="T26" fmla="*/ 525 w 775"/>
                            <a:gd name="T27" fmla="*/ 236 h 251"/>
                            <a:gd name="T28" fmla="*/ 575 w 775"/>
                            <a:gd name="T29" fmla="*/ 226 h 251"/>
                            <a:gd name="T30" fmla="*/ 630 w 775"/>
                            <a:gd name="T31" fmla="*/ 206 h 251"/>
                            <a:gd name="T32" fmla="*/ 680 w 775"/>
                            <a:gd name="T33" fmla="*/ 186 h 251"/>
                            <a:gd name="T34" fmla="*/ 730 w 775"/>
                            <a:gd name="T35" fmla="*/ 161 h 251"/>
                            <a:gd name="T36" fmla="*/ 775 w 775"/>
                            <a:gd name="T37" fmla="*/ 131 h 251"/>
                            <a:gd name="T38" fmla="*/ 680 w 775"/>
                            <a:gd name="T39" fmla="*/ 0 h 251"/>
                            <a:gd name="T40" fmla="*/ 680 w 775"/>
                            <a:gd name="T41" fmla="*/ 0 h 251"/>
                            <a:gd name="T42" fmla="*/ 610 w 775"/>
                            <a:gd name="T43" fmla="*/ 36 h 251"/>
                            <a:gd name="T44" fmla="*/ 540 w 775"/>
                            <a:gd name="T45" fmla="*/ 66 h 251"/>
                            <a:gd name="T46" fmla="*/ 500 w 775"/>
                            <a:gd name="T47" fmla="*/ 76 h 251"/>
                            <a:gd name="T48" fmla="*/ 460 w 775"/>
                            <a:gd name="T49" fmla="*/ 86 h 251"/>
                            <a:gd name="T50" fmla="*/ 420 w 775"/>
                            <a:gd name="T51" fmla="*/ 91 h 251"/>
                            <a:gd name="T52" fmla="*/ 375 w 775"/>
                            <a:gd name="T53" fmla="*/ 91 h 251"/>
                            <a:gd name="T54" fmla="*/ 375 w 775"/>
                            <a:gd name="T55" fmla="*/ 91 h 251"/>
                            <a:gd name="T56" fmla="*/ 300 w 775"/>
                            <a:gd name="T57" fmla="*/ 86 h 251"/>
                            <a:gd name="T58" fmla="*/ 225 w 775"/>
                            <a:gd name="T59" fmla="*/ 71 h 251"/>
                            <a:gd name="T60" fmla="*/ 150 w 775"/>
                            <a:gd name="T61" fmla="*/ 41 h 251"/>
                            <a:gd name="T62" fmla="*/ 85 w 775"/>
                            <a:gd name="T63" fmla="*/ 5 h 2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775" h="251">
                              <a:moveTo>
                                <a:pt x="85" y="5"/>
                              </a:moveTo>
                              <a:lnTo>
                                <a:pt x="0" y="141"/>
                              </a:lnTo>
                              <a:lnTo>
                                <a:pt x="35" y="166"/>
                              </a:lnTo>
                              <a:lnTo>
                                <a:pt x="80" y="186"/>
                              </a:lnTo>
                              <a:lnTo>
                                <a:pt x="120" y="206"/>
                              </a:lnTo>
                              <a:lnTo>
                                <a:pt x="165" y="221"/>
                              </a:lnTo>
                              <a:lnTo>
                                <a:pt x="215" y="236"/>
                              </a:lnTo>
                              <a:lnTo>
                                <a:pt x="265" y="241"/>
                              </a:lnTo>
                              <a:lnTo>
                                <a:pt x="315" y="251"/>
                              </a:lnTo>
                              <a:lnTo>
                                <a:pt x="365" y="251"/>
                              </a:lnTo>
                              <a:lnTo>
                                <a:pt x="420" y="251"/>
                              </a:lnTo>
                              <a:lnTo>
                                <a:pt x="470" y="246"/>
                              </a:lnTo>
                              <a:lnTo>
                                <a:pt x="525" y="236"/>
                              </a:lnTo>
                              <a:lnTo>
                                <a:pt x="575" y="226"/>
                              </a:lnTo>
                              <a:lnTo>
                                <a:pt x="630" y="206"/>
                              </a:lnTo>
                              <a:lnTo>
                                <a:pt x="680" y="186"/>
                              </a:lnTo>
                              <a:lnTo>
                                <a:pt x="730" y="161"/>
                              </a:lnTo>
                              <a:lnTo>
                                <a:pt x="775" y="131"/>
                              </a:lnTo>
                              <a:lnTo>
                                <a:pt x="680" y="0"/>
                              </a:lnTo>
                              <a:lnTo>
                                <a:pt x="610" y="36"/>
                              </a:lnTo>
                              <a:lnTo>
                                <a:pt x="540" y="66"/>
                              </a:lnTo>
                              <a:lnTo>
                                <a:pt x="500" y="76"/>
                              </a:lnTo>
                              <a:lnTo>
                                <a:pt x="460" y="86"/>
                              </a:lnTo>
                              <a:lnTo>
                                <a:pt x="420" y="91"/>
                              </a:lnTo>
                              <a:lnTo>
                                <a:pt x="375" y="91"/>
                              </a:lnTo>
                              <a:lnTo>
                                <a:pt x="300" y="86"/>
                              </a:lnTo>
                              <a:lnTo>
                                <a:pt x="225" y="71"/>
                              </a:lnTo>
                              <a:lnTo>
                                <a:pt x="150" y="41"/>
                              </a:lnTo>
                              <a:lnTo>
                                <a:pt x="85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7" name="Freeform 634"/>
                      <wps:cNvSpPr>
                        <a:spLocks/>
                      </wps:cNvSpPr>
                      <wps:spPr bwMode="auto">
                        <a:xfrm>
                          <a:off x="222250" y="753745"/>
                          <a:ext cx="492125" cy="159385"/>
                        </a:xfrm>
                        <a:custGeom>
                          <a:avLst/>
                          <a:gdLst>
                            <a:gd name="T0" fmla="*/ 85 w 775"/>
                            <a:gd name="T1" fmla="*/ 5 h 251"/>
                            <a:gd name="T2" fmla="*/ 0 w 775"/>
                            <a:gd name="T3" fmla="*/ 141 h 251"/>
                            <a:gd name="T4" fmla="*/ 0 w 775"/>
                            <a:gd name="T5" fmla="*/ 141 h 251"/>
                            <a:gd name="T6" fmla="*/ 35 w 775"/>
                            <a:gd name="T7" fmla="*/ 166 h 251"/>
                            <a:gd name="T8" fmla="*/ 80 w 775"/>
                            <a:gd name="T9" fmla="*/ 186 h 251"/>
                            <a:gd name="T10" fmla="*/ 120 w 775"/>
                            <a:gd name="T11" fmla="*/ 206 h 251"/>
                            <a:gd name="T12" fmla="*/ 165 w 775"/>
                            <a:gd name="T13" fmla="*/ 221 h 251"/>
                            <a:gd name="T14" fmla="*/ 215 w 775"/>
                            <a:gd name="T15" fmla="*/ 236 h 251"/>
                            <a:gd name="T16" fmla="*/ 265 w 775"/>
                            <a:gd name="T17" fmla="*/ 241 h 251"/>
                            <a:gd name="T18" fmla="*/ 315 w 775"/>
                            <a:gd name="T19" fmla="*/ 251 h 251"/>
                            <a:gd name="T20" fmla="*/ 365 w 775"/>
                            <a:gd name="T21" fmla="*/ 251 h 251"/>
                            <a:gd name="T22" fmla="*/ 420 w 775"/>
                            <a:gd name="T23" fmla="*/ 251 h 251"/>
                            <a:gd name="T24" fmla="*/ 470 w 775"/>
                            <a:gd name="T25" fmla="*/ 246 h 251"/>
                            <a:gd name="T26" fmla="*/ 525 w 775"/>
                            <a:gd name="T27" fmla="*/ 236 h 251"/>
                            <a:gd name="T28" fmla="*/ 575 w 775"/>
                            <a:gd name="T29" fmla="*/ 226 h 251"/>
                            <a:gd name="T30" fmla="*/ 630 w 775"/>
                            <a:gd name="T31" fmla="*/ 206 h 251"/>
                            <a:gd name="T32" fmla="*/ 680 w 775"/>
                            <a:gd name="T33" fmla="*/ 186 h 251"/>
                            <a:gd name="T34" fmla="*/ 730 w 775"/>
                            <a:gd name="T35" fmla="*/ 161 h 251"/>
                            <a:gd name="T36" fmla="*/ 775 w 775"/>
                            <a:gd name="T37" fmla="*/ 131 h 251"/>
                            <a:gd name="T38" fmla="*/ 680 w 775"/>
                            <a:gd name="T39" fmla="*/ 0 h 251"/>
                            <a:gd name="T40" fmla="*/ 680 w 775"/>
                            <a:gd name="T41" fmla="*/ 0 h 251"/>
                            <a:gd name="T42" fmla="*/ 610 w 775"/>
                            <a:gd name="T43" fmla="*/ 36 h 251"/>
                            <a:gd name="T44" fmla="*/ 540 w 775"/>
                            <a:gd name="T45" fmla="*/ 66 h 251"/>
                            <a:gd name="T46" fmla="*/ 500 w 775"/>
                            <a:gd name="T47" fmla="*/ 76 h 251"/>
                            <a:gd name="T48" fmla="*/ 460 w 775"/>
                            <a:gd name="T49" fmla="*/ 86 h 251"/>
                            <a:gd name="T50" fmla="*/ 420 w 775"/>
                            <a:gd name="T51" fmla="*/ 91 h 251"/>
                            <a:gd name="T52" fmla="*/ 375 w 775"/>
                            <a:gd name="T53" fmla="*/ 91 h 251"/>
                            <a:gd name="T54" fmla="*/ 375 w 775"/>
                            <a:gd name="T55" fmla="*/ 91 h 251"/>
                            <a:gd name="T56" fmla="*/ 300 w 775"/>
                            <a:gd name="T57" fmla="*/ 86 h 251"/>
                            <a:gd name="T58" fmla="*/ 225 w 775"/>
                            <a:gd name="T59" fmla="*/ 71 h 251"/>
                            <a:gd name="T60" fmla="*/ 150 w 775"/>
                            <a:gd name="T61" fmla="*/ 41 h 251"/>
                            <a:gd name="T62" fmla="*/ 85 w 775"/>
                            <a:gd name="T63" fmla="*/ 5 h 2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775" h="251">
                              <a:moveTo>
                                <a:pt x="85" y="5"/>
                              </a:moveTo>
                              <a:lnTo>
                                <a:pt x="0" y="141"/>
                              </a:lnTo>
                              <a:lnTo>
                                <a:pt x="35" y="166"/>
                              </a:lnTo>
                              <a:lnTo>
                                <a:pt x="80" y="186"/>
                              </a:lnTo>
                              <a:lnTo>
                                <a:pt x="120" y="206"/>
                              </a:lnTo>
                              <a:lnTo>
                                <a:pt x="165" y="221"/>
                              </a:lnTo>
                              <a:lnTo>
                                <a:pt x="215" y="236"/>
                              </a:lnTo>
                              <a:lnTo>
                                <a:pt x="265" y="241"/>
                              </a:lnTo>
                              <a:lnTo>
                                <a:pt x="315" y="251"/>
                              </a:lnTo>
                              <a:lnTo>
                                <a:pt x="365" y="251"/>
                              </a:lnTo>
                              <a:lnTo>
                                <a:pt x="420" y="251"/>
                              </a:lnTo>
                              <a:lnTo>
                                <a:pt x="470" y="246"/>
                              </a:lnTo>
                              <a:lnTo>
                                <a:pt x="525" y="236"/>
                              </a:lnTo>
                              <a:lnTo>
                                <a:pt x="575" y="226"/>
                              </a:lnTo>
                              <a:lnTo>
                                <a:pt x="630" y="206"/>
                              </a:lnTo>
                              <a:lnTo>
                                <a:pt x="680" y="186"/>
                              </a:lnTo>
                              <a:lnTo>
                                <a:pt x="730" y="161"/>
                              </a:lnTo>
                              <a:lnTo>
                                <a:pt x="775" y="131"/>
                              </a:lnTo>
                              <a:lnTo>
                                <a:pt x="680" y="0"/>
                              </a:lnTo>
                              <a:lnTo>
                                <a:pt x="610" y="36"/>
                              </a:lnTo>
                              <a:lnTo>
                                <a:pt x="540" y="66"/>
                              </a:lnTo>
                              <a:lnTo>
                                <a:pt x="500" y="76"/>
                              </a:lnTo>
                              <a:lnTo>
                                <a:pt x="460" y="86"/>
                              </a:lnTo>
                              <a:lnTo>
                                <a:pt x="420" y="91"/>
                              </a:lnTo>
                              <a:lnTo>
                                <a:pt x="375" y="91"/>
                              </a:lnTo>
                              <a:lnTo>
                                <a:pt x="300" y="86"/>
                              </a:lnTo>
                              <a:lnTo>
                                <a:pt x="225" y="71"/>
                              </a:lnTo>
                              <a:lnTo>
                                <a:pt x="150" y="41"/>
                              </a:lnTo>
                              <a:lnTo>
                                <a:pt x="85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8" name="Freeform 635"/>
                      <wps:cNvSpPr>
                        <a:spLocks/>
                      </wps:cNvSpPr>
                      <wps:spPr bwMode="auto">
                        <a:xfrm>
                          <a:off x="463550" y="251460"/>
                          <a:ext cx="254000" cy="467360"/>
                        </a:xfrm>
                        <a:custGeom>
                          <a:avLst/>
                          <a:gdLst>
                            <a:gd name="T0" fmla="*/ 220 w 400"/>
                            <a:gd name="T1" fmla="*/ 0 h 736"/>
                            <a:gd name="T2" fmla="*/ 220 w 400"/>
                            <a:gd name="T3" fmla="*/ 0 h 736"/>
                            <a:gd name="T4" fmla="*/ 260 w 400"/>
                            <a:gd name="T5" fmla="*/ 30 h 736"/>
                            <a:gd name="T6" fmla="*/ 295 w 400"/>
                            <a:gd name="T7" fmla="*/ 65 h 736"/>
                            <a:gd name="T8" fmla="*/ 325 w 400"/>
                            <a:gd name="T9" fmla="*/ 100 h 736"/>
                            <a:gd name="T10" fmla="*/ 350 w 400"/>
                            <a:gd name="T11" fmla="*/ 140 h 736"/>
                            <a:gd name="T12" fmla="*/ 370 w 400"/>
                            <a:gd name="T13" fmla="*/ 185 h 736"/>
                            <a:gd name="T14" fmla="*/ 385 w 400"/>
                            <a:gd name="T15" fmla="*/ 235 h 736"/>
                            <a:gd name="T16" fmla="*/ 395 w 400"/>
                            <a:gd name="T17" fmla="*/ 285 h 736"/>
                            <a:gd name="T18" fmla="*/ 400 w 400"/>
                            <a:gd name="T19" fmla="*/ 336 h 736"/>
                            <a:gd name="T20" fmla="*/ 400 w 400"/>
                            <a:gd name="T21" fmla="*/ 336 h 736"/>
                            <a:gd name="T22" fmla="*/ 400 w 400"/>
                            <a:gd name="T23" fmla="*/ 376 h 736"/>
                            <a:gd name="T24" fmla="*/ 390 w 400"/>
                            <a:gd name="T25" fmla="*/ 416 h 736"/>
                            <a:gd name="T26" fmla="*/ 380 w 400"/>
                            <a:gd name="T27" fmla="*/ 456 h 736"/>
                            <a:gd name="T28" fmla="*/ 370 w 400"/>
                            <a:gd name="T29" fmla="*/ 491 h 736"/>
                            <a:gd name="T30" fmla="*/ 350 w 400"/>
                            <a:gd name="T31" fmla="*/ 526 h 736"/>
                            <a:gd name="T32" fmla="*/ 330 w 400"/>
                            <a:gd name="T33" fmla="*/ 561 h 736"/>
                            <a:gd name="T34" fmla="*/ 310 w 400"/>
                            <a:gd name="T35" fmla="*/ 591 h 736"/>
                            <a:gd name="T36" fmla="*/ 280 w 400"/>
                            <a:gd name="T37" fmla="*/ 621 h 736"/>
                            <a:gd name="T38" fmla="*/ 255 w 400"/>
                            <a:gd name="T39" fmla="*/ 646 h 736"/>
                            <a:gd name="T40" fmla="*/ 225 w 400"/>
                            <a:gd name="T41" fmla="*/ 666 h 736"/>
                            <a:gd name="T42" fmla="*/ 190 w 400"/>
                            <a:gd name="T43" fmla="*/ 691 h 736"/>
                            <a:gd name="T44" fmla="*/ 155 w 400"/>
                            <a:gd name="T45" fmla="*/ 706 h 736"/>
                            <a:gd name="T46" fmla="*/ 115 w 400"/>
                            <a:gd name="T47" fmla="*/ 721 h 736"/>
                            <a:gd name="T48" fmla="*/ 80 w 400"/>
                            <a:gd name="T49" fmla="*/ 731 h 736"/>
                            <a:gd name="T50" fmla="*/ 40 w 400"/>
                            <a:gd name="T51" fmla="*/ 736 h 736"/>
                            <a:gd name="T52" fmla="*/ 0 w 400"/>
                            <a:gd name="T53" fmla="*/ 736 h 736"/>
                            <a:gd name="T54" fmla="*/ 220 w 400"/>
                            <a:gd name="T55" fmla="*/ 0 h 7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400" h="736">
                              <a:moveTo>
                                <a:pt x="220" y="0"/>
                              </a:moveTo>
                              <a:lnTo>
                                <a:pt x="220" y="0"/>
                              </a:lnTo>
                              <a:lnTo>
                                <a:pt x="260" y="30"/>
                              </a:lnTo>
                              <a:lnTo>
                                <a:pt x="295" y="65"/>
                              </a:lnTo>
                              <a:lnTo>
                                <a:pt x="325" y="100"/>
                              </a:lnTo>
                              <a:lnTo>
                                <a:pt x="350" y="140"/>
                              </a:lnTo>
                              <a:lnTo>
                                <a:pt x="370" y="185"/>
                              </a:lnTo>
                              <a:lnTo>
                                <a:pt x="385" y="235"/>
                              </a:lnTo>
                              <a:lnTo>
                                <a:pt x="395" y="285"/>
                              </a:lnTo>
                              <a:lnTo>
                                <a:pt x="400" y="336"/>
                              </a:lnTo>
                              <a:lnTo>
                                <a:pt x="400" y="376"/>
                              </a:lnTo>
                              <a:lnTo>
                                <a:pt x="390" y="416"/>
                              </a:lnTo>
                              <a:lnTo>
                                <a:pt x="380" y="456"/>
                              </a:lnTo>
                              <a:lnTo>
                                <a:pt x="370" y="491"/>
                              </a:lnTo>
                              <a:lnTo>
                                <a:pt x="350" y="526"/>
                              </a:lnTo>
                              <a:lnTo>
                                <a:pt x="330" y="561"/>
                              </a:lnTo>
                              <a:lnTo>
                                <a:pt x="310" y="591"/>
                              </a:lnTo>
                              <a:lnTo>
                                <a:pt x="280" y="621"/>
                              </a:lnTo>
                              <a:lnTo>
                                <a:pt x="255" y="646"/>
                              </a:lnTo>
                              <a:lnTo>
                                <a:pt x="225" y="666"/>
                              </a:lnTo>
                              <a:lnTo>
                                <a:pt x="190" y="691"/>
                              </a:lnTo>
                              <a:lnTo>
                                <a:pt x="155" y="706"/>
                              </a:lnTo>
                              <a:lnTo>
                                <a:pt x="115" y="721"/>
                              </a:lnTo>
                              <a:lnTo>
                                <a:pt x="80" y="731"/>
                              </a:lnTo>
                              <a:lnTo>
                                <a:pt x="40" y="736"/>
                              </a:lnTo>
                              <a:lnTo>
                                <a:pt x="0" y="736"/>
                              </a:lnTo>
                              <a:lnTo>
                                <a:pt x="2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AC9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9" name="Freeform 636"/>
                      <wps:cNvSpPr>
                        <a:spLocks/>
                      </wps:cNvSpPr>
                      <wps:spPr bwMode="auto">
                        <a:xfrm>
                          <a:off x="206375" y="257810"/>
                          <a:ext cx="260350" cy="461010"/>
                        </a:xfrm>
                        <a:custGeom>
                          <a:avLst/>
                          <a:gdLst>
                            <a:gd name="T0" fmla="*/ 410 w 410"/>
                            <a:gd name="T1" fmla="*/ 726 h 726"/>
                            <a:gd name="T2" fmla="*/ 410 w 410"/>
                            <a:gd name="T3" fmla="*/ 726 h 726"/>
                            <a:gd name="T4" fmla="*/ 405 w 410"/>
                            <a:gd name="T5" fmla="*/ 726 h 726"/>
                            <a:gd name="T6" fmla="*/ 405 w 410"/>
                            <a:gd name="T7" fmla="*/ 726 h 726"/>
                            <a:gd name="T8" fmla="*/ 360 w 410"/>
                            <a:gd name="T9" fmla="*/ 726 h 726"/>
                            <a:gd name="T10" fmla="*/ 320 w 410"/>
                            <a:gd name="T11" fmla="*/ 721 h 726"/>
                            <a:gd name="T12" fmla="*/ 285 w 410"/>
                            <a:gd name="T13" fmla="*/ 711 h 726"/>
                            <a:gd name="T14" fmla="*/ 245 w 410"/>
                            <a:gd name="T15" fmla="*/ 696 h 726"/>
                            <a:gd name="T16" fmla="*/ 210 w 410"/>
                            <a:gd name="T17" fmla="*/ 681 h 726"/>
                            <a:gd name="T18" fmla="*/ 180 w 410"/>
                            <a:gd name="T19" fmla="*/ 656 h 726"/>
                            <a:gd name="T20" fmla="*/ 145 w 410"/>
                            <a:gd name="T21" fmla="*/ 636 h 726"/>
                            <a:gd name="T22" fmla="*/ 120 w 410"/>
                            <a:gd name="T23" fmla="*/ 611 h 726"/>
                            <a:gd name="T24" fmla="*/ 90 w 410"/>
                            <a:gd name="T25" fmla="*/ 581 h 726"/>
                            <a:gd name="T26" fmla="*/ 70 w 410"/>
                            <a:gd name="T27" fmla="*/ 551 h 726"/>
                            <a:gd name="T28" fmla="*/ 50 w 410"/>
                            <a:gd name="T29" fmla="*/ 516 h 726"/>
                            <a:gd name="T30" fmla="*/ 30 w 410"/>
                            <a:gd name="T31" fmla="*/ 481 h 726"/>
                            <a:gd name="T32" fmla="*/ 20 w 410"/>
                            <a:gd name="T33" fmla="*/ 446 h 726"/>
                            <a:gd name="T34" fmla="*/ 10 w 410"/>
                            <a:gd name="T35" fmla="*/ 406 h 726"/>
                            <a:gd name="T36" fmla="*/ 5 w 410"/>
                            <a:gd name="T37" fmla="*/ 366 h 726"/>
                            <a:gd name="T38" fmla="*/ 0 w 410"/>
                            <a:gd name="T39" fmla="*/ 326 h 726"/>
                            <a:gd name="T40" fmla="*/ 0 w 410"/>
                            <a:gd name="T41" fmla="*/ 326 h 726"/>
                            <a:gd name="T42" fmla="*/ 5 w 410"/>
                            <a:gd name="T43" fmla="*/ 275 h 726"/>
                            <a:gd name="T44" fmla="*/ 10 w 410"/>
                            <a:gd name="T45" fmla="*/ 230 h 726"/>
                            <a:gd name="T46" fmla="*/ 25 w 410"/>
                            <a:gd name="T47" fmla="*/ 185 h 726"/>
                            <a:gd name="T48" fmla="*/ 45 w 410"/>
                            <a:gd name="T49" fmla="*/ 140 h 726"/>
                            <a:gd name="T50" fmla="*/ 70 w 410"/>
                            <a:gd name="T51" fmla="*/ 100 h 726"/>
                            <a:gd name="T52" fmla="*/ 100 w 410"/>
                            <a:gd name="T53" fmla="*/ 65 h 726"/>
                            <a:gd name="T54" fmla="*/ 130 w 410"/>
                            <a:gd name="T55" fmla="*/ 30 h 726"/>
                            <a:gd name="T56" fmla="*/ 170 w 410"/>
                            <a:gd name="T57" fmla="*/ 0 h 726"/>
                            <a:gd name="T58" fmla="*/ 410 w 410"/>
                            <a:gd name="T59" fmla="*/ 726 h 7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410" h="726">
                              <a:moveTo>
                                <a:pt x="410" y="726"/>
                              </a:moveTo>
                              <a:lnTo>
                                <a:pt x="410" y="726"/>
                              </a:lnTo>
                              <a:lnTo>
                                <a:pt x="405" y="726"/>
                              </a:lnTo>
                              <a:lnTo>
                                <a:pt x="360" y="726"/>
                              </a:lnTo>
                              <a:lnTo>
                                <a:pt x="320" y="721"/>
                              </a:lnTo>
                              <a:lnTo>
                                <a:pt x="285" y="711"/>
                              </a:lnTo>
                              <a:lnTo>
                                <a:pt x="245" y="696"/>
                              </a:lnTo>
                              <a:lnTo>
                                <a:pt x="210" y="681"/>
                              </a:lnTo>
                              <a:lnTo>
                                <a:pt x="180" y="656"/>
                              </a:lnTo>
                              <a:lnTo>
                                <a:pt x="145" y="636"/>
                              </a:lnTo>
                              <a:lnTo>
                                <a:pt x="120" y="611"/>
                              </a:lnTo>
                              <a:lnTo>
                                <a:pt x="90" y="581"/>
                              </a:lnTo>
                              <a:lnTo>
                                <a:pt x="70" y="551"/>
                              </a:lnTo>
                              <a:lnTo>
                                <a:pt x="50" y="516"/>
                              </a:lnTo>
                              <a:lnTo>
                                <a:pt x="30" y="481"/>
                              </a:lnTo>
                              <a:lnTo>
                                <a:pt x="20" y="446"/>
                              </a:lnTo>
                              <a:lnTo>
                                <a:pt x="10" y="406"/>
                              </a:lnTo>
                              <a:lnTo>
                                <a:pt x="5" y="366"/>
                              </a:lnTo>
                              <a:lnTo>
                                <a:pt x="0" y="326"/>
                              </a:lnTo>
                              <a:lnTo>
                                <a:pt x="5" y="275"/>
                              </a:lnTo>
                              <a:lnTo>
                                <a:pt x="10" y="230"/>
                              </a:lnTo>
                              <a:lnTo>
                                <a:pt x="25" y="185"/>
                              </a:lnTo>
                              <a:lnTo>
                                <a:pt x="45" y="140"/>
                              </a:lnTo>
                              <a:lnTo>
                                <a:pt x="70" y="100"/>
                              </a:lnTo>
                              <a:lnTo>
                                <a:pt x="100" y="65"/>
                              </a:lnTo>
                              <a:lnTo>
                                <a:pt x="130" y="30"/>
                              </a:lnTo>
                              <a:lnTo>
                                <a:pt x="170" y="0"/>
                              </a:lnTo>
                              <a:lnTo>
                                <a:pt x="410" y="7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6C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0" name="Freeform 637"/>
                      <wps:cNvSpPr>
                        <a:spLocks/>
                      </wps:cNvSpPr>
                      <wps:spPr bwMode="auto">
                        <a:xfrm>
                          <a:off x="320675" y="210185"/>
                          <a:ext cx="276225" cy="476885"/>
                        </a:xfrm>
                        <a:custGeom>
                          <a:avLst/>
                          <a:gdLst>
                            <a:gd name="T0" fmla="*/ 225 w 435"/>
                            <a:gd name="T1" fmla="*/ 0 h 751"/>
                            <a:gd name="T2" fmla="*/ 225 w 435"/>
                            <a:gd name="T3" fmla="*/ 0 h 751"/>
                            <a:gd name="T4" fmla="*/ 280 w 435"/>
                            <a:gd name="T5" fmla="*/ 5 h 751"/>
                            <a:gd name="T6" fmla="*/ 335 w 435"/>
                            <a:gd name="T7" fmla="*/ 15 h 751"/>
                            <a:gd name="T8" fmla="*/ 385 w 435"/>
                            <a:gd name="T9" fmla="*/ 35 h 751"/>
                            <a:gd name="T10" fmla="*/ 435 w 435"/>
                            <a:gd name="T11" fmla="*/ 60 h 751"/>
                            <a:gd name="T12" fmla="*/ 225 w 435"/>
                            <a:gd name="T13" fmla="*/ 751 h 751"/>
                            <a:gd name="T14" fmla="*/ 0 w 435"/>
                            <a:gd name="T15" fmla="*/ 65 h 751"/>
                            <a:gd name="T16" fmla="*/ 0 w 435"/>
                            <a:gd name="T17" fmla="*/ 65 h 751"/>
                            <a:gd name="T18" fmla="*/ 50 w 435"/>
                            <a:gd name="T19" fmla="*/ 40 h 751"/>
                            <a:gd name="T20" fmla="*/ 105 w 435"/>
                            <a:gd name="T21" fmla="*/ 15 h 751"/>
                            <a:gd name="T22" fmla="*/ 160 w 435"/>
                            <a:gd name="T23" fmla="*/ 5 h 751"/>
                            <a:gd name="T24" fmla="*/ 225 w 435"/>
                            <a:gd name="T25" fmla="*/ 0 h 7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435" h="751">
                              <a:moveTo>
                                <a:pt x="225" y="0"/>
                              </a:moveTo>
                              <a:lnTo>
                                <a:pt x="225" y="0"/>
                              </a:lnTo>
                              <a:lnTo>
                                <a:pt x="280" y="5"/>
                              </a:lnTo>
                              <a:lnTo>
                                <a:pt x="335" y="15"/>
                              </a:lnTo>
                              <a:lnTo>
                                <a:pt x="385" y="35"/>
                              </a:lnTo>
                              <a:lnTo>
                                <a:pt x="435" y="60"/>
                              </a:lnTo>
                              <a:lnTo>
                                <a:pt x="225" y="751"/>
                              </a:lnTo>
                              <a:lnTo>
                                <a:pt x="0" y="65"/>
                              </a:lnTo>
                              <a:lnTo>
                                <a:pt x="50" y="40"/>
                              </a:lnTo>
                              <a:lnTo>
                                <a:pt x="105" y="15"/>
                              </a:lnTo>
                              <a:lnTo>
                                <a:pt x="160" y="5"/>
                              </a:lnTo>
                              <a:lnTo>
                                <a:pt x="2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D1C2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1" name="Freeform 638"/>
                      <wps:cNvSpPr>
                        <a:spLocks/>
                      </wps:cNvSpPr>
                      <wps:spPr bwMode="auto">
                        <a:xfrm>
                          <a:off x="320675" y="210185"/>
                          <a:ext cx="276225" cy="476885"/>
                        </a:xfrm>
                        <a:custGeom>
                          <a:avLst/>
                          <a:gdLst>
                            <a:gd name="T0" fmla="*/ 225 w 435"/>
                            <a:gd name="T1" fmla="*/ 0 h 751"/>
                            <a:gd name="T2" fmla="*/ 225 w 435"/>
                            <a:gd name="T3" fmla="*/ 0 h 751"/>
                            <a:gd name="T4" fmla="*/ 280 w 435"/>
                            <a:gd name="T5" fmla="*/ 5 h 751"/>
                            <a:gd name="T6" fmla="*/ 335 w 435"/>
                            <a:gd name="T7" fmla="*/ 15 h 751"/>
                            <a:gd name="T8" fmla="*/ 385 w 435"/>
                            <a:gd name="T9" fmla="*/ 35 h 751"/>
                            <a:gd name="T10" fmla="*/ 435 w 435"/>
                            <a:gd name="T11" fmla="*/ 60 h 751"/>
                            <a:gd name="T12" fmla="*/ 225 w 435"/>
                            <a:gd name="T13" fmla="*/ 751 h 751"/>
                            <a:gd name="T14" fmla="*/ 0 w 435"/>
                            <a:gd name="T15" fmla="*/ 65 h 751"/>
                            <a:gd name="T16" fmla="*/ 0 w 435"/>
                            <a:gd name="T17" fmla="*/ 65 h 751"/>
                            <a:gd name="T18" fmla="*/ 50 w 435"/>
                            <a:gd name="T19" fmla="*/ 40 h 751"/>
                            <a:gd name="T20" fmla="*/ 105 w 435"/>
                            <a:gd name="T21" fmla="*/ 15 h 751"/>
                            <a:gd name="T22" fmla="*/ 160 w 435"/>
                            <a:gd name="T23" fmla="*/ 5 h 751"/>
                            <a:gd name="T24" fmla="*/ 225 w 435"/>
                            <a:gd name="T25" fmla="*/ 0 h 7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435" h="751">
                              <a:moveTo>
                                <a:pt x="225" y="0"/>
                              </a:moveTo>
                              <a:lnTo>
                                <a:pt x="225" y="0"/>
                              </a:lnTo>
                              <a:lnTo>
                                <a:pt x="280" y="5"/>
                              </a:lnTo>
                              <a:lnTo>
                                <a:pt x="335" y="15"/>
                              </a:lnTo>
                              <a:lnTo>
                                <a:pt x="385" y="35"/>
                              </a:lnTo>
                              <a:lnTo>
                                <a:pt x="435" y="60"/>
                              </a:lnTo>
                              <a:lnTo>
                                <a:pt x="225" y="751"/>
                              </a:lnTo>
                              <a:lnTo>
                                <a:pt x="0" y="65"/>
                              </a:lnTo>
                              <a:lnTo>
                                <a:pt x="50" y="40"/>
                              </a:lnTo>
                              <a:lnTo>
                                <a:pt x="105" y="15"/>
                              </a:lnTo>
                              <a:lnTo>
                                <a:pt x="160" y="5"/>
                              </a:lnTo>
                              <a:lnTo>
                                <a:pt x="22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2" name="Freeform 639"/>
                      <wps:cNvSpPr>
                        <a:spLocks/>
                      </wps:cNvSpPr>
                      <wps:spPr bwMode="auto">
                        <a:xfrm>
                          <a:off x="444500" y="318135"/>
                          <a:ext cx="95250" cy="76200"/>
                        </a:xfrm>
                        <a:custGeom>
                          <a:avLst/>
                          <a:gdLst>
                            <a:gd name="T0" fmla="*/ 45 w 150"/>
                            <a:gd name="T1" fmla="*/ 0 h 120"/>
                            <a:gd name="T2" fmla="*/ 150 w 150"/>
                            <a:gd name="T3" fmla="*/ 75 h 120"/>
                            <a:gd name="T4" fmla="*/ 90 w 150"/>
                            <a:gd name="T5" fmla="*/ 120 h 120"/>
                            <a:gd name="T6" fmla="*/ 20 w 150"/>
                            <a:gd name="T7" fmla="*/ 65 h 120"/>
                            <a:gd name="T8" fmla="*/ 0 w 150"/>
                            <a:gd name="T9" fmla="*/ 50 h 120"/>
                            <a:gd name="T10" fmla="*/ 45 w 150"/>
                            <a:gd name="T11" fmla="*/ 0 h 1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50" h="120">
                              <a:moveTo>
                                <a:pt x="45" y="0"/>
                              </a:moveTo>
                              <a:lnTo>
                                <a:pt x="150" y="75"/>
                              </a:lnTo>
                              <a:lnTo>
                                <a:pt x="90" y="120"/>
                              </a:lnTo>
                              <a:lnTo>
                                <a:pt x="20" y="65"/>
                              </a:lnTo>
                              <a:lnTo>
                                <a:pt x="0" y="50"/>
                              </a:lnTo>
                              <a:lnTo>
                                <a:pt x="4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3" name="Freeform 640"/>
                      <wps:cNvSpPr>
                        <a:spLocks noEditPoints="1"/>
                      </wps:cNvSpPr>
                      <wps:spPr bwMode="auto">
                        <a:xfrm>
                          <a:off x="441325" y="314960"/>
                          <a:ext cx="101600" cy="82550"/>
                        </a:xfrm>
                        <a:custGeom>
                          <a:avLst/>
                          <a:gdLst>
                            <a:gd name="T0" fmla="*/ 95 w 160"/>
                            <a:gd name="T1" fmla="*/ 130 h 130"/>
                            <a:gd name="T2" fmla="*/ 25 w 160"/>
                            <a:gd name="T3" fmla="*/ 75 h 130"/>
                            <a:gd name="T4" fmla="*/ 0 w 160"/>
                            <a:gd name="T5" fmla="*/ 60 h 130"/>
                            <a:gd name="T6" fmla="*/ 50 w 160"/>
                            <a:gd name="T7" fmla="*/ 0 h 130"/>
                            <a:gd name="T8" fmla="*/ 160 w 160"/>
                            <a:gd name="T9" fmla="*/ 80 h 130"/>
                            <a:gd name="T10" fmla="*/ 95 w 160"/>
                            <a:gd name="T11" fmla="*/ 130 h 130"/>
                            <a:gd name="T12" fmla="*/ 15 w 160"/>
                            <a:gd name="T13" fmla="*/ 55 h 130"/>
                            <a:gd name="T14" fmla="*/ 30 w 160"/>
                            <a:gd name="T15" fmla="*/ 70 h 130"/>
                            <a:gd name="T16" fmla="*/ 95 w 160"/>
                            <a:gd name="T17" fmla="*/ 120 h 130"/>
                            <a:gd name="T18" fmla="*/ 145 w 160"/>
                            <a:gd name="T19" fmla="*/ 80 h 130"/>
                            <a:gd name="T20" fmla="*/ 50 w 160"/>
                            <a:gd name="T21" fmla="*/ 10 h 130"/>
                            <a:gd name="T22" fmla="*/ 15 w 160"/>
                            <a:gd name="T23" fmla="*/ 55 h 1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160" h="130">
                              <a:moveTo>
                                <a:pt x="95" y="130"/>
                              </a:moveTo>
                              <a:lnTo>
                                <a:pt x="25" y="75"/>
                              </a:lnTo>
                              <a:lnTo>
                                <a:pt x="0" y="60"/>
                              </a:lnTo>
                              <a:lnTo>
                                <a:pt x="50" y="0"/>
                              </a:lnTo>
                              <a:lnTo>
                                <a:pt x="160" y="80"/>
                              </a:lnTo>
                              <a:lnTo>
                                <a:pt x="95" y="130"/>
                              </a:lnTo>
                              <a:close/>
                              <a:moveTo>
                                <a:pt x="15" y="55"/>
                              </a:moveTo>
                              <a:lnTo>
                                <a:pt x="30" y="70"/>
                              </a:lnTo>
                              <a:lnTo>
                                <a:pt x="95" y="120"/>
                              </a:lnTo>
                              <a:lnTo>
                                <a:pt x="145" y="80"/>
                              </a:lnTo>
                              <a:lnTo>
                                <a:pt x="50" y="10"/>
                              </a:lnTo>
                              <a:lnTo>
                                <a:pt x="15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4" name="Freeform 641"/>
                      <wps:cNvSpPr>
                        <a:spLocks/>
                      </wps:cNvSpPr>
                      <wps:spPr bwMode="auto">
                        <a:xfrm>
                          <a:off x="431800" y="238760"/>
                          <a:ext cx="53975" cy="107950"/>
                        </a:xfrm>
                        <a:custGeom>
                          <a:avLst/>
                          <a:gdLst>
                            <a:gd name="T0" fmla="*/ 45 w 85"/>
                            <a:gd name="T1" fmla="*/ 0 h 170"/>
                            <a:gd name="T2" fmla="*/ 0 w 85"/>
                            <a:gd name="T3" fmla="*/ 70 h 170"/>
                            <a:gd name="T4" fmla="*/ 40 w 85"/>
                            <a:gd name="T5" fmla="*/ 170 h 170"/>
                            <a:gd name="T6" fmla="*/ 85 w 85"/>
                            <a:gd name="T7" fmla="*/ 70 h 170"/>
                            <a:gd name="T8" fmla="*/ 45 w 85"/>
                            <a:gd name="T9" fmla="*/ 0 h 1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5" h="170">
                              <a:moveTo>
                                <a:pt x="45" y="0"/>
                              </a:moveTo>
                              <a:lnTo>
                                <a:pt x="0" y="70"/>
                              </a:lnTo>
                              <a:lnTo>
                                <a:pt x="40" y="170"/>
                              </a:lnTo>
                              <a:lnTo>
                                <a:pt x="85" y="70"/>
                              </a:lnTo>
                              <a:lnTo>
                                <a:pt x="4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5" name="Freeform 642"/>
                      <wps:cNvSpPr>
                        <a:spLocks noEditPoints="1"/>
                      </wps:cNvSpPr>
                      <wps:spPr bwMode="auto">
                        <a:xfrm>
                          <a:off x="428625" y="232410"/>
                          <a:ext cx="60325" cy="120650"/>
                        </a:xfrm>
                        <a:custGeom>
                          <a:avLst/>
                          <a:gdLst>
                            <a:gd name="T0" fmla="*/ 45 w 95"/>
                            <a:gd name="T1" fmla="*/ 190 h 190"/>
                            <a:gd name="T2" fmla="*/ 0 w 95"/>
                            <a:gd name="T3" fmla="*/ 80 h 190"/>
                            <a:gd name="T4" fmla="*/ 50 w 95"/>
                            <a:gd name="T5" fmla="*/ 0 h 190"/>
                            <a:gd name="T6" fmla="*/ 95 w 95"/>
                            <a:gd name="T7" fmla="*/ 80 h 190"/>
                            <a:gd name="T8" fmla="*/ 45 w 95"/>
                            <a:gd name="T9" fmla="*/ 190 h 190"/>
                            <a:gd name="T10" fmla="*/ 10 w 95"/>
                            <a:gd name="T11" fmla="*/ 80 h 190"/>
                            <a:gd name="T12" fmla="*/ 45 w 95"/>
                            <a:gd name="T13" fmla="*/ 170 h 190"/>
                            <a:gd name="T14" fmla="*/ 85 w 95"/>
                            <a:gd name="T15" fmla="*/ 80 h 190"/>
                            <a:gd name="T16" fmla="*/ 50 w 95"/>
                            <a:gd name="T17" fmla="*/ 15 h 190"/>
                            <a:gd name="T18" fmla="*/ 10 w 95"/>
                            <a:gd name="T19" fmla="*/ 80 h 1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95" h="190">
                              <a:moveTo>
                                <a:pt x="45" y="190"/>
                              </a:moveTo>
                              <a:lnTo>
                                <a:pt x="0" y="80"/>
                              </a:lnTo>
                              <a:lnTo>
                                <a:pt x="50" y="0"/>
                              </a:lnTo>
                              <a:lnTo>
                                <a:pt x="95" y="80"/>
                              </a:lnTo>
                              <a:lnTo>
                                <a:pt x="45" y="190"/>
                              </a:lnTo>
                              <a:close/>
                              <a:moveTo>
                                <a:pt x="10" y="80"/>
                              </a:moveTo>
                              <a:lnTo>
                                <a:pt x="45" y="170"/>
                              </a:lnTo>
                              <a:lnTo>
                                <a:pt x="85" y="80"/>
                              </a:lnTo>
                              <a:lnTo>
                                <a:pt x="50" y="15"/>
                              </a:lnTo>
                              <a:lnTo>
                                <a:pt x="10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6" name="Freeform 643"/>
                      <wps:cNvSpPr>
                        <a:spLocks/>
                      </wps:cNvSpPr>
                      <wps:spPr bwMode="auto">
                        <a:xfrm>
                          <a:off x="460375" y="264160"/>
                          <a:ext cx="57150" cy="98425"/>
                        </a:xfrm>
                        <a:custGeom>
                          <a:avLst/>
                          <a:gdLst>
                            <a:gd name="T0" fmla="*/ 5 w 90"/>
                            <a:gd name="T1" fmla="*/ 75 h 155"/>
                            <a:gd name="T2" fmla="*/ 55 w 90"/>
                            <a:gd name="T3" fmla="*/ 0 h 155"/>
                            <a:gd name="T4" fmla="*/ 90 w 90"/>
                            <a:gd name="T5" fmla="*/ 95 h 155"/>
                            <a:gd name="T6" fmla="*/ 0 w 90"/>
                            <a:gd name="T7" fmla="*/ 155 h 155"/>
                            <a:gd name="T8" fmla="*/ 5 w 90"/>
                            <a:gd name="T9" fmla="*/ 75 h 1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0" h="155">
                              <a:moveTo>
                                <a:pt x="5" y="75"/>
                              </a:moveTo>
                              <a:lnTo>
                                <a:pt x="55" y="0"/>
                              </a:lnTo>
                              <a:lnTo>
                                <a:pt x="90" y="95"/>
                              </a:lnTo>
                              <a:lnTo>
                                <a:pt x="0" y="155"/>
                              </a:lnTo>
                              <a:lnTo>
                                <a:pt x="5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7" name="Freeform 644"/>
                      <wps:cNvSpPr>
                        <a:spLocks noEditPoints="1"/>
                      </wps:cNvSpPr>
                      <wps:spPr bwMode="auto">
                        <a:xfrm>
                          <a:off x="457200" y="257810"/>
                          <a:ext cx="63500" cy="111125"/>
                        </a:xfrm>
                        <a:custGeom>
                          <a:avLst/>
                          <a:gdLst>
                            <a:gd name="T0" fmla="*/ 0 w 100"/>
                            <a:gd name="T1" fmla="*/ 175 h 175"/>
                            <a:gd name="T2" fmla="*/ 5 w 100"/>
                            <a:gd name="T3" fmla="*/ 80 h 175"/>
                            <a:gd name="T4" fmla="*/ 60 w 100"/>
                            <a:gd name="T5" fmla="*/ 0 h 175"/>
                            <a:gd name="T6" fmla="*/ 100 w 100"/>
                            <a:gd name="T7" fmla="*/ 110 h 175"/>
                            <a:gd name="T8" fmla="*/ 0 w 100"/>
                            <a:gd name="T9" fmla="*/ 175 h 175"/>
                            <a:gd name="T10" fmla="*/ 15 w 100"/>
                            <a:gd name="T11" fmla="*/ 85 h 175"/>
                            <a:gd name="T12" fmla="*/ 10 w 100"/>
                            <a:gd name="T13" fmla="*/ 160 h 175"/>
                            <a:gd name="T14" fmla="*/ 90 w 100"/>
                            <a:gd name="T15" fmla="*/ 105 h 175"/>
                            <a:gd name="T16" fmla="*/ 60 w 100"/>
                            <a:gd name="T17" fmla="*/ 20 h 175"/>
                            <a:gd name="T18" fmla="*/ 15 w 100"/>
                            <a:gd name="T19" fmla="*/ 85 h 1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00" h="175">
                              <a:moveTo>
                                <a:pt x="0" y="175"/>
                              </a:moveTo>
                              <a:lnTo>
                                <a:pt x="5" y="80"/>
                              </a:lnTo>
                              <a:lnTo>
                                <a:pt x="60" y="0"/>
                              </a:lnTo>
                              <a:lnTo>
                                <a:pt x="100" y="110"/>
                              </a:lnTo>
                              <a:lnTo>
                                <a:pt x="0" y="175"/>
                              </a:lnTo>
                              <a:close/>
                              <a:moveTo>
                                <a:pt x="15" y="85"/>
                              </a:moveTo>
                              <a:lnTo>
                                <a:pt x="10" y="160"/>
                              </a:lnTo>
                              <a:lnTo>
                                <a:pt x="90" y="105"/>
                              </a:lnTo>
                              <a:lnTo>
                                <a:pt x="60" y="20"/>
                              </a:lnTo>
                              <a:lnTo>
                                <a:pt x="15" y="8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8" name="Freeform 645"/>
                      <wps:cNvSpPr>
                        <a:spLocks/>
                      </wps:cNvSpPr>
                      <wps:spPr bwMode="auto">
                        <a:xfrm>
                          <a:off x="377825" y="318135"/>
                          <a:ext cx="79375" cy="76200"/>
                        </a:xfrm>
                        <a:custGeom>
                          <a:avLst/>
                          <a:gdLst>
                            <a:gd name="T0" fmla="*/ 100 w 125"/>
                            <a:gd name="T1" fmla="*/ 0 h 120"/>
                            <a:gd name="T2" fmla="*/ 0 w 125"/>
                            <a:gd name="T3" fmla="*/ 75 h 120"/>
                            <a:gd name="T4" fmla="*/ 60 w 125"/>
                            <a:gd name="T5" fmla="*/ 120 h 120"/>
                            <a:gd name="T6" fmla="*/ 125 w 125"/>
                            <a:gd name="T7" fmla="*/ 65 h 120"/>
                            <a:gd name="T8" fmla="*/ 100 w 125"/>
                            <a:gd name="T9" fmla="*/ 0 h 1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5" h="120">
                              <a:moveTo>
                                <a:pt x="100" y="0"/>
                              </a:moveTo>
                              <a:lnTo>
                                <a:pt x="0" y="75"/>
                              </a:lnTo>
                              <a:lnTo>
                                <a:pt x="60" y="120"/>
                              </a:lnTo>
                              <a:lnTo>
                                <a:pt x="125" y="65"/>
                              </a:lnTo>
                              <a:lnTo>
                                <a:pt x="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9" name="Freeform 646"/>
                      <wps:cNvSpPr>
                        <a:spLocks noEditPoints="1"/>
                      </wps:cNvSpPr>
                      <wps:spPr bwMode="auto">
                        <a:xfrm>
                          <a:off x="374650" y="314960"/>
                          <a:ext cx="85725" cy="82550"/>
                        </a:xfrm>
                        <a:custGeom>
                          <a:avLst/>
                          <a:gdLst>
                            <a:gd name="T0" fmla="*/ 65 w 135"/>
                            <a:gd name="T1" fmla="*/ 130 h 130"/>
                            <a:gd name="T2" fmla="*/ 0 w 135"/>
                            <a:gd name="T3" fmla="*/ 80 h 130"/>
                            <a:gd name="T4" fmla="*/ 110 w 135"/>
                            <a:gd name="T5" fmla="*/ 0 h 130"/>
                            <a:gd name="T6" fmla="*/ 135 w 135"/>
                            <a:gd name="T7" fmla="*/ 75 h 130"/>
                            <a:gd name="T8" fmla="*/ 65 w 135"/>
                            <a:gd name="T9" fmla="*/ 130 h 130"/>
                            <a:gd name="T10" fmla="*/ 10 w 135"/>
                            <a:gd name="T11" fmla="*/ 80 h 130"/>
                            <a:gd name="T12" fmla="*/ 65 w 135"/>
                            <a:gd name="T13" fmla="*/ 120 h 130"/>
                            <a:gd name="T14" fmla="*/ 125 w 135"/>
                            <a:gd name="T15" fmla="*/ 70 h 130"/>
                            <a:gd name="T16" fmla="*/ 105 w 135"/>
                            <a:gd name="T17" fmla="*/ 15 h 130"/>
                            <a:gd name="T18" fmla="*/ 10 w 135"/>
                            <a:gd name="T19" fmla="*/ 80 h 1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35" h="130">
                              <a:moveTo>
                                <a:pt x="65" y="130"/>
                              </a:moveTo>
                              <a:lnTo>
                                <a:pt x="0" y="80"/>
                              </a:lnTo>
                              <a:lnTo>
                                <a:pt x="110" y="0"/>
                              </a:lnTo>
                              <a:lnTo>
                                <a:pt x="135" y="75"/>
                              </a:lnTo>
                              <a:lnTo>
                                <a:pt x="65" y="130"/>
                              </a:lnTo>
                              <a:close/>
                              <a:moveTo>
                                <a:pt x="10" y="80"/>
                              </a:moveTo>
                              <a:lnTo>
                                <a:pt x="65" y="120"/>
                              </a:lnTo>
                              <a:lnTo>
                                <a:pt x="125" y="70"/>
                              </a:lnTo>
                              <a:lnTo>
                                <a:pt x="105" y="15"/>
                              </a:lnTo>
                              <a:lnTo>
                                <a:pt x="10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0" name="Freeform 647"/>
                      <wps:cNvSpPr>
                        <a:spLocks/>
                      </wps:cNvSpPr>
                      <wps:spPr bwMode="auto">
                        <a:xfrm>
                          <a:off x="403225" y="257810"/>
                          <a:ext cx="63500" cy="104775"/>
                        </a:xfrm>
                        <a:custGeom>
                          <a:avLst/>
                          <a:gdLst>
                            <a:gd name="T0" fmla="*/ 75 w 100"/>
                            <a:gd name="T1" fmla="*/ 75 h 165"/>
                            <a:gd name="T2" fmla="*/ 35 w 100"/>
                            <a:gd name="T3" fmla="*/ 0 h 165"/>
                            <a:gd name="T4" fmla="*/ 0 w 100"/>
                            <a:gd name="T5" fmla="*/ 105 h 165"/>
                            <a:gd name="T6" fmla="*/ 85 w 100"/>
                            <a:gd name="T7" fmla="*/ 165 h 165"/>
                            <a:gd name="T8" fmla="*/ 100 w 100"/>
                            <a:gd name="T9" fmla="*/ 135 h 165"/>
                            <a:gd name="T10" fmla="*/ 75 w 100"/>
                            <a:gd name="T11" fmla="*/ 75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0" h="165">
                              <a:moveTo>
                                <a:pt x="75" y="75"/>
                              </a:moveTo>
                              <a:lnTo>
                                <a:pt x="35" y="0"/>
                              </a:lnTo>
                              <a:lnTo>
                                <a:pt x="0" y="105"/>
                              </a:lnTo>
                              <a:lnTo>
                                <a:pt x="85" y="165"/>
                              </a:lnTo>
                              <a:lnTo>
                                <a:pt x="100" y="135"/>
                              </a:lnTo>
                              <a:lnTo>
                                <a:pt x="75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1" name="Freeform 648"/>
                      <wps:cNvSpPr>
                        <a:spLocks noEditPoints="1"/>
                      </wps:cNvSpPr>
                      <wps:spPr bwMode="auto">
                        <a:xfrm>
                          <a:off x="400050" y="251460"/>
                          <a:ext cx="69850" cy="114300"/>
                        </a:xfrm>
                        <a:custGeom>
                          <a:avLst/>
                          <a:gdLst>
                            <a:gd name="T0" fmla="*/ 90 w 110"/>
                            <a:gd name="T1" fmla="*/ 180 h 180"/>
                            <a:gd name="T2" fmla="*/ 0 w 110"/>
                            <a:gd name="T3" fmla="*/ 115 h 180"/>
                            <a:gd name="T4" fmla="*/ 40 w 110"/>
                            <a:gd name="T5" fmla="*/ 0 h 180"/>
                            <a:gd name="T6" fmla="*/ 85 w 110"/>
                            <a:gd name="T7" fmla="*/ 85 h 180"/>
                            <a:gd name="T8" fmla="*/ 110 w 110"/>
                            <a:gd name="T9" fmla="*/ 145 h 180"/>
                            <a:gd name="T10" fmla="*/ 90 w 110"/>
                            <a:gd name="T11" fmla="*/ 180 h 180"/>
                            <a:gd name="T12" fmla="*/ 10 w 110"/>
                            <a:gd name="T13" fmla="*/ 110 h 180"/>
                            <a:gd name="T14" fmla="*/ 85 w 110"/>
                            <a:gd name="T15" fmla="*/ 170 h 180"/>
                            <a:gd name="T16" fmla="*/ 100 w 110"/>
                            <a:gd name="T17" fmla="*/ 145 h 180"/>
                            <a:gd name="T18" fmla="*/ 75 w 110"/>
                            <a:gd name="T19" fmla="*/ 85 h 180"/>
                            <a:gd name="T20" fmla="*/ 40 w 110"/>
                            <a:gd name="T21" fmla="*/ 20 h 180"/>
                            <a:gd name="T22" fmla="*/ 10 w 110"/>
                            <a:gd name="T23" fmla="*/ 110 h 1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110" h="180">
                              <a:moveTo>
                                <a:pt x="90" y="180"/>
                              </a:moveTo>
                              <a:lnTo>
                                <a:pt x="0" y="115"/>
                              </a:lnTo>
                              <a:lnTo>
                                <a:pt x="40" y="0"/>
                              </a:lnTo>
                              <a:lnTo>
                                <a:pt x="85" y="85"/>
                              </a:lnTo>
                              <a:lnTo>
                                <a:pt x="110" y="145"/>
                              </a:lnTo>
                              <a:lnTo>
                                <a:pt x="90" y="180"/>
                              </a:lnTo>
                              <a:close/>
                              <a:moveTo>
                                <a:pt x="10" y="110"/>
                              </a:moveTo>
                              <a:lnTo>
                                <a:pt x="85" y="170"/>
                              </a:lnTo>
                              <a:lnTo>
                                <a:pt x="100" y="145"/>
                              </a:lnTo>
                              <a:lnTo>
                                <a:pt x="75" y="85"/>
                              </a:lnTo>
                              <a:lnTo>
                                <a:pt x="40" y="20"/>
                              </a:lnTo>
                              <a:lnTo>
                                <a:pt x="10" y="1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2" name="Freeform 649"/>
                      <wps:cNvSpPr>
                        <a:spLocks/>
                      </wps:cNvSpPr>
                      <wps:spPr bwMode="auto">
                        <a:xfrm>
                          <a:off x="438150" y="295910"/>
                          <a:ext cx="44450" cy="63500"/>
                        </a:xfrm>
                        <a:custGeom>
                          <a:avLst/>
                          <a:gdLst>
                            <a:gd name="T0" fmla="*/ 35 w 70"/>
                            <a:gd name="T1" fmla="*/ 0 h 100"/>
                            <a:gd name="T2" fmla="*/ 0 w 70"/>
                            <a:gd name="T3" fmla="*/ 40 h 100"/>
                            <a:gd name="T4" fmla="*/ 35 w 70"/>
                            <a:gd name="T5" fmla="*/ 100 h 100"/>
                            <a:gd name="T6" fmla="*/ 70 w 70"/>
                            <a:gd name="T7" fmla="*/ 40 h 100"/>
                            <a:gd name="T8" fmla="*/ 35 w 70"/>
                            <a:gd name="T9" fmla="*/ 0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70" h="100">
                              <a:moveTo>
                                <a:pt x="35" y="0"/>
                              </a:moveTo>
                              <a:lnTo>
                                <a:pt x="0" y="40"/>
                              </a:lnTo>
                              <a:lnTo>
                                <a:pt x="35" y="100"/>
                              </a:lnTo>
                              <a:lnTo>
                                <a:pt x="70" y="40"/>
                              </a:lnTo>
                              <a:lnTo>
                                <a:pt x="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3" name="Freeform 650"/>
                      <wps:cNvSpPr>
                        <a:spLocks noEditPoints="1"/>
                      </wps:cNvSpPr>
                      <wps:spPr bwMode="auto">
                        <a:xfrm>
                          <a:off x="434975" y="289560"/>
                          <a:ext cx="50800" cy="76200"/>
                        </a:xfrm>
                        <a:custGeom>
                          <a:avLst/>
                          <a:gdLst>
                            <a:gd name="T0" fmla="*/ 40 w 80"/>
                            <a:gd name="T1" fmla="*/ 120 h 120"/>
                            <a:gd name="T2" fmla="*/ 0 w 80"/>
                            <a:gd name="T3" fmla="*/ 45 h 120"/>
                            <a:gd name="T4" fmla="*/ 40 w 80"/>
                            <a:gd name="T5" fmla="*/ 0 h 120"/>
                            <a:gd name="T6" fmla="*/ 80 w 80"/>
                            <a:gd name="T7" fmla="*/ 50 h 120"/>
                            <a:gd name="T8" fmla="*/ 40 w 80"/>
                            <a:gd name="T9" fmla="*/ 120 h 120"/>
                            <a:gd name="T10" fmla="*/ 10 w 80"/>
                            <a:gd name="T11" fmla="*/ 50 h 120"/>
                            <a:gd name="T12" fmla="*/ 40 w 80"/>
                            <a:gd name="T13" fmla="*/ 105 h 120"/>
                            <a:gd name="T14" fmla="*/ 70 w 80"/>
                            <a:gd name="T15" fmla="*/ 50 h 120"/>
                            <a:gd name="T16" fmla="*/ 40 w 80"/>
                            <a:gd name="T17" fmla="*/ 15 h 120"/>
                            <a:gd name="T18" fmla="*/ 10 w 80"/>
                            <a:gd name="T19" fmla="*/ 50 h 1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0" h="120">
                              <a:moveTo>
                                <a:pt x="40" y="120"/>
                              </a:moveTo>
                              <a:lnTo>
                                <a:pt x="0" y="45"/>
                              </a:lnTo>
                              <a:lnTo>
                                <a:pt x="40" y="0"/>
                              </a:lnTo>
                              <a:lnTo>
                                <a:pt x="80" y="50"/>
                              </a:lnTo>
                              <a:lnTo>
                                <a:pt x="40" y="120"/>
                              </a:lnTo>
                              <a:close/>
                              <a:moveTo>
                                <a:pt x="10" y="50"/>
                              </a:moveTo>
                              <a:lnTo>
                                <a:pt x="40" y="105"/>
                              </a:lnTo>
                              <a:lnTo>
                                <a:pt x="70" y="50"/>
                              </a:lnTo>
                              <a:lnTo>
                                <a:pt x="40" y="15"/>
                              </a:lnTo>
                              <a:lnTo>
                                <a:pt x="10" y="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4" name="Rectangle 651"/>
                      <wps:cNvSpPr>
                        <a:spLocks noChangeArrowheads="1"/>
                      </wps:cNvSpPr>
                      <wps:spPr bwMode="auto">
                        <a:xfrm>
                          <a:off x="454025" y="435610"/>
                          <a:ext cx="12700" cy="165735"/>
                        </a:xfrm>
                        <a:prstGeom prst="rect">
                          <a:avLst/>
                        </a:pr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5" name="Freeform 652"/>
                      <wps:cNvSpPr>
                        <a:spLocks noEditPoints="1"/>
                      </wps:cNvSpPr>
                      <wps:spPr bwMode="auto">
                        <a:xfrm>
                          <a:off x="450850" y="432435"/>
                          <a:ext cx="19050" cy="168910"/>
                        </a:xfrm>
                        <a:custGeom>
                          <a:avLst/>
                          <a:gdLst>
                            <a:gd name="T0" fmla="*/ 30 w 30"/>
                            <a:gd name="T1" fmla="*/ 266 h 266"/>
                            <a:gd name="T2" fmla="*/ 0 w 30"/>
                            <a:gd name="T3" fmla="*/ 266 h 266"/>
                            <a:gd name="T4" fmla="*/ 0 w 30"/>
                            <a:gd name="T5" fmla="*/ 0 h 266"/>
                            <a:gd name="T6" fmla="*/ 30 w 30"/>
                            <a:gd name="T7" fmla="*/ 0 h 266"/>
                            <a:gd name="T8" fmla="*/ 30 w 30"/>
                            <a:gd name="T9" fmla="*/ 266 h 266"/>
                            <a:gd name="T10" fmla="*/ 10 w 30"/>
                            <a:gd name="T11" fmla="*/ 261 h 266"/>
                            <a:gd name="T12" fmla="*/ 20 w 30"/>
                            <a:gd name="T13" fmla="*/ 261 h 266"/>
                            <a:gd name="T14" fmla="*/ 20 w 30"/>
                            <a:gd name="T15" fmla="*/ 10 h 266"/>
                            <a:gd name="T16" fmla="*/ 10 w 30"/>
                            <a:gd name="T17" fmla="*/ 10 h 266"/>
                            <a:gd name="T18" fmla="*/ 10 w 30"/>
                            <a:gd name="T19" fmla="*/ 261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30" h="266">
                              <a:moveTo>
                                <a:pt x="30" y="266"/>
                              </a:moveTo>
                              <a:lnTo>
                                <a:pt x="0" y="266"/>
                              </a:lnTo>
                              <a:lnTo>
                                <a:pt x="0" y="0"/>
                              </a:lnTo>
                              <a:lnTo>
                                <a:pt x="30" y="0"/>
                              </a:lnTo>
                              <a:lnTo>
                                <a:pt x="30" y="266"/>
                              </a:lnTo>
                              <a:close/>
                              <a:moveTo>
                                <a:pt x="10" y="261"/>
                              </a:moveTo>
                              <a:lnTo>
                                <a:pt x="20" y="261"/>
                              </a:lnTo>
                              <a:lnTo>
                                <a:pt x="20" y="10"/>
                              </a:lnTo>
                              <a:lnTo>
                                <a:pt x="10" y="10"/>
                              </a:lnTo>
                              <a:lnTo>
                                <a:pt x="10" y="26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6" name="Freeform 653"/>
                      <wps:cNvSpPr>
                        <a:spLocks/>
                      </wps:cNvSpPr>
                      <wps:spPr bwMode="auto">
                        <a:xfrm>
                          <a:off x="431800" y="359410"/>
                          <a:ext cx="53975" cy="85725"/>
                        </a:xfrm>
                        <a:custGeom>
                          <a:avLst/>
                          <a:gdLst>
                            <a:gd name="T0" fmla="*/ 45 w 85"/>
                            <a:gd name="T1" fmla="*/ 135 h 135"/>
                            <a:gd name="T2" fmla="*/ 0 w 85"/>
                            <a:gd name="T3" fmla="*/ 55 h 135"/>
                            <a:gd name="T4" fmla="*/ 40 w 85"/>
                            <a:gd name="T5" fmla="*/ 0 h 135"/>
                            <a:gd name="T6" fmla="*/ 85 w 85"/>
                            <a:gd name="T7" fmla="*/ 55 h 135"/>
                            <a:gd name="T8" fmla="*/ 45 w 85"/>
                            <a:gd name="T9" fmla="*/ 135 h 1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5" h="135">
                              <a:moveTo>
                                <a:pt x="45" y="135"/>
                              </a:moveTo>
                              <a:lnTo>
                                <a:pt x="0" y="55"/>
                              </a:lnTo>
                              <a:lnTo>
                                <a:pt x="40" y="0"/>
                              </a:lnTo>
                              <a:lnTo>
                                <a:pt x="85" y="55"/>
                              </a:lnTo>
                              <a:lnTo>
                                <a:pt x="45" y="1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7" name="Freeform 654"/>
                      <wps:cNvSpPr>
                        <a:spLocks noEditPoints="1"/>
                      </wps:cNvSpPr>
                      <wps:spPr bwMode="auto">
                        <a:xfrm>
                          <a:off x="428625" y="356235"/>
                          <a:ext cx="60325" cy="95250"/>
                        </a:xfrm>
                        <a:custGeom>
                          <a:avLst/>
                          <a:gdLst>
                            <a:gd name="T0" fmla="*/ 50 w 95"/>
                            <a:gd name="T1" fmla="*/ 150 h 150"/>
                            <a:gd name="T2" fmla="*/ 0 w 95"/>
                            <a:gd name="T3" fmla="*/ 60 h 150"/>
                            <a:gd name="T4" fmla="*/ 45 w 95"/>
                            <a:gd name="T5" fmla="*/ 0 h 150"/>
                            <a:gd name="T6" fmla="*/ 95 w 95"/>
                            <a:gd name="T7" fmla="*/ 60 h 150"/>
                            <a:gd name="T8" fmla="*/ 50 w 95"/>
                            <a:gd name="T9" fmla="*/ 150 h 150"/>
                            <a:gd name="T10" fmla="*/ 10 w 95"/>
                            <a:gd name="T11" fmla="*/ 60 h 150"/>
                            <a:gd name="T12" fmla="*/ 50 w 95"/>
                            <a:gd name="T13" fmla="*/ 135 h 150"/>
                            <a:gd name="T14" fmla="*/ 85 w 95"/>
                            <a:gd name="T15" fmla="*/ 60 h 150"/>
                            <a:gd name="T16" fmla="*/ 45 w 95"/>
                            <a:gd name="T17" fmla="*/ 15 h 150"/>
                            <a:gd name="T18" fmla="*/ 10 w 95"/>
                            <a:gd name="T19" fmla="*/ 60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95" h="150">
                              <a:moveTo>
                                <a:pt x="50" y="150"/>
                              </a:moveTo>
                              <a:lnTo>
                                <a:pt x="0" y="60"/>
                              </a:lnTo>
                              <a:lnTo>
                                <a:pt x="45" y="0"/>
                              </a:lnTo>
                              <a:lnTo>
                                <a:pt x="95" y="60"/>
                              </a:lnTo>
                              <a:lnTo>
                                <a:pt x="50" y="150"/>
                              </a:lnTo>
                              <a:close/>
                              <a:moveTo>
                                <a:pt x="10" y="60"/>
                              </a:moveTo>
                              <a:lnTo>
                                <a:pt x="50" y="135"/>
                              </a:lnTo>
                              <a:lnTo>
                                <a:pt x="85" y="60"/>
                              </a:lnTo>
                              <a:lnTo>
                                <a:pt x="45" y="15"/>
                              </a:lnTo>
                              <a:lnTo>
                                <a:pt x="10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8" name="Freeform 655"/>
                      <wps:cNvSpPr>
                        <a:spLocks/>
                      </wps:cNvSpPr>
                      <wps:spPr bwMode="auto">
                        <a:xfrm>
                          <a:off x="279400" y="63500"/>
                          <a:ext cx="31750" cy="69850"/>
                        </a:xfrm>
                        <a:custGeom>
                          <a:avLst/>
                          <a:gdLst>
                            <a:gd name="T0" fmla="*/ 0 w 50"/>
                            <a:gd name="T1" fmla="*/ 20 h 110"/>
                            <a:gd name="T2" fmla="*/ 0 w 50"/>
                            <a:gd name="T3" fmla="*/ 20 h 110"/>
                            <a:gd name="T4" fmla="*/ 45 w 50"/>
                            <a:gd name="T5" fmla="*/ 110 h 110"/>
                            <a:gd name="T6" fmla="*/ 45 w 50"/>
                            <a:gd name="T7" fmla="*/ 110 h 110"/>
                            <a:gd name="T8" fmla="*/ 50 w 50"/>
                            <a:gd name="T9" fmla="*/ 105 h 110"/>
                            <a:gd name="T10" fmla="*/ 50 w 50"/>
                            <a:gd name="T11" fmla="*/ 105 h 110"/>
                            <a:gd name="T12" fmla="*/ 50 w 50"/>
                            <a:gd name="T13" fmla="*/ 100 h 110"/>
                            <a:gd name="T14" fmla="*/ 50 w 50"/>
                            <a:gd name="T15" fmla="*/ 100 h 110"/>
                            <a:gd name="T16" fmla="*/ 40 w 50"/>
                            <a:gd name="T17" fmla="*/ 80 h 110"/>
                            <a:gd name="T18" fmla="*/ 40 w 50"/>
                            <a:gd name="T19" fmla="*/ 80 h 110"/>
                            <a:gd name="T20" fmla="*/ 40 w 50"/>
                            <a:gd name="T21" fmla="*/ 80 h 110"/>
                            <a:gd name="T22" fmla="*/ 40 w 50"/>
                            <a:gd name="T23" fmla="*/ 80 h 110"/>
                            <a:gd name="T24" fmla="*/ 40 w 50"/>
                            <a:gd name="T25" fmla="*/ 75 h 110"/>
                            <a:gd name="T26" fmla="*/ 50 w 50"/>
                            <a:gd name="T27" fmla="*/ 70 h 110"/>
                            <a:gd name="T28" fmla="*/ 50 w 50"/>
                            <a:gd name="T29" fmla="*/ 70 h 110"/>
                            <a:gd name="T30" fmla="*/ 50 w 50"/>
                            <a:gd name="T31" fmla="*/ 70 h 110"/>
                            <a:gd name="T32" fmla="*/ 50 w 50"/>
                            <a:gd name="T33" fmla="*/ 65 h 110"/>
                            <a:gd name="T34" fmla="*/ 50 w 50"/>
                            <a:gd name="T35" fmla="*/ 65 h 110"/>
                            <a:gd name="T36" fmla="*/ 50 w 50"/>
                            <a:gd name="T37" fmla="*/ 60 h 110"/>
                            <a:gd name="T38" fmla="*/ 50 w 50"/>
                            <a:gd name="T39" fmla="*/ 60 h 110"/>
                            <a:gd name="T40" fmla="*/ 45 w 50"/>
                            <a:gd name="T41" fmla="*/ 60 h 110"/>
                            <a:gd name="T42" fmla="*/ 45 w 50"/>
                            <a:gd name="T43" fmla="*/ 60 h 110"/>
                            <a:gd name="T44" fmla="*/ 45 w 50"/>
                            <a:gd name="T45" fmla="*/ 60 h 110"/>
                            <a:gd name="T46" fmla="*/ 35 w 50"/>
                            <a:gd name="T47" fmla="*/ 60 h 110"/>
                            <a:gd name="T48" fmla="*/ 30 w 50"/>
                            <a:gd name="T49" fmla="*/ 60 h 110"/>
                            <a:gd name="T50" fmla="*/ 30 w 50"/>
                            <a:gd name="T51" fmla="*/ 60 h 110"/>
                            <a:gd name="T52" fmla="*/ 15 w 50"/>
                            <a:gd name="T53" fmla="*/ 25 h 110"/>
                            <a:gd name="T54" fmla="*/ 15 w 50"/>
                            <a:gd name="T55" fmla="*/ 25 h 110"/>
                            <a:gd name="T56" fmla="*/ 15 w 50"/>
                            <a:gd name="T57" fmla="*/ 20 h 110"/>
                            <a:gd name="T58" fmla="*/ 20 w 50"/>
                            <a:gd name="T59" fmla="*/ 15 h 110"/>
                            <a:gd name="T60" fmla="*/ 20 w 50"/>
                            <a:gd name="T61" fmla="*/ 15 h 110"/>
                            <a:gd name="T62" fmla="*/ 25 w 50"/>
                            <a:gd name="T63" fmla="*/ 15 h 110"/>
                            <a:gd name="T64" fmla="*/ 25 w 50"/>
                            <a:gd name="T65" fmla="*/ 15 h 110"/>
                            <a:gd name="T66" fmla="*/ 30 w 50"/>
                            <a:gd name="T67" fmla="*/ 10 h 110"/>
                            <a:gd name="T68" fmla="*/ 30 w 50"/>
                            <a:gd name="T69" fmla="*/ 10 h 110"/>
                            <a:gd name="T70" fmla="*/ 30 w 50"/>
                            <a:gd name="T71" fmla="*/ 10 h 110"/>
                            <a:gd name="T72" fmla="*/ 30 w 50"/>
                            <a:gd name="T73" fmla="*/ 0 h 110"/>
                            <a:gd name="T74" fmla="*/ 30 w 50"/>
                            <a:gd name="T75" fmla="*/ 0 h 110"/>
                            <a:gd name="T76" fmla="*/ 5 w 50"/>
                            <a:gd name="T77" fmla="*/ 10 h 110"/>
                            <a:gd name="T78" fmla="*/ 5 w 50"/>
                            <a:gd name="T79" fmla="*/ 10 h 110"/>
                            <a:gd name="T80" fmla="*/ 0 w 50"/>
                            <a:gd name="T81" fmla="*/ 15 h 110"/>
                            <a:gd name="T82" fmla="*/ 0 w 50"/>
                            <a:gd name="T83" fmla="*/ 20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50" h="110">
                              <a:moveTo>
                                <a:pt x="0" y="20"/>
                              </a:moveTo>
                              <a:lnTo>
                                <a:pt x="0" y="20"/>
                              </a:lnTo>
                              <a:lnTo>
                                <a:pt x="45" y="110"/>
                              </a:lnTo>
                              <a:lnTo>
                                <a:pt x="50" y="105"/>
                              </a:lnTo>
                              <a:lnTo>
                                <a:pt x="50" y="100"/>
                              </a:lnTo>
                              <a:lnTo>
                                <a:pt x="40" y="80"/>
                              </a:lnTo>
                              <a:lnTo>
                                <a:pt x="40" y="75"/>
                              </a:lnTo>
                              <a:lnTo>
                                <a:pt x="50" y="70"/>
                              </a:lnTo>
                              <a:lnTo>
                                <a:pt x="50" y="65"/>
                              </a:lnTo>
                              <a:lnTo>
                                <a:pt x="50" y="60"/>
                              </a:lnTo>
                              <a:lnTo>
                                <a:pt x="45" y="60"/>
                              </a:lnTo>
                              <a:lnTo>
                                <a:pt x="35" y="60"/>
                              </a:lnTo>
                              <a:lnTo>
                                <a:pt x="30" y="60"/>
                              </a:lnTo>
                              <a:lnTo>
                                <a:pt x="15" y="25"/>
                              </a:lnTo>
                              <a:lnTo>
                                <a:pt x="15" y="20"/>
                              </a:lnTo>
                              <a:lnTo>
                                <a:pt x="20" y="15"/>
                              </a:lnTo>
                              <a:lnTo>
                                <a:pt x="25" y="15"/>
                              </a:lnTo>
                              <a:lnTo>
                                <a:pt x="30" y="10"/>
                              </a:lnTo>
                              <a:lnTo>
                                <a:pt x="30" y="0"/>
                              </a:lnTo>
                              <a:lnTo>
                                <a:pt x="5" y="10"/>
                              </a:lnTo>
                              <a:lnTo>
                                <a:pt x="0" y="15"/>
                              </a:lnTo>
                              <a:lnTo>
                                <a:pt x="0" y="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9" name="Freeform 656"/>
                      <wps:cNvSpPr>
                        <a:spLocks/>
                      </wps:cNvSpPr>
                      <wps:spPr bwMode="auto">
                        <a:xfrm>
                          <a:off x="279400" y="63500"/>
                          <a:ext cx="31750" cy="69850"/>
                        </a:xfrm>
                        <a:custGeom>
                          <a:avLst/>
                          <a:gdLst>
                            <a:gd name="T0" fmla="*/ 0 w 50"/>
                            <a:gd name="T1" fmla="*/ 20 h 110"/>
                            <a:gd name="T2" fmla="*/ 0 w 50"/>
                            <a:gd name="T3" fmla="*/ 20 h 110"/>
                            <a:gd name="T4" fmla="*/ 45 w 50"/>
                            <a:gd name="T5" fmla="*/ 110 h 110"/>
                            <a:gd name="T6" fmla="*/ 45 w 50"/>
                            <a:gd name="T7" fmla="*/ 110 h 110"/>
                            <a:gd name="T8" fmla="*/ 50 w 50"/>
                            <a:gd name="T9" fmla="*/ 105 h 110"/>
                            <a:gd name="T10" fmla="*/ 50 w 50"/>
                            <a:gd name="T11" fmla="*/ 105 h 110"/>
                            <a:gd name="T12" fmla="*/ 50 w 50"/>
                            <a:gd name="T13" fmla="*/ 100 h 110"/>
                            <a:gd name="T14" fmla="*/ 50 w 50"/>
                            <a:gd name="T15" fmla="*/ 100 h 110"/>
                            <a:gd name="T16" fmla="*/ 40 w 50"/>
                            <a:gd name="T17" fmla="*/ 80 h 110"/>
                            <a:gd name="T18" fmla="*/ 40 w 50"/>
                            <a:gd name="T19" fmla="*/ 80 h 110"/>
                            <a:gd name="T20" fmla="*/ 40 w 50"/>
                            <a:gd name="T21" fmla="*/ 80 h 110"/>
                            <a:gd name="T22" fmla="*/ 40 w 50"/>
                            <a:gd name="T23" fmla="*/ 80 h 110"/>
                            <a:gd name="T24" fmla="*/ 40 w 50"/>
                            <a:gd name="T25" fmla="*/ 75 h 110"/>
                            <a:gd name="T26" fmla="*/ 50 w 50"/>
                            <a:gd name="T27" fmla="*/ 70 h 110"/>
                            <a:gd name="T28" fmla="*/ 50 w 50"/>
                            <a:gd name="T29" fmla="*/ 70 h 110"/>
                            <a:gd name="T30" fmla="*/ 50 w 50"/>
                            <a:gd name="T31" fmla="*/ 70 h 110"/>
                            <a:gd name="T32" fmla="*/ 50 w 50"/>
                            <a:gd name="T33" fmla="*/ 65 h 110"/>
                            <a:gd name="T34" fmla="*/ 50 w 50"/>
                            <a:gd name="T35" fmla="*/ 65 h 110"/>
                            <a:gd name="T36" fmla="*/ 50 w 50"/>
                            <a:gd name="T37" fmla="*/ 60 h 110"/>
                            <a:gd name="T38" fmla="*/ 50 w 50"/>
                            <a:gd name="T39" fmla="*/ 60 h 110"/>
                            <a:gd name="T40" fmla="*/ 45 w 50"/>
                            <a:gd name="T41" fmla="*/ 60 h 110"/>
                            <a:gd name="T42" fmla="*/ 45 w 50"/>
                            <a:gd name="T43" fmla="*/ 60 h 110"/>
                            <a:gd name="T44" fmla="*/ 45 w 50"/>
                            <a:gd name="T45" fmla="*/ 60 h 110"/>
                            <a:gd name="T46" fmla="*/ 35 w 50"/>
                            <a:gd name="T47" fmla="*/ 60 h 110"/>
                            <a:gd name="T48" fmla="*/ 30 w 50"/>
                            <a:gd name="T49" fmla="*/ 60 h 110"/>
                            <a:gd name="T50" fmla="*/ 30 w 50"/>
                            <a:gd name="T51" fmla="*/ 60 h 110"/>
                            <a:gd name="T52" fmla="*/ 15 w 50"/>
                            <a:gd name="T53" fmla="*/ 25 h 110"/>
                            <a:gd name="T54" fmla="*/ 15 w 50"/>
                            <a:gd name="T55" fmla="*/ 25 h 110"/>
                            <a:gd name="T56" fmla="*/ 15 w 50"/>
                            <a:gd name="T57" fmla="*/ 20 h 110"/>
                            <a:gd name="T58" fmla="*/ 20 w 50"/>
                            <a:gd name="T59" fmla="*/ 15 h 110"/>
                            <a:gd name="T60" fmla="*/ 20 w 50"/>
                            <a:gd name="T61" fmla="*/ 15 h 110"/>
                            <a:gd name="T62" fmla="*/ 25 w 50"/>
                            <a:gd name="T63" fmla="*/ 15 h 110"/>
                            <a:gd name="T64" fmla="*/ 25 w 50"/>
                            <a:gd name="T65" fmla="*/ 15 h 110"/>
                            <a:gd name="T66" fmla="*/ 30 w 50"/>
                            <a:gd name="T67" fmla="*/ 10 h 110"/>
                            <a:gd name="T68" fmla="*/ 30 w 50"/>
                            <a:gd name="T69" fmla="*/ 10 h 110"/>
                            <a:gd name="T70" fmla="*/ 30 w 50"/>
                            <a:gd name="T71" fmla="*/ 10 h 110"/>
                            <a:gd name="T72" fmla="*/ 30 w 50"/>
                            <a:gd name="T73" fmla="*/ 0 h 110"/>
                            <a:gd name="T74" fmla="*/ 30 w 50"/>
                            <a:gd name="T75" fmla="*/ 0 h 110"/>
                            <a:gd name="T76" fmla="*/ 5 w 50"/>
                            <a:gd name="T77" fmla="*/ 10 h 110"/>
                            <a:gd name="T78" fmla="*/ 5 w 50"/>
                            <a:gd name="T79" fmla="*/ 10 h 110"/>
                            <a:gd name="T80" fmla="*/ 0 w 50"/>
                            <a:gd name="T81" fmla="*/ 15 h 110"/>
                            <a:gd name="T82" fmla="*/ 0 w 50"/>
                            <a:gd name="T83" fmla="*/ 20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50" h="110">
                              <a:moveTo>
                                <a:pt x="0" y="20"/>
                              </a:moveTo>
                              <a:lnTo>
                                <a:pt x="0" y="20"/>
                              </a:lnTo>
                              <a:lnTo>
                                <a:pt x="45" y="110"/>
                              </a:lnTo>
                              <a:lnTo>
                                <a:pt x="50" y="105"/>
                              </a:lnTo>
                              <a:lnTo>
                                <a:pt x="50" y="100"/>
                              </a:lnTo>
                              <a:lnTo>
                                <a:pt x="40" y="80"/>
                              </a:lnTo>
                              <a:lnTo>
                                <a:pt x="40" y="75"/>
                              </a:lnTo>
                              <a:lnTo>
                                <a:pt x="50" y="70"/>
                              </a:lnTo>
                              <a:lnTo>
                                <a:pt x="50" y="65"/>
                              </a:lnTo>
                              <a:lnTo>
                                <a:pt x="50" y="60"/>
                              </a:lnTo>
                              <a:lnTo>
                                <a:pt x="45" y="60"/>
                              </a:lnTo>
                              <a:lnTo>
                                <a:pt x="35" y="60"/>
                              </a:lnTo>
                              <a:lnTo>
                                <a:pt x="30" y="60"/>
                              </a:lnTo>
                              <a:lnTo>
                                <a:pt x="15" y="25"/>
                              </a:lnTo>
                              <a:lnTo>
                                <a:pt x="15" y="20"/>
                              </a:lnTo>
                              <a:lnTo>
                                <a:pt x="20" y="15"/>
                              </a:lnTo>
                              <a:lnTo>
                                <a:pt x="25" y="15"/>
                              </a:lnTo>
                              <a:lnTo>
                                <a:pt x="30" y="10"/>
                              </a:lnTo>
                              <a:lnTo>
                                <a:pt x="30" y="0"/>
                              </a:lnTo>
                              <a:lnTo>
                                <a:pt x="5" y="10"/>
                              </a:lnTo>
                              <a:lnTo>
                                <a:pt x="0" y="15"/>
                              </a:lnTo>
                              <a:lnTo>
                                <a:pt x="0" y="2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0" name="Freeform 657"/>
                      <wps:cNvSpPr>
                        <a:spLocks noEditPoints="1"/>
                      </wps:cNvSpPr>
                      <wps:spPr bwMode="auto">
                        <a:xfrm>
                          <a:off x="254000" y="79375"/>
                          <a:ext cx="41275" cy="60325"/>
                        </a:xfrm>
                        <a:custGeom>
                          <a:avLst/>
                          <a:gdLst>
                            <a:gd name="T0" fmla="*/ 0 w 65"/>
                            <a:gd name="T1" fmla="*/ 30 h 95"/>
                            <a:gd name="T2" fmla="*/ 0 w 65"/>
                            <a:gd name="T3" fmla="*/ 30 h 95"/>
                            <a:gd name="T4" fmla="*/ 35 w 65"/>
                            <a:gd name="T5" fmla="*/ 90 h 95"/>
                            <a:gd name="T6" fmla="*/ 35 w 65"/>
                            <a:gd name="T7" fmla="*/ 90 h 95"/>
                            <a:gd name="T8" fmla="*/ 40 w 65"/>
                            <a:gd name="T9" fmla="*/ 95 h 95"/>
                            <a:gd name="T10" fmla="*/ 50 w 65"/>
                            <a:gd name="T11" fmla="*/ 95 h 95"/>
                            <a:gd name="T12" fmla="*/ 50 w 65"/>
                            <a:gd name="T13" fmla="*/ 95 h 95"/>
                            <a:gd name="T14" fmla="*/ 60 w 65"/>
                            <a:gd name="T15" fmla="*/ 90 h 95"/>
                            <a:gd name="T16" fmla="*/ 60 w 65"/>
                            <a:gd name="T17" fmla="*/ 90 h 95"/>
                            <a:gd name="T18" fmla="*/ 65 w 65"/>
                            <a:gd name="T19" fmla="*/ 80 h 95"/>
                            <a:gd name="T20" fmla="*/ 65 w 65"/>
                            <a:gd name="T21" fmla="*/ 75 h 95"/>
                            <a:gd name="T22" fmla="*/ 65 w 65"/>
                            <a:gd name="T23" fmla="*/ 75 h 95"/>
                            <a:gd name="T24" fmla="*/ 30 w 65"/>
                            <a:gd name="T25" fmla="*/ 10 h 95"/>
                            <a:gd name="T26" fmla="*/ 30 w 65"/>
                            <a:gd name="T27" fmla="*/ 10 h 95"/>
                            <a:gd name="T28" fmla="*/ 25 w 65"/>
                            <a:gd name="T29" fmla="*/ 0 h 95"/>
                            <a:gd name="T30" fmla="*/ 15 w 65"/>
                            <a:gd name="T31" fmla="*/ 0 h 95"/>
                            <a:gd name="T32" fmla="*/ 15 w 65"/>
                            <a:gd name="T33" fmla="*/ 0 h 95"/>
                            <a:gd name="T34" fmla="*/ 5 w 65"/>
                            <a:gd name="T35" fmla="*/ 5 h 95"/>
                            <a:gd name="T36" fmla="*/ 5 w 65"/>
                            <a:gd name="T37" fmla="*/ 5 h 95"/>
                            <a:gd name="T38" fmla="*/ 0 w 65"/>
                            <a:gd name="T39" fmla="*/ 10 h 95"/>
                            <a:gd name="T40" fmla="*/ 0 w 65"/>
                            <a:gd name="T41" fmla="*/ 15 h 95"/>
                            <a:gd name="T42" fmla="*/ 0 w 65"/>
                            <a:gd name="T43" fmla="*/ 30 h 95"/>
                            <a:gd name="T44" fmla="*/ 25 w 65"/>
                            <a:gd name="T45" fmla="*/ 15 h 95"/>
                            <a:gd name="T46" fmla="*/ 25 w 65"/>
                            <a:gd name="T47" fmla="*/ 15 h 95"/>
                            <a:gd name="T48" fmla="*/ 50 w 65"/>
                            <a:gd name="T49" fmla="*/ 75 h 95"/>
                            <a:gd name="T50" fmla="*/ 50 w 65"/>
                            <a:gd name="T51" fmla="*/ 75 h 95"/>
                            <a:gd name="T52" fmla="*/ 55 w 65"/>
                            <a:gd name="T53" fmla="*/ 80 h 95"/>
                            <a:gd name="T54" fmla="*/ 50 w 65"/>
                            <a:gd name="T55" fmla="*/ 85 h 95"/>
                            <a:gd name="T56" fmla="*/ 45 w 65"/>
                            <a:gd name="T57" fmla="*/ 85 h 95"/>
                            <a:gd name="T58" fmla="*/ 40 w 65"/>
                            <a:gd name="T59" fmla="*/ 80 h 95"/>
                            <a:gd name="T60" fmla="*/ 40 w 65"/>
                            <a:gd name="T61" fmla="*/ 80 h 95"/>
                            <a:gd name="T62" fmla="*/ 10 w 65"/>
                            <a:gd name="T63" fmla="*/ 25 h 95"/>
                            <a:gd name="T64" fmla="*/ 10 w 65"/>
                            <a:gd name="T65" fmla="*/ 25 h 95"/>
                            <a:gd name="T66" fmla="*/ 10 w 65"/>
                            <a:gd name="T67" fmla="*/ 20 h 95"/>
                            <a:gd name="T68" fmla="*/ 15 w 65"/>
                            <a:gd name="T69" fmla="*/ 15 h 95"/>
                            <a:gd name="T70" fmla="*/ 20 w 65"/>
                            <a:gd name="T71" fmla="*/ 15 h 95"/>
                            <a:gd name="T72" fmla="*/ 25 w 65"/>
                            <a:gd name="T73" fmla="*/ 1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65" h="95">
                              <a:moveTo>
                                <a:pt x="0" y="30"/>
                              </a:moveTo>
                              <a:lnTo>
                                <a:pt x="0" y="30"/>
                              </a:lnTo>
                              <a:lnTo>
                                <a:pt x="35" y="90"/>
                              </a:lnTo>
                              <a:lnTo>
                                <a:pt x="40" y="95"/>
                              </a:lnTo>
                              <a:lnTo>
                                <a:pt x="50" y="95"/>
                              </a:lnTo>
                              <a:lnTo>
                                <a:pt x="60" y="90"/>
                              </a:lnTo>
                              <a:lnTo>
                                <a:pt x="65" y="80"/>
                              </a:lnTo>
                              <a:lnTo>
                                <a:pt x="65" y="75"/>
                              </a:lnTo>
                              <a:lnTo>
                                <a:pt x="30" y="10"/>
                              </a:lnTo>
                              <a:lnTo>
                                <a:pt x="25" y="0"/>
                              </a:lnTo>
                              <a:lnTo>
                                <a:pt x="15" y="0"/>
                              </a:ln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0" y="15"/>
                              </a:lnTo>
                              <a:lnTo>
                                <a:pt x="0" y="30"/>
                              </a:lnTo>
                              <a:close/>
                              <a:moveTo>
                                <a:pt x="25" y="15"/>
                              </a:moveTo>
                              <a:lnTo>
                                <a:pt x="25" y="15"/>
                              </a:lnTo>
                              <a:lnTo>
                                <a:pt x="50" y="75"/>
                              </a:lnTo>
                              <a:lnTo>
                                <a:pt x="55" y="80"/>
                              </a:lnTo>
                              <a:lnTo>
                                <a:pt x="50" y="85"/>
                              </a:lnTo>
                              <a:lnTo>
                                <a:pt x="45" y="85"/>
                              </a:lnTo>
                              <a:lnTo>
                                <a:pt x="40" y="80"/>
                              </a:lnTo>
                              <a:lnTo>
                                <a:pt x="10" y="25"/>
                              </a:lnTo>
                              <a:lnTo>
                                <a:pt x="10" y="20"/>
                              </a:lnTo>
                              <a:lnTo>
                                <a:pt x="15" y="15"/>
                              </a:lnTo>
                              <a:lnTo>
                                <a:pt x="20" y="15"/>
                              </a:lnTo>
                              <a:lnTo>
                                <a:pt x="25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1" name="Freeform 658"/>
                      <wps:cNvSpPr>
                        <a:spLocks/>
                      </wps:cNvSpPr>
                      <wps:spPr bwMode="auto">
                        <a:xfrm>
                          <a:off x="254000" y="79375"/>
                          <a:ext cx="41275" cy="60325"/>
                        </a:xfrm>
                        <a:custGeom>
                          <a:avLst/>
                          <a:gdLst>
                            <a:gd name="T0" fmla="*/ 0 w 65"/>
                            <a:gd name="T1" fmla="*/ 30 h 95"/>
                            <a:gd name="T2" fmla="*/ 0 w 65"/>
                            <a:gd name="T3" fmla="*/ 30 h 95"/>
                            <a:gd name="T4" fmla="*/ 35 w 65"/>
                            <a:gd name="T5" fmla="*/ 90 h 95"/>
                            <a:gd name="T6" fmla="*/ 35 w 65"/>
                            <a:gd name="T7" fmla="*/ 90 h 95"/>
                            <a:gd name="T8" fmla="*/ 40 w 65"/>
                            <a:gd name="T9" fmla="*/ 95 h 95"/>
                            <a:gd name="T10" fmla="*/ 50 w 65"/>
                            <a:gd name="T11" fmla="*/ 95 h 95"/>
                            <a:gd name="T12" fmla="*/ 50 w 65"/>
                            <a:gd name="T13" fmla="*/ 95 h 95"/>
                            <a:gd name="T14" fmla="*/ 60 w 65"/>
                            <a:gd name="T15" fmla="*/ 90 h 95"/>
                            <a:gd name="T16" fmla="*/ 60 w 65"/>
                            <a:gd name="T17" fmla="*/ 90 h 95"/>
                            <a:gd name="T18" fmla="*/ 65 w 65"/>
                            <a:gd name="T19" fmla="*/ 80 h 95"/>
                            <a:gd name="T20" fmla="*/ 65 w 65"/>
                            <a:gd name="T21" fmla="*/ 75 h 95"/>
                            <a:gd name="T22" fmla="*/ 65 w 65"/>
                            <a:gd name="T23" fmla="*/ 75 h 95"/>
                            <a:gd name="T24" fmla="*/ 30 w 65"/>
                            <a:gd name="T25" fmla="*/ 10 h 95"/>
                            <a:gd name="T26" fmla="*/ 30 w 65"/>
                            <a:gd name="T27" fmla="*/ 10 h 95"/>
                            <a:gd name="T28" fmla="*/ 25 w 65"/>
                            <a:gd name="T29" fmla="*/ 0 h 95"/>
                            <a:gd name="T30" fmla="*/ 15 w 65"/>
                            <a:gd name="T31" fmla="*/ 0 h 95"/>
                            <a:gd name="T32" fmla="*/ 15 w 65"/>
                            <a:gd name="T33" fmla="*/ 0 h 95"/>
                            <a:gd name="T34" fmla="*/ 5 w 65"/>
                            <a:gd name="T35" fmla="*/ 5 h 95"/>
                            <a:gd name="T36" fmla="*/ 5 w 65"/>
                            <a:gd name="T37" fmla="*/ 5 h 95"/>
                            <a:gd name="T38" fmla="*/ 0 w 65"/>
                            <a:gd name="T39" fmla="*/ 10 h 95"/>
                            <a:gd name="T40" fmla="*/ 0 w 65"/>
                            <a:gd name="T41" fmla="*/ 15 h 95"/>
                            <a:gd name="T42" fmla="*/ 0 w 65"/>
                            <a:gd name="T43" fmla="*/ 30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65" h="95">
                              <a:moveTo>
                                <a:pt x="0" y="30"/>
                              </a:moveTo>
                              <a:lnTo>
                                <a:pt x="0" y="30"/>
                              </a:lnTo>
                              <a:lnTo>
                                <a:pt x="35" y="90"/>
                              </a:lnTo>
                              <a:lnTo>
                                <a:pt x="40" y="95"/>
                              </a:lnTo>
                              <a:lnTo>
                                <a:pt x="50" y="95"/>
                              </a:lnTo>
                              <a:lnTo>
                                <a:pt x="60" y="90"/>
                              </a:lnTo>
                              <a:lnTo>
                                <a:pt x="65" y="80"/>
                              </a:lnTo>
                              <a:lnTo>
                                <a:pt x="65" y="75"/>
                              </a:lnTo>
                              <a:lnTo>
                                <a:pt x="30" y="10"/>
                              </a:lnTo>
                              <a:lnTo>
                                <a:pt x="25" y="0"/>
                              </a:lnTo>
                              <a:lnTo>
                                <a:pt x="15" y="0"/>
                              </a:ln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0" y="15"/>
                              </a:lnTo>
                              <a:lnTo>
                                <a:pt x="0" y="3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2" name="Freeform 659"/>
                      <wps:cNvSpPr>
                        <a:spLocks/>
                      </wps:cNvSpPr>
                      <wps:spPr bwMode="auto">
                        <a:xfrm>
                          <a:off x="260350" y="88900"/>
                          <a:ext cx="28575" cy="44450"/>
                        </a:xfrm>
                        <a:custGeom>
                          <a:avLst/>
                          <a:gdLst>
                            <a:gd name="T0" fmla="*/ 15 w 45"/>
                            <a:gd name="T1" fmla="*/ 0 h 70"/>
                            <a:gd name="T2" fmla="*/ 15 w 45"/>
                            <a:gd name="T3" fmla="*/ 0 h 70"/>
                            <a:gd name="T4" fmla="*/ 40 w 45"/>
                            <a:gd name="T5" fmla="*/ 60 h 70"/>
                            <a:gd name="T6" fmla="*/ 40 w 45"/>
                            <a:gd name="T7" fmla="*/ 60 h 70"/>
                            <a:gd name="T8" fmla="*/ 45 w 45"/>
                            <a:gd name="T9" fmla="*/ 65 h 70"/>
                            <a:gd name="T10" fmla="*/ 40 w 45"/>
                            <a:gd name="T11" fmla="*/ 70 h 70"/>
                            <a:gd name="T12" fmla="*/ 35 w 45"/>
                            <a:gd name="T13" fmla="*/ 70 h 70"/>
                            <a:gd name="T14" fmla="*/ 30 w 45"/>
                            <a:gd name="T15" fmla="*/ 65 h 70"/>
                            <a:gd name="T16" fmla="*/ 30 w 45"/>
                            <a:gd name="T17" fmla="*/ 65 h 70"/>
                            <a:gd name="T18" fmla="*/ 0 w 45"/>
                            <a:gd name="T19" fmla="*/ 10 h 70"/>
                            <a:gd name="T20" fmla="*/ 0 w 45"/>
                            <a:gd name="T21" fmla="*/ 10 h 70"/>
                            <a:gd name="T22" fmla="*/ 0 w 45"/>
                            <a:gd name="T23" fmla="*/ 5 h 70"/>
                            <a:gd name="T24" fmla="*/ 5 w 45"/>
                            <a:gd name="T25" fmla="*/ 0 h 70"/>
                            <a:gd name="T26" fmla="*/ 10 w 45"/>
                            <a:gd name="T27" fmla="*/ 0 h 70"/>
                            <a:gd name="T28" fmla="*/ 15 w 45"/>
                            <a:gd name="T29" fmla="*/ 0 h 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45" h="70">
                              <a:moveTo>
                                <a:pt x="15" y="0"/>
                              </a:moveTo>
                              <a:lnTo>
                                <a:pt x="15" y="0"/>
                              </a:lnTo>
                              <a:lnTo>
                                <a:pt x="40" y="60"/>
                              </a:lnTo>
                              <a:lnTo>
                                <a:pt x="45" y="65"/>
                              </a:lnTo>
                              <a:lnTo>
                                <a:pt x="40" y="70"/>
                              </a:lnTo>
                              <a:lnTo>
                                <a:pt x="35" y="70"/>
                              </a:lnTo>
                              <a:lnTo>
                                <a:pt x="30" y="65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3" name="Freeform 660"/>
                      <wps:cNvSpPr>
                        <a:spLocks/>
                      </wps:cNvSpPr>
                      <wps:spPr bwMode="auto">
                        <a:xfrm>
                          <a:off x="320675" y="50800"/>
                          <a:ext cx="31750" cy="63500"/>
                        </a:xfrm>
                        <a:custGeom>
                          <a:avLst/>
                          <a:gdLst>
                            <a:gd name="T0" fmla="*/ 35 w 50"/>
                            <a:gd name="T1" fmla="*/ 0 h 100"/>
                            <a:gd name="T2" fmla="*/ 35 w 50"/>
                            <a:gd name="T3" fmla="*/ 0 h 100"/>
                            <a:gd name="T4" fmla="*/ 40 w 50"/>
                            <a:gd name="T5" fmla="*/ 5 h 100"/>
                            <a:gd name="T6" fmla="*/ 40 w 50"/>
                            <a:gd name="T7" fmla="*/ 5 h 100"/>
                            <a:gd name="T8" fmla="*/ 35 w 50"/>
                            <a:gd name="T9" fmla="*/ 10 h 100"/>
                            <a:gd name="T10" fmla="*/ 35 w 50"/>
                            <a:gd name="T11" fmla="*/ 10 h 100"/>
                            <a:gd name="T12" fmla="*/ 30 w 50"/>
                            <a:gd name="T13" fmla="*/ 10 h 100"/>
                            <a:gd name="T14" fmla="*/ 30 w 50"/>
                            <a:gd name="T15" fmla="*/ 15 h 100"/>
                            <a:gd name="T16" fmla="*/ 30 w 50"/>
                            <a:gd name="T17" fmla="*/ 15 h 100"/>
                            <a:gd name="T18" fmla="*/ 50 w 50"/>
                            <a:gd name="T19" fmla="*/ 95 h 100"/>
                            <a:gd name="T20" fmla="*/ 50 w 50"/>
                            <a:gd name="T21" fmla="*/ 95 h 100"/>
                            <a:gd name="T22" fmla="*/ 50 w 50"/>
                            <a:gd name="T23" fmla="*/ 95 h 100"/>
                            <a:gd name="T24" fmla="*/ 45 w 50"/>
                            <a:gd name="T25" fmla="*/ 100 h 100"/>
                            <a:gd name="T26" fmla="*/ 45 w 50"/>
                            <a:gd name="T27" fmla="*/ 100 h 100"/>
                            <a:gd name="T28" fmla="*/ 40 w 50"/>
                            <a:gd name="T29" fmla="*/ 95 h 100"/>
                            <a:gd name="T30" fmla="*/ 40 w 50"/>
                            <a:gd name="T31" fmla="*/ 95 h 100"/>
                            <a:gd name="T32" fmla="*/ 15 w 50"/>
                            <a:gd name="T33" fmla="*/ 20 h 100"/>
                            <a:gd name="T34" fmla="*/ 15 w 50"/>
                            <a:gd name="T35" fmla="*/ 20 h 100"/>
                            <a:gd name="T36" fmla="*/ 15 w 50"/>
                            <a:gd name="T37" fmla="*/ 15 h 100"/>
                            <a:gd name="T38" fmla="*/ 15 w 50"/>
                            <a:gd name="T39" fmla="*/ 15 h 100"/>
                            <a:gd name="T40" fmla="*/ 5 w 50"/>
                            <a:gd name="T41" fmla="*/ 20 h 100"/>
                            <a:gd name="T42" fmla="*/ 0 w 50"/>
                            <a:gd name="T43" fmla="*/ 15 h 100"/>
                            <a:gd name="T44" fmla="*/ 0 w 50"/>
                            <a:gd name="T45" fmla="*/ 15 h 100"/>
                            <a:gd name="T46" fmla="*/ 0 w 50"/>
                            <a:gd name="T47" fmla="*/ 10 h 100"/>
                            <a:gd name="T48" fmla="*/ 5 w 50"/>
                            <a:gd name="T49" fmla="*/ 5 h 100"/>
                            <a:gd name="T50" fmla="*/ 30 w 50"/>
                            <a:gd name="T51" fmla="*/ 0 h 100"/>
                            <a:gd name="T52" fmla="*/ 30 w 50"/>
                            <a:gd name="T53" fmla="*/ 0 h 100"/>
                            <a:gd name="T54" fmla="*/ 35 w 50"/>
                            <a:gd name="T55" fmla="*/ 0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50" h="100">
                              <a:moveTo>
                                <a:pt x="35" y="0"/>
                              </a:moveTo>
                              <a:lnTo>
                                <a:pt x="35" y="0"/>
                              </a:lnTo>
                              <a:lnTo>
                                <a:pt x="40" y="5"/>
                              </a:lnTo>
                              <a:lnTo>
                                <a:pt x="35" y="10"/>
                              </a:lnTo>
                              <a:lnTo>
                                <a:pt x="30" y="10"/>
                              </a:lnTo>
                              <a:lnTo>
                                <a:pt x="30" y="15"/>
                              </a:lnTo>
                              <a:lnTo>
                                <a:pt x="50" y="95"/>
                              </a:lnTo>
                              <a:lnTo>
                                <a:pt x="45" y="100"/>
                              </a:lnTo>
                              <a:lnTo>
                                <a:pt x="40" y="95"/>
                              </a:lnTo>
                              <a:lnTo>
                                <a:pt x="15" y="20"/>
                              </a:lnTo>
                              <a:lnTo>
                                <a:pt x="15" y="15"/>
                              </a:lnTo>
                              <a:lnTo>
                                <a:pt x="5" y="20"/>
                              </a:ln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4" name="Freeform 661"/>
                      <wps:cNvSpPr>
                        <a:spLocks/>
                      </wps:cNvSpPr>
                      <wps:spPr bwMode="auto">
                        <a:xfrm>
                          <a:off x="320675" y="50800"/>
                          <a:ext cx="31750" cy="63500"/>
                        </a:xfrm>
                        <a:custGeom>
                          <a:avLst/>
                          <a:gdLst>
                            <a:gd name="T0" fmla="*/ 35 w 50"/>
                            <a:gd name="T1" fmla="*/ 0 h 100"/>
                            <a:gd name="T2" fmla="*/ 35 w 50"/>
                            <a:gd name="T3" fmla="*/ 0 h 100"/>
                            <a:gd name="T4" fmla="*/ 40 w 50"/>
                            <a:gd name="T5" fmla="*/ 5 h 100"/>
                            <a:gd name="T6" fmla="*/ 40 w 50"/>
                            <a:gd name="T7" fmla="*/ 5 h 100"/>
                            <a:gd name="T8" fmla="*/ 35 w 50"/>
                            <a:gd name="T9" fmla="*/ 10 h 100"/>
                            <a:gd name="T10" fmla="*/ 35 w 50"/>
                            <a:gd name="T11" fmla="*/ 10 h 100"/>
                            <a:gd name="T12" fmla="*/ 30 w 50"/>
                            <a:gd name="T13" fmla="*/ 10 h 100"/>
                            <a:gd name="T14" fmla="*/ 30 w 50"/>
                            <a:gd name="T15" fmla="*/ 15 h 100"/>
                            <a:gd name="T16" fmla="*/ 30 w 50"/>
                            <a:gd name="T17" fmla="*/ 15 h 100"/>
                            <a:gd name="T18" fmla="*/ 50 w 50"/>
                            <a:gd name="T19" fmla="*/ 95 h 100"/>
                            <a:gd name="T20" fmla="*/ 50 w 50"/>
                            <a:gd name="T21" fmla="*/ 95 h 100"/>
                            <a:gd name="T22" fmla="*/ 50 w 50"/>
                            <a:gd name="T23" fmla="*/ 95 h 100"/>
                            <a:gd name="T24" fmla="*/ 45 w 50"/>
                            <a:gd name="T25" fmla="*/ 100 h 100"/>
                            <a:gd name="T26" fmla="*/ 45 w 50"/>
                            <a:gd name="T27" fmla="*/ 100 h 100"/>
                            <a:gd name="T28" fmla="*/ 40 w 50"/>
                            <a:gd name="T29" fmla="*/ 95 h 100"/>
                            <a:gd name="T30" fmla="*/ 40 w 50"/>
                            <a:gd name="T31" fmla="*/ 95 h 100"/>
                            <a:gd name="T32" fmla="*/ 15 w 50"/>
                            <a:gd name="T33" fmla="*/ 20 h 100"/>
                            <a:gd name="T34" fmla="*/ 15 w 50"/>
                            <a:gd name="T35" fmla="*/ 20 h 100"/>
                            <a:gd name="T36" fmla="*/ 15 w 50"/>
                            <a:gd name="T37" fmla="*/ 15 h 100"/>
                            <a:gd name="T38" fmla="*/ 15 w 50"/>
                            <a:gd name="T39" fmla="*/ 15 h 100"/>
                            <a:gd name="T40" fmla="*/ 5 w 50"/>
                            <a:gd name="T41" fmla="*/ 20 h 100"/>
                            <a:gd name="T42" fmla="*/ 0 w 50"/>
                            <a:gd name="T43" fmla="*/ 15 h 100"/>
                            <a:gd name="T44" fmla="*/ 0 w 50"/>
                            <a:gd name="T45" fmla="*/ 15 h 100"/>
                            <a:gd name="T46" fmla="*/ 0 w 50"/>
                            <a:gd name="T47" fmla="*/ 10 h 100"/>
                            <a:gd name="T48" fmla="*/ 5 w 50"/>
                            <a:gd name="T49" fmla="*/ 5 h 100"/>
                            <a:gd name="T50" fmla="*/ 30 w 50"/>
                            <a:gd name="T51" fmla="*/ 0 h 100"/>
                            <a:gd name="T52" fmla="*/ 30 w 50"/>
                            <a:gd name="T53" fmla="*/ 0 h 100"/>
                            <a:gd name="T54" fmla="*/ 35 w 50"/>
                            <a:gd name="T55" fmla="*/ 0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50" h="100">
                              <a:moveTo>
                                <a:pt x="35" y="0"/>
                              </a:moveTo>
                              <a:lnTo>
                                <a:pt x="35" y="0"/>
                              </a:lnTo>
                              <a:lnTo>
                                <a:pt x="40" y="5"/>
                              </a:lnTo>
                              <a:lnTo>
                                <a:pt x="35" y="10"/>
                              </a:lnTo>
                              <a:lnTo>
                                <a:pt x="30" y="10"/>
                              </a:lnTo>
                              <a:lnTo>
                                <a:pt x="30" y="15"/>
                              </a:lnTo>
                              <a:lnTo>
                                <a:pt x="50" y="95"/>
                              </a:lnTo>
                              <a:lnTo>
                                <a:pt x="45" y="100"/>
                              </a:lnTo>
                              <a:lnTo>
                                <a:pt x="40" y="95"/>
                              </a:lnTo>
                              <a:lnTo>
                                <a:pt x="15" y="20"/>
                              </a:lnTo>
                              <a:lnTo>
                                <a:pt x="15" y="15"/>
                              </a:lnTo>
                              <a:lnTo>
                                <a:pt x="5" y="20"/>
                              </a:ln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5" name="Freeform 662"/>
                      <wps:cNvSpPr>
                        <a:spLocks/>
                      </wps:cNvSpPr>
                      <wps:spPr bwMode="auto">
                        <a:xfrm>
                          <a:off x="349250" y="44450"/>
                          <a:ext cx="34925" cy="63500"/>
                        </a:xfrm>
                        <a:custGeom>
                          <a:avLst/>
                          <a:gdLst>
                            <a:gd name="T0" fmla="*/ 0 w 55"/>
                            <a:gd name="T1" fmla="*/ 5 h 100"/>
                            <a:gd name="T2" fmla="*/ 0 w 55"/>
                            <a:gd name="T3" fmla="*/ 5 h 100"/>
                            <a:gd name="T4" fmla="*/ 30 w 55"/>
                            <a:gd name="T5" fmla="*/ 0 h 100"/>
                            <a:gd name="T6" fmla="*/ 30 w 55"/>
                            <a:gd name="T7" fmla="*/ 0 h 100"/>
                            <a:gd name="T8" fmla="*/ 30 w 55"/>
                            <a:gd name="T9" fmla="*/ 0 h 100"/>
                            <a:gd name="T10" fmla="*/ 30 w 55"/>
                            <a:gd name="T11" fmla="*/ 0 h 100"/>
                            <a:gd name="T12" fmla="*/ 35 w 55"/>
                            <a:gd name="T13" fmla="*/ 0 h 100"/>
                            <a:gd name="T14" fmla="*/ 40 w 55"/>
                            <a:gd name="T15" fmla="*/ 5 h 100"/>
                            <a:gd name="T16" fmla="*/ 35 w 55"/>
                            <a:gd name="T17" fmla="*/ 5 h 100"/>
                            <a:gd name="T18" fmla="*/ 35 w 55"/>
                            <a:gd name="T19" fmla="*/ 10 h 100"/>
                            <a:gd name="T20" fmla="*/ 35 w 55"/>
                            <a:gd name="T21" fmla="*/ 10 h 100"/>
                            <a:gd name="T22" fmla="*/ 25 w 55"/>
                            <a:gd name="T23" fmla="*/ 10 h 100"/>
                            <a:gd name="T24" fmla="*/ 25 w 55"/>
                            <a:gd name="T25" fmla="*/ 10 h 100"/>
                            <a:gd name="T26" fmla="*/ 20 w 55"/>
                            <a:gd name="T27" fmla="*/ 15 h 100"/>
                            <a:gd name="T28" fmla="*/ 20 w 55"/>
                            <a:gd name="T29" fmla="*/ 20 h 100"/>
                            <a:gd name="T30" fmla="*/ 20 w 55"/>
                            <a:gd name="T31" fmla="*/ 20 h 100"/>
                            <a:gd name="T32" fmla="*/ 30 w 55"/>
                            <a:gd name="T33" fmla="*/ 55 h 100"/>
                            <a:gd name="T34" fmla="*/ 30 w 55"/>
                            <a:gd name="T35" fmla="*/ 55 h 100"/>
                            <a:gd name="T36" fmla="*/ 40 w 55"/>
                            <a:gd name="T37" fmla="*/ 55 h 100"/>
                            <a:gd name="T38" fmla="*/ 40 w 55"/>
                            <a:gd name="T39" fmla="*/ 55 h 100"/>
                            <a:gd name="T40" fmla="*/ 45 w 55"/>
                            <a:gd name="T41" fmla="*/ 60 h 100"/>
                            <a:gd name="T42" fmla="*/ 45 w 55"/>
                            <a:gd name="T43" fmla="*/ 65 h 100"/>
                            <a:gd name="T44" fmla="*/ 45 w 55"/>
                            <a:gd name="T45" fmla="*/ 65 h 100"/>
                            <a:gd name="T46" fmla="*/ 35 w 55"/>
                            <a:gd name="T47" fmla="*/ 70 h 100"/>
                            <a:gd name="T48" fmla="*/ 35 w 55"/>
                            <a:gd name="T49" fmla="*/ 75 h 100"/>
                            <a:gd name="T50" fmla="*/ 35 w 55"/>
                            <a:gd name="T51" fmla="*/ 75 h 100"/>
                            <a:gd name="T52" fmla="*/ 35 w 55"/>
                            <a:gd name="T53" fmla="*/ 85 h 100"/>
                            <a:gd name="T54" fmla="*/ 35 w 55"/>
                            <a:gd name="T55" fmla="*/ 85 h 100"/>
                            <a:gd name="T56" fmla="*/ 40 w 55"/>
                            <a:gd name="T57" fmla="*/ 90 h 100"/>
                            <a:gd name="T58" fmla="*/ 40 w 55"/>
                            <a:gd name="T59" fmla="*/ 90 h 100"/>
                            <a:gd name="T60" fmla="*/ 55 w 55"/>
                            <a:gd name="T61" fmla="*/ 85 h 100"/>
                            <a:gd name="T62" fmla="*/ 55 w 55"/>
                            <a:gd name="T63" fmla="*/ 85 h 100"/>
                            <a:gd name="T64" fmla="*/ 55 w 55"/>
                            <a:gd name="T65" fmla="*/ 90 h 100"/>
                            <a:gd name="T66" fmla="*/ 55 w 55"/>
                            <a:gd name="T67" fmla="*/ 90 h 100"/>
                            <a:gd name="T68" fmla="*/ 55 w 55"/>
                            <a:gd name="T69" fmla="*/ 95 h 100"/>
                            <a:gd name="T70" fmla="*/ 50 w 55"/>
                            <a:gd name="T71" fmla="*/ 95 h 100"/>
                            <a:gd name="T72" fmla="*/ 50 w 55"/>
                            <a:gd name="T73" fmla="*/ 95 h 100"/>
                            <a:gd name="T74" fmla="*/ 25 w 55"/>
                            <a:gd name="T75" fmla="*/ 100 h 100"/>
                            <a:gd name="T76" fmla="*/ 25 w 55"/>
                            <a:gd name="T77" fmla="*/ 100 h 100"/>
                            <a:gd name="T78" fmla="*/ 0 w 55"/>
                            <a:gd name="T79" fmla="*/ 5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55" h="10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  <a:lnTo>
                                <a:pt x="40" y="5"/>
                              </a:lnTo>
                              <a:lnTo>
                                <a:pt x="35" y="5"/>
                              </a:lnTo>
                              <a:lnTo>
                                <a:pt x="35" y="10"/>
                              </a:lnTo>
                              <a:lnTo>
                                <a:pt x="25" y="10"/>
                              </a:lnTo>
                              <a:lnTo>
                                <a:pt x="20" y="15"/>
                              </a:lnTo>
                              <a:lnTo>
                                <a:pt x="20" y="20"/>
                              </a:lnTo>
                              <a:lnTo>
                                <a:pt x="30" y="55"/>
                              </a:lnTo>
                              <a:lnTo>
                                <a:pt x="40" y="55"/>
                              </a:lnTo>
                              <a:lnTo>
                                <a:pt x="45" y="60"/>
                              </a:lnTo>
                              <a:lnTo>
                                <a:pt x="45" y="65"/>
                              </a:lnTo>
                              <a:lnTo>
                                <a:pt x="35" y="70"/>
                              </a:lnTo>
                              <a:lnTo>
                                <a:pt x="35" y="75"/>
                              </a:lnTo>
                              <a:lnTo>
                                <a:pt x="35" y="85"/>
                              </a:lnTo>
                              <a:lnTo>
                                <a:pt x="40" y="90"/>
                              </a:lnTo>
                              <a:lnTo>
                                <a:pt x="55" y="85"/>
                              </a:lnTo>
                              <a:lnTo>
                                <a:pt x="55" y="90"/>
                              </a:lnTo>
                              <a:lnTo>
                                <a:pt x="55" y="95"/>
                              </a:lnTo>
                              <a:lnTo>
                                <a:pt x="50" y="95"/>
                              </a:lnTo>
                              <a:lnTo>
                                <a:pt x="25" y="100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6" name="Freeform 663"/>
                      <wps:cNvSpPr>
                        <a:spLocks/>
                      </wps:cNvSpPr>
                      <wps:spPr bwMode="auto">
                        <a:xfrm>
                          <a:off x="349250" y="44450"/>
                          <a:ext cx="34925" cy="63500"/>
                        </a:xfrm>
                        <a:custGeom>
                          <a:avLst/>
                          <a:gdLst>
                            <a:gd name="T0" fmla="*/ 0 w 55"/>
                            <a:gd name="T1" fmla="*/ 5 h 100"/>
                            <a:gd name="T2" fmla="*/ 0 w 55"/>
                            <a:gd name="T3" fmla="*/ 5 h 100"/>
                            <a:gd name="T4" fmla="*/ 30 w 55"/>
                            <a:gd name="T5" fmla="*/ 0 h 100"/>
                            <a:gd name="T6" fmla="*/ 30 w 55"/>
                            <a:gd name="T7" fmla="*/ 0 h 100"/>
                            <a:gd name="T8" fmla="*/ 30 w 55"/>
                            <a:gd name="T9" fmla="*/ 0 h 100"/>
                            <a:gd name="T10" fmla="*/ 30 w 55"/>
                            <a:gd name="T11" fmla="*/ 0 h 100"/>
                            <a:gd name="T12" fmla="*/ 35 w 55"/>
                            <a:gd name="T13" fmla="*/ 0 h 100"/>
                            <a:gd name="T14" fmla="*/ 40 w 55"/>
                            <a:gd name="T15" fmla="*/ 5 h 100"/>
                            <a:gd name="T16" fmla="*/ 35 w 55"/>
                            <a:gd name="T17" fmla="*/ 5 h 100"/>
                            <a:gd name="T18" fmla="*/ 35 w 55"/>
                            <a:gd name="T19" fmla="*/ 10 h 100"/>
                            <a:gd name="T20" fmla="*/ 35 w 55"/>
                            <a:gd name="T21" fmla="*/ 10 h 100"/>
                            <a:gd name="T22" fmla="*/ 25 w 55"/>
                            <a:gd name="T23" fmla="*/ 10 h 100"/>
                            <a:gd name="T24" fmla="*/ 25 w 55"/>
                            <a:gd name="T25" fmla="*/ 10 h 100"/>
                            <a:gd name="T26" fmla="*/ 20 w 55"/>
                            <a:gd name="T27" fmla="*/ 15 h 100"/>
                            <a:gd name="T28" fmla="*/ 20 w 55"/>
                            <a:gd name="T29" fmla="*/ 20 h 100"/>
                            <a:gd name="T30" fmla="*/ 20 w 55"/>
                            <a:gd name="T31" fmla="*/ 20 h 100"/>
                            <a:gd name="T32" fmla="*/ 30 w 55"/>
                            <a:gd name="T33" fmla="*/ 55 h 100"/>
                            <a:gd name="T34" fmla="*/ 30 w 55"/>
                            <a:gd name="T35" fmla="*/ 55 h 100"/>
                            <a:gd name="T36" fmla="*/ 40 w 55"/>
                            <a:gd name="T37" fmla="*/ 55 h 100"/>
                            <a:gd name="T38" fmla="*/ 40 w 55"/>
                            <a:gd name="T39" fmla="*/ 55 h 100"/>
                            <a:gd name="T40" fmla="*/ 45 w 55"/>
                            <a:gd name="T41" fmla="*/ 60 h 100"/>
                            <a:gd name="T42" fmla="*/ 45 w 55"/>
                            <a:gd name="T43" fmla="*/ 65 h 100"/>
                            <a:gd name="T44" fmla="*/ 45 w 55"/>
                            <a:gd name="T45" fmla="*/ 65 h 100"/>
                            <a:gd name="T46" fmla="*/ 35 w 55"/>
                            <a:gd name="T47" fmla="*/ 70 h 100"/>
                            <a:gd name="T48" fmla="*/ 35 w 55"/>
                            <a:gd name="T49" fmla="*/ 75 h 100"/>
                            <a:gd name="T50" fmla="*/ 35 w 55"/>
                            <a:gd name="T51" fmla="*/ 75 h 100"/>
                            <a:gd name="T52" fmla="*/ 35 w 55"/>
                            <a:gd name="T53" fmla="*/ 85 h 100"/>
                            <a:gd name="T54" fmla="*/ 35 w 55"/>
                            <a:gd name="T55" fmla="*/ 85 h 100"/>
                            <a:gd name="T56" fmla="*/ 40 w 55"/>
                            <a:gd name="T57" fmla="*/ 90 h 100"/>
                            <a:gd name="T58" fmla="*/ 40 w 55"/>
                            <a:gd name="T59" fmla="*/ 90 h 100"/>
                            <a:gd name="T60" fmla="*/ 55 w 55"/>
                            <a:gd name="T61" fmla="*/ 85 h 100"/>
                            <a:gd name="T62" fmla="*/ 55 w 55"/>
                            <a:gd name="T63" fmla="*/ 85 h 100"/>
                            <a:gd name="T64" fmla="*/ 55 w 55"/>
                            <a:gd name="T65" fmla="*/ 90 h 100"/>
                            <a:gd name="T66" fmla="*/ 55 w 55"/>
                            <a:gd name="T67" fmla="*/ 90 h 100"/>
                            <a:gd name="T68" fmla="*/ 55 w 55"/>
                            <a:gd name="T69" fmla="*/ 95 h 100"/>
                            <a:gd name="T70" fmla="*/ 50 w 55"/>
                            <a:gd name="T71" fmla="*/ 95 h 100"/>
                            <a:gd name="T72" fmla="*/ 50 w 55"/>
                            <a:gd name="T73" fmla="*/ 95 h 100"/>
                            <a:gd name="T74" fmla="*/ 25 w 55"/>
                            <a:gd name="T75" fmla="*/ 100 h 100"/>
                            <a:gd name="T76" fmla="*/ 25 w 55"/>
                            <a:gd name="T77" fmla="*/ 100 h 100"/>
                            <a:gd name="T78" fmla="*/ 0 w 55"/>
                            <a:gd name="T79" fmla="*/ 5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55" h="10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  <a:lnTo>
                                <a:pt x="40" y="5"/>
                              </a:lnTo>
                              <a:lnTo>
                                <a:pt x="35" y="5"/>
                              </a:lnTo>
                              <a:lnTo>
                                <a:pt x="35" y="10"/>
                              </a:lnTo>
                              <a:lnTo>
                                <a:pt x="25" y="10"/>
                              </a:lnTo>
                              <a:lnTo>
                                <a:pt x="20" y="15"/>
                              </a:lnTo>
                              <a:lnTo>
                                <a:pt x="20" y="20"/>
                              </a:lnTo>
                              <a:lnTo>
                                <a:pt x="30" y="55"/>
                              </a:lnTo>
                              <a:lnTo>
                                <a:pt x="40" y="55"/>
                              </a:lnTo>
                              <a:lnTo>
                                <a:pt x="45" y="60"/>
                              </a:lnTo>
                              <a:lnTo>
                                <a:pt x="45" y="65"/>
                              </a:lnTo>
                              <a:lnTo>
                                <a:pt x="35" y="70"/>
                              </a:lnTo>
                              <a:lnTo>
                                <a:pt x="35" y="75"/>
                              </a:lnTo>
                              <a:lnTo>
                                <a:pt x="35" y="85"/>
                              </a:lnTo>
                              <a:lnTo>
                                <a:pt x="40" y="90"/>
                              </a:lnTo>
                              <a:lnTo>
                                <a:pt x="55" y="85"/>
                              </a:lnTo>
                              <a:lnTo>
                                <a:pt x="55" y="90"/>
                              </a:lnTo>
                              <a:lnTo>
                                <a:pt x="55" y="95"/>
                              </a:lnTo>
                              <a:lnTo>
                                <a:pt x="50" y="95"/>
                              </a:lnTo>
                              <a:lnTo>
                                <a:pt x="25" y="100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7" name="Freeform 664"/>
                      <wps:cNvSpPr>
                        <a:spLocks/>
                      </wps:cNvSpPr>
                      <wps:spPr bwMode="auto">
                        <a:xfrm>
                          <a:off x="444500" y="34925"/>
                          <a:ext cx="19050" cy="60325"/>
                        </a:xfrm>
                        <a:custGeom>
                          <a:avLst/>
                          <a:gdLst>
                            <a:gd name="T0" fmla="*/ 0 w 30"/>
                            <a:gd name="T1" fmla="*/ 95 h 95"/>
                            <a:gd name="T2" fmla="*/ 0 w 30"/>
                            <a:gd name="T3" fmla="*/ 95 h 95"/>
                            <a:gd name="T4" fmla="*/ 0 w 30"/>
                            <a:gd name="T5" fmla="*/ 0 h 95"/>
                            <a:gd name="T6" fmla="*/ 0 w 30"/>
                            <a:gd name="T7" fmla="*/ 0 h 95"/>
                            <a:gd name="T8" fmla="*/ 5 w 30"/>
                            <a:gd name="T9" fmla="*/ 0 h 95"/>
                            <a:gd name="T10" fmla="*/ 10 w 30"/>
                            <a:gd name="T11" fmla="*/ 5 h 95"/>
                            <a:gd name="T12" fmla="*/ 10 w 30"/>
                            <a:gd name="T13" fmla="*/ 5 h 95"/>
                            <a:gd name="T14" fmla="*/ 20 w 30"/>
                            <a:gd name="T15" fmla="*/ 40 h 95"/>
                            <a:gd name="T16" fmla="*/ 20 w 30"/>
                            <a:gd name="T17" fmla="*/ 5 h 95"/>
                            <a:gd name="T18" fmla="*/ 20 w 30"/>
                            <a:gd name="T19" fmla="*/ 5 h 95"/>
                            <a:gd name="T20" fmla="*/ 25 w 30"/>
                            <a:gd name="T21" fmla="*/ 0 h 95"/>
                            <a:gd name="T22" fmla="*/ 25 w 30"/>
                            <a:gd name="T23" fmla="*/ 0 h 95"/>
                            <a:gd name="T24" fmla="*/ 30 w 30"/>
                            <a:gd name="T25" fmla="*/ 0 h 95"/>
                            <a:gd name="T26" fmla="*/ 30 w 30"/>
                            <a:gd name="T27" fmla="*/ 0 h 95"/>
                            <a:gd name="T28" fmla="*/ 30 w 30"/>
                            <a:gd name="T29" fmla="*/ 0 h 95"/>
                            <a:gd name="T30" fmla="*/ 30 w 30"/>
                            <a:gd name="T31" fmla="*/ 5 h 95"/>
                            <a:gd name="T32" fmla="*/ 30 w 30"/>
                            <a:gd name="T33" fmla="*/ 5 h 95"/>
                            <a:gd name="T34" fmla="*/ 30 w 30"/>
                            <a:gd name="T35" fmla="*/ 95 h 95"/>
                            <a:gd name="T36" fmla="*/ 30 w 30"/>
                            <a:gd name="T37" fmla="*/ 95 h 95"/>
                            <a:gd name="T38" fmla="*/ 25 w 30"/>
                            <a:gd name="T39" fmla="*/ 95 h 95"/>
                            <a:gd name="T40" fmla="*/ 25 w 30"/>
                            <a:gd name="T41" fmla="*/ 95 h 95"/>
                            <a:gd name="T42" fmla="*/ 20 w 30"/>
                            <a:gd name="T43" fmla="*/ 90 h 95"/>
                            <a:gd name="T44" fmla="*/ 20 w 30"/>
                            <a:gd name="T45" fmla="*/ 85 h 95"/>
                            <a:gd name="T46" fmla="*/ 20 w 30"/>
                            <a:gd name="T47" fmla="*/ 85 h 95"/>
                            <a:gd name="T48" fmla="*/ 10 w 30"/>
                            <a:gd name="T49" fmla="*/ 50 h 95"/>
                            <a:gd name="T50" fmla="*/ 10 w 30"/>
                            <a:gd name="T51" fmla="*/ 50 h 95"/>
                            <a:gd name="T52" fmla="*/ 15 w 30"/>
                            <a:gd name="T53" fmla="*/ 90 h 95"/>
                            <a:gd name="T54" fmla="*/ 15 w 30"/>
                            <a:gd name="T55" fmla="*/ 90 h 95"/>
                            <a:gd name="T56" fmla="*/ 10 w 30"/>
                            <a:gd name="T57" fmla="*/ 95 h 95"/>
                            <a:gd name="T58" fmla="*/ 10 w 30"/>
                            <a:gd name="T59" fmla="*/ 95 h 95"/>
                            <a:gd name="T60" fmla="*/ 10 w 30"/>
                            <a:gd name="T61" fmla="*/ 95 h 95"/>
                            <a:gd name="T62" fmla="*/ 5 w 30"/>
                            <a:gd name="T63" fmla="*/ 95 h 95"/>
                            <a:gd name="T64" fmla="*/ 5 w 30"/>
                            <a:gd name="T65" fmla="*/ 95 h 95"/>
                            <a:gd name="T66" fmla="*/ 0 w 30"/>
                            <a:gd name="T67" fmla="*/ 95 h 95"/>
                            <a:gd name="T68" fmla="*/ 0 w 30"/>
                            <a:gd name="T69" fmla="*/ 9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30" h="95">
                              <a:moveTo>
                                <a:pt x="0" y="95"/>
                              </a:moveTo>
                              <a:lnTo>
                                <a:pt x="0" y="95"/>
                              </a:lnTo>
                              <a:lnTo>
                                <a:pt x="0" y="0"/>
                              </a:lnTo>
                              <a:lnTo>
                                <a:pt x="5" y="0"/>
                              </a:lnTo>
                              <a:lnTo>
                                <a:pt x="10" y="5"/>
                              </a:lnTo>
                              <a:lnTo>
                                <a:pt x="20" y="40"/>
                              </a:lnTo>
                              <a:lnTo>
                                <a:pt x="20" y="5"/>
                              </a:ln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30" y="5"/>
                              </a:lnTo>
                              <a:lnTo>
                                <a:pt x="30" y="95"/>
                              </a:lnTo>
                              <a:lnTo>
                                <a:pt x="25" y="95"/>
                              </a:lnTo>
                              <a:lnTo>
                                <a:pt x="20" y="90"/>
                              </a:lnTo>
                              <a:lnTo>
                                <a:pt x="20" y="85"/>
                              </a:lnTo>
                              <a:lnTo>
                                <a:pt x="10" y="50"/>
                              </a:lnTo>
                              <a:lnTo>
                                <a:pt x="15" y="90"/>
                              </a:lnTo>
                              <a:lnTo>
                                <a:pt x="10" y="95"/>
                              </a:lnTo>
                              <a:lnTo>
                                <a:pt x="5" y="95"/>
                              </a:lnTo>
                              <a:lnTo>
                                <a:pt x="0" y="9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8" name="Freeform 665"/>
                      <wps:cNvSpPr>
                        <a:spLocks/>
                      </wps:cNvSpPr>
                      <wps:spPr bwMode="auto">
                        <a:xfrm>
                          <a:off x="444500" y="34925"/>
                          <a:ext cx="19050" cy="60325"/>
                        </a:xfrm>
                        <a:custGeom>
                          <a:avLst/>
                          <a:gdLst>
                            <a:gd name="T0" fmla="*/ 0 w 30"/>
                            <a:gd name="T1" fmla="*/ 95 h 95"/>
                            <a:gd name="T2" fmla="*/ 0 w 30"/>
                            <a:gd name="T3" fmla="*/ 95 h 95"/>
                            <a:gd name="T4" fmla="*/ 0 w 30"/>
                            <a:gd name="T5" fmla="*/ 0 h 95"/>
                            <a:gd name="T6" fmla="*/ 0 w 30"/>
                            <a:gd name="T7" fmla="*/ 0 h 95"/>
                            <a:gd name="T8" fmla="*/ 5 w 30"/>
                            <a:gd name="T9" fmla="*/ 0 h 95"/>
                            <a:gd name="T10" fmla="*/ 10 w 30"/>
                            <a:gd name="T11" fmla="*/ 5 h 95"/>
                            <a:gd name="T12" fmla="*/ 10 w 30"/>
                            <a:gd name="T13" fmla="*/ 5 h 95"/>
                            <a:gd name="T14" fmla="*/ 20 w 30"/>
                            <a:gd name="T15" fmla="*/ 40 h 95"/>
                            <a:gd name="T16" fmla="*/ 20 w 30"/>
                            <a:gd name="T17" fmla="*/ 5 h 95"/>
                            <a:gd name="T18" fmla="*/ 20 w 30"/>
                            <a:gd name="T19" fmla="*/ 5 h 95"/>
                            <a:gd name="T20" fmla="*/ 25 w 30"/>
                            <a:gd name="T21" fmla="*/ 0 h 95"/>
                            <a:gd name="T22" fmla="*/ 25 w 30"/>
                            <a:gd name="T23" fmla="*/ 0 h 95"/>
                            <a:gd name="T24" fmla="*/ 30 w 30"/>
                            <a:gd name="T25" fmla="*/ 0 h 95"/>
                            <a:gd name="T26" fmla="*/ 30 w 30"/>
                            <a:gd name="T27" fmla="*/ 0 h 95"/>
                            <a:gd name="T28" fmla="*/ 30 w 30"/>
                            <a:gd name="T29" fmla="*/ 0 h 95"/>
                            <a:gd name="T30" fmla="*/ 30 w 30"/>
                            <a:gd name="T31" fmla="*/ 5 h 95"/>
                            <a:gd name="T32" fmla="*/ 30 w 30"/>
                            <a:gd name="T33" fmla="*/ 5 h 95"/>
                            <a:gd name="T34" fmla="*/ 30 w 30"/>
                            <a:gd name="T35" fmla="*/ 95 h 95"/>
                            <a:gd name="T36" fmla="*/ 30 w 30"/>
                            <a:gd name="T37" fmla="*/ 95 h 95"/>
                            <a:gd name="T38" fmla="*/ 25 w 30"/>
                            <a:gd name="T39" fmla="*/ 95 h 95"/>
                            <a:gd name="T40" fmla="*/ 25 w 30"/>
                            <a:gd name="T41" fmla="*/ 95 h 95"/>
                            <a:gd name="T42" fmla="*/ 20 w 30"/>
                            <a:gd name="T43" fmla="*/ 90 h 95"/>
                            <a:gd name="T44" fmla="*/ 20 w 30"/>
                            <a:gd name="T45" fmla="*/ 85 h 95"/>
                            <a:gd name="T46" fmla="*/ 20 w 30"/>
                            <a:gd name="T47" fmla="*/ 85 h 95"/>
                            <a:gd name="T48" fmla="*/ 10 w 30"/>
                            <a:gd name="T49" fmla="*/ 50 h 95"/>
                            <a:gd name="T50" fmla="*/ 10 w 30"/>
                            <a:gd name="T51" fmla="*/ 50 h 95"/>
                            <a:gd name="T52" fmla="*/ 15 w 30"/>
                            <a:gd name="T53" fmla="*/ 90 h 95"/>
                            <a:gd name="T54" fmla="*/ 15 w 30"/>
                            <a:gd name="T55" fmla="*/ 90 h 95"/>
                            <a:gd name="T56" fmla="*/ 10 w 30"/>
                            <a:gd name="T57" fmla="*/ 95 h 95"/>
                            <a:gd name="T58" fmla="*/ 10 w 30"/>
                            <a:gd name="T59" fmla="*/ 95 h 95"/>
                            <a:gd name="T60" fmla="*/ 10 w 30"/>
                            <a:gd name="T61" fmla="*/ 95 h 95"/>
                            <a:gd name="T62" fmla="*/ 5 w 30"/>
                            <a:gd name="T63" fmla="*/ 95 h 95"/>
                            <a:gd name="T64" fmla="*/ 5 w 30"/>
                            <a:gd name="T65" fmla="*/ 95 h 95"/>
                            <a:gd name="T66" fmla="*/ 0 w 30"/>
                            <a:gd name="T67" fmla="*/ 95 h 95"/>
                            <a:gd name="T68" fmla="*/ 0 w 30"/>
                            <a:gd name="T69" fmla="*/ 9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30" h="95">
                              <a:moveTo>
                                <a:pt x="0" y="95"/>
                              </a:moveTo>
                              <a:lnTo>
                                <a:pt x="0" y="95"/>
                              </a:lnTo>
                              <a:lnTo>
                                <a:pt x="0" y="0"/>
                              </a:lnTo>
                              <a:lnTo>
                                <a:pt x="5" y="0"/>
                              </a:lnTo>
                              <a:lnTo>
                                <a:pt x="10" y="5"/>
                              </a:lnTo>
                              <a:lnTo>
                                <a:pt x="20" y="40"/>
                              </a:lnTo>
                              <a:lnTo>
                                <a:pt x="20" y="5"/>
                              </a:ln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30" y="5"/>
                              </a:lnTo>
                              <a:lnTo>
                                <a:pt x="30" y="95"/>
                              </a:lnTo>
                              <a:lnTo>
                                <a:pt x="25" y="95"/>
                              </a:lnTo>
                              <a:lnTo>
                                <a:pt x="20" y="90"/>
                              </a:lnTo>
                              <a:lnTo>
                                <a:pt x="20" y="85"/>
                              </a:lnTo>
                              <a:lnTo>
                                <a:pt x="10" y="50"/>
                              </a:lnTo>
                              <a:lnTo>
                                <a:pt x="15" y="90"/>
                              </a:lnTo>
                              <a:lnTo>
                                <a:pt x="10" y="95"/>
                              </a:lnTo>
                              <a:lnTo>
                                <a:pt x="5" y="95"/>
                              </a:lnTo>
                              <a:lnTo>
                                <a:pt x="0" y="9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9" name="Freeform 666"/>
                      <wps:cNvSpPr>
                        <a:spLocks/>
                      </wps:cNvSpPr>
                      <wps:spPr bwMode="auto">
                        <a:xfrm>
                          <a:off x="412750" y="34925"/>
                          <a:ext cx="25400" cy="63500"/>
                        </a:xfrm>
                        <a:custGeom>
                          <a:avLst/>
                          <a:gdLst>
                            <a:gd name="T0" fmla="*/ 10 w 40"/>
                            <a:gd name="T1" fmla="*/ 0 h 100"/>
                            <a:gd name="T2" fmla="*/ 10 w 40"/>
                            <a:gd name="T3" fmla="*/ 0 h 100"/>
                            <a:gd name="T4" fmla="*/ 15 w 40"/>
                            <a:gd name="T5" fmla="*/ 55 h 100"/>
                            <a:gd name="T6" fmla="*/ 15 w 40"/>
                            <a:gd name="T7" fmla="*/ 55 h 100"/>
                            <a:gd name="T8" fmla="*/ 20 w 40"/>
                            <a:gd name="T9" fmla="*/ 55 h 100"/>
                            <a:gd name="T10" fmla="*/ 20 w 40"/>
                            <a:gd name="T11" fmla="*/ 55 h 100"/>
                            <a:gd name="T12" fmla="*/ 25 w 40"/>
                            <a:gd name="T13" fmla="*/ 55 h 100"/>
                            <a:gd name="T14" fmla="*/ 25 w 40"/>
                            <a:gd name="T15" fmla="*/ 55 h 100"/>
                            <a:gd name="T16" fmla="*/ 25 w 40"/>
                            <a:gd name="T17" fmla="*/ 5 h 100"/>
                            <a:gd name="T18" fmla="*/ 25 w 40"/>
                            <a:gd name="T19" fmla="*/ 5 h 100"/>
                            <a:gd name="T20" fmla="*/ 25 w 40"/>
                            <a:gd name="T21" fmla="*/ 0 h 100"/>
                            <a:gd name="T22" fmla="*/ 30 w 40"/>
                            <a:gd name="T23" fmla="*/ 0 h 100"/>
                            <a:gd name="T24" fmla="*/ 35 w 40"/>
                            <a:gd name="T25" fmla="*/ 0 h 100"/>
                            <a:gd name="T26" fmla="*/ 35 w 40"/>
                            <a:gd name="T27" fmla="*/ 0 h 100"/>
                            <a:gd name="T28" fmla="*/ 35 w 40"/>
                            <a:gd name="T29" fmla="*/ 0 h 100"/>
                            <a:gd name="T30" fmla="*/ 40 w 40"/>
                            <a:gd name="T31" fmla="*/ 95 h 100"/>
                            <a:gd name="T32" fmla="*/ 40 w 40"/>
                            <a:gd name="T33" fmla="*/ 95 h 100"/>
                            <a:gd name="T34" fmla="*/ 40 w 40"/>
                            <a:gd name="T35" fmla="*/ 95 h 100"/>
                            <a:gd name="T36" fmla="*/ 35 w 40"/>
                            <a:gd name="T37" fmla="*/ 100 h 100"/>
                            <a:gd name="T38" fmla="*/ 35 w 40"/>
                            <a:gd name="T39" fmla="*/ 100 h 100"/>
                            <a:gd name="T40" fmla="*/ 30 w 40"/>
                            <a:gd name="T41" fmla="*/ 95 h 100"/>
                            <a:gd name="T42" fmla="*/ 30 w 40"/>
                            <a:gd name="T43" fmla="*/ 70 h 100"/>
                            <a:gd name="T44" fmla="*/ 15 w 40"/>
                            <a:gd name="T45" fmla="*/ 70 h 100"/>
                            <a:gd name="T46" fmla="*/ 15 w 40"/>
                            <a:gd name="T47" fmla="*/ 70 h 100"/>
                            <a:gd name="T48" fmla="*/ 20 w 40"/>
                            <a:gd name="T49" fmla="*/ 95 h 100"/>
                            <a:gd name="T50" fmla="*/ 20 w 40"/>
                            <a:gd name="T51" fmla="*/ 95 h 100"/>
                            <a:gd name="T52" fmla="*/ 20 w 40"/>
                            <a:gd name="T53" fmla="*/ 100 h 100"/>
                            <a:gd name="T54" fmla="*/ 15 w 40"/>
                            <a:gd name="T55" fmla="*/ 100 h 100"/>
                            <a:gd name="T56" fmla="*/ 10 w 40"/>
                            <a:gd name="T57" fmla="*/ 100 h 100"/>
                            <a:gd name="T58" fmla="*/ 10 w 40"/>
                            <a:gd name="T59" fmla="*/ 95 h 100"/>
                            <a:gd name="T60" fmla="*/ 10 w 40"/>
                            <a:gd name="T61" fmla="*/ 95 h 100"/>
                            <a:gd name="T62" fmla="*/ 0 w 40"/>
                            <a:gd name="T63" fmla="*/ 5 h 100"/>
                            <a:gd name="T64" fmla="*/ 0 w 40"/>
                            <a:gd name="T65" fmla="*/ 5 h 100"/>
                            <a:gd name="T66" fmla="*/ 0 w 40"/>
                            <a:gd name="T67" fmla="*/ 0 h 100"/>
                            <a:gd name="T68" fmla="*/ 5 w 40"/>
                            <a:gd name="T69" fmla="*/ 0 h 100"/>
                            <a:gd name="T70" fmla="*/ 5 w 40"/>
                            <a:gd name="T71" fmla="*/ 0 h 100"/>
                            <a:gd name="T72" fmla="*/ 10 w 40"/>
                            <a:gd name="T73" fmla="*/ 0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40" h="100">
                              <a:moveTo>
                                <a:pt x="10" y="0"/>
                              </a:moveTo>
                              <a:lnTo>
                                <a:pt x="10" y="0"/>
                              </a:lnTo>
                              <a:lnTo>
                                <a:pt x="15" y="55"/>
                              </a:lnTo>
                              <a:lnTo>
                                <a:pt x="20" y="55"/>
                              </a:lnTo>
                              <a:lnTo>
                                <a:pt x="25" y="55"/>
                              </a:lnTo>
                              <a:lnTo>
                                <a:pt x="25" y="5"/>
                              </a:ln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  <a:lnTo>
                                <a:pt x="40" y="95"/>
                              </a:lnTo>
                              <a:lnTo>
                                <a:pt x="35" y="100"/>
                              </a:lnTo>
                              <a:lnTo>
                                <a:pt x="30" y="95"/>
                              </a:lnTo>
                              <a:lnTo>
                                <a:pt x="30" y="70"/>
                              </a:lnTo>
                              <a:lnTo>
                                <a:pt x="15" y="70"/>
                              </a:lnTo>
                              <a:lnTo>
                                <a:pt x="20" y="95"/>
                              </a:lnTo>
                              <a:lnTo>
                                <a:pt x="20" y="100"/>
                              </a:lnTo>
                              <a:lnTo>
                                <a:pt x="15" y="100"/>
                              </a:lnTo>
                              <a:lnTo>
                                <a:pt x="10" y="100"/>
                              </a:lnTo>
                              <a:lnTo>
                                <a:pt x="10" y="95"/>
                              </a:ln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0" name="Freeform 667"/>
                      <wps:cNvSpPr>
                        <a:spLocks/>
                      </wps:cNvSpPr>
                      <wps:spPr bwMode="auto">
                        <a:xfrm>
                          <a:off x="412750" y="34925"/>
                          <a:ext cx="25400" cy="63500"/>
                        </a:xfrm>
                        <a:custGeom>
                          <a:avLst/>
                          <a:gdLst>
                            <a:gd name="T0" fmla="*/ 10 w 40"/>
                            <a:gd name="T1" fmla="*/ 0 h 100"/>
                            <a:gd name="T2" fmla="*/ 10 w 40"/>
                            <a:gd name="T3" fmla="*/ 0 h 100"/>
                            <a:gd name="T4" fmla="*/ 15 w 40"/>
                            <a:gd name="T5" fmla="*/ 55 h 100"/>
                            <a:gd name="T6" fmla="*/ 15 w 40"/>
                            <a:gd name="T7" fmla="*/ 55 h 100"/>
                            <a:gd name="T8" fmla="*/ 20 w 40"/>
                            <a:gd name="T9" fmla="*/ 55 h 100"/>
                            <a:gd name="T10" fmla="*/ 20 w 40"/>
                            <a:gd name="T11" fmla="*/ 55 h 100"/>
                            <a:gd name="T12" fmla="*/ 25 w 40"/>
                            <a:gd name="T13" fmla="*/ 55 h 100"/>
                            <a:gd name="T14" fmla="*/ 25 w 40"/>
                            <a:gd name="T15" fmla="*/ 55 h 100"/>
                            <a:gd name="T16" fmla="*/ 25 w 40"/>
                            <a:gd name="T17" fmla="*/ 5 h 100"/>
                            <a:gd name="T18" fmla="*/ 25 w 40"/>
                            <a:gd name="T19" fmla="*/ 5 h 100"/>
                            <a:gd name="T20" fmla="*/ 25 w 40"/>
                            <a:gd name="T21" fmla="*/ 0 h 100"/>
                            <a:gd name="T22" fmla="*/ 30 w 40"/>
                            <a:gd name="T23" fmla="*/ 0 h 100"/>
                            <a:gd name="T24" fmla="*/ 35 w 40"/>
                            <a:gd name="T25" fmla="*/ 0 h 100"/>
                            <a:gd name="T26" fmla="*/ 35 w 40"/>
                            <a:gd name="T27" fmla="*/ 0 h 100"/>
                            <a:gd name="T28" fmla="*/ 35 w 40"/>
                            <a:gd name="T29" fmla="*/ 0 h 100"/>
                            <a:gd name="T30" fmla="*/ 40 w 40"/>
                            <a:gd name="T31" fmla="*/ 95 h 100"/>
                            <a:gd name="T32" fmla="*/ 40 w 40"/>
                            <a:gd name="T33" fmla="*/ 95 h 100"/>
                            <a:gd name="T34" fmla="*/ 40 w 40"/>
                            <a:gd name="T35" fmla="*/ 95 h 100"/>
                            <a:gd name="T36" fmla="*/ 35 w 40"/>
                            <a:gd name="T37" fmla="*/ 100 h 100"/>
                            <a:gd name="T38" fmla="*/ 35 w 40"/>
                            <a:gd name="T39" fmla="*/ 100 h 100"/>
                            <a:gd name="T40" fmla="*/ 30 w 40"/>
                            <a:gd name="T41" fmla="*/ 95 h 100"/>
                            <a:gd name="T42" fmla="*/ 30 w 40"/>
                            <a:gd name="T43" fmla="*/ 70 h 100"/>
                            <a:gd name="T44" fmla="*/ 15 w 40"/>
                            <a:gd name="T45" fmla="*/ 70 h 100"/>
                            <a:gd name="T46" fmla="*/ 15 w 40"/>
                            <a:gd name="T47" fmla="*/ 70 h 100"/>
                            <a:gd name="T48" fmla="*/ 20 w 40"/>
                            <a:gd name="T49" fmla="*/ 95 h 100"/>
                            <a:gd name="T50" fmla="*/ 20 w 40"/>
                            <a:gd name="T51" fmla="*/ 95 h 100"/>
                            <a:gd name="T52" fmla="*/ 20 w 40"/>
                            <a:gd name="T53" fmla="*/ 100 h 100"/>
                            <a:gd name="T54" fmla="*/ 15 w 40"/>
                            <a:gd name="T55" fmla="*/ 100 h 100"/>
                            <a:gd name="T56" fmla="*/ 10 w 40"/>
                            <a:gd name="T57" fmla="*/ 100 h 100"/>
                            <a:gd name="T58" fmla="*/ 10 w 40"/>
                            <a:gd name="T59" fmla="*/ 95 h 100"/>
                            <a:gd name="T60" fmla="*/ 10 w 40"/>
                            <a:gd name="T61" fmla="*/ 95 h 100"/>
                            <a:gd name="T62" fmla="*/ 0 w 40"/>
                            <a:gd name="T63" fmla="*/ 5 h 100"/>
                            <a:gd name="T64" fmla="*/ 0 w 40"/>
                            <a:gd name="T65" fmla="*/ 5 h 100"/>
                            <a:gd name="T66" fmla="*/ 0 w 40"/>
                            <a:gd name="T67" fmla="*/ 0 h 100"/>
                            <a:gd name="T68" fmla="*/ 5 w 40"/>
                            <a:gd name="T69" fmla="*/ 0 h 100"/>
                            <a:gd name="T70" fmla="*/ 5 w 40"/>
                            <a:gd name="T71" fmla="*/ 0 h 100"/>
                            <a:gd name="T72" fmla="*/ 10 w 40"/>
                            <a:gd name="T73" fmla="*/ 0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40" h="100">
                              <a:moveTo>
                                <a:pt x="10" y="0"/>
                              </a:moveTo>
                              <a:lnTo>
                                <a:pt x="10" y="0"/>
                              </a:lnTo>
                              <a:lnTo>
                                <a:pt x="15" y="55"/>
                              </a:lnTo>
                              <a:lnTo>
                                <a:pt x="20" y="55"/>
                              </a:lnTo>
                              <a:lnTo>
                                <a:pt x="25" y="55"/>
                              </a:lnTo>
                              <a:lnTo>
                                <a:pt x="25" y="5"/>
                              </a:ln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35" y="0"/>
                              </a:lnTo>
                              <a:lnTo>
                                <a:pt x="40" y="95"/>
                              </a:lnTo>
                              <a:lnTo>
                                <a:pt x="35" y="100"/>
                              </a:lnTo>
                              <a:lnTo>
                                <a:pt x="30" y="95"/>
                              </a:lnTo>
                              <a:lnTo>
                                <a:pt x="30" y="70"/>
                              </a:lnTo>
                              <a:lnTo>
                                <a:pt x="15" y="70"/>
                              </a:lnTo>
                              <a:lnTo>
                                <a:pt x="20" y="95"/>
                              </a:lnTo>
                              <a:lnTo>
                                <a:pt x="20" y="100"/>
                              </a:lnTo>
                              <a:lnTo>
                                <a:pt x="15" y="100"/>
                              </a:lnTo>
                              <a:lnTo>
                                <a:pt x="10" y="100"/>
                              </a:lnTo>
                              <a:lnTo>
                                <a:pt x="10" y="95"/>
                              </a:ln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1" name="Freeform 668"/>
                      <wps:cNvSpPr>
                        <a:spLocks noEditPoints="1"/>
                      </wps:cNvSpPr>
                      <wps:spPr bwMode="auto">
                        <a:xfrm>
                          <a:off x="527050" y="44450"/>
                          <a:ext cx="28575" cy="60325"/>
                        </a:xfrm>
                        <a:custGeom>
                          <a:avLst/>
                          <a:gdLst>
                            <a:gd name="T0" fmla="*/ 10 w 45"/>
                            <a:gd name="T1" fmla="*/ 15 h 95"/>
                            <a:gd name="T2" fmla="*/ 10 w 45"/>
                            <a:gd name="T3" fmla="*/ 15 h 95"/>
                            <a:gd name="T4" fmla="*/ 0 w 45"/>
                            <a:gd name="T5" fmla="*/ 80 h 95"/>
                            <a:gd name="T6" fmla="*/ 0 w 45"/>
                            <a:gd name="T7" fmla="*/ 80 h 95"/>
                            <a:gd name="T8" fmla="*/ 0 w 45"/>
                            <a:gd name="T9" fmla="*/ 85 h 95"/>
                            <a:gd name="T10" fmla="*/ 5 w 45"/>
                            <a:gd name="T11" fmla="*/ 90 h 95"/>
                            <a:gd name="T12" fmla="*/ 5 w 45"/>
                            <a:gd name="T13" fmla="*/ 90 h 95"/>
                            <a:gd name="T14" fmla="*/ 20 w 45"/>
                            <a:gd name="T15" fmla="*/ 95 h 95"/>
                            <a:gd name="T16" fmla="*/ 20 w 45"/>
                            <a:gd name="T17" fmla="*/ 95 h 95"/>
                            <a:gd name="T18" fmla="*/ 25 w 45"/>
                            <a:gd name="T19" fmla="*/ 90 h 95"/>
                            <a:gd name="T20" fmla="*/ 30 w 45"/>
                            <a:gd name="T21" fmla="*/ 85 h 95"/>
                            <a:gd name="T22" fmla="*/ 30 w 45"/>
                            <a:gd name="T23" fmla="*/ 85 h 95"/>
                            <a:gd name="T24" fmla="*/ 45 w 45"/>
                            <a:gd name="T25" fmla="*/ 15 h 95"/>
                            <a:gd name="T26" fmla="*/ 45 w 45"/>
                            <a:gd name="T27" fmla="*/ 15 h 95"/>
                            <a:gd name="T28" fmla="*/ 45 w 45"/>
                            <a:gd name="T29" fmla="*/ 5 h 95"/>
                            <a:gd name="T30" fmla="*/ 40 w 45"/>
                            <a:gd name="T31" fmla="*/ 0 h 95"/>
                            <a:gd name="T32" fmla="*/ 40 w 45"/>
                            <a:gd name="T33" fmla="*/ 0 h 95"/>
                            <a:gd name="T34" fmla="*/ 25 w 45"/>
                            <a:gd name="T35" fmla="*/ 0 h 95"/>
                            <a:gd name="T36" fmla="*/ 25 w 45"/>
                            <a:gd name="T37" fmla="*/ 0 h 95"/>
                            <a:gd name="T38" fmla="*/ 20 w 45"/>
                            <a:gd name="T39" fmla="*/ 0 h 95"/>
                            <a:gd name="T40" fmla="*/ 15 w 45"/>
                            <a:gd name="T41" fmla="*/ 0 h 95"/>
                            <a:gd name="T42" fmla="*/ 10 w 45"/>
                            <a:gd name="T43" fmla="*/ 15 h 95"/>
                            <a:gd name="T44" fmla="*/ 35 w 45"/>
                            <a:gd name="T45" fmla="*/ 15 h 95"/>
                            <a:gd name="T46" fmla="*/ 35 w 45"/>
                            <a:gd name="T47" fmla="*/ 15 h 95"/>
                            <a:gd name="T48" fmla="*/ 20 w 45"/>
                            <a:gd name="T49" fmla="*/ 75 h 95"/>
                            <a:gd name="T50" fmla="*/ 20 w 45"/>
                            <a:gd name="T51" fmla="*/ 75 h 95"/>
                            <a:gd name="T52" fmla="*/ 20 w 45"/>
                            <a:gd name="T53" fmla="*/ 80 h 95"/>
                            <a:gd name="T54" fmla="*/ 15 w 45"/>
                            <a:gd name="T55" fmla="*/ 85 h 95"/>
                            <a:gd name="T56" fmla="*/ 10 w 45"/>
                            <a:gd name="T57" fmla="*/ 80 h 95"/>
                            <a:gd name="T58" fmla="*/ 10 w 45"/>
                            <a:gd name="T59" fmla="*/ 75 h 95"/>
                            <a:gd name="T60" fmla="*/ 10 w 45"/>
                            <a:gd name="T61" fmla="*/ 75 h 95"/>
                            <a:gd name="T62" fmla="*/ 20 w 45"/>
                            <a:gd name="T63" fmla="*/ 15 h 95"/>
                            <a:gd name="T64" fmla="*/ 20 w 45"/>
                            <a:gd name="T65" fmla="*/ 15 h 95"/>
                            <a:gd name="T66" fmla="*/ 25 w 45"/>
                            <a:gd name="T67" fmla="*/ 10 h 95"/>
                            <a:gd name="T68" fmla="*/ 30 w 45"/>
                            <a:gd name="T69" fmla="*/ 10 h 95"/>
                            <a:gd name="T70" fmla="*/ 35 w 45"/>
                            <a:gd name="T71" fmla="*/ 10 h 95"/>
                            <a:gd name="T72" fmla="*/ 35 w 45"/>
                            <a:gd name="T73" fmla="*/ 1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45" h="95">
                              <a:moveTo>
                                <a:pt x="10" y="15"/>
                              </a:moveTo>
                              <a:lnTo>
                                <a:pt x="10" y="15"/>
                              </a:lnTo>
                              <a:lnTo>
                                <a:pt x="0" y="80"/>
                              </a:lnTo>
                              <a:lnTo>
                                <a:pt x="0" y="85"/>
                              </a:lnTo>
                              <a:lnTo>
                                <a:pt x="5" y="90"/>
                              </a:lnTo>
                              <a:lnTo>
                                <a:pt x="20" y="95"/>
                              </a:lnTo>
                              <a:lnTo>
                                <a:pt x="25" y="90"/>
                              </a:lnTo>
                              <a:lnTo>
                                <a:pt x="30" y="85"/>
                              </a:lnTo>
                              <a:lnTo>
                                <a:pt x="45" y="15"/>
                              </a:lnTo>
                              <a:lnTo>
                                <a:pt x="45" y="5"/>
                              </a:lnTo>
                              <a:lnTo>
                                <a:pt x="40" y="0"/>
                              </a:lnTo>
                              <a:lnTo>
                                <a:pt x="25" y="0"/>
                              </a:lnTo>
                              <a:lnTo>
                                <a:pt x="20" y="0"/>
                              </a:lnTo>
                              <a:lnTo>
                                <a:pt x="15" y="0"/>
                              </a:lnTo>
                              <a:lnTo>
                                <a:pt x="10" y="15"/>
                              </a:lnTo>
                              <a:close/>
                              <a:moveTo>
                                <a:pt x="35" y="15"/>
                              </a:moveTo>
                              <a:lnTo>
                                <a:pt x="35" y="15"/>
                              </a:lnTo>
                              <a:lnTo>
                                <a:pt x="20" y="75"/>
                              </a:lnTo>
                              <a:lnTo>
                                <a:pt x="20" y="80"/>
                              </a:lnTo>
                              <a:lnTo>
                                <a:pt x="15" y="85"/>
                              </a:lnTo>
                              <a:lnTo>
                                <a:pt x="10" y="80"/>
                              </a:lnTo>
                              <a:lnTo>
                                <a:pt x="10" y="75"/>
                              </a:lnTo>
                              <a:lnTo>
                                <a:pt x="20" y="15"/>
                              </a:lnTo>
                              <a:lnTo>
                                <a:pt x="25" y="10"/>
                              </a:lnTo>
                              <a:lnTo>
                                <a:pt x="30" y="10"/>
                              </a:lnTo>
                              <a:lnTo>
                                <a:pt x="35" y="10"/>
                              </a:lnTo>
                              <a:lnTo>
                                <a:pt x="35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2" name="Freeform 669"/>
                      <wps:cNvSpPr>
                        <a:spLocks/>
                      </wps:cNvSpPr>
                      <wps:spPr bwMode="auto">
                        <a:xfrm>
                          <a:off x="527050" y="44450"/>
                          <a:ext cx="28575" cy="60325"/>
                        </a:xfrm>
                        <a:custGeom>
                          <a:avLst/>
                          <a:gdLst>
                            <a:gd name="T0" fmla="*/ 10 w 45"/>
                            <a:gd name="T1" fmla="*/ 15 h 95"/>
                            <a:gd name="T2" fmla="*/ 10 w 45"/>
                            <a:gd name="T3" fmla="*/ 15 h 95"/>
                            <a:gd name="T4" fmla="*/ 0 w 45"/>
                            <a:gd name="T5" fmla="*/ 80 h 95"/>
                            <a:gd name="T6" fmla="*/ 0 w 45"/>
                            <a:gd name="T7" fmla="*/ 80 h 95"/>
                            <a:gd name="T8" fmla="*/ 0 w 45"/>
                            <a:gd name="T9" fmla="*/ 85 h 95"/>
                            <a:gd name="T10" fmla="*/ 5 w 45"/>
                            <a:gd name="T11" fmla="*/ 90 h 95"/>
                            <a:gd name="T12" fmla="*/ 5 w 45"/>
                            <a:gd name="T13" fmla="*/ 90 h 95"/>
                            <a:gd name="T14" fmla="*/ 20 w 45"/>
                            <a:gd name="T15" fmla="*/ 95 h 95"/>
                            <a:gd name="T16" fmla="*/ 20 w 45"/>
                            <a:gd name="T17" fmla="*/ 95 h 95"/>
                            <a:gd name="T18" fmla="*/ 25 w 45"/>
                            <a:gd name="T19" fmla="*/ 90 h 95"/>
                            <a:gd name="T20" fmla="*/ 30 w 45"/>
                            <a:gd name="T21" fmla="*/ 85 h 95"/>
                            <a:gd name="T22" fmla="*/ 30 w 45"/>
                            <a:gd name="T23" fmla="*/ 85 h 95"/>
                            <a:gd name="T24" fmla="*/ 45 w 45"/>
                            <a:gd name="T25" fmla="*/ 15 h 95"/>
                            <a:gd name="T26" fmla="*/ 45 w 45"/>
                            <a:gd name="T27" fmla="*/ 15 h 95"/>
                            <a:gd name="T28" fmla="*/ 45 w 45"/>
                            <a:gd name="T29" fmla="*/ 5 h 95"/>
                            <a:gd name="T30" fmla="*/ 40 w 45"/>
                            <a:gd name="T31" fmla="*/ 0 h 95"/>
                            <a:gd name="T32" fmla="*/ 40 w 45"/>
                            <a:gd name="T33" fmla="*/ 0 h 95"/>
                            <a:gd name="T34" fmla="*/ 25 w 45"/>
                            <a:gd name="T35" fmla="*/ 0 h 95"/>
                            <a:gd name="T36" fmla="*/ 25 w 45"/>
                            <a:gd name="T37" fmla="*/ 0 h 95"/>
                            <a:gd name="T38" fmla="*/ 20 w 45"/>
                            <a:gd name="T39" fmla="*/ 0 h 95"/>
                            <a:gd name="T40" fmla="*/ 15 w 45"/>
                            <a:gd name="T41" fmla="*/ 0 h 95"/>
                            <a:gd name="T42" fmla="*/ 10 w 45"/>
                            <a:gd name="T43" fmla="*/ 1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45" h="95">
                              <a:moveTo>
                                <a:pt x="10" y="15"/>
                              </a:moveTo>
                              <a:lnTo>
                                <a:pt x="10" y="15"/>
                              </a:lnTo>
                              <a:lnTo>
                                <a:pt x="0" y="80"/>
                              </a:lnTo>
                              <a:lnTo>
                                <a:pt x="0" y="85"/>
                              </a:lnTo>
                              <a:lnTo>
                                <a:pt x="5" y="90"/>
                              </a:lnTo>
                              <a:lnTo>
                                <a:pt x="20" y="95"/>
                              </a:lnTo>
                              <a:lnTo>
                                <a:pt x="25" y="90"/>
                              </a:lnTo>
                              <a:lnTo>
                                <a:pt x="30" y="85"/>
                              </a:lnTo>
                              <a:lnTo>
                                <a:pt x="45" y="15"/>
                              </a:lnTo>
                              <a:lnTo>
                                <a:pt x="45" y="5"/>
                              </a:lnTo>
                              <a:lnTo>
                                <a:pt x="40" y="0"/>
                              </a:lnTo>
                              <a:lnTo>
                                <a:pt x="25" y="0"/>
                              </a:lnTo>
                              <a:lnTo>
                                <a:pt x="20" y="0"/>
                              </a:lnTo>
                              <a:lnTo>
                                <a:pt x="15" y="0"/>
                              </a:lnTo>
                              <a:lnTo>
                                <a:pt x="10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3" name="Freeform 670"/>
                      <wps:cNvSpPr>
                        <a:spLocks/>
                      </wps:cNvSpPr>
                      <wps:spPr bwMode="auto">
                        <a:xfrm>
                          <a:off x="533400" y="50800"/>
                          <a:ext cx="15875" cy="47625"/>
                        </a:xfrm>
                        <a:custGeom>
                          <a:avLst/>
                          <a:gdLst>
                            <a:gd name="T0" fmla="*/ 25 w 25"/>
                            <a:gd name="T1" fmla="*/ 5 h 75"/>
                            <a:gd name="T2" fmla="*/ 25 w 25"/>
                            <a:gd name="T3" fmla="*/ 5 h 75"/>
                            <a:gd name="T4" fmla="*/ 10 w 25"/>
                            <a:gd name="T5" fmla="*/ 65 h 75"/>
                            <a:gd name="T6" fmla="*/ 10 w 25"/>
                            <a:gd name="T7" fmla="*/ 65 h 75"/>
                            <a:gd name="T8" fmla="*/ 10 w 25"/>
                            <a:gd name="T9" fmla="*/ 70 h 75"/>
                            <a:gd name="T10" fmla="*/ 5 w 25"/>
                            <a:gd name="T11" fmla="*/ 75 h 75"/>
                            <a:gd name="T12" fmla="*/ 0 w 25"/>
                            <a:gd name="T13" fmla="*/ 70 h 75"/>
                            <a:gd name="T14" fmla="*/ 0 w 25"/>
                            <a:gd name="T15" fmla="*/ 65 h 75"/>
                            <a:gd name="T16" fmla="*/ 0 w 25"/>
                            <a:gd name="T17" fmla="*/ 65 h 75"/>
                            <a:gd name="T18" fmla="*/ 10 w 25"/>
                            <a:gd name="T19" fmla="*/ 5 h 75"/>
                            <a:gd name="T20" fmla="*/ 10 w 25"/>
                            <a:gd name="T21" fmla="*/ 5 h 75"/>
                            <a:gd name="T22" fmla="*/ 15 w 25"/>
                            <a:gd name="T23" fmla="*/ 0 h 75"/>
                            <a:gd name="T24" fmla="*/ 20 w 25"/>
                            <a:gd name="T25" fmla="*/ 0 h 75"/>
                            <a:gd name="T26" fmla="*/ 25 w 25"/>
                            <a:gd name="T27" fmla="*/ 0 h 75"/>
                            <a:gd name="T28" fmla="*/ 25 w 25"/>
                            <a:gd name="T29" fmla="*/ 5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25" h="75">
                              <a:moveTo>
                                <a:pt x="25" y="5"/>
                              </a:moveTo>
                              <a:lnTo>
                                <a:pt x="25" y="5"/>
                              </a:lnTo>
                              <a:lnTo>
                                <a:pt x="10" y="65"/>
                              </a:lnTo>
                              <a:lnTo>
                                <a:pt x="10" y="70"/>
                              </a:lnTo>
                              <a:lnTo>
                                <a:pt x="5" y="75"/>
                              </a:lnTo>
                              <a:lnTo>
                                <a:pt x="0" y="70"/>
                              </a:lnTo>
                              <a:lnTo>
                                <a:pt x="0" y="65"/>
                              </a:lnTo>
                              <a:lnTo>
                                <a:pt x="10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4" name="Freeform 671"/>
                      <wps:cNvSpPr>
                        <a:spLocks noEditPoints="1"/>
                      </wps:cNvSpPr>
                      <wps:spPr bwMode="auto">
                        <a:xfrm>
                          <a:off x="473075" y="34925"/>
                          <a:ext cx="25400" cy="60325"/>
                        </a:xfrm>
                        <a:custGeom>
                          <a:avLst/>
                          <a:gdLst>
                            <a:gd name="T0" fmla="*/ 0 w 40"/>
                            <a:gd name="T1" fmla="*/ 15 h 95"/>
                            <a:gd name="T2" fmla="*/ 0 w 40"/>
                            <a:gd name="T3" fmla="*/ 15 h 95"/>
                            <a:gd name="T4" fmla="*/ 0 w 40"/>
                            <a:gd name="T5" fmla="*/ 85 h 95"/>
                            <a:gd name="T6" fmla="*/ 0 w 40"/>
                            <a:gd name="T7" fmla="*/ 85 h 95"/>
                            <a:gd name="T8" fmla="*/ 0 w 40"/>
                            <a:gd name="T9" fmla="*/ 90 h 95"/>
                            <a:gd name="T10" fmla="*/ 10 w 40"/>
                            <a:gd name="T11" fmla="*/ 95 h 95"/>
                            <a:gd name="T12" fmla="*/ 10 w 40"/>
                            <a:gd name="T13" fmla="*/ 95 h 95"/>
                            <a:gd name="T14" fmla="*/ 25 w 40"/>
                            <a:gd name="T15" fmla="*/ 95 h 95"/>
                            <a:gd name="T16" fmla="*/ 25 w 40"/>
                            <a:gd name="T17" fmla="*/ 95 h 95"/>
                            <a:gd name="T18" fmla="*/ 30 w 40"/>
                            <a:gd name="T19" fmla="*/ 95 h 95"/>
                            <a:gd name="T20" fmla="*/ 30 w 40"/>
                            <a:gd name="T21" fmla="*/ 85 h 95"/>
                            <a:gd name="T22" fmla="*/ 30 w 40"/>
                            <a:gd name="T23" fmla="*/ 85 h 95"/>
                            <a:gd name="T24" fmla="*/ 40 w 40"/>
                            <a:gd name="T25" fmla="*/ 15 h 95"/>
                            <a:gd name="T26" fmla="*/ 40 w 40"/>
                            <a:gd name="T27" fmla="*/ 15 h 95"/>
                            <a:gd name="T28" fmla="*/ 35 w 40"/>
                            <a:gd name="T29" fmla="*/ 5 h 95"/>
                            <a:gd name="T30" fmla="*/ 30 w 40"/>
                            <a:gd name="T31" fmla="*/ 0 h 95"/>
                            <a:gd name="T32" fmla="*/ 30 w 40"/>
                            <a:gd name="T33" fmla="*/ 0 h 95"/>
                            <a:gd name="T34" fmla="*/ 15 w 40"/>
                            <a:gd name="T35" fmla="*/ 0 h 95"/>
                            <a:gd name="T36" fmla="*/ 15 w 40"/>
                            <a:gd name="T37" fmla="*/ 0 h 95"/>
                            <a:gd name="T38" fmla="*/ 10 w 40"/>
                            <a:gd name="T39" fmla="*/ 0 h 95"/>
                            <a:gd name="T40" fmla="*/ 5 w 40"/>
                            <a:gd name="T41" fmla="*/ 5 h 95"/>
                            <a:gd name="T42" fmla="*/ 0 w 40"/>
                            <a:gd name="T43" fmla="*/ 15 h 95"/>
                            <a:gd name="T44" fmla="*/ 25 w 40"/>
                            <a:gd name="T45" fmla="*/ 15 h 95"/>
                            <a:gd name="T46" fmla="*/ 25 w 40"/>
                            <a:gd name="T47" fmla="*/ 15 h 95"/>
                            <a:gd name="T48" fmla="*/ 20 w 40"/>
                            <a:gd name="T49" fmla="*/ 80 h 95"/>
                            <a:gd name="T50" fmla="*/ 20 w 40"/>
                            <a:gd name="T51" fmla="*/ 80 h 95"/>
                            <a:gd name="T52" fmla="*/ 20 w 40"/>
                            <a:gd name="T53" fmla="*/ 85 h 95"/>
                            <a:gd name="T54" fmla="*/ 15 w 40"/>
                            <a:gd name="T55" fmla="*/ 85 h 95"/>
                            <a:gd name="T56" fmla="*/ 10 w 40"/>
                            <a:gd name="T57" fmla="*/ 85 h 95"/>
                            <a:gd name="T58" fmla="*/ 10 w 40"/>
                            <a:gd name="T59" fmla="*/ 80 h 95"/>
                            <a:gd name="T60" fmla="*/ 10 w 40"/>
                            <a:gd name="T61" fmla="*/ 80 h 95"/>
                            <a:gd name="T62" fmla="*/ 15 w 40"/>
                            <a:gd name="T63" fmla="*/ 20 h 95"/>
                            <a:gd name="T64" fmla="*/ 15 w 40"/>
                            <a:gd name="T65" fmla="*/ 20 h 95"/>
                            <a:gd name="T66" fmla="*/ 15 w 40"/>
                            <a:gd name="T67" fmla="*/ 15 h 95"/>
                            <a:gd name="T68" fmla="*/ 20 w 40"/>
                            <a:gd name="T69" fmla="*/ 10 h 95"/>
                            <a:gd name="T70" fmla="*/ 25 w 40"/>
                            <a:gd name="T71" fmla="*/ 10 h 95"/>
                            <a:gd name="T72" fmla="*/ 25 w 40"/>
                            <a:gd name="T73" fmla="*/ 1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40" h="95">
                              <a:moveTo>
                                <a:pt x="0" y="15"/>
                              </a:moveTo>
                              <a:lnTo>
                                <a:pt x="0" y="15"/>
                              </a:lnTo>
                              <a:lnTo>
                                <a:pt x="0" y="85"/>
                              </a:lnTo>
                              <a:lnTo>
                                <a:pt x="0" y="90"/>
                              </a:lnTo>
                              <a:lnTo>
                                <a:pt x="10" y="95"/>
                              </a:lnTo>
                              <a:lnTo>
                                <a:pt x="25" y="95"/>
                              </a:lnTo>
                              <a:lnTo>
                                <a:pt x="30" y="95"/>
                              </a:lnTo>
                              <a:lnTo>
                                <a:pt x="30" y="85"/>
                              </a:lnTo>
                              <a:lnTo>
                                <a:pt x="40" y="15"/>
                              </a:lnTo>
                              <a:lnTo>
                                <a:pt x="35" y="5"/>
                              </a:lnTo>
                              <a:lnTo>
                                <a:pt x="30" y="0"/>
                              </a:lnTo>
                              <a:lnTo>
                                <a:pt x="15" y="0"/>
                              </a:lnTo>
                              <a:lnTo>
                                <a:pt x="10" y="0"/>
                              </a:lnTo>
                              <a:lnTo>
                                <a:pt x="5" y="5"/>
                              </a:lnTo>
                              <a:lnTo>
                                <a:pt x="0" y="15"/>
                              </a:lnTo>
                              <a:close/>
                              <a:moveTo>
                                <a:pt x="25" y="15"/>
                              </a:moveTo>
                              <a:lnTo>
                                <a:pt x="25" y="15"/>
                              </a:lnTo>
                              <a:lnTo>
                                <a:pt x="20" y="80"/>
                              </a:lnTo>
                              <a:lnTo>
                                <a:pt x="20" y="85"/>
                              </a:lnTo>
                              <a:lnTo>
                                <a:pt x="15" y="85"/>
                              </a:lnTo>
                              <a:lnTo>
                                <a:pt x="10" y="85"/>
                              </a:lnTo>
                              <a:lnTo>
                                <a:pt x="10" y="80"/>
                              </a:lnTo>
                              <a:lnTo>
                                <a:pt x="15" y="20"/>
                              </a:lnTo>
                              <a:lnTo>
                                <a:pt x="15" y="15"/>
                              </a:lnTo>
                              <a:lnTo>
                                <a:pt x="20" y="10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5" name="Freeform 672"/>
                      <wps:cNvSpPr>
                        <a:spLocks/>
                      </wps:cNvSpPr>
                      <wps:spPr bwMode="auto">
                        <a:xfrm>
                          <a:off x="473075" y="34925"/>
                          <a:ext cx="25400" cy="60325"/>
                        </a:xfrm>
                        <a:custGeom>
                          <a:avLst/>
                          <a:gdLst>
                            <a:gd name="T0" fmla="*/ 0 w 40"/>
                            <a:gd name="T1" fmla="*/ 15 h 95"/>
                            <a:gd name="T2" fmla="*/ 0 w 40"/>
                            <a:gd name="T3" fmla="*/ 15 h 95"/>
                            <a:gd name="T4" fmla="*/ 0 w 40"/>
                            <a:gd name="T5" fmla="*/ 85 h 95"/>
                            <a:gd name="T6" fmla="*/ 0 w 40"/>
                            <a:gd name="T7" fmla="*/ 85 h 95"/>
                            <a:gd name="T8" fmla="*/ 0 w 40"/>
                            <a:gd name="T9" fmla="*/ 90 h 95"/>
                            <a:gd name="T10" fmla="*/ 10 w 40"/>
                            <a:gd name="T11" fmla="*/ 95 h 95"/>
                            <a:gd name="T12" fmla="*/ 10 w 40"/>
                            <a:gd name="T13" fmla="*/ 95 h 95"/>
                            <a:gd name="T14" fmla="*/ 25 w 40"/>
                            <a:gd name="T15" fmla="*/ 95 h 95"/>
                            <a:gd name="T16" fmla="*/ 25 w 40"/>
                            <a:gd name="T17" fmla="*/ 95 h 95"/>
                            <a:gd name="T18" fmla="*/ 30 w 40"/>
                            <a:gd name="T19" fmla="*/ 95 h 95"/>
                            <a:gd name="T20" fmla="*/ 30 w 40"/>
                            <a:gd name="T21" fmla="*/ 85 h 95"/>
                            <a:gd name="T22" fmla="*/ 30 w 40"/>
                            <a:gd name="T23" fmla="*/ 85 h 95"/>
                            <a:gd name="T24" fmla="*/ 40 w 40"/>
                            <a:gd name="T25" fmla="*/ 15 h 95"/>
                            <a:gd name="T26" fmla="*/ 40 w 40"/>
                            <a:gd name="T27" fmla="*/ 15 h 95"/>
                            <a:gd name="T28" fmla="*/ 35 w 40"/>
                            <a:gd name="T29" fmla="*/ 5 h 95"/>
                            <a:gd name="T30" fmla="*/ 30 w 40"/>
                            <a:gd name="T31" fmla="*/ 0 h 95"/>
                            <a:gd name="T32" fmla="*/ 30 w 40"/>
                            <a:gd name="T33" fmla="*/ 0 h 95"/>
                            <a:gd name="T34" fmla="*/ 15 w 40"/>
                            <a:gd name="T35" fmla="*/ 0 h 95"/>
                            <a:gd name="T36" fmla="*/ 15 w 40"/>
                            <a:gd name="T37" fmla="*/ 0 h 95"/>
                            <a:gd name="T38" fmla="*/ 10 w 40"/>
                            <a:gd name="T39" fmla="*/ 0 h 95"/>
                            <a:gd name="T40" fmla="*/ 5 w 40"/>
                            <a:gd name="T41" fmla="*/ 5 h 95"/>
                            <a:gd name="T42" fmla="*/ 0 w 40"/>
                            <a:gd name="T43" fmla="*/ 1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40" h="95">
                              <a:moveTo>
                                <a:pt x="0" y="15"/>
                              </a:moveTo>
                              <a:lnTo>
                                <a:pt x="0" y="15"/>
                              </a:lnTo>
                              <a:lnTo>
                                <a:pt x="0" y="85"/>
                              </a:lnTo>
                              <a:lnTo>
                                <a:pt x="0" y="90"/>
                              </a:lnTo>
                              <a:lnTo>
                                <a:pt x="10" y="95"/>
                              </a:lnTo>
                              <a:lnTo>
                                <a:pt x="25" y="95"/>
                              </a:lnTo>
                              <a:lnTo>
                                <a:pt x="30" y="95"/>
                              </a:lnTo>
                              <a:lnTo>
                                <a:pt x="30" y="85"/>
                              </a:lnTo>
                              <a:lnTo>
                                <a:pt x="40" y="15"/>
                              </a:lnTo>
                              <a:lnTo>
                                <a:pt x="35" y="5"/>
                              </a:lnTo>
                              <a:lnTo>
                                <a:pt x="30" y="0"/>
                              </a:lnTo>
                              <a:lnTo>
                                <a:pt x="15" y="0"/>
                              </a:lnTo>
                              <a:lnTo>
                                <a:pt x="10" y="0"/>
                              </a:lnTo>
                              <a:lnTo>
                                <a:pt x="5" y="5"/>
                              </a:lnTo>
                              <a:lnTo>
                                <a:pt x="0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6" name="Freeform 673"/>
                      <wps:cNvSpPr>
                        <a:spLocks/>
                      </wps:cNvSpPr>
                      <wps:spPr bwMode="auto">
                        <a:xfrm>
                          <a:off x="479425" y="41275"/>
                          <a:ext cx="9525" cy="47625"/>
                        </a:xfrm>
                        <a:custGeom>
                          <a:avLst/>
                          <a:gdLst>
                            <a:gd name="T0" fmla="*/ 15 w 15"/>
                            <a:gd name="T1" fmla="*/ 5 h 75"/>
                            <a:gd name="T2" fmla="*/ 15 w 15"/>
                            <a:gd name="T3" fmla="*/ 5 h 75"/>
                            <a:gd name="T4" fmla="*/ 10 w 15"/>
                            <a:gd name="T5" fmla="*/ 70 h 75"/>
                            <a:gd name="T6" fmla="*/ 10 w 15"/>
                            <a:gd name="T7" fmla="*/ 70 h 75"/>
                            <a:gd name="T8" fmla="*/ 10 w 15"/>
                            <a:gd name="T9" fmla="*/ 75 h 75"/>
                            <a:gd name="T10" fmla="*/ 5 w 15"/>
                            <a:gd name="T11" fmla="*/ 75 h 75"/>
                            <a:gd name="T12" fmla="*/ 0 w 15"/>
                            <a:gd name="T13" fmla="*/ 75 h 75"/>
                            <a:gd name="T14" fmla="*/ 0 w 15"/>
                            <a:gd name="T15" fmla="*/ 70 h 75"/>
                            <a:gd name="T16" fmla="*/ 0 w 15"/>
                            <a:gd name="T17" fmla="*/ 70 h 75"/>
                            <a:gd name="T18" fmla="*/ 5 w 15"/>
                            <a:gd name="T19" fmla="*/ 10 h 75"/>
                            <a:gd name="T20" fmla="*/ 5 w 15"/>
                            <a:gd name="T21" fmla="*/ 10 h 75"/>
                            <a:gd name="T22" fmla="*/ 5 w 15"/>
                            <a:gd name="T23" fmla="*/ 5 h 75"/>
                            <a:gd name="T24" fmla="*/ 10 w 15"/>
                            <a:gd name="T25" fmla="*/ 0 h 75"/>
                            <a:gd name="T26" fmla="*/ 15 w 15"/>
                            <a:gd name="T27" fmla="*/ 0 h 75"/>
                            <a:gd name="T28" fmla="*/ 15 w 15"/>
                            <a:gd name="T29" fmla="*/ 5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5" h="75">
                              <a:moveTo>
                                <a:pt x="15" y="5"/>
                              </a:moveTo>
                              <a:lnTo>
                                <a:pt x="15" y="5"/>
                              </a:lnTo>
                              <a:lnTo>
                                <a:pt x="10" y="70"/>
                              </a:lnTo>
                              <a:lnTo>
                                <a:pt x="10" y="75"/>
                              </a:lnTo>
                              <a:lnTo>
                                <a:pt x="5" y="75"/>
                              </a:lnTo>
                              <a:lnTo>
                                <a:pt x="0" y="75"/>
                              </a:lnTo>
                              <a:lnTo>
                                <a:pt x="0" y="70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15" y="0"/>
                              </a:lnTo>
                              <a:lnTo>
                                <a:pt x="15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7" name="Freeform 674"/>
                      <wps:cNvSpPr>
                        <a:spLocks/>
                      </wps:cNvSpPr>
                      <wps:spPr bwMode="auto">
                        <a:xfrm>
                          <a:off x="498475" y="38100"/>
                          <a:ext cx="19050" cy="63500"/>
                        </a:xfrm>
                        <a:custGeom>
                          <a:avLst/>
                          <a:gdLst>
                            <a:gd name="T0" fmla="*/ 25 w 30"/>
                            <a:gd name="T1" fmla="*/ 0 h 100"/>
                            <a:gd name="T2" fmla="*/ 25 w 30"/>
                            <a:gd name="T3" fmla="*/ 0 h 100"/>
                            <a:gd name="T4" fmla="*/ 15 w 30"/>
                            <a:gd name="T5" fmla="*/ 85 h 100"/>
                            <a:gd name="T6" fmla="*/ 15 w 30"/>
                            <a:gd name="T7" fmla="*/ 85 h 100"/>
                            <a:gd name="T8" fmla="*/ 25 w 30"/>
                            <a:gd name="T9" fmla="*/ 90 h 100"/>
                            <a:gd name="T10" fmla="*/ 25 w 30"/>
                            <a:gd name="T11" fmla="*/ 90 h 100"/>
                            <a:gd name="T12" fmla="*/ 30 w 30"/>
                            <a:gd name="T13" fmla="*/ 90 h 100"/>
                            <a:gd name="T14" fmla="*/ 30 w 30"/>
                            <a:gd name="T15" fmla="*/ 95 h 100"/>
                            <a:gd name="T16" fmla="*/ 30 w 30"/>
                            <a:gd name="T17" fmla="*/ 100 h 100"/>
                            <a:gd name="T18" fmla="*/ 25 w 30"/>
                            <a:gd name="T19" fmla="*/ 100 h 100"/>
                            <a:gd name="T20" fmla="*/ 25 w 30"/>
                            <a:gd name="T21" fmla="*/ 100 h 100"/>
                            <a:gd name="T22" fmla="*/ 10 w 30"/>
                            <a:gd name="T23" fmla="*/ 100 h 100"/>
                            <a:gd name="T24" fmla="*/ 10 w 30"/>
                            <a:gd name="T25" fmla="*/ 100 h 100"/>
                            <a:gd name="T26" fmla="*/ 5 w 30"/>
                            <a:gd name="T27" fmla="*/ 95 h 100"/>
                            <a:gd name="T28" fmla="*/ 0 w 30"/>
                            <a:gd name="T29" fmla="*/ 85 h 100"/>
                            <a:gd name="T30" fmla="*/ 0 w 30"/>
                            <a:gd name="T31" fmla="*/ 85 h 100"/>
                            <a:gd name="T32" fmla="*/ 10 w 30"/>
                            <a:gd name="T33" fmla="*/ 0 h 100"/>
                            <a:gd name="T34" fmla="*/ 10 w 30"/>
                            <a:gd name="T35" fmla="*/ 0 h 100"/>
                            <a:gd name="T36" fmla="*/ 15 w 30"/>
                            <a:gd name="T37" fmla="*/ 0 h 100"/>
                            <a:gd name="T38" fmla="*/ 15 w 30"/>
                            <a:gd name="T39" fmla="*/ 0 h 100"/>
                            <a:gd name="T40" fmla="*/ 20 w 30"/>
                            <a:gd name="T41" fmla="*/ 0 h 100"/>
                            <a:gd name="T42" fmla="*/ 20 w 30"/>
                            <a:gd name="T43" fmla="*/ 0 h 100"/>
                            <a:gd name="T44" fmla="*/ 25 w 30"/>
                            <a:gd name="T45" fmla="*/ 0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30" h="100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15" y="85"/>
                              </a:lnTo>
                              <a:lnTo>
                                <a:pt x="25" y="90"/>
                              </a:lnTo>
                              <a:lnTo>
                                <a:pt x="30" y="90"/>
                              </a:lnTo>
                              <a:lnTo>
                                <a:pt x="30" y="95"/>
                              </a:lnTo>
                              <a:lnTo>
                                <a:pt x="30" y="100"/>
                              </a:lnTo>
                              <a:lnTo>
                                <a:pt x="25" y="100"/>
                              </a:lnTo>
                              <a:lnTo>
                                <a:pt x="10" y="100"/>
                              </a:lnTo>
                              <a:lnTo>
                                <a:pt x="5" y="95"/>
                              </a:lnTo>
                              <a:lnTo>
                                <a:pt x="0" y="85"/>
                              </a:lnTo>
                              <a:lnTo>
                                <a:pt x="10" y="0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8" name="Freeform 675"/>
                      <wps:cNvSpPr>
                        <a:spLocks/>
                      </wps:cNvSpPr>
                      <wps:spPr bwMode="auto">
                        <a:xfrm>
                          <a:off x="498475" y="38100"/>
                          <a:ext cx="19050" cy="63500"/>
                        </a:xfrm>
                        <a:custGeom>
                          <a:avLst/>
                          <a:gdLst>
                            <a:gd name="T0" fmla="*/ 25 w 30"/>
                            <a:gd name="T1" fmla="*/ 0 h 100"/>
                            <a:gd name="T2" fmla="*/ 25 w 30"/>
                            <a:gd name="T3" fmla="*/ 0 h 100"/>
                            <a:gd name="T4" fmla="*/ 15 w 30"/>
                            <a:gd name="T5" fmla="*/ 85 h 100"/>
                            <a:gd name="T6" fmla="*/ 15 w 30"/>
                            <a:gd name="T7" fmla="*/ 85 h 100"/>
                            <a:gd name="T8" fmla="*/ 25 w 30"/>
                            <a:gd name="T9" fmla="*/ 90 h 100"/>
                            <a:gd name="T10" fmla="*/ 25 w 30"/>
                            <a:gd name="T11" fmla="*/ 90 h 100"/>
                            <a:gd name="T12" fmla="*/ 30 w 30"/>
                            <a:gd name="T13" fmla="*/ 90 h 100"/>
                            <a:gd name="T14" fmla="*/ 30 w 30"/>
                            <a:gd name="T15" fmla="*/ 95 h 100"/>
                            <a:gd name="T16" fmla="*/ 30 w 30"/>
                            <a:gd name="T17" fmla="*/ 100 h 100"/>
                            <a:gd name="T18" fmla="*/ 25 w 30"/>
                            <a:gd name="T19" fmla="*/ 100 h 100"/>
                            <a:gd name="T20" fmla="*/ 25 w 30"/>
                            <a:gd name="T21" fmla="*/ 100 h 100"/>
                            <a:gd name="T22" fmla="*/ 10 w 30"/>
                            <a:gd name="T23" fmla="*/ 100 h 100"/>
                            <a:gd name="T24" fmla="*/ 10 w 30"/>
                            <a:gd name="T25" fmla="*/ 100 h 100"/>
                            <a:gd name="T26" fmla="*/ 5 w 30"/>
                            <a:gd name="T27" fmla="*/ 95 h 100"/>
                            <a:gd name="T28" fmla="*/ 0 w 30"/>
                            <a:gd name="T29" fmla="*/ 85 h 100"/>
                            <a:gd name="T30" fmla="*/ 0 w 30"/>
                            <a:gd name="T31" fmla="*/ 85 h 100"/>
                            <a:gd name="T32" fmla="*/ 10 w 30"/>
                            <a:gd name="T33" fmla="*/ 0 h 100"/>
                            <a:gd name="T34" fmla="*/ 10 w 30"/>
                            <a:gd name="T35" fmla="*/ 0 h 100"/>
                            <a:gd name="T36" fmla="*/ 15 w 30"/>
                            <a:gd name="T37" fmla="*/ 0 h 100"/>
                            <a:gd name="T38" fmla="*/ 15 w 30"/>
                            <a:gd name="T39" fmla="*/ 0 h 100"/>
                            <a:gd name="T40" fmla="*/ 20 w 30"/>
                            <a:gd name="T41" fmla="*/ 0 h 100"/>
                            <a:gd name="T42" fmla="*/ 20 w 30"/>
                            <a:gd name="T43" fmla="*/ 0 h 100"/>
                            <a:gd name="T44" fmla="*/ 25 w 30"/>
                            <a:gd name="T45" fmla="*/ 0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30" h="100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15" y="85"/>
                              </a:lnTo>
                              <a:lnTo>
                                <a:pt x="25" y="90"/>
                              </a:lnTo>
                              <a:lnTo>
                                <a:pt x="30" y="90"/>
                              </a:lnTo>
                              <a:lnTo>
                                <a:pt x="30" y="95"/>
                              </a:lnTo>
                              <a:lnTo>
                                <a:pt x="30" y="100"/>
                              </a:lnTo>
                              <a:lnTo>
                                <a:pt x="25" y="100"/>
                              </a:lnTo>
                              <a:lnTo>
                                <a:pt x="10" y="100"/>
                              </a:lnTo>
                              <a:lnTo>
                                <a:pt x="5" y="95"/>
                              </a:lnTo>
                              <a:lnTo>
                                <a:pt x="0" y="85"/>
                              </a:lnTo>
                              <a:lnTo>
                                <a:pt x="10" y="0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9" name="Freeform 676"/>
                      <wps:cNvSpPr>
                        <a:spLocks/>
                      </wps:cNvSpPr>
                      <wps:spPr bwMode="auto">
                        <a:xfrm>
                          <a:off x="587375" y="57150"/>
                          <a:ext cx="38100" cy="63500"/>
                        </a:xfrm>
                        <a:custGeom>
                          <a:avLst/>
                          <a:gdLst>
                            <a:gd name="T0" fmla="*/ 25 w 60"/>
                            <a:gd name="T1" fmla="*/ 5 h 100"/>
                            <a:gd name="T2" fmla="*/ 25 w 60"/>
                            <a:gd name="T3" fmla="*/ 5 h 100"/>
                            <a:gd name="T4" fmla="*/ 5 w 60"/>
                            <a:gd name="T5" fmla="*/ 50 h 100"/>
                            <a:gd name="T6" fmla="*/ 5 w 60"/>
                            <a:gd name="T7" fmla="*/ 50 h 100"/>
                            <a:gd name="T8" fmla="*/ 5 w 60"/>
                            <a:gd name="T9" fmla="*/ 60 h 100"/>
                            <a:gd name="T10" fmla="*/ 10 w 60"/>
                            <a:gd name="T11" fmla="*/ 70 h 100"/>
                            <a:gd name="T12" fmla="*/ 10 w 60"/>
                            <a:gd name="T13" fmla="*/ 70 h 100"/>
                            <a:gd name="T14" fmla="*/ 0 w 60"/>
                            <a:gd name="T15" fmla="*/ 100 h 100"/>
                            <a:gd name="T16" fmla="*/ 0 w 60"/>
                            <a:gd name="T17" fmla="*/ 100 h 100"/>
                            <a:gd name="T18" fmla="*/ 10 w 60"/>
                            <a:gd name="T19" fmla="*/ 100 h 100"/>
                            <a:gd name="T20" fmla="*/ 10 w 60"/>
                            <a:gd name="T21" fmla="*/ 100 h 100"/>
                            <a:gd name="T22" fmla="*/ 20 w 60"/>
                            <a:gd name="T23" fmla="*/ 75 h 100"/>
                            <a:gd name="T24" fmla="*/ 20 w 60"/>
                            <a:gd name="T25" fmla="*/ 75 h 100"/>
                            <a:gd name="T26" fmla="*/ 25 w 60"/>
                            <a:gd name="T27" fmla="*/ 75 h 100"/>
                            <a:gd name="T28" fmla="*/ 25 w 60"/>
                            <a:gd name="T29" fmla="*/ 75 h 100"/>
                            <a:gd name="T30" fmla="*/ 25 w 60"/>
                            <a:gd name="T31" fmla="*/ 75 h 100"/>
                            <a:gd name="T32" fmla="*/ 30 w 60"/>
                            <a:gd name="T33" fmla="*/ 75 h 100"/>
                            <a:gd name="T34" fmla="*/ 35 w 60"/>
                            <a:gd name="T35" fmla="*/ 70 h 100"/>
                            <a:gd name="T36" fmla="*/ 35 w 60"/>
                            <a:gd name="T37" fmla="*/ 70 h 100"/>
                            <a:gd name="T38" fmla="*/ 60 w 60"/>
                            <a:gd name="T39" fmla="*/ 15 h 100"/>
                            <a:gd name="T40" fmla="*/ 60 w 60"/>
                            <a:gd name="T41" fmla="*/ 15 h 100"/>
                            <a:gd name="T42" fmla="*/ 60 w 60"/>
                            <a:gd name="T43" fmla="*/ 10 h 100"/>
                            <a:gd name="T44" fmla="*/ 55 w 60"/>
                            <a:gd name="T45" fmla="*/ 10 h 100"/>
                            <a:gd name="T46" fmla="*/ 55 w 60"/>
                            <a:gd name="T47" fmla="*/ 10 h 100"/>
                            <a:gd name="T48" fmla="*/ 50 w 60"/>
                            <a:gd name="T49" fmla="*/ 10 h 100"/>
                            <a:gd name="T50" fmla="*/ 50 w 60"/>
                            <a:gd name="T51" fmla="*/ 15 h 100"/>
                            <a:gd name="T52" fmla="*/ 50 w 60"/>
                            <a:gd name="T53" fmla="*/ 15 h 100"/>
                            <a:gd name="T54" fmla="*/ 30 w 60"/>
                            <a:gd name="T55" fmla="*/ 55 h 100"/>
                            <a:gd name="T56" fmla="*/ 30 w 60"/>
                            <a:gd name="T57" fmla="*/ 55 h 100"/>
                            <a:gd name="T58" fmla="*/ 25 w 60"/>
                            <a:gd name="T59" fmla="*/ 60 h 100"/>
                            <a:gd name="T60" fmla="*/ 20 w 60"/>
                            <a:gd name="T61" fmla="*/ 60 h 100"/>
                            <a:gd name="T62" fmla="*/ 20 w 60"/>
                            <a:gd name="T63" fmla="*/ 55 h 100"/>
                            <a:gd name="T64" fmla="*/ 20 w 60"/>
                            <a:gd name="T65" fmla="*/ 55 h 100"/>
                            <a:gd name="T66" fmla="*/ 20 w 60"/>
                            <a:gd name="T67" fmla="*/ 55 h 100"/>
                            <a:gd name="T68" fmla="*/ 35 w 60"/>
                            <a:gd name="T69" fmla="*/ 5 h 100"/>
                            <a:gd name="T70" fmla="*/ 35 w 60"/>
                            <a:gd name="T71" fmla="*/ 5 h 100"/>
                            <a:gd name="T72" fmla="*/ 35 w 60"/>
                            <a:gd name="T73" fmla="*/ 0 h 100"/>
                            <a:gd name="T74" fmla="*/ 30 w 60"/>
                            <a:gd name="T75" fmla="*/ 0 h 100"/>
                            <a:gd name="T76" fmla="*/ 25 w 60"/>
                            <a:gd name="T77" fmla="*/ 0 h 100"/>
                            <a:gd name="T78" fmla="*/ 25 w 60"/>
                            <a:gd name="T79" fmla="*/ 5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60" h="100">
                              <a:moveTo>
                                <a:pt x="25" y="5"/>
                              </a:moveTo>
                              <a:lnTo>
                                <a:pt x="25" y="5"/>
                              </a:lnTo>
                              <a:lnTo>
                                <a:pt x="5" y="50"/>
                              </a:lnTo>
                              <a:lnTo>
                                <a:pt x="5" y="60"/>
                              </a:lnTo>
                              <a:lnTo>
                                <a:pt x="10" y="70"/>
                              </a:lnTo>
                              <a:lnTo>
                                <a:pt x="0" y="100"/>
                              </a:lnTo>
                              <a:lnTo>
                                <a:pt x="10" y="100"/>
                              </a:lnTo>
                              <a:lnTo>
                                <a:pt x="20" y="75"/>
                              </a:lnTo>
                              <a:lnTo>
                                <a:pt x="25" y="75"/>
                              </a:lnTo>
                              <a:lnTo>
                                <a:pt x="30" y="75"/>
                              </a:lnTo>
                              <a:lnTo>
                                <a:pt x="35" y="70"/>
                              </a:lnTo>
                              <a:lnTo>
                                <a:pt x="60" y="15"/>
                              </a:lnTo>
                              <a:lnTo>
                                <a:pt x="60" y="10"/>
                              </a:lnTo>
                              <a:lnTo>
                                <a:pt x="55" y="10"/>
                              </a:lnTo>
                              <a:lnTo>
                                <a:pt x="50" y="10"/>
                              </a:lnTo>
                              <a:lnTo>
                                <a:pt x="50" y="15"/>
                              </a:lnTo>
                              <a:lnTo>
                                <a:pt x="30" y="55"/>
                              </a:lnTo>
                              <a:lnTo>
                                <a:pt x="25" y="60"/>
                              </a:lnTo>
                              <a:lnTo>
                                <a:pt x="20" y="60"/>
                              </a:lnTo>
                              <a:lnTo>
                                <a:pt x="20" y="55"/>
                              </a:lnTo>
                              <a:lnTo>
                                <a:pt x="35" y="5"/>
                              </a:lnTo>
                              <a:lnTo>
                                <a:pt x="35" y="0"/>
                              </a:lnTo>
                              <a:lnTo>
                                <a:pt x="3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0" name="Freeform 677"/>
                      <wps:cNvSpPr>
                        <a:spLocks/>
                      </wps:cNvSpPr>
                      <wps:spPr bwMode="auto">
                        <a:xfrm>
                          <a:off x="587375" y="57150"/>
                          <a:ext cx="38100" cy="63500"/>
                        </a:xfrm>
                        <a:custGeom>
                          <a:avLst/>
                          <a:gdLst>
                            <a:gd name="T0" fmla="*/ 25 w 60"/>
                            <a:gd name="T1" fmla="*/ 5 h 100"/>
                            <a:gd name="T2" fmla="*/ 25 w 60"/>
                            <a:gd name="T3" fmla="*/ 5 h 100"/>
                            <a:gd name="T4" fmla="*/ 5 w 60"/>
                            <a:gd name="T5" fmla="*/ 50 h 100"/>
                            <a:gd name="T6" fmla="*/ 5 w 60"/>
                            <a:gd name="T7" fmla="*/ 50 h 100"/>
                            <a:gd name="T8" fmla="*/ 5 w 60"/>
                            <a:gd name="T9" fmla="*/ 60 h 100"/>
                            <a:gd name="T10" fmla="*/ 10 w 60"/>
                            <a:gd name="T11" fmla="*/ 70 h 100"/>
                            <a:gd name="T12" fmla="*/ 10 w 60"/>
                            <a:gd name="T13" fmla="*/ 70 h 100"/>
                            <a:gd name="T14" fmla="*/ 0 w 60"/>
                            <a:gd name="T15" fmla="*/ 100 h 100"/>
                            <a:gd name="T16" fmla="*/ 0 w 60"/>
                            <a:gd name="T17" fmla="*/ 100 h 100"/>
                            <a:gd name="T18" fmla="*/ 10 w 60"/>
                            <a:gd name="T19" fmla="*/ 100 h 100"/>
                            <a:gd name="T20" fmla="*/ 10 w 60"/>
                            <a:gd name="T21" fmla="*/ 100 h 100"/>
                            <a:gd name="T22" fmla="*/ 20 w 60"/>
                            <a:gd name="T23" fmla="*/ 75 h 100"/>
                            <a:gd name="T24" fmla="*/ 20 w 60"/>
                            <a:gd name="T25" fmla="*/ 75 h 100"/>
                            <a:gd name="T26" fmla="*/ 25 w 60"/>
                            <a:gd name="T27" fmla="*/ 75 h 100"/>
                            <a:gd name="T28" fmla="*/ 25 w 60"/>
                            <a:gd name="T29" fmla="*/ 75 h 100"/>
                            <a:gd name="T30" fmla="*/ 25 w 60"/>
                            <a:gd name="T31" fmla="*/ 75 h 100"/>
                            <a:gd name="T32" fmla="*/ 30 w 60"/>
                            <a:gd name="T33" fmla="*/ 75 h 100"/>
                            <a:gd name="T34" fmla="*/ 35 w 60"/>
                            <a:gd name="T35" fmla="*/ 70 h 100"/>
                            <a:gd name="T36" fmla="*/ 35 w 60"/>
                            <a:gd name="T37" fmla="*/ 70 h 100"/>
                            <a:gd name="T38" fmla="*/ 60 w 60"/>
                            <a:gd name="T39" fmla="*/ 15 h 100"/>
                            <a:gd name="T40" fmla="*/ 60 w 60"/>
                            <a:gd name="T41" fmla="*/ 15 h 100"/>
                            <a:gd name="T42" fmla="*/ 60 w 60"/>
                            <a:gd name="T43" fmla="*/ 10 h 100"/>
                            <a:gd name="T44" fmla="*/ 55 w 60"/>
                            <a:gd name="T45" fmla="*/ 10 h 100"/>
                            <a:gd name="T46" fmla="*/ 55 w 60"/>
                            <a:gd name="T47" fmla="*/ 10 h 100"/>
                            <a:gd name="T48" fmla="*/ 50 w 60"/>
                            <a:gd name="T49" fmla="*/ 10 h 100"/>
                            <a:gd name="T50" fmla="*/ 50 w 60"/>
                            <a:gd name="T51" fmla="*/ 15 h 100"/>
                            <a:gd name="T52" fmla="*/ 50 w 60"/>
                            <a:gd name="T53" fmla="*/ 15 h 100"/>
                            <a:gd name="T54" fmla="*/ 30 w 60"/>
                            <a:gd name="T55" fmla="*/ 55 h 100"/>
                            <a:gd name="T56" fmla="*/ 30 w 60"/>
                            <a:gd name="T57" fmla="*/ 55 h 100"/>
                            <a:gd name="T58" fmla="*/ 25 w 60"/>
                            <a:gd name="T59" fmla="*/ 60 h 100"/>
                            <a:gd name="T60" fmla="*/ 20 w 60"/>
                            <a:gd name="T61" fmla="*/ 60 h 100"/>
                            <a:gd name="T62" fmla="*/ 20 w 60"/>
                            <a:gd name="T63" fmla="*/ 55 h 100"/>
                            <a:gd name="T64" fmla="*/ 20 w 60"/>
                            <a:gd name="T65" fmla="*/ 55 h 100"/>
                            <a:gd name="T66" fmla="*/ 20 w 60"/>
                            <a:gd name="T67" fmla="*/ 55 h 100"/>
                            <a:gd name="T68" fmla="*/ 35 w 60"/>
                            <a:gd name="T69" fmla="*/ 5 h 100"/>
                            <a:gd name="T70" fmla="*/ 35 w 60"/>
                            <a:gd name="T71" fmla="*/ 5 h 100"/>
                            <a:gd name="T72" fmla="*/ 35 w 60"/>
                            <a:gd name="T73" fmla="*/ 0 h 100"/>
                            <a:gd name="T74" fmla="*/ 30 w 60"/>
                            <a:gd name="T75" fmla="*/ 0 h 100"/>
                            <a:gd name="T76" fmla="*/ 25 w 60"/>
                            <a:gd name="T77" fmla="*/ 0 h 100"/>
                            <a:gd name="T78" fmla="*/ 25 w 60"/>
                            <a:gd name="T79" fmla="*/ 5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60" h="100">
                              <a:moveTo>
                                <a:pt x="25" y="5"/>
                              </a:moveTo>
                              <a:lnTo>
                                <a:pt x="25" y="5"/>
                              </a:lnTo>
                              <a:lnTo>
                                <a:pt x="5" y="50"/>
                              </a:lnTo>
                              <a:lnTo>
                                <a:pt x="5" y="60"/>
                              </a:lnTo>
                              <a:lnTo>
                                <a:pt x="10" y="70"/>
                              </a:lnTo>
                              <a:lnTo>
                                <a:pt x="0" y="100"/>
                              </a:lnTo>
                              <a:lnTo>
                                <a:pt x="10" y="100"/>
                              </a:lnTo>
                              <a:lnTo>
                                <a:pt x="20" y="75"/>
                              </a:lnTo>
                              <a:lnTo>
                                <a:pt x="25" y="75"/>
                              </a:lnTo>
                              <a:lnTo>
                                <a:pt x="30" y="75"/>
                              </a:lnTo>
                              <a:lnTo>
                                <a:pt x="35" y="70"/>
                              </a:lnTo>
                              <a:lnTo>
                                <a:pt x="60" y="15"/>
                              </a:lnTo>
                              <a:lnTo>
                                <a:pt x="60" y="10"/>
                              </a:lnTo>
                              <a:lnTo>
                                <a:pt x="55" y="10"/>
                              </a:lnTo>
                              <a:lnTo>
                                <a:pt x="50" y="10"/>
                              </a:lnTo>
                              <a:lnTo>
                                <a:pt x="50" y="15"/>
                              </a:lnTo>
                              <a:lnTo>
                                <a:pt x="30" y="55"/>
                              </a:lnTo>
                              <a:lnTo>
                                <a:pt x="25" y="60"/>
                              </a:lnTo>
                              <a:lnTo>
                                <a:pt x="20" y="60"/>
                              </a:lnTo>
                              <a:lnTo>
                                <a:pt x="20" y="55"/>
                              </a:lnTo>
                              <a:lnTo>
                                <a:pt x="35" y="5"/>
                              </a:lnTo>
                              <a:lnTo>
                                <a:pt x="35" y="0"/>
                              </a:lnTo>
                              <a:lnTo>
                                <a:pt x="3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1" name="Freeform 678"/>
                      <wps:cNvSpPr>
                        <a:spLocks/>
                      </wps:cNvSpPr>
                      <wps:spPr bwMode="auto">
                        <a:xfrm>
                          <a:off x="555625" y="47625"/>
                          <a:ext cx="38100" cy="66675"/>
                        </a:xfrm>
                        <a:custGeom>
                          <a:avLst/>
                          <a:gdLst>
                            <a:gd name="T0" fmla="*/ 55 w 60"/>
                            <a:gd name="T1" fmla="*/ 35 h 105"/>
                            <a:gd name="T2" fmla="*/ 55 w 60"/>
                            <a:gd name="T3" fmla="*/ 35 h 105"/>
                            <a:gd name="T4" fmla="*/ 60 w 60"/>
                            <a:gd name="T5" fmla="*/ 20 h 105"/>
                            <a:gd name="T6" fmla="*/ 60 w 60"/>
                            <a:gd name="T7" fmla="*/ 20 h 105"/>
                            <a:gd name="T8" fmla="*/ 60 w 60"/>
                            <a:gd name="T9" fmla="*/ 15 h 105"/>
                            <a:gd name="T10" fmla="*/ 55 w 60"/>
                            <a:gd name="T11" fmla="*/ 10 h 105"/>
                            <a:gd name="T12" fmla="*/ 55 w 60"/>
                            <a:gd name="T13" fmla="*/ 10 h 105"/>
                            <a:gd name="T14" fmla="*/ 40 w 60"/>
                            <a:gd name="T15" fmla="*/ 5 h 105"/>
                            <a:gd name="T16" fmla="*/ 40 w 60"/>
                            <a:gd name="T17" fmla="*/ 5 h 105"/>
                            <a:gd name="T18" fmla="*/ 30 w 60"/>
                            <a:gd name="T19" fmla="*/ 0 h 105"/>
                            <a:gd name="T20" fmla="*/ 15 w 60"/>
                            <a:gd name="T21" fmla="*/ 10 h 105"/>
                            <a:gd name="T22" fmla="*/ 15 w 60"/>
                            <a:gd name="T23" fmla="*/ 10 h 105"/>
                            <a:gd name="T24" fmla="*/ 0 w 60"/>
                            <a:gd name="T25" fmla="*/ 80 h 105"/>
                            <a:gd name="T26" fmla="*/ 0 w 60"/>
                            <a:gd name="T27" fmla="*/ 80 h 105"/>
                            <a:gd name="T28" fmla="*/ 0 w 60"/>
                            <a:gd name="T29" fmla="*/ 90 h 105"/>
                            <a:gd name="T30" fmla="*/ 0 w 60"/>
                            <a:gd name="T31" fmla="*/ 95 h 105"/>
                            <a:gd name="T32" fmla="*/ 5 w 60"/>
                            <a:gd name="T33" fmla="*/ 95 h 105"/>
                            <a:gd name="T34" fmla="*/ 5 w 60"/>
                            <a:gd name="T35" fmla="*/ 95 h 105"/>
                            <a:gd name="T36" fmla="*/ 25 w 60"/>
                            <a:gd name="T37" fmla="*/ 105 h 105"/>
                            <a:gd name="T38" fmla="*/ 25 w 60"/>
                            <a:gd name="T39" fmla="*/ 105 h 105"/>
                            <a:gd name="T40" fmla="*/ 30 w 60"/>
                            <a:gd name="T41" fmla="*/ 105 h 105"/>
                            <a:gd name="T42" fmla="*/ 30 w 60"/>
                            <a:gd name="T43" fmla="*/ 100 h 105"/>
                            <a:gd name="T44" fmla="*/ 30 w 60"/>
                            <a:gd name="T45" fmla="*/ 100 h 105"/>
                            <a:gd name="T46" fmla="*/ 40 w 60"/>
                            <a:gd name="T47" fmla="*/ 70 h 105"/>
                            <a:gd name="T48" fmla="*/ 40 w 60"/>
                            <a:gd name="T49" fmla="*/ 70 h 105"/>
                            <a:gd name="T50" fmla="*/ 40 w 60"/>
                            <a:gd name="T51" fmla="*/ 65 h 105"/>
                            <a:gd name="T52" fmla="*/ 35 w 60"/>
                            <a:gd name="T53" fmla="*/ 60 h 105"/>
                            <a:gd name="T54" fmla="*/ 35 w 60"/>
                            <a:gd name="T55" fmla="*/ 60 h 105"/>
                            <a:gd name="T56" fmla="*/ 30 w 60"/>
                            <a:gd name="T57" fmla="*/ 60 h 105"/>
                            <a:gd name="T58" fmla="*/ 30 w 60"/>
                            <a:gd name="T59" fmla="*/ 60 h 105"/>
                            <a:gd name="T60" fmla="*/ 25 w 60"/>
                            <a:gd name="T61" fmla="*/ 60 h 105"/>
                            <a:gd name="T62" fmla="*/ 20 w 60"/>
                            <a:gd name="T63" fmla="*/ 65 h 105"/>
                            <a:gd name="T64" fmla="*/ 20 w 60"/>
                            <a:gd name="T65" fmla="*/ 65 h 105"/>
                            <a:gd name="T66" fmla="*/ 20 w 60"/>
                            <a:gd name="T67" fmla="*/ 70 h 105"/>
                            <a:gd name="T68" fmla="*/ 25 w 60"/>
                            <a:gd name="T69" fmla="*/ 70 h 105"/>
                            <a:gd name="T70" fmla="*/ 25 w 60"/>
                            <a:gd name="T71" fmla="*/ 70 h 105"/>
                            <a:gd name="T72" fmla="*/ 25 w 60"/>
                            <a:gd name="T73" fmla="*/ 75 h 105"/>
                            <a:gd name="T74" fmla="*/ 25 w 60"/>
                            <a:gd name="T75" fmla="*/ 75 h 105"/>
                            <a:gd name="T76" fmla="*/ 25 w 60"/>
                            <a:gd name="T77" fmla="*/ 85 h 105"/>
                            <a:gd name="T78" fmla="*/ 25 w 60"/>
                            <a:gd name="T79" fmla="*/ 85 h 105"/>
                            <a:gd name="T80" fmla="*/ 20 w 60"/>
                            <a:gd name="T81" fmla="*/ 90 h 105"/>
                            <a:gd name="T82" fmla="*/ 15 w 60"/>
                            <a:gd name="T83" fmla="*/ 90 h 105"/>
                            <a:gd name="T84" fmla="*/ 10 w 60"/>
                            <a:gd name="T85" fmla="*/ 85 h 105"/>
                            <a:gd name="T86" fmla="*/ 10 w 60"/>
                            <a:gd name="T87" fmla="*/ 80 h 105"/>
                            <a:gd name="T88" fmla="*/ 10 w 60"/>
                            <a:gd name="T89" fmla="*/ 80 h 105"/>
                            <a:gd name="T90" fmla="*/ 25 w 60"/>
                            <a:gd name="T91" fmla="*/ 20 h 105"/>
                            <a:gd name="T92" fmla="*/ 25 w 60"/>
                            <a:gd name="T93" fmla="*/ 20 h 105"/>
                            <a:gd name="T94" fmla="*/ 30 w 60"/>
                            <a:gd name="T95" fmla="*/ 15 h 105"/>
                            <a:gd name="T96" fmla="*/ 40 w 60"/>
                            <a:gd name="T97" fmla="*/ 15 h 105"/>
                            <a:gd name="T98" fmla="*/ 40 w 60"/>
                            <a:gd name="T99" fmla="*/ 15 h 105"/>
                            <a:gd name="T100" fmla="*/ 45 w 60"/>
                            <a:gd name="T101" fmla="*/ 20 h 105"/>
                            <a:gd name="T102" fmla="*/ 45 w 60"/>
                            <a:gd name="T103" fmla="*/ 25 h 105"/>
                            <a:gd name="T104" fmla="*/ 45 w 60"/>
                            <a:gd name="T105" fmla="*/ 25 h 105"/>
                            <a:gd name="T106" fmla="*/ 45 w 60"/>
                            <a:gd name="T107" fmla="*/ 30 h 105"/>
                            <a:gd name="T108" fmla="*/ 45 w 60"/>
                            <a:gd name="T109" fmla="*/ 30 h 105"/>
                            <a:gd name="T110" fmla="*/ 55 w 60"/>
                            <a:gd name="T111" fmla="*/ 35 h 1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</a:cxnLst>
                          <a:rect l="0" t="0" r="r" b="b"/>
                          <a:pathLst>
                            <a:path w="60" h="105">
                              <a:moveTo>
                                <a:pt x="55" y="35"/>
                              </a:moveTo>
                              <a:lnTo>
                                <a:pt x="55" y="35"/>
                              </a:lnTo>
                              <a:lnTo>
                                <a:pt x="60" y="20"/>
                              </a:lnTo>
                              <a:lnTo>
                                <a:pt x="60" y="15"/>
                              </a:lnTo>
                              <a:lnTo>
                                <a:pt x="55" y="10"/>
                              </a:lnTo>
                              <a:lnTo>
                                <a:pt x="40" y="5"/>
                              </a:lnTo>
                              <a:lnTo>
                                <a:pt x="30" y="0"/>
                              </a:lnTo>
                              <a:lnTo>
                                <a:pt x="15" y="10"/>
                              </a:lnTo>
                              <a:lnTo>
                                <a:pt x="0" y="80"/>
                              </a:lnTo>
                              <a:lnTo>
                                <a:pt x="0" y="90"/>
                              </a:lnTo>
                              <a:lnTo>
                                <a:pt x="0" y="95"/>
                              </a:lnTo>
                              <a:lnTo>
                                <a:pt x="5" y="95"/>
                              </a:lnTo>
                              <a:lnTo>
                                <a:pt x="25" y="105"/>
                              </a:lnTo>
                              <a:lnTo>
                                <a:pt x="30" y="105"/>
                              </a:lnTo>
                              <a:lnTo>
                                <a:pt x="30" y="100"/>
                              </a:lnTo>
                              <a:lnTo>
                                <a:pt x="40" y="70"/>
                              </a:lnTo>
                              <a:lnTo>
                                <a:pt x="40" y="65"/>
                              </a:lnTo>
                              <a:lnTo>
                                <a:pt x="35" y="60"/>
                              </a:lnTo>
                              <a:lnTo>
                                <a:pt x="30" y="60"/>
                              </a:lnTo>
                              <a:lnTo>
                                <a:pt x="25" y="60"/>
                              </a:lnTo>
                              <a:lnTo>
                                <a:pt x="20" y="65"/>
                              </a:lnTo>
                              <a:lnTo>
                                <a:pt x="20" y="70"/>
                              </a:lnTo>
                              <a:lnTo>
                                <a:pt x="25" y="70"/>
                              </a:lnTo>
                              <a:lnTo>
                                <a:pt x="25" y="75"/>
                              </a:lnTo>
                              <a:lnTo>
                                <a:pt x="25" y="85"/>
                              </a:lnTo>
                              <a:lnTo>
                                <a:pt x="20" y="90"/>
                              </a:lnTo>
                              <a:lnTo>
                                <a:pt x="15" y="90"/>
                              </a:lnTo>
                              <a:lnTo>
                                <a:pt x="10" y="85"/>
                              </a:lnTo>
                              <a:lnTo>
                                <a:pt x="10" y="80"/>
                              </a:lnTo>
                              <a:lnTo>
                                <a:pt x="25" y="20"/>
                              </a:lnTo>
                              <a:lnTo>
                                <a:pt x="30" y="15"/>
                              </a:lnTo>
                              <a:lnTo>
                                <a:pt x="40" y="15"/>
                              </a:lnTo>
                              <a:lnTo>
                                <a:pt x="45" y="20"/>
                              </a:lnTo>
                              <a:lnTo>
                                <a:pt x="45" y="25"/>
                              </a:lnTo>
                              <a:lnTo>
                                <a:pt x="45" y="30"/>
                              </a:lnTo>
                              <a:lnTo>
                                <a:pt x="55" y="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2" name="Freeform 679"/>
                      <wps:cNvSpPr>
                        <a:spLocks/>
                      </wps:cNvSpPr>
                      <wps:spPr bwMode="auto">
                        <a:xfrm>
                          <a:off x="555625" y="47625"/>
                          <a:ext cx="38100" cy="66675"/>
                        </a:xfrm>
                        <a:custGeom>
                          <a:avLst/>
                          <a:gdLst>
                            <a:gd name="T0" fmla="*/ 55 w 60"/>
                            <a:gd name="T1" fmla="*/ 35 h 105"/>
                            <a:gd name="T2" fmla="*/ 55 w 60"/>
                            <a:gd name="T3" fmla="*/ 35 h 105"/>
                            <a:gd name="T4" fmla="*/ 60 w 60"/>
                            <a:gd name="T5" fmla="*/ 20 h 105"/>
                            <a:gd name="T6" fmla="*/ 60 w 60"/>
                            <a:gd name="T7" fmla="*/ 20 h 105"/>
                            <a:gd name="T8" fmla="*/ 60 w 60"/>
                            <a:gd name="T9" fmla="*/ 15 h 105"/>
                            <a:gd name="T10" fmla="*/ 55 w 60"/>
                            <a:gd name="T11" fmla="*/ 10 h 105"/>
                            <a:gd name="T12" fmla="*/ 55 w 60"/>
                            <a:gd name="T13" fmla="*/ 10 h 105"/>
                            <a:gd name="T14" fmla="*/ 40 w 60"/>
                            <a:gd name="T15" fmla="*/ 5 h 105"/>
                            <a:gd name="T16" fmla="*/ 40 w 60"/>
                            <a:gd name="T17" fmla="*/ 5 h 105"/>
                            <a:gd name="T18" fmla="*/ 30 w 60"/>
                            <a:gd name="T19" fmla="*/ 0 h 105"/>
                            <a:gd name="T20" fmla="*/ 15 w 60"/>
                            <a:gd name="T21" fmla="*/ 10 h 105"/>
                            <a:gd name="T22" fmla="*/ 15 w 60"/>
                            <a:gd name="T23" fmla="*/ 10 h 105"/>
                            <a:gd name="T24" fmla="*/ 0 w 60"/>
                            <a:gd name="T25" fmla="*/ 80 h 105"/>
                            <a:gd name="T26" fmla="*/ 0 w 60"/>
                            <a:gd name="T27" fmla="*/ 80 h 105"/>
                            <a:gd name="T28" fmla="*/ 0 w 60"/>
                            <a:gd name="T29" fmla="*/ 90 h 105"/>
                            <a:gd name="T30" fmla="*/ 0 w 60"/>
                            <a:gd name="T31" fmla="*/ 95 h 105"/>
                            <a:gd name="T32" fmla="*/ 5 w 60"/>
                            <a:gd name="T33" fmla="*/ 95 h 105"/>
                            <a:gd name="T34" fmla="*/ 5 w 60"/>
                            <a:gd name="T35" fmla="*/ 95 h 105"/>
                            <a:gd name="T36" fmla="*/ 25 w 60"/>
                            <a:gd name="T37" fmla="*/ 105 h 105"/>
                            <a:gd name="T38" fmla="*/ 25 w 60"/>
                            <a:gd name="T39" fmla="*/ 105 h 105"/>
                            <a:gd name="T40" fmla="*/ 30 w 60"/>
                            <a:gd name="T41" fmla="*/ 105 h 105"/>
                            <a:gd name="T42" fmla="*/ 30 w 60"/>
                            <a:gd name="T43" fmla="*/ 100 h 105"/>
                            <a:gd name="T44" fmla="*/ 30 w 60"/>
                            <a:gd name="T45" fmla="*/ 100 h 105"/>
                            <a:gd name="T46" fmla="*/ 40 w 60"/>
                            <a:gd name="T47" fmla="*/ 70 h 105"/>
                            <a:gd name="T48" fmla="*/ 40 w 60"/>
                            <a:gd name="T49" fmla="*/ 70 h 105"/>
                            <a:gd name="T50" fmla="*/ 40 w 60"/>
                            <a:gd name="T51" fmla="*/ 65 h 105"/>
                            <a:gd name="T52" fmla="*/ 35 w 60"/>
                            <a:gd name="T53" fmla="*/ 60 h 105"/>
                            <a:gd name="T54" fmla="*/ 35 w 60"/>
                            <a:gd name="T55" fmla="*/ 60 h 105"/>
                            <a:gd name="T56" fmla="*/ 30 w 60"/>
                            <a:gd name="T57" fmla="*/ 60 h 105"/>
                            <a:gd name="T58" fmla="*/ 30 w 60"/>
                            <a:gd name="T59" fmla="*/ 60 h 105"/>
                            <a:gd name="T60" fmla="*/ 25 w 60"/>
                            <a:gd name="T61" fmla="*/ 60 h 105"/>
                            <a:gd name="T62" fmla="*/ 20 w 60"/>
                            <a:gd name="T63" fmla="*/ 65 h 105"/>
                            <a:gd name="T64" fmla="*/ 20 w 60"/>
                            <a:gd name="T65" fmla="*/ 65 h 105"/>
                            <a:gd name="T66" fmla="*/ 20 w 60"/>
                            <a:gd name="T67" fmla="*/ 70 h 105"/>
                            <a:gd name="T68" fmla="*/ 25 w 60"/>
                            <a:gd name="T69" fmla="*/ 70 h 105"/>
                            <a:gd name="T70" fmla="*/ 25 w 60"/>
                            <a:gd name="T71" fmla="*/ 70 h 105"/>
                            <a:gd name="T72" fmla="*/ 25 w 60"/>
                            <a:gd name="T73" fmla="*/ 75 h 105"/>
                            <a:gd name="T74" fmla="*/ 25 w 60"/>
                            <a:gd name="T75" fmla="*/ 75 h 105"/>
                            <a:gd name="T76" fmla="*/ 25 w 60"/>
                            <a:gd name="T77" fmla="*/ 85 h 105"/>
                            <a:gd name="T78" fmla="*/ 25 w 60"/>
                            <a:gd name="T79" fmla="*/ 85 h 105"/>
                            <a:gd name="T80" fmla="*/ 20 w 60"/>
                            <a:gd name="T81" fmla="*/ 90 h 105"/>
                            <a:gd name="T82" fmla="*/ 15 w 60"/>
                            <a:gd name="T83" fmla="*/ 90 h 105"/>
                            <a:gd name="T84" fmla="*/ 10 w 60"/>
                            <a:gd name="T85" fmla="*/ 85 h 105"/>
                            <a:gd name="T86" fmla="*/ 10 w 60"/>
                            <a:gd name="T87" fmla="*/ 80 h 105"/>
                            <a:gd name="T88" fmla="*/ 10 w 60"/>
                            <a:gd name="T89" fmla="*/ 80 h 105"/>
                            <a:gd name="T90" fmla="*/ 25 w 60"/>
                            <a:gd name="T91" fmla="*/ 20 h 105"/>
                            <a:gd name="T92" fmla="*/ 25 w 60"/>
                            <a:gd name="T93" fmla="*/ 20 h 105"/>
                            <a:gd name="T94" fmla="*/ 30 w 60"/>
                            <a:gd name="T95" fmla="*/ 15 h 105"/>
                            <a:gd name="T96" fmla="*/ 40 w 60"/>
                            <a:gd name="T97" fmla="*/ 15 h 105"/>
                            <a:gd name="T98" fmla="*/ 40 w 60"/>
                            <a:gd name="T99" fmla="*/ 15 h 105"/>
                            <a:gd name="T100" fmla="*/ 45 w 60"/>
                            <a:gd name="T101" fmla="*/ 20 h 105"/>
                            <a:gd name="T102" fmla="*/ 45 w 60"/>
                            <a:gd name="T103" fmla="*/ 25 h 105"/>
                            <a:gd name="T104" fmla="*/ 45 w 60"/>
                            <a:gd name="T105" fmla="*/ 25 h 105"/>
                            <a:gd name="T106" fmla="*/ 45 w 60"/>
                            <a:gd name="T107" fmla="*/ 30 h 105"/>
                            <a:gd name="T108" fmla="*/ 45 w 60"/>
                            <a:gd name="T109" fmla="*/ 30 h 105"/>
                            <a:gd name="T110" fmla="*/ 55 w 60"/>
                            <a:gd name="T111" fmla="*/ 35 h 1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</a:cxnLst>
                          <a:rect l="0" t="0" r="r" b="b"/>
                          <a:pathLst>
                            <a:path w="60" h="105">
                              <a:moveTo>
                                <a:pt x="55" y="35"/>
                              </a:moveTo>
                              <a:lnTo>
                                <a:pt x="55" y="35"/>
                              </a:lnTo>
                              <a:lnTo>
                                <a:pt x="60" y="20"/>
                              </a:lnTo>
                              <a:lnTo>
                                <a:pt x="60" y="15"/>
                              </a:lnTo>
                              <a:lnTo>
                                <a:pt x="55" y="10"/>
                              </a:lnTo>
                              <a:lnTo>
                                <a:pt x="40" y="5"/>
                              </a:lnTo>
                              <a:lnTo>
                                <a:pt x="30" y="0"/>
                              </a:lnTo>
                              <a:lnTo>
                                <a:pt x="15" y="10"/>
                              </a:lnTo>
                              <a:lnTo>
                                <a:pt x="0" y="80"/>
                              </a:lnTo>
                              <a:lnTo>
                                <a:pt x="0" y="90"/>
                              </a:lnTo>
                              <a:lnTo>
                                <a:pt x="0" y="95"/>
                              </a:lnTo>
                              <a:lnTo>
                                <a:pt x="5" y="95"/>
                              </a:lnTo>
                              <a:lnTo>
                                <a:pt x="25" y="105"/>
                              </a:lnTo>
                              <a:lnTo>
                                <a:pt x="30" y="105"/>
                              </a:lnTo>
                              <a:lnTo>
                                <a:pt x="30" y="100"/>
                              </a:lnTo>
                              <a:lnTo>
                                <a:pt x="40" y="70"/>
                              </a:lnTo>
                              <a:lnTo>
                                <a:pt x="40" y="65"/>
                              </a:lnTo>
                              <a:lnTo>
                                <a:pt x="35" y="60"/>
                              </a:lnTo>
                              <a:lnTo>
                                <a:pt x="30" y="60"/>
                              </a:lnTo>
                              <a:lnTo>
                                <a:pt x="25" y="60"/>
                              </a:lnTo>
                              <a:lnTo>
                                <a:pt x="20" y="65"/>
                              </a:lnTo>
                              <a:lnTo>
                                <a:pt x="20" y="70"/>
                              </a:lnTo>
                              <a:lnTo>
                                <a:pt x="25" y="70"/>
                              </a:lnTo>
                              <a:lnTo>
                                <a:pt x="25" y="75"/>
                              </a:lnTo>
                              <a:lnTo>
                                <a:pt x="25" y="85"/>
                              </a:lnTo>
                              <a:lnTo>
                                <a:pt x="20" y="90"/>
                              </a:lnTo>
                              <a:lnTo>
                                <a:pt x="15" y="90"/>
                              </a:lnTo>
                              <a:lnTo>
                                <a:pt x="10" y="85"/>
                              </a:lnTo>
                              <a:lnTo>
                                <a:pt x="10" y="80"/>
                              </a:lnTo>
                              <a:lnTo>
                                <a:pt x="25" y="20"/>
                              </a:lnTo>
                              <a:lnTo>
                                <a:pt x="30" y="15"/>
                              </a:lnTo>
                              <a:lnTo>
                                <a:pt x="40" y="15"/>
                              </a:lnTo>
                              <a:lnTo>
                                <a:pt x="45" y="20"/>
                              </a:lnTo>
                              <a:lnTo>
                                <a:pt x="45" y="25"/>
                              </a:lnTo>
                              <a:lnTo>
                                <a:pt x="45" y="30"/>
                              </a:lnTo>
                              <a:lnTo>
                                <a:pt x="55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3" name="Freeform 680"/>
                      <wps:cNvSpPr>
                        <a:spLocks/>
                      </wps:cNvSpPr>
                      <wps:spPr bwMode="auto">
                        <a:xfrm>
                          <a:off x="381000" y="38100"/>
                          <a:ext cx="28575" cy="63500"/>
                        </a:xfrm>
                        <a:custGeom>
                          <a:avLst/>
                          <a:gdLst>
                            <a:gd name="T0" fmla="*/ 40 w 45"/>
                            <a:gd name="T1" fmla="*/ 25 h 100"/>
                            <a:gd name="T2" fmla="*/ 40 w 45"/>
                            <a:gd name="T3" fmla="*/ 25 h 100"/>
                            <a:gd name="T4" fmla="*/ 40 w 45"/>
                            <a:gd name="T5" fmla="*/ 10 h 100"/>
                            <a:gd name="T6" fmla="*/ 40 w 45"/>
                            <a:gd name="T7" fmla="*/ 10 h 100"/>
                            <a:gd name="T8" fmla="*/ 35 w 45"/>
                            <a:gd name="T9" fmla="*/ 5 h 100"/>
                            <a:gd name="T10" fmla="*/ 30 w 45"/>
                            <a:gd name="T11" fmla="*/ 5 h 100"/>
                            <a:gd name="T12" fmla="*/ 15 w 45"/>
                            <a:gd name="T13" fmla="*/ 0 h 100"/>
                            <a:gd name="T14" fmla="*/ 5 w 45"/>
                            <a:gd name="T15" fmla="*/ 10 h 100"/>
                            <a:gd name="T16" fmla="*/ 0 w 45"/>
                            <a:gd name="T17" fmla="*/ 15 h 100"/>
                            <a:gd name="T18" fmla="*/ 0 w 45"/>
                            <a:gd name="T19" fmla="*/ 20 h 100"/>
                            <a:gd name="T20" fmla="*/ 0 w 45"/>
                            <a:gd name="T21" fmla="*/ 20 h 100"/>
                            <a:gd name="T22" fmla="*/ 15 w 45"/>
                            <a:gd name="T23" fmla="*/ 90 h 100"/>
                            <a:gd name="T24" fmla="*/ 15 w 45"/>
                            <a:gd name="T25" fmla="*/ 90 h 100"/>
                            <a:gd name="T26" fmla="*/ 20 w 45"/>
                            <a:gd name="T27" fmla="*/ 95 h 100"/>
                            <a:gd name="T28" fmla="*/ 25 w 45"/>
                            <a:gd name="T29" fmla="*/ 100 h 100"/>
                            <a:gd name="T30" fmla="*/ 25 w 45"/>
                            <a:gd name="T31" fmla="*/ 100 h 100"/>
                            <a:gd name="T32" fmla="*/ 40 w 45"/>
                            <a:gd name="T33" fmla="*/ 95 h 100"/>
                            <a:gd name="T34" fmla="*/ 45 w 45"/>
                            <a:gd name="T35" fmla="*/ 90 h 100"/>
                            <a:gd name="T36" fmla="*/ 45 w 45"/>
                            <a:gd name="T37" fmla="*/ 85 h 100"/>
                            <a:gd name="T38" fmla="*/ 45 w 45"/>
                            <a:gd name="T39" fmla="*/ 85 h 100"/>
                            <a:gd name="T40" fmla="*/ 45 w 45"/>
                            <a:gd name="T41" fmla="*/ 70 h 100"/>
                            <a:gd name="T42" fmla="*/ 45 w 45"/>
                            <a:gd name="T43" fmla="*/ 70 h 100"/>
                            <a:gd name="T44" fmla="*/ 45 w 45"/>
                            <a:gd name="T45" fmla="*/ 65 h 100"/>
                            <a:gd name="T46" fmla="*/ 40 w 45"/>
                            <a:gd name="T47" fmla="*/ 65 h 100"/>
                            <a:gd name="T48" fmla="*/ 35 w 45"/>
                            <a:gd name="T49" fmla="*/ 70 h 100"/>
                            <a:gd name="T50" fmla="*/ 35 w 45"/>
                            <a:gd name="T51" fmla="*/ 70 h 100"/>
                            <a:gd name="T52" fmla="*/ 35 w 45"/>
                            <a:gd name="T53" fmla="*/ 70 h 100"/>
                            <a:gd name="T54" fmla="*/ 35 w 45"/>
                            <a:gd name="T55" fmla="*/ 80 h 100"/>
                            <a:gd name="T56" fmla="*/ 35 w 45"/>
                            <a:gd name="T57" fmla="*/ 80 h 100"/>
                            <a:gd name="T58" fmla="*/ 35 w 45"/>
                            <a:gd name="T59" fmla="*/ 85 h 100"/>
                            <a:gd name="T60" fmla="*/ 30 w 45"/>
                            <a:gd name="T61" fmla="*/ 85 h 100"/>
                            <a:gd name="T62" fmla="*/ 30 w 45"/>
                            <a:gd name="T63" fmla="*/ 85 h 100"/>
                            <a:gd name="T64" fmla="*/ 25 w 45"/>
                            <a:gd name="T65" fmla="*/ 80 h 100"/>
                            <a:gd name="T66" fmla="*/ 25 w 45"/>
                            <a:gd name="T67" fmla="*/ 80 h 100"/>
                            <a:gd name="T68" fmla="*/ 15 w 45"/>
                            <a:gd name="T69" fmla="*/ 20 h 100"/>
                            <a:gd name="T70" fmla="*/ 15 w 45"/>
                            <a:gd name="T71" fmla="*/ 20 h 100"/>
                            <a:gd name="T72" fmla="*/ 15 w 45"/>
                            <a:gd name="T73" fmla="*/ 15 h 100"/>
                            <a:gd name="T74" fmla="*/ 20 w 45"/>
                            <a:gd name="T75" fmla="*/ 10 h 100"/>
                            <a:gd name="T76" fmla="*/ 20 w 45"/>
                            <a:gd name="T77" fmla="*/ 15 h 100"/>
                            <a:gd name="T78" fmla="*/ 25 w 45"/>
                            <a:gd name="T79" fmla="*/ 20 h 100"/>
                            <a:gd name="T80" fmla="*/ 25 w 45"/>
                            <a:gd name="T81" fmla="*/ 20 h 100"/>
                            <a:gd name="T82" fmla="*/ 25 w 45"/>
                            <a:gd name="T83" fmla="*/ 25 h 100"/>
                            <a:gd name="T84" fmla="*/ 25 w 45"/>
                            <a:gd name="T85" fmla="*/ 25 h 100"/>
                            <a:gd name="T86" fmla="*/ 30 w 45"/>
                            <a:gd name="T87" fmla="*/ 30 h 100"/>
                            <a:gd name="T88" fmla="*/ 30 w 45"/>
                            <a:gd name="T89" fmla="*/ 30 h 100"/>
                            <a:gd name="T90" fmla="*/ 35 w 45"/>
                            <a:gd name="T91" fmla="*/ 30 h 100"/>
                            <a:gd name="T92" fmla="*/ 40 w 45"/>
                            <a:gd name="T93" fmla="*/ 25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45" h="100">
                              <a:moveTo>
                                <a:pt x="40" y="25"/>
                              </a:moveTo>
                              <a:lnTo>
                                <a:pt x="40" y="25"/>
                              </a:lnTo>
                              <a:lnTo>
                                <a:pt x="40" y="10"/>
                              </a:lnTo>
                              <a:lnTo>
                                <a:pt x="35" y="5"/>
                              </a:lnTo>
                              <a:lnTo>
                                <a:pt x="30" y="5"/>
                              </a:lnTo>
                              <a:lnTo>
                                <a:pt x="15" y="0"/>
                              </a:lnTo>
                              <a:lnTo>
                                <a:pt x="5" y="10"/>
                              </a:lnTo>
                              <a:lnTo>
                                <a:pt x="0" y="15"/>
                              </a:lnTo>
                              <a:lnTo>
                                <a:pt x="0" y="20"/>
                              </a:lnTo>
                              <a:lnTo>
                                <a:pt x="15" y="90"/>
                              </a:lnTo>
                              <a:lnTo>
                                <a:pt x="20" y="95"/>
                              </a:lnTo>
                              <a:lnTo>
                                <a:pt x="25" y="100"/>
                              </a:lnTo>
                              <a:lnTo>
                                <a:pt x="40" y="95"/>
                              </a:lnTo>
                              <a:lnTo>
                                <a:pt x="45" y="90"/>
                              </a:lnTo>
                              <a:lnTo>
                                <a:pt x="45" y="85"/>
                              </a:lnTo>
                              <a:lnTo>
                                <a:pt x="45" y="70"/>
                              </a:lnTo>
                              <a:lnTo>
                                <a:pt x="45" y="65"/>
                              </a:lnTo>
                              <a:lnTo>
                                <a:pt x="40" y="65"/>
                              </a:lnTo>
                              <a:lnTo>
                                <a:pt x="35" y="70"/>
                              </a:lnTo>
                              <a:lnTo>
                                <a:pt x="35" y="80"/>
                              </a:lnTo>
                              <a:lnTo>
                                <a:pt x="35" y="85"/>
                              </a:lnTo>
                              <a:lnTo>
                                <a:pt x="30" y="85"/>
                              </a:lnTo>
                              <a:lnTo>
                                <a:pt x="25" y="80"/>
                              </a:lnTo>
                              <a:lnTo>
                                <a:pt x="15" y="20"/>
                              </a:lnTo>
                              <a:lnTo>
                                <a:pt x="15" y="15"/>
                              </a:lnTo>
                              <a:lnTo>
                                <a:pt x="20" y="10"/>
                              </a:lnTo>
                              <a:lnTo>
                                <a:pt x="20" y="15"/>
                              </a:lnTo>
                              <a:lnTo>
                                <a:pt x="25" y="20"/>
                              </a:lnTo>
                              <a:lnTo>
                                <a:pt x="25" y="25"/>
                              </a:lnTo>
                              <a:lnTo>
                                <a:pt x="30" y="30"/>
                              </a:lnTo>
                              <a:lnTo>
                                <a:pt x="35" y="30"/>
                              </a:lnTo>
                              <a:lnTo>
                                <a:pt x="40" y="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4" name="Freeform 681"/>
                      <wps:cNvSpPr>
                        <a:spLocks/>
                      </wps:cNvSpPr>
                      <wps:spPr bwMode="auto">
                        <a:xfrm>
                          <a:off x="381000" y="38100"/>
                          <a:ext cx="28575" cy="63500"/>
                        </a:xfrm>
                        <a:custGeom>
                          <a:avLst/>
                          <a:gdLst>
                            <a:gd name="T0" fmla="*/ 40 w 45"/>
                            <a:gd name="T1" fmla="*/ 25 h 100"/>
                            <a:gd name="T2" fmla="*/ 40 w 45"/>
                            <a:gd name="T3" fmla="*/ 25 h 100"/>
                            <a:gd name="T4" fmla="*/ 40 w 45"/>
                            <a:gd name="T5" fmla="*/ 10 h 100"/>
                            <a:gd name="T6" fmla="*/ 40 w 45"/>
                            <a:gd name="T7" fmla="*/ 10 h 100"/>
                            <a:gd name="T8" fmla="*/ 35 w 45"/>
                            <a:gd name="T9" fmla="*/ 5 h 100"/>
                            <a:gd name="T10" fmla="*/ 30 w 45"/>
                            <a:gd name="T11" fmla="*/ 5 h 100"/>
                            <a:gd name="T12" fmla="*/ 15 w 45"/>
                            <a:gd name="T13" fmla="*/ 0 h 100"/>
                            <a:gd name="T14" fmla="*/ 5 w 45"/>
                            <a:gd name="T15" fmla="*/ 10 h 100"/>
                            <a:gd name="T16" fmla="*/ 0 w 45"/>
                            <a:gd name="T17" fmla="*/ 15 h 100"/>
                            <a:gd name="T18" fmla="*/ 0 w 45"/>
                            <a:gd name="T19" fmla="*/ 20 h 100"/>
                            <a:gd name="T20" fmla="*/ 0 w 45"/>
                            <a:gd name="T21" fmla="*/ 20 h 100"/>
                            <a:gd name="T22" fmla="*/ 15 w 45"/>
                            <a:gd name="T23" fmla="*/ 90 h 100"/>
                            <a:gd name="T24" fmla="*/ 15 w 45"/>
                            <a:gd name="T25" fmla="*/ 90 h 100"/>
                            <a:gd name="T26" fmla="*/ 20 w 45"/>
                            <a:gd name="T27" fmla="*/ 95 h 100"/>
                            <a:gd name="T28" fmla="*/ 25 w 45"/>
                            <a:gd name="T29" fmla="*/ 100 h 100"/>
                            <a:gd name="T30" fmla="*/ 25 w 45"/>
                            <a:gd name="T31" fmla="*/ 100 h 100"/>
                            <a:gd name="T32" fmla="*/ 40 w 45"/>
                            <a:gd name="T33" fmla="*/ 95 h 100"/>
                            <a:gd name="T34" fmla="*/ 45 w 45"/>
                            <a:gd name="T35" fmla="*/ 90 h 100"/>
                            <a:gd name="T36" fmla="*/ 45 w 45"/>
                            <a:gd name="T37" fmla="*/ 85 h 100"/>
                            <a:gd name="T38" fmla="*/ 45 w 45"/>
                            <a:gd name="T39" fmla="*/ 85 h 100"/>
                            <a:gd name="T40" fmla="*/ 45 w 45"/>
                            <a:gd name="T41" fmla="*/ 70 h 100"/>
                            <a:gd name="T42" fmla="*/ 45 w 45"/>
                            <a:gd name="T43" fmla="*/ 70 h 100"/>
                            <a:gd name="T44" fmla="*/ 45 w 45"/>
                            <a:gd name="T45" fmla="*/ 65 h 100"/>
                            <a:gd name="T46" fmla="*/ 40 w 45"/>
                            <a:gd name="T47" fmla="*/ 65 h 100"/>
                            <a:gd name="T48" fmla="*/ 35 w 45"/>
                            <a:gd name="T49" fmla="*/ 70 h 100"/>
                            <a:gd name="T50" fmla="*/ 35 w 45"/>
                            <a:gd name="T51" fmla="*/ 70 h 100"/>
                            <a:gd name="T52" fmla="*/ 35 w 45"/>
                            <a:gd name="T53" fmla="*/ 70 h 100"/>
                            <a:gd name="T54" fmla="*/ 35 w 45"/>
                            <a:gd name="T55" fmla="*/ 80 h 100"/>
                            <a:gd name="T56" fmla="*/ 35 w 45"/>
                            <a:gd name="T57" fmla="*/ 80 h 100"/>
                            <a:gd name="T58" fmla="*/ 35 w 45"/>
                            <a:gd name="T59" fmla="*/ 85 h 100"/>
                            <a:gd name="T60" fmla="*/ 30 w 45"/>
                            <a:gd name="T61" fmla="*/ 85 h 100"/>
                            <a:gd name="T62" fmla="*/ 30 w 45"/>
                            <a:gd name="T63" fmla="*/ 85 h 100"/>
                            <a:gd name="T64" fmla="*/ 25 w 45"/>
                            <a:gd name="T65" fmla="*/ 80 h 100"/>
                            <a:gd name="T66" fmla="*/ 25 w 45"/>
                            <a:gd name="T67" fmla="*/ 80 h 100"/>
                            <a:gd name="T68" fmla="*/ 15 w 45"/>
                            <a:gd name="T69" fmla="*/ 20 h 100"/>
                            <a:gd name="T70" fmla="*/ 15 w 45"/>
                            <a:gd name="T71" fmla="*/ 20 h 100"/>
                            <a:gd name="T72" fmla="*/ 15 w 45"/>
                            <a:gd name="T73" fmla="*/ 15 h 100"/>
                            <a:gd name="T74" fmla="*/ 20 w 45"/>
                            <a:gd name="T75" fmla="*/ 10 h 100"/>
                            <a:gd name="T76" fmla="*/ 20 w 45"/>
                            <a:gd name="T77" fmla="*/ 15 h 100"/>
                            <a:gd name="T78" fmla="*/ 25 w 45"/>
                            <a:gd name="T79" fmla="*/ 20 h 100"/>
                            <a:gd name="T80" fmla="*/ 25 w 45"/>
                            <a:gd name="T81" fmla="*/ 20 h 100"/>
                            <a:gd name="T82" fmla="*/ 25 w 45"/>
                            <a:gd name="T83" fmla="*/ 25 h 100"/>
                            <a:gd name="T84" fmla="*/ 25 w 45"/>
                            <a:gd name="T85" fmla="*/ 25 h 100"/>
                            <a:gd name="T86" fmla="*/ 30 w 45"/>
                            <a:gd name="T87" fmla="*/ 30 h 100"/>
                            <a:gd name="T88" fmla="*/ 30 w 45"/>
                            <a:gd name="T89" fmla="*/ 30 h 100"/>
                            <a:gd name="T90" fmla="*/ 35 w 45"/>
                            <a:gd name="T91" fmla="*/ 30 h 100"/>
                            <a:gd name="T92" fmla="*/ 40 w 45"/>
                            <a:gd name="T93" fmla="*/ 25 h 1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45" h="100">
                              <a:moveTo>
                                <a:pt x="40" y="25"/>
                              </a:moveTo>
                              <a:lnTo>
                                <a:pt x="40" y="25"/>
                              </a:lnTo>
                              <a:lnTo>
                                <a:pt x="40" y="10"/>
                              </a:lnTo>
                              <a:lnTo>
                                <a:pt x="35" y="5"/>
                              </a:lnTo>
                              <a:lnTo>
                                <a:pt x="30" y="5"/>
                              </a:lnTo>
                              <a:lnTo>
                                <a:pt x="15" y="0"/>
                              </a:lnTo>
                              <a:lnTo>
                                <a:pt x="5" y="10"/>
                              </a:lnTo>
                              <a:lnTo>
                                <a:pt x="0" y="15"/>
                              </a:lnTo>
                              <a:lnTo>
                                <a:pt x="0" y="20"/>
                              </a:lnTo>
                              <a:lnTo>
                                <a:pt x="15" y="90"/>
                              </a:lnTo>
                              <a:lnTo>
                                <a:pt x="20" y="95"/>
                              </a:lnTo>
                              <a:lnTo>
                                <a:pt x="25" y="100"/>
                              </a:lnTo>
                              <a:lnTo>
                                <a:pt x="40" y="95"/>
                              </a:lnTo>
                              <a:lnTo>
                                <a:pt x="45" y="90"/>
                              </a:lnTo>
                              <a:lnTo>
                                <a:pt x="45" y="85"/>
                              </a:lnTo>
                              <a:lnTo>
                                <a:pt x="45" y="70"/>
                              </a:lnTo>
                              <a:lnTo>
                                <a:pt x="45" y="65"/>
                              </a:lnTo>
                              <a:lnTo>
                                <a:pt x="40" y="65"/>
                              </a:lnTo>
                              <a:lnTo>
                                <a:pt x="35" y="70"/>
                              </a:lnTo>
                              <a:lnTo>
                                <a:pt x="35" y="80"/>
                              </a:lnTo>
                              <a:lnTo>
                                <a:pt x="35" y="85"/>
                              </a:lnTo>
                              <a:lnTo>
                                <a:pt x="30" y="85"/>
                              </a:lnTo>
                              <a:lnTo>
                                <a:pt x="25" y="80"/>
                              </a:lnTo>
                              <a:lnTo>
                                <a:pt x="15" y="20"/>
                              </a:lnTo>
                              <a:lnTo>
                                <a:pt x="15" y="15"/>
                              </a:lnTo>
                              <a:lnTo>
                                <a:pt x="20" y="10"/>
                              </a:lnTo>
                              <a:lnTo>
                                <a:pt x="20" y="15"/>
                              </a:lnTo>
                              <a:lnTo>
                                <a:pt x="25" y="20"/>
                              </a:lnTo>
                              <a:lnTo>
                                <a:pt x="25" y="25"/>
                              </a:lnTo>
                              <a:lnTo>
                                <a:pt x="30" y="30"/>
                              </a:lnTo>
                              <a:lnTo>
                                <a:pt x="35" y="30"/>
                              </a:lnTo>
                              <a:lnTo>
                                <a:pt x="40" y="2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5" name="Freeform 682"/>
                      <wps:cNvSpPr>
                        <a:spLocks noEditPoints="1"/>
                      </wps:cNvSpPr>
                      <wps:spPr bwMode="auto">
                        <a:xfrm>
                          <a:off x="622300" y="76200"/>
                          <a:ext cx="41275" cy="69850"/>
                        </a:xfrm>
                        <a:custGeom>
                          <a:avLst/>
                          <a:gdLst>
                            <a:gd name="T0" fmla="*/ 40 w 65"/>
                            <a:gd name="T1" fmla="*/ 45 h 110"/>
                            <a:gd name="T2" fmla="*/ 60 w 65"/>
                            <a:gd name="T3" fmla="*/ 25 h 110"/>
                            <a:gd name="T4" fmla="*/ 65 w 65"/>
                            <a:gd name="T5" fmla="*/ 20 h 110"/>
                            <a:gd name="T6" fmla="*/ 65 w 65"/>
                            <a:gd name="T7" fmla="*/ 10 h 110"/>
                            <a:gd name="T8" fmla="*/ 40 w 65"/>
                            <a:gd name="T9" fmla="*/ 0 h 110"/>
                            <a:gd name="T10" fmla="*/ 35 w 65"/>
                            <a:gd name="T11" fmla="*/ 5 h 110"/>
                            <a:gd name="T12" fmla="*/ 25 w 65"/>
                            <a:gd name="T13" fmla="*/ 30 h 110"/>
                            <a:gd name="T14" fmla="*/ 15 w 65"/>
                            <a:gd name="T15" fmla="*/ 35 h 110"/>
                            <a:gd name="T16" fmla="*/ 0 w 65"/>
                            <a:gd name="T17" fmla="*/ 75 h 110"/>
                            <a:gd name="T18" fmla="*/ 0 w 65"/>
                            <a:gd name="T19" fmla="*/ 80 h 110"/>
                            <a:gd name="T20" fmla="*/ 0 w 65"/>
                            <a:gd name="T21" fmla="*/ 90 h 110"/>
                            <a:gd name="T22" fmla="*/ 15 w 65"/>
                            <a:gd name="T23" fmla="*/ 95 h 110"/>
                            <a:gd name="T24" fmla="*/ 20 w 65"/>
                            <a:gd name="T25" fmla="*/ 95 h 110"/>
                            <a:gd name="T26" fmla="*/ 30 w 65"/>
                            <a:gd name="T27" fmla="*/ 95 h 110"/>
                            <a:gd name="T28" fmla="*/ 30 w 65"/>
                            <a:gd name="T29" fmla="*/ 105 h 110"/>
                            <a:gd name="T30" fmla="*/ 35 w 65"/>
                            <a:gd name="T31" fmla="*/ 110 h 110"/>
                            <a:gd name="T32" fmla="*/ 40 w 65"/>
                            <a:gd name="T33" fmla="*/ 105 h 110"/>
                            <a:gd name="T34" fmla="*/ 40 w 65"/>
                            <a:gd name="T35" fmla="*/ 80 h 110"/>
                            <a:gd name="T36" fmla="*/ 50 w 65"/>
                            <a:gd name="T37" fmla="*/ 70 h 110"/>
                            <a:gd name="T38" fmla="*/ 45 w 65"/>
                            <a:gd name="T39" fmla="*/ 65 h 110"/>
                            <a:gd name="T40" fmla="*/ 45 w 65"/>
                            <a:gd name="T41" fmla="*/ 65 h 110"/>
                            <a:gd name="T42" fmla="*/ 40 w 65"/>
                            <a:gd name="T43" fmla="*/ 65 h 110"/>
                            <a:gd name="T44" fmla="*/ 40 w 65"/>
                            <a:gd name="T45" fmla="*/ 60 h 110"/>
                            <a:gd name="T46" fmla="*/ 45 w 65"/>
                            <a:gd name="T47" fmla="*/ 25 h 110"/>
                            <a:gd name="T48" fmla="*/ 40 w 65"/>
                            <a:gd name="T49" fmla="*/ 30 h 110"/>
                            <a:gd name="T50" fmla="*/ 35 w 65"/>
                            <a:gd name="T51" fmla="*/ 20 h 110"/>
                            <a:gd name="T52" fmla="*/ 45 w 65"/>
                            <a:gd name="T53" fmla="*/ 10 h 110"/>
                            <a:gd name="T54" fmla="*/ 50 w 65"/>
                            <a:gd name="T55" fmla="*/ 10 h 110"/>
                            <a:gd name="T56" fmla="*/ 50 w 65"/>
                            <a:gd name="T57" fmla="*/ 20 h 110"/>
                            <a:gd name="T58" fmla="*/ 25 w 65"/>
                            <a:gd name="T59" fmla="*/ 55 h 110"/>
                            <a:gd name="T60" fmla="*/ 25 w 65"/>
                            <a:gd name="T61" fmla="*/ 80 h 110"/>
                            <a:gd name="T62" fmla="*/ 20 w 65"/>
                            <a:gd name="T63" fmla="*/ 85 h 110"/>
                            <a:gd name="T64" fmla="*/ 15 w 65"/>
                            <a:gd name="T65" fmla="*/ 85 h 110"/>
                            <a:gd name="T66" fmla="*/ 10 w 65"/>
                            <a:gd name="T67" fmla="*/ 75 h 110"/>
                            <a:gd name="T68" fmla="*/ 20 w 65"/>
                            <a:gd name="T69" fmla="*/ 60 h 110"/>
                            <a:gd name="T70" fmla="*/ 25 w 65"/>
                            <a:gd name="T71" fmla="*/ 55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65" h="110">
                              <a:moveTo>
                                <a:pt x="40" y="45"/>
                              </a:moveTo>
                              <a:lnTo>
                                <a:pt x="40" y="45"/>
                              </a:lnTo>
                              <a:lnTo>
                                <a:pt x="50" y="35"/>
                              </a:lnTo>
                              <a:lnTo>
                                <a:pt x="60" y="25"/>
                              </a:lnTo>
                              <a:lnTo>
                                <a:pt x="65" y="20"/>
                              </a:lnTo>
                              <a:lnTo>
                                <a:pt x="65" y="10"/>
                              </a:lnTo>
                              <a:lnTo>
                                <a:pt x="55" y="5"/>
                              </a:lnTo>
                              <a:lnTo>
                                <a:pt x="40" y="0"/>
                              </a:lnTo>
                              <a:lnTo>
                                <a:pt x="35" y="5"/>
                              </a:lnTo>
                              <a:lnTo>
                                <a:pt x="30" y="10"/>
                              </a:lnTo>
                              <a:lnTo>
                                <a:pt x="25" y="30"/>
                              </a:lnTo>
                              <a:lnTo>
                                <a:pt x="15" y="35"/>
                              </a:lnTo>
                              <a:lnTo>
                                <a:pt x="0" y="75"/>
                              </a:lnTo>
                              <a:lnTo>
                                <a:pt x="0" y="80"/>
                              </a:lnTo>
                              <a:lnTo>
                                <a:pt x="0" y="90"/>
                              </a:lnTo>
                              <a:lnTo>
                                <a:pt x="15" y="95"/>
                              </a:lnTo>
                              <a:lnTo>
                                <a:pt x="20" y="95"/>
                              </a:lnTo>
                              <a:lnTo>
                                <a:pt x="30" y="95"/>
                              </a:lnTo>
                              <a:lnTo>
                                <a:pt x="30" y="105"/>
                              </a:lnTo>
                              <a:lnTo>
                                <a:pt x="35" y="110"/>
                              </a:lnTo>
                              <a:lnTo>
                                <a:pt x="40" y="110"/>
                              </a:lnTo>
                              <a:lnTo>
                                <a:pt x="40" y="105"/>
                              </a:lnTo>
                              <a:lnTo>
                                <a:pt x="40" y="80"/>
                              </a:lnTo>
                              <a:lnTo>
                                <a:pt x="50" y="70"/>
                              </a:lnTo>
                              <a:lnTo>
                                <a:pt x="45" y="65"/>
                              </a:lnTo>
                              <a:lnTo>
                                <a:pt x="40" y="65"/>
                              </a:lnTo>
                              <a:lnTo>
                                <a:pt x="40" y="60"/>
                              </a:lnTo>
                              <a:lnTo>
                                <a:pt x="40" y="45"/>
                              </a:lnTo>
                              <a:close/>
                              <a:moveTo>
                                <a:pt x="45" y="25"/>
                              </a:moveTo>
                              <a:lnTo>
                                <a:pt x="45" y="25"/>
                              </a:lnTo>
                              <a:lnTo>
                                <a:pt x="40" y="30"/>
                              </a:lnTo>
                              <a:lnTo>
                                <a:pt x="35" y="20"/>
                              </a:lnTo>
                              <a:lnTo>
                                <a:pt x="40" y="15"/>
                              </a:lnTo>
                              <a:lnTo>
                                <a:pt x="45" y="10"/>
                              </a:lnTo>
                              <a:lnTo>
                                <a:pt x="50" y="10"/>
                              </a:lnTo>
                              <a:lnTo>
                                <a:pt x="50" y="15"/>
                              </a:lnTo>
                              <a:lnTo>
                                <a:pt x="50" y="20"/>
                              </a:lnTo>
                              <a:lnTo>
                                <a:pt x="45" y="25"/>
                              </a:lnTo>
                              <a:close/>
                              <a:moveTo>
                                <a:pt x="25" y="55"/>
                              </a:moveTo>
                              <a:lnTo>
                                <a:pt x="25" y="55"/>
                              </a:lnTo>
                              <a:lnTo>
                                <a:pt x="25" y="80"/>
                              </a:lnTo>
                              <a:lnTo>
                                <a:pt x="20" y="85"/>
                              </a:lnTo>
                              <a:lnTo>
                                <a:pt x="15" y="85"/>
                              </a:lnTo>
                              <a:lnTo>
                                <a:pt x="10" y="85"/>
                              </a:lnTo>
                              <a:lnTo>
                                <a:pt x="10" y="75"/>
                              </a:lnTo>
                              <a:lnTo>
                                <a:pt x="20" y="60"/>
                              </a:lnTo>
                              <a:lnTo>
                                <a:pt x="25" y="50"/>
                              </a:lnTo>
                              <a:lnTo>
                                <a:pt x="25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6" name="Freeform 683"/>
                      <wps:cNvSpPr>
                        <a:spLocks/>
                      </wps:cNvSpPr>
                      <wps:spPr bwMode="auto">
                        <a:xfrm>
                          <a:off x="622300" y="76200"/>
                          <a:ext cx="41275" cy="69850"/>
                        </a:xfrm>
                        <a:custGeom>
                          <a:avLst/>
                          <a:gdLst>
                            <a:gd name="T0" fmla="*/ 40 w 65"/>
                            <a:gd name="T1" fmla="*/ 45 h 110"/>
                            <a:gd name="T2" fmla="*/ 40 w 65"/>
                            <a:gd name="T3" fmla="*/ 45 h 110"/>
                            <a:gd name="T4" fmla="*/ 50 w 65"/>
                            <a:gd name="T5" fmla="*/ 35 h 110"/>
                            <a:gd name="T6" fmla="*/ 60 w 65"/>
                            <a:gd name="T7" fmla="*/ 25 h 110"/>
                            <a:gd name="T8" fmla="*/ 60 w 65"/>
                            <a:gd name="T9" fmla="*/ 25 h 110"/>
                            <a:gd name="T10" fmla="*/ 65 w 65"/>
                            <a:gd name="T11" fmla="*/ 20 h 110"/>
                            <a:gd name="T12" fmla="*/ 65 w 65"/>
                            <a:gd name="T13" fmla="*/ 10 h 110"/>
                            <a:gd name="T14" fmla="*/ 65 w 65"/>
                            <a:gd name="T15" fmla="*/ 10 h 110"/>
                            <a:gd name="T16" fmla="*/ 55 w 65"/>
                            <a:gd name="T17" fmla="*/ 5 h 110"/>
                            <a:gd name="T18" fmla="*/ 40 w 65"/>
                            <a:gd name="T19" fmla="*/ 0 h 110"/>
                            <a:gd name="T20" fmla="*/ 40 w 65"/>
                            <a:gd name="T21" fmla="*/ 0 h 110"/>
                            <a:gd name="T22" fmla="*/ 35 w 65"/>
                            <a:gd name="T23" fmla="*/ 5 h 110"/>
                            <a:gd name="T24" fmla="*/ 30 w 65"/>
                            <a:gd name="T25" fmla="*/ 10 h 110"/>
                            <a:gd name="T26" fmla="*/ 25 w 65"/>
                            <a:gd name="T27" fmla="*/ 30 h 110"/>
                            <a:gd name="T28" fmla="*/ 25 w 65"/>
                            <a:gd name="T29" fmla="*/ 30 h 110"/>
                            <a:gd name="T30" fmla="*/ 15 w 65"/>
                            <a:gd name="T31" fmla="*/ 35 h 110"/>
                            <a:gd name="T32" fmla="*/ 15 w 65"/>
                            <a:gd name="T33" fmla="*/ 35 h 110"/>
                            <a:gd name="T34" fmla="*/ 0 w 65"/>
                            <a:gd name="T35" fmla="*/ 75 h 110"/>
                            <a:gd name="T36" fmla="*/ 0 w 65"/>
                            <a:gd name="T37" fmla="*/ 75 h 110"/>
                            <a:gd name="T38" fmla="*/ 0 w 65"/>
                            <a:gd name="T39" fmla="*/ 80 h 110"/>
                            <a:gd name="T40" fmla="*/ 0 w 65"/>
                            <a:gd name="T41" fmla="*/ 90 h 110"/>
                            <a:gd name="T42" fmla="*/ 0 w 65"/>
                            <a:gd name="T43" fmla="*/ 90 h 110"/>
                            <a:gd name="T44" fmla="*/ 15 w 65"/>
                            <a:gd name="T45" fmla="*/ 95 h 110"/>
                            <a:gd name="T46" fmla="*/ 15 w 65"/>
                            <a:gd name="T47" fmla="*/ 95 h 110"/>
                            <a:gd name="T48" fmla="*/ 20 w 65"/>
                            <a:gd name="T49" fmla="*/ 95 h 110"/>
                            <a:gd name="T50" fmla="*/ 20 w 65"/>
                            <a:gd name="T51" fmla="*/ 95 h 110"/>
                            <a:gd name="T52" fmla="*/ 30 w 65"/>
                            <a:gd name="T53" fmla="*/ 95 h 110"/>
                            <a:gd name="T54" fmla="*/ 30 w 65"/>
                            <a:gd name="T55" fmla="*/ 95 h 110"/>
                            <a:gd name="T56" fmla="*/ 30 w 65"/>
                            <a:gd name="T57" fmla="*/ 105 h 110"/>
                            <a:gd name="T58" fmla="*/ 30 w 65"/>
                            <a:gd name="T59" fmla="*/ 105 h 110"/>
                            <a:gd name="T60" fmla="*/ 35 w 65"/>
                            <a:gd name="T61" fmla="*/ 110 h 110"/>
                            <a:gd name="T62" fmla="*/ 35 w 65"/>
                            <a:gd name="T63" fmla="*/ 110 h 110"/>
                            <a:gd name="T64" fmla="*/ 40 w 65"/>
                            <a:gd name="T65" fmla="*/ 110 h 110"/>
                            <a:gd name="T66" fmla="*/ 40 w 65"/>
                            <a:gd name="T67" fmla="*/ 105 h 110"/>
                            <a:gd name="T68" fmla="*/ 40 w 65"/>
                            <a:gd name="T69" fmla="*/ 105 h 110"/>
                            <a:gd name="T70" fmla="*/ 40 w 65"/>
                            <a:gd name="T71" fmla="*/ 80 h 110"/>
                            <a:gd name="T72" fmla="*/ 40 w 65"/>
                            <a:gd name="T73" fmla="*/ 80 h 110"/>
                            <a:gd name="T74" fmla="*/ 50 w 65"/>
                            <a:gd name="T75" fmla="*/ 70 h 110"/>
                            <a:gd name="T76" fmla="*/ 50 w 65"/>
                            <a:gd name="T77" fmla="*/ 70 h 110"/>
                            <a:gd name="T78" fmla="*/ 45 w 65"/>
                            <a:gd name="T79" fmla="*/ 65 h 110"/>
                            <a:gd name="T80" fmla="*/ 45 w 65"/>
                            <a:gd name="T81" fmla="*/ 65 h 110"/>
                            <a:gd name="T82" fmla="*/ 45 w 65"/>
                            <a:gd name="T83" fmla="*/ 65 h 110"/>
                            <a:gd name="T84" fmla="*/ 45 w 65"/>
                            <a:gd name="T85" fmla="*/ 65 h 110"/>
                            <a:gd name="T86" fmla="*/ 40 w 65"/>
                            <a:gd name="T87" fmla="*/ 65 h 110"/>
                            <a:gd name="T88" fmla="*/ 40 w 65"/>
                            <a:gd name="T89" fmla="*/ 60 h 110"/>
                            <a:gd name="T90" fmla="*/ 40 w 65"/>
                            <a:gd name="T91" fmla="*/ 60 h 110"/>
                            <a:gd name="T92" fmla="*/ 40 w 65"/>
                            <a:gd name="T93" fmla="*/ 45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65" h="110">
                              <a:moveTo>
                                <a:pt x="40" y="45"/>
                              </a:moveTo>
                              <a:lnTo>
                                <a:pt x="40" y="45"/>
                              </a:lnTo>
                              <a:lnTo>
                                <a:pt x="50" y="35"/>
                              </a:lnTo>
                              <a:lnTo>
                                <a:pt x="60" y="25"/>
                              </a:lnTo>
                              <a:lnTo>
                                <a:pt x="65" y="20"/>
                              </a:lnTo>
                              <a:lnTo>
                                <a:pt x="65" y="10"/>
                              </a:lnTo>
                              <a:lnTo>
                                <a:pt x="55" y="5"/>
                              </a:lnTo>
                              <a:lnTo>
                                <a:pt x="40" y="0"/>
                              </a:lnTo>
                              <a:lnTo>
                                <a:pt x="35" y="5"/>
                              </a:lnTo>
                              <a:lnTo>
                                <a:pt x="30" y="10"/>
                              </a:lnTo>
                              <a:lnTo>
                                <a:pt x="25" y="30"/>
                              </a:lnTo>
                              <a:lnTo>
                                <a:pt x="15" y="35"/>
                              </a:lnTo>
                              <a:lnTo>
                                <a:pt x="0" y="75"/>
                              </a:lnTo>
                              <a:lnTo>
                                <a:pt x="0" y="80"/>
                              </a:lnTo>
                              <a:lnTo>
                                <a:pt x="0" y="90"/>
                              </a:lnTo>
                              <a:lnTo>
                                <a:pt x="15" y="95"/>
                              </a:lnTo>
                              <a:lnTo>
                                <a:pt x="20" y="95"/>
                              </a:lnTo>
                              <a:lnTo>
                                <a:pt x="30" y="95"/>
                              </a:lnTo>
                              <a:lnTo>
                                <a:pt x="30" y="105"/>
                              </a:lnTo>
                              <a:lnTo>
                                <a:pt x="35" y="110"/>
                              </a:lnTo>
                              <a:lnTo>
                                <a:pt x="40" y="110"/>
                              </a:lnTo>
                              <a:lnTo>
                                <a:pt x="40" y="105"/>
                              </a:lnTo>
                              <a:lnTo>
                                <a:pt x="40" y="80"/>
                              </a:lnTo>
                              <a:lnTo>
                                <a:pt x="50" y="70"/>
                              </a:lnTo>
                              <a:lnTo>
                                <a:pt x="45" y="65"/>
                              </a:lnTo>
                              <a:lnTo>
                                <a:pt x="40" y="65"/>
                              </a:lnTo>
                              <a:lnTo>
                                <a:pt x="40" y="60"/>
                              </a:lnTo>
                              <a:lnTo>
                                <a:pt x="40" y="4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7" name="Freeform 684"/>
                      <wps:cNvSpPr>
                        <a:spLocks/>
                      </wps:cNvSpPr>
                      <wps:spPr bwMode="auto">
                        <a:xfrm>
                          <a:off x="644525" y="82550"/>
                          <a:ext cx="9525" cy="12700"/>
                        </a:xfrm>
                        <a:custGeom>
                          <a:avLst/>
                          <a:gdLst>
                            <a:gd name="T0" fmla="*/ 10 w 15"/>
                            <a:gd name="T1" fmla="*/ 15 h 20"/>
                            <a:gd name="T2" fmla="*/ 10 w 15"/>
                            <a:gd name="T3" fmla="*/ 15 h 20"/>
                            <a:gd name="T4" fmla="*/ 5 w 15"/>
                            <a:gd name="T5" fmla="*/ 20 h 20"/>
                            <a:gd name="T6" fmla="*/ 5 w 15"/>
                            <a:gd name="T7" fmla="*/ 20 h 20"/>
                            <a:gd name="T8" fmla="*/ 0 w 15"/>
                            <a:gd name="T9" fmla="*/ 10 h 20"/>
                            <a:gd name="T10" fmla="*/ 5 w 15"/>
                            <a:gd name="T11" fmla="*/ 5 h 20"/>
                            <a:gd name="T12" fmla="*/ 10 w 15"/>
                            <a:gd name="T13" fmla="*/ 0 h 20"/>
                            <a:gd name="T14" fmla="*/ 15 w 15"/>
                            <a:gd name="T15" fmla="*/ 0 h 20"/>
                            <a:gd name="T16" fmla="*/ 15 w 15"/>
                            <a:gd name="T17" fmla="*/ 0 h 20"/>
                            <a:gd name="T18" fmla="*/ 15 w 15"/>
                            <a:gd name="T19" fmla="*/ 5 h 20"/>
                            <a:gd name="T20" fmla="*/ 15 w 15"/>
                            <a:gd name="T21" fmla="*/ 10 h 20"/>
                            <a:gd name="T22" fmla="*/ 10 w 15"/>
                            <a:gd name="T23" fmla="*/ 15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15" h="20">
                              <a:moveTo>
                                <a:pt x="10" y="15"/>
                              </a:moveTo>
                              <a:lnTo>
                                <a:pt x="10" y="15"/>
                              </a:lnTo>
                              <a:lnTo>
                                <a:pt x="5" y="20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15" y="0"/>
                              </a:lnTo>
                              <a:lnTo>
                                <a:pt x="15" y="5"/>
                              </a:lnTo>
                              <a:lnTo>
                                <a:pt x="15" y="10"/>
                              </a:lnTo>
                              <a:lnTo>
                                <a:pt x="10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8" name="Freeform 685"/>
                      <wps:cNvSpPr>
                        <a:spLocks/>
                      </wps:cNvSpPr>
                      <wps:spPr bwMode="auto">
                        <a:xfrm>
                          <a:off x="628650" y="107950"/>
                          <a:ext cx="9525" cy="22225"/>
                        </a:xfrm>
                        <a:custGeom>
                          <a:avLst/>
                          <a:gdLst>
                            <a:gd name="T0" fmla="*/ 15 w 15"/>
                            <a:gd name="T1" fmla="*/ 5 h 35"/>
                            <a:gd name="T2" fmla="*/ 15 w 15"/>
                            <a:gd name="T3" fmla="*/ 5 h 35"/>
                            <a:gd name="T4" fmla="*/ 15 w 15"/>
                            <a:gd name="T5" fmla="*/ 30 h 35"/>
                            <a:gd name="T6" fmla="*/ 15 w 15"/>
                            <a:gd name="T7" fmla="*/ 30 h 35"/>
                            <a:gd name="T8" fmla="*/ 10 w 15"/>
                            <a:gd name="T9" fmla="*/ 35 h 35"/>
                            <a:gd name="T10" fmla="*/ 10 w 15"/>
                            <a:gd name="T11" fmla="*/ 35 h 35"/>
                            <a:gd name="T12" fmla="*/ 5 w 15"/>
                            <a:gd name="T13" fmla="*/ 35 h 35"/>
                            <a:gd name="T14" fmla="*/ 0 w 15"/>
                            <a:gd name="T15" fmla="*/ 35 h 35"/>
                            <a:gd name="T16" fmla="*/ 0 w 15"/>
                            <a:gd name="T17" fmla="*/ 25 h 35"/>
                            <a:gd name="T18" fmla="*/ 0 w 15"/>
                            <a:gd name="T19" fmla="*/ 25 h 35"/>
                            <a:gd name="T20" fmla="*/ 10 w 15"/>
                            <a:gd name="T21" fmla="*/ 10 h 35"/>
                            <a:gd name="T22" fmla="*/ 15 w 15"/>
                            <a:gd name="T23" fmla="*/ 0 h 35"/>
                            <a:gd name="T24" fmla="*/ 15 w 15"/>
                            <a:gd name="T25" fmla="*/ 5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5" h="35">
                              <a:moveTo>
                                <a:pt x="15" y="5"/>
                              </a:moveTo>
                              <a:lnTo>
                                <a:pt x="15" y="5"/>
                              </a:lnTo>
                              <a:lnTo>
                                <a:pt x="15" y="30"/>
                              </a:lnTo>
                              <a:lnTo>
                                <a:pt x="10" y="35"/>
                              </a:lnTo>
                              <a:lnTo>
                                <a:pt x="5" y="35"/>
                              </a:lnTo>
                              <a:lnTo>
                                <a:pt x="0" y="35"/>
                              </a:lnTo>
                              <a:lnTo>
                                <a:pt x="0" y="25"/>
                              </a:lnTo>
                              <a:lnTo>
                                <a:pt x="10" y="10"/>
                              </a:lnTo>
                              <a:lnTo>
                                <a:pt x="15" y="0"/>
                              </a:lnTo>
                              <a:lnTo>
                                <a:pt x="15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9" name="Freeform 686"/>
                      <wps:cNvSpPr>
                        <a:spLocks noEditPoints="1"/>
                      </wps:cNvSpPr>
                      <wps:spPr bwMode="auto">
                        <a:xfrm>
                          <a:off x="260350" y="798830"/>
                          <a:ext cx="114300" cy="79375"/>
                        </a:xfrm>
                        <a:custGeom>
                          <a:avLst/>
                          <a:gdLst>
                            <a:gd name="T0" fmla="*/ 35 w 180"/>
                            <a:gd name="T1" fmla="*/ 85 h 125"/>
                            <a:gd name="T2" fmla="*/ 35 w 180"/>
                            <a:gd name="T3" fmla="*/ 75 h 125"/>
                            <a:gd name="T4" fmla="*/ 45 w 180"/>
                            <a:gd name="T5" fmla="*/ 75 h 125"/>
                            <a:gd name="T6" fmla="*/ 50 w 180"/>
                            <a:gd name="T7" fmla="*/ 55 h 125"/>
                            <a:gd name="T8" fmla="*/ 45 w 180"/>
                            <a:gd name="T9" fmla="*/ 40 h 125"/>
                            <a:gd name="T10" fmla="*/ 65 w 180"/>
                            <a:gd name="T11" fmla="*/ 50 h 125"/>
                            <a:gd name="T12" fmla="*/ 75 w 180"/>
                            <a:gd name="T13" fmla="*/ 60 h 125"/>
                            <a:gd name="T14" fmla="*/ 55 w 180"/>
                            <a:gd name="T15" fmla="*/ 95 h 125"/>
                            <a:gd name="T16" fmla="*/ 95 w 180"/>
                            <a:gd name="T17" fmla="*/ 40 h 125"/>
                            <a:gd name="T18" fmla="*/ 95 w 180"/>
                            <a:gd name="T19" fmla="*/ 40 h 125"/>
                            <a:gd name="T20" fmla="*/ 105 w 180"/>
                            <a:gd name="T21" fmla="*/ 45 h 125"/>
                            <a:gd name="T22" fmla="*/ 90 w 180"/>
                            <a:gd name="T23" fmla="*/ 110 h 125"/>
                            <a:gd name="T24" fmla="*/ 115 w 180"/>
                            <a:gd name="T25" fmla="*/ 50 h 125"/>
                            <a:gd name="T26" fmla="*/ 120 w 180"/>
                            <a:gd name="T27" fmla="*/ 45 h 125"/>
                            <a:gd name="T28" fmla="*/ 160 w 180"/>
                            <a:gd name="T29" fmla="*/ 60 h 125"/>
                            <a:gd name="T30" fmla="*/ 155 w 180"/>
                            <a:gd name="T31" fmla="*/ 80 h 125"/>
                            <a:gd name="T32" fmla="*/ 150 w 180"/>
                            <a:gd name="T33" fmla="*/ 80 h 125"/>
                            <a:gd name="T34" fmla="*/ 125 w 180"/>
                            <a:gd name="T35" fmla="*/ 75 h 125"/>
                            <a:gd name="T36" fmla="*/ 115 w 180"/>
                            <a:gd name="T37" fmla="*/ 90 h 125"/>
                            <a:gd name="T38" fmla="*/ 120 w 180"/>
                            <a:gd name="T39" fmla="*/ 100 h 125"/>
                            <a:gd name="T40" fmla="*/ 130 w 180"/>
                            <a:gd name="T41" fmla="*/ 95 h 125"/>
                            <a:gd name="T42" fmla="*/ 145 w 180"/>
                            <a:gd name="T43" fmla="*/ 90 h 125"/>
                            <a:gd name="T44" fmla="*/ 150 w 180"/>
                            <a:gd name="T45" fmla="*/ 100 h 125"/>
                            <a:gd name="T46" fmla="*/ 155 w 180"/>
                            <a:gd name="T47" fmla="*/ 125 h 125"/>
                            <a:gd name="T48" fmla="*/ 170 w 180"/>
                            <a:gd name="T49" fmla="*/ 70 h 125"/>
                            <a:gd name="T50" fmla="*/ 180 w 180"/>
                            <a:gd name="T51" fmla="*/ 55 h 125"/>
                            <a:gd name="T52" fmla="*/ 115 w 180"/>
                            <a:gd name="T53" fmla="*/ 35 h 125"/>
                            <a:gd name="T54" fmla="*/ 30 w 180"/>
                            <a:gd name="T55" fmla="*/ 0 h 125"/>
                            <a:gd name="T56" fmla="*/ 25 w 180"/>
                            <a:gd name="T57" fmla="*/ 5 h 125"/>
                            <a:gd name="T58" fmla="*/ 85 w 180"/>
                            <a:gd name="T59" fmla="*/ 40 h 125"/>
                            <a:gd name="T60" fmla="*/ 80 w 180"/>
                            <a:gd name="T61" fmla="*/ 40 h 125"/>
                            <a:gd name="T62" fmla="*/ 50 w 180"/>
                            <a:gd name="T63" fmla="*/ 30 h 125"/>
                            <a:gd name="T64" fmla="*/ 35 w 180"/>
                            <a:gd name="T65" fmla="*/ 35 h 125"/>
                            <a:gd name="T66" fmla="*/ 35 w 180"/>
                            <a:gd name="T67" fmla="*/ 45 h 125"/>
                            <a:gd name="T68" fmla="*/ 45 w 180"/>
                            <a:gd name="T69" fmla="*/ 60 h 125"/>
                            <a:gd name="T70" fmla="*/ 30 w 180"/>
                            <a:gd name="T71" fmla="*/ 70 h 125"/>
                            <a:gd name="T72" fmla="*/ 30 w 180"/>
                            <a:gd name="T73" fmla="*/ 65 h 125"/>
                            <a:gd name="T74" fmla="*/ 15 w 180"/>
                            <a:gd name="T75" fmla="*/ 45 h 125"/>
                            <a:gd name="T76" fmla="*/ 0 w 180"/>
                            <a:gd name="T77" fmla="*/ 50 h 125"/>
                            <a:gd name="T78" fmla="*/ 5 w 180"/>
                            <a:gd name="T79" fmla="*/ 65 h 125"/>
                            <a:gd name="T80" fmla="*/ 35 w 180"/>
                            <a:gd name="T81" fmla="*/ 105 h 125"/>
                            <a:gd name="T82" fmla="*/ 20 w 180"/>
                            <a:gd name="T83" fmla="*/ 65 h 125"/>
                            <a:gd name="T84" fmla="*/ 15 w 180"/>
                            <a:gd name="T85" fmla="*/ 65 h 125"/>
                            <a:gd name="T86" fmla="*/ 10 w 180"/>
                            <a:gd name="T87" fmla="*/ 50 h 1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</a:cxnLst>
                          <a:rect l="0" t="0" r="r" b="b"/>
                          <a:pathLst>
                            <a:path w="180" h="125">
                              <a:moveTo>
                                <a:pt x="40" y="100"/>
                              </a:moveTo>
                              <a:lnTo>
                                <a:pt x="40" y="100"/>
                              </a:lnTo>
                              <a:lnTo>
                                <a:pt x="35" y="85"/>
                              </a:lnTo>
                              <a:lnTo>
                                <a:pt x="35" y="80"/>
                              </a:lnTo>
                              <a:lnTo>
                                <a:pt x="35" y="75"/>
                              </a:lnTo>
                              <a:lnTo>
                                <a:pt x="45" y="75"/>
                              </a:lnTo>
                              <a:lnTo>
                                <a:pt x="50" y="75"/>
                              </a:lnTo>
                              <a:lnTo>
                                <a:pt x="55" y="65"/>
                              </a:lnTo>
                              <a:lnTo>
                                <a:pt x="50" y="55"/>
                              </a:lnTo>
                              <a:lnTo>
                                <a:pt x="45" y="45"/>
                              </a:lnTo>
                              <a:lnTo>
                                <a:pt x="45" y="40"/>
                              </a:lnTo>
                              <a:lnTo>
                                <a:pt x="50" y="40"/>
                              </a:lnTo>
                              <a:lnTo>
                                <a:pt x="65" y="50"/>
                              </a:lnTo>
                              <a:lnTo>
                                <a:pt x="70" y="50"/>
                              </a:lnTo>
                              <a:lnTo>
                                <a:pt x="75" y="60"/>
                              </a:lnTo>
                              <a:lnTo>
                                <a:pt x="55" y="95"/>
                              </a:lnTo>
                              <a:lnTo>
                                <a:pt x="70" y="100"/>
                              </a:lnTo>
                              <a:lnTo>
                                <a:pt x="95" y="40"/>
                              </a:lnTo>
                              <a:lnTo>
                                <a:pt x="100" y="40"/>
                              </a:lnTo>
                              <a:lnTo>
                                <a:pt x="105" y="45"/>
                              </a:lnTo>
                              <a:lnTo>
                                <a:pt x="80" y="105"/>
                              </a:lnTo>
                              <a:lnTo>
                                <a:pt x="90" y="110"/>
                              </a:lnTo>
                              <a:lnTo>
                                <a:pt x="115" y="50"/>
                              </a:lnTo>
                              <a:lnTo>
                                <a:pt x="115" y="45"/>
                              </a:lnTo>
                              <a:lnTo>
                                <a:pt x="120" y="45"/>
                              </a:lnTo>
                              <a:lnTo>
                                <a:pt x="155" y="55"/>
                              </a:lnTo>
                              <a:lnTo>
                                <a:pt x="160" y="60"/>
                              </a:lnTo>
                              <a:lnTo>
                                <a:pt x="160" y="65"/>
                              </a:lnTo>
                              <a:lnTo>
                                <a:pt x="155" y="80"/>
                              </a:lnTo>
                              <a:lnTo>
                                <a:pt x="150" y="80"/>
                              </a:lnTo>
                              <a:lnTo>
                                <a:pt x="125" y="75"/>
                              </a:lnTo>
                              <a:lnTo>
                                <a:pt x="120" y="75"/>
                              </a:lnTo>
                              <a:lnTo>
                                <a:pt x="115" y="80"/>
                              </a:lnTo>
                              <a:lnTo>
                                <a:pt x="115" y="90"/>
                              </a:lnTo>
                              <a:lnTo>
                                <a:pt x="115" y="95"/>
                              </a:lnTo>
                              <a:lnTo>
                                <a:pt x="120" y="100"/>
                              </a:lnTo>
                              <a:lnTo>
                                <a:pt x="125" y="100"/>
                              </a:lnTo>
                              <a:lnTo>
                                <a:pt x="130" y="95"/>
                              </a:lnTo>
                              <a:lnTo>
                                <a:pt x="130" y="85"/>
                              </a:lnTo>
                              <a:lnTo>
                                <a:pt x="145" y="90"/>
                              </a:lnTo>
                              <a:lnTo>
                                <a:pt x="150" y="95"/>
                              </a:lnTo>
                              <a:lnTo>
                                <a:pt x="150" y="100"/>
                              </a:lnTo>
                              <a:lnTo>
                                <a:pt x="145" y="125"/>
                              </a:lnTo>
                              <a:lnTo>
                                <a:pt x="155" y="125"/>
                              </a:lnTo>
                              <a:lnTo>
                                <a:pt x="170" y="70"/>
                              </a:lnTo>
                              <a:lnTo>
                                <a:pt x="175" y="65"/>
                              </a:lnTo>
                              <a:lnTo>
                                <a:pt x="180" y="65"/>
                              </a:lnTo>
                              <a:lnTo>
                                <a:pt x="180" y="55"/>
                              </a:lnTo>
                              <a:lnTo>
                                <a:pt x="115" y="35"/>
                              </a:lnTo>
                              <a:lnTo>
                                <a:pt x="70" y="20"/>
                              </a:lnTo>
                              <a:lnTo>
                                <a:pt x="30" y="0"/>
                              </a:lnTo>
                              <a:lnTo>
                                <a:pt x="25" y="5"/>
                              </a:lnTo>
                              <a:lnTo>
                                <a:pt x="85" y="30"/>
                              </a:lnTo>
                              <a:lnTo>
                                <a:pt x="85" y="40"/>
                              </a:lnTo>
                              <a:lnTo>
                                <a:pt x="80" y="40"/>
                              </a:lnTo>
                              <a:lnTo>
                                <a:pt x="75" y="45"/>
                              </a:lnTo>
                              <a:lnTo>
                                <a:pt x="50" y="30"/>
                              </a:lnTo>
                              <a:lnTo>
                                <a:pt x="40" y="30"/>
                              </a:lnTo>
                              <a:lnTo>
                                <a:pt x="35" y="35"/>
                              </a:lnTo>
                              <a:lnTo>
                                <a:pt x="30" y="40"/>
                              </a:lnTo>
                              <a:lnTo>
                                <a:pt x="35" y="45"/>
                              </a:lnTo>
                              <a:lnTo>
                                <a:pt x="40" y="55"/>
                              </a:lnTo>
                              <a:lnTo>
                                <a:pt x="45" y="60"/>
                              </a:lnTo>
                              <a:lnTo>
                                <a:pt x="40" y="65"/>
                              </a:lnTo>
                              <a:lnTo>
                                <a:pt x="35" y="70"/>
                              </a:lnTo>
                              <a:lnTo>
                                <a:pt x="30" y="70"/>
                              </a:lnTo>
                              <a:lnTo>
                                <a:pt x="30" y="65"/>
                              </a:lnTo>
                              <a:lnTo>
                                <a:pt x="25" y="55"/>
                              </a:lnTo>
                              <a:lnTo>
                                <a:pt x="15" y="45"/>
                              </a:lnTo>
                              <a:lnTo>
                                <a:pt x="5" y="40"/>
                              </a:lnTo>
                              <a:lnTo>
                                <a:pt x="0" y="45"/>
                              </a:lnTo>
                              <a:lnTo>
                                <a:pt x="0" y="50"/>
                              </a:lnTo>
                              <a:lnTo>
                                <a:pt x="0" y="60"/>
                              </a:lnTo>
                              <a:lnTo>
                                <a:pt x="5" y="65"/>
                              </a:lnTo>
                              <a:lnTo>
                                <a:pt x="20" y="80"/>
                              </a:lnTo>
                              <a:lnTo>
                                <a:pt x="35" y="105"/>
                              </a:lnTo>
                              <a:lnTo>
                                <a:pt x="40" y="100"/>
                              </a:lnTo>
                              <a:close/>
                              <a:moveTo>
                                <a:pt x="20" y="65"/>
                              </a:moveTo>
                              <a:lnTo>
                                <a:pt x="20" y="65"/>
                              </a:lnTo>
                              <a:lnTo>
                                <a:pt x="15" y="65"/>
                              </a:lnTo>
                              <a:lnTo>
                                <a:pt x="10" y="55"/>
                              </a:lnTo>
                              <a:lnTo>
                                <a:pt x="10" y="50"/>
                              </a:lnTo>
                              <a:lnTo>
                                <a:pt x="15" y="55"/>
                              </a:lnTo>
                              <a:lnTo>
                                <a:pt x="20" y="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0" name="Freeform 687"/>
                      <wps:cNvSpPr>
                        <a:spLocks/>
                      </wps:cNvSpPr>
                      <wps:spPr bwMode="auto">
                        <a:xfrm>
                          <a:off x="260350" y="798830"/>
                          <a:ext cx="114300" cy="79375"/>
                        </a:xfrm>
                        <a:custGeom>
                          <a:avLst/>
                          <a:gdLst>
                            <a:gd name="T0" fmla="*/ 40 w 180"/>
                            <a:gd name="T1" fmla="*/ 100 h 125"/>
                            <a:gd name="T2" fmla="*/ 35 w 180"/>
                            <a:gd name="T3" fmla="*/ 85 h 125"/>
                            <a:gd name="T4" fmla="*/ 35 w 180"/>
                            <a:gd name="T5" fmla="*/ 75 h 125"/>
                            <a:gd name="T6" fmla="*/ 45 w 180"/>
                            <a:gd name="T7" fmla="*/ 75 h 125"/>
                            <a:gd name="T8" fmla="*/ 50 w 180"/>
                            <a:gd name="T9" fmla="*/ 75 h 125"/>
                            <a:gd name="T10" fmla="*/ 50 w 180"/>
                            <a:gd name="T11" fmla="*/ 55 h 125"/>
                            <a:gd name="T12" fmla="*/ 45 w 180"/>
                            <a:gd name="T13" fmla="*/ 40 h 125"/>
                            <a:gd name="T14" fmla="*/ 50 w 180"/>
                            <a:gd name="T15" fmla="*/ 40 h 125"/>
                            <a:gd name="T16" fmla="*/ 65 w 180"/>
                            <a:gd name="T17" fmla="*/ 50 h 125"/>
                            <a:gd name="T18" fmla="*/ 70 w 180"/>
                            <a:gd name="T19" fmla="*/ 50 h 125"/>
                            <a:gd name="T20" fmla="*/ 75 w 180"/>
                            <a:gd name="T21" fmla="*/ 60 h 125"/>
                            <a:gd name="T22" fmla="*/ 55 w 180"/>
                            <a:gd name="T23" fmla="*/ 95 h 125"/>
                            <a:gd name="T24" fmla="*/ 70 w 180"/>
                            <a:gd name="T25" fmla="*/ 100 h 125"/>
                            <a:gd name="T26" fmla="*/ 95 w 180"/>
                            <a:gd name="T27" fmla="*/ 40 h 125"/>
                            <a:gd name="T28" fmla="*/ 95 w 180"/>
                            <a:gd name="T29" fmla="*/ 40 h 125"/>
                            <a:gd name="T30" fmla="*/ 105 w 180"/>
                            <a:gd name="T31" fmla="*/ 45 h 125"/>
                            <a:gd name="T32" fmla="*/ 80 w 180"/>
                            <a:gd name="T33" fmla="*/ 105 h 125"/>
                            <a:gd name="T34" fmla="*/ 90 w 180"/>
                            <a:gd name="T35" fmla="*/ 110 h 125"/>
                            <a:gd name="T36" fmla="*/ 115 w 180"/>
                            <a:gd name="T37" fmla="*/ 50 h 125"/>
                            <a:gd name="T38" fmla="*/ 115 w 180"/>
                            <a:gd name="T39" fmla="*/ 45 h 125"/>
                            <a:gd name="T40" fmla="*/ 120 w 180"/>
                            <a:gd name="T41" fmla="*/ 45 h 125"/>
                            <a:gd name="T42" fmla="*/ 155 w 180"/>
                            <a:gd name="T43" fmla="*/ 55 h 125"/>
                            <a:gd name="T44" fmla="*/ 160 w 180"/>
                            <a:gd name="T45" fmla="*/ 65 h 125"/>
                            <a:gd name="T46" fmla="*/ 155 w 180"/>
                            <a:gd name="T47" fmla="*/ 80 h 125"/>
                            <a:gd name="T48" fmla="*/ 155 w 180"/>
                            <a:gd name="T49" fmla="*/ 80 h 125"/>
                            <a:gd name="T50" fmla="*/ 150 w 180"/>
                            <a:gd name="T51" fmla="*/ 80 h 125"/>
                            <a:gd name="T52" fmla="*/ 125 w 180"/>
                            <a:gd name="T53" fmla="*/ 75 h 125"/>
                            <a:gd name="T54" fmla="*/ 115 w 180"/>
                            <a:gd name="T55" fmla="*/ 80 h 125"/>
                            <a:gd name="T56" fmla="*/ 115 w 180"/>
                            <a:gd name="T57" fmla="*/ 90 h 125"/>
                            <a:gd name="T58" fmla="*/ 120 w 180"/>
                            <a:gd name="T59" fmla="*/ 100 h 125"/>
                            <a:gd name="T60" fmla="*/ 130 w 180"/>
                            <a:gd name="T61" fmla="*/ 95 h 125"/>
                            <a:gd name="T62" fmla="*/ 130 w 180"/>
                            <a:gd name="T63" fmla="*/ 85 h 125"/>
                            <a:gd name="T64" fmla="*/ 145 w 180"/>
                            <a:gd name="T65" fmla="*/ 90 h 125"/>
                            <a:gd name="T66" fmla="*/ 150 w 180"/>
                            <a:gd name="T67" fmla="*/ 95 h 125"/>
                            <a:gd name="T68" fmla="*/ 150 w 180"/>
                            <a:gd name="T69" fmla="*/ 100 h 125"/>
                            <a:gd name="T70" fmla="*/ 155 w 180"/>
                            <a:gd name="T71" fmla="*/ 125 h 125"/>
                            <a:gd name="T72" fmla="*/ 170 w 180"/>
                            <a:gd name="T73" fmla="*/ 70 h 125"/>
                            <a:gd name="T74" fmla="*/ 175 w 180"/>
                            <a:gd name="T75" fmla="*/ 65 h 125"/>
                            <a:gd name="T76" fmla="*/ 180 w 180"/>
                            <a:gd name="T77" fmla="*/ 55 h 125"/>
                            <a:gd name="T78" fmla="*/ 180 w 180"/>
                            <a:gd name="T79" fmla="*/ 55 h 125"/>
                            <a:gd name="T80" fmla="*/ 115 w 180"/>
                            <a:gd name="T81" fmla="*/ 35 h 125"/>
                            <a:gd name="T82" fmla="*/ 30 w 180"/>
                            <a:gd name="T83" fmla="*/ 0 h 125"/>
                            <a:gd name="T84" fmla="*/ 25 w 180"/>
                            <a:gd name="T85" fmla="*/ 5 h 125"/>
                            <a:gd name="T86" fmla="*/ 85 w 180"/>
                            <a:gd name="T87" fmla="*/ 30 h 125"/>
                            <a:gd name="T88" fmla="*/ 85 w 180"/>
                            <a:gd name="T89" fmla="*/ 40 h 125"/>
                            <a:gd name="T90" fmla="*/ 80 w 180"/>
                            <a:gd name="T91" fmla="*/ 40 h 125"/>
                            <a:gd name="T92" fmla="*/ 75 w 180"/>
                            <a:gd name="T93" fmla="*/ 45 h 125"/>
                            <a:gd name="T94" fmla="*/ 50 w 180"/>
                            <a:gd name="T95" fmla="*/ 30 h 125"/>
                            <a:gd name="T96" fmla="*/ 40 w 180"/>
                            <a:gd name="T97" fmla="*/ 30 h 125"/>
                            <a:gd name="T98" fmla="*/ 30 w 180"/>
                            <a:gd name="T99" fmla="*/ 40 h 125"/>
                            <a:gd name="T100" fmla="*/ 35 w 180"/>
                            <a:gd name="T101" fmla="*/ 45 h 125"/>
                            <a:gd name="T102" fmla="*/ 40 w 180"/>
                            <a:gd name="T103" fmla="*/ 55 h 125"/>
                            <a:gd name="T104" fmla="*/ 40 w 180"/>
                            <a:gd name="T105" fmla="*/ 65 h 125"/>
                            <a:gd name="T106" fmla="*/ 30 w 180"/>
                            <a:gd name="T107" fmla="*/ 70 h 125"/>
                            <a:gd name="T108" fmla="*/ 30 w 180"/>
                            <a:gd name="T109" fmla="*/ 65 h 125"/>
                            <a:gd name="T110" fmla="*/ 25 w 180"/>
                            <a:gd name="T111" fmla="*/ 55 h 125"/>
                            <a:gd name="T112" fmla="*/ 15 w 180"/>
                            <a:gd name="T113" fmla="*/ 45 h 125"/>
                            <a:gd name="T114" fmla="*/ 0 w 180"/>
                            <a:gd name="T115" fmla="*/ 45 h 125"/>
                            <a:gd name="T116" fmla="*/ 0 w 180"/>
                            <a:gd name="T117" fmla="*/ 50 h 125"/>
                            <a:gd name="T118" fmla="*/ 5 w 180"/>
                            <a:gd name="T119" fmla="*/ 65 h 125"/>
                            <a:gd name="T120" fmla="*/ 20 w 180"/>
                            <a:gd name="T121" fmla="*/ 80 h 125"/>
                            <a:gd name="T122" fmla="*/ 35 w 180"/>
                            <a:gd name="T123" fmla="*/ 105 h 1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80" h="125">
                              <a:moveTo>
                                <a:pt x="40" y="100"/>
                              </a:moveTo>
                              <a:lnTo>
                                <a:pt x="40" y="100"/>
                              </a:lnTo>
                              <a:lnTo>
                                <a:pt x="35" y="85"/>
                              </a:lnTo>
                              <a:lnTo>
                                <a:pt x="35" y="80"/>
                              </a:lnTo>
                              <a:lnTo>
                                <a:pt x="35" y="75"/>
                              </a:lnTo>
                              <a:lnTo>
                                <a:pt x="45" y="75"/>
                              </a:lnTo>
                              <a:lnTo>
                                <a:pt x="50" y="75"/>
                              </a:lnTo>
                              <a:lnTo>
                                <a:pt x="55" y="65"/>
                              </a:lnTo>
                              <a:lnTo>
                                <a:pt x="50" y="55"/>
                              </a:lnTo>
                              <a:lnTo>
                                <a:pt x="45" y="45"/>
                              </a:lnTo>
                              <a:lnTo>
                                <a:pt x="45" y="40"/>
                              </a:lnTo>
                              <a:lnTo>
                                <a:pt x="50" y="40"/>
                              </a:lnTo>
                              <a:lnTo>
                                <a:pt x="65" y="50"/>
                              </a:lnTo>
                              <a:lnTo>
                                <a:pt x="70" y="50"/>
                              </a:lnTo>
                              <a:lnTo>
                                <a:pt x="75" y="60"/>
                              </a:lnTo>
                              <a:lnTo>
                                <a:pt x="55" y="95"/>
                              </a:lnTo>
                              <a:lnTo>
                                <a:pt x="70" y="100"/>
                              </a:lnTo>
                              <a:lnTo>
                                <a:pt x="95" y="40"/>
                              </a:lnTo>
                              <a:lnTo>
                                <a:pt x="100" y="40"/>
                              </a:lnTo>
                              <a:lnTo>
                                <a:pt x="105" y="45"/>
                              </a:lnTo>
                              <a:lnTo>
                                <a:pt x="80" y="105"/>
                              </a:lnTo>
                              <a:lnTo>
                                <a:pt x="90" y="110"/>
                              </a:lnTo>
                              <a:lnTo>
                                <a:pt x="115" y="50"/>
                              </a:lnTo>
                              <a:lnTo>
                                <a:pt x="115" y="45"/>
                              </a:lnTo>
                              <a:lnTo>
                                <a:pt x="120" y="45"/>
                              </a:lnTo>
                              <a:lnTo>
                                <a:pt x="155" y="55"/>
                              </a:lnTo>
                              <a:lnTo>
                                <a:pt x="160" y="60"/>
                              </a:lnTo>
                              <a:lnTo>
                                <a:pt x="160" y="65"/>
                              </a:lnTo>
                              <a:lnTo>
                                <a:pt x="155" y="80"/>
                              </a:lnTo>
                              <a:lnTo>
                                <a:pt x="150" y="80"/>
                              </a:lnTo>
                              <a:lnTo>
                                <a:pt x="125" y="75"/>
                              </a:lnTo>
                              <a:lnTo>
                                <a:pt x="120" y="75"/>
                              </a:lnTo>
                              <a:lnTo>
                                <a:pt x="115" y="80"/>
                              </a:lnTo>
                              <a:lnTo>
                                <a:pt x="115" y="90"/>
                              </a:lnTo>
                              <a:lnTo>
                                <a:pt x="115" y="95"/>
                              </a:lnTo>
                              <a:lnTo>
                                <a:pt x="120" y="100"/>
                              </a:lnTo>
                              <a:lnTo>
                                <a:pt x="125" y="100"/>
                              </a:lnTo>
                              <a:lnTo>
                                <a:pt x="130" y="95"/>
                              </a:lnTo>
                              <a:lnTo>
                                <a:pt x="130" y="85"/>
                              </a:lnTo>
                              <a:lnTo>
                                <a:pt x="145" y="90"/>
                              </a:lnTo>
                              <a:lnTo>
                                <a:pt x="150" y="95"/>
                              </a:lnTo>
                              <a:lnTo>
                                <a:pt x="150" y="100"/>
                              </a:lnTo>
                              <a:lnTo>
                                <a:pt x="145" y="125"/>
                              </a:lnTo>
                              <a:lnTo>
                                <a:pt x="155" y="125"/>
                              </a:lnTo>
                              <a:lnTo>
                                <a:pt x="170" y="70"/>
                              </a:lnTo>
                              <a:lnTo>
                                <a:pt x="175" y="65"/>
                              </a:lnTo>
                              <a:lnTo>
                                <a:pt x="180" y="65"/>
                              </a:lnTo>
                              <a:lnTo>
                                <a:pt x="180" y="55"/>
                              </a:lnTo>
                              <a:lnTo>
                                <a:pt x="115" y="35"/>
                              </a:lnTo>
                              <a:lnTo>
                                <a:pt x="70" y="20"/>
                              </a:lnTo>
                              <a:lnTo>
                                <a:pt x="30" y="0"/>
                              </a:lnTo>
                              <a:lnTo>
                                <a:pt x="25" y="5"/>
                              </a:lnTo>
                              <a:lnTo>
                                <a:pt x="85" y="30"/>
                              </a:lnTo>
                              <a:lnTo>
                                <a:pt x="85" y="40"/>
                              </a:lnTo>
                              <a:lnTo>
                                <a:pt x="80" y="40"/>
                              </a:lnTo>
                              <a:lnTo>
                                <a:pt x="75" y="45"/>
                              </a:lnTo>
                              <a:lnTo>
                                <a:pt x="50" y="30"/>
                              </a:lnTo>
                              <a:lnTo>
                                <a:pt x="40" y="30"/>
                              </a:lnTo>
                              <a:lnTo>
                                <a:pt x="35" y="35"/>
                              </a:lnTo>
                              <a:lnTo>
                                <a:pt x="30" y="40"/>
                              </a:lnTo>
                              <a:lnTo>
                                <a:pt x="35" y="45"/>
                              </a:lnTo>
                              <a:lnTo>
                                <a:pt x="40" y="55"/>
                              </a:lnTo>
                              <a:lnTo>
                                <a:pt x="45" y="60"/>
                              </a:lnTo>
                              <a:lnTo>
                                <a:pt x="40" y="65"/>
                              </a:lnTo>
                              <a:lnTo>
                                <a:pt x="35" y="70"/>
                              </a:lnTo>
                              <a:lnTo>
                                <a:pt x="30" y="70"/>
                              </a:lnTo>
                              <a:lnTo>
                                <a:pt x="30" y="65"/>
                              </a:lnTo>
                              <a:lnTo>
                                <a:pt x="25" y="55"/>
                              </a:lnTo>
                              <a:lnTo>
                                <a:pt x="15" y="45"/>
                              </a:lnTo>
                              <a:lnTo>
                                <a:pt x="5" y="40"/>
                              </a:lnTo>
                              <a:lnTo>
                                <a:pt x="0" y="45"/>
                              </a:lnTo>
                              <a:lnTo>
                                <a:pt x="0" y="50"/>
                              </a:lnTo>
                              <a:lnTo>
                                <a:pt x="0" y="60"/>
                              </a:lnTo>
                              <a:lnTo>
                                <a:pt x="5" y="65"/>
                              </a:lnTo>
                              <a:lnTo>
                                <a:pt x="20" y="80"/>
                              </a:lnTo>
                              <a:lnTo>
                                <a:pt x="35" y="105"/>
                              </a:lnTo>
                              <a:lnTo>
                                <a:pt x="40" y="10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1" name="Freeform 688"/>
                      <wps:cNvSpPr>
                        <a:spLocks/>
                      </wps:cNvSpPr>
                      <wps:spPr bwMode="auto">
                        <a:xfrm>
                          <a:off x="266700" y="830580"/>
                          <a:ext cx="6350" cy="9525"/>
                        </a:xfrm>
                        <a:custGeom>
                          <a:avLst/>
                          <a:gdLst>
                            <a:gd name="T0" fmla="*/ 10 w 10"/>
                            <a:gd name="T1" fmla="*/ 15 h 15"/>
                            <a:gd name="T2" fmla="*/ 10 w 10"/>
                            <a:gd name="T3" fmla="*/ 15 h 15"/>
                            <a:gd name="T4" fmla="*/ 10 w 10"/>
                            <a:gd name="T5" fmla="*/ 15 h 15"/>
                            <a:gd name="T6" fmla="*/ 5 w 10"/>
                            <a:gd name="T7" fmla="*/ 15 h 15"/>
                            <a:gd name="T8" fmla="*/ 5 w 10"/>
                            <a:gd name="T9" fmla="*/ 15 h 15"/>
                            <a:gd name="T10" fmla="*/ 0 w 10"/>
                            <a:gd name="T11" fmla="*/ 5 h 15"/>
                            <a:gd name="T12" fmla="*/ 0 w 10"/>
                            <a:gd name="T13" fmla="*/ 0 h 15"/>
                            <a:gd name="T14" fmla="*/ 5 w 10"/>
                            <a:gd name="T15" fmla="*/ 5 h 15"/>
                            <a:gd name="T16" fmla="*/ 10 w 10"/>
                            <a:gd name="T17" fmla="*/ 1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0" h="15">
                              <a:moveTo>
                                <a:pt x="10" y="15"/>
                              </a:moveTo>
                              <a:lnTo>
                                <a:pt x="10" y="15"/>
                              </a:lnTo>
                              <a:lnTo>
                                <a:pt x="5" y="15"/>
                              </a:ln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5" y="5"/>
                              </a:lnTo>
                              <a:lnTo>
                                <a:pt x="10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2" name="Freeform 689"/>
                      <wps:cNvSpPr>
                        <a:spLocks noEditPoints="1"/>
                      </wps:cNvSpPr>
                      <wps:spPr bwMode="auto">
                        <a:xfrm>
                          <a:off x="260350" y="795655"/>
                          <a:ext cx="117475" cy="85725"/>
                        </a:xfrm>
                        <a:custGeom>
                          <a:avLst/>
                          <a:gdLst>
                            <a:gd name="T0" fmla="*/ 145 w 185"/>
                            <a:gd name="T1" fmla="*/ 115 h 135"/>
                            <a:gd name="T2" fmla="*/ 150 w 185"/>
                            <a:gd name="T3" fmla="*/ 100 h 135"/>
                            <a:gd name="T4" fmla="*/ 135 w 185"/>
                            <a:gd name="T5" fmla="*/ 95 h 135"/>
                            <a:gd name="T6" fmla="*/ 115 w 185"/>
                            <a:gd name="T7" fmla="*/ 100 h 135"/>
                            <a:gd name="T8" fmla="*/ 115 w 185"/>
                            <a:gd name="T9" fmla="*/ 85 h 135"/>
                            <a:gd name="T10" fmla="*/ 145 w 185"/>
                            <a:gd name="T11" fmla="*/ 85 h 135"/>
                            <a:gd name="T12" fmla="*/ 150 w 185"/>
                            <a:gd name="T13" fmla="*/ 85 h 135"/>
                            <a:gd name="T14" fmla="*/ 160 w 185"/>
                            <a:gd name="T15" fmla="*/ 65 h 135"/>
                            <a:gd name="T16" fmla="*/ 115 w 185"/>
                            <a:gd name="T17" fmla="*/ 50 h 135"/>
                            <a:gd name="T18" fmla="*/ 105 w 185"/>
                            <a:gd name="T19" fmla="*/ 50 h 135"/>
                            <a:gd name="T20" fmla="*/ 70 w 185"/>
                            <a:gd name="T21" fmla="*/ 110 h 135"/>
                            <a:gd name="T22" fmla="*/ 65 w 185"/>
                            <a:gd name="T23" fmla="*/ 80 h 135"/>
                            <a:gd name="T24" fmla="*/ 70 w 185"/>
                            <a:gd name="T25" fmla="*/ 55 h 135"/>
                            <a:gd name="T26" fmla="*/ 45 w 185"/>
                            <a:gd name="T27" fmla="*/ 50 h 135"/>
                            <a:gd name="T28" fmla="*/ 45 w 185"/>
                            <a:gd name="T29" fmla="*/ 85 h 135"/>
                            <a:gd name="T30" fmla="*/ 35 w 185"/>
                            <a:gd name="T31" fmla="*/ 85 h 135"/>
                            <a:gd name="T32" fmla="*/ 35 w 185"/>
                            <a:gd name="T33" fmla="*/ 110 h 135"/>
                            <a:gd name="T34" fmla="*/ 0 w 185"/>
                            <a:gd name="T35" fmla="*/ 55 h 135"/>
                            <a:gd name="T36" fmla="*/ 20 w 185"/>
                            <a:gd name="T37" fmla="*/ 50 h 135"/>
                            <a:gd name="T38" fmla="*/ 30 w 185"/>
                            <a:gd name="T39" fmla="*/ 70 h 135"/>
                            <a:gd name="T40" fmla="*/ 40 w 185"/>
                            <a:gd name="T41" fmla="*/ 60 h 135"/>
                            <a:gd name="T42" fmla="*/ 30 w 185"/>
                            <a:gd name="T43" fmla="*/ 40 h 135"/>
                            <a:gd name="T44" fmla="*/ 50 w 185"/>
                            <a:gd name="T45" fmla="*/ 35 h 135"/>
                            <a:gd name="T46" fmla="*/ 80 w 185"/>
                            <a:gd name="T47" fmla="*/ 35 h 135"/>
                            <a:gd name="T48" fmla="*/ 30 w 185"/>
                            <a:gd name="T49" fmla="*/ 0 h 135"/>
                            <a:gd name="T50" fmla="*/ 185 w 185"/>
                            <a:gd name="T51" fmla="*/ 60 h 135"/>
                            <a:gd name="T52" fmla="*/ 175 w 185"/>
                            <a:gd name="T53" fmla="*/ 70 h 135"/>
                            <a:gd name="T54" fmla="*/ 160 w 185"/>
                            <a:gd name="T55" fmla="*/ 100 h 135"/>
                            <a:gd name="T56" fmla="*/ 155 w 185"/>
                            <a:gd name="T57" fmla="*/ 130 h 135"/>
                            <a:gd name="T58" fmla="*/ 170 w 185"/>
                            <a:gd name="T59" fmla="*/ 75 h 135"/>
                            <a:gd name="T60" fmla="*/ 180 w 185"/>
                            <a:gd name="T61" fmla="*/ 70 h 135"/>
                            <a:gd name="T62" fmla="*/ 115 w 185"/>
                            <a:gd name="T63" fmla="*/ 40 h 135"/>
                            <a:gd name="T64" fmla="*/ 85 w 185"/>
                            <a:gd name="T65" fmla="*/ 35 h 135"/>
                            <a:gd name="T66" fmla="*/ 50 w 185"/>
                            <a:gd name="T67" fmla="*/ 40 h 135"/>
                            <a:gd name="T68" fmla="*/ 35 w 185"/>
                            <a:gd name="T69" fmla="*/ 40 h 135"/>
                            <a:gd name="T70" fmla="*/ 45 w 185"/>
                            <a:gd name="T71" fmla="*/ 65 h 135"/>
                            <a:gd name="T72" fmla="*/ 30 w 185"/>
                            <a:gd name="T73" fmla="*/ 75 h 135"/>
                            <a:gd name="T74" fmla="*/ 15 w 185"/>
                            <a:gd name="T75" fmla="*/ 50 h 135"/>
                            <a:gd name="T76" fmla="*/ 0 w 185"/>
                            <a:gd name="T77" fmla="*/ 55 h 135"/>
                            <a:gd name="T78" fmla="*/ 35 w 185"/>
                            <a:gd name="T79" fmla="*/ 110 h 135"/>
                            <a:gd name="T80" fmla="*/ 35 w 185"/>
                            <a:gd name="T81" fmla="*/ 85 h 135"/>
                            <a:gd name="T82" fmla="*/ 45 w 185"/>
                            <a:gd name="T83" fmla="*/ 80 h 135"/>
                            <a:gd name="T84" fmla="*/ 50 w 185"/>
                            <a:gd name="T85" fmla="*/ 65 h 135"/>
                            <a:gd name="T86" fmla="*/ 50 w 185"/>
                            <a:gd name="T87" fmla="*/ 45 h 135"/>
                            <a:gd name="T88" fmla="*/ 75 w 185"/>
                            <a:gd name="T89" fmla="*/ 55 h 135"/>
                            <a:gd name="T90" fmla="*/ 60 w 185"/>
                            <a:gd name="T91" fmla="*/ 100 h 135"/>
                            <a:gd name="T92" fmla="*/ 95 w 185"/>
                            <a:gd name="T93" fmla="*/ 40 h 135"/>
                            <a:gd name="T94" fmla="*/ 115 w 185"/>
                            <a:gd name="T95" fmla="*/ 55 h 135"/>
                            <a:gd name="T96" fmla="*/ 120 w 185"/>
                            <a:gd name="T97" fmla="*/ 50 h 135"/>
                            <a:gd name="T98" fmla="*/ 160 w 185"/>
                            <a:gd name="T99" fmla="*/ 70 h 135"/>
                            <a:gd name="T100" fmla="*/ 150 w 185"/>
                            <a:gd name="T101" fmla="*/ 90 h 135"/>
                            <a:gd name="T102" fmla="*/ 120 w 185"/>
                            <a:gd name="T103" fmla="*/ 85 h 135"/>
                            <a:gd name="T104" fmla="*/ 115 w 185"/>
                            <a:gd name="T105" fmla="*/ 100 h 135"/>
                            <a:gd name="T106" fmla="*/ 130 w 185"/>
                            <a:gd name="T107" fmla="*/ 90 h 135"/>
                            <a:gd name="T108" fmla="*/ 145 w 185"/>
                            <a:gd name="T109" fmla="*/ 95 h 135"/>
                            <a:gd name="T110" fmla="*/ 150 w 185"/>
                            <a:gd name="T111" fmla="*/ 105 h 135"/>
                            <a:gd name="T112" fmla="*/ 20 w 185"/>
                            <a:gd name="T113" fmla="*/ 75 h 135"/>
                            <a:gd name="T114" fmla="*/ 5 w 185"/>
                            <a:gd name="T115" fmla="*/ 60 h 135"/>
                            <a:gd name="T116" fmla="*/ 20 w 185"/>
                            <a:gd name="T117" fmla="*/ 70 h 135"/>
                            <a:gd name="T118" fmla="*/ 10 w 185"/>
                            <a:gd name="T119" fmla="*/ 55 h 135"/>
                            <a:gd name="T120" fmla="*/ 15 w 185"/>
                            <a:gd name="T121" fmla="*/ 70 h 135"/>
                            <a:gd name="T122" fmla="*/ 15 w 185"/>
                            <a:gd name="T123" fmla="*/ 60 h 1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85" h="135">
                              <a:moveTo>
                                <a:pt x="155" y="135"/>
                              </a:moveTo>
                              <a:lnTo>
                                <a:pt x="140" y="130"/>
                              </a:lnTo>
                              <a:lnTo>
                                <a:pt x="145" y="130"/>
                              </a:lnTo>
                              <a:lnTo>
                                <a:pt x="145" y="115"/>
                              </a:lnTo>
                              <a:lnTo>
                                <a:pt x="150" y="105"/>
                              </a:lnTo>
                              <a:lnTo>
                                <a:pt x="150" y="100"/>
                              </a:lnTo>
                              <a:lnTo>
                                <a:pt x="145" y="95"/>
                              </a:lnTo>
                              <a:lnTo>
                                <a:pt x="135" y="95"/>
                              </a:lnTo>
                              <a:lnTo>
                                <a:pt x="130" y="100"/>
                              </a:lnTo>
                              <a:lnTo>
                                <a:pt x="120" y="105"/>
                              </a:lnTo>
                              <a:lnTo>
                                <a:pt x="115" y="100"/>
                              </a:lnTo>
                              <a:lnTo>
                                <a:pt x="110" y="95"/>
                              </a:lnTo>
                              <a:lnTo>
                                <a:pt x="115" y="95"/>
                              </a:lnTo>
                              <a:lnTo>
                                <a:pt x="115" y="85"/>
                              </a:lnTo>
                              <a:lnTo>
                                <a:pt x="125" y="80"/>
                              </a:lnTo>
                              <a:lnTo>
                                <a:pt x="145" y="85"/>
                              </a:lnTo>
                              <a:lnTo>
                                <a:pt x="150" y="85"/>
                              </a:lnTo>
                              <a:lnTo>
                                <a:pt x="155" y="80"/>
                              </a:lnTo>
                              <a:lnTo>
                                <a:pt x="160" y="70"/>
                              </a:lnTo>
                              <a:lnTo>
                                <a:pt x="160" y="65"/>
                              </a:lnTo>
                              <a:lnTo>
                                <a:pt x="155" y="65"/>
                              </a:lnTo>
                              <a:lnTo>
                                <a:pt x="120" y="50"/>
                              </a:lnTo>
                              <a:lnTo>
                                <a:pt x="115" y="50"/>
                              </a:lnTo>
                              <a:lnTo>
                                <a:pt x="115" y="55"/>
                              </a:lnTo>
                              <a:lnTo>
                                <a:pt x="90" y="120"/>
                              </a:lnTo>
                              <a:lnTo>
                                <a:pt x="80" y="115"/>
                              </a:lnTo>
                              <a:lnTo>
                                <a:pt x="105" y="50"/>
                              </a:lnTo>
                              <a:lnTo>
                                <a:pt x="100" y="45"/>
                              </a:lnTo>
                              <a:lnTo>
                                <a:pt x="95" y="45"/>
                              </a:lnTo>
                              <a:lnTo>
                                <a:pt x="70" y="110"/>
                              </a:lnTo>
                              <a:lnTo>
                                <a:pt x="55" y="105"/>
                              </a:lnTo>
                              <a:lnTo>
                                <a:pt x="55" y="100"/>
                              </a:lnTo>
                              <a:lnTo>
                                <a:pt x="65" y="80"/>
                              </a:lnTo>
                              <a:lnTo>
                                <a:pt x="75" y="65"/>
                              </a:lnTo>
                              <a:lnTo>
                                <a:pt x="70" y="55"/>
                              </a:lnTo>
                              <a:lnTo>
                                <a:pt x="65" y="55"/>
                              </a:lnTo>
                              <a:lnTo>
                                <a:pt x="50" y="45"/>
                              </a:lnTo>
                              <a:lnTo>
                                <a:pt x="45" y="45"/>
                              </a:lnTo>
                              <a:lnTo>
                                <a:pt x="45" y="50"/>
                              </a:lnTo>
                              <a:lnTo>
                                <a:pt x="55" y="65"/>
                              </a:lnTo>
                              <a:lnTo>
                                <a:pt x="55" y="75"/>
                              </a:lnTo>
                              <a:lnTo>
                                <a:pt x="50" y="80"/>
                              </a:lnTo>
                              <a:lnTo>
                                <a:pt x="45" y="85"/>
                              </a:lnTo>
                              <a:lnTo>
                                <a:pt x="40" y="85"/>
                              </a:lnTo>
                              <a:lnTo>
                                <a:pt x="35" y="85"/>
                              </a:lnTo>
                              <a:lnTo>
                                <a:pt x="35" y="90"/>
                              </a:lnTo>
                              <a:lnTo>
                                <a:pt x="40" y="110"/>
                              </a:lnTo>
                              <a:lnTo>
                                <a:pt x="35" y="110"/>
                              </a:lnTo>
                              <a:lnTo>
                                <a:pt x="20" y="85"/>
                              </a:lnTo>
                              <a:lnTo>
                                <a:pt x="5" y="75"/>
                              </a:lnTo>
                              <a:lnTo>
                                <a:pt x="0" y="65"/>
                              </a:lnTo>
                              <a:lnTo>
                                <a:pt x="0" y="55"/>
                              </a:lnTo>
                              <a:lnTo>
                                <a:pt x="0" y="50"/>
                              </a:lnTo>
                              <a:lnTo>
                                <a:pt x="10" y="45"/>
                              </a:lnTo>
                              <a:lnTo>
                                <a:pt x="20" y="50"/>
                              </a:lnTo>
                              <a:lnTo>
                                <a:pt x="25" y="55"/>
                              </a:lnTo>
                              <a:lnTo>
                                <a:pt x="30" y="70"/>
                              </a:lnTo>
                              <a:lnTo>
                                <a:pt x="40" y="75"/>
                              </a:lnTo>
                              <a:lnTo>
                                <a:pt x="40" y="70"/>
                              </a:lnTo>
                              <a:lnTo>
                                <a:pt x="40" y="60"/>
                              </a:lnTo>
                              <a:lnTo>
                                <a:pt x="35" y="50"/>
                              </a:lnTo>
                              <a:lnTo>
                                <a:pt x="30" y="45"/>
                              </a:lnTo>
                              <a:lnTo>
                                <a:pt x="30" y="40"/>
                              </a:lnTo>
                              <a:lnTo>
                                <a:pt x="35" y="35"/>
                              </a:lnTo>
                              <a:lnTo>
                                <a:pt x="45" y="35"/>
                              </a:lnTo>
                              <a:lnTo>
                                <a:pt x="50" y="35"/>
                              </a:lnTo>
                              <a:lnTo>
                                <a:pt x="75" y="45"/>
                              </a:lnTo>
                              <a:lnTo>
                                <a:pt x="80" y="45"/>
                              </a:lnTo>
                              <a:lnTo>
                                <a:pt x="85" y="45"/>
                              </a:lnTo>
                              <a:lnTo>
                                <a:pt x="80" y="35"/>
                              </a:lnTo>
                              <a:lnTo>
                                <a:pt x="25" y="10"/>
                              </a:lnTo>
                              <a:lnTo>
                                <a:pt x="30" y="0"/>
                              </a:lnTo>
                              <a:lnTo>
                                <a:pt x="70" y="20"/>
                              </a:lnTo>
                              <a:lnTo>
                                <a:pt x="115" y="40"/>
                              </a:lnTo>
                              <a:lnTo>
                                <a:pt x="180" y="60"/>
                              </a:lnTo>
                              <a:lnTo>
                                <a:pt x="185" y="60"/>
                              </a:lnTo>
                              <a:lnTo>
                                <a:pt x="180" y="70"/>
                              </a:lnTo>
                              <a:lnTo>
                                <a:pt x="175" y="70"/>
                              </a:lnTo>
                              <a:lnTo>
                                <a:pt x="170" y="75"/>
                              </a:lnTo>
                              <a:lnTo>
                                <a:pt x="160" y="100"/>
                              </a:lnTo>
                              <a:lnTo>
                                <a:pt x="155" y="130"/>
                              </a:lnTo>
                              <a:lnTo>
                                <a:pt x="155" y="135"/>
                              </a:lnTo>
                              <a:close/>
                              <a:moveTo>
                                <a:pt x="145" y="130"/>
                              </a:moveTo>
                              <a:lnTo>
                                <a:pt x="155" y="130"/>
                              </a:lnTo>
                              <a:lnTo>
                                <a:pt x="160" y="100"/>
                              </a:lnTo>
                              <a:lnTo>
                                <a:pt x="170" y="75"/>
                              </a:lnTo>
                              <a:lnTo>
                                <a:pt x="175" y="65"/>
                              </a:lnTo>
                              <a:lnTo>
                                <a:pt x="175" y="70"/>
                              </a:lnTo>
                              <a:lnTo>
                                <a:pt x="180" y="70"/>
                              </a:lnTo>
                              <a:lnTo>
                                <a:pt x="180" y="60"/>
                              </a:lnTo>
                              <a:lnTo>
                                <a:pt x="175" y="60"/>
                              </a:lnTo>
                              <a:lnTo>
                                <a:pt x="115" y="40"/>
                              </a:lnTo>
                              <a:lnTo>
                                <a:pt x="70" y="25"/>
                              </a:lnTo>
                              <a:lnTo>
                                <a:pt x="30" y="5"/>
                              </a:lnTo>
                              <a:lnTo>
                                <a:pt x="25" y="10"/>
                              </a:lnTo>
                              <a:lnTo>
                                <a:pt x="85" y="35"/>
                              </a:lnTo>
                              <a:lnTo>
                                <a:pt x="85" y="45"/>
                              </a:lnTo>
                              <a:lnTo>
                                <a:pt x="80" y="50"/>
                              </a:lnTo>
                              <a:lnTo>
                                <a:pt x="75" y="50"/>
                              </a:lnTo>
                              <a:lnTo>
                                <a:pt x="50" y="40"/>
                              </a:lnTo>
                              <a:lnTo>
                                <a:pt x="45" y="35"/>
                              </a:lnTo>
                              <a:lnTo>
                                <a:pt x="35" y="40"/>
                              </a:lnTo>
                              <a:lnTo>
                                <a:pt x="35" y="50"/>
                              </a:lnTo>
                              <a:lnTo>
                                <a:pt x="40" y="60"/>
                              </a:lnTo>
                              <a:lnTo>
                                <a:pt x="45" y="65"/>
                              </a:lnTo>
                              <a:lnTo>
                                <a:pt x="45" y="70"/>
                              </a:lnTo>
                              <a:lnTo>
                                <a:pt x="40" y="75"/>
                              </a:lnTo>
                              <a:lnTo>
                                <a:pt x="30" y="75"/>
                              </a:lnTo>
                              <a:lnTo>
                                <a:pt x="30" y="70"/>
                              </a:lnTo>
                              <a:lnTo>
                                <a:pt x="25" y="60"/>
                              </a:lnTo>
                              <a:lnTo>
                                <a:pt x="15" y="50"/>
                              </a:lnTo>
                              <a:lnTo>
                                <a:pt x="10" y="50"/>
                              </a:lnTo>
                              <a:lnTo>
                                <a:pt x="5" y="50"/>
                              </a:lnTo>
                              <a:lnTo>
                                <a:pt x="0" y="55"/>
                              </a:lnTo>
                              <a:lnTo>
                                <a:pt x="0" y="65"/>
                              </a:lnTo>
                              <a:lnTo>
                                <a:pt x="5" y="70"/>
                              </a:lnTo>
                              <a:lnTo>
                                <a:pt x="20" y="85"/>
                              </a:lnTo>
                              <a:lnTo>
                                <a:pt x="35" y="110"/>
                              </a:lnTo>
                              <a:lnTo>
                                <a:pt x="40" y="105"/>
                              </a:lnTo>
                              <a:lnTo>
                                <a:pt x="30" y="90"/>
                              </a:lnTo>
                              <a:lnTo>
                                <a:pt x="35" y="85"/>
                              </a:lnTo>
                              <a:lnTo>
                                <a:pt x="35" y="80"/>
                              </a:lnTo>
                              <a:lnTo>
                                <a:pt x="40" y="80"/>
                              </a:lnTo>
                              <a:lnTo>
                                <a:pt x="45" y="80"/>
                              </a:lnTo>
                              <a:lnTo>
                                <a:pt x="50" y="80"/>
                              </a:lnTo>
                              <a:lnTo>
                                <a:pt x="50" y="75"/>
                              </a:lnTo>
                              <a:lnTo>
                                <a:pt x="50" y="65"/>
                              </a:lnTo>
                              <a:lnTo>
                                <a:pt x="45" y="55"/>
                              </a:lnTo>
                              <a:lnTo>
                                <a:pt x="45" y="50"/>
                              </a:lnTo>
                              <a:lnTo>
                                <a:pt x="45" y="45"/>
                              </a:lnTo>
                              <a:lnTo>
                                <a:pt x="50" y="45"/>
                              </a:lnTo>
                              <a:lnTo>
                                <a:pt x="65" y="50"/>
                              </a:lnTo>
                              <a:lnTo>
                                <a:pt x="70" y="55"/>
                              </a:lnTo>
                              <a:lnTo>
                                <a:pt x="75" y="55"/>
                              </a:lnTo>
                              <a:lnTo>
                                <a:pt x="75" y="65"/>
                              </a:lnTo>
                              <a:lnTo>
                                <a:pt x="65" y="85"/>
                              </a:lnTo>
                              <a:lnTo>
                                <a:pt x="60" y="100"/>
                              </a:lnTo>
                              <a:lnTo>
                                <a:pt x="65" y="105"/>
                              </a:lnTo>
                              <a:lnTo>
                                <a:pt x="95" y="45"/>
                              </a:lnTo>
                              <a:lnTo>
                                <a:pt x="95" y="40"/>
                              </a:lnTo>
                              <a:lnTo>
                                <a:pt x="105" y="45"/>
                              </a:lnTo>
                              <a:lnTo>
                                <a:pt x="105" y="50"/>
                              </a:lnTo>
                              <a:lnTo>
                                <a:pt x="80" y="110"/>
                              </a:lnTo>
                              <a:lnTo>
                                <a:pt x="90" y="115"/>
                              </a:lnTo>
                              <a:lnTo>
                                <a:pt x="115" y="55"/>
                              </a:lnTo>
                              <a:lnTo>
                                <a:pt x="115" y="50"/>
                              </a:lnTo>
                              <a:lnTo>
                                <a:pt x="120" y="50"/>
                              </a:lnTo>
                              <a:lnTo>
                                <a:pt x="155" y="60"/>
                              </a:lnTo>
                              <a:lnTo>
                                <a:pt x="160" y="65"/>
                              </a:lnTo>
                              <a:lnTo>
                                <a:pt x="160" y="70"/>
                              </a:lnTo>
                              <a:lnTo>
                                <a:pt x="155" y="85"/>
                              </a:lnTo>
                              <a:lnTo>
                                <a:pt x="150" y="90"/>
                              </a:lnTo>
                              <a:lnTo>
                                <a:pt x="140" y="85"/>
                              </a:lnTo>
                              <a:lnTo>
                                <a:pt x="125" y="80"/>
                              </a:lnTo>
                              <a:lnTo>
                                <a:pt x="120" y="85"/>
                              </a:lnTo>
                              <a:lnTo>
                                <a:pt x="115" y="95"/>
                              </a:lnTo>
                              <a:lnTo>
                                <a:pt x="115" y="100"/>
                              </a:lnTo>
                              <a:lnTo>
                                <a:pt x="120" y="105"/>
                              </a:lnTo>
                              <a:lnTo>
                                <a:pt x="125" y="100"/>
                              </a:lnTo>
                              <a:lnTo>
                                <a:pt x="130" y="90"/>
                              </a:lnTo>
                              <a:lnTo>
                                <a:pt x="135" y="90"/>
                              </a:lnTo>
                              <a:lnTo>
                                <a:pt x="145" y="95"/>
                              </a:lnTo>
                              <a:lnTo>
                                <a:pt x="150" y="95"/>
                              </a:lnTo>
                              <a:lnTo>
                                <a:pt x="150" y="105"/>
                              </a:lnTo>
                              <a:lnTo>
                                <a:pt x="150" y="115"/>
                              </a:lnTo>
                              <a:lnTo>
                                <a:pt x="145" y="130"/>
                              </a:lnTo>
                              <a:close/>
                              <a:moveTo>
                                <a:pt x="20" y="75"/>
                              </a:moveTo>
                              <a:lnTo>
                                <a:pt x="20" y="75"/>
                              </a:lnTo>
                              <a:lnTo>
                                <a:pt x="15" y="75"/>
                              </a:lnTo>
                              <a:lnTo>
                                <a:pt x="10" y="65"/>
                              </a:lnTo>
                              <a:lnTo>
                                <a:pt x="5" y="60"/>
                              </a:lnTo>
                              <a:lnTo>
                                <a:pt x="10" y="55"/>
                              </a:lnTo>
                              <a:lnTo>
                                <a:pt x="15" y="60"/>
                              </a:lnTo>
                              <a:lnTo>
                                <a:pt x="20" y="70"/>
                              </a:lnTo>
                              <a:lnTo>
                                <a:pt x="20" y="75"/>
                              </a:lnTo>
                              <a:close/>
                              <a:moveTo>
                                <a:pt x="10" y="55"/>
                              </a:moveTo>
                              <a:lnTo>
                                <a:pt x="10" y="55"/>
                              </a:lnTo>
                              <a:lnTo>
                                <a:pt x="10" y="60"/>
                              </a:lnTo>
                              <a:lnTo>
                                <a:pt x="10" y="65"/>
                              </a:lnTo>
                              <a:lnTo>
                                <a:pt x="15" y="70"/>
                              </a:lnTo>
                              <a:lnTo>
                                <a:pt x="20" y="70"/>
                              </a:lnTo>
                              <a:lnTo>
                                <a:pt x="15" y="60"/>
                              </a:lnTo>
                              <a:lnTo>
                                <a:pt x="10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3" name="Freeform 690"/>
                      <wps:cNvSpPr>
                        <a:spLocks/>
                      </wps:cNvSpPr>
                      <wps:spPr bwMode="auto">
                        <a:xfrm>
                          <a:off x="260350" y="795655"/>
                          <a:ext cx="117475" cy="85725"/>
                        </a:xfrm>
                        <a:custGeom>
                          <a:avLst/>
                          <a:gdLst>
                            <a:gd name="T0" fmla="*/ 145 w 185"/>
                            <a:gd name="T1" fmla="*/ 130 h 135"/>
                            <a:gd name="T2" fmla="*/ 145 w 185"/>
                            <a:gd name="T3" fmla="*/ 115 h 135"/>
                            <a:gd name="T4" fmla="*/ 150 w 185"/>
                            <a:gd name="T5" fmla="*/ 100 h 135"/>
                            <a:gd name="T6" fmla="*/ 145 w 185"/>
                            <a:gd name="T7" fmla="*/ 95 h 135"/>
                            <a:gd name="T8" fmla="*/ 135 w 185"/>
                            <a:gd name="T9" fmla="*/ 95 h 135"/>
                            <a:gd name="T10" fmla="*/ 130 w 185"/>
                            <a:gd name="T11" fmla="*/ 100 h 135"/>
                            <a:gd name="T12" fmla="*/ 115 w 185"/>
                            <a:gd name="T13" fmla="*/ 100 h 135"/>
                            <a:gd name="T14" fmla="*/ 115 w 185"/>
                            <a:gd name="T15" fmla="*/ 95 h 135"/>
                            <a:gd name="T16" fmla="*/ 125 w 185"/>
                            <a:gd name="T17" fmla="*/ 80 h 135"/>
                            <a:gd name="T18" fmla="*/ 145 w 185"/>
                            <a:gd name="T19" fmla="*/ 85 h 135"/>
                            <a:gd name="T20" fmla="*/ 150 w 185"/>
                            <a:gd name="T21" fmla="*/ 85 h 135"/>
                            <a:gd name="T22" fmla="*/ 155 w 185"/>
                            <a:gd name="T23" fmla="*/ 80 h 135"/>
                            <a:gd name="T24" fmla="*/ 160 w 185"/>
                            <a:gd name="T25" fmla="*/ 65 h 135"/>
                            <a:gd name="T26" fmla="*/ 120 w 185"/>
                            <a:gd name="T27" fmla="*/ 50 h 135"/>
                            <a:gd name="T28" fmla="*/ 115 w 185"/>
                            <a:gd name="T29" fmla="*/ 50 h 135"/>
                            <a:gd name="T30" fmla="*/ 80 w 185"/>
                            <a:gd name="T31" fmla="*/ 115 h 135"/>
                            <a:gd name="T32" fmla="*/ 100 w 185"/>
                            <a:gd name="T33" fmla="*/ 45 h 135"/>
                            <a:gd name="T34" fmla="*/ 95 w 185"/>
                            <a:gd name="T35" fmla="*/ 45 h 135"/>
                            <a:gd name="T36" fmla="*/ 55 w 185"/>
                            <a:gd name="T37" fmla="*/ 100 h 135"/>
                            <a:gd name="T38" fmla="*/ 65 w 185"/>
                            <a:gd name="T39" fmla="*/ 80 h 135"/>
                            <a:gd name="T40" fmla="*/ 70 w 185"/>
                            <a:gd name="T41" fmla="*/ 55 h 135"/>
                            <a:gd name="T42" fmla="*/ 65 w 185"/>
                            <a:gd name="T43" fmla="*/ 55 h 135"/>
                            <a:gd name="T44" fmla="*/ 45 w 185"/>
                            <a:gd name="T45" fmla="*/ 50 h 135"/>
                            <a:gd name="T46" fmla="*/ 55 w 185"/>
                            <a:gd name="T47" fmla="*/ 75 h 135"/>
                            <a:gd name="T48" fmla="*/ 45 w 185"/>
                            <a:gd name="T49" fmla="*/ 85 h 135"/>
                            <a:gd name="T50" fmla="*/ 40 w 185"/>
                            <a:gd name="T51" fmla="*/ 85 h 135"/>
                            <a:gd name="T52" fmla="*/ 35 w 185"/>
                            <a:gd name="T53" fmla="*/ 85 h 135"/>
                            <a:gd name="T54" fmla="*/ 40 w 185"/>
                            <a:gd name="T55" fmla="*/ 110 h 135"/>
                            <a:gd name="T56" fmla="*/ 20 w 185"/>
                            <a:gd name="T57" fmla="*/ 85 h 135"/>
                            <a:gd name="T58" fmla="*/ 0 w 185"/>
                            <a:gd name="T59" fmla="*/ 55 h 135"/>
                            <a:gd name="T60" fmla="*/ 10 w 185"/>
                            <a:gd name="T61" fmla="*/ 45 h 135"/>
                            <a:gd name="T62" fmla="*/ 20 w 185"/>
                            <a:gd name="T63" fmla="*/ 50 h 135"/>
                            <a:gd name="T64" fmla="*/ 30 w 185"/>
                            <a:gd name="T65" fmla="*/ 70 h 135"/>
                            <a:gd name="T66" fmla="*/ 40 w 185"/>
                            <a:gd name="T67" fmla="*/ 75 h 135"/>
                            <a:gd name="T68" fmla="*/ 40 w 185"/>
                            <a:gd name="T69" fmla="*/ 60 h 135"/>
                            <a:gd name="T70" fmla="*/ 35 w 185"/>
                            <a:gd name="T71" fmla="*/ 50 h 135"/>
                            <a:gd name="T72" fmla="*/ 30 w 185"/>
                            <a:gd name="T73" fmla="*/ 40 h 135"/>
                            <a:gd name="T74" fmla="*/ 45 w 185"/>
                            <a:gd name="T75" fmla="*/ 35 h 135"/>
                            <a:gd name="T76" fmla="*/ 80 w 185"/>
                            <a:gd name="T77" fmla="*/ 45 h 135"/>
                            <a:gd name="T78" fmla="*/ 80 w 185"/>
                            <a:gd name="T79" fmla="*/ 35 h 135"/>
                            <a:gd name="T80" fmla="*/ 30 w 185"/>
                            <a:gd name="T81" fmla="*/ 0 h 135"/>
                            <a:gd name="T82" fmla="*/ 70 w 185"/>
                            <a:gd name="T83" fmla="*/ 20 h 135"/>
                            <a:gd name="T84" fmla="*/ 180 w 185"/>
                            <a:gd name="T85" fmla="*/ 60 h 135"/>
                            <a:gd name="T86" fmla="*/ 180 w 185"/>
                            <a:gd name="T87" fmla="*/ 70 h 135"/>
                            <a:gd name="T88" fmla="*/ 175 w 185"/>
                            <a:gd name="T89" fmla="*/ 70 h 135"/>
                            <a:gd name="T90" fmla="*/ 170 w 185"/>
                            <a:gd name="T91" fmla="*/ 75 h 135"/>
                            <a:gd name="T92" fmla="*/ 160 w 185"/>
                            <a:gd name="T93" fmla="*/ 100 h 1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185" h="135">
                              <a:moveTo>
                                <a:pt x="155" y="135"/>
                              </a:moveTo>
                              <a:lnTo>
                                <a:pt x="140" y="130"/>
                              </a:lnTo>
                              <a:lnTo>
                                <a:pt x="145" y="130"/>
                              </a:lnTo>
                              <a:lnTo>
                                <a:pt x="145" y="115"/>
                              </a:lnTo>
                              <a:lnTo>
                                <a:pt x="150" y="105"/>
                              </a:lnTo>
                              <a:lnTo>
                                <a:pt x="150" y="100"/>
                              </a:lnTo>
                              <a:lnTo>
                                <a:pt x="145" y="95"/>
                              </a:lnTo>
                              <a:lnTo>
                                <a:pt x="135" y="95"/>
                              </a:lnTo>
                              <a:lnTo>
                                <a:pt x="130" y="100"/>
                              </a:lnTo>
                              <a:lnTo>
                                <a:pt x="120" y="105"/>
                              </a:lnTo>
                              <a:lnTo>
                                <a:pt x="115" y="100"/>
                              </a:lnTo>
                              <a:lnTo>
                                <a:pt x="110" y="95"/>
                              </a:lnTo>
                              <a:lnTo>
                                <a:pt x="115" y="95"/>
                              </a:lnTo>
                              <a:lnTo>
                                <a:pt x="115" y="85"/>
                              </a:lnTo>
                              <a:lnTo>
                                <a:pt x="125" y="80"/>
                              </a:lnTo>
                              <a:lnTo>
                                <a:pt x="145" y="85"/>
                              </a:lnTo>
                              <a:lnTo>
                                <a:pt x="150" y="85"/>
                              </a:lnTo>
                              <a:lnTo>
                                <a:pt x="155" y="80"/>
                              </a:lnTo>
                              <a:lnTo>
                                <a:pt x="160" y="70"/>
                              </a:lnTo>
                              <a:lnTo>
                                <a:pt x="160" y="65"/>
                              </a:lnTo>
                              <a:lnTo>
                                <a:pt x="155" y="65"/>
                              </a:lnTo>
                              <a:lnTo>
                                <a:pt x="120" y="50"/>
                              </a:lnTo>
                              <a:lnTo>
                                <a:pt x="115" y="50"/>
                              </a:lnTo>
                              <a:lnTo>
                                <a:pt x="115" y="55"/>
                              </a:lnTo>
                              <a:lnTo>
                                <a:pt x="90" y="120"/>
                              </a:lnTo>
                              <a:lnTo>
                                <a:pt x="80" y="115"/>
                              </a:lnTo>
                              <a:lnTo>
                                <a:pt x="105" y="50"/>
                              </a:lnTo>
                              <a:lnTo>
                                <a:pt x="100" y="45"/>
                              </a:lnTo>
                              <a:lnTo>
                                <a:pt x="95" y="45"/>
                              </a:lnTo>
                              <a:lnTo>
                                <a:pt x="70" y="110"/>
                              </a:lnTo>
                              <a:lnTo>
                                <a:pt x="55" y="105"/>
                              </a:lnTo>
                              <a:lnTo>
                                <a:pt x="55" y="100"/>
                              </a:lnTo>
                              <a:lnTo>
                                <a:pt x="65" y="80"/>
                              </a:lnTo>
                              <a:lnTo>
                                <a:pt x="75" y="65"/>
                              </a:lnTo>
                              <a:lnTo>
                                <a:pt x="70" y="55"/>
                              </a:lnTo>
                              <a:lnTo>
                                <a:pt x="65" y="55"/>
                              </a:lnTo>
                              <a:lnTo>
                                <a:pt x="50" y="45"/>
                              </a:lnTo>
                              <a:lnTo>
                                <a:pt x="45" y="45"/>
                              </a:lnTo>
                              <a:lnTo>
                                <a:pt x="45" y="50"/>
                              </a:lnTo>
                              <a:lnTo>
                                <a:pt x="55" y="65"/>
                              </a:lnTo>
                              <a:lnTo>
                                <a:pt x="55" y="75"/>
                              </a:lnTo>
                              <a:lnTo>
                                <a:pt x="50" y="80"/>
                              </a:lnTo>
                              <a:lnTo>
                                <a:pt x="45" y="85"/>
                              </a:lnTo>
                              <a:lnTo>
                                <a:pt x="40" y="85"/>
                              </a:lnTo>
                              <a:lnTo>
                                <a:pt x="35" y="85"/>
                              </a:lnTo>
                              <a:lnTo>
                                <a:pt x="35" y="90"/>
                              </a:lnTo>
                              <a:lnTo>
                                <a:pt x="40" y="110"/>
                              </a:lnTo>
                              <a:lnTo>
                                <a:pt x="35" y="110"/>
                              </a:lnTo>
                              <a:lnTo>
                                <a:pt x="20" y="85"/>
                              </a:lnTo>
                              <a:lnTo>
                                <a:pt x="5" y="75"/>
                              </a:lnTo>
                              <a:lnTo>
                                <a:pt x="0" y="65"/>
                              </a:lnTo>
                              <a:lnTo>
                                <a:pt x="0" y="55"/>
                              </a:lnTo>
                              <a:lnTo>
                                <a:pt x="0" y="50"/>
                              </a:lnTo>
                              <a:lnTo>
                                <a:pt x="10" y="45"/>
                              </a:lnTo>
                              <a:lnTo>
                                <a:pt x="20" y="50"/>
                              </a:lnTo>
                              <a:lnTo>
                                <a:pt x="25" y="55"/>
                              </a:lnTo>
                              <a:lnTo>
                                <a:pt x="30" y="70"/>
                              </a:lnTo>
                              <a:lnTo>
                                <a:pt x="40" y="75"/>
                              </a:lnTo>
                              <a:lnTo>
                                <a:pt x="40" y="70"/>
                              </a:lnTo>
                              <a:lnTo>
                                <a:pt x="40" y="60"/>
                              </a:lnTo>
                              <a:lnTo>
                                <a:pt x="35" y="50"/>
                              </a:lnTo>
                              <a:lnTo>
                                <a:pt x="30" y="45"/>
                              </a:lnTo>
                              <a:lnTo>
                                <a:pt x="30" y="40"/>
                              </a:lnTo>
                              <a:lnTo>
                                <a:pt x="35" y="35"/>
                              </a:lnTo>
                              <a:lnTo>
                                <a:pt x="45" y="35"/>
                              </a:lnTo>
                              <a:lnTo>
                                <a:pt x="50" y="35"/>
                              </a:lnTo>
                              <a:lnTo>
                                <a:pt x="75" y="45"/>
                              </a:lnTo>
                              <a:lnTo>
                                <a:pt x="80" y="45"/>
                              </a:lnTo>
                              <a:lnTo>
                                <a:pt x="85" y="45"/>
                              </a:lnTo>
                              <a:lnTo>
                                <a:pt x="80" y="35"/>
                              </a:lnTo>
                              <a:lnTo>
                                <a:pt x="25" y="10"/>
                              </a:lnTo>
                              <a:lnTo>
                                <a:pt x="30" y="0"/>
                              </a:lnTo>
                              <a:lnTo>
                                <a:pt x="70" y="20"/>
                              </a:lnTo>
                              <a:lnTo>
                                <a:pt x="115" y="40"/>
                              </a:lnTo>
                              <a:lnTo>
                                <a:pt x="180" y="60"/>
                              </a:lnTo>
                              <a:lnTo>
                                <a:pt x="185" y="60"/>
                              </a:lnTo>
                              <a:lnTo>
                                <a:pt x="180" y="70"/>
                              </a:lnTo>
                              <a:lnTo>
                                <a:pt x="175" y="70"/>
                              </a:lnTo>
                              <a:lnTo>
                                <a:pt x="170" y="75"/>
                              </a:lnTo>
                              <a:lnTo>
                                <a:pt x="160" y="100"/>
                              </a:lnTo>
                              <a:lnTo>
                                <a:pt x="155" y="130"/>
                              </a:lnTo>
                              <a:lnTo>
                                <a:pt x="155" y="1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4" name="Freeform 691"/>
                      <wps:cNvSpPr>
                        <a:spLocks/>
                      </wps:cNvSpPr>
                      <wps:spPr bwMode="auto">
                        <a:xfrm>
                          <a:off x="260350" y="798830"/>
                          <a:ext cx="114300" cy="79375"/>
                        </a:xfrm>
                        <a:custGeom>
                          <a:avLst/>
                          <a:gdLst>
                            <a:gd name="T0" fmla="*/ 155 w 180"/>
                            <a:gd name="T1" fmla="*/ 125 h 125"/>
                            <a:gd name="T2" fmla="*/ 170 w 180"/>
                            <a:gd name="T3" fmla="*/ 70 h 125"/>
                            <a:gd name="T4" fmla="*/ 175 w 180"/>
                            <a:gd name="T5" fmla="*/ 60 h 125"/>
                            <a:gd name="T6" fmla="*/ 180 w 180"/>
                            <a:gd name="T7" fmla="*/ 65 h 125"/>
                            <a:gd name="T8" fmla="*/ 175 w 180"/>
                            <a:gd name="T9" fmla="*/ 55 h 125"/>
                            <a:gd name="T10" fmla="*/ 70 w 180"/>
                            <a:gd name="T11" fmla="*/ 20 h 125"/>
                            <a:gd name="T12" fmla="*/ 25 w 180"/>
                            <a:gd name="T13" fmla="*/ 5 h 125"/>
                            <a:gd name="T14" fmla="*/ 85 w 180"/>
                            <a:gd name="T15" fmla="*/ 40 h 125"/>
                            <a:gd name="T16" fmla="*/ 50 w 180"/>
                            <a:gd name="T17" fmla="*/ 35 h 125"/>
                            <a:gd name="T18" fmla="*/ 45 w 180"/>
                            <a:gd name="T19" fmla="*/ 30 h 125"/>
                            <a:gd name="T20" fmla="*/ 35 w 180"/>
                            <a:gd name="T21" fmla="*/ 45 h 125"/>
                            <a:gd name="T22" fmla="*/ 40 w 180"/>
                            <a:gd name="T23" fmla="*/ 55 h 125"/>
                            <a:gd name="T24" fmla="*/ 45 w 180"/>
                            <a:gd name="T25" fmla="*/ 65 h 125"/>
                            <a:gd name="T26" fmla="*/ 30 w 180"/>
                            <a:gd name="T27" fmla="*/ 70 h 125"/>
                            <a:gd name="T28" fmla="*/ 25 w 180"/>
                            <a:gd name="T29" fmla="*/ 55 h 125"/>
                            <a:gd name="T30" fmla="*/ 10 w 180"/>
                            <a:gd name="T31" fmla="*/ 45 h 125"/>
                            <a:gd name="T32" fmla="*/ 0 w 180"/>
                            <a:gd name="T33" fmla="*/ 50 h 125"/>
                            <a:gd name="T34" fmla="*/ 5 w 180"/>
                            <a:gd name="T35" fmla="*/ 65 h 125"/>
                            <a:gd name="T36" fmla="*/ 35 w 180"/>
                            <a:gd name="T37" fmla="*/ 105 h 125"/>
                            <a:gd name="T38" fmla="*/ 30 w 180"/>
                            <a:gd name="T39" fmla="*/ 85 h 125"/>
                            <a:gd name="T40" fmla="*/ 35 w 180"/>
                            <a:gd name="T41" fmla="*/ 75 h 125"/>
                            <a:gd name="T42" fmla="*/ 40 w 180"/>
                            <a:gd name="T43" fmla="*/ 75 h 125"/>
                            <a:gd name="T44" fmla="*/ 50 w 180"/>
                            <a:gd name="T45" fmla="*/ 75 h 125"/>
                            <a:gd name="T46" fmla="*/ 50 w 180"/>
                            <a:gd name="T47" fmla="*/ 60 h 125"/>
                            <a:gd name="T48" fmla="*/ 45 w 180"/>
                            <a:gd name="T49" fmla="*/ 40 h 125"/>
                            <a:gd name="T50" fmla="*/ 65 w 180"/>
                            <a:gd name="T51" fmla="*/ 45 h 125"/>
                            <a:gd name="T52" fmla="*/ 70 w 180"/>
                            <a:gd name="T53" fmla="*/ 50 h 125"/>
                            <a:gd name="T54" fmla="*/ 75 w 180"/>
                            <a:gd name="T55" fmla="*/ 60 h 125"/>
                            <a:gd name="T56" fmla="*/ 60 w 180"/>
                            <a:gd name="T57" fmla="*/ 95 h 125"/>
                            <a:gd name="T58" fmla="*/ 95 w 180"/>
                            <a:gd name="T59" fmla="*/ 40 h 125"/>
                            <a:gd name="T60" fmla="*/ 105 w 180"/>
                            <a:gd name="T61" fmla="*/ 40 h 125"/>
                            <a:gd name="T62" fmla="*/ 90 w 180"/>
                            <a:gd name="T63" fmla="*/ 110 h 125"/>
                            <a:gd name="T64" fmla="*/ 115 w 180"/>
                            <a:gd name="T65" fmla="*/ 45 h 125"/>
                            <a:gd name="T66" fmla="*/ 120 w 180"/>
                            <a:gd name="T67" fmla="*/ 45 h 125"/>
                            <a:gd name="T68" fmla="*/ 160 w 180"/>
                            <a:gd name="T69" fmla="*/ 60 h 125"/>
                            <a:gd name="T70" fmla="*/ 155 w 180"/>
                            <a:gd name="T71" fmla="*/ 80 h 125"/>
                            <a:gd name="T72" fmla="*/ 150 w 180"/>
                            <a:gd name="T73" fmla="*/ 85 h 125"/>
                            <a:gd name="T74" fmla="*/ 140 w 180"/>
                            <a:gd name="T75" fmla="*/ 80 h 125"/>
                            <a:gd name="T76" fmla="*/ 120 w 180"/>
                            <a:gd name="T77" fmla="*/ 80 h 125"/>
                            <a:gd name="T78" fmla="*/ 115 w 180"/>
                            <a:gd name="T79" fmla="*/ 90 h 125"/>
                            <a:gd name="T80" fmla="*/ 120 w 180"/>
                            <a:gd name="T81" fmla="*/ 100 h 125"/>
                            <a:gd name="T82" fmla="*/ 130 w 180"/>
                            <a:gd name="T83" fmla="*/ 85 h 125"/>
                            <a:gd name="T84" fmla="*/ 130 w 180"/>
                            <a:gd name="T85" fmla="*/ 85 h 125"/>
                            <a:gd name="T86" fmla="*/ 145 w 180"/>
                            <a:gd name="T87" fmla="*/ 90 h 125"/>
                            <a:gd name="T88" fmla="*/ 150 w 180"/>
                            <a:gd name="T89" fmla="*/ 90 h 125"/>
                            <a:gd name="T90" fmla="*/ 150 w 180"/>
                            <a:gd name="T91" fmla="*/ 110 h 1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180" h="125">
                              <a:moveTo>
                                <a:pt x="145" y="125"/>
                              </a:moveTo>
                              <a:lnTo>
                                <a:pt x="155" y="125"/>
                              </a:lnTo>
                              <a:lnTo>
                                <a:pt x="160" y="95"/>
                              </a:lnTo>
                              <a:lnTo>
                                <a:pt x="170" y="70"/>
                              </a:lnTo>
                              <a:lnTo>
                                <a:pt x="175" y="60"/>
                              </a:lnTo>
                              <a:lnTo>
                                <a:pt x="175" y="65"/>
                              </a:lnTo>
                              <a:lnTo>
                                <a:pt x="180" y="65"/>
                              </a:lnTo>
                              <a:lnTo>
                                <a:pt x="180" y="55"/>
                              </a:lnTo>
                              <a:lnTo>
                                <a:pt x="175" y="55"/>
                              </a:lnTo>
                              <a:lnTo>
                                <a:pt x="115" y="35"/>
                              </a:lnTo>
                              <a:lnTo>
                                <a:pt x="70" y="20"/>
                              </a:lnTo>
                              <a:lnTo>
                                <a:pt x="30" y="0"/>
                              </a:lnTo>
                              <a:lnTo>
                                <a:pt x="25" y="5"/>
                              </a:lnTo>
                              <a:lnTo>
                                <a:pt x="85" y="30"/>
                              </a:lnTo>
                              <a:lnTo>
                                <a:pt x="85" y="40"/>
                              </a:lnTo>
                              <a:lnTo>
                                <a:pt x="80" y="45"/>
                              </a:lnTo>
                              <a:lnTo>
                                <a:pt x="75" y="45"/>
                              </a:lnTo>
                              <a:lnTo>
                                <a:pt x="50" y="35"/>
                              </a:lnTo>
                              <a:lnTo>
                                <a:pt x="45" y="30"/>
                              </a:lnTo>
                              <a:lnTo>
                                <a:pt x="35" y="35"/>
                              </a:lnTo>
                              <a:lnTo>
                                <a:pt x="35" y="45"/>
                              </a:lnTo>
                              <a:lnTo>
                                <a:pt x="40" y="55"/>
                              </a:lnTo>
                              <a:lnTo>
                                <a:pt x="45" y="60"/>
                              </a:lnTo>
                              <a:lnTo>
                                <a:pt x="45" y="65"/>
                              </a:lnTo>
                              <a:lnTo>
                                <a:pt x="40" y="70"/>
                              </a:lnTo>
                              <a:lnTo>
                                <a:pt x="30" y="70"/>
                              </a:lnTo>
                              <a:lnTo>
                                <a:pt x="30" y="65"/>
                              </a:lnTo>
                              <a:lnTo>
                                <a:pt x="25" y="55"/>
                              </a:lnTo>
                              <a:lnTo>
                                <a:pt x="15" y="45"/>
                              </a:lnTo>
                              <a:lnTo>
                                <a:pt x="10" y="45"/>
                              </a:lnTo>
                              <a:lnTo>
                                <a:pt x="5" y="45"/>
                              </a:lnTo>
                              <a:lnTo>
                                <a:pt x="0" y="50"/>
                              </a:lnTo>
                              <a:lnTo>
                                <a:pt x="0" y="60"/>
                              </a:lnTo>
                              <a:lnTo>
                                <a:pt x="5" y="65"/>
                              </a:lnTo>
                              <a:lnTo>
                                <a:pt x="20" y="80"/>
                              </a:lnTo>
                              <a:lnTo>
                                <a:pt x="35" y="105"/>
                              </a:lnTo>
                              <a:lnTo>
                                <a:pt x="40" y="100"/>
                              </a:lnTo>
                              <a:lnTo>
                                <a:pt x="30" y="85"/>
                              </a:lnTo>
                              <a:lnTo>
                                <a:pt x="35" y="80"/>
                              </a:lnTo>
                              <a:lnTo>
                                <a:pt x="35" y="75"/>
                              </a:lnTo>
                              <a:lnTo>
                                <a:pt x="40" y="75"/>
                              </a:lnTo>
                              <a:lnTo>
                                <a:pt x="45" y="75"/>
                              </a:lnTo>
                              <a:lnTo>
                                <a:pt x="50" y="75"/>
                              </a:lnTo>
                              <a:lnTo>
                                <a:pt x="50" y="70"/>
                              </a:lnTo>
                              <a:lnTo>
                                <a:pt x="50" y="60"/>
                              </a:lnTo>
                              <a:lnTo>
                                <a:pt x="45" y="50"/>
                              </a:lnTo>
                              <a:lnTo>
                                <a:pt x="45" y="45"/>
                              </a:lnTo>
                              <a:lnTo>
                                <a:pt x="45" y="40"/>
                              </a:lnTo>
                              <a:lnTo>
                                <a:pt x="50" y="40"/>
                              </a:lnTo>
                              <a:lnTo>
                                <a:pt x="65" y="45"/>
                              </a:lnTo>
                              <a:lnTo>
                                <a:pt x="70" y="50"/>
                              </a:lnTo>
                              <a:lnTo>
                                <a:pt x="75" y="50"/>
                              </a:lnTo>
                              <a:lnTo>
                                <a:pt x="75" y="60"/>
                              </a:lnTo>
                              <a:lnTo>
                                <a:pt x="65" y="80"/>
                              </a:lnTo>
                              <a:lnTo>
                                <a:pt x="60" y="95"/>
                              </a:lnTo>
                              <a:lnTo>
                                <a:pt x="65" y="100"/>
                              </a:lnTo>
                              <a:lnTo>
                                <a:pt x="95" y="40"/>
                              </a:lnTo>
                              <a:lnTo>
                                <a:pt x="95" y="35"/>
                              </a:lnTo>
                              <a:lnTo>
                                <a:pt x="105" y="40"/>
                              </a:lnTo>
                              <a:lnTo>
                                <a:pt x="105" y="45"/>
                              </a:lnTo>
                              <a:lnTo>
                                <a:pt x="80" y="105"/>
                              </a:lnTo>
                              <a:lnTo>
                                <a:pt x="90" y="110"/>
                              </a:lnTo>
                              <a:lnTo>
                                <a:pt x="115" y="50"/>
                              </a:lnTo>
                              <a:lnTo>
                                <a:pt x="115" y="45"/>
                              </a:lnTo>
                              <a:lnTo>
                                <a:pt x="120" y="45"/>
                              </a:lnTo>
                              <a:lnTo>
                                <a:pt x="155" y="55"/>
                              </a:lnTo>
                              <a:lnTo>
                                <a:pt x="160" y="60"/>
                              </a:lnTo>
                              <a:lnTo>
                                <a:pt x="160" y="65"/>
                              </a:lnTo>
                              <a:lnTo>
                                <a:pt x="155" y="80"/>
                              </a:lnTo>
                              <a:lnTo>
                                <a:pt x="150" y="85"/>
                              </a:lnTo>
                              <a:lnTo>
                                <a:pt x="140" y="80"/>
                              </a:lnTo>
                              <a:lnTo>
                                <a:pt x="125" y="75"/>
                              </a:lnTo>
                              <a:lnTo>
                                <a:pt x="120" y="80"/>
                              </a:lnTo>
                              <a:lnTo>
                                <a:pt x="115" y="90"/>
                              </a:lnTo>
                              <a:lnTo>
                                <a:pt x="115" y="95"/>
                              </a:lnTo>
                              <a:lnTo>
                                <a:pt x="120" y="100"/>
                              </a:lnTo>
                              <a:lnTo>
                                <a:pt x="125" y="95"/>
                              </a:lnTo>
                              <a:lnTo>
                                <a:pt x="130" y="85"/>
                              </a:lnTo>
                              <a:lnTo>
                                <a:pt x="135" y="85"/>
                              </a:lnTo>
                              <a:lnTo>
                                <a:pt x="145" y="90"/>
                              </a:lnTo>
                              <a:lnTo>
                                <a:pt x="150" y="90"/>
                              </a:lnTo>
                              <a:lnTo>
                                <a:pt x="150" y="100"/>
                              </a:lnTo>
                              <a:lnTo>
                                <a:pt x="150" y="110"/>
                              </a:lnTo>
                              <a:lnTo>
                                <a:pt x="145" y="12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5" name="Freeform 692"/>
                      <wps:cNvSpPr>
                        <a:spLocks/>
                      </wps:cNvSpPr>
                      <wps:spPr bwMode="auto">
                        <a:xfrm>
                          <a:off x="263525" y="830580"/>
                          <a:ext cx="9525" cy="12700"/>
                        </a:xfrm>
                        <a:custGeom>
                          <a:avLst/>
                          <a:gdLst>
                            <a:gd name="T0" fmla="*/ 15 w 15"/>
                            <a:gd name="T1" fmla="*/ 20 h 20"/>
                            <a:gd name="T2" fmla="*/ 15 w 15"/>
                            <a:gd name="T3" fmla="*/ 20 h 20"/>
                            <a:gd name="T4" fmla="*/ 10 w 15"/>
                            <a:gd name="T5" fmla="*/ 20 h 20"/>
                            <a:gd name="T6" fmla="*/ 10 w 15"/>
                            <a:gd name="T7" fmla="*/ 20 h 20"/>
                            <a:gd name="T8" fmla="*/ 5 w 15"/>
                            <a:gd name="T9" fmla="*/ 10 h 20"/>
                            <a:gd name="T10" fmla="*/ 0 w 15"/>
                            <a:gd name="T11" fmla="*/ 5 h 20"/>
                            <a:gd name="T12" fmla="*/ 0 w 15"/>
                            <a:gd name="T13" fmla="*/ 5 h 20"/>
                            <a:gd name="T14" fmla="*/ 5 w 15"/>
                            <a:gd name="T15" fmla="*/ 0 h 20"/>
                            <a:gd name="T16" fmla="*/ 5 w 15"/>
                            <a:gd name="T17" fmla="*/ 0 h 20"/>
                            <a:gd name="T18" fmla="*/ 10 w 15"/>
                            <a:gd name="T19" fmla="*/ 5 h 20"/>
                            <a:gd name="T20" fmla="*/ 15 w 15"/>
                            <a:gd name="T21" fmla="*/ 15 h 20"/>
                            <a:gd name="T22" fmla="*/ 15 w 15"/>
                            <a:gd name="T23" fmla="*/ 15 h 20"/>
                            <a:gd name="T24" fmla="*/ 15 w 15"/>
                            <a:gd name="T25" fmla="*/ 20 h 20"/>
                            <a:gd name="T26" fmla="*/ 15 w 15"/>
                            <a:gd name="T27" fmla="*/ 20 h 20"/>
                            <a:gd name="T28" fmla="*/ 15 w 15"/>
                            <a:gd name="T29" fmla="*/ 2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5" h="20">
                              <a:moveTo>
                                <a:pt x="15" y="20"/>
                              </a:moveTo>
                              <a:lnTo>
                                <a:pt x="15" y="20"/>
                              </a:lnTo>
                              <a:lnTo>
                                <a:pt x="10" y="20"/>
                              </a:lnTo>
                              <a:lnTo>
                                <a:pt x="5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10" y="5"/>
                              </a:lnTo>
                              <a:lnTo>
                                <a:pt x="15" y="15"/>
                              </a:lnTo>
                              <a:lnTo>
                                <a:pt x="15" y="2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6" name="Freeform 693"/>
                      <wps:cNvSpPr>
                        <a:spLocks/>
                      </wps:cNvSpPr>
                      <wps:spPr bwMode="auto">
                        <a:xfrm>
                          <a:off x="266700" y="830580"/>
                          <a:ext cx="6350" cy="9525"/>
                        </a:xfrm>
                        <a:custGeom>
                          <a:avLst/>
                          <a:gdLst>
                            <a:gd name="T0" fmla="*/ 0 w 10"/>
                            <a:gd name="T1" fmla="*/ 0 h 15"/>
                            <a:gd name="T2" fmla="*/ 0 w 10"/>
                            <a:gd name="T3" fmla="*/ 0 h 15"/>
                            <a:gd name="T4" fmla="*/ 0 w 10"/>
                            <a:gd name="T5" fmla="*/ 5 h 15"/>
                            <a:gd name="T6" fmla="*/ 0 w 10"/>
                            <a:gd name="T7" fmla="*/ 5 h 15"/>
                            <a:gd name="T8" fmla="*/ 0 w 10"/>
                            <a:gd name="T9" fmla="*/ 10 h 15"/>
                            <a:gd name="T10" fmla="*/ 5 w 10"/>
                            <a:gd name="T11" fmla="*/ 15 h 15"/>
                            <a:gd name="T12" fmla="*/ 5 w 10"/>
                            <a:gd name="T13" fmla="*/ 15 h 15"/>
                            <a:gd name="T14" fmla="*/ 10 w 10"/>
                            <a:gd name="T15" fmla="*/ 15 h 15"/>
                            <a:gd name="T16" fmla="*/ 10 w 10"/>
                            <a:gd name="T17" fmla="*/ 15 h 15"/>
                            <a:gd name="T18" fmla="*/ 10 w 10"/>
                            <a:gd name="T19" fmla="*/ 15 h 15"/>
                            <a:gd name="T20" fmla="*/ 10 w 10"/>
                            <a:gd name="T21" fmla="*/ 15 h 15"/>
                            <a:gd name="T22" fmla="*/ 5 w 10"/>
                            <a:gd name="T23" fmla="*/ 5 h 15"/>
                            <a:gd name="T24" fmla="*/ 0 w 10"/>
                            <a:gd name="T25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0" h="15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10"/>
                              </a:lnTo>
                              <a:lnTo>
                                <a:pt x="5" y="15"/>
                              </a:lnTo>
                              <a:lnTo>
                                <a:pt x="10" y="15"/>
                              </a:lnTo>
                              <a:lnTo>
                                <a:pt x="5" y="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7" name="Freeform 694"/>
                      <wps:cNvSpPr>
                        <a:spLocks noEditPoints="1"/>
                      </wps:cNvSpPr>
                      <wps:spPr bwMode="auto">
                        <a:xfrm>
                          <a:off x="517525" y="792480"/>
                          <a:ext cx="152400" cy="92075"/>
                        </a:xfrm>
                        <a:custGeom>
                          <a:avLst/>
                          <a:gdLst>
                            <a:gd name="T0" fmla="*/ 55 w 240"/>
                            <a:gd name="T1" fmla="*/ 95 h 145"/>
                            <a:gd name="T2" fmla="*/ 25 w 240"/>
                            <a:gd name="T3" fmla="*/ 100 h 145"/>
                            <a:gd name="T4" fmla="*/ 10 w 240"/>
                            <a:gd name="T5" fmla="*/ 120 h 145"/>
                            <a:gd name="T6" fmla="*/ 25 w 240"/>
                            <a:gd name="T7" fmla="*/ 135 h 145"/>
                            <a:gd name="T8" fmla="*/ 60 w 240"/>
                            <a:gd name="T9" fmla="*/ 130 h 145"/>
                            <a:gd name="T10" fmla="*/ 65 w 240"/>
                            <a:gd name="T11" fmla="*/ 130 h 145"/>
                            <a:gd name="T12" fmla="*/ 80 w 240"/>
                            <a:gd name="T13" fmla="*/ 140 h 145"/>
                            <a:gd name="T14" fmla="*/ 60 w 240"/>
                            <a:gd name="T15" fmla="*/ 75 h 145"/>
                            <a:gd name="T16" fmla="*/ 125 w 240"/>
                            <a:gd name="T17" fmla="*/ 75 h 145"/>
                            <a:gd name="T18" fmla="*/ 115 w 240"/>
                            <a:gd name="T19" fmla="*/ 85 h 145"/>
                            <a:gd name="T20" fmla="*/ 95 w 240"/>
                            <a:gd name="T21" fmla="*/ 90 h 145"/>
                            <a:gd name="T22" fmla="*/ 85 w 240"/>
                            <a:gd name="T23" fmla="*/ 110 h 145"/>
                            <a:gd name="T24" fmla="*/ 100 w 240"/>
                            <a:gd name="T25" fmla="*/ 135 h 145"/>
                            <a:gd name="T26" fmla="*/ 115 w 240"/>
                            <a:gd name="T27" fmla="*/ 130 h 145"/>
                            <a:gd name="T28" fmla="*/ 110 w 240"/>
                            <a:gd name="T29" fmla="*/ 125 h 145"/>
                            <a:gd name="T30" fmla="*/ 95 w 240"/>
                            <a:gd name="T31" fmla="*/ 110 h 145"/>
                            <a:gd name="T32" fmla="*/ 100 w 240"/>
                            <a:gd name="T33" fmla="*/ 95 h 145"/>
                            <a:gd name="T34" fmla="*/ 110 w 240"/>
                            <a:gd name="T35" fmla="*/ 95 h 145"/>
                            <a:gd name="T36" fmla="*/ 115 w 240"/>
                            <a:gd name="T37" fmla="*/ 105 h 145"/>
                            <a:gd name="T38" fmla="*/ 130 w 240"/>
                            <a:gd name="T39" fmla="*/ 95 h 145"/>
                            <a:gd name="T40" fmla="*/ 150 w 240"/>
                            <a:gd name="T41" fmla="*/ 85 h 145"/>
                            <a:gd name="T42" fmla="*/ 150 w 240"/>
                            <a:gd name="T43" fmla="*/ 100 h 145"/>
                            <a:gd name="T44" fmla="*/ 150 w 240"/>
                            <a:gd name="T45" fmla="*/ 120 h 145"/>
                            <a:gd name="T46" fmla="*/ 165 w 240"/>
                            <a:gd name="T47" fmla="*/ 90 h 145"/>
                            <a:gd name="T48" fmla="*/ 150 w 240"/>
                            <a:gd name="T49" fmla="*/ 75 h 145"/>
                            <a:gd name="T50" fmla="*/ 130 w 240"/>
                            <a:gd name="T51" fmla="*/ 60 h 145"/>
                            <a:gd name="T52" fmla="*/ 135 w 240"/>
                            <a:gd name="T53" fmla="*/ 50 h 145"/>
                            <a:gd name="T54" fmla="*/ 160 w 240"/>
                            <a:gd name="T55" fmla="*/ 40 h 145"/>
                            <a:gd name="T56" fmla="*/ 170 w 240"/>
                            <a:gd name="T57" fmla="*/ 40 h 145"/>
                            <a:gd name="T58" fmla="*/ 175 w 240"/>
                            <a:gd name="T59" fmla="*/ 60 h 145"/>
                            <a:gd name="T60" fmla="*/ 170 w 240"/>
                            <a:gd name="T61" fmla="*/ 70 h 145"/>
                            <a:gd name="T62" fmla="*/ 175 w 240"/>
                            <a:gd name="T63" fmla="*/ 80 h 145"/>
                            <a:gd name="T64" fmla="*/ 190 w 240"/>
                            <a:gd name="T65" fmla="*/ 80 h 145"/>
                            <a:gd name="T66" fmla="*/ 190 w 240"/>
                            <a:gd name="T67" fmla="*/ 70 h 145"/>
                            <a:gd name="T68" fmla="*/ 215 w 240"/>
                            <a:gd name="T69" fmla="*/ 55 h 145"/>
                            <a:gd name="T70" fmla="*/ 240 w 240"/>
                            <a:gd name="T71" fmla="*/ 75 h 145"/>
                            <a:gd name="T72" fmla="*/ 215 w 240"/>
                            <a:gd name="T73" fmla="*/ 10 h 145"/>
                            <a:gd name="T74" fmla="*/ 200 w 240"/>
                            <a:gd name="T75" fmla="*/ 10 h 145"/>
                            <a:gd name="T76" fmla="*/ 95 w 240"/>
                            <a:gd name="T77" fmla="*/ 55 h 145"/>
                            <a:gd name="T78" fmla="*/ 0 w 240"/>
                            <a:gd name="T79" fmla="*/ 90 h 145"/>
                            <a:gd name="T80" fmla="*/ 30 w 240"/>
                            <a:gd name="T81" fmla="*/ 110 h 145"/>
                            <a:gd name="T82" fmla="*/ 40 w 240"/>
                            <a:gd name="T83" fmla="*/ 125 h 145"/>
                            <a:gd name="T84" fmla="*/ 20 w 240"/>
                            <a:gd name="T85" fmla="*/ 125 h 145"/>
                            <a:gd name="T86" fmla="*/ 30 w 240"/>
                            <a:gd name="T87" fmla="*/ 110 h 145"/>
                            <a:gd name="T88" fmla="*/ 55 w 240"/>
                            <a:gd name="T89" fmla="*/ 105 h 145"/>
                            <a:gd name="T90" fmla="*/ 60 w 240"/>
                            <a:gd name="T91" fmla="*/ 110 h 145"/>
                            <a:gd name="T92" fmla="*/ 60 w 240"/>
                            <a:gd name="T93" fmla="*/ 120 h 145"/>
                            <a:gd name="T94" fmla="*/ 45 w 240"/>
                            <a:gd name="T95" fmla="*/ 125 h 145"/>
                            <a:gd name="T96" fmla="*/ 175 w 240"/>
                            <a:gd name="T97" fmla="*/ 40 h 145"/>
                            <a:gd name="T98" fmla="*/ 180 w 240"/>
                            <a:gd name="T99" fmla="*/ 30 h 145"/>
                            <a:gd name="T100" fmla="*/ 200 w 240"/>
                            <a:gd name="T101" fmla="*/ 25 h 145"/>
                            <a:gd name="T102" fmla="*/ 210 w 240"/>
                            <a:gd name="T103" fmla="*/ 40 h 145"/>
                            <a:gd name="T104" fmla="*/ 205 w 240"/>
                            <a:gd name="T105" fmla="*/ 50 h 145"/>
                            <a:gd name="T106" fmla="*/ 175 w 240"/>
                            <a:gd name="T107" fmla="*/ 40 h 1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240" h="145">
                              <a:moveTo>
                                <a:pt x="55" y="80"/>
                              </a:moveTo>
                              <a:lnTo>
                                <a:pt x="55" y="80"/>
                              </a:lnTo>
                              <a:lnTo>
                                <a:pt x="55" y="95"/>
                              </a:lnTo>
                              <a:lnTo>
                                <a:pt x="25" y="100"/>
                              </a:lnTo>
                              <a:lnTo>
                                <a:pt x="10" y="105"/>
                              </a:lnTo>
                              <a:lnTo>
                                <a:pt x="10" y="120"/>
                              </a:lnTo>
                              <a:lnTo>
                                <a:pt x="15" y="130"/>
                              </a:lnTo>
                              <a:lnTo>
                                <a:pt x="15" y="135"/>
                              </a:lnTo>
                              <a:lnTo>
                                <a:pt x="25" y="135"/>
                              </a:lnTo>
                              <a:lnTo>
                                <a:pt x="60" y="130"/>
                              </a:lnTo>
                              <a:lnTo>
                                <a:pt x="65" y="130"/>
                              </a:lnTo>
                              <a:lnTo>
                                <a:pt x="70" y="145"/>
                              </a:lnTo>
                              <a:lnTo>
                                <a:pt x="80" y="140"/>
                              </a:lnTo>
                              <a:lnTo>
                                <a:pt x="60" y="75"/>
                              </a:lnTo>
                              <a:lnTo>
                                <a:pt x="120" y="60"/>
                              </a:lnTo>
                              <a:lnTo>
                                <a:pt x="125" y="75"/>
                              </a:lnTo>
                              <a:lnTo>
                                <a:pt x="125" y="80"/>
                              </a:lnTo>
                              <a:lnTo>
                                <a:pt x="115" y="85"/>
                              </a:lnTo>
                              <a:lnTo>
                                <a:pt x="105" y="85"/>
                              </a:lnTo>
                              <a:lnTo>
                                <a:pt x="95" y="90"/>
                              </a:lnTo>
                              <a:lnTo>
                                <a:pt x="85" y="100"/>
                              </a:lnTo>
                              <a:lnTo>
                                <a:pt x="85" y="110"/>
                              </a:lnTo>
                              <a:lnTo>
                                <a:pt x="85" y="120"/>
                              </a:lnTo>
                              <a:lnTo>
                                <a:pt x="90" y="130"/>
                              </a:lnTo>
                              <a:lnTo>
                                <a:pt x="100" y="135"/>
                              </a:lnTo>
                              <a:lnTo>
                                <a:pt x="110" y="135"/>
                              </a:lnTo>
                              <a:lnTo>
                                <a:pt x="115" y="130"/>
                              </a:lnTo>
                              <a:lnTo>
                                <a:pt x="115" y="125"/>
                              </a:lnTo>
                              <a:lnTo>
                                <a:pt x="110" y="125"/>
                              </a:lnTo>
                              <a:lnTo>
                                <a:pt x="95" y="115"/>
                              </a:lnTo>
                              <a:lnTo>
                                <a:pt x="95" y="110"/>
                              </a:lnTo>
                              <a:lnTo>
                                <a:pt x="95" y="105"/>
                              </a:lnTo>
                              <a:lnTo>
                                <a:pt x="100" y="95"/>
                              </a:lnTo>
                              <a:lnTo>
                                <a:pt x="110" y="95"/>
                              </a:lnTo>
                              <a:lnTo>
                                <a:pt x="110" y="100"/>
                              </a:lnTo>
                              <a:lnTo>
                                <a:pt x="115" y="105"/>
                              </a:lnTo>
                              <a:lnTo>
                                <a:pt x="120" y="100"/>
                              </a:lnTo>
                              <a:lnTo>
                                <a:pt x="130" y="95"/>
                              </a:lnTo>
                              <a:lnTo>
                                <a:pt x="140" y="85"/>
                              </a:lnTo>
                              <a:lnTo>
                                <a:pt x="145" y="85"/>
                              </a:lnTo>
                              <a:lnTo>
                                <a:pt x="150" y="85"/>
                              </a:lnTo>
                              <a:lnTo>
                                <a:pt x="155" y="95"/>
                              </a:lnTo>
                              <a:lnTo>
                                <a:pt x="150" y="100"/>
                              </a:lnTo>
                              <a:lnTo>
                                <a:pt x="145" y="115"/>
                              </a:lnTo>
                              <a:lnTo>
                                <a:pt x="150" y="120"/>
                              </a:lnTo>
                              <a:lnTo>
                                <a:pt x="160" y="105"/>
                              </a:lnTo>
                              <a:lnTo>
                                <a:pt x="165" y="90"/>
                              </a:lnTo>
                              <a:lnTo>
                                <a:pt x="160" y="80"/>
                              </a:lnTo>
                              <a:lnTo>
                                <a:pt x="155" y="75"/>
                              </a:lnTo>
                              <a:lnTo>
                                <a:pt x="150" y="75"/>
                              </a:lnTo>
                              <a:lnTo>
                                <a:pt x="135" y="75"/>
                              </a:lnTo>
                              <a:lnTo>
                                <a:pt x="130" y="60"/>
                              </a:lnTo>
                              <a:lnTo>
                                <a:pt x="130" y="55"/>
                              </a:lnTo>
                              <a:lnTo>
                                <a:pt x="135" y="50"/>
                              </a:lnTo>
                              <a:lnTo>
                                <a:pt x="160" y="40"/>
                              </a:lnTo>
                              <a:lnTo>
                                <a:pt x="165" y="40"/>
                              </a:lnTo>
                              <a:lnTo>
                                <a:pt x="170" y="40"/>
                              </a:lnTo>
                              <a:lnTo>
                                <a:pt x="175" y="55"/>
                              </a:lnTo>
                              <a:lnTo>
                                <a:pt x="175" y="60"/>
                              </a:lnTo>
                              <a:lnTo>
                                <a:pt x="175" y="65"/>
                              </a:lnTo>
                              <a:lnTo>
                                <a:pt x="170" y="70"/>
                              </a:lnTo>
                              <a:lnTo>
                                <a:pt x="175" y="80"/>
                              </a:lnTo>
                              <a:lnTo>
                                <a:pt x="180" y="85"/>
                              </a:lnTo>
                              <a:lnTo>
                                <a:pt x="185" y="85"/>
                              </a:lnTo>
                              <a:lnTo>
                                <a:pt x="190" y="80"/>
                              </a:lnTo>
                              <a:lnTo>
                                <a:pt x="195" y="75"/>
                              </a:lnTo>
                              <a:lnTo>
                                <a:pt x="190" y="70"/>
                              </a:lnTo>
                              <a:lnTo>
                                <a:pt x="215" y="55"/>
                              </a:lnTo>
                              <a:lnTo>
                                <a:pt x="230" y="80"/>
                              </a:lnTo>
                              <a:lnTo>
                                <a:pt x="240" y="75"/>
                              </a:lnTo>
                              <a:lnTo>
                                <a:pt x="205" y="15"/>
                              </a:lnTo>
                              <a:lnTo>
                                <a:pt x="215" y="10"/>
                              </a:lnTo>
                              <a:lnTo>
                                <a:pt x="210" y="0"/>
                              </a:lnTo>
                              <a:lnTo>
                                <a:pt x="200" y="10"/>
                              </a:lnTo>
                              <a:lnTo>
                                <a:pt x="145" y="35"/>
                              </a:lnTo>
                              <a:lnTo>
                                <a:pt x="95" y="55"/>
                              </a:lnTo>
                              <a:lnTo>
                                <a:pt x="50" y="70"/>
                              </a:lnTo>
                              <a:lnTo>
                                <a:pt x="0" y="75"/>
                              </a:lnTo>
                              <a:lnTo>
                                <a:pt x="0" y="90"/>
                              </a:lnTo>
                              <a:lnTo>
                                <a:pt x="55" y="80"/>
                              </a:lnTo>
                              <a:close/>
                              <a:moveTo>
                                <a:pt x="30" y="110"/>
                              </a:moveTo>
                              <a:lnTo>
                                <a:pt x="30" y="110"/>
                              </a:lnTo>
                              <a:lnTo>
                                <a:pt x="40" y="125"/>
                              </a:lnTo>
                              <a:lnTo>
                                <a:pt x="30" y="125"/>
                              </a:lnTo>
                              <a:lnTo>
                                <a:pt x="25" y="125"/>
                              </a:lnTo>
                              <a:lnTo>
                                <a:pt x="20" y="125"/>
                              </a:lnTo>
                              <a:lnTo>
                                <a:pt x="20" y="115"/>
                              </a:lnTo>
                              <a:lnTo>
                                <a:pt x="30" y="110"/>
                              </a:lnTo>
                              <a:close/>
                              <a:moveTo>
                                <a:pt x="35" y="110"/>
                              </a:moveTo>
                              <a:lnTo>
                                <a:pt x="35" y="110"/>
                              </a:lnTo>
                              <a:lnTo>
                                <a:pt x="55" y="105"/>
                              </a:lnTo>
                              <a:lnTo>
                                <a:pt x="60" y="110"/>
                              </a:lnTo>
                              <a:lnTo>
                                <a:pt x="60" y="115"/>
                              </a:lnTo>
                              <a:lnTo>
                                <a:pt x="60" y="120"/>
                              </a:lnTo>
                              <a:lnTo>
                                <a:pt x="45" y="125"/>
                              </a:lnTo>
                              <a:lnTo>
                                <a:pt x="35" y="110"/>
                              </a:lnTo>
                              <a:close/>
                              <a:moveTo>
                                <a:pt x="175" y="40"/>
                              </a:moveTo>
                              <a:lnTo>
                                <a:pt x="175" y="40"/>
                              </a:lnTo>
                              <a:lnTo>
                                <a:pt x="175" y="35"/>
                              </a:lnTo>
                              <a:lnTo>
                                <a:pt x="180" y="30"/>
                              </a:lnTo>
                              <a:lnTo>
                                <a:pt x="195" y="25"/>
                              </a:lnTo>
                              <a:lnTo>
                                <a:pt x="200" y="25"/>
                              </a:lnTo>
                              <a:lnTo>
                                <a:pt x="200" y="30"/>
                              </a:lnTo>
                              <a:lnTo>
                                <a:pt x="210" y="40"/>
                              </a:lnTo>
                              <a:lnTo>
                                <a:pt x="205" y="50"/>
                              </a:lnTo>
                              <a:lnTo>
                                <a:pt x="185" y="60"/>
                              </a:lnTo>
                              <a:lnTo>
                                <a:pt x="175" y="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8" name="Freeform 695"/>
                      <wps:cNvSpPr>
                        <a:spLocks/>
                      </wps:cNvSpPr>
                      <wps:spPr bwMode="auto">
                        <a:xfrm>
                          <a:off x="517525" y="792480"/>
                          <a:ext cx="152400" cy="92075"/>
                        </a:xfrm>
                        <a:custGeom>
                          <a:avLst/>
                          <a:gdLst>
                            <a:gd name="T0" fmla="*/ 55 w 240"/>
                            <a:gd name="T1" fmla="*/ 80 h 145"/>
                            <a:gd name="T2" fmla="*/ 55 w 240"/>
                            <a:gd name="T3" fmla="*/ 95 h 145"/>
                            <a:gd name="T4" fmla="*/ 25 w 240"/>
                            <a:gd name="T5" fmla="*/ 100 h 145"/>
                            <a:gd name="T6" fmla="*/ 10 w 240"/>
                            <a:gd name="T7" fmla="*/ 120 h 145"/>
                            <a:gd name="T8" fmla="*/ 15 w 240"/>
                            <a:gd name="T9" fmla="*/ 130 h 145"/>
                            <a:gd name="T10" fmla="*/ 25 w 240"/>
                            <a:gd name="T11" fmla="*/ 135 h 145"/>
                            <a:gd name="T12" fmla="*/ 60 w 240"/>
                            <a:gd name="T13" fmla="*/ 130 h 145"/>
                            <a:gd name="T14" fmla="*/ 65 w 240"/>
                            <a:gd name="T15" fmla="*/ 130 h 145"/>
                            <a:gd name="T16" fmla="*/ 65 w 240"/>
                            <a:gd name="T17" fmla="*/ 130 h 145"/>
                            <a:gd name="T18" fmla="*/ 70 w 240"/>
                            <a:gd name="T19" fmla="*/ 145 h 145"/>
                            <a:gd name="T20" fmla="*/ 80 w 240"/>
                            <a:gd name="T21" fmla="*/ 140 h 145"/>
                            <a:gd name="T22" fmla="*/ 60 w 240"/>
                            <a:gd name="T23" fmla="*/ 75 h 145"/>
                            <a:gd name="T24" fmla="*/ 120 w 240"/>
                            <a:gd name="T25" fmla="*/ 60 h 145"/>
                            <a:gd name="T26" fmla="*/ 125 w 240"/>
                            <a:gd name="T27" fmla="*/ 75 h 145"/>
                            <a:gd name="T28" fmla="*/ 115 w 240"/>
                            <a:gd name="T29" fmla="*/ 85 h 145"/>
                            <a:gd name="T30" fmla="*/ 105 w 240"/>
                            <a:gd name="T31" fmla="*/ 85 h 145"/>
                            <a:gd name="T32" fmla="*/ 85 w 240"/>
                            <a:gd name="T33" fmla="*/ 100 h 145"/>
                            <a:gd name="T34" fmla="*/ 85 w 240"/>
                            <a:gd name="T35" fmla="*/ 110 h 145"/>
                            <a:gd name="T36" fmla="*/ 90 w 240"/>
                            <a:gd name="T37" fmla="*/ 130 h 145"/>
                            <a:gd name="T38" fmla="*/ 110 w 240"/>
                            <a:gd name="T39" fmla="*/ 135 h 145"/>
                            <a:gd name="T40" fmla="*/ 115 w 240"/>
                            <a:gd name="T41" fmla="*/ 130 h 145"/>
                            <a:gd name="T42" fmla="*/ 115 w 240"/>
                            <a:gd name="T43" fmla="*/ 125 h 145"/>
                            <a:gd name="T44" fmla="*/ 110 w 240"/>
                            <a:gd name="T45" fmla="*/ 125 h 145"/>
                            <a:gd name="T46" fmla="*/ 95 w 240"/>
                            <a:gd name="T47" fmla="*/ 110 h 145"/>
                            <a:gd name="T48" fmla="*/ 95 w 240"/>
                            <a:gd name="T49" fmla="*/ 105 h 145"/>
                            <a:gd name="T50" fmla="*/ 110 w 240"/>
                            <a:gd name="T51" fmla="*/ 95 h 145"/>
                            <a:gd name="T52" fmla="*/ 110 w 240"/>
                            <a:gd name="T53" fmla="*/ 95 h 145"/>
                            <a:gd name="T54" fmla="*/ 110 w 240"/>
                            <a:gd name="T55" fmla="*/ 100 h 145"/>
                            <a:gd name="T56" fmla="*/ 120 w 240"/>
                            <a:gd name="T57" fmla="*/ 100 h 145"/>
                            <a:gd name="T58" fmla="*/ 130 w 240"/>
                            <a:gd name="T59" fmla="*/ 95 h 145"/>
                            <a:gd name="T60" fmla="*/ 145 w 240"/>
                            <a:gd name="T61" fmla="*/ 85 h 145"/>
                            <a:gd name="T62" fmla="*/ 150 w 240"/>
                            <a:gd name="T63" fmla="*/ 85 h 145"/>
                            <a:gd name="T64" fmla="*/ 150 w 240"/>
                            <a:gd name="T65" fmla="*/ 100 h 145"/>
                            <a:gd name="T66" fmla="*/ 145 w 240"/>
                            <a:gd name="T67" fmla="*/ 115 h 145"/>
                            <a:gd name="T68" fmla="*/ 150 w 240"/>
                            <a:gd name="T69" fmla="*/ 120 h 145"/>
                            <a:gd name="T70" fmla="*/ 165 w 240"/>
                            <a:gd name="T71" fmla="*/ 90 h 145"/>
                            <a:gd name="T72" fmla="*/ 155 w 240"/>
                            <a:gd name="T73" fmla="*/ 75 h 145"/>
                            <a:gd name="T74" fmla="*/ 135 w 240"/>
                            <a:gd name="T75" fmla="*/ 75 h 145"/>
                            <a:gd name="T76" fmla="*/ 130 w 240"/>
                            <a:gd name="T77" fmla="*/ 60 h 145"/>
                            <a:gd name="T78" fmla="*/ 130 w 240"/>
                            <a:gd name="T79" fmla="*/ 55 h 145"/>
                            <a:gd name="T80" fmla="*/ 135 w 240"/>
                            <a:gd name="T81" fmla="*/ 50 h 145"/>
                            <a:gd name="T82" fmla="*/ 160 w 240"/>
                            <a:gd name="T83" fmla="*/ 40 h 145"/>
                            <a:gd name="T84" fmla="*/ 170 w 240"/>
                            <a:gd name="T85" fmla="*/ 40 h 145"/>
                            <a:gd name="T86" fmla="*/ 175 w 240"/>
                            <a:gd name="T87" fmla="*/ 55 h 145"/>
                            <a:gd name="T88" fmla="*/ 175 w 240"/>
                            <a:gd name="T89" fmla="*/ 60 h 145"/>
                            <a:gd name="T90" fmla="*/ 175 w 240"/>
                            <a:gd name="T91" fmla="*/ 65 h 145"/>
                            <a:gd name="T92" fmla="*/ 170 w 240"/>
                            <a:gd name="T93" fmla="*/ 70 h 145"/>
                            <a:gd name="T94" fmla="*/ 175 w 240"/>
                            <a:gd name="T95" fmla="*/ 80 h 145"/>
                            <a:gd name="T96" fmla="*/ 185 w 240"/>
                            <a:gd name="T97" fmla="*/ 85 h 145"/>
                            <a:gd name="T98" fmla="*/ 195 w 240"/>
                            <a:gd name="T99" fmla="*/ 75 h 145"/>
                            <a:gd name="T100" fmla="*/ 190 w 240"/>
                            <a:gd name="T101" fmla="*/ 70 h 145"/>
                            <a:gd name="T102" fmla="*/ 215 w 240"/>
                            <a:gd name="T103" fmla="*/ 55 h 145"/>
                            <a:gd name="T104" fmla="*/ 230 w 240"/>
                            <a:gd name="T105" fmla="*/ 80 h 145"/>
                            <a:gd name="T106" fmla="*/ 240 w 240"/>
                            <a:gd name="T107" fmla="*/ 75 h 145"/>
                            <a:gd name="T108" fmla="*/ 205 w 240"/>
                            <a:gd name="T109" fmla="*/ 15 h 145"/>
                            <a:gd name="T110" fmla="*/ 210 w 240"/>
                            <a:gd name="T111" fmla="*/ 0 h 145"/>
                            <a:gd name="T112" fmla="*/ 200 w 240"/>
                            <a:gd name="T113" fmla="*/ 10 h 145"/>
                            <a:gd name="T114" fmla="*/ 145 w 240"/>
                            <a:gd name="T115" fmla="*/ 35 h 145"/>
                            <a:gd name="T116" fmla="*/ 50 w 240"/>
                            <a:gd name="T117" fmla="*/ 70 h 145"/>
                            <a:gd name="T118" fmla="*/ 0 w 240"/>
                            <a:gd name="T119" fmla="*/ 90 h 145"/>
                            <a:gd name="T120" fmla="*/ 55 w 240"/>
                            <a:gd name="T121" fmla="*/ 80 h 1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240" h="145">
                              <a:moveTo>
                                <a:pt x="55" y="80"/>
                              </a:moveTo>
                              <a:lnTo>
                                <a:pt x="55" y="80"/>
                              </a:lnTo>
                              <a:lnTo>
                                <a:pt x="55" y="95"/>
                              </a:lnTo>
                              <a:lnTo>
                                <a:pt x="25" y="100"/>
                              </a:lnTo>
                              <a:lnTo>
                                <a:pt x="10" y="105"/>
                              </a:lnTo>
                              <a:lnTo>
                                <a:pt x="10" y="120"/>
                              </a:lnTo>
                              <a:lnTo>
                                <a:pt x="15" y="130"/>
                              </a:lnTo>
                              <a:lnTo>
                                <a:pt x="15" y="135"/>
                              </a:lnTo>
                              <a:lnTo>
                                <a:pt x="25" y="135"/>
                              </a:lnTo>
                              <a:lnTo>
                                <a:pt x="60" y="130"/>
                              </a:lnTo>
                              <a:lnTo>
                                <a:pt x="65" y="130"/>
                              </a:lnTo>
                              <a:lnTo>
                                <a:pt x="70" y="145"/>
                              </a:lnTo>
                              <a:lnTo>
                                <a:pt x="80" y="140"/>
                              </a:lnTo>
                              <a:lnTo>
                                <a:pt x="60" y="75"/>
                              </a:lnTo>
                              <a:lnTo>
                                <a:pt x="120" y="60"/>
                              </a:lnTo>
                              <a:lnTo>
                                <a:pt x="125" y="75"/>
                              </a:lnTo>
                              <a:lnTo>
                                <a:pt x="125" y="80"/>
                              </a:lnTo>
                              <a:lnTo>
                                <a:pt x="115" y="85"/>
                              </a:lnTo>
                              <a:lnTo>
                                <a:pt x="105" y="85"/>
                              </a:lnTo>
                              <a:lnTo>
                                <a:pt x="95" y="90"/>
                              </a:lnTo>
                              <a:lnTo>
                                <a:pt x="85" y="100"/>
                              </a:lnTo>
                              <a:lnTo>
                                <a:pt x="85" y="110"/>
                              </a:lnTo>
                              <a:lnTo>
                                <a:pt x="85" y="120"/>
                              </a:lnTo>
                              <a:lnTo>
                                <a:pt x="90" y="130"/>
                              </a:lnTo>
                              <a:lnTo>
                                <a:pt x="100" y="135"/>
                              </a:lnTo>
                              <a:lnTo>
                                <a:pt x="110" y="135"/>
                              </a:lnTo>
                              <a:lnTo>
                                <a:pt x="115" y="130"/>
                              </a:lnTo>
                              <a:lnTo>
                                <a:pt x="115" y="125"/>
                              </a:lnTo>
                              <a:lnTo>
                                <a:pt x="110" y="125"/>
                              </a:lnTo>
                              <a:lnTo>
                                <a:pt x="95" y="115"/>
                              </a:lnTo>
                              <a:lnTo>
                                <a:pt x="95" y="110"/>
                              </a:lnTo>
                              <a:lnTo>
                                <a:pt x="95" y="105"/>
                              </a:lnTo>
                              <a:lnTo>
                                <a:pt x="100" y="95"/>
                              </a:lnTo>
                              <a:lnTo>
                                <a:pt x="110" y="95"/>
                              </a:lnTo>
                              <a:lnTo>
                                <a:pt x="110" y="100"/>
                              </a:lnTo>
                              <a:lnTo>
                                <a:pt x="115" y="105"/>
                              </a:lnTo>
                              <a:lnTo>
                                <a:pt x="120" y="100"/>
                              </a:lnTo>
                              <a:lnTo>
                                <a:pt x="130" y="95"/>
                              </a:lnTo>
                              <a:lnTo>
                                <a:pt x="140" y="85"/>
                              </a:lnTo>
                              <a:lnTo>
                                <a:pt x="145" y="85"/>
                              </a:lnTo>
                              <a:lnTo>
                                <a:pt x="150" y="85"/>
                              </a:lnTo>
                              <a:lnTo>
                                <a:pt x="155" y="95"/>
                              </a:lnTo>
                              <a:lnTo>
                                <a:pt x="150" y="100"/>
                              </a:lnTo>
                              <a:lnTo>
                                <a:pt x="145" y="115"/>
                              </a:lnTo>
                              <a:lnTo>
                                <a:pt x="150" y="120"/>
                              </a:lnTo>
                              <a:lnTo>
                                <a:pt x="160" y="105"/>
                              </a:lnTo>
                              <a:lnTo>
                                <a:pt x="165" y="90"/>
                              </a:lnTo>
                              <a:lnTo>
                                <a:pt x="160" y="80"/>
                              </a:lnTo>
                              <a:lnTo>
                                <a:pt x="155" y="75"/>
                              </a:lnTo>
                              <a:lnTo>
                                <a:pt x="150" y="75"/>
                              </a:lnTo>
                              <a:lnTo>
                                <a:pt x="135" y="75"/>
                              </a:lnTo>
                              <a:lnTo>
                                <a:pt x="130" y="60"/>
                              </a:lnTo>
                              <a:lnTo>
                                <a:pt x="130" y="55"/>
                              </a:lnTo>
                              <a:lnTo>
                                <a:pt x="135" y="50"/>
                              </a:lnTo>
                              <a:lnTo>
                                <a:pt x="160" y="40"/>
                              </a:lnTo>
                              <a:lnTo>
                                <a:pt x="165" y="40"/>
                              </a:lnTo>
                              <a:lnTo>
                                <a:pt x="170" y="40"/>
                              </a:lnTo>
                              <a:lnTo>
                                <a:pt x="175" y="55"/>
                              </a:lnTo>
                              <a:lnTo>
                                <a:pt x="175" y="60"/>
                              </a:lnTo>
                              <a:lnTo>
                                <a:pt x="175" y="65"/>
                              </a:lnTo>
                              <a:lnTo>
                                <a:pt x="170" y="70"/>
                              </a:lnTo>
                              <a:lnTo>
                                <a:pt x="175" y="80"/>
                              </a:lnTo>
                              <a:lnTo>
                                <a:pt x="180" y="85"/>
                              </a:lnTo>
                              <a:lnTo>
                                <a:pt x="185" y="85"/>
                              </a:lnTo>
                              <a:lnTo>
                                <a:pt x="190" y="80"/>
                              </a:lnTo>
                              <a:lnTo>
                                <a:pt x="195" y="75"/>
                              </a:lnTo>
                              <a:lnTo>
                                <a:pt x="190" y="70"/>
                              </a:lnTo>
                              <a:lnTo>
                                <a:pt x="215" y="55"/>
                              </a:lnTo>
                              <a:lnTo>
                                <a:pt x="230" y="80"/>
                              </a:lnTo>
                              <a:lnTo>
                                <a:pt x="240" y="75"/>
                              </a:lnTo>
                              <a:lnTo>
                                <a:pt x="205" y="15"/>
                              </a:lnTo>
                              <a:lnTo>
                                <a:pt x="215" y="10"/>
                              </a:lnTo>
                              <a:lnTo>
                                <a:pt x="210" y="0"/>
                              </a:lnTo>
                              <a:lnTo>
                                <a:pt x="200" y="10"/>
                              </a:lnTo>
                              <a:lnTo>
                                <a:pt x="145" y="35"/>
                              </a:lnTo>
                              <a:lnTo>
                                <a:pt x="95" y="55"/>
                              </a:lnTo>
                              <a:lnTo>
                                <a:pt x="50" y="70"/>
                              </a:lnTo>
                              <a:lnTo>
                                <a:pt x="0" y="75"/>
                              </a:lnTo>
                              <a:lnTo>
                                <a:pt x="0" y="90"/>
                              </a:lnTo>
                              <a:lnTo>
                                <a:pt x="55" y="8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9" name="Freeform 696"/>
                      <wps:cNvSpPr>
                        <a:spLocks/>
                      </wps:cNvSpPr>
                      <wps:spPr bwMode="auto">
                        <a:xfrm>
                          <a:off x="530225" y="862330"/>
                          <a:ext cx="12700" cy="9525"/>
                        </a:xfrm>
                        <a:custGeom>
                          <a:avLst/>
                          <a:gdLst>
                            <a:gd name="T0" fmla="*/ 10 w 20"/>
                            <a:gd name="T1" fmla="*/ 0 h 15"/>
                            <a:gd name="T2" fmla="*/ 10 w 20"/>
                            <a:gd name="T3" fmla="*/ 0 h 15"/>
                            <a:gd name="T4" fmla="*/ 20 w 20"/>
                            <a:gd name="T5" fmla="*/ 15 h 15"/>
                            <a:gd name="T6" fmla="*/ 20 w 20"/>
                            <a:gd name="T7" fmla="*/ 15 h 15"/>
                            <a:gd name="T8" fmla="*/ 10 w 20"/>
                            <a:gd name="T9" fmla="*/ 15 h 15"/>
                            <a:gd name="T10" fmla="*/ 5 w 20"/>
                            <a:gd name="T11" fmla="*/ 15 h 15"/>
                            <a:gd name="T12" fmla="*/ 0 w 20"/>
                            <a:gd name="T13" fmla="*/ 15 h 15"/>
                            <a:gd name="T14" fmla="*/ 0 w 20"/>
                            <a:gd name="T15" fmla="*/ 15 h 15"/>
                            <a:gd name="T16" fmla="*/ 0 w 20"/>
                            <a:gd name="T17" fmla="*/ 5 h 15"/>
                            <a:gd name="T18" fmla="*/ 10 w 20"/>
                            <a:gd name="T1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0" h="15">
                              <a:moveTo>
                                <a:pt x="10" y="0"/>
                              </a:moveTo>
                              <a:lnTo>
                                <a:pt x="10" y="0"/>
                              </a:lnTo>
                              <a:lnTo>
                                <a:pt x="20" y="15"/>
                              </a:lnTo>
                              <a:lnTo>
                                <a:pt x="10" y="15"/>
                              </a:lnTo>
                              <a:lnTo>
                                <a:pt x="5" y="15"/>
                              </a:lnTo>
                              <a:lnTo>
                                <a:pt x="0" y="15"/>
                              </a:lnTo>
                              <a:lnTo>
                                <a:pt x="0" y="5"/>
                              </a:lnTo>
                              <a:lnTo>
                                <a:pt x="1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0" name="Freeform 697"/>
                      <wps:cNvSpPr>
                        <a:spLocks/>
                      </wps:cNvSpPr>
                      <wps:spPr bwMode="auto">
                        <a:xfrm>
                          <a:off x="539750" y="859155"/>
                          <a:ext cx="15875" cy="12700"/>
                        </a:xfrm>
                        <a:custGeom>
                          <a:avLst/>
                          <a:gdLst>
                            <a:gd name="T0" fmla="*/ 0 w 25"/>
                            <a:gd name="T1" fmla="*/ 5 h 20"/>
                            <a:gd name="T2" fmla="*/ 0 w 25"/>
                            <a:gd name="T3" fmla="*/ 5 h 20"/>
                            <a:gd name="T4" fmla="*/ 20 w 25"/>
                            <a:gd name="T5" fmla="*/ 0 h 20"/>
                            <a:gd name="T6" fmla="*/ 20 w 25"/>
                            <a:gd name="T7" fmla="*/ 0 h 20"/>
                            <a:gd name="T8" fmla="*/ 25 w 25"/>
                            <a:gd name="T9" fmla="*/ 5 h 20"/>
                            <a:gd name="T10" fmla="*/ 25 w 25"/>
                            <a:gd name="T11" fmla="*/ 5 h 20"/>
                            <a:gd name="T12" fmla="*/ 25 w 25"/>
                            <a:gd name="T13" fmla="*/ 10 h 20"/>
                            <a:gd name="T14" fmla="*/ 25 w 25"/>
                            <a:gd name="T15" fmla="*/ 10 h 20"/>
                            <a:gd name="T16" fmla="*/ 25 w 25"/>
                            <a:gd name="T17" fmla="*/ 15 h 20"/>
                            <a:gd name="T18" fmla="*/ 25 w 25"/>
                            <a:gd name="T19" fmla="*/ 15 h 20"/>
                            <a:gd name="T20" fmla="*/ 10 w 25"/>
                            <a:gd name="T21" fmla="*/ 20 h 20"/>
                            <a:gd name="T22" fmla="*/ 10 w 25"/>
                            <a:gd name="T23" fmla="*/ 20 h 20"/>
                            <a:gd name="T24" fmla="*/ 0 w 25"/>
                            <a:gd name="T25" fmla="*/ 5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25" h="20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20" y="0"/>
                              </a:lnTo>
                              <a:lnTo>
                                <a:pt x="25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10" y="20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1" name="Freeform 698"/>
                      <wps:cNvSpPr>
                        <a:spLocks/>
                      </wps:cNvSpPr>
                      <wps:spPr bwMode="auto">
                        <a:xfrm>
                          <a:off x="628650" y="808355"/>
                          <a:ext cx="22225" cy="22225"/>
                        </a:xfrm>
                        <a:custGeom>
                          <a:avLst/>
                          <a:gdLst>
                            <a:gd name="T0" fmla="*/ 0 w 35"/>
                            <a:gd name="T1" fmla="*/ 15 h 35"/>
                            <a:gd name="T2" fmla="*/ 0 w 35"/>
                            <a:gd name="T3" fmla="*/ 15 h 35"/>
                            <a:gd name="T4" fmla="*/ 0 w 35"/>
                            <a:gd name="T5" fmla="*/ 10 h 35"/>
                            <a:gd name="T6" fmla="*/ 5 w 35"/>
                            <a:gd name="T7" fmla="*/ 5 h 35"/>
                            <a:gd name="T8" fmla="*/ 5 w 35"/>
                            <a:gd name="T9" fmla="*/ 5 h 35"/>
                            <a:gd name="T10" fmla="*/ 20 w 35"/>
                            <a:gd name="T11" fmla="*/ 0 h 35"/>
                            <a:gd name="T12" fmla="*/ 20 w 35"/>
                            <a:gd name="T13" fmla="*/ 0 h 35"/>
                            <a:gd name="T14" fmla="*/ 25 w 35"/>
                            <a:gd name="T15" fmla="*/ 0 h 35"/>
                            <a:gd name="T16" fmla="*/ 25 w 35"/>
                            <a:gd name="T17" fmla="*/ 5 h 35"/>
                            <a:gd name="T18" fmla="*/ 25 w 35"/>
                            <a:gd name="T19" fmla="*/ 5 h 35"/>
                            <a:gd name="T20" fmla="*/ 35 w 35"/>
                            <a:gd name="T21" fmla="*/ 15 h 35"/>
                            <a:gd name="T22" fmla="*/ 35 w 35"/>
                            <a:gd name="T23" fmla="*/ 15 h 35"/>
                            <a:gd name="T24" fmla="*/ 30 w 35"/>
                            <a:gd name="T25" fmla="*/ 25 h 35"/>
                            <a:gd name="T26" fmla="*/ 30 w 35"/>
                            <a:gd name="T27" fmla="*/ 25 h 35"/>
                            <a:gd name="T28" fmla="*/ 10 w 35"/>
                            <a:gd name="T29" fmla="*/ 35 h 35"/>
                            <a:gd name="T30" fmla="*/ 10 w 35"/>
                            <a:gd name="T31" fmla="*/ 35 h 35"/>
                            <a:gd name="T32" fmla="*/ 0 w 35"/>
                            <a:gd name="T33" fmla="*/ 15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35" h="35">
                              <a:moveTo>
                                <a:pt x="0" y="15"/>
                              </a:move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  <a:lnTo>
                                <a:pt x="35" y="15"/>
                              </a:lnTo>
                              <a:lnTo>
                                <a:pt x="30" y="25"/>
                              </a:lnTo>
                              <a:lnTo>
                                <a:pt x="10" y="35"/>
                              </a:lnTo>
                              <a:lnTo>
                                <a:pt x="0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2" name="Freeform 699"/>
                      <wps:cNvSpPr>
                        <a:spLocks noEditPoints="1"/>
                      </wps:cNvSpPr>
                      <wps:spPr bwMode="auto">
                        <a:xfrm>
                          <a:off x="517525" y="792480"/>
                          <a:ext cx="152400" cy="92075"/>
                        </a:xfrm>
                        <a:custGeom>
                          <a:avLst/>
                          <a:gdLst>
                            <a:gd name="T0" fmla="*/ 60 w 240"/>
                            <a:gd name="T1" fmla="*/ 130 h 145"/>
                            <a:gd name="T2" fmla="*/ 10 w 240"/>
                            <a:gd name="T3" fmla="*/ 120 h 145"/>
                            <a:gd name="T4" fmla="*/ 50 w 240"/>
                            <a:gd name="T5" fmla="*/ 80 h 145"/>
                            <a:gd name="T6" fmla="*/ 0 w 240"/>
                            <a:gd name="T7" fmla="*/ 75 h 145"/>
                            <a:gd name="T8" fmla="*/ 210 w 240"/>
                            <a:gd name="T9" fmla="*/ 0 h 145"/>
                            <a:gd name="T10" fmla="*/ 215 w 240"/>
                            <a:gd name="T11" fmla="*/ 55 h 145"/>
                            <a:gd name="T12" fmla="*/ 185 w 240"/>
                            <a:gd name="T13" fmla="*/ 85 h 145"/>
                            <a:gd name="T14" fmla="*/ 175 w 240"/>
                            <a:gd name="T15" fmla="*/ 65 h 145"/>
                            <a:gd name="T16" fmla="*/ 165 w 240"/>
                            <a:gd name="T17" fmla="*/ 40 h 145"/>
                            <a:gd name="T18" fmla="*/ 130 w 240"/>
                            <a:gd name="T19" fmla="*/ 55 h 145"/>
                            <a:gd name="T20" fmla="*/ 160 w 240"/>
                            <a:gd name="T21" fmla="*/ 80 h 145"/>
                            <a:gd name="T22" fmla="*/ 145 w 240"/>
                            <a:gd name="T23" fmla="*/ 115 h 145"/>
                            <a:gd name="T24" fmla="*/ 145 w 240"/>
                            <a:gd name="T25" fmla="*/ 85 h 145"/>
                            <a:gd name="T26" fmla="*/ 115 w 240"/>
                            <a:gd name="T27" fmla="*/ 105 h 145"/>
                            <a:gd name="T28" fmla="*/ 100 w 240"/>
                            <a:gd name="T29" fmla="*/ 100 h 145"/>
                            <a:gd name="T30" fmla="*/ 110 w 240"/>
                            <a:gd name="T31" fmla="*/ 125 h 145"/>
                            <a:gd name="T32" fmla="*/ 120 w 240"/>
                            <a:gd name="T33" fmla="*/ 135 h 145"/>
                            <a:gd name="T34" fmla="*/ 85 w 240"/>
                            <a:gd name="T35" fmla="*/ 110 h 145"/>
                            <a:gd name="T36" fmla="*/ 115 w 240"/>
                            <a:gd name="T37" fmla="*/ 85 h 145"/>
                            <a:gd name="T38" fmla="*/ 80 w 240"/>
                            <a:gd name="T39" fmla="*/ 140 h 145"/>
                            <a:gd name="T40" fmla="*/ 75 w 240"/>
                            <a:gd name="T41" fmla="*/ 140 h 145"/>
                            <a:gd name="T42" fmla="*/ 120 w 240"/>
                            <a:gd name="T43" fmla="*/ 85 h 145"/>
                            <a:gd name="T44" fmla="*/ 100 w 240"/>
                            <a:gd name="T45" fmla="*/ 90 h 145"/>
                            <a:gd name="T46" fmla="*/ 95 w 240"/>
                            <a:gd name="T47" fmla="*/ 130 h 145"/>
                            <a:gd name="T48" fmla="*/ 115 w 240"/>
                            <a:gd name="T49" fmla="*/ 130 h 145"/>
                            <a:gd name="T50" fmla="*/ 95 w 240"/>
                            <a:gd name="T51" fmla="*/ 115 h 145"/>
                            <a:gd name="T52" fmla="*/ 105 w 240"/>
                            <a:gd name="T53" fmla="*/ 95 h 145"/>
                            <a:gd name="T54" fmla="*/ 115 w 240"/>
                            <a:gd name="T55" fmla="*/ 105 h 145"/>
                            <a:gd name="T56" fmla="*/ 145 w 240"/>
                            <a:gd name="T57" fmla="*/ 85 h 145"/>
                            <a:gd name="T58" fmla="*/ 145 w 240"/>
                            <a:gd name="T59" fmla="*/ 115 h 145"/>
                            <a:gd name="T60" fmla="*/ 160 w 240"/>
                            <a:gd name="T61" fmla="*/ 80 h 145"/>
                            <a:gd name="T62" fmla="*/ 130 w 240"/>
                            <a:gd name="T63" fmla="*/ 60 h 145"/>
                            <a:gd name="T64" fmla="*/ 165 w 240"/>
                            <a:gd name="T65" fmla="*/ 40 h 145"/>
                            <a:gd name="T66" fmla="*/ 175 w 240"/>
                            <a:gd name="T67" fmla="*/ 65 h 145"/>
                            <a:gd name="T68" fmla="*/ 185 w 240"/>
                            <a:gd name="T69" fmla="*/ 85 h 145"/>
                            <a:gd name="T70" fmla="*/ 215 w 240"/>
                            <a:gd name="T71" fmla="*/ 55 h 145"/>
                            <a:gd name="T72" fmla="*/ 210 w 240"/>
                            <a:gd name="T73" fmla="*/ 5 h 145"/>
                            <a:gd name="T74" fmla="*/ 0 w 240"/>
                            <a:gd name="T75" fmla="*/ 75 h 145"/>
                            <a:gd name="T76" fmla="*/ 55 w 240"/>
                            <a:gd name="T77" fmla="*/ 80 h 145"/>
                            <a:gd name="T78" fmla="*/ 10 w 240"/>
                            <a:gd name="T79" fmla="*/ 120 h 145"/>
                            <a:gd name="T80" fmla="*/ 60 w 240"/>
                            <a:gd name="T81" fmla="*/ 130 h 145"/>
                            <a:gd name="T82" fmla="*/ 20 w 240"/>
                            <a:gd name="T83" fmla="*/ 125 h 145"/>
                            <a:gd name="T84" fmla="*/ 30 w 240"/>
                            <a:gd name="T85" fmla="*/ 110 h 145"/>
                            <a:gd name="T86" fmla="*/ 30 w 240"/>
                            <a:gd name="T87" fmla="*/ 110 h 145"/>
                            <a:gd name="T88" fmla="*/ 30 w 240"/>
                            <a:gd name="T89" fmla="*/ 125 h 145"/>
                            <a:gd name="T90" fmla="*/ 45 w 240"/>
                            <a:gd name="T91" fmla="*/ 125 h 145"/>
                            <a:gd name="T92" fmla="*/ 35 w 240"/>
                            <a:gd name="T93" fmla="*/ 105 h 145"/>
                            <a:gd name="T94" fmla="*/ 60 w 240"/>
                            <a:gd name="T95" fmla="*/ 105 h 145"/>
                            <a:gd name="T96" fmla="*/ 60 w 240"/>
                            <a:gd name="T97" fmla="*/ 120 h 145"/>
                            <a:gd name="T98" fmla="*/ 40 w 240"/>
                            <a:gd name="T99" fmla="*/ 115 h 145"/>
                            <a:gd name="T100" fmla="*/ 60 w 240"/>
                            <a:gd name="T101" fmla="*/ 110 h 145"/>
                            <a:gd name="T102" fmla="*/ 185 w 240"/>
                            <a:gd name="T103" fmla="*/ 60 h 145"/>
                            <a:gd name="T104" fmla="*/ 175 w 240"/>
                            <a:gd name="T105" fmla="*/ 35 h 145"/>
                            <a:gd name="T106" fmla="*/ 195 w 240"/>
                            <a:gd name="T107" fmla="*/ 25 h 145"/>
                            <a:gd name="T108" fmla="*/ 205 w 240"/>
                            <a:gd name="T109" fmla="*/ 35 h 145"/>
                            <a:gd name="T110" fmla="*/ 195 w 240"/>
                            <a:gd name="T111" fmla="*/ 55 h 145"/>
                            <a:gd name="T112" fmla="*/ 195 w 240"/>
                            <a:gd name="T113" fmla="*/ 25 h 145"/>
                            <a:gd name="T114" fmla="*/ 175 w 240"/>
                            <a:gd name="T115" fmla="*/ 35 h 145"/>
                            <a:gd name="T116" fmla="*/ 185 w 240"/>
                            <a:gd name="T117" fmla="*/ 55 h 145"/>
                            <a:gd name="T118" fmla="*/ 210 w 240"/>
                            <a:gd name="T119" fmla="*/ 45 h 1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40" h="145">
                              <a:moveTo>
                                <a:pt x="70" y="145"/>
                              </a:moveTo>
                              <a:lnTo>
                                <a:pt x="65" y="130"/>
                              </a:lnTo>
                              <a:lnTo>
                                <a:pt x="60" y="130"/>
                              </a:lnTo>
                              <a:lnTo>
                                <a:pt x="25" y="135"/>
                              </a:lnTo>
                              <a:lnTo>
                                <a:pt x="15" y="135"/>
                              </a:lnTo>
                              <a:lnTo>
                                <a:pt x="15" y="130"/>
                              </a:lnTo>
                              <a:lnTo>
                                <a:pt x="10" y="120"/>
                              </a:lnTo>
                              <a:lnTo>
                                <a:pt x="10" y="105"/>
                              </a:lnTo>
                              <a:lnTo>
                                <a:pt x="20" y="100"/>
                              </a:lnTo>
                              <a:lnTo>
                                <a:pt x="55" y="95"/>
                              </a:lnTo>
                              <a:lnTo>
                                <a:pt x="50" y="80"/>
                              </a:lnTo>
                              <a:lnTo>
                                <a:pt x="0" y="90"/>
                              </a:lnTo>
                              <a:lnTo>
                                <a:pt x="0" y="75"/>
                              </a:lnTo>
                              <a:lnTo>
                                <a:pt x="50" y="65"/>
                              </a:lnTo>
                              <a:lnTo>
                                <a:pt x="100" y="50"/>
                              </a:lnTo>
                              <a:lnTo>
                                <a:pt x="150" y="35"/>
                              </a:lnTo>
                              <a:lnTo>
                                <a:pt x="200" y="10"/>
                              </a:lnTo>
                              <a:lnTo>
                                <a:pt x="210" y="0"/>
                              </a:lnTo>
                              <a:lnTo>
                                <a:pt x="220" y="10"/>
                              </a:lnTo>
                              <a:lnTo>
                                <a:pt x="210" y="15"/>
                              </a:lnTo>
                              <a:lnTo>
                                <a:pt x="240" y="75"/>
                              </a:lnTo>
                              <a:lnTo>
                                <a:pt x="230" y="85"/>
                              </a:lnTo>
                              <a:lnTo>
                                <a:pt x="215" y="55"/>
                              </a:lnTo>
                              <a:lnTo>
                                <a:pt x="190" y="70"/>
                              </a:lnTo>
                              <a:lnTo>
                                <a:pt x="195" y="75"/>
                              </a:lnTo>
                              <a:lnTo>
                                <a:pt x="190" y="85"/>
                              </a:lnTo>
                              <a:lnTo>
                                <a:pt x="185" y="85"/>
                              </a:lnTo>
                              <a:lnTo>
                                <a:pt x="175" y="85"/>
                              </a:lnTo>
                              <a:lnTo>
                                <a:pt x="170" y="70"/>
                              </a:lnTo>
                              <a:lnTo>
                                <a:pt x="175" y="65"/>
                              </a:lnTo>
                              <a:lnTo>
                                <a:pt x="175" y="60"/>
                              </a:lnTo>
                              <a:lnTo>
                                <a:pt x="175" y="55"/>
                              </a:lnTo>
                              <a:lnTo>
                                <a:pt x="165" y="40"/>
                              </a:lnTo>
                              <a:lnTo>
                                <a:pt x="160" y="40"/>
                              </a:lnTo>
                              <a:lnTo>
                                <a:pt x="135" y="50"/>
                              </a:lnTo>
                              <a:lnTo>
                                <a:pt x="130" y="55"/>
                              </a:lnTo>
                              <a:lnTo>
                                <a:pt x="130" y="60"/>
                              </a:lnTo>
                              <a:lnTo>
                                <a:pt x="135" y="70"/>
                              </a:lnTo>
                              <a:lnTo>
                                <a:pt x="155" y="75"/>
                              </a:lnTo>
                              <a:lnTo>
                                <a:pt x="160" y="80"/>
                              </a:lnTo>
                              <a:lnTo>
                                <a:pt x="165" y="90"/>
                              </a:lnTo>
                              <a:lnTo>
                                <a:pt x="160" y="100"/>
                              </a:lnTo>
                              <a:lnTo>
                                <a:pt x="155" y="120"/>
                              </a:lnTo>
                              <a:lnTo>
                                <a:pt x="150" y="120"/>
                              </a:lnTo>
                              <a:lnTo>
                                <a:pt x="145" y="115"/>
                              </a:lnTo>
                              <a:lnTo>
                                <a:pt x="150" y="100"/>
                              </a:lnTo>
                              <a:lnTo>
                                <a:pt x="155" y="95"/>
                              </a:lnTo>
                              <a:lnTo>
                                <a:pt x="150" y="85"/>
                              </a:lnTo>
                              <a:lnTo>
                                <a:pt x="145" y="85"/>
                              </a:lnTo>
                              <a:lnTo>
                                <a:pt x="135" y="90"/>
                              </a:lnTo>
                              <a:lnTo>
                                <a:pt x="125" y="100"/>
                              </a:lnTo>
                              <a:lnTo>
                                <a:pt x="120" y="105"/>
                              </a:lnTo>
                              <a:lnTo>
                                <a:pt x="115" y="105"/>
                              </a:lnTo>
                              <a:lnTo>
                                <a:pt x="110" y="100"/>
                              </a:lnTo>
                              <a:lnTo>
                                <a:pt x="110" y="95"/>
                              </a:lnTo>
                              <a:lnTo>
                                <a:pt x="100" y="100"/>
                              </a:lnTo>
                              <a:lnTo>
                                <a:pt x="100" y="105"/>
                              </a:lnTo>
                              <a:lnTo>
                                <a:pt x="95" y="115"/>
                              </a:lnTo>
                              <a:lnTo>
                                <a:pt x="110" y="125"/>
                              </a:lnTo>
                              <a:lnTo>
                                <a:pt x="115" y="125"/>
                              </a:lnTo>
                              <a:lnTo>
                                <a:pt x="120" y="135"/>
                              </a:lnTo>
                              <a:lnTo>
                                <a:pt x="110" y="135"/>
                              </a:lnTo>
                              <a:lnTo>
                                <a:pt x="90" y="130"/>
                              </a:lnTo>
                              <a:lnTo>
                                <a:pt x="85" y="120"/>
                              </a:lnTo>
                              <a:lnTo>
                                <a:pt x="85" y="110"/>
                              </a:lnTo>
                              <a:lnTo>
                                <a:pt x="85" y="100"/>
                              </a:lnTo>
                              <a:lnTo>
                                <a:pt x="90" y="90"/>
                              </a:lnTo>
                              <a:lnTo>
                                <a:pt x="100" y="85"/>
                              </a:lnTo>
                              <a:lnTo>
                                <a:pt x="110" y="85"/>
                              </a:lnTo>
                              <a:lnTo>
                                <a:pt x="115" y="85"/>
                              </a:lnTo>
                              <a:lnTo>
                                <a:pt x="120" y="80"/>
                              </a:lnTo>
                              <a:lnTo>
                                <a:pt x="125" y="75"/>
                              </a:lnTo>
                              <a:lnTo>
                                <a:pt x="120" y="60"/>
                              </a:lnTo>
                              <a:lnTo>
                                <a:pt x="65" y="75"/>
                              </a:lnTo>
                              <a:lnTo>
                                <a:pt x="80" y="140"/>
                              </a:lnTo>
                              <a:lnTo>
                                <a:pt x="70" y="145"/>
                              </a:lnTo>
                              <a:close/>
                              <a:moveTo>
                                <a:pt x="60" y="130"/>
                              </a:moveTo>
                              <a:lnTo>
                                <a:pt x="60" y="130"/>
                              </a:lnTo>
                              <a:lnTo>
                                <a:pt x="65" y="130"/>
                              </a:lnTo>
                              <a:lnTo>
                                <a:pt x="70" y="140"/>
                              </a:lnTo>
                              <a:lnTo>
                                <a:pt x="75" y="140"/>
                              </a:lnTo>
                              <a:lnTo>
                                <a:pt x="60" y="75"/>
                              </a:lnTo>
                              <a:lnTo>
                                <a:pt x="120" y="60"/>
                              </a:lnTo>
                              <a:lnTo>
                                <a:pt x="125" y="75"/>
                              </a:lnTo>
                              <a:lnTo>
                                <a:pt x="125" y="80"/>
                              </a:lnTo>
                              <a:lnTo>
                                <a:pt x="120" y="85"/>
                              </a:lnTo>
                              <a:lnTo>
                                <a:pt x="115" y="85"/>
                              </a:lnTo>
                              <a:lnTo>
                                <a:pt x="110" y="85"/>
                              </a:lnTo>
                              <a:lnTo>
                                <a:pt x="100" y="90"/>
                              </a:lnTo>
                              <a:lnTo>
                                <a:pt x="95" y="95"/>
                              </a:lnTo>
                              <a:lnTo>
                                <a:pt x="85" y="100"/>
                              </a:lnTo>
                              <a:lnTo>
                                <a:pt x="85" y="110"/>
                              </a:lnTo>
                              <a:lnTo>
                                <a:pt x="85" y="120"/>
                              </a:lnTo>
                              <a:lnTo>
                                <a:pt x="95" y="130"/>
                              </a:lnTo>
                              <a:lnTo>
                                <a:pt x="110" y="135"/>
                              </a:lnTo>
                              <a:lnTo>
                                <a:pt x="115" y="130"/>
                              </a:lnTo>
                              <a:lnTo>
                                <a:pt x="110" y="125"/>
                              </a:lnTo>
                              <a:lnTo>
                                <a:pt x="100" y="120"/>
                              </a:lnTo>
                              <a:lnTo>
                                <a:pt x="95" y="115"/>
                              </a:lnTo>
                              <a:lnTo>
                                <a:pt x="95" y="105"/>
                              </a:lnTo>
                              <a:lnTo>
                                <a:pt x="100" y="95"/>
                              </a:lnTo>
                              <a:lnTo>
                                <a:pt x="105" y="95"/>
                              </a:lnTo>
                              <a:lnTo>
                                <a:pt x="110" y="95"/>
                              </a:lnTo>
                              <a:lnTo>
                                <a:pt x="115" y="95"/>
                              </a:lnTo>
                              <a:lnTo>
                                <a:pt x="115" y="100"/>
                              </a:lnTo>
                              <a:lnTo>
                                <a:pt x="115" y="105"/>
                              </a:lnTo>
                              <a:lnTo>
                                <a:pt x="120" y="105"/>
                              </a:lnTo>
                              <a:lnTo>
                                <a:pt x="120" y="100"/>
                              </a:lnTo>
                              <a:lnTo>
                                <a:pt x="135" y="90"/>
                              </a:lnTo>
                              <a:lnTo>
                                <a:pt x="145" y="85"/>
                              </a:lnTo>
                              <a:lnTo>
                                <a:pt x="150" y="85"/>
                              </a:lnTo>
                              <a:lnTo>
                                <a:pt x="155" y="90"/>
                              </a:lnTo>
                              <a:lnTo>
                                <a:pt x="155" y="100"/>
                              </a:lnTo>
                              <a:lnTo>
                                <a:pt x="145" y="115"/>
                              </a:lnTo>
                              <a:lnTo>
                                <a:pt x="150" y="120"/>
                              </a:lnTo>
                              <a:lnTo>
                                <a:pt x="160" y="100"/>
                              </a:lnTo>
                              <a:lnTo>
                                <a:pt x="165" y="90"/>
                              </a:lnTo>
                              <a:lnTo>
                                <a:pt x="160" y="80"/>
                              </a:lnTo>
                              <a:lnTo>
                                <a:pt x="150" y="75"/>
                              </a:lnTo>
                              <a:lnTo>
                                <a:pt x="135" y="75"/>
                              </a:lnTo>
                              <a:lnTo>
                                <a:pt x="130" y="60"/>
                              </a:lnTo>
                              <a:lnTo>
                                <a:pt x="130" y="55"/>
                              </a:lnTo>
                              <a:lnTo>
                                <a:pt x="135" y="50"/>
                              </a:lnTo>
                              <a:lnTo>
                                <a:pt x="160" y="40"/>
                              </a:lnTo>
                              <a:lnTo>
                                <a:pt x="165" y="40"/>
                              </a:lnTo>
                              <a:lnTo>
                                <a:pt x="170" y="40"/>
                              </a:lnTo>
                              <a:lnTo>
                                <a:pt x="175" y="55"/>
                              </a:lnTo>
                              <a:lnTo>
                                <a:pt x="175" y="60"/>
                              </a:lnTo>
                              <a:lnTo>
                                <a:pt x="175" y="65"/>
                              </a:lnTo>
                              <a:lnTo>
                                <a:pt x="170" y="70"/>
                              </a:lnTo>
                              <a:lnTo>
                                <a:pt x="175" y="80"/>
                              </a:lnTo>
                              <a:lnTo>
                                <a:pt x="185" y="85"/>
                              </a:lnTo>
                              <a:lnTo>
                                <a:pt x="190" y="80"/>
                              </a:lnTo>
                              <a:lnTo>
                                <a:pt x="195" y="75"/>
                              </a:lnTo>
                              <a:lnTo>
                                <a:pt x="190" y="70"/>
                              </a:lnTo>
                              <a:lnTo>
                                <a:pt x="215" y="55"/>
                              </a:lnTo>
                              <a:lnTo>
                                <a:pt x="230" y="80"/>
                              </a:lnTo>
                              <a:lnTo>
                                <a:pt x="240" y="75"/>
                              </a:lnTo>
                              <a:lnTo>
                                <a:pt x="205" y="15"/>
                              </a:lnTo>
                              <a:lnTo>
                                <a:pt x="215" y="10"/>
                              </a:lnTo>
                              <a:lnTo>
                                <a:pt x="210" y="5"/>
                              </a:lnTo>
                              <a:lnTo>
                                <a:pt x="200" y="10"/>
                              </a:lnTo>
                              <a:lnTo>
                                <a:pt x="150" y="35"/>
                              </a:lnTo>
                              <a:lnTo>
                                <a:pt x="100" y="55"/>
                              </a:lnTo>
                              <a:lnTo>
                                <a:pt x="50" y="70"/>
                              </a:lnTo>
                              <a:lnTo>
                                <a:pt x="0" y="75"/>
                              </a:lnTo>
                              <a:lnTo>
                                <a:pt x="0" y="85"/>
                              </a:lnTo>
                              <a:lnTo>
                                <a:pt x="55" y="80"/>
                              </a:lnTo>
                              <a:lnTo>
                                <a:pt x="55" y="95"/>
                              </a:lnTo>
                              <a:lnTo>
                                <a:pt x="25" y="100"/>
                              </a:lnTo>
                              <a:lnTo>
                                <a:pt x="15" y="110"/>
                              </a:lnTo>
                              <a:lnTo>
                                <a:pt x="10" y="120"/>
                              </a:lnTo>
                              <a:lnTo>
                                <a:pt x="15" y="130"/>
                              </a:lnTo>
                              <a:lnTo>
                                <a:pt x="20" y="135"/>
                              </a:lnTo>
                              <a:lnTo>
                                <a:pt x="25" y="135"/>
                              </a:lnTo>
                              <a:lnTo>
                                <a:pt x="60" y="130"/>
                              </a:lnTo>
                              <a:close/>
                              <a:moveTo>
                                <a:pt x="30" y="125"/>
                              </a:moveTo>
                              <a:lnTo>
                                <a:pt x="30" y="125"/>
                              </a:lnTo>
                              <a:lnTo>
                                <a:pt x="20" y="125"/>
                              </a:lnTo>
                              <a:lnTo>
                                <a:pt x="20" y="115"/>
                              </a:lnTo>
                              <a:lnTo>
                                <a:pt x="30" y="110"/>
                              </a:lnTo>
                              <a:lnTo>
                                <a:pt x="40" y="125"/>
                              </a:lnTo>
                              <a:lnTo>
                                <a:pt x="30" y="125"/>
                              </a:lnTo>
                              <a:close/>
                              <a:moveTo>
                                <a:pt x="30" y="110"/>
                              </a:moveTo>
                              <a:lnTo>
                                <a:pt x="30" y="110"/>
                              </a:lnTo>
                              <a:lnTo>
                                <a:pt x="20" y="115"/>
                              </a:lnTo>
                              <a:lnTo>
                                <a:pt x="20" y="120"/>
                              </a:lnTo>
                              <a:lnTo>
                                <a:pt x="30" y="125"/>
                              </a:lnTo>
                              <a:lnTo>
                                <a:pt x="40" y="125"/>
                              </a:lnTo>
                              <a:lnTo>
                                <a:pt x="30" y="110"/>
                              </a:lnTo>
                              <a:close/>
                              <a:moveTo>
                                <a:pt x="45" y="125"/>
                              </a:moveTo>
                              <a:lnTo>
                                <a:pt x="45" y="125"/>
                              </a:lnTo>
                              <a:lnTo>
                                <a:pt x="40" y="115"/>
                              </a:lnTo>
                              <a:lnTo>
                                <a:pt x="35" y="110"/>
                              </a:lnTo>
                              <a:lnTo>
                                <a:pt x="35" y="105"/>
                              </a:lnTo>
                              <a:lnTo>
                                <a:pt x="55" y="105"/>
                              </a:lnTo>
                              <a:lnTo>
                                <a:pt x="60" y="105"/>
                              </a:lnTo>
                              <a:lnTo>
                                <a:pt x="60" y="110"/>
                              </a:lnTo>
                              <a:lnTo>
                                <a:pt x="60" y="115"/>
                              </a:lnTo>
                              <a:lnTo>
                                <a:pt x="60" y="120"/>
                              </a:lnTo>
                              <a:lnTo>
                                <a:pt x="45" y="125"/>
                              </a:lnTo>
                              <a:close/>
                              <a:moveTo>
                                <a:pt x="35" y="110"/>
                              </a:moveTo>
                              <a:lnTo>
                                <a:pt x="35" y="110"/>
                              </a:lnTo>
                              <a:lnTo>
                                <a:pt x="40" y="115"/>
                              </a:lnTo>
                              <a:lnTo>
                                <a:pt x="45" y="120"/>
                              </a:lnTo>
                              <a:lnTo>
                                <a:pt x="60" y="120"/>
                              </a:lnTo>
                              <a:lnTo>
                                <a:pt x="60" y="115"/>
                              </a:lnTo>
                              <a:lnTo>
                                <a:pt x="60" y="110"/>
                              </a:lnTo>
                              <a:lnTo>
                                <a:pt x="55" y="105"/>
                              </a:lnTo>
                              <a:lnTo>
                                <a:pt x="35" y="110"/>
                              </a:lnTo>
                              <a:close/>
                              <a:moveTo>
                                <a:pt x="185" y="60"/>
                              </a:moveTo>
                              <a:lnTo>
                                <a:pt x="185" y="60"/>
                              </a:lnTo>
                              <a:lnTo>
                                <a:pt x="180" y="50"/>
                              </a:lnTo>
                              <a:lnTo>
                                <a:pt x="175" y="40"/>
                              </a:lnTo>
                              <a:lnTo>
                                <a:pt x="175" y="35"/>
                              </a:lnTo>
                              <a:lnTo>
                                <a:pt x="180" y="30"/>
                              </a:lnTo>
                              <a:lnTo>
                                <a:pt x="185" y="25"/>
                              </a:lnTo>
                              <a:lnTo>
                                <a:pt x="195" y="25"/>
                              </a:lnTo>
                              <a:lnTo>
                                <a:pt x="200" y="25"/>
                              </a:lnTo>
                              <a:lnTo>
                                <a:pt x="205" y="30"/>
                              </a:lnTo>
                              <a:lnTo>
                                <a:pt x="205" y="35"/>
                              </a:lnTo>
                              <a:lnTo>
                                <a:pt x="210" y="40"/>
                              </a:lnTo>
                              <a:lnTo>
                                <a:pt x="205" y="50"/>
                              </a:lnTo>
                              <a:lnTo>
                                <a:pt x="195" y="55"/>
                              </a:lnTo>
                              <a:lnTo>
                                <a:pt x="185" y="60"/>
                              </a:lnTo>
                              <a:close/>
                              <a:moveTo>
                                <a:pt x="195" y="25"/>
                              </a:moveTo>
                              <a:lnTo>
                                <a:pt x="195" y="25"/>
                              </a:lnTo>
                              <a:lnTo>
                                <a:pt x="185" y="30"/>
                              </a:lnTo>
                              <a:lnTo>
                                <a:pt x="180" y="30"/>
                              </a:lnTo>
                              <a:lnTo>
                                <a:pt x="175" y="35"/>
                              </a:lnTo>
                              <a:lnTo>
                                <a:pt x="175" y="40"/>
                              </a:lnTo>
                              <a:lnTo>
                                <a:pt x="180" y="50"/>
                              </a:lnTo>
                              <a:lnTo>
                                <a:pt x="185" y="55"/>
                              </a:lnTo>
                              <a:lnTo>
                                <a:pt x="195" y="50"/>
                              </a:lnTo>
                              <a:lnTo>
                                <a:pt x="205" y="45"/>
                              </a:lnTo>
                              <a:lnTo>
                                <a:pt x="210" y="45"/>
                              </a:lnTo>
                              <a:lnTo>
                                <a:pt x="205" y="35"/>
                              </a:lnTo>
                              <a:lnTo>
                                <a:pt x="200" y="30"/>
                              </a:lnTo>
                              <a:lnTo>
                                <a:pt x="195" y="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3" name="Freeform 700"/>
                      <wps:cNvSpPr>
                        <a:spLocks/>
                      </wps:cNvSpPr>
                      <wps:spPr bwMode="auto">
                        <a:xfrm>
                          <a:off x="517525" y="792480"/>
                          <a:ext cx="152400" cy="92075"/>
                        </a:xfrm>
                        <a:custGeom>
                          <a:avLst/>
                          <a:gdLst>
                            <a:gd name="T0" fmla="*/ 65 w 240"/>
                            <a:gd name="T1" fmla="*/ 130 h 145"/>
                            <a:gd name="T2" fmla="*/ 60 w 240"/>
                            <a:gd name="T3" fmla="*/ 130 h 145"/>
                            <a:gd name="T4" fmla="*/ 60 w 240"/>
                            <a:gd name="T5" fmla="*/ 130 h 145"/>
                            <a:gd name="T6" fmla="*/ 25 w 240"/>
                            <a:gd name="T7" fmla="*/ 135 h 145"/>
                            <a:gd name="T8" fmla="*/ 15 w 240"/>
                            <a:gd name="T9" fmla="*/ 135 h 145"/>
                            <a:gd name="T10" fmla="*/ 10 w 240"/>
                            <a:gd name="T11" fmla="*/ 120 h 145"/>
                            <a:gd name="T12" fmla="*/ 10 w 240"/>
                            <a:gd name="T13" fmla="*/ 105 h 145"/>
                            <a:gd name="T14" fmla="*/ 55 w 240"/>
                            <a:gd name="T15" fmla="*/ 95 h 145"/>
                            <a:gd name="T16" fmla="*/ 50 w 240"/>
                            <a:gd name="T17" fmla="*/ 80 h 145"/>
                            <a:gd name="T18" fmla="*/ 0 w 240"/>
                            <a:gd name="T19" fmla="*/ 90 h 145"/>
                            <a:gd name="T20" fmla="*/ 0 w 240"/>
                            <a:gd name="T21" fmla="*/ 75 h 145"/>
                            <a:gd name="T22" fmla="*/ 0 w 240"/>
                            <a:gd name="T23" fmla="*/ 75 h 145"/>
                            <a:gd name="T24" fmla="*/ 100 w 240"/>
                            <a:gd name="T25" fmla="*/ 50 h 145"/>
                            <a:gd name="T26" fmla="*/ 200 w 240"/>
                            <a:gd name="T27" fmla="*/ 10 h 145"/>
                            <a:gd name="T28" fmla="*/ 210 w 240"/>
                            <a:gd name="T29" fmla="*/ 0 h 145"/>
                            <a:gd name="T30" fmla="*/ 220 w 240"/>
                            <a:gd name="T31" fmla="*/ 10 h 145"/>
                            <a:gd name="T32" fmla="*/ 240 w 240"/>
                            <a:gd name="T33" fmla="*/ 75 h 145"/>
                            <a:gd name="T34" fmla="*/ 215 w 240"/>
                            <a:gd name="T35" fmla="*/ 55 h 145"/>
                            <a:gd name="T36" fmla="*/ 195 w 240"/>
                            <a:gd name="T37" fmla="*/ 75 h 145"/>
                            <a:gd name="T38" fmla="*/ 190 w 240"/>
                            <a:gd name="T39" fmla="*/ 85 h 145"/>
                            <a:gd name="T40" fmla="*/ 185 w 240"/>
                            <a:gd name="T41" fmla="*/ 85 h 145"/>
                            <a:gd name="T42" fmla="*/ 175 w 240"/>
                            <a:gd name="T43" fmla="*/ 85 h 145"/>
                            <a:gd name="T44" fmla="*/ 170 w 240"/>
                            <a:gd name="T45" fmla="*/ 70 h 145"/>
                            <a:gd name="T46" fmla="*/ 175 w 240"/>
                            <a:gd name="T47" fmla="*/ 65 h 145"/>
                            <a:gd name="T48" fmla="*/ 175 w 240"/>
                            <a:gd name="T49" fmla="*/ 60 h 145"/>
                            <a:gd name="T50" fmla="*/ 165 w 240"/>
                            <a:gd name="T51" fmla="*/ 40 h 145"/>
                            <a:gd name="T52" fmla="*/ 165 w 240"/>
                            <a:gd name="T53" fmla="*/ 40 h 145"/>
                            <a:gd name="T54" fmla="*/ 160 w 240"/>
                            <a:gd name="T55" fmla="*/ 40 h 145"/>
                            <a:gd name="T56" fmla="*/ 135 w 240"/>
                            <a:gd name="T57" fmla="*/ 50 h 145"/>
                            <a:gd name="T58" fmla="*/ 130 w 240"/>
                            <a:gd name="T59" fmla="*/ 55 h 145"/>
                            <a:gd name="T60" fmla="*/ 135 w 240"/>
                            <a:gd name="T61" fmla="*/ 70 h 145"/>
                            <a:gd name="T62" fmla="*/ 155 w 240"/>
                            <a:gd name="T63" fmla="*/ 75 h 145"/>
                            <a:gd name="T64" fmla="*/ 160 w 240"/>
                            <a:gd name="T65" fmla="*/ 80 h 145"/>
                            <a:gd name="T66" fmla="*/ 160 w 240"/>
                            <a:gd name="T67" fmla="*/ 100 h 145"/>
                            <a:gd name="T68" fmla="*/ 150 w 240"/>
                            <a:gd name="T69" fmla="*/ 120 h 145"/>
                            <a:gd name="T70" fmla="*/ 145 w 240"/>
                            <a:gd name="T71" fmla="*/ 115 h 145"/>
                            <a:gd name="T72" fmla="*/ 150 w 240"/>
                            <a:gd name="T73" fmla="*/ 100 h 145"/>
                            <a:gd name="T74" fmla="*/ 150 w 240"/>
                            <a:gd name="T75" fmla="*/ 85 h 145"/>
                            <a:gd name="T76" fmla="*/ 145 w 240"/>
                            <a:gd name="T77" fmla="*/ 85 h 145"/>
                            <a:gd name="T78" fmla="*/ 135 w 240"/>
                            <a:gd name="T79" fmla="*/ 90 h 145"/>
                            <a:gd name="T80" fmla="*/ 125 w 240"/>
                            <a:gd name="T81" fmla="*/ 100 h 145"/>
                            <a:gd name="T82" fmla="*/ 115 w 240"/>
                            <a:gd name="T83" fmla="*/ 105 h 145"/>
                            <a:gd name="T84" fmla="*/ 110 w 240"/>
                            <a:gd name="T85" fmla="*/ 100 h 145"/>
                            <a:gd name="T86" fmla="*/ 110 w 240"/>
                            <a:gd name="T87" fmla="*/ 95 h 145"/>
                            <a:gd name="T88" fmla="*/ 100 w 240"/>
                            <a:gd name="T89" fmla="*/ 100 h 145"/>
                            <a:gd name="T90" fmla="*/ 100 w 240"/>
                            <a:gd name="T91" fmla="*/ 105 h 145"/>
                            <a:gd name="T92" fmla="*/ 95 w 240"/>
                            <a:gd name="T93" fmla="*/ 115 h 145"/>
                            <a:gd name="T94" fmla="*/ 110 w 240"/>
                            <a:gd name="T95" fmla="*/ 125 h 145"/>
                            <a:gd name="T96" fmla="*/ 110 w 240"/>
                            <a:gd name="T97" fmla="*/ 125 h 145"/>
                            <a:gd name="T98" fmla="*/ 115 w 240"/>
                            <a:gd name="T99" fmla="*/ 125 h 145"/>
                            <a:gd name="T100" fmla="*/ 120 w 240"/>
                            <a:gd name="T101" fmla="*/ 135 h 145"/>
                            <a:gd name="T102" fmla="*/ 110 w 240"/>
                            <a:gd name="T103" fmla="*/ 135 h 145"/>
                            <a:gd name="T104" fmla="*/ 85 w 240"/>
                            <a:gd name="T105" fmla="*/ 120 h 145"/>
                            <a:gd name="T106" fmla="*/ 85 w 240"/>
                            <a:gd name="T107" fmla="*/ 110 h 145"/>
                            <a:gd name="T108" fmla="*/ 90 w 240"/>
                            <a:gd name="T109" fmla="*/ 90 h 145"/>
                            <a:gd name="T110" fmla="*/ 110 w 240"/>
                            <a:gd name="T111" fmla="*/ 85 h 145"/>
                            <a:gd name="T112" fmla="*/ 115 w 240"/>
                            <a:gd name="T113" fmla="*/ 85 h 145"/>
                            <a:gd name="T114" fmla="*/ 120 w 240"/>
                            <a:gd name="T115" fmla="*/ 80 h 145"/>
                            <a:gd name="T116" fmla="*/ 120 w 240"/>
                            <a:gd name="T117" fmla="*/ 60 h 145"/>
                            <a:gd name="T118" fmla="*/ 80 w 240"/>
                            <a:gd name="T119" fmla="*/ 140 h 1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40" h="145">
                              <a:moveTo>
                                <a:pt x="70" y="145"/>
                              </a:moveTo>
                              <a:lnTo>
                                <a:pt x="65" y="130"/>
                              </a:lnTo>
                              <a:lnTo>
                                <a:pt x="60" y="130"/>
                              </a:lnTo>
                              <a:lnTo>
                                <a:pt x="25" y="135"/>
                              </a:lnTo>
                              <a:lnTo>
                                <a:pt x="15" y="135"/>
                              </a:lnTo>
                              <a:lnTo>
                                <a:pt x="15" y="130"/>
                              </a:lnTo>
                              <a:lnTo>
                                <a:pt x="10" y="120"/>
                              </a:lnTo>
                              <a:lnTo>
                                <a:pt x="10" y="105"/>
                              </a:lnTo>
                              <a:lnTo>
                                <a:pt x="20" y="100"/>
                              </a:lnTo>
                              <a:lnTo>
                                <a:pt x="55" y="95"/>
                              </a:lnTo>
                              <a:lnTo>
                                <a:pt x="50" y="80"/>
                              </a:lnTo>
                              <a:lnTo>
                                <a:pt x="0" y="90"/>
                              </a:lnTo>
                              <a:lnTo>
                                <a:pt x="0" y="75"/>
                              </a:lnTo>
                              <a:lnTo>
                                <a:pt x="50" y="65"/>
                              </a:lnTo>
                              <a:lnTo>
                                <a:pt x="100" y="50"/>
                              </a:lnTo>
                              <a:lnTo>
                                <a:pt x="150" y="35"/>
                              </a:lnTo>
                              <a:lnTo>
                                <a:pt x="200" y="10"/>
                              </a:lnTo>
                              <a:lnTo>
                                <a:pt x="210" y="0"/>
                              </a:lnTo>
                              <a:lnTo>
                                <a:pt x="220" y="10"/>
                              </a:lnTo>
                              <a:lnTo>
                                <a:pt x="210" y="15"/>
                              </a:lnTo>
                              <a:lnTo>
                                <a:pt x="240" y="75"/>
                              </a:lnTo>
                              <a:lnTo>
                                <a:pt x="230" y="85"/>
                              </a:lnTo>
                              <a:lnTo>
                                <a:pt x="215" y="55"/>
                              </a:lnTo>
                              <a:lnTo>
                                <a:pt x="190" y="70"/>
                              </a:lnTo>
                              <a:lnTo>
                                <a:pt x="195" y="75"/>
                              </a:lnTo>
                              <a:lnTo>
                                <a:pt x="190" y="85"/>
                              </a:lnTo>
                              <a:lnTo>
                                <a:pt x="185" y="85"/>
                              </a:lnTo>
                              <a:lnTo>
                                <a:pt x="175" y="85"/>
                              </a:lnTo>
                              <a:lnTo>
                                <a:pt x="170" y="70"/>
                              </a:lnTo>
                              <a:lnTo>
                                <a:pt x="175" y="65"/>
                              </a:lnTo>
                              <a:lnTo>
                                <a:pt x="175" y="60"/>
                              </a:lnTo>
                              <a:lnTo>
                                <a:pt x="175" y="55"/>
                              </a:lnTo>
                              <a:lnTo>
                                <a:pt x="165" y="40"/>
                              </a:lnTo>
                              <a:lnTo>
                                <a:pt x="160" y="40"/>
                              </a:lnTo>
                              <a:lnTo>
                                <a:pt x="135" y="50"/>
                              </a:lnTo>
                              <a:lnTo>
                                <a:pt x="130" y="55"/>
                              </a:lnTo>
                              <a:lnTo>
                                <a:pt x="130" y="60"/>
                              </a:lnTo>
                              <a:lnTo>
                                <a:pt x="135" y="70"/>
                              </a:lnTo>
                              <a:lnTo>
                                <a:pt x="155" y="75"/>
                              </a:lnTo>
                              <a:lnTo>
                                <a:pt x="160" y="80"/>
                              </a:lnTo>
                              <a:lnTo>
                                <a:pt x="165" y="90"/>
                              </a:lnTo>
                              <a:lnTo>
                                <a:pt x="160" y="100"/>
                              </a:lnTo>
                              <a:lnTo>
                                <a:pt x="155" y="120"/>
                              </a:lnTo>
                              <a:lnTo>
                                <a:pt x="150" y="120"/>
                              </a:lnTo>
                              <a:lnTo>
                                <a:pt x="145" y="115"/>
                              </a:lnTo>
                              <a:lnTo>
                                <a:pt x="150" y="100"/>
                              </a:lnTo>
                              <a:lnTo>
                                <a:pt x="155" y="95"/>
                              </a:lnTo>
                              <a:lnTo>
                                <a:pt x="150" y="85"/>
                              </a:lnTo>
                              <a:lnTo>
                                <a:pt x="145" y="85"/>
                              </a:lnTo>
                              <a:lnTo>
                                <a:pt x="135" y="90"/>
                              </a:lnTo>
                              <a:lnTo>
                                <a:pt x="125" y="100"/>
                              </a:lnTo>
                              <a:lnTo>
                                <a:pt x="120" y="105"/>
                              </a:lnTo>
                              <a:lnTo>
                                <a:pt x="115" y="105"/>
                              </a:lnTo>
                              <a:lnTo>
                                <a:pt x="110" y="100"/>
                              </a:lnTo>
                              <a:lnTo>
                                <a:pt x="110" y="95"/>
                              </a:lnTo>
                              <a:lnTo>
                                <a:pt x="100" y="100"/>
                              </a:lnTo>
                              <a:lnTo>
                                <a:pt x="100" y="105"/>
                              </a:lnTo>
                              <a:lnTo>
                                <a:pt x="95" y="115"/>
                              </a:lnTo>
                              <a:lnTo>
                                <a:pt x="110" y="125"/>
                              </a:lnTo>
                              <a:lnTo>
                                <a:pt x="115" y="125"/>
                              </a:lnTo>
                              <a:lnTo>
                                <a:pt x="120" y="135"/>
                              </a:lnTo>
                              <a:lnTo>
                                <a:pt x="110" y="135"/>
                              </a:lnTo>
                              <a:lnTo>
                                <a:pt x="90" y="130"/>
                              </a:lnTo>
                              <a:lnTo>
                                <a:pt x="85" y="120"/>
                              </a:lnTo>
                              <a:lnTo>
                                <a:pt x="85" y="110"/>
                              </a:lnTo>
                              <a:lnTo>
                                <a:pt x="85" y="100"/>
                              </a:lnTo>
                              <a:lnTo>
                                <a:pt x="90" y="90"/>
                              </a:lnTo>
                              <a:lnTo>
                                <a:pt x="100" y="85"/>
                              </a:lnTo>
                              <a:lnTo>
                                <a:pt x="110" y="85"/>
                              </a:lnTo>
                              <a:lnTo>
                                <a:pt x="115" y="85"/>
                              </a:lnTo>
                              <a:lnTo>
                                <a:pt x="120" y="80"/>
                              </a:lnTo>
                              <a:lnTo>
                                <a:pt x="125" y="75"/>
                              </a:lnTo>
                              <a:lnTo>
                                <a:pt x="120" y="60"/>
                              </a:lnTo>
                              <a:lnTo>
                                <a:pt x="65" y="75"/>
                              </a:lnTo>
                              <a:lnTo>
                                <a:pt x="80" y="140"/>
                              </a:lnTo>
                              <a:lnTo>
                                <a:pt x="70" y="14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4" name="Freeform 701"/>
                      <wps:cNvSpPr>
                        <a:spLocks/>
                      </wps:cNvSpPr>
                      <wps:spPr bwMode="auto">
                        <a:xfrm>
                          <a:off x="517525" y="795655"/>
                          <a:ext cx="152400" cy="85725"/>
                        </a:xfrm>
                        <a:custGeom>
                          <a:avLst/>
                          <a:gdLst>
                            <a:gd name="T0" fmla="*/ 60 w 240"/>
                            <a:gd name="T1" fmla="*/ 125 h 135"/>
                            <a:gd name="T2" fmla="*/ 70 w 240"/>
                            <a:gd name="T3" fmla="*/ 135 h 135"/>
                            <a:gd name="T4" fmla="*/ 60 w 240"/>
                            <a:gd name="T5" fmla="*/ 70 h 135"/>
                            <a:gd name="T6" fmla="*/ 125 w 240"/>
                            <a:gd name="T7" fmla="*/ 70 h 135"/>
                            <a:gd name="T8" fmla="*/ 125 w 240"/>
                            <a:gd name="T9" fmla="*/ 75 h 135"/>
                            <a:gd name="T10" fmla="*/ 115 w 240"/>
                            <a:gd name="T11" fmla="*/ 80 h 135"/>
                            <a:gd name="T12" fmla="*/ 115 w 240"/>
                            <a:gd name="T13" fmla="*/ 80 h 135"/>
                            <a:gd name="T14" fmla="*/ 110 w 240"/>
                            <a:gd name="T15" fmla="*/ 80 h 135"/>
                            <a:gd name="T16" fmla="*/ 95 w 240"/>
                            <a:gd name="T17" fmla="*/ 90 h 135"/>
                            <a:gd name="T18" fmla="*/ 85 w 240"/>
                            <a:gd name="T19" fmla="*/ 105 h 135"/>
                            <a:gd name="T20" fmla="*/ 85 w 240"/>
                            <a:gd name="T21" fmla="*/ 115 h 135"/>
                            <a:gd name="T22" fmla="*/ 110 w 240"/>
                            <a:gd name="T23" fmla="*/ 130 h 135"/>
                            <a:gd name="T24" fmla="*/ 115 w 240"/>
                            <a:gd name="T25" fmla="*/ 125 h 135"/>
                            <a:gd name="T26" fmla="*/ 115 w 240"/>
                            <a:gd name="T27" fmla="*/ 125 h 135"/>
                            <a:gd name="T28" fmla="*/ 110 w 240"/>
                            <a:gd name="T29" fmla="*/ 120 h 135"/>
                            <a:gd name="T30" fmla="*/ 110 w 240"/>
                            <a:gd name="T31" fmla="*/ 120 h 135"/>
                            <a:gd name="T32" fmla="*/ 100 w 240"/>
                            <a:gd name="T33" fmla="*/ 115 h 135"/>
                            <a:gd name="T34" fmla="*/ 95 w 240"/>
                            <a:gd name="T35" fmla="*/ 110 h 135"/>
                            <a:gd name="T36" fmla="*/ 95 w 240"/>
                            <a:gd name="T37" fmla="*/ 100 h 135"/>
                            <a:gd name="T38" fmla="*/ 105 w 240"/>
                            <a:gd name="T39" fmla="*/ 90 h 135"/>
                            <a:gd name="T40" fmla="*/ 110 w 240"/>
                            <a:gd name="T41" fmla="*/ 90 h 135"/>
                            <a:gd name="T42" fmla="*/ 115 w 240"/>
                            <a:gd name="T43" fmla="*/ 90 h 135"/>
                            <a:gd name="T44" fmla="*/ 115 w 240"/>
                            <a:gd name="T45" fmla="*/ 95 h 135"/>
                            <a:gd name="T46" fmla="*/ 115 w 240"/>
                            <a:gd name="T47" fmla="*/ 100 h 135"/>
                            <a:gd name="T48" fmla="*/ 120 w 240"/>
                            <a:gd name="T49" fmla="*/ 95 h 135"/>
                            <a:gd name="T50" fmla="*/ 135 w 240"/>
                            <a:gd name="T51" fmla="*/ 85 h 135"/>
                            <a:gd name="T52" fmla="*/ 145 w 240"/>
                            <a:gd name="T53" fmla="*/ 80 h 135"/>
                            <a:gd name="T54" fmla="*/ 150 w 240"/>
                            <a:gd name="T55" fmla="*/ 80 h 135"/>
                            <a:gd name="T56" fmla="*/ 155 w 240"/>
                            <a:gd name="T57" fmla="*/ 95 h 135"/>
                            <a:gd name="T58" fmla="*/ 145 w 240"/>
                            <a:gd name="T59" fmla="*/ 110 h 135"/>
                            <a:gd name="T60" fmla="*/ 150 w 240"/>
                            <a:gd name="T61" fmla="*/ 115 h 135"/>
                            <a:gd name="T62" fmla="*/ 165 w 240"/>
                            <a:gd name="T63" fmla="*/ 85 h 135"/>
                            <a:gd name="T64" fmla="*/ 160 w 240"/>
                            <a:gd name="T65" fmla="*/ 75 h 135"/>
                            <a:gd name="T66" fmla="*/ 135 w 240"/>
                            <a:gd name="T67" fmla="*/ 70 h 135"/>
                            <a:gd name="T68" fmla="*/ 130 w 240"/>
                            <a:gd name="T69" fmla="*/ 55 h 135"/>
                            <a:gd name="T70" fmla="*/ 130 w 240"/>
                            <a:gd name="T71" fmla="*/ 50 h 135"/>
                            <a:gd name="T72" fmla="*/ 135 w 240"/>
                            <a:gd name="T73" fmla="*/ 45 h 135"/>
                            <a:gd name="T74" fmla="*/ 160 w 240"/>
                            <a:gd name="T75" fmla="*/ 35 h 135"/>
                            <a:gd name="T76" fmla="*/ 165 w 240"/>
                            <a:gd name="T77" fmla="*/ 35 h 135"/>
                            <a:gd name="T78" fmla="*/ 175 w 240"/>
                            <a:gd name="T79" fmla="*/ 50 h 135"/>
                            <a:gd name="T80" fmla="*/ 175 w 240"/>
                            <a:gd name="T81" fmla="*/ 55 h 135"/>
                            <a:gd name="T82" fmla="*/ 175 w 240"/>
                            <a:gd name="T83" fmla="*/ 60 h 135"/>
                            <a:gd name="T84" fmla="*/ 170 w 240"/>
                            <a:gd name="T85" fmla="*/ 65 h 135"/>
                            <a:gd name="T86" fmla="*/ 175 w 240"/>
                            <a:gd name="T87" fmla="*/ 75 h 135"/>
                            <a:gd name="T88" fmla="*/ 185 w 240"/>
                            <a:gd name="T89" fmla="*/ 80 h 135"/>
                            <a:gd name="T90" fmla="*/ 190 w 240"/>
                            <a:gd name="T91" fmla="*/ 75 h 135"/>
                            <a:gd name="T92" fmla="*/ 190 w 240"/>
                            <a:gd name="T93" fmla="*/ 65 h 135"/>
                            <a:gd name="T94" fmla="*/ 230 w 240"/>
                            <a:gd name="T95" fmla="*/ 75 h 135"/>
                            <a:gd name="T96" fmla="*/ 205 w 240"/>
                            <a:gd name="T97" fmla="*/ 10 h 135"/>
                            <a:gd name="T98" fmla="*/ 210 w 240"/>
                            <a:gd name="T99" fmla="*/ 0 h 135"/>
                            <a:gd name="T100" fmla="*/ 200 w 240"/>
                            <a:gd name="T101" fmla="*/ 5 h 135"/>
                            <a:gd name="T102" fmla="*/ 150 w 240"/>
                            <a:gd name="T103" fmla="*/ 30 h 135"/>
                            <a:gd name="T104" fmla="*/ 50 w 240"/>
                            <a:gd name="T105" fmla="*/ 65 h 135"/>
                            <a:gd name="T106" fmla="*/ 0 w 240"/>
                            <a:gd name="T107" fmla="*/ 80 h 135"/>
                            <a:gd name="T108" fmla="*/ 55 w 240"/>
                            <a:gd name="T109" fmla="*/ 75 h 135"/>
                            <a:gd name="T110" fmla="*/ 55 w 240"/>
                            <a:gd name="T111" fmla="*/ 75 h 135"/>
                            <a:gd name="T112" fmla="*/ 55 w 240"/>
                            <a:gd name="T113" fmla="*/ 90 h 135"/>
                            <a:gd name="T114" fmla="*/ 25 w 240"/>
                            <a:gd name="T115" fmla="*/ 95 h 135"/>
                            <a:gd name="T116" fmla="*/ 15 w 240"/>
                            <a:gd name="T117" fmla="*/ 105 h 135"/>
                            <a:gd name="T118" fmla="*/ 10 w 240"/>
                            <a:gd name="T119" fmla="*/ 115 h 135"/>
                            <a:gd name="T120" fmla="*/ 20 w 240"/>
                            <a:gd name="T121" fmla="*/ 130 h 135"/>
                            <a:gd name="T122" fmla="*/ 25 w 240"/>
                            <a:gd name="T123" fmla="*/ 130 h 135"/>
                            <a:gd name="T124" fmla="*/ 60 w 240"/>
                            <a:gd name="T125" fmla="*/ 125 h 1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240" h="135">
                              <a:moveTo>
                                <a:pt x="60" y="125"/>
                              </a:moveTo>
                              <a:lnTo>
                                <a:pt x="60" y="125"/>
                              </a:lnTo>
                              <a:lnTo>
                                <a:pt x="65" y="125"/>
                              </a:lnTo>
                              <a:lnTo>
                                <a:pt x="70" y="135"/>
                              </a:lnTo>
                              <a:lnTo>
                                <a:pt x="75" y="135"/>
                              </a:lnTo>
                              <a:lnTo>
                                <a:pt x="60" y="70"/>
                              </a:lnTo>
                              <a:lnTo>
                                <a:pt x="120" y="55"/>
                              </a:lnTo>
                              <a:lnTo>
                                <a:pt x="125" y="70"/>
                              </a:lnTo>
                              <a:lnTo>
                                <a:pt x="125" y="75"/>
                              </a:lnTo>
                              <a:lnTo>
                                <a:pt x="120" y="80"/>
                              </a:lnTo>
                              <a:lnTo>
                                <a:pt x="115" y="80"/>
                              </a:lnTo>
                              <a:lnTo>
                                <a:pt x="110" y="80"/>
                              </a:lnTo>
                              <a:lnTo>
                                <a:pt x="100" y="85"/>
                              </a:lnTo>
                              <a:lnTo>
                                <a:pt x="95" y="90"/>
                              </a:lnTo>
                              <a:lnTo>
                                <a:pt x="85" y="95"/>
                              </a:lnTo>
                              <a:lnTo>
                                <a:pt x="85" y="105"/>
                              </a:lnTo>
                              <a:lnTo>
                                <a:pt x="85" y="115"/>
                              </a:lnTo>
                              <a:lnTo>
                                <a:pt x="95" y="125"/>
                              </a:lnTo>
                              <a:lnTo>
                                <a:pt x="110" y="130"/>
                              </a:lnTo>
                              <a:lnTo>
                                <a:pt x="115" y="125"/>
                              </a:lnTo>
                              <a:lnTo>
                                <a:pt x="110" y="120"/>
                              </a:lnTo>
                              <a:lnTo>
                                <a:pt x="100" y="115"/>
                              </a:lnTo>
                              <a:lnTo>
                                <a:pt x="95" y="110"/>
                              </a:lnTo>
                              <a:lnTo>
                                <a:pt x="95" y="100"/>
                              </a:lnTo>
                              <a:lnTo>
                                <a:pt x="100" y="90"/>
                              </a:lnTo>
                              <a:lnTo>
                                <a:pt x="105" y="90"/>
                              </a:lnTo>
                              <a:lnTo>
                                <a:pt x="110" y="90"/>
                              </a:lnTo>
                              <a:lnTo>
                                <a:pt x="115" y="90"/>
                              </a:lnTo>
                              <a:lnTo>
                                <a:pt x="115" y="95"/>
                              </a:lnTo>
                              <a:lnTo>
                                <a:pt x="115" y="100"/>
                              </a:lnTo>
                              <a:lnTo>
                                <a:pt x="120" y="100"/>
                              </a:lnTo>
                              <a:lnTo>
                                <a:pt x="120" y="95"/>
                              </a:lnTo>
                              <a:lnTo>
                                <a:pt x="135" y="85"/>
                              </a:lnTo>
                              <a:lnTo>
                                <a:pt x="145" y="80"/>
                              </a:lnTo>
                              <a:lnTo>
                                <a:pt x="150" y="80"/>
                              </a:lnTo>
                              <a:lnTo>
                                <a:pt x="155" y="85"/>
                              </a:lnTo>
                              <a:lnTo>
                                <a:pt x="155" y="95"/>
                              </a:lnTo>
                              <a:lnTo>
                                <a:pt x="145" y="110"/>
                              </a:lnTo>
                              <a:lnTo>
                                <a:pt x="150" y="115"/>
                              </a:lnTo>
                              <a:lnTo>
                                <a:pt x="160" y="95"/>
                              </a:lnTo>
                              <a:lnTo>
                                <a:pt x="165" y="85"/>
                              </a:lnTo>
                              <a:lnTo>
                                <a:pt x="160" y="75"/>
                              </a:lnTo>
                              <a:lnTo>
                                <a:pt x="150" y="70"/>
                              </a:lnTo>
                              <a:lnTo>
                                <a:pt x="135" y="70"/>
                              </a:lnTo>
                              <a:lnTo>
                                <a:pt x="130" y="55"/>
                              </a:lnTo>
                              <a:lnTo>
                                <a:pt x="130" y="50"/>
                              </a:lnTo>
                              <a:lnTo>
                                <a:pt x="135" y="45"/>
                              </a:lnTo>
                              <a:lnTo>
                                <a:pt x="160" y="35"/>
                              </a:lnTo>
                              <a:lnTo>
                                <a:pt x="165" y="35"/>
                              </a:lnTo>
                              <a:lnTo>
                                <a:pt x="170" y="35"/>
                              </a:lnTo>
                              <a:lnTo>
                                <a:pt x="175" y="50"/>
                              </a:lnTo>
                              <a:lnTo>
                                <a:pt x="175" y="55"/>
                              </a:lnTo>
                              <a:lnTo>
                                <a:pt x="175" y="60"/>
                              </a:lnTo>
                              <a:lnTo>
                                <a:pt x="170" y="65"/>
                              </a:lnTo>
                              <a:lnTo>
                                <a:pt x="175" y="75"/>
                              </a:lnTo>
                              <a:lnTo>
                                <a:pt x="185" y="80"/>
                              </a:lnTo>
                              <a:lnTo>
                                <a:pt x="190" y="75"/>
                              </a:lnTo>
                              <a:lnTo>
                                <a:pt x="195" y="70"/>
                              </a:lnTo>
                              <a:lnTo>
                                <a:pt x="190" y="65"/>
                              </a:lnTo>
                              <a:lnTo>
                                <a:pt x="215" y="50"/>
                              </a:lnTo>
                              <a:lnTo>
                                <a:pt x="230" y="75"/>
                              </a:lnTo>
                              <a:lnTo>
                                <a:pt x="240" y="70"/>
                              </a:lnTo>
                              <a:lnTo>
                                <a:pt x="205" y="10"/>
                              </a:lnTo>
                              <a:lnTo>
                                <a:pt x="215" y="5"/>
                              </a:lnTo>
                              <a:lnTo>
                                <a:pt x="210" y="0"/>
                              </a:lnTo>
                              <a:lnTo>
                                <a:pt x="200" y="5"/>
                              </a:lnTo>
                              <a:lnTo>
                                <a:pt x="150" y="30"/>
                              </a:lnTo>
                              <a:lnTo>
                                <a:pt x="100" y="50"/>
                              </a:lnTo>
                              <a:lnTo>
                                <a:pt x="50" y="65"/>
                              </a:lnTo>
                              <a:lnTo>
                                <a:pt x="0" y="70"/>
                              </a:lnTo>
                              <a:lnTo>
                                <a:pt x="0" y="80"/>
                              </a:lnTo>
                              <a:lnTo>
                                <a:pt x="55" y="75"/>
                              </a:lnTo>
                              <a:lnTo>
                                <a:pt x="55" y="90"/>
                              </a:lnTo>
                              <a:lnTo>
                                <a:pt x="25" y="95"/>
                              </a:lnTo>
                              <a:lnTo>
                                <a:pt x="15" y="105"/>
                              </a:lnTo>
                              <a:lnTo>
                                <a:pt x="10" y="115"/>
                              </a:lnTo>
                              <a:lnTo>
                                <a:pt x="15" y="125"/>
                              </a:lnTo>
                              <a:lnTo>
                                <a:pt x="20" y="130"/>
                              </a:lnTo>
                              <a:lnTo>
                                <a:pt x="25" y="130"/>
                              </a:lnTo>
                              <a:lnTo>
                                <a:pt x="60" y="12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5" name="Freeform 702"/>
                      <wps:cNvSpPr>
                        <a:spLocks/>
                      </wps:cNvSpPr>
                      <wps:spPr bwMode="auto">
                        <a:xfrm>
                          <a:off x="530225" y="862330"/>
                          <a:ext cx="12700" cy="9525"/>
                        </a:xfrm>
                        <a:custGeom>
                          <a:avLst/>
                          <a:gdLst>
                            <a:gd name="T0" fmla="*/ 10 w 20"/>
                            <a:gd name="T1" fmla="*/ 15 h 15"/>
                            <a:gd name="T2" fmla="*/ 10 w 20"/>
                            <a:gd name="T3" fmla="*/ 15 h 15"/>
                            <a:gd name="T4" fmla="*/ 0 w 20"/>
                            <a:gd name="T5" fmla="*/ 15 h 15"/>
                            <a:gd name="T6" fmla="*/ 0 w 20"/>
                            <a:gd name="T7" fmla="*/ 15 h 15"/>
                            <a:gd name="T8" fmla="*/ 0 w 20"/>
                            <a:gd name="T9" fmla="*/ 5 h 15"/>
                            <a:gd name="T10" fmla="*/ 0 w 20"/>
                            <a:gd name="T11" fmla="*/ 5 h 15"/>
                            <a:gd name="T12" fmla="*/ 10 w 20"/>
                            <a:gd name="T13" fmla="*/ 0 h 15"/>
                            <a:gd name="T14" fmla="*/ 10 w 20"/>
                            <a:gd name="T15" fmla="*/ 0 h 15"/>
                            <a:gd name="T16" fmla="*/ 10 w 20"/>
                            <a:gd name="T17" fmla="*/ 0 h 15"/>
                            <a:gd name="T18" fmla="*/ 10 w 20"/>
                            <a:gd name="T19" fmla="*/ 0 h 15"/>
                            <a:gd name="T20" fmla="*/ 20 w 20"/>
                            <a:gd name="T21" fmla="*/ 15 h 15"/>
                            <a:gd name="T22" fmla="*/ 20 w 20"/>
                            <a:gd name="T23" fmla="*/ 15 h 15"/>
                            <a:gd name="T24" fmla="*/ 20 w 20"/>
                            <a:gd name="T25" fmla="*/ 15 h 15"/>
                            <a:gd name="T26" fmla="*/ 20 w 20"/>
                            <a:gd name="T27" fmla="*/ 15 h 15"/>
                            <a:gd name="T28" fmla="*/ 10 w 20"/>
                            <a:gd name="T29" fmla="*/ 1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20" h="15">
                              <a:moveTo>
                                <a:pt x="10" y="15"/>
                              </a:moveTo>
                              <a:lnTo>
                                <a:pt x="10" y="15"/>
                              </a:lnTo>
                              <a:lnTo>
                                <a:pt x="0" y="15"/>
                              </a:lnTo>
                              <a:lnTo>
                                <a:pt x="0" y="5"/>
                              </a:lnTo>
                              <a:lnTo>
                                <a:pt x="10" y="0"/>
                              </a:lnTo>
                              <a:lnTo>
                                <a:pt x="20" y="15"/>
                              </a:lnTo>
                              <a:lnTo>
                                <a:pt x="10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6" name="Freeform 703"/>
                      <wps:cNvSpPr>
                        <a:spLocks/>
                      </wps:cNvSpPr>
                      <wps:spPr bwMode="auto">
                        <a:xfrm>
                          <a:off x="530225" y="862330"/>
                          <a:ext cx="12700" cy="9525"/>
                        </a:xfrm>
                        <a:custGeom>
                          <a:avLst/>
                          <a:gdLst>
                            <a:gd name="T0" fmla="*/ 10 w 20"/>
                            <a:gd name="T1" fmla="*/ 0 h 15"/>
                            <a:gd name="T2" fmla="*/ 10 w 20"/>
                            <a:gd name="T3" fmla="*/ 0 h 15"/>
                            <a:gd name="T4" fmla="*/ 0 w 20"/>
                            <a:gd name="T5" fmla="*/ 5 h 15"/>
                            <a:gd name="T6" fmla="*/ 0 w 20"/>
                            <a:gd name="T7" fmla="*/ 5 h 15"/>
                            <a:gd name="T8" fmla="*/ 0 w 20"/>
                            <a:gd name="T9" fmla="*/ 10 h 15"/>
                            <a:gd name="T10" fmla="*/ 0 w 20"/>
                            <a:gd name="T11" fmla="*/ 10 h 15"/>
                            <a:gd name="T12" fmla="*/ 10 w 20"/>
                            <a:gd name="T13" fmla="*/ 15 h 15"/>
                            <a:gd name="T14" fmla="*/ 10 w 20"/>
                            <a:gd name="T15" fmla="*/ 15 h 15"/>
                            <a:gd name="T16" fmla="*/ 20 w 20"/>
                            <a:gd name="T17" fmla="*/ 15 h 15"/>
                            <a:gd name="T18" fmla="*/ 20 w 20"/>
                            <a:gd name="T19" fmla="*/ 15 h 15"/>
                            <a:gd name="T20" fmla="*/ 10 w 20"/>
                            <a:gd name="T21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20" h="15">
                              <a:moveTo>
                                <a:pt x="10" y="0"/>
                              </a:moveTo>
                              <a:lnTo>
                                <a:pt x="10" y="0"/>
                              </a:lnTo>
                              <a:lnTo>
                                <a:pt x="0" y="5"/>
                              </a:lnTo>
                              <a:lnTo>
                                <a:pt x="0" y="10"/>
                              </a:lnTo>
                              <a:lnTo>
                                <a:pt x="10" y="15"/>
                              </a:lnTo>
                              <a:lnTo>
                                <a:pt x="20" y="15"/>
                              </a:lnTo>
                              <a:lnTo>
                                <a:pt x="1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7" name="Freeform 704"/>
                      <wps:cNvSpPr>
                        <a:spLocks/>
                      </wps:cNvSpPr>
                      <wps:spPr bwMode="auto">
                        <a:xfrm>
                          <a:off x="539750" y="859155"/>
                          <a:ext cx="15875" cy="12700"/>
                        </a:xfrm>
                        <a:custGeom>
                          <a:avLst/>
                          <a:gdLst>
                            <a:gd name="T0" fmla="*/ 10 w 25"/>
                            <a:gd name="T1" fmla="*/ 20 h 20"/>
                            <a:gd name="T2" fmla="*/ 10 w 25"/>
                            <a:gd name="T3" fmla="*/ 20 h 20"/>
                            <a:gd name="T4" fmla="*/ 10 w 25"/>
                            <a:gd name="T5" fmla="*/ 20 h 20"/>
                            <a:gd name="T6" fmla="*/ 5 w 25"/>
                            <a:gd name="T7" fmla="*/ 10 h 20"/>
                            <a:gd name="T8" fmla="*/ 5 w 25"/>
                            <a:gd name="T9" fmla="*/ 10 h 20"/>
                            <a:gd name="T10" fmla="*/ 0 w 25"/>
                            <a:gd name="T11" fmla="*/ 5 h 20"/>
                            <a:gd name="T12" fmla="*/ 0 w 25"/>
                            <a:gd name="T13" fmla="*/ 0 h 20"/>
                            <a:gd name="T14" fmla="*/ 0 w 25"/>
                            <a:gd name="T15" fmla="*/ 0 h 20"/>
                            <a:gd name="T16" fmla="*/ 0 w 25"/>
                            <a:gd name="T17" fmla="*/ 0 h 20"/>
                            <a:gd name="T18" fmla="*/ 20 w 25"/>
                            <a:gd name="T19" fmla="*/ 0 h 20"/>
                            <a:gd name="T20" fmla="*/ 20 w 25"/>
                            <a:gd name="T21" fmla="*/ 0 h 20"/>
                            <a:gd name="T22" fmla="*/ 20 w 25"/>
                            <a:gd name="T23" fmla="*/ 0 h 20"/>
                            <a:gd name="T24" fmla="*/ 20 w 25"/>
                            <a:gd name="T25" fmla="*/ 0 h 20"/>
                            <a:gd name="T26" fmla="*/ 25 w 25"/>
                            <a:gd name="T27" fmla="*/ 0 h 20"/>
                            <a:gd name="T28" fmla="*/ 25 w 25"/>
                            <a:gd name="T29" fmla="*/ 5 h 20"/>
                            <a:gd name="T30" fmla="*/ 25 w 25"/>
                            <a:gd name="T31" fmla="*/ 5 h 20"/>
                            <a:gd name="T32" fmla="*/ 25 w 25"/>
                            <a:gd name="T33" fmla="*/ 5 h 20"/>
                            <a:gd name="T34" fmla="*/ 25 w 25"/>
                            <a:gd name="T35" fmla="*/ 10 h 20"/>
                            <a:gd name="T36" fmla="*/ 25 w 25"/>
                            <a:gd name="T37" fmla="*/ 10 h 20"/>
                            <a:gd name="T38" fmla="*/ 25 w 25"/>
                            <a:gd name="T39" fmla="*/ 15 h 20"/>
                            <a:gd name="T40" fmla="*/ 25 w 25"/>
                            <a:gd name="T41" fmla="*/ 15 h 20"/>
                            <a:gd name="T42" fmla="*/ 10 w 25"/>
                            <a:gd name="T43" fmla="*/ 2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25" h="20">
                              <a:moveTo>
                                <a:pt x="10" y="20"/>
                              </a:moveTo>
                              <a:lnTo>
                                <a:pt x="10" y="20"/>
                              </a:lnTo>
                              <a:lnTo>
                                <a:pt x="5" y="10"/>
                              </a:ln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  <a:lnTo>
                                <a:pt x="25" y="10"/>
                              </a:lnTo>
                              <a:lnTo>
                                <a:pt x="25" y="15"/>
                              </a:lnTo>
                              <a:lnTo>
                                <a:pt x="10" y="2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8" name="Freeform 705"/>
                      <wps:cNvSpPr>
                        <a:spLocks/>
                      </wps:cNvSpPr>
                      <wps:spPr bwMode="auto">
                        <a:xfrm>
                          <a:off x="539750" y="859155"/>
                          <a:ext cx="15875" cy="9525"/>
                        </a:xfrm>
                        <a:custGeom>
                          <a:avLst/>
                          <a:gdLst>
                            <a:gd name="T0" fmla="*/ 0 w 25"/>
                            <a:gd name="T1" fmla="*/ 5 h 15"/>
                            <a:gd name="T2" fmla="*/ 0 w 25"/>
                            <a:gd name="T3" fmla="*/ 5 h 15"/>
                            <a:gd name="T4" fmla="*/ 5 w 25"/>
                            <a:gd name="T5" fmla="*/ 10 h 15"/>
                            <a:gd name="T6" fmla="*/ 5 w 25"/>
                            <a:gd name="T7" fmla="*/ 10 h 15"/>
                            <a:gd name="T8" fmla="*/ 10 w 25"/>
                            <a:gd name="T9" fmla="*/ 15 h 15"/>
                            <a:gd name="T10" fmla="*/ 25 w 25"/>
                            <a:gd name="T11" fmla="*/ 15 h 15"/>
                            <a:gd name="T12" fmla="*/ 25 w 25"/>
                            <a:gd name="T13" fmla="*/ 15 h 15"/>
                            <a:gd name="T14" fmla="*/ 25 w 25"/>
                            <a:gd name="T15" fmla="*/ 10 h 15"/>
                            <a:gd name="T16" fmla="*/ 25 w 25"/>
                            <a:gd name="T17" fmla="*/ 10 h 15"/>
                            <a:gd name="T18" fmla="*/ 25 w 25"/>
                            <a:gd name="T19" fmla="*/ 5 h 15"/>
                            <a:gd name="T20" fmla="*/ 25 w 25"/>
                            <a:gd name="T21" fmla="*/ 5 h 15"/>
                            <a:gd name="T22" fmla="*/ 20 w 25"/>
                            <a:gd name="T23" fmla="*/ 0 h 15"/>
                            <a:gd name="T24" fmla="*/ 20 w 25"/>
                            <a:gd name="T25" fmla="*/ 0 h 15"/>
                            <a:gd name="T26" fmla="*/ 0 w 25"/>
                            <a:gd name="T27" fmla="*/ 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" h="15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5" y="10"/>
                              </a:lnTo>
                              <a:lnTo>
                                <a:pt x="10" y="15"/>
                              </a:lnTo>
                              <a:lnTo>
                                <a:pt x="25" y="15"/>
                              </a:lnTo>
                              <a:lnTo>
                                <a:pt x="25" y="10"/>
                              </a:lnTo>
                              <a:lnTo>
                                <a:pt x="25" y="5"/>
                              </a:lnTo>
                              <a:lnTo>
                                <a:pt x="20" y="0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9" name="Freeform 706"/>
                      <wps:cNvSpPr>
                        <a:spLocks/>
                      </wps:cNvSpPr>
                      <wps:spPr bwMode="auto">
                        <a:xfrm>
                          <a:off x="628650" y="808355"/>
                          <a:ext cx="22225" cy="22225"/>
                        </a:xfrm>
                        <a:custGeom>
                          <a:avLst/>
                          <a:gdLst>
                            <a:gd name="T0" fmla="*/ 10 w 35"/>
                            <a:gd name="T1" fmla="*/ 35 h 35"/>
                            <a:gd name="T2" fmla="*/ 10 w 35"/>
                            <a:gd name="T3" fmla="*/ 35 h 35"/>
                            <a:gd name="T4" fmla="*/ 10 w 35"/>
                            <a:gd name="T5" fmla="*/ 35 h 35"/>
                            <a:gd name="T6" fmla="*/ 5 w 35"/>
                            <a:gd name="T7" fmla="*/ 25 h 35"/>
                            <a:gd name="T8" fmla="*/ 5 w 35"/>
                            <a:gd name="T9" fmla="*/ 25 h 35"/>
                            <a:gd name="T10" fmla="*/ 0 w 35"/>
                            <a:gd name="T11" fmla="*/ 15 h 35"/>
                            <a:gd name="T12" fmla="*/ 0 w 35"/>
                            <a:gd name="T13" fmla="*/ 15 h 35"/>
                            <a:gd name="T14" fmla="*/ 0 w 35"/>
                            <a:gd name="T15" fmla="*/ 10 h 35"/>
                            <a:gd name="T16" fmla="*/ 5 w 35"/>
                            <a:gd name="T17" fmla="*/ 5 h 35"/>
                            <a:gd name="T18" fmla="*/ 5 w 35"/>
                            <a:gd name="T19" fmla="*/ 5 h 35"/>
                            <a:gd name="T20" fmla="*/ 10 w 35"/>
                            <a:gd name="T21" fmla="*/ 0 h 35"/>
                            <a:gd name="T22" fmla="*/ 10 w 35"/>
                            <a:gd name="T23" fmla="*/ 0 h 35"/>
                            <a:gd name="T24" fmla="*/ 20 w 35"/>
                            <a:gd name="T25" fmla="*/ 0 h 35"/>
                            <a:gd name="T26" fmla="*/ 20 w 35"/>
                            <a:gd name="T27" fmla="*/ 0 h 35"/>
                            <a:gd name="T28" fmla="*/ 20 w 35"/>
                            <a:gd name="T29" fmla="*/ 0 h 35"/>
                            <a:gd name="T30" fmla="*/ 20 w 35"/>
                            <a:gd name="T31" fmla="*/ 0 h 35"/>
                            <a:gd name="T32" fmla="*/ 25 w 35"/>
                            <a:gd name="T33" fmla="*/ 0 h 35"/>
                            <a:gd name="T34" fmla="*/ 30 w 35"/>
                            <a:gd name="T35" fmla="*/ 5 h 35"/>
                            <a:gd name="T36" fmla="*/ 30 w 35"/>
                            <a:gd name="T37" fmla="*/ 5 h 35"/>
                            <a:gd name="T38" fmla="*/ 30 w 35"/>
                            <a:gd name="T39" fmla="*/ 10 h 35"/>
                            <a:gd name="T40" fmla="*/ 30 w 35"/>
                            <a:gd name="T41" fmla="*/ 10 h 35"/>
                            <a:gd name="T42" fmla="*/ 35 w 35"/>
                            <a:gd name="T43" fmla="*/ 15 h 35"/>
                            <a:gd name="T44" fmla="*/ 35 w 35"/>
                            <a:gd name="T45" fmla="*/ 15 h 35"/>
                            <a:gd name="T46" fmla="*/ 30 w 35"/>
                            <a:gd name="T47" fmla="*/ 25 h 35"/>
                            <a:gd name="T48" fmla="*/ 30 w 35"/>
                            <a:gd name="T49" fmla="*/ 25 h 35"/>
                            <a:gd name="T50" fmla="*/ 20 w 35"/>
                            <a:gd name="T51" fmla="*/ 30 h 35"/>
                            <a:gd name="T52" fmla="*/ 20 w 35"/>
                            <a:gd name="T53" fmla="*/ 30 h 35"/>
                            <a:gd name="T54" fmla="*/ 10 w 35"/>
                            <a:gd name="T55" fmla="*/ 35 h 35"/>
                            <a:gd name="T56" fmla="*/ 10 w 35"/>
                            <a:gd name="T57" fmla="*/ 35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35" h="35">
                              <a:moveTo>
                                <a:pt x="10" y="35"/>
                              </a:moveTo>
                              <a:lnTo>
                                <a:pt x="10" y="35"/>
                              </a:lnTo>
                              <a:lnTo>
                                <a:pt x="5" y="25"/>
                              </a:ln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30" y="5"/>
                              </a:lnTo>
                              <a:lnTo>
                                <a:pt x="30" y="10"/>
                              </a:lnTo>
                              <a:lnTo>
                                <a:pt x="35" y="15"/>
                              </a:lnTo>
                              <a:lnTo>
                                <a:pt x="30" y="25"/>
                              </a:lnTo>
                              <a:lnTo>
                                <a:pt x="20" y="30"/>
                              </a:lnTo>
                              <a:lnTo>
                                <a:pt x="10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0" name="Freeform 707"/>
                      <wps:cNvSpPr>
                        <a:spLocks/>
                      </wps:cNvSpPr>
                      <wps:spPr bwMode="auto">
                        <a:xfrm>
                          <a:off x="628650" y="808355"/>
                          <a:ext cx="22225" cy="19050"/>
                        </a:xfrm>
                        <a:custGeom>
                          <a:avLst/>
                          <a:gdLst>
                            <a:gd name="T0" fmla="*/ 20 w 35"/>
                            <a:gd name="T1" fmla="*/ 0 h 30"/>
                            <a:gd name="T2" fmla="*/ 20 w 35"/>
                            <a:gd name="T3" fmla="*/ 0 h 30"/>
                            <a:gd name="T4" fmla="*/ 20 w 35"/>
                            <a:gd name="T5" fmla="*/ 0 h 30"/>
                            <a:gd name="T6" fmla="*/ 20 w 35"/>
                            <a:gd name="T7" fmla="*/ 0 h 30"/>
                            <a:gd name="T8" fmla="*/ 10 w 35"/>
                            <a:gd name="T9" fmla="*/ 5 h 30"/>
                            <a:gd name="T10" fmla="*/ 10 w 35"/>
                            <a:gd name="T11" fmla="*/ 5 h 30"/>
                            <a:gd name="T12" fmla="*/ 5 w 35"/>
                            <a:gd name="T13" fmla="*/ 5 h 30"/>
                            <a:gd name="T14" fmla="*/ 5 w 35"/>
                            <a:gd name="T15" fmla="*/ 5 h 30"/>
                            <a:gd name="T16" fmla="*/ 0 w 35"/>
                            <a:gd name="T17" fmla="*/ 10 h 30"/>
                            <a:gd name="T18" fmla="*/ 0 w 35"/>
                            <a:gd name="T19" fmla="*/ 15 h 30"/>
                            <a:gd name="T20" fmla="*/ 0 w 35"/>
                            <a:gd name="T21" fmla="*/ 15 h 30"/>
                            <a:gd name="T22" fmla="*/ 5 w 35"/>
                            <a:gd name="T23" fmla="*/ 25 h 30"/>
                            <a:gd name="T24" fmla="*/ 5 w 35"/>
                            <a:gd name="T25" fmla="*/ 25 h 30"/>
                            <a:gd name="T26" fmla="*/ 10 w 35"/>
                            <a:gd name="T27" fmla="*/ 30 h 30"/>
                            <a:gd name="T28" fmla="*/ 10 w 35"/>
                            <a:gd name="T29" fmla="*/ 30 h 30"/>
                            <a:gd name="T30" fmla="*/ 20 w 35"/>
                            <a:gd name="T31" fmla="*/ 25 h 30"/>
                            <a:gd name="T32" fmla="*/ 20 w 35"/>
                            <a:gd name="T33" fmla="*/ 25 h 30"/>
                            <a:gd name="T34" fmla="*/ 30 w 35"/>
                            <a:gd name="T35" fmla="*/ 20 h 30"/>
                            <a:gd name="T36" fmla="*/ 30 w 35"/>
                            <a:gd name="T37" fmla="*/ 20 h 30"/>
                            <a:gd name="T38" fmla="*/ 35 w 35"/>
                            <a:gd name="T39" fmla="*/ 20 h 30"/>
                            <a:gd name="T40" fmla="*/ 35 w 35"/>
                            <a:gd name="T41" fmla="*/ 20 h 30"/>
                            <a:gd name="T42" fmla="*/ 30 w 35"/>
                            <a:gd name="T43" fmla="*/ 10 h 30"/>
                            <a:gd name="T44" fmla="*/ 30 w 35"/>
                            <a:gd name="T45" fmla="*/ 10 h 30"/>
                            <a:gd name="T46" fmla="*/ 25 w 35"/>
                            <a:gd name="T47" fmla="*/ 5 h 30"/>
                            <a:gd name="T48" fmla="*/ 25 w 35"/>
                            <a:gd name="T49" fmla="*/ 5 h 30"/>
                            <a:gd name="T50" fmla="*/ 20 w 35"/>
                            <a:gd name="T51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35" h="30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10" y="5"/>
                              </a:ln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0" y="15"/>
                              </a:lnTo>
                              <a:lnTo>
                                <a:pt x="5" y="25"/>
                              </a:lnTo>
                              <a:lnTo>
                                <a:pt x="10" y="30"/>
                              </a:lnTo>
                              <a:lnTo>
                                <a:pt x="20" y="25"/>
                              </a:lnTo>
                              <a:lnTo>
                                <a:pt x="30" y="20"/>
                              </a:lnTo>
                              <a:lnTo>
                                <a:pt x="35" y="20"/>
                              </a:lnTo>
                              <a:lnTo>
                                <a:pt x="30" y="10"/>
                              </a:lnTo>
                              <a:lnTo>
                                <a:pt x="25" y="5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1" name="Freeform 708"/>
                      <wps:cNvSpPr>
                        <a:spLocks noEditPoints="1"/>
                      </wps:cNvSpPr>
                      <wps:spPr bwMode="auto">
                        <a:xfrm>
                          <a:off x="387350" y="836930"/>
                          <a:ext cx="117475" cy="60325"/>
                        </a:xfrm>
                        <a:custGeom>
                          <a:avLst/>
                          <a:gdLst>
                            <a:gd name="T0" fmla="*/ 10 w 185"/>
                            <a:gd name="T1" fmla="*/ 10 h 95"/>
                            <a:gd name="T2" fmla="*/ 5 w 185"/>
                            <a:gd name="T3" fmla="*/ 45 h 95"/>
                            <a:gd name="T4" fmla="*/ 15 w 185"/>
                            <a:gd name="T5" fmla="*/ 65 h 95"/>
                            <a:gd name="T6" fmla="*/ 35 w 185"/>
                            <a:gd name="T7" fmla="*/ 80 h 95"/>
                            <a:gd name="T8" fmla="*/ 50 w 185"/>
                            <a:gd name="T9" fmla="*/ 25 h 95"/>
                            <a:gd name="T10" fmla="*/ 50 w 185"/>
                            <a:gd name="T11" fmla="*/ 20 h 95"/>
                            <a:gd name="T12" fmla="*/ 55 w 185"/>
                            <a:gd name="T13" fmla="*/ 15 h 95"/>
                            <a:gd name="T14" fmla="*/ 75 w 185"/>
                            <a:gd name="T15" fmla="*/ 25 h 95"/>
                            <a:gd name="T16" fmla="*/ 80 w 185"/>
                            <a:gd name="T17" fmla="*/ 30 h 95"/>
                            <a:gd name="T18" fmla="*/ 90 w 185"/>
                            <a:gd name="T19" fmla="*/ 45 h 95"/>
                            <a:gd name="T20" fmla="*/ 80 w 185"/>
                            <a:gd name="T21" fmla="*/ 55 h 95"/>
                            <a:gd name="T22" fmla="*/ 65 w 185"/>
                            <a:gd name="T23" fmla="*/ 40 h 95"/>
                            <a:gd name="T24" fmla="*/ 75 w 185"/>
                            <a:gd name="T25" fmla="*/ 70 h 95"/>
                            <a:gd name="T26" fmla="*/ 105 w 185"/>
                            <a:gd name="T27" fmla="*/ 90 h 95"/>
                            <a:gd name="T28" fmla="*/ 85 w 185"/>
                            <a:gd name="T29" fmla="*/ 70 h 95"/>
                            <a:gd name="T30" fmla="*/ 90 w 185"/>
                            <a:gd name="T31" fmla="*/ 65 h 95"/>
                            <a:gd name="T32" fmla="*/ 105 w 185"/>
                            <a:gd name="T33" fmla="*/ 45 h 95"/>
                            <a:gd name="T34" fmla="*/ 95 w 185"/>
                            <a:gd name="T35" fmla="*/ 30 h 95"/>
                            <a:gd name="T36" fmla="*/ 90 w 185"/>
                            <a:gd name="T37" fmla="*/ 25 h 95"/>
                            <a:gd name="T38" fmla="*/ 95 w 185"/>
                            <a:gd name="T39" fmla="*/ 20 h 95"/>
                            <a:gd name="T40" fmla="*/ 130 w 185"/>
                            <a:gd name="T41" fmla="*/ 45 h 95"/>
                            <a:gd name="T42" fmla="*/ 120 w 185"/>
                            <a:gd name="T43" fmla="*/ 55 h 95"/>
                            <a:gd name="T44" fmla="*/ 125 w 185"/>
                            <a:gd name="T45" fmla="*/ 70 h 95"/>
                            <a:gd name="T46" fmla="*/ 135 w 185"/>
                            <a:gd name="T47" fmla="*/ 75 h 95"/>
                            <a:gd name="T48" fmla="*/ 140 w 185"/>
                            <a:gd name="T49" fmla="*/ 65 h 95"/>
                            <a:gd name="T50" fmla="*/ 145 w 185"/>
                            <a:gd name="T51" fmla="*/ 55 h 95"/>
                            <a:gd name="T52" fmla="*/ 160 w 185"/>
                            <a:gd name="T53" fmla="*/ 55 h 95"/>
                            <a:gd name="T54" fmla="*/ 175 w 185"/>
                            <a:gd name="T55" fmla="*/ 85 h 95"/>
                            <a:gd name="T56" fmla="*/ 175 w 185"/>
                            <a:gd name="T57" fmla="*/ 20 h 95"/>
                            <a:gd name="T58" fmla="*/ 180 w 185"/>
                            <a:gd name="T59" fmla="*/ 10 h 95"/>
                            <a:gd name="T60" fmla="*/ 95 w 185"/>
                            <a:gd name="T61" fmla="*/ 10 h 95"/>
                            <a:gd name="T62" fmla="*/ 0 w 185"/>
                            <a:gd name="T63" fmla="*/ 0 h 95"/>
                            <a:gd name="T64" fmla="*/ 140 w 185"/>
                            <a:gd name="T65" fmla="*/ 25 h 95"/>
                            <a:gd name="T66" fmla="*/ 145 w 185"/>
                            <a:gd name="T67" fmla="*/ 20 h 95"/>
                            <a:gd name="T68" fmla="*/ 160 w 185"/>
                            <a:gd name="T69" fmla="*/ 20 h 95"/>
                            <a:gd name="T70" fmla="*/ 160 w 185"/>
                            <a:gd name="T71" fmla="*/ 40 h 95"/>
                            <a:gd name="T72" fmla="*/ 155 w 185"/>
                            <a:gd name="T73" fmla="*/ 45 h 95"/>
                            <a:gd name="T74" fmla="*/ 140 w 185"/>
                            <a:gd name="T75" fmla="*/ 25 h 95"/>
                            <a:gd name="T76" fmla="*/ 40 w 185"/>
                            <a:gd name="T77" fmla="*/ 15 h 95"/>
                            <a:gd name="T78" fmla="*/ 35 w 185"/>
                            <a:gd name="T79" fmla="*/ 55 h 95"/>
                            <a:gd name="T80" fmla="*/ 20 w 185"/>
                            <a:gd name="T81" fmla="*/ 50 h 95"/>
                            <a:gd name="T82" fmla="*/ 20 w 185"/>
                            <a:gd name="T83" fmla="*/ 20 h 95"/>
                            <a:gd name="T84" fmla="*/ 30 w 185"/>
                            <a:gd name="T85" fmla="*/ 1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185" h="95">
                              <a:moveTo>
                                <a:pt x="0" y="10"/>
                              </a:moveTo>
                              <a:lnTo>
                                <a:pt x="0" y="10"/>
                              </a:lnTo>
                              <a:lnTo>
                                <a:pt x="10" y="10"/>
                              </a:lnTo>
                              <a:lnTo>
                                <a:pt x="5" y="45"/>
                              </a:lnTo>
                              <a:lnTo>
                                <a:pt x="10" y="55"/>
                              </a:lnTo>
                              <a:lnTo>
                                <a:pt x="15" y="65"/>
                              </a:lnTo>
                              <a:lnTo>
                                <a:pt x="35" y="65"/>
                              </a:lnTo>
                              <a:lnTo>
                                <a:pt x="35" y="80"/>
                              </a:lnTo>
                              <a:lnTo>
                                <a:pt x="45" y="85"/>
                              </a:lnTo>
                              <a:lnTo>
                                <a:pt x="50" y="25"/>
                              </a:lnTo>
                              <a:lnTo>
                                <a:pt x="50" y="20"/>
                              </a:lnTo>
                              <a:lnTo>
                                <a:pt x="50" y="15"/>
                              </a:lnTo>
                              <a:lnTo>
                                <a:pt x="55" y="15"/>
                              </a:lnTo>
                              <a:lnTo>
                                <a:pt x="75" y="20"/>
                              </a:lnTo>
                              <a:lnTo>
                                <a:pt x="80" y="20"/>
                              </a:lnTo>
                              <a:lnTo>
                                <a:pt x="75" y="25"/>
                              </a:lnTo>
                              <a:lnTo>
                                <a:pt x="80" y="30"/>
                              </a:lnTo>
                              <a:lnTo>
                                <a:pt x="90" y="40"/>
                              </a:lnTo>
                              <a:lnTo>
                                <a:pt x="90" y="45"/>
                              </a:lnTo>
                              <a:lnTo>
                                <a:pt x="90" y="55"/>
                              </a:lnTo>
                              <a:lnTo>
                                <a:pt x="80" y="55"/>
                              </a:lnTo>
                              <a:lnTo>
                                <a:pt x="75" y="50"/>
                              </a:lnTo>
                              <a:lnTo>
                                <a:pt x="65" y="40"/>
                              </a:lnTo>
                              <a:lnTo>
                                <a:pt x="60" y="45"/>
                              </a:lnTo>
                              <a:lnTo>
                                <a:pt x="75" y="70"/>
                              </a:lnTo>
                              <a:lnTo>
                                <a:pt x="95" y="95"/>
                              </a:lnTo>
                              <a:lnTo>
                                <a:pt x="105" y="90"/>
                              </a:lnTo>
                              <a:lnTo>
                                <a:pt x="85" y="70"/>
                              </a:lnTo>
                              <a:lnTo>
                                <a:pt x="85" y="65"/>
                              </a:lnTo>
                              <a:lnTo>
                                <a:pt x="90" y="65"/>
                              </a:lnTo>
                              <a:lnTo>
                                <a:pt x="100" y="55"/>
                              </a:lnTo>
                              <a:lnTo>
                                <a:pt x="105" y="45"/>
                              </a:lnTo>
                              <a:lnTo>
                                <a:pt x="100" y="35"/>
                              </a:lnTo>
                              <a:lnTo>
                                <a:pt x="95" y="30"/>
                              </a:lnTo>
                              <a:lnTo>
                                <a:pt x="90" y="25"/>
                              </a:lnTo>
                              <a:lnTo>
                                <a:pt x="90" y="20"/>
                              </a:lnTo>
                              <a:lnTo>
                                <a:pt x="95" y="20"/>
                              </a:lnTo>
                              <a:lnTo>
                                <a:pt x="130" y="20"/>
                              </a:lnTo>
                              <a:lnTo>
                                <a:pt x="130" y="45"/>
                              </a:lnTo>
                              <a:lnTo>
                                <a:pt x="125" y="50"/>
                              </a:lnTo>
                              <a:lnTo>
                                <a:pt x="120" y="55"/>
                              </a:lnTo>
                              <a:lnTo>
                                <a:pt x="120" y="65"/>
                              </a:lnTo>
                              <a:lnTo>
                                <a:pt x="125" y="70"/>
                              </a:lnTo>
                              <a:lnTo>
                                <a:pt x="130" y="75"/>
                              </a:lnTo>
                              <a:lnTo>
                                <a:pt x="135" y="75"/>
                              </a:lnTo>
                              <a:lnTo>
                                <a:pt x="140" y="70"/>
                              </a:lnTo>
                              <a:lnTo>
                                <a:pt x="140" y="65"/>
                              </a:lnTo>
                              <a:lnTo>
                                <a:pt x="140" y="60"/>
                              </a:lnTo>
                              <a:lnTo>
                                <a:pt x="145" y="55"/>
                              </a:lnTo>
                              <a:lnTo>
                                <a:pt x="160" y="55"/>
                              </a:lnTo>
                              <a:lnTo>
                                <a:pt x="165" y="85"/>
                              </a:lnTo>
                              <a:lnTo>
                                <a:pt x="175" y="85"/>
                              </a:lnTo>
                              <a:lnTo>
                                <a:pt x="170" y="20"/>
                              </a:lnTo>
                              <a:lnTo>
                                <a:pt x="175" y="20"/>
                              </a:lnTo>
                              <a:lnTo>
                                <a:pt x="185" y="20"/>
                              </a:lnTo>
                              <a:lnTo>
                                <a:pt x="180" y="10"/>
                              </a:lnTo>
                              <a:lnTo>
                                <a:pt x="160" y="10"/>
                              </a:lnTo>
                              <a:lnTo>
                                <a:pt x="95" y="10"/>
                              </a:lnTo>
                              <a:lnTo>
                                <a:pt x="40" y="5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close/>
                              <a:moveTo>
                                <a:pt x="140" y="25"/>
                              </a:moveTo>
                              <a:lnTo>
                                <a:pt x="140" y="25"/>
                              </a:lnTo>
                              <a:lnTo>
                                <a:pt x="140" y="20"/>
                              </a:lnTo>
                              <a:lnTo>
                                <a:pt x="145" y="20"/>
                              </a:lnTo>
                              <a:lnTo>
                                <a:pt x="155" y="20"/>
                              </a:lnTo>
                              <a:lnTo>
                                <a:pt x="160" y="20"/>
                              </a:lnTo>
                              <a:lnTo>
                                <a:pt x="160" y="25"/>
                              </a:lnTo>
                              <a:lnTo>
                                <a:pt x="160" y="40"/>
                              </a:lnTo>
                              <a:lnTo>
                                <a:pt x="155" y="45"/>
                              </a:lnTo>
                              <a:lnTo>
                                <a:pt x="140" y="45"/>
                              </a:lnTo>
                              <a:lnTo>
                                <a:pt x="140" y="25"/>
                              </a:lnTo>
                              <a:close/>
                              <a:moveTo>
                                <a:pt x="35" y="15"/>
                              </a:moveTo>
                              <a:lnTo>
                                <a:pt x="35" y="15"/>
                              </a:lnTo>
                              <a:lnTo>
                                <a:pt x="40" y="15"/>
                              </a:lnTo>
                              <a:lnTo>
                                <a:pt x="40" y="20"/>
                              </a:lnTo>
                              <a:lnTo>
                                <a:pt x="35" y="55"/>
                              </a:lnTo>
                              <a:lnTo>
                                <a:pt x="20" y="55"/>
                              </a:lnTo>
                              <a:lnTo>
                                <a:pt x="20" y="50"/>
                              </a:lnTo>
                              <a:lnTo>
                                <a:pt x="20" y="40"/>
                              </a:lnTo>
                              <a:lnTo>
                                <a:pt x="20" y="20"/>
                              </a:lnTo>
                              <a:lnTo>
                                <a:pt x="25" y="15"/>
                              </a:lnTo>
                              <a:lnTo>
                                <a:pt x="30" y="15"/>
                              </a:lnTo>
                              <a:lnTo>
                                <a:pt x="35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2" name="Freeform 709"/>
                      <wps:cNvSpPr>
                        <a:spLocks/>
                      </wps:cNvSpPr>
                      <wps:spPr bwMode="auto">
                        <a:xfrm>
                          <a:off x="387350" y="836930"/>
                          <a:ext cx="117475" cy="60325"/>
                        </a:xfrm>
                        <a:custGeom>
                          <a:avLst/>
                          <a:gdLst>
                            <a:gd name="T0" fmla="*/ 0 w 185"/>
                            <a:gd name="T1" fmla="*/ 10 h 95"/>
                            <a:gd name="T2" fmla="*/ 10 w 185"/>
                            <a:gd name="T3" fmla="*/ 10 h 95"/>
                            <a:gd name="T4" fmla="*/ 5 w 185"/>
                            <a:gd name="T5" fmla="*/ 45 h 95"/>
                            <a:gd name="T6" fmla="*/ 15 w 185"/>
                            <a:gd name="T7" fmla="*/ 65 h 95"/>
                            <a:gd name="T8" fmla="*/ 35 w 185"/>
                            <a:gd name="T9" fmla="*/ 65 h 95"/>
                            <a:gd name="T10" fmla="*/ 35 w 185"/>
                            <a:gd name="T11" fmla="*/ 80 h 95"/>
                            <a:gd name="T12" fmla="*/ 45 w 185"/>
                            <a:gd name="T13" fmla="*/ 85 h 95"/>
                            <a:gd name="T14" fmla="*/ 50 w 185"/>
                            <a:gd name="T15" fmla="*/ 25 h 95"/>
                            <a:gd name="T16" fmla="*/ 50 w 185"/>
                            <a:gd name="T17" fmla="*/ 20 h 95"/>
                            <a:gd name="T18" fmla="*/ 55 w 185"/>
                            <a:gd name="T19" fmla="*/ 15 h 95"/>
                            <a:gd name="T20" fmla="*/ 75 w 185"/>
                            <a:gd name="T21" fmla="*/ 20 h 95"/>
                            <a:gd name="T22" fmla="*/ 75 w 185"/>
                            <a:gd name="T23" fmla="*/ 25 h 95"/>
                            <a:gd name="T24" fmla="*/ 80 w 185"/>
                            <a:gd name="T25" fmla="*/ 30 h 95"/>
                            <a:gd name="T26" fmla="*/ 90 w 185"/>
                            <a:gd name="T27" fmla="*/ 40 h 95"/>
                            <a:gd name="T28" fmla="*/ 90 w 185"/>
                            <a:gd name="T29" fmla="*/ 45 h 95"/>
                            <a:gd name="T30" fmla="*/ 80 w 185"/>
                            <a:gd name="T31" fmla="*/ 55 h 95"/>
                            <a:gd name="T32" fmla="*/ 75 w 185"/>
                            <a:gd name="T33" fmla="*/ 50 h 95"/>
                            <a:gd name="T34" fmla="*/ 65 w 185"/>
                            <a:gd name="T35" fmla="*/ 40 h 95"/>
                            <a:gd name="T36" fmla="*/ 60 w 185"/>
                            <a:gd name="T37" fmla="*/ 45 h 95"/>
                            <a:gd name="T38" fmla="*/ 95 w 185"/>
                            <a:gd name="T39" fmla="*/ 95 h 95"/>
                            <a:gd name="T40" fmla="*/ 105 w 185"/>
                            <a:gd name="T41" fmla="*/ 90 h 95"/>
                            <a:gd name="T42" fmla="*/ 85 w 185"/>
                            <a:gd name="T43" fmla="*/ 70 h 95"/>
                            <a:gd name="T44" fmla="*/ 85 w 185"/>
                            <a:gd name="T45" fmla="*/ 65 h 95"/>
                            <a:gd name="T46" fmla="*/ 90 w 185"/>
                            <a:gd name="T47" fmla="*/ 65 h 95"/>
                            <a:gd name="T48" fmla="*/ 100 w 185"/>
                            <a:gd name="T49" fmla="*/ 55 h 95"/>
                            <a:gd name="T50" fmla="*/ 100 w 185"/>
                            <a:gd name="T51" fmla="*/ 35 h 95"/>
                            <a:gd name="T52" fmla="*/ 95 w 185"/>
                            <a:gd name="T53" fmla="*/ 30 h 95"/>
                            <a:gd name="T54" fmla="*/ 90 w 185"/>
                            <a:gd name="T55" fmla="*/ 25 h 95"/>
                            <a:gd name="T56" fmla="*/ 90 w 185"/>
                            <a:gd name="T57" fmla="*/ 20 h 95"/>
                            <a:gd name="T58" fmla="*/ 95 w 185"/>
                            <a:gd name="T59" fmla="*/ 20 h 95"/>
                            <a:gd name="T60" fmla="*/ 130 w 185"/>
                            <a:gd name="T61" fmla="*/ 20 h 95"/>
                            <a:gd name="T62" fmla="*/ 130 w 185"/>
                            <a:gd name="T63" fmla="*/ 45 h 95"/>
                            <a:gd name="T64" fmla="*/ 120 w 185"/>
                            <a:gd name="T65" fmla="*/ 55 h 95"/>
                            <a:gd name="T66" fmla="*/ 120 w 185"/>
                            <a:gd name="T67" fmla="*/ 65 h 95"/>
                            <a:gd name="T68" fmla="*/ 130 w 185"/>
                            <a:gd name="T69" fmla="*/ 75 h 95"/>
                            <a:gd name="T70" fmla="*/ 135 w 185"/>
                            <a:gd name="T71" fmla="*/ 75 h 95"/>
                            <a:gd name="T72" fmla="*/ 140 w 185"/>
                            <a:gd name="T73" fmla="*/ 70 h 95"/>
                            <a:gd name="T74" fmla="*/ 140 w 185"/>
                            <a:gd name="T75" fmla="*/ 60 h 95"/>
                            <a:gd name="T76" fmla="*/ 145 w 185"/>
                            <a:gd name="T77" fmla="*/ 55 h 95"/>
                            <a:gd name="T78" fmla="*/ 145 w 185"/>
                            <a:gd name="T79" fmla="*/ 55 h 95"/>
                            <a:gd name="T80" fmla="*/ 165 w 185"/>
                            <a:gd name="T81" fmla="*/ 85 h 95"/>
                            <a:gd name="T82" fmla="*/ 175 w 185"/>
                            <a:gd name="T83" fmla="*/ 85 h 95"/>
                            <a:gd name="T84" fmla="*/ 170 w 185"/>
                            <a:gd name="T85" fmla="*/ 20 h 95"/>
                            <a:gd name="T86" fmla="*/ 185 w 185"/>
                            <a:gd name="T87" fmla="*/ 20 h 95"/>
                            <a:gd name="T88" fmla="*/ 180 w 185"/>
                            <a:gd name="T89" fmla="*/ 10 h 95"/>
                            <a:gd name="T90" fmla="*/ 160 w 185"/>
                            <a:gd name="T91" fmla="*/ 10 h 95"/>
                            <a:gd name="T92" fmla="*/ 40 w 185"/>
                            <a:gd name="T93" fmla="*/ 5 h 95"/>
                            <a:gd name="T94" fmla="*/ 0 w 185"/>
                            <a:gd name="T95" fmla="*/ 0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</a:cxnLst>
                          <a:rect l="0" t="0" r="r" b="b"/>
                          <a:pathLst>
                            <a:path w="185" h="95">
                              <a:moveTo>
                                <a:pt x="0" y="10"/>
                              </a:moveTo>
                              <a:lnTo>
                                <a:pt x="0" y="10"/>
                              </a:lnTo>
                              <a:lnTo>
                                <a:pt x="10" y="10"/>
                              </a:lnTo>
                              <a:lnTo>
                                <a:pt x="5" y="45"/>
                              </a:lnTo>
                              <a:lnTo>
                                <a:pt x="10" y="55"/>
                              </a:lnTo>
                              <a:lnTo>
                                <a:pt x="15" y="65"/>
                              </a:lnTo>
                              <a:lnTo>
                                <a:pt x="35" y="65"/>
                              </a:lnTo>
                              <a:lnTo>
                                <a:pt x="35" y="80"/>
                              </a:lnTo>
                              <a:lnTo>
                                <a:pt x="45" y="85"/>
                              </a:lnTo>
                              <a:lnTo>
                                <a:pt x="50" y="25"/>
                              </a:lnTo>
                              <a:lnTo>
                                <a:pt x="50" y="20"/>
                              </a:lnTo>
                              <a:lnTo>
                                <a:pt x="50" y="15"/>
                              </a:lnTo>
                              <a:lnTo>
                                <a:pt x="55" y="15"/>
                              </a:lnTo>
                              <a:lnTo>
                                <a:pt x="75" y="20"/>
                              </a:lnTo>
                              <a:lnTo>
                                <a:pt x="80" y="20"/>
                              </a:lnTo>
                              <a:lnTo>
                                <a:pt x="75" y="25"/>
                              </a:lnTo>
                              <a:lnTo>
                                <a:pt x="80" y="30"/>
                              </a:lnTo>
                              <a:lnTo>
                                <a:pt x="90" y="40"/>
                              </a:lnTo>
                              <a:lnTo>
                                <a:pt x="90" y="45"/>
                              </a:lnTo>
                              <a:lnTo>
                                <a:pt x="90" y="55"/>
                              </a:lnTo>
                              <a:lnTo>
                                <a:pt x="80" y="55"/>
                              </a:lnTo>
                              <a:lnTo>
                                <a:pt x="75" y="50"/>
                              </a:lnTo>
                              <a:lnTo>
                                <a:pt x="65" y="40"/>
                              </a:lnTo>
                              <a:lnTo>
                                <a:pt x="60" y="45"/>
                              </a:lnTo>
                              <a:lnTo>
                                <a:pt x="75" y="70"/>
                              </a:lnTo>
                              <a:lnTo>
                                <a:pt x="95" y="95"/>
                              </a:lnTo>
                              <a:lnTo>
                                <a:pt x="105" y="90"/>
                              </a:lnTo>
                              <a:lnTo>
                                <a:pt x="85" y="70"/>
                              </a:lnTo>
                              <a:lnTo>
                                <a:pt x="85" y="65"/>
                              </a:lnTo>
                              <a:lnTo>
                                <a:pt x="90" y="65"/>
                              </a:lnTo>
                              <a:lnTo>
                                <a:pt x="100" y="55"/>
                              </a:lnTo>
                              <a:lnTo>
                                <a:pt x="105" y="45"/>
                              </a:lnTo>
                              <a:lnTo>
                                <a:pt x="100" y="35"/>
                              </a:lnTo>
                              <a:lnTo>
                                <a:pt x="95" y="30"/>
                              </a:lnTo>
                              <a:lnTo>
                                <a:pt x="90" y="25"/>
                              </a:lnTo>
                              <a:lnTo>
                                <a:pt x="90" y="20"/>
                              </a:lnTo>
                              <a:lnTo>
                                <a:pt x="95" y="20"/>
                              </a:lnTo>
                              <a:lnTo>
                                <a:pt x="130" y="20"/>
                              </a:lnTo>
                              <a:lnTo>
                                <a:pt x="130" y="45"/>
                              </a:lnTo>
                              <a:lnTo>
                                <a:pt x="125" y="50"/>
                              </a:lnTo>
                              <a:lnTo>
                                <a:pt x="120" y="55"/>
                              </a:lnTo>
                              <a:lnTo>
                                <a:pt x="120" y="65"/>
                              </a:lnTo>
                              <a:lnTo>
                                <a:pt x="125" y="70"/>
                              </a:lnTo>
                              <a:lnTo>
                                <a:pt x="130" y="75"/>
                              </a:lnTo>
                              <a:lnTo>
                                <a:pt x="135" y="75"/>
                              </a:lnTo>
                              <a:lnTo>
                                <a:pt x="140" y="70"/>
                              </a:lnTo>
                              <a:lnTo>
                                <a:pt x="140" y="65"/>
                              </a:lnTo>
                              <a:lnTo>
                                <a:pt x="140" y="60"/>
                              </a:lnTo>
                              <a:lnTo>
                                <a:pt x="145" y="55"/>
                              </a:lnTo>
                              <a:lnTo>
                                <a:pt x="160" y="55"/>
                              </a:lnTo>
                              <a:lnTo>
                                <a:pt x="165" y="85"/>
                              </a:lnTo>
                              <a:lnTo>
                                <a:pt x="175" y="85"/>
                              </a:lnTo>
                              <a:lnTo>
                                <a:pt x="170" y="20"/>
                              </a:lnTo>
                              <a:lnTo>
                                <a:pt x="175" y="20"/>
                              </a:lnTo>
                              <a:lnTo>
                                <a:pt x="185" y="20"/>
                              </a:lnTo>
                              <a:lnTo>
                                <a:pt x="180" y="10"/>
                              </a:lnTo>
                              <a:lnTo>
                                <a:pt x="160" y="10"/>
                              </a:lnTo>
                              <a:lnTo>
                                <a:pt x="95" y="10"/>
                              </a:lnTo>
                              <a:lnTo>
                                <a:pt x="40" y="5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3" name="Freeform 710"/>
                      <wps:cNvSpPr>
                        <a:spLocks/>
                      </wps:cNvSpPr>
                      <wps:spPr bwMode="auto">
                        <a:xfrm>
                          <a:off x="476250" y="849630"/>
                          <a:ext cx="12700" cy="15875"/>
                        </a:xfrm>
                        <a:custGeom>
                          <a:avLst/>
                          <a:gdLst>
                            <a:gd name="T0" fmla="*/ 0 w 20"/>
                            <a:gd name="T1" fmla="*/ 5 h 25"/>
                            <a:gd name="T2" fmla="*/ 0 w 20"/>
                            <a:gd name="T3" fmla="*/ 5 h 25"/>
                            <a:gd name="T4" fmla="*/ 0 w 20"/>
                            <a:gd name="T5" fmla="*/ 0 h 25"/>
                            <a:gd name="T6" fmla="*/ 5 w 20"/>
                            <a:gd name="T7" fmla="*/ 0 h 25"/>
                            <a:gd name="T8" fmla="*/ 5 w 20"/>
                            <a:gd name="T9" fmla="*/ 0 h 25"/>
                            <a:gd name="T10" fmla="*/ 15 w 20"/>
                            <a:gd name="T11" fmla="*/ 0 h 25"/>
                            <a:gd name="T12" fmla="*/ 15 w 20"/>
                            <a:gd name="T13" fmla="*/ 0 h 25"/>
                            <a:gd name="T14" fmla="*/ 20 w 20"/>
                            <a:gd name="T15" fmla="*/ 0 h 25"/>
                            <a:gd name="T16" fmla="*/ 20 w 20"/>
                            <a:gd name="T17" fmla="*/ 5 h 25"/>
                            <a:gd name="T18" fmla="*/ 20 w 20"/>
                            <a:gd name="T19" fmla="*/ 5 h 25"/>
                            <a:gd name="T20" fmla="*/ 20 w 20"/>
                            <a:gd name="T21" fmla="*/ 20 h 25"/>
                            <a:gd name="T22" fmla="*/ 20 w 20"/>
                            <a:gd name="T23" fmla="*/ 20 h 25"/>
                            <a:gd name="T24" fmla="*/ 15 w 20"/>
                            <a:gd name="T25" fmla="*/ 25 h 25"/>
                            <a:gd name="T26" fmla="*/ 15 w 20"/>
                            <a:gd name="T27" fmla="*/ 25 h 25"/>
                            <a:gd name="T28" fmla="*/ 0 w 20"/>
                            <a:gd name="T29" fmla="*/ 25 h 25"/>
                            <a:gd name="T30" fmla="*/ 0 w 20"/>
                            <a:gd name="T31" fmla="*/ 25 h 25"/>
                            <a:gd name="T32" fmla="*/ 0 w 20"/>
                            <a:gd name="T33" fmla="*/ 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20" h="25">
                              <a:moveTo>
                                <a:pt x="0" y="5"/>
                              </a:move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5" y="0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20" y="5"/>
                              </a:lnTo>
                              <a:lnTo>
                                <a:pt x="20" y="20"/>
                              </a:lnTo>
                              <a:lnTo>
                                <a:pt x="15" y="25"/>
                              </a:lnTo>
                              <a:lnTo>
                                <a:pt x="0" y="25"/>
                              </a:lnTo>
                              <a:lnTo>
                                <a:pt x="0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4" name="Freeform 711"/>
                      <wps:cNvSpPr>
                        <a:spLocks/>
                      </wps:cNvSpPr>
                      <wps:spPr bwMode="auto">
                        <a:xfrm>
                          <a:off x="400050" y="846455"/>
                          <a:ext cx="12700" cy="25400"/>
                        </a:xfrm>
                        <a:custGeom>
                          <a:avLst/>
                          <a:gdLst>
                            <a:gd name="T0" fmla="*/ 15 w 20"/>
                            <a:gd name="T1" fmla="*/ 0 h 40"/>
                            <a:gd name="T2" fmla="*/ 15 w 20"/>
                            <a:gd name="T3" fmla="*/ 0 h 40"/>
                            <a:gd name="T4" fmla="*/ 20 w 20"/>
                            <a:gd name="T5" fmla="*/ 0 h 40"/>
                            <a:gd name="T6" fmla="*/ 20 w 20"/>
                            <a:gd name="T7" fmla="*/ 5 h 40"/>
                            <a:gd name="T8" fmla="*/ 20 w 20"/>
                            <a:gd name="T9" fmla="*/ 5 h 40"/>
                            <a:gd name="T10" fmla="*/ 15 w 20"/>
                            <a:gd name="T11" fmla="*/ 40 h 40"/>
                            <a:gd name="T12" fmla="*/ 15 w 20"/>
                            <a:gd name="T13" fmla="*/ 40 h 40"/>
                            <a:gd name="T14" fmla="*/ 0 w 20"/>
                            <a:gd name="T15" fmla="*/ 40 h 40"/>
                            <a:gd name="T16" fmla="*/ 0 w 20"/>
                            <a:gd name="T17" fmla="*/ 35 h 40"/>
                            <a:gd name="T18" fmla="*/ 0 w 20"/>
                            <a:gd name="T19" fmla="*/ 25 h 40"/>
                            <a:gd name="T20" fmla="*/ 0 w 20"/>
                            <a:gd name="T21" fmla="*/ 25 h 40"/>
                            <a:gd name="T22" fmla="*/ 0 w 20"/>
                            <a:gd name="T23" fmla="*/ 5 h 40"/>
                            <a:gd name="T24" fmla="*/ 0 w 20"/>
                            <a:gd name="T25" fmla="*/ 5 h 40"/>
                            <a:gd name="T26" fmla="*/ 5 w 20"/>
                            <a:gd name="T27" fmla="*/ 0 h 40"/>
                            <a:gd name="T28" fmla="*/ 10 w 20"/>
                            <a:gd name="T29" fmla="*/ 0 h 40"/>
                            <a:gd name="T30" fmla="*/ 15 w 20"/>
                            <a:gd name="T31" fmla="*/ 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20" h="40">
                              <a:moveTo>
                                <a:pt x="15" y="0"/>
                              </a:move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20" y="5"/>
                              </a:lnTo>
                              <a:lnTo>
                                <a:pt x="15" y="40"/>
                              </a:lnTo>
                              <a:lnTo>
                                <a:pt x="0" y="40"/>
                              </a:lnTo>
                              <a:lnTo>
                                <a:pt x="0" y="35"/>
                              </a:lnTo>
                              <a:lnTo>
                                <a:pt x="0" y="25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5" name="Freeform 712"/>
                      <wps:cNvSpPr>
                        <a:spLocks noEditPoints="1"/>
                      </wps:cNvSpPr>
                      <wps:spPr bwMode="auto">
                        <a:xfrm>
                          <a:off x="387350" y="836930"/>
                          <a:ext cx="117475" cy="60325"/>
                        </a:xfrm>
                        <a:custGeom>
                          <a:avLst/>
                          <a:gdLst>
                            <a:gd name="T0" fmla="*/ 55 w 185"/>
                            <a:gd name="T1" fmla="*/ 45 h 95"/>
                            <a:gd name="T2" fmla="*/ 70 w 185"/>
                            <a:gd name="T3" fmla="*/ 45 h 95"/>
                            <a:gd name="T4" fmla="*/ 85 w 185"/>
                            <a:gd name="T5" fmla="*/ 50 h 95"/>
                            <a:gd name="T6" fmla="*/ 80 w 185"/>
                            <a:gd name="T7" fmla="*/ 30 h 95"/>
                            <a:gd name="T8" fmla="*/ 80 w 185"/>
                            <a:gd name="T9" fmla="*/ 20 h 95"/>
                            <a:gd name="T10" fmla="*/ 50 w 185"/>
                            <a:gd name="T11" fmla="*/ 20 h 95"/>
                            <a:gd name="T12" fmla="*/ 50 w 185"/>
                            <a:gd name="T13" fmla="*/ 25 h 95"/>
                            <a:gd name="T14" fmla="*/ 45 w 185"/>
                            <a:gd name="T15" fmla="*/ 85 h 95"/>
                            <a:gd name="T16" fmla="*/ 15 w 185"/>
                            <a:gd name="T17" fmla="*/ 65 h 95"/>
                            <a:gd name="T18" fmla="*/ 10 w 185"/>
                            <a:gd name="T19" fmla="*/ 25 h 95"/>
                            <a:gd name="T20" fmla="*/ 0 w 185"/>
                            <a:gd name="T21" fmla="*/ 10 h 95"/>
                            <a:gd name="T22" fmla="*/ 25 w 185"/>
                            <a:gd name="T23" fmla="*/ 5 h 95"/>
                            <a:gd name="T24" fmla="*/ 160 w 185"/>
                            <a:gd name="T25" fmla="*/ 10 h 95"/>
                            <a:gd name="T26" fmla="*/ 185 w 185"/>
                            <a:gd name="T27" fmla="*/ 20 h 95"/>
                            <a:gd name="T28" fmla="*/ 175 w 185"/>
                            <a:gd name="T29" fmla="*/ 85 h 95"/>
                            <a:gd name="T30" fmla="*/ 145 w 185"/>
                            <a:gd name="T31" fmla="*/ 55 h 95"/>
                            <a:gd name="T32" fmla="*/ 140 w 185"/>
                            <a:gd name="T33" fmla="*/ 65 h 95"/>
                            <a:gd name="T34" fmla="*/ 120 w 185"/>
                            <a:gd name="T35" fmla="*/ 70 h 95"/>
                            <a:gd name="T36" fmla="*/ 130 w 185"/>
                            <a:gd name="T37" fmla="*/ 45 h 95"/>
                            <a:gd name="T38" fmla="*/ 95 w 185"/>
                            <a:gd name="T39" fmla="*/ 20 h 95"/>
                            <a:gd name="T40" fmla="*/ 100 w 185"/>
                            <a:gd name="T41" fmla="*/ 30 h 95"/>
                            <a:gd name="T42" fmla="*/ 100 w 185"/>
                            <a:gd name="T43" fmla="*/ 55 h 95"/>
                            <a:gd name="T44" fmla="*/ 85 w 185"/>
                            <a:gd name="T45" fmla="*/ 70 h 95"/>
                            <a:gd name="T46" fmla="*/ 105 w 185"/>
                            <a:gd name="T47" fmla="*/ 90 h 95"/>
                            <a:gd name="T48" fmla="*/ 60 w 185"/>
                            <a:gd name="T49" fmla="*/ 45 h 95"/>
                            <a:gd name="T50" fmla="*/ 100 w 185"/>
                            <a:gd name="T51" fmla="*/ 90 h 95"/>
                            <a:gd name="T52" fmla="*/ 90 w 185"/>
                            <a:gd name="T53" fmla="*/ 65 h 95"/>
                            <a:gd name="T54" fmla="*/ 100 w 185"/>
                            <a:gd name="T55" fmla="*/ 35 h 95"/>
                            <a:gd name="T56" fmla="*/ 90 w 185"/>
                            <a:gd name="T57" fmla="*/ 25 h 95"/>
                            <a:gd name="T58" fmla="*/ 95 w 185"/>
                            <a:gd name="T59" fmla="*/ 20 h 95"/>
                            <a:gd name="T60" fmla="*/ 130 w 185"/>
                            <a:gd name="T61" fmla="*/ 45 h 95"/>
                            <a:gd name="T62" fmla="*/ 125 w 185"/>
                            <a:gd name="T63" fmla="*/ 70 h 95"/>
                            <a:gd name="T64" fmla="*/ 140 w 185"/>
                            <a:gd name="T65" fmla="*/ 65 h 95"/>
                            <a:gd name="T66" fmla="*/ 145 w 185"/>
                            <a:gd name="T67" fmla="*/ 55 h 95"/>
                            <a:gd name="T68" fmla="*/ 170 w 185"/>
                            <a:gd name="T69" fmla="*/ 20 h 95"/>
                            <a:gd name="T70" fmla="*/ 180 w 185"/>
                            <a:gd name="T71" fmla="*/ 10 h 95"/>
                            <a:gd name="T72" fmla="*/ 95 w 185"/>
                            <a:gd name="T73" fmla="*/ 15 h 95"/>
                            <a:gd name="T74" fmla="*/ 0 w 185"/>
                            <a:gd name="T75" fmla="*/ 0 h 95"/>
                            <a:gd name="T76" fmla="*/ 10 w 185"/>
                            <a:gd name="T77" fmla="*/ 10 h 95"/>
                            <a:gd name="T78" fmla="*/ 5 w 185"/>
                            <a:gd name="T79" fmla="*/ 45 h 95"/>
                            <a:gd name="T80" fmla="*/ 35 w 185"/>
                            <a:gd name="T81" fmla="*/ 65 h 95"/>
                            <a:gd name="T82" fmla="*/ 45 w 185"/>
                            <a:gd name="T83" fmla="*/ 55 h 95"/>
                            <a:gd name="T84" fmla="*/ 50 w 185"/>
                            <a:gd name="T85" fmla="*/ 20 h 95"/>
                            <a:gd name="T86" fmla="*/ 55 w 185"/>
                            <a:gd name="T87" fmla="*/ 15 h 95"/>
                            <a:gd name="T88" fmla="*/ 80 w 185"/>
                            <a:gd name="T89" fmla="*/ 25 h 95"/>
                            <a:gd name="T90" fmla="*/ 90 w 185"/>
                            <a:gd name="T91" fmla="*/ 35 h 95"/>
                            <a:gd name="T92" fmla="*/ 80 w 185"/>
                            <a:gd name="T93" fmla="*/ 55 h 95"/>
                            <a:gd name="T94" fmla="*/ 65 w 185"/>
                            <a:gd name="T95" fmla="*/ 40 h 95"/>
                            <a:gd name="T96" fmla="*/ 20 w 185"/>
                            <a:gd name="T97" fmla="*/ 50 h 95"/>
                            <a:gd name="T98" fmla="*/ 25 w 185"/>
                            <a:gd name="T99" fmla="*/ 15 h 95"/>
                            <a:gd name="T100" fmla="*/ 35 w 185"/>
                            <a:gd name="T101" fmla="*/ 15 h 95"/>
                            <a:gd name="T102" fmla="*/ 35 w 185"/>
                            <a:gd name="T103" fmla="*/ 55 h 95"/>
                            <a:gd name="T104" fmla="*/ 25 w 185"/>
                            <a:gd name="T105" fmla="*/ 20 h 95"/>
                            <a:gd name="T106" fmla="*/ 30 w 185"/>
                            <a:gd name="T107" fmla="*/ 55 h 95"/>
                            <a:gd name="T108" fmla="*/ 40 w 185"/>
                            <a:gd name="T109" fmla="*/ 15 h 95"/>
                            <a:gd name="T110" fmla="*/ 30 w 185"/>
                            <a:gd name="T111" fmla="*/ 15 h 95"/>
                            <a:gd name="T112" fmla="*/ 140 w 185"/>
                            <a:gd name="T113" fmla="*/ 35 h 95"/>
                            <a:gd name="T114" fmla="*/ 155 w 185"/>
                            <a:gd name="T115" fmla="*/ 20 h 95"/>
                            <a:gd name="T116" fmla="*/ 160 w 185"/>
                            <a:gd name="T117" fmla="*/ 35 h 95"/>
                            <a:gd name="T118" fmla="*/ 140 w 185"/>
                            <a:gd name="T119" fmla="*/ 45 h 95"/>
                            <a:gd name="T120" fmla="*/ 140 w 185"/>
                            <a:gd name="T121" fmla="*/ 25 h 95"/>
                            <a:gd name="T122" fmla="*/ 155 w 185"/>
                            <a:gd name="T123" fmla="*/ 45 h 95"/>
                            <a:gd name="T124" fmla="*/ 160 w 185"/>
                            <a:gd name="T125" fmla="*/ 3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85" h="95">
                              <a:moveTo>
                                <a:pt x="95" y="95"/>
                              </a:moveTo>
                              <a:lnTo>
                                <a:pt x="95" y="95"/>
                              </a:lnTo>
                              <a:lnTo>
                                <a:pt x="70" y="70"/>
                              </a:lnTo>
                              <a:lnTo>
                                <a:pt x="55" y="45"/>
                              </a:lnTo>
                              <a:lnTo>
                                <a:pt x="65" y="40"/>
                              </a:lnTo>
                              <a:lnTo>
                                <a:pt x="70" y="40"/>
                              </a:lnTo>
                              <a:lnTo>
                                <a:pt x="70" y="45"/>
                              </a:lnTo>
                              <a:lnTo>
                                <a:pt x="75" y="50"/>
                              </a:lnTo>
                              <a:lnTo>
                                <a:pt x="80" y="55"/>
                              </a:lnTo>
                              <a:lnTo>
                                <a:pt x="85" y="50"/>
                              </a:lnTo>
                              <a:lnTo>
                                <a:pt x="90" y="45"/>
                              </a:lnTo>
                              <a:lnTo>
                                <a:pt x="90" y="40"/>
                              </a:lnTo>
                              <a:lnTo>
                                <a:pt x="80" y="30"/>
                              </a:lnTo>
                              <a:lnTo>
                                <a:pt x="75" y="25"/>
                              </a:lnTo>
                              <a:lnTo>
                                <a:pt x="80" y="20"/>
                              </a:lnTo>
                              <a:lnTo>
                                <a:pt x="75" y="20"/>
                              </a:lnTo>
                              <a:lnTo>
                                <a:pt x="55" y="20"/>
                              </a:lnTo>
                              <a:lnTo>
                                <a:pt x="50" y="20"/>
                              </a:lnTo>
                              <a:lnTo>
                                <a:pt x="50" y="25"/>
                              </a:lnTo>
                              <a:lnTo>
                                <a:pt x="45" y="55"/>
                              </a:lnTo>
                              <a:lnTo>
                                <a:pt x="45" y="85"/>
                              </a:lnTo>
                              <a:lnTo>
                                <a:pt x="30" y="85"/>
                              </a:lnTo>
                              <a:lnTo>
                                <a:pt x="35" y="65"/>
                              </a:lnTo>
                              <a:lnTo>
                                <a:pt x="30" y="65"/>
                              </a:lnTo>
                              <a:lnTo>
                                <a:pt x="15" y="65"/>
                              </a:lnTo>
                              <a:lnTo>
                                <a:pt x="5" y="55"/>
                              </a:lnTo>
                              <a:lnTo>
                                <a:pt x="5" y="45"/>
                              </a:lnTo>
                              <a:lnTo>
                                <a:pt x="10" y="25"/>
                              </a:lnTo>
                              <a:lnTo>
                                <a:pt x="10" y="15"/>
                              </a:lnTo>
                              <a:lnTo>
                                <a:pt x="0" y="10"/>
                              </a:lnTo>
                              <a:lnTo>
                                <a:pt x="0" y="0"/>
                              </a:lnTo>
                              <a:lnTo>
                                <a:pt x="25" y="5"/>
                              </a:lnTo>
                              <a:lnTo>
                                <a:pt x="40" y="5"/>
                              </a:lnTo>
                              <a:lnTo>
                                <a:pt x="95" y="10"/>
                              </a:lnTo>
                              <a:lnTo>
                                <a:pt x="160" y="10"/>
                              </a:lnTo>
                              <a:lnTo>
                                <a:pt x="175" y="10"/>
                              </a:lnTo>
                              <a:lnTo>
                                <a:pt x="180" y="5"/>
                              </a:lnTo>
                              <a:lnTo>
                                <a:pt x="185" y="5"/>
                              </a:lnTo>
                              <a:lnTo>
                                <a:pt x="185" y="20"/>
                              </a:lnTo>
                              <a:lnTo>
                                <a:pt x="175" y="20"/>
                              </a:lnTo>
                              <a:lnTo>
                                <a:pt x="170" y="20"/>
                              </a:lnTo>
                              <a:lnTo>
                                <a:pt x="175" y="85"/>
                              </a:lnTo>
                              <a:lnTo>
                                <a:pt x="175" y="90"/>
                              </a:lnTo>
                              <a:lnTo>
                                <a:pt x="165" y="85"/>
                              </a:lnTo>
                              <a:lnTo>
                                <a:pt x="160" y="55"/>
                              </a:lnTo>
                              <a:lnTo>
                                <a:pt x="145" y="55"/>
                              </a:lnTo>
                              <a:lnTo>
                                <a:pt x="140" y="60"/>
                              </a:lnTo>
                              <a:lnTo>
                                <a:pt x="140" y="65"/>
                              </a:lnTo>
                              <a:lnTo>
                                <a:pt x="140" y="70"/>
                              </a:lnTo>
                              <a:lnTo>
                                <a:pt x="135" y="75"/>
                              </a:lnTo>
                              <a:lnTo>
                                <a:pt x="130" y="75"/>
                              </a:lnTo>
                              <a:lnTo>
                                <a:pt x="120" y="70"/>
                              </a:lnTo>
                              <a:lnTo>
                                <a:pt x="120" y="65"/>
                              </a:lnTo>
                              <a:lnTo>
                                <a:pt x="120" y="55"/>
                              </a:lnTo>
                              <a:lnTo>
                                <a:pt x="125" y="50"/>
                              </a:lnTo>
                              <a:lnTo>
                                <a:pt x="130" y="45"/>
                              </a:lnTo>
                              <a:lnTo>
                                <a:pt x="130" y="20"/>
                              </a:lnTo>
                              <a:lnTo>
                                <a:pt x="95" y="20"/>
                              </a:lnTo>
                              <a:lnTo>
                                <a:pt x="90" y="20"/>
                              </a:lnTo>
                              <a:lnTo>
                                <a:pt x="90" y="25"/>
                              </a:lnTo>
                              <a:lnTo>
                                <a:pt x="100" y="30"/>
                              </a:lnTo>
                              <a:lnTo>
                                <a:pt x="100" y="35"/>
                              </a:lnTo>
                              <a:lnTo>
                                <a:pt x="105" y="45"/>
                              </a:lnTo>
                              <a:lnTo>
                                <a:pt x="100" y="55"/>
                              </a:lnTo>
                              <a:lnTo>
                                <a:pt x="90" y="65"/>
                              </a:lnTo>
                              <a:lnTo>
                                <a:pt x="85" y="70"/>
                              </a:lnTo>
                              <a:lnTo>
                                <a:pt x="105" y="85"/>
                              </a:lnTo>
                              <a:lnTo>
                                <a:pt x="105" y="90"/>
                              </a:lnTo>
                              <a:lnTo>
                                <a:pt x="95" y="95"/>
                              </a:lnTo>
                              <a:close/>
                              <a:moveTo>
                                <a:pt x="60" y="45"/>
                              </a:moveTo>
                              <a:lnTo>
                                <a:pt x="60" y="45"/>
                              </a:lnTo>
                              <a:lnTo>
                                <a:pt x="75" y="70"/>
                              </a:lnTo>
                              <a:lnTo>
                                <a:pt x="95" y="95"/>
                              </a:lnTo>
                              <a:lnTo>
                                <a:pt x="100" y="90"/>
                              </a:lnTo>
                              <a:lnTo>
                                <a:pt x="85" y="70"/>
                              </a:lnTo>
                              <a:lnTo>
                                <a:pt x="85" y="65"/>
                              </a:lnTo>
                              <a:lnTo>
                                <a:pt x="90" y="65"/>
                              </a:lnTo>
                              <a:lnTo>
                                <a:pt x="100" y="55"/>
                              </a:lnTo>
                              <a:lnTo>
                                <a:pt x="105" y="45"/>
                              </a:lnTo>
                              <a:lnTo>
                                <a:pt x="100" y="35"/>
                              </a:lnTo>
                              <a:lnTo>
                                <a:pt x="95" y="30"/>
                              </a:lnTo>
                              <a:lnTo>
                                <a:pt x="90" y="25"/>
                              </a:lnTo>
                              <a:lnTo>
                                <a:pt x="90" y="20"/>
                              </a:lnTo>
                              <a:lnTo>
                                <a:pt x="95" y="20"/>
                              </a:lnTo>
                              <a:lnTo>
                                <a:pt x="130" y="20"/>
                              </a:lnTo>
                              <a:lnTo>
                                <a:pt x="130" y="45"/>
                              </a:lnTo>
                              <a:lnTo>
                                <a:pt x="125" y="50"/>
                              </a:lnTo>
                              <a:lnTo>
                                <a:pt x="120" y="55"/>
                              </a:lnTo>
                              <a:lnTo>
                                <a:pt x="120" y="65"/>
                              </a:lnTo>
                              <a:lnTo>
                                <a:pt x="125" y="70"/>
                              </a:lnTo>
                              <a:lnTo>
                                <a:pt x="130" y="70"/>
                              </a:lnTo>
                              <a:lnTo>
                                <a:pt x="135" y="70"/>
                              </a:lnTo>
                              <a:lnTo>
                                <a:pt x="140" y="70"/>
                              </a:lnTo>
                              <a:lnTo>
                                <a:pt x="140" y="65"/>
                              </a:lnTo>
                              <a:lnTo>
                                <a:pt x="140" y="60"/>
                              </a:lnTo>
                              <a:lnTo>
                                <a:pt x="140" y="55"/>
                              </a:lnTo>
                              <a:lnTo>
                                <a:pt x="145" y="55"/>
                              </a:lnTo>
                              <a:lnTo>
                                <a:pt x="160" y="55"/>
                              </a:lnTo>
                              <a:lnTo>
                                <a:pt x="165" y="85"/>
                              </a:lnTo>
                              <a:lnTo>
                                <a:pt x="175" y="85"/>
                              </a:lnTo>
                              <a:lnTo>
                                <a:pt x="170" y="20"/>
                              </a:lnTo>
                              <a:lnTo>
                                <a:pt x="175" y="15"/>
                              </a:lnTo>
                              <a:lnTo>
                                <a:pt x="180" y="15"/>
                              </a:lnTo>
                              <a:lnTo>
                                <a:pt x="180" y="10"/>
                              </a:lnTo>
                              <a:lnTo>
                                <a:pt x="175" y="10"/>
                              </a:lnTo>
                              <a:lnTo>
                                <a:pt x="160" y="10"/>
                              </a:lnTo>
                              <a:lnTo>
                                <a:pt x="95" y="15"/>
                              </a:lnTo>
                              <a:lnTo>
                                <a:pt x="40" y="5"/>
                              </a:lnTo>
                              <a:lnTo>
                                <a:pt x="25" y="5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10" y="10"/>
                              </a:lnTo>
                              <a:lnTo>
                                <a:pt x="10" y="30"/>
                              </a:lnTo>
                              <a:lnTo>
                                <a:pt x="5" y="45"/>
                              </a:lnTo>
                              <a:lnTo>
                                <a:pt x="10" y="55"/>
                              </a:lnTo>
                              <a:lnTo>
                                <a:pt x="15" y="60"/>
                              </a:lnTo>
                              <a:lnTo>
                                <a:pt x="30" y="65"/>
                              </a:lnTo>
                              <a:lnTo>
                                <a:pt x="35" y="65"/>
                              </a:lnTo>
                              <a:lnTo>
                                <a:pt x="35" y="80"/>
                              </a:lnTo>
                              <a:lnTo>
                                <a:pt x="40" y="80"/>
                              </a:lnTo>
                              <a:lnTo>
                                <a:pt x="45" y="55"/>
                              </a:lnTo>
                              <a:lnTo>
                                <a:pt x="50" y="25"/>
                              </a:lnTo>
                              <a:lnTo>
                                <a:pt x="50" y="20"/>
                              </a:lnTo>
                              <a:lnTo>
                                <a:pt x="50" y="15"/>
                              </a:lnTo>
                              <a:lnTo>
                                <a:pt x="55" y="15"/>
                              </a:lnTo>
                              <a:lnTo>
                                <a:pt x="75" y="20"/>
                              </a:lnTo>
                              <a:lnTo>
                                <a:pt x="80" y="20"/>
                              </a:lnTo>
                              <a:lnTo>
                                <a:pt x="80" y="25"/>
                              </a:lnTo>
                              <a:lnTo>
                                <a:pt x="80" y="30"/>
                              </a:lnTo>
                              <a:lnTo>
                                <a:pt x="90" y="35"/>
                              </a:lnTo>
                              <a:lnTo>
                                <a:pt x="90" y="45"/>
                              </a:lnTo>
                              <a:lnTo>
                                <a:pt x="90" y="55"/>
                              </a:lnTo>
                              <a:lnTo>
                                <a:pt x="80" y="55"/>
                              </a:lnTo>
                              <a:lnTo>
                                <a:pt x="75" y="50"/>
                              </a:lnTo>
                              <a:lnTo>
                                <a:pt x="70" y="45"/>
                              </a:lnTo>
                              <a:lnTo>
                                <a:pt x="65" y="40"/>
                              </a:lnTo>
                              <a:lnTo>
                                <a:pt x="60" y="45"/>
                              </a:lnTo>
                              <a:close/>
                              <a:moveTo>
                                <a:pt x="30" y="55"/>
                              </a:moveTo>
                              <a:lnTo>
                                <a:pt x="30" y="55"/>
                              </a:lnTo>
                              <a:lnTo>
                                <a:pt x="25" y="55"/>
                              </a:lnTo>
                              <a:lnTo>
                                <a:pt x="20" y="50"/>
                              </a:lnTo>
                              <a:lnTo>
                                <a:pt x="15" y="40"/>
                              </a:lnTo>
                              <a:lnTo>
                                <a:pt x="20" y="20"/>
                              </a:lnTo>
                              <a:lnTo>
                                <a:pt x="25" y="15"/>
                              </a:lnTo>
                              <a:lnTo>
                                <a:pt x="30" y="15"/>
                              </a:lnTo>
                              <a:lnTo>
                                <a:pt x="35" y="15"/>
                              </a:lnTo>
                              <a:lnTo>
                                <a:pt x="40" y="15"/>
                              </a:lnTo>
                              <a:lnTo>
                                <a:pt x="40" y="20"/>
                              </a:lnTo>
                              <a:lnTo>
                                <a:pt x="35" y="55"/>
                              </a:lnTo>
                              <a:lnTo>
                                <a:pt x="30" y="55"/>
                              </a:lnTo>
                              <a:close/>
                              <a:moveTo>
                                <a:pt x="30" y="15"/>
                              </a:moveTo>
                              <a:lnTo>
                                <a:pt x="30" y="15"/>
                              </a:lnTo>
                              <a:lnTo>
                                <a:pt x="25" y="20"/>
                              </a:lnTo>
                              <a:lnTo>
                                <a:pt x="20" y="40"/>
                              </a:lnTo>
                              <a:lnTo>
                                <a:pt x="20" y="50"/>
                              </a:lnTo>
                              <a:lnTo>
                                <a:pt x="30" y="55"/>
                              </a:lnTo>
                              <a:lnTo>
                                <a:pt x="35" y="55"/>
                              </a:lnTo>
                              <a:lnTo>
                                <a:pt x="40" y="20"/>
                              </a:lnTo>
                              <a:lnTo>
                                <a:pt x="40" y="15"/>
                              </a:lnTo>
                              <a:lnTo>
                                <a:pt x="35" y="15"/>
                              </a:lnTo>
                              <a:lnTo>
                                <a:pt x="30" y="15"/>
                              </a:lnTo>
                              <a:close/>
                              <a:moveTo>
                                <a:pt x="140" y="45"/>
                              </a:moveTo>
                              <a:lnTo>
                                <a:pt x="140" y="45"/>
                              </a:lnTo>
                              <a:lnTo>
                                <a:pt x="140" y="35"/>
                              </a:lnTo>
                              <a:lnTo>
                                <a:pt x="140" y="25"/>
                              </a:lnTo>
                              <a:lnTo>
                                <a:pt x="140" y="20"/>
                              </a:lnTo>
                              <a:lnTo>
                                <a:pt x="145" y="20"/>
                              </a:lnTo>
                              <a:lnTo>
                                <a:pt x="155" y="20"/>
                              </a:lnTo>
                              <a:lnTo>
                                <a:pt x="160" y="20"/>
                              </a:lnTo>
                              <a:lnTo>
                                <a:pt x="160" y="25"/>
                              </a:lnTo>
                              <a:lnTo>
                                <a:pt x="160" y="35"/>
                              </a:lnTo>
                              <a:lnTo>
                                <a:pt x="160" y="40"/>
                              </a:lnTo>
                              <a:lnTo>
                                <a:pt x="155" y="45"/>
                              </a:lnTo>
                              <a:lnTo>
                                <a:pt x="140" y="45"/>
                              </a:lnTo>
                              <a:close/>
                              <a:moveTo>
                                <a:pt x="155" y="20"/>
                              </a:moveTo>
                              <a:lnTo>
                                <a:pt x="145" y="20"/>
                              </a:lnTo>
                              <a:lnTo>
                                <a:pt x="140" y="20"/>
                              </a:lnTo>
                              <a:lnTo>
                                <a:pt x="140" y="25"/>
                              </a:lnTo>
                              <a:lnTo>
                                <a:pt x="140" y="35"/>
                              </a:lnTo>
                              <a:lnTo>
                                <a:pt x="140" y="45"/>
                              </a:lnTo>
                              <a:lnTo>
                                <a:pt x="155" y="45"/>
                              </a:lnTo>
                              <a:lnTo>
                                <a:pt x="160" y="40"/>
                              </a:lnTo>
                              <a:lnTo>
                                <a:pt x="160" y="35"/>
                              </a:lnTo>
                              <a:lnTo>
                                <a:pt x="160" y="25"/>
                              </a:lnTo>
                              <a:lnTo>
                                <a:pt x="160" y="20"/>
                              </a:lnTo>
                              <a:lnTo>
                                <a:pt x="155" y="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6" name="Freeform 713"/>
                      <wps:cNvSpPr>
                        <a:spLocks/>
                      </wps:cNvSpPr>
                      <wps:spPr bwMode="auto">
                        <a:xfrm>
                          <a:off x="387350" y="836930"/>
                          <a:ext cx="117475" cy="60325"/>
                        </a:xfrm>
                        <a:custGeom>
                          <a:avLst/>
                          <a:gdLst>
                            <a:gd name="T0" fmla="*/ 95 w 185"/>
                            <a:gd name="T1" fmla="*/ 95 h 95"/>
                            <a:gd name="T2" fmla="*/ 70 w 185"/>
                            <a:gd name="T3" fmla="*/ 70 h 95"/>
                            <a:gd name="T4" fmla="*/ 55 w 185"/>
                            <a:gd name="T5" fmla="*/ 45 h 95"/>
                            <a:gd name="T6" fmla="*/ 70 w 185"/>
                            <a:gd name="T7" fmla="*/ 40 h 95"/>
                            <a:gd name="T8" fmla="*/ 70 w 185"/>
                            <a:gd name="T9" fmla="*/ 45 h 95"/>
                            <a:gd name="T10" fmla="*/ 75 w 185"/>
                            <a:gd name="T11" fmla="*/ 50 h 95"/>
                            <a:gd name="T12" fmla="*/ 80 w 185"/>
                            <a:gd name="T13" fmla="*/ 55 h 95"/>
                            <a:gd name="T14" fmla="*/ 90 w 185"/>
                            <a:gd name="T15" fmla="*/ 45 h 95"/>
                            <a:gd name="T16" fmla="*/ 90 w 185"/>
                            <a:gd name="T17" fmla="*/ 40 h 95"/>
                            <a:gd name="T18" fmla="*/ 80 w 185"/>
                            <a:gd name="T19" fmla="*/ 30 h 95"/>
                            <a:gd name="T20" fmla="*/ 80 w 185"/>
                            <a:gd name="T21" fmla="*/ 30 h 95"/>
                            <a:gd name="T22" fmla="*/ 75 w 185"/>
                            <a:gd name="T23" fmla="*/ 25 h 95"/>
                            <a:gd name="T24" fmla="*/ 75 w 185"/>
                            <a:gd name="T25" fmla="*/ 20 h 95"/>
                            <a:gd name="T26" fmla="*/ 55 w 185"/>
                            <a:gd name="T27" fmla="*/ 20 h 95"/>
                            <a:gd name="T28" fmla="*/ 50 w 185"/>
                            <a:gd name="T29" fmla="*/ 20 h 95"/>
                            <a:gd name="T30" fmla="*/ 50 w 185"/>
                            <a:gd name="T31" fmla="*/ 20 h 95"/>
                            <a:gd name="T32" fmla="*/ 50 w 185"/>
                            <a:gd name="T33" fmla="*/ 25 h 95"/>
                            <a:gd name="T34" fmla="*/ 50 w 185"/>
                            <a:gd name="T35" fmla="*/ 25 h 95"/>
                            <a:gd name="T36" fmla="*/ 45 w 185"/>
                            <a:gd name="T37" fmla="*/ 55 h 95"/>
                            <a:gd name="T38" fmla="*/ 45 w 185"/>
                            <a:gd name="T39" fmla="*/ 85 h 95"/>
                            <a:gd name="T40" fmla="*/ 35 w 185"/>
                            <a:gd name="T41" fmla="*/ 65 h 95"/>
                            <a:gd name="T42" fmla="*/ 30 w 185"/>
                            <a:gd name="T43" fmla="*/ 65 h 95"/>
                            <a:gd name="T44" fmla="*/ 15 w 185"/>
                            <a:gd name="T45" fmla="*/ 65 h 95"/>
                            <a:gd name="T46" fmla="*/ 5 w 185"/>
                            <a:gd name="T47" fmla="*/ 45 h 95"/>
                            <a:gd name="T48" fmla="*/ 10 w 185"/>
                            <a:gd name="T49" fmla="*/ 25 h 95"/>
                            <a:gd name="T50" fmla="*/ 10 w 185"/>
                            <a:gd name="T51" fmla="*/ 15 h 95"/>
                            <a:gd name="T52" fmla="*/ 0 w 185"/>
                            <a:gd name="T53" fmla="*/ 10 h 95"/>
                            <a:gd name="T54" fmla="*/ 0 w 185"/>
                            <a:gd name="T55" fmla="*/ 0 h 95"/>
                            <a:gd name="T56" fmla="*/ 0 w 185"/>
                            <a:gd name="T57" fmla="*/ 0 h 95"/>
                            <a:gd name="T58" fmla="*/ 25 w 185"/>
                            <a:gd name="T59" fmla="*/ 5 h 95"/>
                            <a:gd name="T60" fmla="*/ 40 w 185"/>
                            <a:gd name="T61" fmla="*/ 5 h 95"/>
                            <a:gd name="T62" fmla="*/ 160 w 185"/>
                            <a:gd name="T63" fmla="*/ 10 h 95"/>
                            <a:gd name="T64" fmla="*/ 175 w 185"/>
                            <a:gd name="T65" fmla="*/ 10 h 95"/>
                            <a:gd name="T66" fmla="*/ 180 w 185"/>
                            <a:gd name="T67" fmla="*/ 5 h 95"/>
                            <a:gd name="T68" fmla="*/ 185 w 185"/>
                            <a:gd name="T69" fmla="*/ 20 h 95"/>
                            <a:gd name="T70" fmla="*/ 175 w 185"/>
                            <a:gd name="T71" fmla="*/ 20 h 95"/>
                            <a:gd name="T72" fmla="*/ 170 w 185"/>
                            <a:gd name="T73" fmla="*/ 20 h 95"/>
                            <a:gd name="T74" fmla="*/ 175 w 185"/>
                            <a:gd name="T75" fmla="*/ 90 h 95"/>
                            <a:gd name="T76" fmla="*/ 160 w 185"/>
                            <a:gd name="T77" fmla="*/ 55 h 95"/>
                            <a:gd name="T78" fmla="*/ 145 w 185"/>
                            <a:gd name="T79" fmla="*/ 55 h 95"/>
                            <a:gd name="T80" fmla="*/ 140 w 185"/>
                            <a:gd name="T81" fmla="*/ 60 h 95"/>
                            <a:gd name="T82" fmla="*/ 140 w 185"/>
                            <a:gd name="T83" fmla="*/ 65 h 95"/>
                            <a:gd name="T84" fmla="*/ 140 w 185"/>
                            <a:gd name="T85" fmla="*/ 70 h 95"/>
                            <a:gd name="T86" fmla="*/ 130 w 185"/>
                            <a:gd name="T87" fmla="*/ 75 h 95"/>
                            <a:gd name="T88" fmla="*/ 120 w 185"/>
                            <a:gd name="T89" fmla="*/ 70 h 95"/>
                            <a:gd name="T90" fmla="*/ 120 w 185"/>
                            <a:gd name="T91" fmla="*/ 55 h 95"/>
                            <a:gd name="T92" fmla="*/ 125 w 185"/>
                            <a:gd name="T93" fmla="*/ 50 h 95"/>
                            <a:gd name="T94" fmla="*/ 130 w 185"/>
                            <a:gd name="T95" fmla="*/ 20 h 95"/>
                            <a:gd name="T96" fmla="*/ 95 w 185"/>
                            <a:gd name="T97" fmla="*/ 20 h 95"/>
                            <a:gd name="T98" fmla="*/ 95 w 185"/>
                            <a:gd name="T99" fmla="*/ 20 h 95"/>
                            <a:gd name="T100" fmla="*/ 90 w 185"/>
                            <a:gd name="T101" fmla="*/ 20 h 95"/>
                            <a:gd name="T102" fmla="*/ 90 w 185"/>
                            <a:gd name="T103" fmla="*/ 25 h 95"/>
                            <a:gd name="T104" fmla="*/ 100 w 185"/>
                            <a:gd name="T105" fmla="*/ 30 h 95"/>
                            <a:gd name="T106" fmla="*/ 100 w 185"/>
                            <a:gd name="T107" fmla="*/ 35 h 95"/>
                            <a:gd name="T108" fmla="*/ 100 w 185"/>
                            <a:gd name="T109" fmla="*/ 55 h 95"/>
                            <a:gd name="T110" fmla="*/ 90 w 185"/>
                            <a:gd name="T111" fmla="*/ 65 h 95"/>
                            <a:gd name="T112" fmla="*/ 85 w 185"/>
                            <a:gd name="T113" fmla="*/ 70 h 95"/>
                            <a:gd name="T114" fmla="*/ 85 w 185"/>
                            <a:gd name="T115" fmla="*/ 70 h 95"/>
                            <a:gd name="T116" fmla="*/ 105 w 185"/>
                            <a:gd name="T117" fmla="*/ 85 h 95"/>
                            <a:gd name="T118" fmla="*/ 105 w 185"/>
                            <a:gd name="T119" fmla="*/ 90 h 95"/>
                            <a:gd name="T120" fmla="*/ 95 w 185"/>
                            <a:gd name="T121" fmla="*/ 9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185" h="95">
                              <a:moveTo>
                                <a:pt x="95" y="95"/>
                              </a:moveTo>
                              <a:lnTo>
                                <a:pt x="95" y="95"/>
                              </a:lnTo>
                              <a:lnTo>
                                <a:pt x="70" y="70"/>
                              </a:lnTo>
                              <a:lnTo>
                                <a:pt x="55" y="45"/>
                              </a:lnTo>
                              <a:lnTo>
                                <a:pt x="65" y="40"/>
                              </a:lnTo>
                              <a:lnTo>
                                <a:pt x="70" y="40"/>
                              </a:lnTo>
                              <a:lnTo>
                                <a:pt x="70" y="45"/>
                              </a:lnTo>
                              <a:lnTo>
                                <a:pt x="75" y="50"/>
                              </a:lnTo>
                              <a:lnTo>
                                <a:pt x="80" y="55"/>
                              </a:lnTo>
                              <a:lnTo>
                                <a:pt x="85" y="50"/>
                              </a:lnTo>
                              <a:lnTo>
                                <a:pt x="90" y="45"/>
                              </a:lnTo>
                              <a:lnTo>
                                <a:pt x="90" y="40"/>
                              </a:lnTo>
                              <a:lnTo>
                                <a:pt x="80" y="30"/>
                              </a:lnTo>
                              <a:lnTo>
                                <a:pt x="75" y="25"/>
                              </a:lnTo>
                              <a:lnTo>
                                <a:pt x="80" y="20"/>
                              </a:lnTo>
                              <a:lnTo>
                                <a:pt x="75" y="20"/>
                              </a:lnTo>
                              <a:lnTo>
                                <a:pt x="55" y="20"/>
                              </a:lnTo>
                              <a:lnTo>
                                <a:pt x="50" y="20"/>
                              </a:lnTo>
                              <a:lnTo>
                                <a:pt x="50" y="25"/>
                              </a:lnTo>
                              <a:lnTo>
                                <a:pt x="45" y="55"/>
                              </a:lnTo>
                              <a:lnTo>
                                <a:pt x="45" y="85"/>
                              </a:lnTo>
                              <a:lnTo>
                                <a:pt x="30" y="85"/>
                              </a:lnTo>
                              <a:lnTo>
                                <a:pt x="35" y="65"/>
                              </a:lnTo>
                              <a:lnTo>
                                <a:pt x="30" y="65"/>
                              </a:lnTo>
                              <a:lnTo>
                                <a:pt x="15" y="65"/>
                              </a:lnTo>
                              <a:lnTo>
                                <a:pt x="5" y="55"/>
                              </a:lnTo>
                              <a:lnTo>
                                <a:pt x="5" y="45"/>
                              </a:lnTo>
                              <a:lnTo>
                                <a:pt x="10" y="25"/>
                              </a:lnTo>
                              <a:lnTo>
                                <a:pt x="10" y="15"/>
                              </a:lnTo>
                              <a:lnTo>
                                <a:pt x="0" y="10"/>
                              </a:lnTo>
                              <a:lnTo>
                                <a:pt x="0" y="0"/>
                              </a:lnTo>
                              <a:lnTo>
                                <a:pt x="25" y="5"/>
                              </a:lnTo>
                              <a:lnTo>
                                <a:pt x="40" y="5"/>
                              </a:lnTo>
                              <a:lnTo>
                                <a:pt x="95" y="10"/>
                              </a:lnTo>
                              <a:lnTo>
                                <a:pt x="160" y="10"/>
                              </a:lnTo>
                              <a:lnTo>
                                <a:pt x="175" y="10"/>
                              </a:lnTo>
                              <a:lnTo>
                                <a:pt x="180" y="5"/>
                              </a:lnTo>
                              <a:lnTo>
                                <a:pt x="185" y="5"/>
                              </a:lnTo>
                              <a:lnTo>
                                <a:pt x="185" y="20"/>
                              </a:lnTo>
                              <a:lnTo>
                                <a:pt x="175" y="20"/>
                              </a:lnTo>
                              <a:lnTo>
                                <a:pt x="170" y="20"/>
                              </a:lnTo>
                              <a:lnTo>
                                <a:pt x="175" y="85"/>
                              </a:lnTo>
                              <a:lnTo>
                                <a:pt x="175" y="90"/>
                              </a:lnTo>
                              <a:lnTo>
                                <a:pt x="165" y="85"/>
                              </a:lnTo>
                              <a:lnTo>
                                <a:pt x="160" y="55"/>
                              </a:lnTo>
                              <a:lnTo>
                                <a:pt x="145" y="55"/>
                              </a:lnTo>
                              <a:lnTo>
                                <a:pt x="140" y="60"/>
                              </a:lnTo>
                              <a:lnTo>
                                <a:pt x="140" y="65"/>
                              </a:lnTo>
                              <a:lnTo>
                                <a:pt x="140" y="70"/>
                              </a:lnTo>
                              <a:lnTo>
                                <a:pt x="135" y="75"/>
                              </a:lnTo>
                              <a:lnTo>
                                <a:pt x="130" y="75"/>
                              </a:lnTo>
                              <a:lnTo>
                                <a:pt x="120" y="70"/>
                              </a:lnTo>
                              <a:lnTo>
                                <a:pt x="120" y="65"/>
                              </a:lnTo>
                              <a:lnTo>
                                <a:pt x="120" y="55"/>
                              </a:lnTo>
                              <a:lnTo>
                                <a:pt x="125" y="50"/>
                              </a:lnTo>
                              <a:lnTo>
                                <a:pt x="130" y="45"/>
                              </a:lnTo>
                              <a:lnTo>
                                <a:pt x="130" y="20"/>
                              </a:lnTo>
                              <a:lnTo>
                                <a:pt x="95" y="20"/>
                              </a:lnTo>
                              <a:lnTo>
                                <a:pt x="90" y="20"/>
                              </a:lnTo>
                              <a:lnTo>
                                <a:pt x="90" y="25"/>
                              </a:lnTo>
                              <a:lnTo>
                                <a:pt x="100" y="30"/>
                              </a:lnTo>
                              <a:lnTo>
                                <a:pt x="100" y="35"/>
                              </a:lnTo>
                              <a:lnTo>
                                <a:pt x="105" y="45"/>
                              </a:lnTo>
                              <a:lnTo>
                                <a:pt x="100" y="55"/>
                              </a:lnTo>
                              <a:lnTo>
                                <a:pt x="90" y="65"/>
                              </a:lnTo>
                              <a:lnTo>
                                <a:pt x="85" y="70"/>
                              </a:lnTo>
                              <a:lnTo>
                                <a:pt x="105" y="85"/>
                              </a:lnTo>
                              <a:lnTo>
                                <a:pt x="105" y="90"/>
                              </a:lnTo>
                              <a:lnTo>
                                <a:pt x="95" y="9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7" name="Freeform 714"/>
                      <wps:cNvSpPr>
                        <a:spLocks/>
                      </wps:cNvSpPr>
                      <wps:spPr bwMode="auto">
                        <a:xfrm>
                          <a:off x="387350" y="836930"/>
                          <a:ext cx="114300" cy="60325"/>
                        </a:xfrm>
                        <a:custGeom>
                          <a:avLst/>
                          <a:gdLst>
                            <a:gd name="T0" fmla="*/ 60 w 180"/>
                            <a:gd name="T1" fmla="*/ 45 h 95"/>
                            <a:gd name="T2" fmla="*/ 95 w 180"/>
                            <a:gd name="T3" fmla="*/ 95 h 95"/>
                            <a:gd name="T4" fmla="*/ 100 w 180"/>
                            <a:gd name="T5" fmla="*/ 90 h 95"/>
                            <a:gd name="T6" fmla="*/ 85 w 180"/>
                            <a:gd name="T7" fmla="*/ 70 h 95"/>
                            <a:gd name="T8" fmla="*/ 85 w 180"/>
                            <a:gd name="T9" fmla="*/ 65 h 95"/>
                            <a:gd name="T10" fmla="*/ 90 w 180"/>
                            <a:gd name="T11" fmla="*/ 65 h 95"/>
                            <a:gd name="T12" fmla="*/ 100 w 180"/>
                            <a:gd name="T13" fmla="*/ 55 h 95"/>
                            <a:gd name="T14" fmla="*/ 105 w 180"/>
                            <a:gd name="T15" fmla="*/ 45 h 95"/>
                            <a:gd name="T16" fmla="*/ 100 w 180"/>
                            <a:gd name="T17" fmla="*/ 35 h 95"/>
                            <a:gd name="T18" fmla="*/ 95 w 180"/>
                            <a:gd name="T19" fmla="*/ 30 h 95"/>
                            <a:gd name="T20" fmla="*/ 90 w 180"/>
                            <a:gd name="T21" fmla="*/ 25 h 95"/>
                            <a:gd name="T22" fmla="*/ 90 w 180"/>
                            <a:gd name="T23" fmla="*/ 20 h 95"/>
                            <a:gd name="T24" fmla="*/ 95 w 180"/>
                            <a:gd name="T25" fmla="*/ 20 h 95"/>
                            <a:gd name="T26" fmla="*/ 130 w 180"/>
                            <a:gd name="T27" fmla="*/ 20 h 95"/>
                            <a:gd name="T28" fmla="*/ 130 w 180"/>
                            <a:gd name="T29" fmla="*/ 45 h 95"/>
                            <a:gd name="T30" fmla="*/ 130 w 180"/>
                            <a:gd name="T31" fmla="*/ 45 h 95"/>
                            <a:gd name="T32" fmla="*/ 120 w 180"/>
                            <a:gd name="T33" fmla="*/ 55 h 95"/>
                            <a:gd name="T34" fmla="*/ 120 w 180"/>
                            <a:gd name="T35" fmla="*/ 65 h 95"/>
                            <a:gd name="T36" fmla="*/ 130 w 180"/>
                            <a:gd name="T37" fmla="*/ 70 h 95"/>
                            <a:gd name="T38" fmla="*/ 135 w 180"/>
                            <a:gd name="T39" fmla="*/ 70 h 95"/>
                            <a:gd name="T40" fmla="*/ 140 w 180"/>
                            <a:gd name="T41" fmla="*/ 65 h 95"/>
                            <a:gd name="T42" fmla="*/ 140 w 180"/>
                            <a:gd name="T43" fmla="*/ 60 h 95"/>
                            <a:gd name="T44" fmla="*/ 145 w 180"/>
                            <a:gd name="T45" fmla="*/ 55 h 95"/>
                            <a:gd name="T46" fmla="*/ 160 w 180"/>
                            <a:gd name="T47" fmla="*/ 55 h 95"/>
                            <a:gd name="T48" fmla="*/ 175 w 180"/>
                            <a:gd name="T49" fmla="*/ 85 h 95"/>
                            <a:gd name="T50" fmla="*/ 170 w 180"/>
                            <a:gd name="T51" fmla="*/ 20 h 95"/>
                            <a:gd name="T52" fmla="*/ 175 w 180"/>
                            <a:gd name="T53" fmla="*/ 15 h 95"/>
                            <a:gd name="T54" fmla="*/ 180 w 180"/>
                            <a:gd name="T55" fmla="*/ 10 h 95"/>
                            <a:gd name="T56" fmla="*/ 175 w 180"/>
                            <a:gd name="T57" fmla="*/ 10 h 95"/>
                            <a:gd name="T58" fmla="*/ 160 w 180"/>
                            <a:gd name="T59" fmla="*/ 10 h 95"/>
                            <a:gd name="T60" fmla="*/ 95 w 180"/>
                            <a:gd name="T61" fmla="*/ 15 h 95"/>
                            <a:gd name="T62" fmla="*/ 40 w 180"/>
                            <a:gd name="T63" fmla="*/ 5 h 95"/>
                            <a:gd name="T64" fmla="*/ 25 w 180"/>
                            <a:gd name="T65" fmla="*/ 5 h 95"/>
                            <a:gd name="T66" fmla="*/ 0 w 180"/>
                            <a:gd name="T67" fmla="*/ 10 h 95"/>
                            <a:gd name="T68" fmla="*/ 10 w 180"/>
                            <a:gd name="T69" fmla="*/ 10 h 95"/>
                            <a:gd name="T70" fmla="*/ 10 w 180"/>
                            <a:gd name="T71" fmla="*/ 10 h 95"/>
                            <a:gd name="T72" fmla="*/ 10 w 180"/>
                            <a:gd name="T73" fmla="*/ 30 h 95"/>
                            <a:gd name="T74" fmla="*/ 5 w 180"/>
                            <a:gd name="T75" fmla="*/ 45 h 95"/>
                            <a:gd name="T76" fmla="*/ 10 w 180"/>
                            <a:gd name="T77" fmla="*/ 55 h 95"/>
                            <a:gd name="T78" fmla="*/ 15 w 180"/>
                            <a:gd name="T79" fmla="*/ 60 h 95"/>
                            <a:gd name="T80" fmla="*/ 35 w 180"/>
                            <a:gd name="T81" fmla="*/ 65 h 95"/>
                            <a:gd name="T82" fmla="*/ 40 w 180"/>
                            <a:gd name="T83" fmla="*/ 80 h 95"/>
                            <a:gd name="T84" fmla="*/ 45 w 180"/>
                            <a:gd name="T85" fmla="*/ 55 h 95"/>
                            <a:gd name="T86" fmla="*/ 50 w 180"/>
                            <a:gd name="T87" fmla="*/ 25 h 95"/>
                            <a:gd name="T88" fmla="*/ 50 w 180"/>
                            <a:gd name="T89" fmla="*/ 25 h 95"/>
                            <a:gd name="T90" fmla="*/ 50 w 180"/>
                            <a:gd name="T91" fmla="*/ 20 h 95"/>
                            <a:gd name="T92" fmla="*/ 50 w 180"/>
                            <a:gd name="T93" fmla="*/ 15 h 95"/>
                            <a:gd name="T94" fmla="*/ 55 w 180"/>
                            <a:gd name="T95" fmla="*/ 15 h 95"/>
                            <a:gd name="T96" fmla="*/ 75 w 180"/>
                            <a:gd name="T97" fmla="*/ 20 h 95"/>
                            <a:gd name="T98" fmla="*/ 80 w 180"/>
                            <a:gd name="T99" fmla="*/ 20 h 95"/>
                            <a:gd name="T100" fmla="*/ 80 w 180"/>
                            <a:gd name="T101" fmla="*/ 25 h 95"/>
                            <a:gd name="T102" fmla="*/ 80 w 180"/>
                            <a:gd name="T103" fmla="*/ 25 h 95"/>
                            <a:gd name="T104" fmla="*/ 80 w 180"/>
                            <a:gd name="T105" fmla="*/ 30 h 95"/>
                            <a:gd name="T106" fmla="*/ 90 w 180"/>
                            <a:gd name="T107" fmla="*/ 45 h 95"/>
                            <a:gd name="T108" fmla="*/ 90 w 180"/>
                            <a:gd name="T109" fmla="*/ 55 h 95"/>
                            <a:gd name="T110" fmla="*/ 80 w 180"/>
                            <a:gd name="T111" fmla="*/ 55 h 95"/>
                            <a:gd name="T112" fmla="*/ 75 w 180"/>
                            <a:gd name="T113" fmla="*/ 50 h 95"/>
                            <a:gd name="T114" fmla="*/ 70 w 180"/>
                            <a:gd name="T115" fmla="*/ 45 h 95"/>
                            <a:gd name="T116" fmla="*/ 60 w 180"/>
                            <a:gd name="T117" fmla="*/ 4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</a:cxnLst>
                          <a:rect l="0" t="0" r="r" b="b"/>
                          <a:pathLst>
                            <a:path w="180" h="95">
                              <a:moveTo>
                                <a:pt x="60" y="45"/>
                              </a:moveTo>
                              <a:lnTo>
                                <a:pt x="60" y="45"/>
                              </a:lnTo>
                              <a:lnTo>
                                <a:pt x="75" y="70"/>
                              </a:lnTo>
                              <a:lnTo>
                                <a:pt x="95" y="95"/>
                              </a:lnTo>
                              <a:lnTo>
                                <a:pt x="100" y="90"/>
                              </a:lnTo>
                              <a:lnTo>
                                <a:pt x="85" y="70"/>
                              </a:lnTo>
                              <a:lnTo>
                                <a:pt x="85" y="65"/>
                              </a:lnTo>
                              <a:lnTo>
                                <a:pt x="90" y="65"/>
                              </a:lnTo>
                              <a:lnTo>
                                <a:pt x="100" y="55"/>
                              </a:lnTo>
                              <a:lnTo>
                                <a:pt x="105" y="45"/>
                              </a:lnTo>
                              <a:lnTo>
                                <a:pt x="100" y="35"/>
                              </a:lnTo>
                              <a:lnTo>
                                <a:pt x="95" y="30"/>
                              </a:lnTo>
                              <a:lnTo>
                                <a:pt x="90" y="25"/>
                              </a:lnTo>
                              <a:lnTo>
                                <a:pt x="90" y="20"/>
                              </a:lnTo>
                              <a:lnTo>
                                <a:pt x="95" y="20"/>
                              </a:lnTo>
                              <a:lnTo>
                                <a:pt x="130" y="20"/>
                              </a:lnTo>
                              <a:lnTo>
                                <a:pt x="130" y="45"/>
                              </a:lnTo>
                              <a:lnTo>
                                <a:pt x="125" y="50"/>
                              </a:lnTo>
                              <a:lnTo>
                                <a:pt x="120" y="55"/>
                              </a:lnTo>
                              <a:lnTo>
                                <a:pt x="120" y="65"/>
                              </a:lnTo>
                              <a:lnTo>
                                <a:pt x="125" y="70"/>
                              </a:lnTo>
                              <a:lnTo>
                                <a:pt x="130" y="70"/>
                              </a:lnTo>
                              <a:lnTo>
                                <a:pt x="135" y="70"/>
                              </a:lnTo>
                              <a:lnTo>
                                <a:pt x="140" y="70"/>
                              </a:lnTo>
                              <a:lnTo>
                                <a:pt x="140" y="65"/>
                              </a:lnTo>
                              <a:lnTo>
                                <a:pt x="140" y="60"/>
                              </a:lnTo>
                              <a:lnTo>
                                <a:pt x="140" y="55"/>
                              </a:lnTo>
                              <a:lnTo>
                                <a:pt x="145" y="55"/>
                              </a:lnTo>
                              <a:lnTo>
                                <a:pt x="160" y="55"/>
                              </a:lnTo>
                              <a:lnTo>
                                <a:pt x="165" y="85"/>
                              </a:lnTo>
                              <a:lnTo>
                                <a:pt x="175" y="85"/>
                              </a:lnTo>
                              <a:lnTo>
                                <a:pt x="170" y="20"/>
                              </a:lnTo>
                              <a:lnTo>
                                <a:pt x="175" y="15"/>
                              </a:lnTo>
                              <a:lnTo>
                                <a:pt x="180" y="15"/>
                              </a:lnTo>
                              <a:lnTo>
                                <a:pt x="180" y="10"/>
                              </a:lnTo>
                              <a:lnTo>
                                <a:pt x="175" y="10"/>
                              </a:lnTo>
                              <a:lnTo>
                                <a:pt x="160" y="10"/>
                              </a:lnTo>
                              <a:lnTo>
                                <a:pt x="95" y="15"/>
                              </a:lnTo>
                              <a:lnTo>
                                <a:pt x="40" y="5"/>
                              </a:lnTo>
                              <a:lnTo>
                                <a:pt x="25" y="5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10" y="10"/>
                              </a:lnTo>
                              <a:lnTo>
                                <a:pt x="10" y="30"/>
                              </a:lnTo>
                              <a:lnTo>
                                <a:pt x="5" y="45"/>
                              </a:lnTo>
                              <a:lnTo>
                                <a:pt x="10" y="55"/>
                              </a:lnTo>
                              <a:lnTo>
                                <a:pt x="15" y="60"/>
                              </a:lnTo>
                              <a:lnTo>
                                <a:pt x="30" y="65"/>
                              </a:lnTo>
                              <a:lnTo>
                                <a:pt x="35" y="65"/>
                              </a:lnTo>
                              <a:lnTo>
                                <a:pt x="35" y="80"/>
                              </a:lnTo>
                              <a:lnTo>
                                <a:pt x="40" y="80"/>
                              </a:lnTo>
                              <a:lnTo>
                                <a:pt x="45" y="55"/>
                              </a:lnTo>
                              <a:lnTo>
                                <a:pt x="50" y="25"/>
                              </a:lnTo>
                              <a:lnTo>
                                <a:pt x="50" y="20"/>
                              </a:lnTo>
                              <a:lnTo>
                                <a:pt x="50" y="15"/>
                              </a:lnTo>
                              <a:lnTo>
                                <a:pt x="55" y="15"/>
                              </a:lnTo>
                              <a:lnTo>
                                <a:pt x="75" y="20"/>
                              </a:lnTo>
                              <a:lnTo>
                                <a:pt x="80" y="20"/>
                              </a:lnTo>
                              <a:lnTo>
                                <a:pt x="80" y="25"/>
                              </a:lnTo>
                              <a:lnTo>
                                <a:pt x="80" y="30"/>
                              </a:lnTo>
                              <a:lnTo>
                                <a:pt x="90" y="35"/>
                              </a:lnTo>
                              <a:lnTo>
                                <a:pt x="90" y="45"/>
                              </a:lnTo>
                              <a:lnTo>
                                <a:pt x="90" y="55"/>
                              </a:lnTo>
                              <a:lnTo>
                                <a:pt x="80" y="55"/>
                              </a:lnTo>
                              <a:lnTo>
                                <a:pt x="75" y="50"/>
                              </a:lnTo>
                              <a:lnTo>
                                <a:pt x="70" y="45"/>
                              </a:lnTo>
                              <a:lnTo>
                                <a:pt x="65" y="40"/>
                              </a:lnTo>
                              <a:lnTo>
                                <a:pt x="60" y="4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8" name="Freeform 715"/>
                      <wps:cNvSpPr>
                        <a:spLocks/>
                      </wps:cNvSpPr>
                      <wps:spPr bwMode="auto">
                        <a:xfrm>
                          <a:off x="396875" y="846455"/>
                          <a:ext cx="15875" cy="25400"/>
                        </a:xfrm>
                        <a:custGeom>
                          <a:avLst/>
                          <a:gdLst>
                            <a:gd name="T0" fmla="*/ 15 w 25"/>
                            <a:gd name="T1" fmla="*/ 40 h 40"/>
                            <a:gd name="T2" fmla="*/ 15 w 25"/>
                            <a:gd name="T3" fmla="*/ 40 h 40"/>
                            <a:gd name="T4" fmla="*/ 10 w 25"/>
                            <a:gd name="T5" fmla="*/ 40 h 40"/>
                            <a:gd name="T6" fmla="*/ 5 w 25"/>
                            <a:gd name="T7" fmla="*/ 35 h 40"/>
                            <a:gd name="T8" fmla="*/ 5 w 25"/>
                            <a:gd name="T9" fmla="*/ 35 h 40"/>
                            <a:gd name="T10" fmla="*/ 0 w 25"/>
                            <a:gd name="T11" fmla="*/ 25 h 40"/>
                            <a:gd name="T12" fmla="*/ 5 w 25"/>
                            <a:gd name="T13" fmla="*/ 5 h 40"/>
                            <a:gd name="T14" fmla="*/ 5 w 25"/>
                            <a:gd name="T15" fmla="*/ 5 h 40"/>
                            <a:gd name="T16" fmla="*/ 10 w 25"/>
                            <a:gd name="T17" fmla="*/ 0 h 40"/>
                            <a:gd name="T18" fmla="*/ 15 w 25"/>
                            <a:gd name="T19" fmla="*/ 0 h 40"/>
                            <a:gd name="T20" fmla="*/ 15 w 25"/>
                            <a:gd name="T21" fmla="*/ 0 h 40"/>
                            <a:gd name="T22" fmla="*/ 20 w 25"/>
                            <a:gd name="T23" fmla="*/ 0 h 40"/>
                            <a:gd name="T24" fmla="*/ 20 w 25"/>
                            <a:gd name="T25" fmla="*/ 0 h 40"/>
                            <a:gd name="T26" fmla="*/ 20 w 25"/>
                            <a:gd name="T27" fmla="*/ 0 h 40"/>
                            <a:gd name="T28" fmla="*/ 20 w 25"/>
                            <a:gd name="T29" fmla="*/ 0 h 40"/>
                            <a:gd name="T30" fmla="*/ 25 w 25"/>
                            <a:gd name="T31" fmla="*/ 0 h 40"/>
                            <a:gd name="T32" fmla="*/ 25 w 25"/>
                            <a:gd name="T33" fmla="*/ 5 h 40"/>
                            <a:gd name="T34" fmla="*/ 20 w 25"/>
                            <a:gd name="T35" fmla="*/ 40 h 40"/>
                            <a:gd name="T36" fmla="*/ 20 w 25"/>
                            <a:gd name="T37" fmla="*/ 40 h 40"/>
                            <a:gd name="T38" fmla="*/ 20 w 25"/>
                            <a:gd name="T39" fmla="*/ 40 h 40"/>
                            <a:gd name="T40" fmla="*/ 15 w 25"/>
                            <a:gd name="T41" fmla="*/ 4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25" h="40">
                              <a:moveTo>
                                <a:pt x="15" y="40"/>
                              </a:moveTo>
                              <a:lnTo>
                                <a:pt x="15" y="40"/>
                              </a:lnTo>
                              <a:lnTo>
                                <a:pt x="10" y="40"/>
                              </a:lnTo>
                              <a:lnTo>
                                <a:pt x="5" y="35"/>
                              </a:lnTo>
                              <a:lnTo>
                                <a:pt x="0" y="25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25" y="5"/>
                              </a:lnTo>
                              <a:lnTo>
                                <a:pt x="20" y="40"/>
                              </a:lnTo>
                              <a:lnTo>
                                <a:pt x="15" y="4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9" name="Freeform 716"/>
                      <wps:cNvSpPr>
                        <a:spLocks/>
                      </wps:cNvSpPr>
                      <wps:spPr bwMode="auto">
                        <a:xfrm>
                          <a:off x="400050" y="846455"/>
                          <a:ext cx="12700" cy="25400"/>
                        </a:xfrm>
                        <a:custGeom>
                          <a:avLst/>
                          <a:gdLst>
                            <a:gd name="T0" fmla="*/ 10 w 20"/>
                            <a:gd name="T1" fmla="*/ 0 h 40"/>
                            <a:gd name="T2" fmla="*/ 10 w 20"/>
                            <a:gd name="T3" fmla="*/ 0 h 40"/>
                            <a:gd name="T4" fmla="*/ 5 w 20"/>
                            <a:gd name="T5" fmla="*/ 5 h 40"/>
                            <a:gd name="T6" fmla="*/ 0 w 20"/>
                            <a:gd name="T7" fmla="*/ 25 h 40"/>
                            <a:gd name="T8" fmla="*/ 0 w 20"/>
                            <a:gd name="T9" fmla="*/ 25 h 40"/>
                            <a:gd name="T10" fmla="*/ 0 w 20"/>
                            <a:gd name="T11" fmla="*/ 35 h 40"/>
                            <a:gd name="T12" fmla="*/ 0 w 20"/>
                            <a:gd name="T13" fmla="*/ 35 h 40"/>
                            <a:gd name="T14" fmla="*/ 10 w 20"/>
                            <a:gd name="T15" fmla="*/ 40 h 40"/>
                            <a:gd name="T16" fmla="*/ 10 w 20"/>
                            <a:gd name="T17" fmla="*/ 40 h 40"/>
                            <a:gd name="T18" fmla="*/ 15 w 20"/>
                            <a:gd name="T19" fmla="*/ 40 h 40"/>
                            <a:gd name="T20" fmla="*/ 20 w 20"/>
                            <a:gd name="T21" fmla="*/ 5 h 40"/>
                            <a:gd name="T22" fmla="*/ 20 w 20"/>
                            <a:gd name="T23" fmla="*/ 5 h 40"/>
                            <a:gd name="T24" fmla="*/ 20 w 20"/>
                            <a:gd name="T25" fmla="*/ 0 h 40"/>
                            <a:gd name="T26" fmla="*/ 15 w 20"/>
                            <a:gd name="T27" fmla="*/ 0 h 40"/>
                            <a:gd name="T28" fmla="*/ 15 w 20"/>
                            <a:gd name="T29" fmla="*/ 0 h 40"/>
                            <a:gd name="T30" fmla="*/ 15 w 20"/>
                            <a:gd name="T31" fmla="*/ 0 h 40"/>
                            <a:gd name="T32" fmla="*/ 15 w 20"/>
                            <a:gd name="T33" fmla="*/ 0 h 40"/>
                            <a:gd name="T34" fmla="*/ 10 w 20"/>
                            <a:gd name="T35" fmla="*/ 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0" h="40">
                              <a:moveTo>
                                <a:pt x="10" y="0"/>
                              </a:moveTo>
                              <a:lnTo>
                                <a:pt x="10" y="0"/>
                              </a:lnTo>
                              <a:lnTo>
                                <a:pt x="5" y="5"/>
                              </a:lnTo>
                              <a:lnTo>
                                <a:pt x="0" y="25"/>
                              </a:lnTo>
                              <a:lnTo>
                                <a:pt x="0" y="35"/>
                              </a:lnTo>
                              <a:lnTo>
                                <a:pt x="10" y="40"/>
                              </a:lnTo>
                              <a:lnTo>
                                <a:pt x="15" y="40"/>
                              </a:lnTo>
                              <a:lnTo>
                                <a:pt x="20" y="5"/>
                              </a:lnTo>
                              <a:lnTo>
                                <a:pt x="20" y="0"/>
                              </a:lnTo>
                              <a:lnTo>
                                <a:pt x="15" y="0"/>
                              </a:lnTo>
                              <a:lnTo>
                                <a:pt x="1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0" name="Freeform 717"/>
                      <wps:cNvSpPr>
                        <a:spLocks/>
                      </wps:cNvSpPr>
                      <wps:spPr bwMode="auto">
                        <a:xfrm>
                          <a:off x="476250" y="849630"/>
                          <a:ext cx="12700" cy="15875"/>
                        </a:xfrm>
                        <a:custGeom>
                          <a:avLst/>
                          <a:gdLst>
                            <a:gd name="T0" fmla="*/ 0 w 20"/>
                            <a:gd name="T1" fmla="*/ 25 h 25"/>
                            <a:gd name="T2" fmla="*/ 0 w 20"/>
                            <a:gd name="T3" fmla="*/ 25 h 25"/>
                            <a:gd name="T4" fmla="*/ 0 w 20"/>
                            <a:gd name="T5" fmla="*/ 25 h 25"/>
                            <a:gd name="T6" fmla="*/ 0 w 20"/>
                            <a:gd name="T7" fmla="*/ 15 h 25"/>
                            <a:gd name="T8" fmla="*/ 0 w 20"/>
                            <a:gd name="T9" fmla="*/ 15 h 25"/>
                            <a:gd name="T10" fmla="*/ 0 w 20"/>
                            <a:gd name="T11" fmla="*/ 5 h 25"/>
                            <a:gd name="T12" fmla="*/ 0 w 20"/>
                            <a:gd name="T13" fmla="*/ 5 h 25"/>
                            <a:gd name="T14" fmla="*/ 0 w 20"/>
                            <a:gd name="T15" fmla="*/ 0 h 25"/>
                            <a:gd name="T16" fmla="*/ 5 w 20"/>
                            <a:gd name="T17" fmla="*/ 0 h 25"/>
                            <a:gd name="T18" fmla="*/ 15 w 20"/>
                            <a:gd name="T19" fmla="*/ 0 h 25"/>
                            <a:gd name="T20" fmla="*/ 15 w 20"/>
                            <a:gd name="T21" fmla="*/ 0 h 25"/>
                            <a:gd name="T22" fmla="*/ 20 w 20"/>
                            <a:gd name="T23" fmla="*/ 0 h 25"/>
                            <a:gd name="T24" fmla="*/ 20 w 20"/>
                            <a:gd name="T25" fmla="*/ 5 h 25"/>
                            <a:gd name="T26" fmla="*/ 20 w 20"/>
                            <a:gd name="T27" fmla="*/ 5 h 25"/>
                            <a:gd name="T28" fmla="*/ 20 w 20"/>
                            <a:gd name="T29" fmla="*/ 15 h 25"/>
                            <a:gd name="T30" fmla="*/ 20 w 20"/>
                            <a:gd name="T31" fmla="*/ 15 h 25"/>
                            <a:gd name="T32" fmla="*/ 20 w 20"/>
                            <a:gd name="T33" fmla="*/ 20 h 25"/>
                            <a:gd name="T34" fmla="*/ 20 w 20"/>
                            <a:gd name="T35" fmla="*/ 20 h 25"/>
                            <a:gd name="T36" fmla="*/ 15 w 20"/>
                            <a:gd name="T37" fmla="*/ 25 h 25"/>
                            <a:gd name="T38" fmla="*/ 0 w 20"/>
                            <a:gd name="T39" fmla="*/ 2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20" h="25">
                              <a:moveTo>
                                <a:pt x="0" y="25"/>
                              </a:moveTo>
                              <a:lnTo>
                                <a:pt x="0" y="25"/>
                              </a:lnTo>
                              <a:lnTo>
                                <a:pt x="0" y="15"/>
                              </a:ln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5" y="0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lnTo>
                                <a:pt x="20" y="5"/>
                              </a:lnTo>
                              <a:lnTo>
                                <a:pt x="20" y="15"/>
                              </a:lnTo>
                              <a:lnTo>
                                <a:pt x="20" y="20"/>
                              </a:lnTo>
                              <a:lnTo>
                                <a:pt x="15" y="25"/>
                              </a:lnTo>
                              <a:lnTo>
                                <a:pt x="0" y="2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1" name="Freeform 718"/>
                      <wps:cNvSpPr>
                        <a:spLocks/>
                      </wps:cNvSpPr>
                      <wps:spPr bwMode="auto">
                        <a:xfrm>
                          <a:off x="476250" y="849630"/>
                          <a:ext cx="12700" cy="15875"/>
                        </a:xfrm>
                        <a:custGeom>
                          <a:avLst/>
                          <a:gdLst>
                            <a:gd name="T0" fmla="*/ 15 w 20"/>
                            <a:gd name="T1" fmla="*/ 0 h 25"/>
                            <a:gd name="T2" fmla="*/ 5 w 20"/>
                            <a:gd name="T3" fmla="*/ 0 h 25"/>
                            <a:gd name="T4" fmla="*/ 5 w 20"/>
                            <a:gd name="T5" fmla="*/ 0 h 25"/>
                            <a:gd name="T6" fmla="*/ 0 w 20"/>
                            <a:gd name="T7" fmla="*/ 0 h 25"/>
                            <a:gd name="T8" fmla="*/ 0 w 20"/>
                            <a:gd name="T9" fmla="*/ 5 h 25"/>
                            <a:gd name="T10" fmla="*/ 0 w 20"/>
                            <a:gd name="T11" fmla="*/ 5 h 25"/>
                            <a:gd name="T12" fmla="*/ 0 w 20"/>
                            <a:gd name="T13" fmla="*/ 15 h 25"/>
                            <a:gd name="T14" fmla="*/ 0 w 20"/>
                            <a:gd name="T15" fmla="*/ 15 h 25"/>
                            <a:gd name="T16" fmla="*/ 0 w 20"/>
                            <a:gd name="T17" fmla="*/ 25 h 25"/>
                            <a:gd name="T18" fmla="*/ 15 w 20"/>
                            <a:gd name="T19" fmla="*/ 25 h 25"/>
                            <a:gd name="T20" fmla="*/ 15 w 20"/>
                            <a:gd name="T21" fmla="*/ 25 h 25"/>
                            <a:gd name="T22" fmla="*/ 20 w 20"/>
                            <a:gd name="T23" fmla="*/ 20 h 25"/>
                            <a:gd name="T24" fmla="*/ 20 w 20"/>
                            <a:gd name="T25" fmla="*/ 20 h 25"/>
                            <a:gd name="T26" fmla="*/ 20 w 20"/>
                            <a:gd name="T27" fmla="*/ 15 h 25"/>
                            <a:gd name="T28" fmla="*/ 20 w 20"/>
                            <a:gd name="T29" fmla="*/ 15 h 25"/>
                            <a:gd name="T30" fmla="*/ 20 w 20"/>
                            <a:gd name="T31" fmla="*/ 5 h 25"/>
                            <a:gd name="T32" fmla="*/ 20 w 20"/>
                            <a:gd name="T33" fmla="*/ 5 h 25"/>
                            <a:gd name="T34" fmla="*/ 20 w 20"/>
                            <a:gd name="T35" fmla="*/ 0 h 25"/>
                            <a:gd name="T36" fmla="*/ 15 w 20"/>
                            <a:gd name="T37" fmla="*/ 0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20" h="25">
                              <a:moveTo>
                                <a:pt x="15" y="0"/>
                              </a:move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15"/>
                              </a:lnTo>
                              <a:lnTo>
                                <a:pt x="0" y="25"/>
                              </a:lnTo>
                              <a:lnTo>
                                <a:pt x="15" y="25"/>
                              </a:lnTo>
                              <a:lnTo>
                                <a:pt x="20" y="20"/>
                              </a:lnTo>
                              <a:lnTo>
                                <a:pt x="20" y="15"/>
                              </a:lnTo>
                              <a:lnTo>
                                <a:pt x="20" y="5"/>
                              </a:lnTo>
                              <a:lnTo>
                                <a:pt x="20" y="0"/>
                              </a:ln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2" name="Freeform 719"/>
                      <wps:cNvSpPr>
                        <a:spLocks/>
                      </wps:cNvSpPr>
                      <wps:spPr bwMode="auto">
                        <a:xfrm>
                          <a:off x="485775" y="830580"/>
                          <a:ext cx="6350" cy="6350"/>
                        </a:xfrm>
                        <a:custGeom>
                          <a:avLst/>
                          <a:gdLst>
                            <a:gd name="T0" fmla="*/ 0 w 10"/>
                            <a:gd name="T1" fmla="*/ 0 h 10"/>
                            <a:gd name="T2" fmla="*/ 0 w 10"/>
                            <a:gd name="T3" fmla="*/ 0 h 10"/>
                            <a:gd name="T4" fmla="*/ 10 w 10"/>
                            <a:gd name="T5" fmla="*/ 0 h 10"/>
                            <a:gd name="T6" fmla="*/ 10 w 10"/>
                            <a:gd name="T7" fmla="*/ 5 h 10"/>
                            <a:gd name="T8" fmla="*/ 10 w 10"/>
                            <a:gd name="T9" fmla="*/ 5 h 10"/>
                            <a:gd name="T10" fmla="*/ 10 w 10"/>
                            <a:gd name="T11" fmla="*/ 5 h 10"/>
                            <a:gd name="T12" fmla="*/ 10 w 10"/>
                            <a:gd name="T13" fmla="*/ 5 h 10"/>
                            <a:gd name="T14" fmla="*/ 10 w 10"/>
                            <a:gd name="T15" fmla="*/ 10 h 10"/>
                            <a:gd name="T16" fmla="*/ 10 w 10"/>
                            <a:gd name="T17" fmla="*/ 10 h 10"/>
                            <a:gd name="T18" fmla="*/ 5 w 10"/>
                            <a:gd name="T19" fmla="*/ 10 h 10"/>
                            <a:gd name="T20" fmla="*/ 5 w 10"/>
                            <a:gd name="T21" fmla="*/ 10 h 10"/>
                            <a:gd name="T22" fmla="*/ 0 w 10"/>
                            <a:gd name="T23" fmla="*/ 10 h 10"/>
                            <a:gd name="T24" fmla="*/ 0 w 10"/>
                            <a:gd name="T25" fmla="*/ 10 h 10"/>
                            <a:gd name="T26" fmla="*/ 0 w 10"/>
                            <a:gd name="T27" fmla="*/ 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10" h="10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10" y="0"/>
                              </a:lnTo>
                              <a:lnTo>
                                <a:pt x="10" y="5"/>
                              </a:lnTo>
                              <a:lnTo>
                                <a:pt x="10" y="10"/>
                              </a:lnTo>
                              <a:lnTo>
                                <a:pt x="5" y="10"/>
                              </a:lnTo>
                              <a:lnTo>
                                <a:pt x="0" y="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3" name="Freeform 720"/>
                      <wps:cNvSpPr>
                        <a:spLocks/>
                      </wps:cNvSpPr>
                      <wps:spPr bwMode="auto">
                        <a:xfrm>
                          <a:off x="485775" y="830580"/>
                          <a:ext cx="6350" cy="6350"/>
                        </a:xfrm>
                        <a:custGeom>
                          <a:avLst/>
                          <a:gdLst>
                            <a:gd name="T0" fmla="*/ 0 w 10"/>
                            <a:gd name="T1" fmla="*/ 0 h 10"/>
                            <a:gd name="T2" fmla="*/ 0 w 10"/>
                            <a:gd name="T3" fmla="*/ 0 h 10"/>
                            <a:gd name="T4" fmla="*/ 10 w 10"/>
                            <a:gd name="T5" fmla="*/ 0 h 10"/>
                            <a:gd name="T6" fmla="*/ 10 w 10"/>
                            <a:gd name="T7" fmla="*/ 5 h 10"/>
                            <a:gd name="T8" fmla="*/ 10 w 10"/>
                            <a:gd name="T9" fmla="*/ 5 h 10"/>
                            <a:gd name="T10" fmla="*/ 10 w 10"/>
                            <a:gd name="T11" fmla="*/ 5 h 10"/>
                            <a:gd name="T12" fmla="*/ 10 w 10"/>
                            <a:gd name="T13" fmla="*/ 5 h 10"/>
                            <a:gd name="T14" fmla="*/ 10 w 10"/>
                            <a:gd name="T15" fmla="*/ 10 h 10"/>
                            <a:gd name="T16" fmla="*/ 10 w 10"/>
                            <a:gd name="T17" fmla="*/ 10 h 10"/>
                            <a:gd name="T18" fmla="*/ 5 w 10"/>
                            <a:gd name="T19" fmla="*/ 10 h 10"/>
                            <a:gd name="T20" fmla="*/ 5 w 10"/>
                            <a:gd name="T21" fmla="*/ 10 h 10"/>
                            <a:gd name="T22" fmla="*/ 0 w 10"/>
                            <a:gd name="T23" fmla="*/ 10 h 10"/>
                            <a:gd name="T24" fmla="*/ 0 w 10"/>
                            <a:gd name="T25" fmla="*/ 10 h 10"/>
                            <a:gd name="T26" fmla="*/ 0 w 10"/>
                            <a:gd name="T27" fmla="*/ 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10" h="10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10" y="0"/>
                              </a:lnTo>
                              <a:lnTo>
                                <a:pt x="10" y="5"/>
                              </a:lnTo>
                              <a:lnTo>
                                <a:pt x="10" y="10"/>
                              </a:lnTo>
                              <a:lnTo>
                                <a:pt x="5" y="10"/>
                              </a:lnTo>
                              <a:lnTo>
                                <a:pt x="0" y="1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4" name="Freeform 721"/>
                      <wps:cNvSpPr>
                        <a:spLocks noEditPoints="1"/>
                      </wps:cNvSpPr>
                      <wps:spPr bwMode="auto">
                        <a:xfrm>
                          <a:off x="485775" y="830580"/>
                          <a:ext cx="6350" cy="6350"/>
                        </a:xfrm>
                        <a:custGeom>
                          <a:avLst/>
                          <a:gdLst>
                            <a:gd name="T0" fmla="*/ 5 w 10"/>
                            <a:gd name="T1" fmla="*/ 10 h 10"/>
                            <a:gd name="T2" fmla="*/ 5 w 10"/>
                            <a:gd name="T3" fmla="*/ 10 h 10"/>
                            <a:gd name="T4" fmla="*/ 0 w 10"/>
                            <a:gd name="T5" fmla="*/ 10 h 10"/>
                            <a:gd name="T6" fmla="*/ 0 w 10"/>
                            <a:gd name="T7" fmla="*/ 5 h 10"/>
                            <a:gd name="T8" fmla="*/ 0 w 10"/>
                            <a:gd name="T9" fmla="*/ 5 h 10"/>
                            <a:gd name="T10" fmla="*/ 0 w 10"/>
                            <a:gd name="T11" fmla="*/ 0 h 10"/>
                            <a:gd name="T12" fmla="*/ 0 w 10"/>
                            <a:gd name="T13" fmla="*/ 0 h 10"/>
                            <a:gd name="T14" fmla="*/ 0 w 10"/>
                            <a:gd name="T15" fmla="*/ 0 h 10"/>
                            <a:gd name="T16" fmla="*/ 10 w 10"/>
                            <a:gd name="T17" fmla="*/ 0 h 10"/>
                            <a:gd name="T18" fmla="*/ 10 w 10"/>
                            <a:gd name="T19" fmla="*/ 5 h 10"/>
                            <a:gd name="T20" fmla="*/ 10 w 10"/>
                            <a:gd name="T21" fmla="*/ 5 h 10"/>
                            <a:gd name="T22" fmla="*/ 10 w 10"/>
                            <a:gd name="T23" fmla="*/ 5 h 10"/>
                            <a:gd name="T24" fmla="*/ 10 w 10"/>
                            <a:gd name="T25" fmla="*/ 5 h 10"/>
                            <a:gd name="T26" fmla="*/ 10 w 10"/>
                            <a:gd name="T27" fmla="*/ 5 h 10"/>
                            <a:gd name="T28" fmla="*/ 10 w 10"/>
                            <a:gd name="T29" fmla="*/ 5 h 10"/>
                            <a:gd name="T30" fmla="*/ 10 w 10"/>
                            <a:gd name="T31" fmla="*/ 10 h 10"/>
                            <a:gd name="T32" fmla="*/ 10 w 10"/>
                            <a:gd name="T33" fmla="*/ 10 h 10"/>
                            <a:gd name="T34" fmla="*/ 10 w 10"/>
                            <a:gd name="T35" fmla="*/ 10 h 10"/>
                            <a:gd name="T36" fmla="*/ 5 w 10"/>
                            <a:gd name="T37" fmla="*/ 10 h 10"/>
                            <a:gd name="T38" fmla="*/ 10 w 10"/>
                            <a:gd name="T39" fmla="*/ 0 h 10"/>
                            <a:gd name="T40" fmla="*/ 0 w 10"/>
                            <a:gd name="T41" fmla="*/ 0 h 10"/>
                            <a:gd name="T42" fmla="*/ 0 w 10"/>
                            <a:gd name="T43" fmla="*/ 0 h 10"/>
                            <a:gd name="T44" fmla="*/ 0 w 10"/>
                            <a:gd name="T45" fmla="*/ 5 h 10"/>
                            <a:gd name="T46" fmla="*/ 0 w 10"/>
                            <a:gd name="T47" fmla="*/ 10 h 10"/>
                            <a:gd name="T48" fmla="*/ 0 w 10"/>
                            <a:gd name="T49" fmla="*/ 10 h 10"/>
                            <a:gd name="T50" fmla="*/ 5 w 10"/>
                            <a:gd name="T51" fmla="*/ 10 h 10"/>
                            <a:gd name="T52" fmla="*/ 5 w 10"/>
                            <a:gd name="T53" fmla="*/ 10 h 10"/>
                            <a:gd name="T54" fmla="*/ 5 w 10"/>
                            <a:gd name="T55" fmla="*/ 10 h 10"/>
                            <a:gd name="T56" fmla="*/ 10 w 10"/>
                            <a:gd name="T57" fmla="*/ 10 h 10"/>
                            <a:gd name="T58" fmla="*/ 10 w 10"/>
                            <a:gd name="T59" fmla="*/ 10 h 10"/>
                            <a:gd name="T60" fmla="*/ 10 w 10"/>
                            <a:gd name="T61" fmla="*/ 10 h 10"/>
                            <a:gd name="T62" fmla="*/ 10 w 10"/>
                            <a:gd name="T63" fmla="*/ 10 h 10"/>
                            <a:gd name="T64" fmla="*/ 10 w 10"/>
                            <a:gd name="T65" fmla="*/ 5 h 10"/>
                            <a:gd name="T66" fmla="*/ 10 w 10"/>
                            <a:gd name="T67" fmla="*/ 5 h 10"/>
                            <a:gd name="T68" fmla="*/ 10 w 10"/>
                            <a:gd name="T69" fmla="*/ 5 h 10"/>
                            <a:gd name="T70" fmla="*/ 10 w 10"/>
                            <a:gd name="T71" fmla="*/ 5 h 10"/>
                            <a:gd name="T72" fmla="*/ 10 w 10"/>
                            <a:gd name="T73" fmla="*/ 5 h 10"/>
                            <a:gd name="T74" fmla="*/ 10 w 10"/>
                            <a:gd name="T75" fmla="*/ 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" h="10">
                              <a:moveTo>
                                <a:pt x="5" y="10"/>
                              </a:moveTo>
                              <a:lnTo>
                                <a:pt x="5" y="10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lnTo>
                                <a:pt x="10" y="0"/>
                              </a:lnTo>
                              <a:lnTo>
                                <a:pt x="10" y="5"/>
                              </a:lnTo>
                              <a:lnTo>
                                <a:pt x="10" y="10"/>
                              </a:lnTo>
                              <a:lnTo>
                                <a:pt x="5" y="10"/>
                              </a:lnTo>
                              <a:close/>
                              <a:moveTo>
                                <a:pt x="10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10"/>
                              </a:lnTo>
                              <a:lnTo>
                                <a:pt x="5" y="10"/>
                              </a:lnTo>
                              <a:lnTo>
                                <a:pt x="10" y="10"/>
                              </a:lnTo>
                              <a:lnTo>
                                <a:pt x="10" y="5"/>
                              </a:lnTo>
                              <a:lnTo>
                                <a:pt x="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5" name="Freeform 722"/>
                      <wps:cNvSpPr>
                        <a:spLocks/>
                      </wps:cNvSpPr>
                      <wps:spPr bwMode="auto">
                        <a:xfrm>
                          <a:off x="669925" y="840105"/>
                          <a:ext cx="19050" cy="6350"/>
                        </a:xfrm>
                        <a:custGeom>
                          <a:avLst/>
                          <a:gdLst>
                            <a:gd name="T0" fmla="*/ 30 w 30"/>
                            <a:gd name="T1" fmla="*/ 10 h 10"/>
                            <a:gd name="T2" fmla="*/ 30 w 30"/>
                            <a:gd name="T3" fmla="*/ 10 h 10"/>
                            <a:gd name="T4" fmla="*/ 30 w 30"/>
                            <a:gd name="T5" fmla="*/ 10 h 10"/>
                            <a:gd name="T6" fmla="*/ 10 w 30"/>
                            <a:gd name="T7" fmla="*/ 5 h 10"/>
                            <a:gd name="T8" fmla="*/ 10 w 30"/>
                            <a:gd name="T9" fmla="*/ 5 h 10"/>
                            <a:gd name="T10" fmla="*/ 5 w 30"/>
                            <a:gd name="T11" fmla="*/ 0 h 10"/>
                            <a:gd name="T12" fmla="*/ 5 w 30"/>
                            <a:gd name="T13" fmla="*/ 5 h 10"/>
                            <a:gd name="T14" fmla="*/ 5 w 30"/>
                            <a:gd name="T15" fmla="*/ 5 h 10"/>
                            <a:gd name="T16" fmla="*/ 0 w 30"/>
                            <a:gd name="T17" fmla="*/ 10 h 10"/>
                            <a:gd name="T18" fmla="*/ 0 w 30"/>
                            <a:gd name="T19" fmla="*/ 10 h 10"/>
                            <a:gd name="T20" fmla="*/ 30 w 30"/>
                            <a:gd name="T21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30" h="10">
                              <a:moveTo>
                                <a:pt x="30" y="10"/>
                              </a:moveTo>
                              <a:lnTo>
                                <a:pt x="30" y="10"/>
                              </a:lnTo>
                              <a:lnTo>
                                <a:pt x="10" y="5"/>
                              </a:lnTo>
                              <a:lnTo>
                                <a:pt x="5" y="0"/>
                              </a:ln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30" y="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6" name="Freeform 723"/>
                      <wps:cNvSpPr>
                        <a:spLocks/>
                      </wps:cNvSpPr>
                      <wps:spPr bwMode="auto">
                        <a:xfrm>
                          <a:off x="669925" y="840105"/>
                          <a:ext cx="19050" cy="6350"/>
                        </a:xfrm>
                        <a:custGeom>
                          <a:avLst/>
                          <a:gdLst>
                            <a:gd name="T0" fmla="*/ 30 w 30"/>
                            <a:gd name="T1" fmla="*/ 10 h 10"/>
                            <a:gd name="T2" fmla="*/ 30 w 30"/>
                            <a:gd name="T3" fmla="*/ 10 h 10"/>
                            <a:gd name="T4" fmla="*/ 30 w 30"/>
                            <a:gd name="T5" fmla="*/ 10 h 10"/>
                            <a:gd name="T6" fmla="*/ 10 w 30"/>
                            <a:gd name="T7" fmla="*/ 5 h 10"/>
                            <a:gd name="T8" fmla="*/ 10 w 30"/>
                            <a:gd name="T9" fmla="*/ 5 h 10"/>
                            <a:gd name="T10" fmla="*/ 5 w 30"/>
                            <a:gd name="T11" fmla="*/ 0 h 10"/>
                            <a:gd name="T12" fmla="*/ 5 w 30"/>
                            <a:gd name="T13" fmla="*/ 5 h 10"/>
                            <a:gd name="T14" fmla="*/ 5 w 30"/>
                            <a:gd name="T15" fmla="*/ 5 h 10"/>
                            <a:gd name="T16" fmla="*/ 0 w 30"/>
                            <a:gd name="T17" fmla="*/ 10 h 10"/>
                            <a:gd name="T18" fmla="*/ 0 w 30"/>
                            <a:gd name="T19" fmla="*/ 10 h 10"/>
                            <a:gd name="T20" fmla="*/ 30 w 30"/>
                            <a:gd name="T21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30" h="10">
                              <a:moveTo>
                                <a:pt x="30" y="10"/>
                              </a:moveTo>
                              <a:lnTo>
                                <a:pt x="30" y="10"/>
                              </a:lnTo>
                              <a:lnTo>
                                <a:pt x="10" y="5"/>
                              </a:lnTo>
                              <a:lnTo>
                                <a:pt x="5" y="0"/>
                              </a:ln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30" y="1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7" name="Freeform 724"/>
                      <wps:cNvSpPr>
                        <a:spLocks noEditPoints="1"/>
                      </wps:cNvSpPr>
                      <wps:spPr bwMode="auto">
                        <a:xfrm>
                          <a:off x="669925" y="840105"/>
                          <a:ext cx="19050" cy="6350"/>
                        </a:xfrm>
                        <a:custGeom>
                          <a:avLst/>
                          <a:gdLst>
                            <a:gd name="T0" fmla="*/ 30 w 30"/>
                            <a:gd name="T1" fmla="*/ 10 h 10"/>
                            <a:gd name="T2" fmla="*/ 0 w 30"/>
                            <a:gd name="T3" fmla="*/ 10 h 10"/>
                            <a:gd name="T4" fmla="*/ 0 w 30"/>
                            <a:gd name="T5" fmla="*/ 5 h 10"/>
                            <a:gd name="T6" fmla="*/ 0 w 30"/>
                            <a:gd name="T7" fmla="*/ 5 h 10"/>
                            <a:gd name="T8" fmla="*/ 5 w 30"/>
                            <a:gd name="T9" fmla="*/ 0 h 10"/>
                            <a:gd name="T10" fmla="*/ 5 w 30"/>
                            <a:gd name="T11" fmla="*/ 0 h 10"/>
                            <a:gd name="T12" fmla="*/ 10 w 30"/>
                            <a:gd name="T13" fmla="*/ 5 h 10"/>
                            <a:gd name="T14" fmla="*/ 10 w 30"/>
                            <a:gd name="T15" fmla="*/ 5 h 10"/>
                            <a:gd name="T16" fmla="*/ 10 w 30"/>
                            <a:gd name="T17" fmla="*/ 5 h 10"/>
                            <a:gd name="T18" fmla="*/ 30 w 30"/>
                            <a:gd name="T19" fmla="*/ 10 h 10"/>
                            <a:gd name="T20" fmla="*/ 30 w 30"/>
                            <a:gd name="T21" fmla="*/ 10 h 10"/>
                            <a:gd name="T22" fmla="*/ 5 w 30"/>
                            <a:gd name="T23" fmla="*/ 10 h 10"/>
                            <a:gd name="T24" fmla="*/ 30 w 30"/>
                            <a:gd name="T25" fmla="*/ 10 h 10"/>
                            <a:gd name="T26" fmla="*/ 10 w 30"/>
                            <a:gd name="T27" fmla="*/ 5 h 10"/>
                            <a:gd name="T28" fmla="*/ 10 w 30"/>
                            <a:gd name="T29" fmla="*/ 5 h 10"/>
                            <a:gd name="T30" fmla="*/ 10 w 30"/>
                            <a:gd name="T31" fmla="*/ 5 h 10"/>
                            <a:gd name="T32" fmla="*/ 10 w 30"/>
                            <a:gd name="T33" fmla="*/ 5 h 10"/>
                            <a:gd name="T34" fmla="*/ 5 w 30"/>
                            <a:gd name="T35" fmla="*/ 5 h 10"/>
                            <a:gd name="T36" fmla="*/ 5 w 30"/>
                            <a:gd name="T37" fmla="*/ 5 h 10"/>
                            <a:gd name="T38" fmla="*/ 5 w 30"/>
                            <a:gd name="T39" fmla="*/ 5 h 10"/>
                            <a:gd name="T40" fmla="*/ 5 w 30"/>
                            <a:gd name="T41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30" h="10">
                              <a:moveTo>
                                <a:pt x="30" y="10"/>
                              </a:move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10" y="5"/>
                              </a:lnTo>
                              <a:lnTo>
                                <a:pt x="30" y="10"/>
                              </a:lnTo>
                              <a:close/>
                              <a:moveTo>
                                <a:pt x="5" y="10"/>
                              </a:moveTo>
                              <a:lnTo>
                                <a:pt x="30" y="10"/>
                              </a:lnTo>
                              <a:lnTo>
                                <a:pt x="10" y="5"/>
                              </a:lnTo>
                              <a:lnTo>
                                <a:pt x="5" y="5"/>
                              </a:lnTo>
                              <a:lnTo>
                                <a:pt x="5" y="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8" name="Freeform 725"/>
                      <wps:cNvSpPr>
                        <a:spLocks/>
                      </wps:cNvSpPr>
                      <wps:spPr bwMode="auto">
                        <a:xfrm>
                          <a:off x="365125" y="817880"/>
                          <a:ext cx="6350" cy="9525"/>
                        </a:xfrm>
                        <a:custGeom>
                          <a:avLst/>
                          <a:gdLst>
                            <a:gd name="T0" fmla="*/ 10 w 10"/>
                            <a:gd name="T1" fmla="*/ 0 h 15"/>
                            <a:gd name="T2" fmla="*/ 10 w 10"/>
                            <a:gd name="T3" fmla="*/ 0 h 15"/>
                            <a:gd name="T4" fmla="*/ 5 w 10"/>
                            <a:gd name="T5" fmla="*/ 0 h 15"/>
                            <a:gd name="T6" fmla="*/ 5 w 10"/>
                            <a:gd name="T7" fmla="*/ 0 h 15"/>
                            <a:gd name="T8" fmla="*/ 5 w 10"/>
                            <a:gd name="T9" fmla="*/ 5 h 15"/>
                            <a:gd name="T10" fmla="*/ 5 w 10"/>
                            <a:gd name="T11" fmla="*/ 5 h 15"/>
                            <a:gd name="T12" fmla="*/ 0 w 10"/>
                            <a:gd name="T13" fmla="*/ 10 h 15"/>
                            <a:gd name="T14" fmla="*/ 0 w 10"/>
                            <a:gd name="T15" fmla="*/ 10 h 15"/>
                            <a:gd name="T16" fmla="*/ 5 w 10"/>
                            <a:gd name="T17" fmla="*/ 15 h 15"/>
                            <a:gd name="T18" fmla="*/ 5 w 10"/>
                            <a:gd name="T19" fmla="*/ 15 h 15"/>
                            <a:gd name="T20" fmla="*/ 5 w 10"/>
                            <a:gd name="T21" fmla="*/ 15 h 15"/>
                            <a:gd name="T22" fmla="*/ 5 w 10"/>
                            <a:gd name="T23" fmla="*/ 15 h 15"/>
                            <a:gd name="T24" fmla="*/ 10 w 10"/>
                            <a:gd name="T25" fmla="*/ 10 h 15"/>
                            <a:gd name="T26" fmla="*/ 10 w 10"/>
                            <a:gd name="T27" fmla="*/ 10 h 15"/>
                            <a:gd name="T28" fmla="*/ 10 w 10"/>
                            <a:gd name="T2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" h="15">
                              <a:moveTo>
                                <a:pt x="10" y="0"/>
                              </a:moveTo>
                              <a:lnTo>
                                <a:pt x="10" y="0"/>
                              </a:lnTo>
                              <a:lnTo>
                                <a:pt x="5" y="0"/>
                              </a:ln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5" y="15"/>
                              </a:lnTo>
                              <a:lnTo>
                                <a:pt x="10" y="10"/>
                              </a:lnTo>
                              <a:lnTo>
                                <a:pt x="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9" name="Freeform 726"/>
                      <wps:cNvSpPr>
                        <a:spLocks/>
                      </wps:cNvSpPr>
                      <wps:spPr bwMode="auto">
                        <a:xfrm>
                          <a:off x="365125" y="817880"/>
                          <a:ext cx="6350" cy="9525"/>
                        </a:xfrm>
                        <a:custGeom>
                          <a:avLst/>
                          <a:gdLst>
                            <a:gd name="T0" fmla="*/ 10 w 10"/>
                            <a:gd name="T1" fmla="*/ 0 h 15"/>
                            <a:gd name="T2" fmla="*/ 10 w 10"/>
                            <a:gd name="T3" fmla="*/ 0 h 15"/>
                            <a:gd name="T4" fmla="*/ 5 w 10"/>
                            <a:gd name="T5" fmla="*/ 0 h 15"/>
                            <a:gd name="T6" fmla="*/ 5 w 10"/>
                            <a:gd name="T7" fmla="*/ 0 h 15"/>
                            <a:gd name="T8" fmla="*/ 5 w 10"/>
                            <a:gd name="T9" fmla="*/ 5 h 15"/>
                            <a:gd name="T10" fmla="*/ 5 w 10"/>
                            <a:gd name="T11" fmla="*/ 5 h 15"/>
                            <a:gd name="T12" fmla="*/ 0 w 10"/>
                            <a:gd name="T13" fmla="*/ 10 h 15"/>
                            <a:gd name="T14" fmla="*/ 0 w 10"/>
                            <a:gd name="T15" fmla="*/ 10 h 15"/>
                            <a:gd name="T16" fmla="*/ 5 w 10"/>
                            <a:gd name="T17" fmla="*/ 15 h 15"/>
                            <a:gd name="T18" fmla="*/ 5 w 10"/>
                            <a:gd name="T19" fmla="*/ 15 h 15"/>
                            <a:gd name="T20" fmla="*/ 5 w 10"/>
                            <a:gd name="T21" fmla="*/ 15 h 15"/>
                            <a:gd name="T22" fmla="*/ 5 w 10"/>
                            <a:gd name="T23" fmla="*/ 15 h 15"/>
                            <a:gd name="T24" fmla="*/ 10 w 10"/>
                            <a:gd name="T25" fmla="*/ 10 h 15"/>
                            <a:gd name="T26" fmla="*/ 10 w 10"/>
                            <a:gd name="T27" fmla="*/ 10 h 15"/>
                            <a:gd name="T28" fmla="*/ 10 w 10"/>
                            <a:gd name="T2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" h="15">
                              <a:moveTo>
                                <a:pt x="10" y="0"/>
                              </a:moveTo>
                              <a:lnTo>
                                <a:pt x="10" y="0"/>
                              </a:lnTo>
                              <a:lnTo>
                                <a:pt x="5" y="0"/>
                              </a:ln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5" y="15"/>
                              </a:lnTo>
                              <a:lnTo>
                                <a:pt x="10" y="10"/>
                              </a:lnTo>
                              <a:lnTo>
                                <a:pt x="1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0" name="Freeform 727"/>
                      <wps:cNvSpPr>
                        <a:spLocks noEditPoints="1"/>
                      </wps:cNvSpPr>
                      <wps:spPr bwMode="auto">
                        <a:xfrm>
                          <a:off x="365125" y="817880"/>
                          <a:ext cx="6350" cy="9525"/>
                        </a:xfrm>
                        <a:custGeom>
                          <a:avLst/>
                          <a:gdLst>
                            <a:gd name="T0" fmla="*/ 10 w 10"/>
                            <a:gd name="T1" fmla="*/ 15 h 15"/>
                            <a:gd name="T2" fmla="*/ 10 w 10"/>
                            <a:gd name="T3" fmla="*/ 15 h 15"/>
                            <a:gd name="T4" fmla="*/ 5 w 10"/>
                            <a:gd name="T5" fmla="*/ 15 h 15"/>
                            <a:gd name="T6" fmla="*/ 5 w 10"/>
                            <a:gd name="T7" fmla="*/ 15 h 15"/>
                            <a:gd name="T8" fmla="*/ 5 w 10"/>
                            <a:gd name="T9" fmla="*/ 15 h 15"/>
                            <a:gd name="T10" fmla="*/ 0 w 10"/>
                            <a:gd name="T11" fmla="*/ 10 h 15"/>
                            <a:gd name="T12" fmla="*/ 0 w 10"/>
                            <a:gd name="T13" fmla="*/ 10 h 15"/>
                            <a:gd name="T14" fmla="*/ 0 w 10"/>
                            <a:gd name="T15" fmla="*/ 10 h 15"/>
                            <a:gd name="T16" fmla="*/ 0 w 10"/>
                            <a:gd name="T17" fmla="*/ 10 h 15"/>
                            <a:gd name="T18" fmla="*/ 0 w 10"/>
                            <a:gd name="T19" fmla="*/ 5 h 15"/>
                            <a:gd name="T20" fmla="*/ 0 w 10"/>
                            <a:gd name="T21" fmla="*/ 5 h 15"/>
                            <a:gd name="T22" fmla="*/ 0 w 10"/>
                            <a:gd name="T23" fmla="*/ 5 h 15"/>
                            <a:gd name="T24" fmla="*/ 5 w 10"/>
                            <a:gd name="T25" fmla="*/ 0 h 15"/>
                            <a:gd name="T26" fmla="*/ 10 w 10"/>
                            <a:gd name="T27" fmla="*/ 0 h 15"/>
                            <a:gd name="T28" fmla="*/ 10 w 10"/>
                            <a:gd name="T29" fmla="*/ 0 h 15"/>
                            <a:gd name="T30" fmla="*/ 10 w 10"/>
                            <a:gd name="T31" fmla="*/ 0 h 15"/>
                            <a:gd name="T32" fmla="*/ 10 w 10"/>
                            <a:gd name="T33" fmla="*/ 10 h 15"/>
                            <a:gd name="T34" fmla="*/ 10 w 10"/>
                            <a:gd name="T35" fmla="*/ 10 h 15"/>
                            <a:gd name="T36" fmla="*/ 10 w 10"/>
                            <a:gd name="T37" fmla="*/ 10 h 15"/>
                            <a:gd name="T38" fmla="*/ 10 w 10"/>
                            <a:gd name="T39" fmla="*/ 15 h 15"/>
                            <a:gd name="T40" fmla="*/ 5 w 10"/>
                            <a:gd name="T41" fmla="*/ 0 h 15"/>
                            <a:gd name="T42" fmla="*/ 5 w 10"/>
                            <a:gd name="T43" fmla="*/ 5 h 15"/>
                            <a:gd name="T44" fmla="*/ 5 w 10"/>
                            <a:gd name="T45" fmla="*/ 5 h 15"/>
                            <a:gd name="T46" fmla="*/ 5 w 10"/>
                            <a:gd name="T47" fmla="*/ 5 h 15"/>
                            <a:gd name="T48" fmla="*/ 5 w 10"/>
                            <a:gd name="T49" fmla="*/ 5 h 15"/>
                            <a:gd name="T50" fmla="*/ 0 w 10"/>
                            <a:gd name="T51" fmla="*/ 10 h 15"/>
                            <a:gd name="T52" fmla="*/ 0 w 10"/>
                            <a:gd name="T53" fmla="*/ 10 h 15"/>
                            <a:gd name="T54" fmla="*/ 0 w 10"/>
                            <a:gd name="T55" fmla="*/ 10 h 15"/>
                            <a:gd name="T56" fmla="*/ 0 w 10"/>
                            <a:gd name="T57" fmla="*/ 10 h 15"/>
                            <a:gd name="T58" fmla="*/ 5 w 10"/>
                            <a:gd name="T59" fmla="*/ 10 h 15"/>
                            <a:gd name="T60" fmla="*/ 5 w 10"/>
                            <a:gd name="T61" fmla="*/ 15 h 15"/>
                            <a:gd name="T62" fmla="*/ 5 w 10"/>
                            <a:gd name="T63" fmla="*/ 15 h 15"/>
                            <a:gd name="T64" fmla="*/ 10 w 10"/>
                            <a:gd name="T65" fmla="*/ 10 h 15"/>
                            <a:gd name="T66" fmla="*/ 10 w 10"/>
                            <a:gd name="T67" fmla="*/ 10 h 15"/>
                            <a:gd name="T68" fmla="*/ 10 w 10"/>
                            <a:gd name="T69" fmla="*/ 10 h 15"/>
                            <a:gd name="T70" fmla="*/ 10 w 10"/>
                            <a:gd name="T71" fmla="*/ 5 h 15"/>
                            <a:gd name="T72" fmla="*/ 5 w 10"/>
                            <a:gd name="T73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0" h="15">
                              <a:moveTo>
                                <a:pt x="10" y="15"/>
                              </a:moveTo>
                              <a:lnTo>
                                <a:pt x="10" y="15"/>
                              </a:lnTo>
                              <a:lnTo>
                                <a:pt x="5" y="15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  <a:lnTo>
                                <a:pt x="10" y="10"/>
                              </a:lnTo>
                              <a:lnTo>
                                <a:pt x="10" y="15"/>
                              </a:lnTo>
                              <a:close/>
                              <a:moveTo>
                                <a:pt x="5" y="0"/>
                              </a:move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5" y="10"/>
                              </a:lnTo>
                              <a:lnTo>
                                <a:pt x="5" y="15"/>
                              </a:lnTo>
                              <a:lnTo>
                                <a:pt x="10" y="10"/>
                              </a:lnTo>
                              <a:lnTo>
                                <a:pt x="10" y="5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1" name="Freeform 728"/>
                      <wps:cNvSpPr>
                        <a:spLocks/>
                      </wps:cNvSpPr>
                      <wps:spPr bwMode="auto">
                        <a:xfrm>
                          <a:off x="365125" y="817880"/>
                          <a:ext cx="6350" cy="9525"/>
                        </a:xfrm>
                        <a:custGeom>
                          <a:avLst/>
                          <a:gdLst>
                            <a:gd name="T0" fmla="*/ 10 w 10"/>
                            <a:gd name="T1" fmla="*/ 15 h 15"/>
                            <a:gd name="T2" fmla="*/ 10 w 10"/>
                            <a:gd name="T3" fmla="*/ 15 h 15"/>
                            <a:gd name="T4" fmla="*/ 5 w 10"/>
                            <a:gd name="T5" fmla="*/ 15 h 15"/>
                            <a:gd name="T6" fmla="*/ 5 w 10"/>
                            <a:gd name="T7" fmla="*/ 15 h 15"/>
                            <a:gd name="T8" fmla="*/ 5 w 10"/>
                            <a:gd name="T9" fmla="*/ 15 h 15"/>
                            <a:gd name="T10" fmla="*/ 0 w 10"/>
                            <a:gd name="T11" fmla="*/ 10 h 15"/>
                            <a:gd name="T12" fmla="*/ 0 w 10"/>
                            <a:gd name="T13" fmla="*/ 10 h 15"/>
                            <a:gd name="T14" fmla="*/ 0 w 10"/>
                            <a:gd name="T15" fmla="*/ 10 h 15"/>
                            <a:gd name="T16" fmla="*/ 0 w 10"/>
                            <a:gd name="T17" fmla="*/ 10 h 15"/>
                            <a:gd name="T18" fmla="*/ 0 w 10"/>
                            <a:gd name="T19" fmla="*/ 5 h 15"/>
                            <a:gd name="T20" fmla="*/ 0 w 10"/>
                            <a:gd name="T21" fmla="*/ 5 h 15"/>
                            <a:gd name="T22" fmla="*/ 0 w 10"/>
                            <a:gd name="T23" fmla="*/ 5 h 15"/>
                            <a:gd name="T24" fmla="*/ 5 w 10"/>
                            <a:gd name="T25" fmla="*/ 0 h 15"/>
                            <a:gd name="T26" fmla="*/ 10 w 10"/>
                            <a:gd name="T27" fmla="*/ 0 h 15"/>
                            <a:gd name="T28" fmla="*/ 10 w 10"/>
                            <a:gd name="T29" fmla="*/ 0 h 15"/>
                            <a:gd name="T30" fmla="*/ 10 w 10"/>
                            <a:gd name="T31" fmla="*/ 0 h 15"/>
                            <a:gd name="T32" fmla="*/ 10 w 10"/>
                            <a:gd name="T33" fmla="*/ 10 h 15"/>
                            <a:gd name="T34" fmla="*/ 10 w 10"/>
                            <a:gd name="T35" fmla="*/ 10 h 15"/>
                            <a:gd name="T36" fmla="*/ 10 w 10"/>
                            <a:gd name="T37" fmla="*/ 10 h 15"/>
                            <a:gd name="T38" fmla="*/ 10 w 10"/>
                            <a:gd name="T39" fmla="*/ 1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0" h="15">
                              <a:moveTo>
                                <a:pt x="10" y="15"/>
                              </a:moveTo>
                              <a:lnTo>
                                <a:pt x="10" y="15"/>
                              </a:lnTo>
                              <a:lnTo>
                                <a:pt x="5" y="15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  <a:lnTo>
                                <a:pt x="10" y="10"/>
                              </a:lnTo>
                              <a:lnTo>
                                <a:pt x="10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2" name="Freeform 729"/>
                      <wps:cNvSpPr>
                        <a:spLocks/>
                      </wps:cNvSpPr>
                      <wps:spPr bwMode="auto">
                        <a:xfrm>
                          <a:off x="365125" y="817880"/>
                          <a:ext cx="6350" cy="9525"/>
                        </a:xfrm>
                        <a:custGeom>
                          <a:avLst/>
                          <a:gdLst>
                            <a:gd name="T0" fmla="*/ 5 w 10"/>
                            <a:gd name="T1" fmla="*/ 0 h 15"/>
                            <a:gd name="T2" fmla="*/ 5 w 10"/>
                            <a:gd name="T3" fmla="*/ 5 h 15"/>
                            <a:gd name="T4" fmla="*/ 5 w 10"/>
                            <a:gd name="T5" fmla="*/ 5 h 15"/>
                            <a:gd name="T6" fmla="*/ 5 w 10"/>
                            <a:gd name="T7" fmla="*/ 5 h 15"/>
                            <a:gd name="T8" fmla="*/ 5 w 10"/>
                            <a:gd name="T9" fmla="*/ 5 h 15"/>
                            <a:gd name="T10" fmla="*/ 0 w 10"/>
                            <a:gd name="T11" fmla="*/ 10 h 15"/>
                            <a:gd name="T12" fmla="*/ 0 w 10"/>
                            <a:gd name="T13" fmla="*/ 10 h 15"/>
                            <a:gd name="T14" fmla="*/ 0 w 10"/>
                            <a:gd name="T15" fmla="*/ 10 h 15"/>
                            <a:gd name="T16" fmla="*/ 0 w 10"/>
                            <a:gd name="T17" fmla="*/ 10 h 15"/>
                            <a:gd name="T18" fmla="*/ 5 w 10"/>
                            <a:gd name="T19" fmla="*/ 10 h 15"/>
                            <a:gd name="T20" fmla="*/ 5 w 10"/>
                            <a:gd name="T21" fmla="*/ 15 h 15"/>
                            <a:gd name="T22" fmla="*/ 5 w 10"/>
                            <a:gd name="T23" fmla="*/ 15 h 15"/>
                            <a:gd name="T24" fmla="*/ 10 w 10"/>
                            <a:gd name="T25" fmla="*/ 10 h 15"/>
                            <a:gd name="T26" fmla="*/ 10 w 10"/>
                            <a:gd name="T27" fmla="*/ 10 h 15"/>
                            <a:gd name="T28" fmla="*/ 10 w 10"/>
                            <a:gd name="T29" fmla="*/ 10 h 15"/>
                            <a:gd name="T30" fmla="*/ 10 w 10"/>
                            <a:gd name="T31" fmla="*/ 5 h 15"/>
                            <a:gd name="T32" fmla="*/ 5 w 10"/>
                            <a:gd name="T33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0" h="15">
                              <a:moveTo>
                                <a:pt x="5" y="0"/>
                              </a:moveTo>
                              <a:lnTo>
                                <a:pt x="5" y="5"/>
                              </a:lnTo>
                              <a:lnTo>
                                <a:pt x="0" y="10"/>
                              </a:lnTo>
                              <a:lnTo>
                                <a:pt x="5" y="10"/>
                              </a:lnTo>
                              <a:lnTo>
                                <a:pt x="5" y="15"/>
                              </a:lnTo>
                              <a:lnTo>
                                <a:pt x="10" y="10"/>
                              </a:lnTo>
                              <a:lnTo>
                                <a:pt x="10" y="5"/>
                              </a:lnTo>
                              <a:lnTo>
                                <a:pt x="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3" name="Freeform 730"/>
                      <wps:cNvSpPr>
                        <a:spLocks noEditPoints="1"/>
                      </wps:cNvSpPr>
                      <wps:spPr bwMode="auto">
                        <a:xfrm>
                          <a:off x="28575" y="429260"/>
                          <a:ext cx="66675" cy="22225"/>
                        </a:xfrm>
                        <a:custGeom>
                          <a:avLst/>
                          <a:gdLst>
                            <a:gd name="T0" fmla="*/ 15 w 105"/>
                            <a:gd name="T1" fmla="*/ 20 h 35"/>
                            <a:gd name="T2" fmla="*/ 15 w 105"/>
                            <a:gd name="T3" fmla="*/ 20 h 35"/>
                            <a:gd name="T4" fmla="*/ 40 w 105"/>
                            <a:gd name="T5" fmla="*/ 20 h 35"/>
                            <a:gd name="T6" fmla="*/ 40 w 105"/>
                            <a:gd name="T7" fmla="*/ 20 h 35"/>
                            <a:gd name="T8" fmla="*/ 45 w 105"/>
                            <a:gd name="T9" fmla="*/ 15 h 35"/>
                            <a:gd name="T10" fmla="*/ 40 w 105"/>
                            <a:gd name="T11" fmla="*/ 15 h 35"/>
                            <a:gd name="T12" fmla="*/ 40 w 105"/>
                            <a:gd name="T13" fmla="*/ 15 h 35"/>
                            <a:gd name="T14" fmla="*/ 20 w 105"/>
                            <a:gd name="T15" fmla="*/ 10 h 35"/>
                            <a:gd name="T16" fmla="*/ 20 w 105"/>
                            <a:gd name="T17" fmla="*/ 10 h 35"/>
                            <a:gd name="T18" fmla="*/ 15 w 105"/>
                            <a:gd name="T19" fmla="*/ 10 h 35"/>
                            <a:gd name="T20" fmla="*/ 15 w 105"/>
                            <a:gd name="T21" fmla="*/ 10 h 35"/>
                            <a:gd name="T22" fmla="*/ 15 w 105"/>
                            <a:gd name="T23" fmla="*/ 15 h 35"/>
                            <a:gd name="T24" fmla="*/ 15 w 105"/>
                            <a:gd name="T25" fmla="*/ 20 h 35"/>
                            <a:gd name="T26" fmla="*/ 0 w 105"/>
                            <a:gd name="T27" fmla="*/ 30 h 35"/>
                            <a:gd name="T28" fmla="*/ 0 w 105"/>
                            <a:gd name="T29" fmla="*/ 30 h 35"/>
                            <a:gd name="T30" fmla="*/ 0 w 105"/>
                            <a:gd name="T31" fmla="*/ 10 h 35"/>
                            <a:gd name="T32" fmla="*/ 0 w 105"/>
                            <a:gd name="T33" fmla="*/ 10 h 35"/>
                            <a:gd name="T34" fmla="*/ 5 w 105"/>
                            <a:gd name="T35" fmla="*/ 0 h 35"/>
                            <a:gd name="T36" fmla="*/ 15 w 105"/>
                            <a:gd name="T37" fmla="*/ 0 h 35"/>
                            <a:gd name="T38" fmla="*/ 15 w 105"/>
                            <a:gd name="T39" fmla="*/ 0 h 35"/>
                            <a:gd name="T40" fmla="*/ 45 w 105"/>
                            <a:gd name="T41" fmla="*/ 5 h 35"/>
                            <a:gd name="T42" fmla="*/ 45 w 105"/>
                            <a:gd name="T43" fmla="*/ 5 h 35"/>
                            <a:gd name="T44" fmla="*/ 60 w 105"/>
                            <a:gd name="T45" fmla="*/ 0 h 35"/>
                            <a:gd name="T46" fmla="*/ 80 w 105"/>
                            <a:gd name="T47" fmla="*/ 0 h 35"/>
                            <a:gd name="T48" fmla="*/ 95 w 105"/>
                            <a:gd name="T49" fmla="*/ 5 h 35"/>
                            <a:gd name="T50" fmla="*/ 105 w 105"/>
                            <a:gd name="T51" fmla="*/ 10 h 35"/>
                            <a:gd name="T52" fmla="*/ 105 w 105"/>
                            <a:gd name="T53" fmla="*/ 10 h 35"/>
                            <a:gd name="T54" fmla="*/ 105 w 105"/>
                            <a:gd name="T55" fmla="*/ 35 h 35"/>
                            <a:gd name="T56" fmla="*/ 105 w 105"/>
                            <a:gd name="T57" fmla="*/ 35 h 35"/>
                            <a:gd name="T58" fmla="*/ 0 w 105"/>
                            <a:gd name="T59" fmla="*/ 30 h 35"/>
                            <a:gd name="T60" fmla="*/ 60 w 105"/>
                            <a:gd name="T61" fmla="*/ 25 h 35"/>
                            <a:gd name="T62" fmla="*/ 60 w 105"/>
                            <a:gd name="T63" fmla="*/ 25 h 35"/>
                            <a:gd name="T64" fmla="*/ 90 w 105"/>
                            <a:gd name="T65" fmla="*/ 25 h 35"/>
                            <a:gd name="T66" fmla="*/ 90 w 105"/>
                            <a:gd name="T67" fmla="*/ 25 h 35"/>
                            <a:gd name="T68" fmla="*/ 90 w 105"/>
                            <a:gd name="T69" fmla="*/ 15 h 35"/>
                            <a:gd name="T70" fmla="*/ 85 w 105"/>
                            <a:gd name="T71" fmla="*/ 15 h 35"/>
                            <a:gd name="T72" fmla="*/ 85 w 105"/>
                            <a:gd name="T73" fmla="*/ 15 h 35"/>
                            <a:gd name="T74" fmla="*/ 65 w 105"/>
                            <a:gd name="T75" fmla="*/ 10 h 35"/>
                            <a:gd name="T76" fmla="*/ 65 w 105"/>
                            <a:gd name="T77" fmla="*/ 10 h 35"/>
                            <a:gd name="T78" fmla="*/ 60 w 105"/>
                            <a:gd name="T79" fmla="*/ 10 h 35"/>
                            <a:gd name="T80" fmla="*/ 60 w 105"/>
                            <a:gd name="T81" fmla="*/ 10 h 35"/>
                            <a:gd name="T82" fmla="*/ 55 w 105"/>
                            <a:gd name="T83" fmla="*/ 20 h 35"/>
                            <a:gd name="T84" fmla="*/ 60 w 105"/>
                            <a:gd name="T85" fmla="*/ 25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105" h="35">
                              <a:moveTo>
                                <a:pt x="15" y="20"/>
                              </a:moveTo>
                              <a:lnTo>
                                <a:pt x="15" y="20"/>
                              </a:lnTo>
                              <a:lnTo>
                                <a:pt x="40" y="20"/>
                              </a:lnTo>
                              <a:lnTo>
                                <a:pt x="45" y="15"/>
                              </a:lnTo>
                              <a:lnTo>
                                <a:pt x="40" y="15"/>
                              </a:lnTo>
                              <a:lnTo>
                                <a:pt x="20" y="10"/>
                              </a:lnTo>
                              <a:lnTo>
                                <a:pt x="15" y="10"/>
                              </a:lnTo>
                              <a:lnTo>
                                <a:pt x="15" y="15"/>
                              </a:lnTo>
                              <a:lnTo>
                                <a:pt x="15" y="20"/>
                              </a:lnTo>
                              <a:close/>
                              <a:moveTo>
                                <a:pt x="0" y="30"/>
                              </a:moveTo>
                              <a:lnTo>
                                <a:pt x="0" y="30"/>
                              </a:lnTo>
                              <a:lnTo>
                                <a:pt x="0" y="10"/>
                              </a:lnTo>
                              <a:lnTo>
                                <a:pt x="5" y="0"/>
                              </a:lnTo>
                              <a:lnTo>
                                <a:pt x="15" y="0"/>
                              </a:lnTo>
                              <a:lnTo>
                                <a:pt x="45" y="5"/>
                              </a:lnTo>
                              <a:lnTo>
                                <a:pt x="60" y="0"/>
                              </a:lnTo>
                              <a:lnTo>
                                <a:pt x="80" y="0"/>
                              </a:lnTo>
                              <a:lnTo>
                                <a:pt x="95" y="5"/>
                              </a:lnTo>
                              <a:lnTo>
                                <a:pt x="105" y="10"/>
                              </a:lnTo>
                              <a:lnTo>
                                <a:pt x="105" y="35"/>
                              </a:lnTo>
                              <a:lnTo>
                                <a:pt x="0" y="30"/>
                              </a:lnTo>
                              <a:close/>
                              <a:moveTo>
                                <a:pt x="60" y="25"/>
                              </a:moveTo>
                              <a:lnTo>
                                <a:pt x="60" y="25"/>
                              </a:lnTo>
                              <a:lnTo>
                                <a:pt x="90" y="25"/>
                              </a:lnTo>
                              <a:lnTo>
                                <a:pt x="90" y="15"/>
                              </a:lnTo>
                              <a:lnTo>
                                <a:pt x="85" y="15"/>
                              </a:lnTo>
                              <a:lnTo>
                                <a:pt x="65" y="10"/>
                              </a:lnTo>
                              <a:lnTo>
                                <a:pt x="60" y="10"/>
                              </a:lnTo>
                              <a:lnTo>
                                <a:pt x="55" y="20"/>
                              </a:lnTo>
                              <a:lnTo>
                                <a:pt x="60" y="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4" name="Freeform 731"/>
                      <wps:cNvSpPr>
                        <a:spLocks/>
                      </wps:cNvSpPr>
                      <wps:spPr bwMode="auto">
                        <a:xfrm>
                          <a:off x="38100" y="435610"/>
                          <a:ext cx="19050" cy="6350"/>
                        </a:xfrm>
                        <a:custGeom>
                          <a:avLst/>
                          <a:gdLst>
                            <a:gd name="T0" fmla="*/ 0 w 30"/>
                            <a:gd name="T1" fmla="*/ 10 h 10"/>
                            <a:gd name="T2" fmla="*/ 0 w 30"/>
                            <a:gd name="T3" fmla="*/ 10 h 10"/>
                            <a:gd name="T4" fmla="*/ 25 w 30"/>
                            <a:gd name="T5" fmla="*/ 10 h 10"/>
                            <a:gd name="T6" fmla="*/ 25 w 30"/>
                            <a:gd name="T7" fmla="*/ 10 h 10"/>
                            <a:gd name="T8" fmla="*/ 30 w 30"/>
                            <a:gd name="T9" fmla="*/ 5 h 10"/>
                            <a:gd name="T10" fmla="*/ 25 w 30"/>
                            <a:gd name="T11" fmla="*/ 5 h 10"/>
                            <a:gd name="T12" fmla="*/ 25 w 30"/>
                            <a:gd name="T13" fmla="*/ 5 h 10"/>
                            <a:gd name="T14" fmla="*/ 5 w 30"/>
                            <a:gd name="T15" fmla="*/ 0 h 10"/>
                            <a:gd name="T16" fmla="*/ 5 w 30"/>
                            <a:gd name="T17" fmla="*/ 0 h 10"/>
                            <a:gd name="T18" fmla="*/ 0 w 30"/>
                            <a:gd name="T19" fmla="*/ 0 h 10"/>
                            <a:gd name="T20" fmla="*/ 0 w 30"/>
                            <a:gd name="T21" fmla="*/ 0 h 10"/>
                            <a:gd name="T22" fmla="*/ 0 w 30"/>
                            <a:gd name="T23" fmla="*/ 5 h 10"/>
                            <a:gd name="T24" fmla="*/ 0 w 30"/>
                            <a:gd name="T25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30" h="10">
                              <a:moveTo>
                                <a:pt x="0" y="10"/>
                              </a:moveTo>
                              <a:lnTo>
                                <a:pt x="0" y="10"/>
                              </a:lnTo>
                              <a:lnTo>
                                <a:pt x="25" y="10"/>
                              </a:lnTo>
                              <a:lnTo>
                                <a:pt x="30" y="5"/>
                              </a:lnTo>
                              <a:lnTo>
                                <a:pt x="25" y="5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1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5" name="Freeform 732"/>
                      <wps:cNvSpPr>
                        <a:spLocks/>
                      </wps:cNvSpPr>
                      <wps:spPr bwMode="auto">
                        <a:xfrm>
                          <a:off x="28575" y="429260"/>
                          <a:ext cx="66675" cy="22225"/>
                        </a:xfrm>
                        <a:custGeom>
                          <a:avLst/>
                          <a:gdLst>
                            <a:gd name="T0" fmla="*/ 0 w 105"/>
                            <a:gd name="T1" fmla="*/ 30 h 35"/>
                            <a:gd name="T2" fmla="*/ 0 w 105"/>
                            <a:gd name="T3" fmla="*/ 30 h 35"/>
                            <a:gd name="T4" fmla="*/ 0 w 105"/>
                            <a:gd name="T5" fmla="*/ 10 h 35"/>
                            <a:gd name="T6" fmla="*/ 0 w 105"/>
                            <a:gd name="T7" fmla="*/ 10 h 35"/>
                            <a:gd name="T8" fmla="*/ 5 w 105"/>
                            <a:gd name="T9" fmla="*/ 0 h 35"/>
                            <a:gd name="T10" fmla="*/ 15 w 105"/>
                            <a:gd name="T11" fmla="*/ 0 h 35"/>
                            <a:gd name="T12" fmla="*/ 15 w 105"/>
                            <a:gd name="T13" fmla="*/ 0 h 35"/>
                            <a:gd name="T14" fmla="*/ 45 w 105"/>
                            <a:gd name="T15" fmla="*/ 5 h 35"/>
                            <a:gd name="T16" fmla="*/ 45 w 105"/>
                            <a:gd name="T17" fmla="*/ 5 h 35"/>
                            <a:gd name="T18" fmla="*/ 60 w 105"/>
                            <a:gd name="T19" fmla="*/ 0 h 35"/>
                            <a:gd name="T20" fmla="*/ 80 w 105"/>
                            <a:gd name="T21" fmla="*/ 0 h 35"/>
                            <a:gd name="T22" fmla="*/ 95 w 105"/>
                            <a:gd name="T23" fmla="*/ 5 h 35"/>
                            <a:gd name="T24" fmla="*/ 105 w 105"/>
                            <a:gd name="T25" fmla="*/ 10 h 35"/>
                            <a:gd name="T26" fmla="*/ 105 w 105"/>
                            <a:gd name="T27" fmla="*/ 10 h 35"/>
                            <a:gd name="T28" fmla="*/ 105 w 105"/>
                            <a:gd name="T29" fmla="*/ 35 h 35"/>
                            <a:gd name="T30" fmla="*/ 105 w 105"/>
                            <a:gd name="T31" fmla="*/ 35 h 35"/>
                            <a:gd name="T32" fmla="*/ 0 w 105"/>
                            <a:gd name="T33" fmla="*/ 3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05" h="35">
                              <a:moveTo>
                                <a:pt x="0" y="30"/>
                              </a:moveTo>
                              <a:lnTo>
                                <a:pt x="0" y="30"/>
                              </a:lnTo>
                              <a:lnTo>
                                <a:pt x="0" y="10"/>
                              </a:lnTo>
                              <a:lnTo>
                                <a:pt x="5" y="0"/>
                              </a:lnTo>
                              <a:lnTo>
                                <a:pt x="15" y="0"/>
                              </a:lnTo>
                              <a:lnTo>
                                <a:pt x="45" y="5"/>
                              </a:lnTo>
                              <a:lnTo>
                                <a:pt x="60" y="0"/>
                              </a:lnTo>
                              <a:lnTo>
                                <a:pt x="80" y="0"/>
                              </a:lnTo>
                              <a:lnTo>
                                <a:pt x="95" y="5"/>
                              </a:lnTo>
                              <a:lnTo>
                                <a:pt x="105" y="10"/>
                              </a:lnTo>
                              <a:lnTo>
                                <a:pt x="105" y="35"/>
                              </a:lnTo>
                              <a:lnTo>
                                <a:pt x="0" y="3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6" name="Freeform 733"/>
                      <wps:cNvSpPr>
                        <a:spLocks/>
                      </wps:cNvSpPr>
                      <wps:spPr bwMode="auto">
                        <a:xfrm>
                          <a:off x="63500" y="435610"/>
                          <a:ext cx="22225" cy="9525"/>
                        </a:xfrm>
                        <a:custGeom>
                          <a:avLst/>
                          <a:gdLst>
                            <a:gd name="T0" fmla="*/ 5 w 35"/>
                            <a:gd name="T1" fmla="*/ 15 h 15"/>
                            <a:gd name="T2" fmla="*/ 5 w 35"/>
                            <a:gd name="T3" fmla="*/ 15 h 15"/>
                            <a:gd name="T4" fmla="*/ 35 w 35"/>
                            <a:gd name="T5" fmla="*/ 15 h 15"/>
                            <a:gd name="T6" fmla="*/ 35 w 35"/>
                            <a:gd name="T7" fmla="*/ 15 h 15"/>
                            <a:gd name="T8" fmla="*/ 35 w 35"/>
                            <a:gd name="T9" fmla="*/ 5 h 15"/>
                            <a:gd name="T10" fmla="*/ 30 w 35"/>
                            <a:gd name="T11" fmla="*/ 5 h 15"/>
                            <a:gd name="T12" fmla="*/ 30 w 35"/>
                            <a:gd name="T13" fmla="*/ 5 h 15"/>
                            <a:gd name="T14" fmla="*/ 10 w 35"/>
                            <a:gd name="T15" fmla="*/ 0 h 15"/>
                            <a:gd name="T16" fmla="*/ 10 w 35"/>
                            <a:gd name="T17" fmla="*/ 0 h 15"/>
                            <a:gd name="T18" fmla="*/ 5 w 35"/>
                            <a:gd name="T19" fmla="*/ 0 h 15"/>
                            <a:gd name="T20" fmla="*/ 5 w 35"/>
                            <a:gd name="T21" fmla="*/ 0 h 15"/>
                            <a:gd name="T22" fmla="*/ 0 w 35"/>
                            <a:gd name="T23" fmla="*/ 10 h 15"/>
                            <a:gd name="T24" fmla="*/ 5 w 35"/>
                            <a:gd name="T25" fmla="*/ 1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35" h="15">
                              <a:moveTo>
                                <a:pt x="5" y="15"/>
                              </a:moveTo>
                              <a:lnTo>
                                <a:pt x="5" y="15"/>
                              </a:lnTo>
                              <a:lnTo>
                                <a:pt x="35" y="15"/>
                              </a:lnTo>
                              <a:lnTo>
                                <a:pt x="35" y="5"/>
                              </a:lnTo>
                              <a:lnTo>
                                <a:pt x="30" y="5"/>
                              </a:lnTo>
                              <a:lnTo>
                                <a:pt x="10" y="0"/>
                              </a:lnTo>
                              <a:lnTo>
                                <a:pt x="5" y="0"/>
                              </a:lnTo>
                              <a:lnTo>
                                <a:pt x="0" y="10"/>
                              </a:lnTo>
                              <a:lnTo>
                                <a:pt x="5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7" name="Freeform 734"/>
                      <wps:cNvSpPr>
                        <a:spLocks/>
                      </wps:cNvSpPr>
                      <wps:spPr bwMode="auto">
                        <a:xfrm>
                          <a:off x="31750" y="410210"/>
                          <a:ext cx="66675" cy="15875"/>
                        </a:xfrm>
                        <a:custGeom>
                          <a:avLst/>
                          <a:gdLst>
                            <a:gd name="T0" fmla="*/ 5 w 105"/>
                            <a:gd name="T1" fmla="*/ 0 h 25"/>
                            <a:gd name="T2" fmla="*/ 5 w 105"/>
                            <a:gd name="T3" fmla="*/ 0 h 25"/>
                            <a:gd name="T4" fmla="*/ 100 w 105"/>
                            <a:gd name="T5" fmla="*/ 15 h 25"/>
                            <a:gd name="T6" fmla="*/ 100 w 105"/>
                            <a:gd name="T7" fmla="*/ 15 h 25"/>
                            <a:gd name="T8" fmla="*/ 100 w 105"/>
                            <a:gd name="T9" fmla="*/ 15 h 25"/>
                            <a:gd name="T10" fmla="*/ 105 w 105"/>
                            <a:gd name="T11" fmla="*/ 20 h 25"/>
                            <a:gd name="T12" fmla="*/ 105 w 105"/>
                            <a:gd name="T13" fmla="*/ 20 h 25"/>
                            <a:gd name="T14" fmla="*/ 100 w 105"/>
                            <a:gd name="T15" fmla="*/ 20 h 25"/>
                            <a:gd name="T16" fmla="*/ 95 w 105"/>
                            <a:gd name="T17" fmla="*/ 25 h 25"/>
                            <a:gd name="T18" fmla="*/ 90 w 105"/>
                            <a:gd name="T19" fmla="*/ 20 h 25"/>
                            <a:gd name="T20" fmla="*/ 90 w 105"/>
                            <a:gd name="T21" fmla="*/ 20 h 25"/>
                            <a:gd name="T22" fmla="*/ 0 w 105"/>
                            <a:gd name="T23" fmla="*/ 10 h 25"/>
                            <a:gd name="T24" fmla="*/ 0 w 105"/>
                            <a:gd name="T25" fmla="*/ 10 h 25"/>
                            <a:gd name="T26" fmla="*/ 0 w 105"/>
                            <a:gd name="T27" fmla="*/ 10 h 25"/>
                            <a:gd name="T28" fmla="*/ 0 w 105"/>
                            <a:gd name="T29" fmla="*/ 10 h 25"/>
                            <a:gd name="T30" fmla="*/ 0 w 105"/>
                            <a:gd name="T31" fmla="*/ 10 h 25"/>
                            <a:gd name="T32" fmla="*/ 0 w 105"/>
                            <a:gd name="T33" fmla="*/ 5 h 25"/>
                            <a:gd name="T34" fmla="*/ 5 w 105"/>
                            <a:gd name="T35" fmla="*/ 0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105" h="25">
                              <a:moveTo>
                                <a:pt x="5" y="0"/>
                              </a:moveTo>
                              <a:lnTo>
                                <a:pt x="5" y="0"/>
                              </a:lnTo>
                              <a:lnTo>
                                <a:pt x="100" y="15"/>
                              </a:lnTo>
                              <a:lnTo>
                                <a:pt x="105" y="20"/>
                              </a:lnTo>
                              <a:lnTo>
                                <a:pt x="100" y="20"/>
                              </a:lnTo>
                              <a:lnTo>
                                <a:pt x="95" y="25"/>
                              </a:lnTo>
                              <a:lnTo>
                                <a:pt x="90" y="20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8" name="Freeform 735"/>
                      <wps:cNvSpPr>
                        <a:spLocks/>
                      </wps:cNvSpPr>
                      <wps:spPr bwMode="auto">
                        <a:xfrm>
                          <a:off x="31750" y="410210"/>
                          <a:ext cx="66675" cy="15875"/>
                        </a:xfrm>
                        <a:custGeom>
                          <a:avLst/>
                          <a:gdLst>
                            <a:gd name="T0" fmla="*/ 5 w 105"/>
                            <a:gd name="T1" fmla="*/ 0 h 25"/>
                            <a:gd name="T2" fmla="*/ 5 w 105"/>
                            <a:gd name="T3" fmla="*/ 0 h 25"/>
                            <a:gd name="T4" fmla="*/ 100 w 105"/>
                            <a:gd name="T5" fmla="*/ 15 h 25"/>
                            <a:gd name="T6" fmla="*/ 100 w 105"/>
                            <a:gd name="T7" fmla="*/ 15 h 25"/>
                            <a:gd name="T8" fmla="*/ 100 w 105"/>
                            <a:gd name="T9" fmla="*/ 15 h 25"/>
                            <a:gd name="T10" fmla="*/ 105 w 105"/>
                            <a:gd name="T11" fmla="*/ 20 h 25"/>
                            <a:gd name="T12" fmla="*/ 105 w 105"/>
                            <a:gd name="T13" fmla="*/ 20 h 25"/>
                            <a:gd name="T14" fmla="*/ 100 w 105"/>
                            <a:gd name="T15" fmla="*/ 20 h 25"/>
                            <a:gd name="T16" fmla="*/ 95 w 105"/>
                            <a:gd name="T17" fmla="*/ 25 h 25"/>
                            <a:gd name="T18" fmla="*/ 90 w 105"/>
                            <a:gd name="T19" fmla="*/ 20 h 25"/>
                            <a:gd name="T20" fmla="*/ 90 w 105"/>
                            <a:gd name="T21" fmla="*/ 20 h 25"/>
                            <a:gd name="T22" fmla="*/ 0 w 105"/>
                            <a:gd name="T23" fmla="*/ 10 h 25"/>
                            <a:gd name="T24" fmla="*/ 0 w 105"/>
                            <a:gd name="T25" fmla="*/ 10 h 25"/>
                            <a:gd name="T26" fmla="*/ 0 w 105"/>
                            <a:gd name="T27" fmla="*/ 10 h 25"/>
                            <a:gd name="T28" fmla="*/ 0 w 105"/>
                            <a:gd name="T29" fmla="*/ 10 h 25"/>
                            <a:gd name="T30" fmla="*/ 0 w 105"/>
                            <a:gd name="T31" fmla="*/ 10 h 25"/>
                            <a:gd name="T32" fmla="*/ 0 w 105"/>
                            <a:gd name="T33" fmla="*/ 5 h 25"/>
                            <a:gd name="T34" fmla="*/ 5 w 105"/>
                            <a:gd name="T35" fmla="*/ 0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105" h="25">
                              <a:moveTo>
                                <a:pt x="5" y="0"/>
                              </a:moveTo>
                              <a:lnTo>
                                <a:pt x="5" y="0"/>
                              </a:lnTo>
                              <a:lnTo>
                                <a:pt x="100" y="15"/>
                              </a:lnTo>
                              <a:lnTo>
                                <a:pt x="105" y="20"/>
                              </a:lnTo>
                              <a:lnTo>
                                <a:pt x="100" y="20"/>
                              </a:lnTo>
                              <a:lnTo>
                                <a:pt x="95" y="25"/>
                              </a:lnTo>
                              <a:lnTo>
                                <a:pt x="90" y="20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9" name="Freeform 736"/>
                      <wps:cNvSpPr>
                        <a:spLocks/>
                      </wps:cNvSpPr>
                      <wps:spPr bwMode="auto">
                        <a:xfrm>
                          <a:off x="38100" y="365760"/>
                          <a:ext cx="69850" cy="19050"/>
                        </a:xfrm>
                        <a:custGeom>
                          <a:avLst/>
                          <a:gdLst>
                            <a:gd name="T0" fmla="*/ 5 w 110"/>
                            <a:gd name="T1" fmla="*/ 0 h 30"/>
                            <a:gd name="T2" fmla="*/ 5 w 110"/>
                            <a:gd name="T3" fmla="*/ 0 h 30"/>
                            <a:gd name="T4" fmla="*/ 95 w 110"/>
                            <a:gd name="T5" fmla="*/ 15 h 30"/>
                            <a:gd name="T6" fmla="*/ 95 w 110"/>
                            <a:gd name="T7" fmla="*/ 15 h 30"/>
                            <a:gd name="T8" fmla="*/ 95 w 110"/>
                            <a:gd name="T9" fmla="*/ 5 h 30"/>
                            <a:gd name="T10" fmla="*/ 95 w 110"/>
                            <a:gd name="T11" fmla="*/ 5 h 30"/>
                            <a:gd name="T12" fmla="*/ 100 w 110"/>
                            <a:gd name="T13" fmla="*/ 5 h 30"/>
                            <a:gd name="T14" fmla="*/ 105 w 110"/>
                            <a:gd name="T15" fmla="*/ 5 h 30"/>
                            <a:gd name="T16" fmla="*/ 105 w 110"/>
                            <a:gd name="T17" fmla="*/ 5 h 30"/>
                            <a:gd name="T18" fmla="*/ 110 w 110"/>
                            <a:gd name="T19" fmla="*/ 10 h 30"/>
                            <a:gd name="T20" fmla="*/ 110 w 110"/>
                            <a:gd name="T21" fmla="*/ 10 h 30"/>
                            <a:gd name="T22" fmla="*/ 105 w 110"/>
                            <a:gd name="T23" fmla="*/ 20 h 30"/>
                            <a:gd name="T24" fmla="*/ 105 w 110"/>
                            <a:gd name="T25" fmla="*/ 20 h 30"/>
                            <a:gd name="T26" fmla="*/ 100 w 110"/>
                            <a:gd name="T27" fmla="*/ 30 h 30"/>
                            <a:gd name="T28" fmla="*/ 90 w 110"/>
                            <a:gd name="T29" fmla="*/ 30 h 30"/>
                            <a:gd name="T30" fmla="*/ 90 w 110"/>
                            <a:gd name="T31" fmla="*/ 30 h 30"/>
                            <a:gd name="T32" fmla="*/ 5 w 110"/>
                            <a:gd name="T33" fmla="*/ 10 h 30"/>
                            <a:gd name="T34" fmla="*/ 5 w 110"/>
                            <a:gd name="T35" fmla="*/ 10 h 30"/>
                            <a:gd name="T36" fmla="*/ 0 w 110"/>
                            <a:gd name="T37" fmla="*/ 5 h 30"/>
                            <a:gd name="T38" fmla="*/ 0 w 110"/>
                            <a:gd name="T39" fmla="*/ 5 h 30"/>
                            <a:gd name="T40" fmla="*/ 5 w 110"/>
                            <a:gd name="T41" fmla="*/ 0 h 30"/>
                            <a:gd name="T42" fmla="*/ 5 w 110"/>
                            <a:gd name="T43" fmla="*/ 0 h 30"/>
                            <a:gd name="T44" fmla="*/ 5 w 110"/>
                            <a:gd name="T45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0" h="30">
                              <a:moveTo>
                                <a:pt x="5" y="0"/>
                              </a:moveTo>
                              <a:lnTo>
                                <a:pt x="5" y="0"/>
                              </a:lnTo>
                              <a:lnTo>
                                <a:pt x="95" y="15"/>
                              </a:lnTo>
                              <a:lnTo>
                                <a:pt x="95" y="5"/>
                              </a:lnTo>
                              <a:lnTo>
                                <a:pt x="100" y="5"/>
                              </a:lnTo>
                              <a:lnTo>
                                <a:pt x="105" y="5"/>
                              </a:lnTo>
                              <a:lnTo>
                                <a:pt x="110" y="10"/>
                              </a:lnTo>
                              <a:lnTo>
                                <a:pt x="105" y="20"/>
                              </a:lnTo>
                              <a:lnTo>
                                <a:pt x="100" y="30"/>
                              </a:lnTo>
                              <a:lnTo>
                                <a:pt x="90" y="30"/>
                              </a:lnTo>
                              <a:lnTo>
                                <a:pt x="5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0" name="Freeform 737"/>
                      <wps:cNvSpPr>
                        <a:spLocks/>
                      </wps:cNvSpPr>
                      <wps:spPr bwMode="auto">
                        <a:xfrm>
                          <a:off x="38100" y="365760"/>
                          <a:ext cx="69850" cy="19050"/>
                        </a:xfrm>
                        <a:custGeom>
                          <a:avLst/>
                          <a:gdLst>
                            <a:gd name="T0" fmla="*/ 5 w 110"/>
                            <a:gd name="T1" fmla="*/ 0 h 30"/>
                            <a:gd name="T2" fmla="*/ 5 w 110"/>
                            <a:gd name="T3" fmla="*/ 0 h 30"/>
                            <a:gd name="T4" fmla="*/ 95 w 110"/>
                            <a:gd name="T5" fmla="*/ 15 h 30"/>
                            <a:gd name="T6" fmla="*/ 95 w 110"/>
                            <a:gd name="T7" fmla="*/ 15 h 30"/>
                            <a:gd name="T8" fmla="*/ 95 w 110"/>
                            <a:gd name="T9" fmla="*/ 5 h 30"/>
                            <a:gd name="T10" fmla="*/ 95 w 110"/>
                            <a:gd name="T11" fmla="*/ 5 h 30"/>
                            <a:gd name="T12" fmla="*/ 100 w 110"/>
                            <a:gd name="T13" fmla="*/ 5 h 30"/>
                            <a:gd name="T14" fmla="*/ 105 w 110"/>
                            <a:gd name="T15" fmla="*/ 5 h 30"/>
                            <a:gd name="T16" fmla="*/ 105 w 110"/>
                            <a:gd name="T17" fmla="*/ 5 h 30"/>
                            <a:gd name="T18" fmla="*/ 110 w 110"/>
                            <a:gd name="T19" fmla="*/ 10 h 30"/>
                            <a:gd name="T20" fmla="*/ 110 w 110"/>
                            <a:gd name="T21" fmla="*/ 10 h 30"/>
                            <a:gd name="T22" fmla="*/ 105 w 110"/>
                            <a:gd name="T23" fmla="*/ 20 h 30"/>
                            <a:gd name="T24" fmla="*/ 105 w 110"/>
                            <a:gd name="T25" fmla="*/ 20 h 30"/>
                            <a:gd name="T26" fmla="*/ 100 w 110"/>
                            <a:gd name="T27" fmla="*/ 30 h 30"/>
                            <a:gd name="T28" fmla="*/ 90 w 110"/>
                            <a:gd name="T29" fmla="*/ 30 h 30"/>
                            <a:gd name="T30" fmla="*/ 90 w 110"/>
                            <a:gd name="T31" fmla="*/ 30 h 30"/>
                            <a:gd name="T32" fmla="*/ 5 w 110"/>
                            <a:gd name="T33" fmla="*/ 10 h 30"/>
                            <a:gd name="T34" fmla="*/ 5 w 110"/>
                            <a:gd name="T35" fmla="*/ 10 h 30"/>
                            <a:gd name="T36" fmla="*/ 0 w 110"/>
                            <a:gd name="T37" fmla="*/ 5 h 30"/>
                            <a:gd name="T38" fmla="*/ 0 w 110"/>
                            <a:gd name="T39" fmla="*/ 5 h 30"/>
                            <a:gd name="T40" fmla="*/ 5 w 110"/>
                            <a:gd name="T41" fmla="*/ 0 h 30"/>
                            <a:gd name="T42" fmla="*/ 5 w 110"/>
                            <a:gd name="T43" fmla="*/ 0 h 30"/>
                            <a:gd name="T44" fmla="*/ 5 w 110"/>
                            <a:gd name="T45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10" h="30">
                              <a:moveTo>
                                <a:pt x="5" y="0"/>
                              </a:moveTo>
                              <a:lnTo>
                                <a:pt x="5" y="0"/>
                              </a:lnTo>
                              <a:lnTo>
                                <a:pt x="95" y="15"/>
                              </a:lnTo>
                              <a:lnTo>
                                <a:pt x="95" y="5"/>
                              </a:lnTo>
                              <a:lnTo>
                                <a:pt x="100" y="5"/>
                              </a:lnTo>
                              <a:lnTo>
                                <a:pt x="105" y="5"/>
                              </a:lnTo>
                              <a:lnTo>
                                <a:pt x="110" y="10"/>
                              </a:lnTo>
                              <a:lnTo>
                                <a:pt x="105" y="20"/>
                              </a:lnTo>
                              <a:lnTo>
                                <a:pt x="100" y="30"/>
                              </a:lnTo>
                              <a:lnTo>
                                <a:pt x="90" y="30"/>
                              </a:lnTo>
                              <a:lnTo>
                                <a:pt x="5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1" name="Freeform 738"/>
                      <wps:cNvSpPr>
                        <a:spLocks noEditPoints="1"/>
                      </wps:cNvSpPr>
                      <wps:spPr bwMode="auto">
                        <a:xfrm>
                          <a:off x="34925" y="381635"/>
                          <a:ext cx="66675" cy="31750"/>
                        </a:xfrm>
                        <a:custGeom>
                          <a:avLst/>
                          <a:gdLst>
                            <a:gd name="T0" fmla="*/ 5 w 105"/>
                            <a:gd name="T1" fmla="*/ 35 h 50"/>
                            <a:gd name="T2" fmla="*/ 5 w 105"/>
                            <a:gd name="T3" fmla="*/ 35 h 50"/>
                            <a:gd name="T4" fmla="*/ 95 w 105"/>
                            <a:gd name="T5" fmla="*/ 50 h 50"/>
                            <a:gd name="T6" fmla="*/ 95 w 105"/>
                            <a:gd name="T7" fmla="*/ 50 h 50"/>
                            <a:gd name="T8" fmla="*/ 100 w 105"/>
                            <a:gd name="T9" fmla="*/ 45 h 50"/>
                            <a:gd name="T10" fmla="*/ 100 w 105"/>
                            <a:gd name="T11" fmla="*/ 45 h 50"/>
                            <a:gd name="T12" fmla="*/ 95 w 105"/>
                            <a:gd name="T13" fmla="*/ 40 h 50"/>
                            <a:gd name="T14" fmla="*/ 95 w 105"/>
                            <a:gd name="T15" fmla="*/ 40 h 50"/>
                            <a:gd name="T16" fmla="*/ 70 w 105"/>
                            <a:gd name="T17" fmla="*/ 35 h 50"/>
                            <a:gd name="T18" fmla="*/ 70 w 105"/>
                            <a:gd name="T19" fmla="*/ 35 h 50"/>
                            <a:gd name="T20" fmla="*/ 65 w 105"/>
                            <a:gd name="T21" fmla="*/ 30 h 50"/>
                            <a:gd name="T22" fmla="*/ 65 w 105"/>
                            <a:gd name="T23" fmla="*/ 30 h 50"/>
                            <a:gd name="T24" fmla="*/ 70 w 105"/>
                            <a:gd name="T25" fmla="*/ 25 h 50"/>
                            <a:gd name="T26" fmla="*/ 70 w 105"/>
                            <a:gd name="T27" fmla="*/ 25 h 50"/>
                            <a:gd name="T28" fmla="*/ 100 w 105"/>
                            <a:gd name="T29" fmla="*/ 25 h 50"/>
                            <a:gd name="T30" fmla="*/ 100 w 105"/>
                            <a:gd name="T31" fmla="*/ 25 h 50"/>
                            <a:gd name="T32" fmla="*/ 105 w 105"/>
                            <a:gd name="T33" fmla="*/ 15 h 50"/>
                            <a:gd name="T34" fmla="*/ 105 w 105"/>
                            <a:gd name="T35" fmla="*/ 15 h 50"/>
                            <a:gd name="T36" fmla="*/ 65 w 105"/>
                            <a:gd name="T37" fmla="*/ 20 h 50"/>
                            <a:gd name="T38" fmla="*/ 65 w 105"/>
                            <a:gd name="T39" fmla="*/ 20 h 50"/>
                            <a:gd name="T40" fmla="*/ 60 w 105"/>
                            <a:gd name="T41" fmla="*/ 10 h 50"/>
                            <a:gd name="T42" fmla="*/ 55 w 105"/>
                            <a:gd name="T43" fmla="*/ 10 h 50"/>
                            <a:gd name="T44" fmla="*/ 55 w 105"/>
                            <a:gd name="T45" fmla="*/ 10 h 50"/>
                            <a:gd name="T46" fmla="*/ 15 w 105"/>
                            <a:gd name="T47" fmla="*/ 0 h 50"/>
                            <a:gd name="T48" fmla="*/ 15 w 105"/>
                            <a:gd name="T49" fmla="*/ 0 h 50"/>
                            <a:gd name="T50" fmla="*/ 5 w 105"/>
                            <a:gd name="T51" fmla="*/ 0 h 50"/>
                            <a:gd name="T52" fmla="*/ 0 w 105"/>
                            <a:gd name="T53" fmla="*/ 10 h 50"/>
                            <a:gd name="T54" fmla="*/ 0 w 105"/>
                            <a:gd name="T55" fmla="*/ 10 h 50"/>
                            <a:gd name="T56" fmla="*/ 0 w 105"/>
                            <a:gd name="T57" fmla="*/ 25 h 50"/>
                            <a:gd name="T58" fmla="*/ 0 w 105"/>
                            <a:gd name="T59" fmla="*/ 25 h 50"/>
                            <a:gd name="T60" fmla="*/ 0 w 105"/>
                            <a:gd name="T61" fmla="*/ 30 h 50"/>
                            <a:gd name="T62" fmla="*/ 5 w 105"/>
                            <a:gd name="T63" fmla="*/ 35 h 50"/>
                            <a:gd name="T64" fmla="*/ 15 w 105"/>
                            <a:gd name="T65" fmla="*/ 25 h 50"/>
                            <a:gd name="T66" fmla="*/ 15 w 105"/>
                            <a:gd name="T67" fmla="*/ 25 h 50"/>
                            <a:gd name="T68" fmla="*/ 10 w 105"/>
                            <a:gd name="T69" fmla="*/ 25 h 50"/>
                            <a:gd name="T70" fmla="*/ 10 w 105"/>
                            <a:gd name="T71" fmla="*/ 20 h 50"/>
                            <a:gd name="T72" fmla="*/ 15 w 105"/>
                            <a:gd name="T73" fmla="*/ 15 h 50"/>
                            <a:gd name="T74" fmla="*/ 20 w 105"/>
                            <a:gd name="T75" fmla="*/ 15 h 50"/>
                            <a:gd name="T76" fmla="*/ 20 w 105"/>
                            <a:gd name="T77" fmla="*/ 15 h 50"/>
                            <a:gd name="T78" fmla="*/ 50 w 105"/>
                            <a:gd name="T79" fmla="*/ 20 h 50"/>
                            <a:gd name="T80" fmla="*/ 50 w 105"/>
                            <a:gd name="T81" fmla="*/ 20 h 50"/>
                            <a:gd name="T82" fmla="*/ 55 w 105"/>
                            <a:gd name="T83" fmla="*/ 20 h 50"/>
                            <a:gd name="T84" fmla="*/ 55 w 105"/>
                            <a:gd name="T85" fmla="*/ 25 h 50"/>
                            <a:gd name="T86" fmla="*/ 50 w 105"/>
                            <a:gd name="T87" fmla="*/ 30 h 50"/>
                            <a:gd name="T88" fmla="*/ 45 w 105"/>
                            <a:gd name="T89" fmla="*/ 30 h 50"/>
                            <a:gd name="T90" fmla="*/ 45 w 105"/>
                            <a:gd name="T91" fmla="*/ 30 h 50"/>
                            <a:gd name="T92" fmla="*/ 15 w 105"/>
                            <a:gd name="T93" fmla="*/ 25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105" h="50">
                              <a:moveTo>
                                <a:pt x="5" y="35"/>
                              </a:moveTo>
                              <a:lnTo>
                                <a:pt x="5" y="35"/>
                              </a:lnTo>
                              <a:lnTo>
                                <a:pt x="95" y="50"/>
                              </a:lnTo>
                              <a:lnTo>
                                <a:pt x="100" y="45"/>
                              </a:lnTo>
                              <a:lnTo>
                                <a:pt x="95" y="40"/>
                              </a:lnTo>
                              <a:lnTo>
                                <a:pt x="70" y="35"/>
                              </a:lnTo>
                              <a:lnTo>
                                <a:pt x="65" y="30"/>
                              </a:lnTo>
                              <a:lnTo>
                                <a:pt x="70" y="25"/>
                              </a:lnTo>
                              <a:lnTo>
                                <a:pt x="100" y="25"/>
                              </a:lnTo>
                              <a:lnTo>
                                <a:pt x="105" y="15"/>
                              </a:lnTo>
                              <a:lnTo>
                                <a:pt x="65" y="20"/>
                              </a:lnTo>
                              <a:lnTo>
                                <a:pt x="60" y="10"/>
                              </a:lnTo>
                              <a:lnTo>
                                <a:pt x="55" y="10"/>
                              </a:lnTo>
                              <a:lnTo>
                                <a:pt x="15" y="0"/>
                              </a:lnTo>
                              <a:lnTo>
                                <a:pt x="5" y="0"/>
                              </a:lnTo>
                              <a:lnTo>
                                <a:pt x="0" y="10"/>
                              </a:lnTo>
                              <a:lnTo>
                                <a:pt x="0" y="25"/>
                              </a:lnTo>
                              <a:lnTo>
                                <a:pt x="0" y="30"/>
                              </a:lnTo>
                              <a:lnTo>
                                <a:pt x="5" y="35"/>
                              </a:lnTo>
                              <a:close/>
                              <a:moveTo>
                                <a:pt x="15" y="25"/>
                              </a:moveTo>
                              <a:lnTo>
                                <a:pt x="15" y="25"/>
                              </a:lnTo>
                              <a:lnTo>
                                <a:pt x="10" y="25"/>
                              </a:lnTo>
                              <a:lnTo>
                                <a:pt x="10" y="20"/>
                              </a:lnTo>
                              <a:lnTo>
                                <a:pt x="15" y="15"/>
                              </a:lnTo>
                              <a:lnTo>
                                <a:pt x="20" y="15"/>
                              </a:lnTo>
                              <a:lnTo>
                                <a:pt x="50" y="20"/>
                              </a:lnTo>
                              <a:lnTo>
                                <a:pt x="55" y="20"/>
                              </a:lnTo>
                              <a:lnTo>
                                <a:pt x="55" y="25"/>
                              </a:lnTo>
                              <a:lnTo>
                                <a:pt x="50" y="30"/>
                              </a:lnTo>
                              <a:lnTo>
                                <a:pt x="45" y="30"/>
                              </a:lnTo>
                              <a:lnTo>
                                <a:pt x="15" y="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2" name="Freeform 739"/>
                      <wps:cNvSpPr>
                        <a:spLocks/>
                      </wps:cNvSpPr>
                      <wps:spPr bwMode="auto">
                        <a:xfrm>
                          <a:off x="34925" y="381635"/>
                          <a:ext cx="66675" cy="31750"/>
                        </a:xfrm>
                        <a:custGeom>
                          <a:avLst/>
                          <a:gdLst>
                            <a:gd name="T0" fmla="*/ 5 w 105"/>
                            <a:gd name="T1" fmla="*/ 35 h 50"/>
                            <a:gd name="T2" fmla="*/ 5 w 105"/>
                            <a:gd name="T3" fmla="*/ 35 h 50"/>
                            <a:gd name="T4" fmla="*/ 95 w 105"/>
                            <a:gd name="T5" fmla="*/ 50 h 50"/>
                            <a:gd name="T6" fmla="*/ 95 w 105"/>
                            <a:gd name="T7" fmla="*/ 50 h 50"/>
                            <a:gd name="T8" fmla="*/ 100 w 105"/>
                            <a:gd name="T9" fmla="*/ 45 h 50"/>
                            <a:gd name="T10" fmla="*/ 100 w 105"/>
                            <a:gd name="T11" fmla="*/ 45 h 50"/>
                            <a:gd name="T12" fmla="*/ 95 w 105"/>
                            <a:gd name="T13" fmla="*/ 40 h 50"/>
                            <a:gd name="T14" fmla="*/ 95 w 105"/>
                            <a:gd name="T15" fmla="*/ 40 h 50"/>
                            <a:gd name="T16" fmla="*/ 70 w 105"/>
                            <a:gd name="T17" fmla="*/ 35 h 50"/>
                            <a:gd name="T18" fmla="*/ 70 w 105"/>
                            <a:gd name="T19" fmla="*/ 35 h 50"/>
                            <a:gd name="T20" fmla="*/ 65 w 105"/>
                            <a:gd name="T21" fmla="*/ 30 h 50"/>
                            <a:gd name="T22" fmla="*/ 65 w 105"/>
                            <a:gd name="T23" fmla="*/ 30 h 50"/>
                            <a:gd name="T24" fmla="*/ 70 w 105"/>
                            <a:gd name="T25" fmla="*/ 25 h 50"/>
                            <a:gd name="T26" fmla="*/ 70 w 105"/>
                            <a:gd name="T27" fmla="*/ 25 h 50"/>
                            <a:gd name="T28" fmla="*/ 100 w 105"/>
                            <a:gd name="T29" fmla="*/ 25 h 50"/>
                            <a:gd name="T30" fmla="*/ 100 w 105"/>
                            <a:gd name="T31" fmla="*/ 25 h 50"/>
                            <a:gd name="T32" fmla="*/ 105 w 105"/>
                            <a:gd name="T33" fmla="*/ 15 h 50"/>
                            <a:gd name="T34" fmla="*/ 105 w 105"/>
                            <a:gd name="T35" fmla="*/ 15 h 50"/>
                            <a:gd name="T36" fmla="*/ 65 w 105"/>
                            <a:gd name="T37" fmla="*/ 20 h 50"/>
                            <a:gd name="T38" fmla="*/ 65 w 105"/>
                            <a:gd name="T39" fmla="*/ 20 h 50"/>
                            <a:gd name="T40" fmla="*/ 60 w 105"/>
                            <a:gd name="T41" fmla="*/ 10 h 50"/>
                            <a:gd name="T42" fmla="*/ 55 w 105"/>
                            <a:gd name="T43" fmla="*/ 10 h 50"/>
                            <a:gd name="T44" fmla="*/ 55 w 105"/>
                            <a:gd name="T45" fmla="*/ 10 h 50"/>
                            <a:gd name="T46" fmla="*/ 15 w 105"/>
                            <a:gd name="T47" fmla="*/ 0 h 50"/>
                            <a:gd name="T48" fmla="*/ 15 w 105"/>
                            <a:gd name="T49" fmla="*/ 0 h 50"/>
                            <a:gd name="T50" fmla="*/ 5 w 105"/>
                            <a:gd name="T51" fmla="*/ 0 h 50"/>
                            <a:gd name="T52" fmla="*/ 0 w 105"/>
                            <a:gd name="T53" fmla="*/ 10 h 50"/>
                            <a:gd name="T54" fmla="*/ 0 w 105"/>
                            <a:gd name="T55" fmla="*/ 10 h 50"/>
                            <a:gd name="T56" fmla="*/ 0 w 105"/>
                            <a:gd name="T57" fmla="*/ 25 h 50"/>
                            <a:gd name="T58" fmla="*/ 0 w 105"/>
                            <a:gd name="T59" fmla="*/ 25 h 50"/>
                            <a:gd name="T60" fmla="*/ 0 w 105"/>
                            <a:gd name="T61" fmla="*/ 30 h 50"/>
                            <a:gd name="T62" fmla="*/ 5 w 105"/>
                            <a:gd name="T63" fmla="*/ 35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05" h="50">
                              <a:moveTo>
                                <a:pt x="5" y="35"/>
                              </a:moveTo>
                              <a:lnTo>
                                <a:pt x="5" y="35"/>
                              </a:lnTo>
                              <a:lnTo>
                                <a:pt x="95" y="50"/>
                              </a:lnTo>
                              <a:lnTo>
                                <a:pt x="100" y="45"/>
                              </a:lnTo>
                              <a:lnTo>
                                <a:pt x="95" y="40"/>
                              </a:lnTo>
                              <a:lnTo>
                                <a:pt x="70" y="35"/>
                              </a:lnTo>
                              <a:lnTo>
                                <a:pt x="65" y="30"/>
                              </a:lnTo>
                              <a:lnTo>
                                <a:pt x="70" y="25"/>
                              </a:lnTo>
                              <a:lnTo>
                                <a:pt x="100" y="25"/>
                              </a:lnTo>
                              <a:lnTo>
                                <a:pt x="105" y="15"/>
                              </a:lnTo>
                              <a:lnTo>
                                <a:pt x="65" y="20"/>
                              </a:lnTo>
                              <a:lnTo>
                                <a:pt x="60" y="10"/>
                              </a:lnTo>
                              <a:lnTo>
                                <a:pt x="55" y="10"/>
                              </a:lnTo>
                              <a:lnTo>
                                <a:pt x="15" y="0"/>
                              </a:lnTo>
                              <a:lnTo>
                                <a:pt x="5" y="0"/>
                              </a:lnTo>
                              <a:lnTo>
                                <a:pt x="0" y="10"/>
                              </a:lnTo>
                              <a:lnTo>
                                <a:pt x="0" y="25"/>
                              </a:lnTo>
                              <a:lnTo>
                                <a:pt x="0" y="30"/>
                              </a:lnTo>
                              <a:lnTo>
                                <a:pt x="5" y="3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3" name="Freeform 740"/>
                      <wps:cNvSpPr>
                        <a:spLocks/>
                      </wps:cNvSpPr>
                      <wps:spPr bwMode="auto">
                        <a:xfrm>
                          <a:off x="41275" y="391160"/>
                          <a:ext cx="28575" cy="9525"/>
                        </a:xfrm>
                        <a:custGeom>
                          <a:avLst/>
                          <a:gdLst>
                            <a:gd name="T0" fmla="*/ 5 w 45"/>
                            <a:gd name="T1" fmla="*/ 10 h 15"/>
                            <a:gd name="T2" fmla="*/ 5 w 45"/>
                            <a:gd name="T3" fmla="*/ 10 h 15"/>
                            <a:gd name="T4" fmla="*/ 0 w 45"/>
                            <a:gd name="T5" fmla="*/ 10 h 15"/>
                            <a:gd name="T6" fmla="*/ 0 w 45"/>
                            <a:gd name="T7" fmla="*/ 5 h 15"/>
                            <a:gd name="T8" fmla="*/ 5 w 45"/>
                            <a:gd name="T9" fmla="*/ 0 h 15"/>
                            <a:gd name="T10" fmla="*/ 10 w 45"/>
                            <a:gd name="T11" fmla="*/ 0 h 15"/>
                            <a:gd name="T12" fmla="*/ 10 w 45"/>
                            <a:gd name="T13" fmla="*/ 0 h 15"/>
                            <a:gd name="T14" fmla="*/ 40 w 45"/>
                            <a:gd name="T15" fmla="*/ 5 h 15"/>
                            <a:gd name="T16" fmla="*/ 40 w 45"/>
                            <a:gd name="T17" fmla="*/ 5 h 15"/>
                            <a:gd name="T18" fmla="*/ 45 w 45"/>
                            <a:gd name="T19" fmla="*/ 5 h 15"/>
                            <a:gd name="T20" fmla="*/ 45 w 45"/>
                            <a:gd name="T21" fmla="*/ 10 h 15"/>
                            <a:gd name="T22" fmla="*/ 40 w 45"/>
                            <a:gd name="T23" fmla="*/ 15 h 15"/>
                            <a:gd name="T24" fmla="*/ 35 w 45"/>
                            <a:gd name="T25" fmla="*/ 15 h 15"/>
                            <a:gd name="T26" fmla="*/ 35 w 45"/>
                            <a:gd name="T27" fmla="*/ 15 h 15"/>
                            <a:gd name="T28" fmla="*/ 5 w 45"/>
                            <a:gd name="T29" fmla="*/ 1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45" h="15">
                              <a:moveTo>
                                <a:pt x="5" y="10"/>
                              </a:moveTo>
                              <a:lnTo>
                                <a:pt x="5" y="10"/>
                              </a:lnTo>
                              <a:lnTo>
                                <a:pt x="0" y="10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  <a:lnTo>
                                <a:pt x="40" y="5"/>
                              </a:lnTo>
                              <a:lnTo>
                                <a:pt x="45" y="5"/>
                              </a:lnTo>
                              <a:lnTo>
                                <a:pt x="45" y="10"/>
                              </a:lnTo>
                              <a:lnTo>
                                <a:pt x="40" y="15"/>
                              </a:lnTo>
                              <a:lnTo>
                                <a:pt x="35" y="15"/>
                              </a:lnTo>
                              <a:lnTo>
                                <a:pt x="5" y="1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4" name="Freeform 741"/>
                      <wps:cNvSpPr>
                        <a:spLocks noEditPoints="1"/>
                      </wps:cNvSpPr>
                      <wps:spPr bwMode="auto">
                        <a:xfrm>
                          <a:off x="50800" y="321310"/>
                          <a:ext cx="63500" cy="41275"/>
                        </a:xfrm>
                        <a:custGeom>
                          <a:avLst/>
                          <a:gdLst>
                            <a:gd name="T0" fmla="*/ 25 w 100"/>
                            <a:gd name="T1" fmla="*/ 5 h 65"/>
                            <a:gd name="T2" fmla="*/ 25 w 100"/>
                            <a:gd name="T3" fmla="*/ 5 h 65"/>
                            <a:gd name="T4" fmla="*/ 100 w 100"/>
                            <a:gd name="T5" fmla="*/ 30 h 65"/>
                            <a:gd name="T6" fmla="*/ 100 w 100"/>
                            <a:gd name="T7" fmla="*/ 30 h 65"/>
                            <a:gd name="T8" fmla="*/ 100 w 100"/>
                            <a:gd name="T9" fmla="*/ 40 h 65"/>
                            <a:gd name="T10" fmla="*/ 100 w 100"/>
                            <a:gd name="T11" fmla="*/ 40 h 65"/>
                            <a:gd name="T12" fmla="*/ 75 w 100"/>
                            <a:gd name="T13" fmla="*/ 35 h 65"/>
                            <a:gd name="T14" fmla="*/ 75 w 100"/>
                            <a:gd name="T15" fmla="*/ 35 h 65"/>
                            <a:gd name="T16" fmla="*/ 70 w 100"/>
                            <a:gd name="T17" fmla="*/ 30 h 65"/>
                            <a:gd name="T18" fmla="*/ 65 w 100"/>
                            <a:gd name="T19" fmla="*/ 35 h 65"/>
                            <a:gd name="T20" fmla="*/ 65 w 100"/>
                            <a:gd name="T21" fmla="*/ 35 h 65"/>
                            <a:gd name="T22" fmla="*/ 65 w 100"/>
                            <a:gd name="T23" fmla="*/ 40 h 65"/>
                            <a:gd name="T24" fmla="*/ 65 w 100"/>
                            <a:gd name="T25" fmla="*/ 40 h 65"/>
                            <a:gd name="T26" fmla="*/ 70 w 100"/>
                            <a:gd name="T27" fmla="*/ 45 h 65"/>
                            <a:gd name="T28" fmla="*/ 70 w 100"/>
                            <a:gd name="T29" fmla="*/ 45 h 65"/>
                            <a:gd name="T30" fmla="*/ 90 w 100"/>
                            <a:gd name="T31" fmla="*/ 50 h 65"/>
                            <a:gd name="T32" fmla="*/ 90 w 100"/>
                            <a:gd name="T33" fmla="*/ 50 h 65"/>
                            <a:gd name="T34" fmla="*/ 95 w 100"/>
                            <a:gd name="T35" fmla="*/ 55 h 65"/>
                            <a:gd name="T36" fmla="*/ 95 w 100"/>
                            <a:gd name="T37" fmla="*/ 60 h 65"/>
                            <a:gd name="T38" fmla="*/ 95 w 100"/>
                            <a:gd name="T39" fmla="*/ 60 h 65"/>
                            <a:gd name="T40" fmla="*/ 90 w 100"/>
                            <a:gd name="T41" fmla="*/ 65 h 65"/>
                            <a:gd name="T42" fmla="*/ 90 w 100"/>
                            <a:gd name="T43" fmla="*/ 65 h 65"/>
                            <a:gd name="T44" fmla="*/ 10 w 100"/>
                            <a:gd name="T45" fmla="*/ 40 h 65"/>
                            <a:gd name="T46" fmla="*/ 10 w 100"/>
                            <a:gd name="T47" fmla="*/ 40 h 65"/>
                            <a:gd name="T48" fmla="*/ 0 w 100"/>
                            <a:gd name="T49" fmla="*/ 30 h 65"/>
                            <a:gd name="T50" fmla="*/ 0 w 100"/>
                            <a:gd name="T51" fmla="*/ 20 h 65"/>
                            <a:gd name="T52" fmla="*/ 0 w 100"/>
                            <a:gd name="T53" fmla="*/ 20 h 65"/>
                            <a:gd name="T54" fmla="*/ 5 w 100"/>
                            <a:gd name="T55" fmla="*/ 10 h 65"/>
                            <a:gd name="T56" fmla="*/ 10 w 100"/>
                            <a:gd name="T57" fmla="*/ 0 h 65"/>
                            <a:gd name="T58" fmla="*/ 10 w 100"/>
                            <a:gd name="T59" fmla="*/ 0 h 65"/>
                            <a:gd name="T60" fmla="*/ 25 w 100"/>
                            <a:gd name="T61" fmla="*/ 5 h 65"/>
                            <a:gd name="T62" fmla="*/ 15 w 100"/>
                            <a:gd name="T63" fmla="*/ 30 h 65"/>
                            <a:gd name="T64" fmla="*/ 15 w 100"/>
                            <a:gd name="T65" fmla="*/ 30 h 65"/>
                            <a:gd name="T66" fmla="*/ 50 w 100"/>
                            <a:gd name="T67" fmla="*/ 40 h 65"/>
                            <a:gd name="T68" fmla="*/ 50 w 100"/>
                            <a:gd name="T69" fmla="*/ 40 h 65"/>
                            <a:gd name="T70" fmla="*/ 55 w 100"/>
                            <a:gd name="T71" fmla="*/ 35 h 65"/>
                            <a:gd name="T72" fmla="*/ 55 w 100"/>
                            <a:gd name="T73" fmla="*/ 35 h 65"/>
                            <a:gd name="T74" fmla="*/ 55 w 100"/>
                            <a:gd name="T75" fmla="*/ 35 h 65"/>
                            <a:gd name="T76" fmla="*/ 55 w 100"/>
                            <a:gd name="T77" fmla="*/ 35 h 65"/>
                            <a:gd name="T78" fmla="*/ 55 w 100"/>
                            <a:gd name="T79" fmla="*/ 25 h 65"/>
                            <a:gd name="T80" fmla="*/ 50 w 100"/>
                            <a:gd name="T81" fmla="*/ 25 h 65"/>
                            <a:gd name="T82" fmla="*/ 20 w 100"/>
                            <a:gd name="T83" fmla="*/ 15 h 65"/>
                            <a:gd name="T84" fmla="*/ 20 w 100"/>
                            <a:gd name="T85" fmla="*/ 15 h 65"/>
                            <a:gd name="T86" fmla="*/ 15 w 100"/>
                            <a:gd name="T87" fmla="*/ 15 h 65"/>
                            <a:gd name="T88" fmla="*/ 10 w 100"/>
                            <a:gd name="T89" fmla="*/ 20 h 65"/>
                            <a:gd name="T90" fmla="*/ 10 w 100"/>
                            <a:gd name="T91" fmla="*/ 25 h 65"/>
                            <a:gd name="T92" fmla="*/ 15 w 100"/>
                            <a:gd name="T93" fmla="*/ 30 h 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100" h="65">
                              <a:moveTo>
                                <a:pt x="25" y="5"/>
                              </a:moveTo>
                              <a:lnTo>
                                <a:pt x="25" y="5"/>
                              </a:lnTo>
                              <a:lnTo>
                                <a:pt x="100" y="30"/>
                              </a:lnTo>
                              <a:lnTo>
                                <a:pt x="100" y="40"/>
                              </a:lnTo>
                              <a:lnTo>
                                <a:pt x="75" y="35"/>
                              </a:lnTo>
                              <a:lnTo>
                                <a:pt x="70" y="30"/>
                              </a:lnTo>
                              <a:lnTo>
                                <a:pt x="65" y="35"/>
                              </a:lnTo>
                              <a:lnTo>
                                <a:pt x="65" y="40"/>
                              </a:lnTo>
                              <a:lnTo>
                                <a:pt x="70" y="45"/>
                              </a:lnTo>
                              <a:lnTo>
                                <a:pt x="90" y="50"/>
                              </a:lnTo>
                              <a:lnTo>
                                <a:pt x="95" y="55"/>
                              </a:lnTo>
                              <a:lnTo>
                                <a:pt x="95" y="60"/>
                              </a:lnTo>
                              <a:lnTo>
                                <a:pt x="90" y="65"/>
                              </a:lnTo>
                              <a:lnTo>
                                <a:pt x="10" y="40"/>
                              </a:lnTo>
                              <a:lnTo>
                                <a:pt x="0" y="30"/>
                              </a:lnTo>
                              <a:lnTo>
                                <a:pt x="0" y="20"/>
                              </a:lnTo>
                              <a:lnTo>
                                <a:pt x="5" y="10"/>
                              </a:lnTo>
                              <a:lnTo>
                                <a:pt x="10" y="0"/>
                              </a:lnTo>
                              <a:lnTo>
                                <a:pt x="25" y="5"/>
                              </a:lnTo>
                              <a:close/>
                              <a:moveTo>
                                <a:pt x="15" y="30"/>
                              </a:moveTo>
                              <a:lnTo>
                                <a:pt x="15" y="30"/>
                              </a:lnTo>
                              <a:lnTo>
                                <a:pt x="50" y="40"/>
                              </a:lnTo>
                              <a:lnTo>
                                <a:pt x="55" y="35"/>
                              </a:lnTo>
                              <a:lnTo>
                                <a:pt x="55" y="25"/>
                              </a:lnTo>
                              <a:lnTo>
                                <a:pt x="50" y="25"/>
                              </a:lnTo>
                              <a:lnTo>
                                <a:pt x="20" y="15"/>
                              </a:lnTo>
                              <a:lnTo>
                                <a:pt x="15" y="15"/>
                              </a:lnTo>
                              <a:lnTo>
                                <a:pt x="10" y="20"/>
                              </a:lnTo>
                              <a:lnTo>
                                <a:pt x="10" y="25"/>
                              </a:lnTo>
                              <a:lnTo>
                                <a:pt x="15" y="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5" name="Freeform 742"/>
                      <wps:cNvSpPr>
                        <a:spLocks/>
                      </wps:cNvSpPr>
                      <wps:spPr bwMode="auto">
                        <a:xfrm>
                          <a:off x="50800" y="321310"/>
                          <a:ext cx="63500" cy="41275"/>
                        </a:xfrm>
                        <a:custGeom>
                          <a:avLst/>
                          <a:gdLst>
                            <a:gd name="T0" fmla="*/ 25 w 100"/>
                            <a:gd name="T1" fmla="*/ 5 h 65"/>
                            <a:gd name="T2" fmla="*/ 25 w 100"/>
                            <a:gd name="T3" fmla="*/ 5 h 65"/>
                            <a:gd name="T4" fmla="*/ 100 w 100"/>
                            <a:gd name="T5" fmla="*/ 30 h 65"/>
                            <a:gd name="T6" fmla="*/ 100 w 100"/>
                            <a:gd name="T7" fmla="*/ 30 h 65"/>
                            <a:gd name="T8" fmla="*/ 100 w 100"/>
                            <a:gd name="T9" fmla="*/ 40 h 65"/>
                            <a:gd name="T10" fmla="*/ 100 w 100"/>
                            <a:gd name="T11" fmla="*/ 40 h 65"/>
                            <a:gd name="T12" fmla="*/ 75 w 100"/>
                            <a:gd name="T13" fmla="*/ 35 h 65"/>
                            <a:gd name="T14" fmla="*/ 75 w 100"/>
                            <a:gd name="T15" fmla="*/ 35 h 65"/>
                            <a:gd name="T16" fmla="*/ 70 w 100"/>
                            <a:gd name="T17" fmla="*/ 30 h 65"/>
                            <a:gd name="T18" fmla="*/ 65 w 100"/>
                            <a:gd name="T19" fmla="*/ 35 h 65"/>
                            <a:gd name="T20" fmla="*/ 65 w 100"/>
                            <a:gd name="T21" fmla="*/ 35 h 65"/>
                            <a:gd name="T22" fmla="*/ 65 w 100"/>
                            <a:gd name="T23" fmla="*/ 40 h 65"/>
                            <a:gd name="T24" fmla="*/ 65 w 100"/>
                            <a:gd name="T25" fmla="*/ 40 h 65"/>
                            <a:gd name="T26" fmla="*/ 70 w 100"/>
                            <a:gd name="T27" fmla="*/ 45 h 65"/>
                            <a:gd name="T28" fmla="*/ 70 w 100"/>
                            <a:gd name="T29" fmla="*/ 45 h 65"/>
                            <a:gd name="T30" fmla="*/ 90 w 100"/>
                            <a:gd name="T31" fmla="*/ 50 h 65"/>
                            <a:gd name="T32" fmla="*/ 90 w 100"/>
                            <a:gd name="T33" fmla="*/ 50 h 65"/>
                            <a:gd name="T34" fmla="*/ 95 w 100"/>
                            <a:gd name="T35" fmla="*/ 55 h 65"/>
                            <a:gd name="T36" fmla="*/ 95 w 100"/>
                            <a:gd name="T37" fmla="*/ 60 h 65"/>
                            <a:gd name="T38" fmla="*/ 95 w 100"/>
                            <a:gd name="T39" fmla="*/ 60 h 65"/>
                            <a:gd name="T40" fmla="*/ 90 w 100"/>
                            <a:gd name="T41" fmla="*/ 65 h 65"/>
                            <a:gd name="T42" fmla="*/ 90 w 100"/>
                            <a:gd name="T43" fmla="*/ 65 h 65"/>
                            <a:gd name="T44" fmla="*/ 10 w 100"/>
                            <a:gd name="T45" fmla="*/ 40 h 65"/>
                            <a:gd name="T46" fmla="*/ 10 w 100"/>
                            <a:gd name="T47" fmla="*/ 40 h 65"/>
                            <a:gd name="T48" fmla="*/ 0 w 100"/>
                            <a:gd name="T49" fmla="*/ 30 h 65"/>
                            <a:gd name="T50" fmla="*/ 0 w 100"/>
                            <a:gd name="T51" fmla="*/ 20 h 65"/>
                            <a:gd name="T52" fmla="*/ 0 w 100"/>
                            <a:gd name="T53" fmla="*/ 20 h 65"/>
                            <a:gd name="T54" fmla="*/ 5 w 100"/>
                            <a:gd name="T55" fmla="*/ 10 h 65"/>
                            <a:gd name="T56" fmla="*/ 10 w 100"/>
                            <a:gd name="T57" fmla="*/ 0 h 65"/>
                            <a:gd name="T58" fmla="*/ 10 w 100"/>
                            <a:gd name="T59" fmla="*/ 0 h 65"/>
                            <a:gd name="T60" fmla="*/ 25 w 100"/>
                            <a:gd name="T61" fmla="*/ 5 h 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100" h="65">
                              <a:moveTo>
                                <a:pt x="25" y="5"/>
                              </a:moveTo>
                              <a:lnTo>
                                <a:pt x="25" y="5"/>
                              </a:lnTo>
                              <a:lnTo>
                                <a:pt x="100" y="30"/>
                              </a:lnTo>
                              <a:lnTo>
                                <a:pt x="100" y="40"/>
                              </a:lnTo>
                              <a:lnTo>
                                <a:pt x="75" y="35"/>
                              </a:lnTo>
                              <a:lnTo>
                                <a:pt x="70" y="30"/>
                              </a:lnTo>
                              <a:lnTo>
                                <a:pt x="65" y="35"/>
                              </a:lnTo>
                              <a:lnTo>
                                <a:pt x="65" y="40"/>
                              </a:lnTo>
                              <a:lnTo>
                                <a:pt x="70" y="45"/>
                              </a:lnTo>
                              <a:lnTo>
                                <a:pt x="90" y="50"/>
                              </a:lnTo>
                              <a:lnTo>
                                <a:pt x="95" y="55"/>
                              </a:lnTo>
                              <a:lnTo>
                                <a:pt x="95" y="60"/>
                              </a:lnTo>
                              <a:lnTo>
                                <a:pt x="90" y="65"/>
                              </a:lnTo>
                              <a:lnTo>
                                <a:pt x="10" y="40"/>
                              </a:lnTo>
                              <a:lnTo>
                                <a:pt x="0" y="30"/>
                              </a:lnTo>
                              <a:lnTo>
                                <a:pt x="0" y="20"/>
                              </a:lnTo>
                              <a:lnTo>
                                <a:pt x="5" y="10"/>
                              </a:lnTo>
                              <a:lnTo>
                                <a:pt x="10" y="0"/>
                              </a:lnTo>
                              <a:lnTo>
                                <a:pt x="25" y="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6" name="Freeform 743"/>
                      <wps:cNvSpPr>
                        <a:spLocks/>
                      </wps:cNvSpPr>
                      <wps:spPr bwMode="auto">
                        <a:xfrm>
                          <a:off x="57150" y="330835"/>
                          <a:ext cx="28575" cy="15875"/>
                        </a:xfrm>
                        <a:custGeom>
                          <a:avLst/>
                          <a:gdLst>
                            <a:gd name="T0" fmla="*/ 5 w 45"/>
                            <a:gd name="T1" fmla="*/ 15 h 25"/>
                            <a:gd name="T2" fmla="*/ 5 w 45"/>
                            <a:gd name="T3" fmla="*/ 15 h 25"/>
                            <a:gd name="T4" fmla="*/ 40 w 45"/>
                            <a:gd name="T5" fmla="*/ 25 h 25"/>
                            <a:gd name="T6" fmla="*/ 40 w 45"/>
                            <a:gd name="T7" fmla="*/ 25 h 25"/>
                            <a:gd name="T8" fmla="*/ 45 w 45"/>
                            <a:gd name="T9" fmla="*/ 20 h 25"/>
                            <a:gd name="T10" fmla="*/ 45 w 45"/>
                            <a:gd name="T11" fmla="*/ 20 h 25"/>
                            <a:gd name="T12" fmla="*/ 45 w 45"/>
                            <a:gd name="T13" fmla="*/ 20 h 25"/>
                            <a:gd name="T14" fmla="*/ 45 w 45"/>
                            <a:gd name="T15" fmla="*/ 20 h 25"/>
                            <a:gd name="T16" fmla="*/ 45 w 45"/>
                            <a:gd name="T17" fmla="*/ 10 h 25"/>
                            <a:gd name="T18" fmla="*/ 40 w 45"/>
                            <a:gd name="T19" fmla="*/ 10 h 25"/>
                            <a:gd name="T20" fmla="*/ 10 w 45"/>
                            <a:gd name="T21" fmla="*/ 0 h 25"/>
                            <a:gd name="T22" fmla="*/ 10 w 45"/>
                            <a:gd name="T23" fmla="*/ 0 h 25"/>
                            <a:gd name="T24" fmla="*/ 5 w 45"/>
                            <a:gd name="T25" fmla="*/ 0 h 25"/>
                            <a:gd name="T26" fmla="*/ 0 w 45"/>
                            <a:gd name="T27" fmla="*/ 5 h 25"/>
                            <a:gd name="T28" fmla="*/ 0 w 45"/>
                            <a:gd name="T29" fmla="*/ 10 h 25"/>
                            <a:gd name="T30" fmla="*/ 5 w 45"/>
                            <a:gd name="T31" fmla="*/ 1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45" h="25">
                              <a:moveTo>
                                <a:pt x="5" y="15"/>
                              </a:moveTo>
                              <a:lnTo>
                                <a:pt x="5" y="15"/>
                              </a:lnTo>
                              <a:lnTo>
                                <a:pt x="40" y="25"/>
                              </a:lnTo>
                              <a:lnTo>
                                <a:pt x="45" y="20"/>
                              </a:lnTo>
                              <a:lnTo>
                                <a:pt x="45" y="10"/>
                              </a:lnTo>
                              <a:lnTo>
                                <a:pt x="40" y="10"/>
                              </a:lnTo>
                              <a:lnTo>
                                <a:pt x="10" y="0"/>
                              </a:lnTo>
                              <a:lnTo>
                                <a:pt x="5" y="0"/>
                              </a:lnTo>
                              <a:lnTo>
                                <a:pt x="0" y="5"/>
                              </a:lnTo>
                              <a:lnTo>
                                <a:pt x="0" y="10"/>
                              </a:lnTo>
                              <a:lnTo>
                                <a:pt x="5" y="1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7" name="Freeform 744"/>
                      <wps:cNvSpPr>
                        <a:spLocks/>
                      </wps:cNvSpPr>
                      <wps:spPr bwMode="auto">
                        <a:xfrm>
                          <a:off x="247650" y="334010"/>
                          <a:ext cx="44450" cy="82550"/>
                        </a:xfrm>
                        <a:custGeom>
                          <a:avLst/>
                          <a:gdLst>
                            <a:gd name="T0" fmla="*/ 10 w 70"/>
                            <a:gd name="T1" fmla="*/ 130 h 130"/>
                            <a:gd name="T2" fmla="*/ 0 w 70"/>
                            <a:gd name="T3" fmla="*/ 125 h 130"/>
                            <a:gd name="T4" fmla="*/ 60 w 70"/>
                            <a:gd name="T5" fmla="*/ 0 h 130"/>
                            <a:gd name="T6" fmla="*/ 70 w 70"/>
                            <a:gd name="T7" fmla="*/ 5 h 130"/>
                            <a:gd name="T8" fmla="*/ 10 w 70"/>
                            <a:gd name="T9" fmla="*/ 130 h 1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70" h="130">
                              <a:moveTo>
                                <a:pt x="10" y="130"/>
                              </a:moveTo>
                              <a:lnTo>
                                <a:pt x="0" y="125"/>
                              </a:lnTo>
                              <a:lnTo>
                                <a:pt x="60" y="0"/>
                              </a:lnTo>
                              <a:lnTo>
                                <a:pt x="70" y="5"/>
                              </a:lnTo>
                              <a:lnTo>
                                <a:pt x="10" y="1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8" name="Freeform 745"/>
                      <wps:cNvSpPr>
                        <a:spLocks noEditPoints="1"/>
                      </wps:cNvSpPr>
                      <wps:spPr bwMode="auto">
                        <a:xfrm>
                          <a:off x="238125" y="343535"/>
                          <a:ext cx="177800" cy="343535"/>
                        </a:xfrm>
                        <a:custGeom>
                          <a:avLst/>
                          <a:gdLst>
                            <a:gd name="T0" fmla="*/ 280 w 280"/>
                            <a:gd name="T1" fmla="*/ 541 h 541"/>
                            <a:gd name="T2" fmla="*/ 135 w 280"/>
                            <a:gd name="T3" fmla="*/ 481 h 541"/>
                            <a:gd name="T4" fmla="*/ 110 w 280"/>
                            <a:gd name="T5" fmla="*/ 396 h 541"/>
                            <a:gd name="T6" fmla="*/ 45 w 280"/>
                            <a:gd name="T7" fmla="*/ 386 h 541"/>
                            <a:gd name="T8" fmla="*/ 0 w 280"/>
                            <a:gd name="T9" fmla="*/ 266 h 541"/>
                            <a:gd name="T10" fmla="*/ 70 w 280"/>
                            <a:gd name="T11" fmla="*/ 201 h 541"/>
                            <a:gd name="T12" fmla="*/ 95 w 280"/>
                            <a:gd name="T13" fmla="*/ 155 h 541"/>
                            <a:gd name="T14" fmla="*/ 30 w 280"/>
                            <a:gd name="T15" fmla="*/ 120 h 541"/>
                            <a:gd name="T16" fmla="*/ 35 w 280"/>
                            <a:gd name="T17" fmla="*/ 110 h 541"/>
                            <a:gd name="T18" fmla="*/ 110 w 280"/>
                            <a:gd name="T19" fmla="*/ 150 h 541"/>
                            <a:gd name="T20" fmla="*/ 80 w 280"/>
                            <a:gd name="T21" fmla="*/ 206 h 541"/>
                            <a:gd name="T22" fmla="*/ 15 w 280"/>
                            <a:gd name="T23" fmla="*/ 271 h 541"/>
                            <a:gd name="T24" fmla="*/ 55 w 280"/>
                            <a:gd name="T25" fmla="*/ 376 h 541"/>
                            <a:gd name="T26" fmla="*/ 110 w 280"/>
                            <a:gd name="T27" fmla="*/ 386 h 541"/>
                            <a:gd name="T28" fmla="*/ 95 w 280"/>
                            <a:gd name="T29" fmla="*/ 341 h 541"/>
                            <a:gd name="T30" fmla="*/ 145 w 280"/>
                            <a:gd name="T31" fmla="*/ 281 h 541"/>
                            <a:gd name="T32" fmla="*/ 170 w 280"/>
                            <a:gd name="T33" fmla="*/ 191 h 541"/>
                            <a:gd name="T34" fmla="*/ 135 w 280"/>
                            <a:gd name="T35" fmla="*/ 80 h 541"/>
                            <a:gd name="T36" fmla="*/ 80 w 280"/>
                            <a:gd name="T37" fmla="*/ 5 h 541"/>
                            <a:gd name="T38" fmla="*/ 90 w 280"/>
                            <a:gd name="T39" fmla="*/ 0 h 541"/>
                            <a:gd name="T40" fmla="*/ 145 w 280"/>
                            <a:gd name="T41" fmla="*/ 75 h 541"/>
                            <a:gd name="T42" fmla="*/ 185 w 280"/>
                            <a:gd name="T43" fmla="*/ 186 h 541"/>
                            <a:gd name="T44" fmla="*/ 150 w 280"/>
                            <a:gd name="T45" fmla="*/ 286 h 541"/>
                            <a:gd name="T46" fmla="*/ 105 w 280"/>
                            <a:gd name="T47" fmla="*/ 346 h 541"/>
                            <a:gd name="T48" fmla="*/ 120 w 280"/>
                            <a:gd name="T49" fmla="*/ 386 h 541"/>
                            <a:gd name="T50" fmla="*/ 235 w 280"/>
                            <a:gd name="T51" fmla="*/ 406 h 541"/>
                            <a:gd name="T52" fmla="*/ 280 w 280"/>
                            <a:gd name="T53" fmla="*/ 541 h 541"/>
                            <a:gd name="T54" fmla="*/ 145 w 280"/>
                            <a:gd name="T55" fmla="*/ 476 h 541"/>
                            <a:gd name="T56" fmla="*/ 265 w 280"/>
                            <a:gd name="T57" fmla="*/ 521 h 541"/>
                            <a:gd name="T58" fmla="*/ 230 w 280"/>
                            <a:gd name="T59" fmla="*/ 416 h 541"/>
                            <a:gd name="T60" fmla="*/ 125 w 280"/>
                            <a:gd name="T61" fmla="*/ 396 h 541"/>
                            <a:gd name="T62" fmla="*/ 145 w 280"/>
                            <a:gd name="T63" fmla="*/ 476 h 5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280" h="541">
                              <a:moveTo>
                                <a:pt x="280" y="541"/>
                              </a:moveTo>
                              <a:lnTo>
                                <a:pt x="135" y="481"/>
                              </a:lnTo>
                              <a:lnTo>
                                <a:pt x="110" y="396"/>
                              </a:lnTo>
                              <a:lnTo>
                                <a:pt x="45" y="386"/>
                              </a:lnTo>
                              <a:lnTo>
                                <a:pt x="0" y="266"/>
                              </a:lnTo>
                              <a:lnTo>
                                <a:pt x="70" y="201"/>
                              </a:lnTo>
                              <a:lnTo>
                                <a:pt x="95" y="155"/>
                              </a:lnTo>
                              <a:lnTo>
                                <a:pt x="30" y="120"/>
                              </a:lnTo>
                              <a:lnTo>
                                <a:pt x="35" y="110"/>
                              </a:lnTo>
                              <a:lnTo>
                                <a:pt x="110" y="150"/>
                              </a:lnTo>
                              <a:lnTo>
                                <a:pt x="80" y="206"/>
                              </a:lnTo>
                              <a:lnTo>
                                <a:pt x="15" y="271"/>
                              </a:lnTo>
                              <a:lnTo>
                                <a:pt x="55" y="376"/>
                              </a:lnTo>
                              <a:lnTo>
                                <a:pt x="110" y="386"/>
                              </a:lnTo>
                              <a:lnTo>
                                <a:pt x="95" y="341"/>
                              </a:lnTo>
                              <a:lnTo>
                                <a:pt x="145" y="281"/>
                              </a:lnTo>
                              <a:lnTo>
                                <a:pt x="170" y="191"/>
                              </a:lnTo>
                              <a:lnTo>
                                <a:pt x="135" y="80"/>
                              </a:lnTo>
                              <a:lnTo>
                                <a:pt x="80" y="5"/>
                              </a:lnTo>
                              <a:lnTo>
                                <a:pt x="90" y="0"/>
                              </a:lnTo>
                              <a:lnTo>
                                <a:pt x="145" y="75"/>
                              </a:lnTo>
                              <a:lnTo>
                                <a:pt x="185" y="186"/>
                              </a:lnTo>
                              <a:lnTo>
                                <a:pt x="150" y="286"/>
                              </a:lnTo>
                              <a:lnTo>
                                <a:pt x="105" y="346"/>
                              </a:lnTo>
                              <a:lnTo>
                                <a:pt x="120" y="386"/>
                              </a:lnTo>
                              <a:lnTo>
                                <a:pt x="235" y="406"/>
                              </a:lnTo>
                              <a:lnTo>
                                <a:pt x="280" y="541"/>
                              </a:lnTo>
                              <a:close/>
                              <a:moveTo>
                                <a:pt x="145" y="476"/>
                              </a:moveTo>
                              <a:lnTo>
                                <a:pt x="265" y="521"/>
                              </a:lnTo>
                              <a:lnTo>
                                <a:pt x="230" y="416"/>
                              </a:lnTo>
                              <a:lnTo>
                                <a:pt x="125" y="396"/>
                              </a:lnTo>
                              <a:lnTo>
                                <a:pt x="145" y="4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9" name="Freeform 746"/>
                      <wps:cNvSpPr>
                        <a:spLocks/>
                      </wps:cNvSpPr>
                      <wps:spPr bwMode="auto">
                        <a:xfrm>
                          <a:off x="269875" y="324485"/>
                          <a:ext cx="31750" cy="28575"/>
                        </a:xfrm>
                        <a:custGeom>
                          <a:avLst/>
                          <a:gdLst>
                            <a:gd name="T0" fmla="*/ 25 w 50"/>
                            <a:gd name="T1" fmla="*/ 0 h 45"/>
                            <a:gd name="T2" fmla="*/ 25 w 50"/>
                            <a:gd name="T3" fmla="*/ 0 h 45"/>
                            <a:gd name="T4" fmla="*/ 35 w 50"/>
                            <a:gd name="T5" fmla="*/ 0 h 45"/>
                            <a:gd name="T6" fmla="*/ 45 w 50"/>
                            <a:gd name="T7" fmla="*/ 5 h 45"/>
                            <a:gd name="T8" fmla="*/ 50 w 50"/>
                            <a:gd name="T9" fmla="*/ 15 h 45"/>
                            <a:gd name="T10" fmla="*/ 50 w 50"/>
                            <a:gd name="T11" fmla="*/ 25 h 45"/>
                            <a:gd name="T12" fmla="*/ 50 w 50"/>
                            <a:gd name="T13" fmla="*/ 25 h 45"/>
                            <a:gd name="T14" fmla="*/ 50 w 50"/>
                            <a:gd name="T15" fmla="*/ 35 h 45"/>
                            <a:gd name="T16" fmla="*/ 45 w 50"/>
                            <a:gd name="T17" fmla="*/ 40 h 45"/>
                            <a:gd name="T18" fmla="*/ 35 w 50"/>
                            <a:gd name="T19" fmla="*/ 45 h 45"/>
                            <a:gd name="T20" fmla="*/ 25 w 50"/>
                            <a:gd name="T21" fmla="*/ 45 h 45"/>
                            <a:gd name="T22" fmla="*/ 25 w 50"/>
                            <a:gd name="T23" fmla="*/ 45 h 45"/>
                            <a:gd name="T24" fmla="*/ 20 w 50"/>
                            <a:gd name="T25" fmla="*/ 45 h 45"/>
                            <a:gd name="T26" fmla="*/ 10 w 50"/>
                            <a:gd name="T27" fmla="*/ 40 h 45"/>
                            <a:gd name="T28" fmla="*/ 5 w 50"/>
                            <a:gd name="T29" fmla="*/ 35 h 45"/>
                            <a:gd name="T30" fmla="*/ 0 w 50"/>
                            <a:gd name="T31" fmla="*/ 25 h 45"/>
                            <a:gd name="T32" fmla="*/ 0 w 50"/>
                            <a:gd name="T33" fmla="*/ 25 h 45"/>
                            <a:gd name="T34" fmla="*/ 5 w 50"/>
                            <a:gd name="T35" fmla="*/ 15 h 45"/>
                            <a:gd name="T36" fmla="*/ 10 w 50"/>
                            <a:gd name="T37" fmla="*/ 5 h 45"/>
                            <a:gd name="T38" fmla="*/ 20 w 50"/>
                            <a:gd name="T39" fmla="*/ 0 h 45"/>
                            <a:gd name="T40" fmla="*/ 25 w 50"/>
                            <a:gd name="T41" fmla="*/ 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50" h="45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5" y="0"/>
                              </a:lnTo>
                              <a:lnTo>
                                <a:pt x="45" y="5"/>
                              </a:lnTo>
                              <a:lnTo>
                                <a:pt x="50" y="15"/>
                              </a:lnTo>
                              <a:lnTo>
                                <a:pt x="50" y="25"/>
                              </a:lnTo>
                              <a:lnTo>
                                <a:pt x="50" y="35"/>
                              </a:lnTo>
                              <a:lnTo>
                                <a:pt x="45" y="40"/>
                              </a:lnTo>
                              <a:lnTo>
                                <a:pt x="35" y="45"/>
                              </a:lnTo>
                              <a:lnTo>
                                <a:pt x="25" y="45"/>
                              </a:lnTo>
                              <a:lnTo>
                                <a:pt x="20" y="45"/>
                              </a:lnTo>
                              <a:lnTo>
                                <a:pt x="10" y="40"/>
                              </a:lnTo>
                              <a:lnTo>
                                <a:pt x="5" y="35"/>
                              </a:lnTo>
                              <a:lnTo>
                                <a:pt x="0" y="25"/>
                              </a:lnTo>
                              <a:lnTo>
                                <a:pt x="5" y="15"/>
                              </a:lnTo>
                              <a:lnTo>
                                <a:pt x="10" y="5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0" name="Freeform 747"/>
                      <wps:cNvSpPr>
                        <a:spLocks/>
                      </wps:cNvSpPr>
                      <wps:spPr bwMode="auto">
                        <a:xfrm>
                          <a:off x="269875" y="324485"/>
                          <a:ext cx="31750" cy="28575"/>
                        </a:xfrm>
                        <a:custGeom>
                          <a:avLst/>
                          <a:gdLst>
                            <a:gd name="T0" fmla="*/ 25 w 50"/>
                            <a:gd name="T1" fmla="*/ 0 h 45"/>
                            <a:gd name="T2" fmla="*/ 25 w 50"/>
                            <a:gd name="T3" fmla="*/ 0 h 45"/>
                            <a:gd name="T4" fmla="*/ 35 w 50"/>
                            <a:gd name="T5" fmla="*/ 0 h 45"/>
                            <a:gd name="T6" fmla="*/ 45 w 50"/>
                            <a:gd name="T7" fmla="*/ 5 h 45"/>
                            <a:gd name="T8" fmla="*/ 50 w 50"/>
                            <a:gd name="T9" fmla="*/ 15 h 45"/>
                            <a:gd name="T10" fmla="*/ 50 w 50"/>
                            <a:gd name="T11" fmla="*/ 25 h 45"/>
                            <a:gd name="T12" fmla="*/ 50 w 50"/>
                            <a:gd name="T13" fmla="*/ 25 h 45"/>
                            <a:gd name="T14" fmla="*/ 50 w 50"/>
                            <a:gd name="T15" fmla="*/ 35 h 45"/>
                            <a:gd name="T16" fmla="*/ 45 w 50"/>
                            <a:gd name="T17" fmla="*/ 40 h 45"/>
                            <a:gd name="T18" fmla="*/ 35 w 50"/>
                            <a:gd name="T19" fmla="*/ 45 h 45"/>
                            <a:gd name="T20" fmla="*/ 25 w 50"/>
                            <a:gd name="T21" fmla="*/ 45 h 45"/>
                            <a:gd name="T22" fmla="*/ 25 w 50"/>
                            <a:gd name="T23" fmla="*/ 45 h 45"/>
                            <a:gd name="T24" fmla="*/ 20 w 50"/>
                            <a:gd name="T25" fmla="*/ 45 h 45"/>
                            <a:gd name="T26" fmla="*/ 10 w 50"/>
                            <a:gd name="T27" fmla="*/ 40 h 45"/>
                            <a:gd name="T28" fmla="*/ 5 w 50"/>
                            <a:gd name="T29" fmla="*/ 35 h 45"/>
                            <a:gd name="T30" fmla="*/ 0 w 50"/>
                            <a:gd name="T31" fmla="*/ 25 h 45"/>
                            <a:gd name="T32" fmla="*/ 0 w 50"/>
                            <a:gd name="T33" fmla="*/ 25 h 45"/>
                            <a:gd name="T34" fmla="*/ 5 w 50"/>
                            <a:gd name="T35" fmla="*/ 15 h 45"/>
                            <a:gd name="T36" fmla="*/ 10 w 50"/>
                            <a:gd name="T37" fmla="*/ 5 h 45"/>
                            <a:gd name="T38" fmla="*/ 20 w 50"/>
                            <a:gd name="T39" fmla="*/ 0 h 45"/>
                            <a:gd name="T40" fmla="*/ 25 w 50"/>
                            <a:gd name="T41" fmla="*/ 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50" h="45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5" y="0"/>
                              </a:lnTo>
                              <a:lnTo>
                                <a:pt x="45" y="5"/>
                              </a:lnTo>
                              <a:lnTo>
                                <a:pt x="50" y="15"/>
                              </a:lnTo>
                              <a:lnTo>
                                <a:pt x="50" y="25"/>
                              </a:lnTo>
                              <a:lnTo>
                                <a:pt x="50" y="35"/>
                              </a:lnTo>
                              <a:lnTo>
                                <a:pt x="45" y="40"/>
                              </a:lnTo>
                              <a:lnTo>
                                <a:pt x="35" y="45"/>
                              </a:lnTo>
                              <a:lnTo>
                                <a:pt x="25" y="45"/>
                              </a:lnTo>
                              <a:lnTo>
                                <a:pt x="20" y="45"/>
                              </a:lnTo>
                              <a:lnTo>
                                <a:pt x="10" y="40"/>
                              </a:lnTo>
                              <a:lnTo>
                                <a:pt x="5" y="35"/>
                              </a:lnTo>
                              <a:lnTo>
                                <a:pt x="0" y="25"/>
                              </a:lnTo>
                              <a:lnTo>
                                <a:pt x="5" y="15"/>
                              </a:lnTo>
                              <a:lnTo>
                                <a:pt x="10" y="5"/>
                              </a:ln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1" name="Freeform 748"/>
                      <wps:cNvSpPr>
                        <a:spLocks/>
                      </wps:cNvSpPr>
                      <wps:spPr bwMode="auto">
                        <a:xfrm>
                          <a:off x="368300" y="585470"/>
                          <a:ext cx="31750" cy="31750"/>
                        </a:xfrm>
                        <a:custGeom>
                          <a:avLst/>
                          <a:gdLst>
                            <a:gd name="T0" fmla="*/ 25 w 50"/>
                            <a:gd name="T1" fmla="*/ 0 h 50"/>
                            <a:gd name="T2" fmla="*/ 25 w 50"/>
                            <a:gd name="T3" fmla="*/ 0 h 50"/>
                            <a:gd name="T4" fmla="*/ 35 w 50"/>
                            <a:gd name="T5" fmla="*/ 5 h 50"/>
                            <a:gd name="T6" fmla="*/ 45 w 50"/>
                            <a:gd name="T7" fmla="*/ 10 h 50"/>
                            <a:gd name="T8" fmla="*/ 50 w 50"/>
                            <a:gd name="T9" fmla="*/ 15 h 50"/>
                            <a:gd name="T10" fmla="*/ 50 w 50"/>
                            <a:gd name="T11" fmla="*/ 25 h 50"/>
                            <a:gd name="T12" fmla="*/ 50 w 50"/>
                            <a:gd name="T13" fmla="*/ 25 h 50"/>
                            <a:gd name="T14" fmla="*/ 50 w 50"/>
                            <a:gd name="T15" fmla="*/ 35 h 50"/>
                            <a:gd name="T16" fmla="*/ 45 w 50"/>
                            <a:gd name="T17" fmla="*/ 45 h 50"/>
                            <a:gd name="T18" fmla="*/ 35 w 50"/>
                            <a:gd name="T19" fmla="*/ 50 h 50"/>
                            <a:gd name="T20" fmla="*/ 25 w 50"/>
                            <a:gd name="T21" fmla="*/ 50 h 50"/>
                            <a:gd name="T22" fmla="*/ 25 w 50"/>
                            <a:gd name="T23" fmla="*/ 50 h 50"/>
                            <a:gd name="T24" fmla="*/ 20 w 50"/>
                            <a:gd name="T25" fmla="*/ 50 h 50"/>
                            <a:gd name="T26" fmla="*/ 10 w 50"/>
                            <a:gd name="T27" fmla="*/ 45 h 50"/>
                            <a:gd name="T28" fmla="*/ 5 w 50"/>
                            <a:gd name="T29" fmla="*/ 35 h 50"/>
                            <a:gd name="T30" fmla="*/ 0 w 50"/>
                            <a:gd name="T31" fmla="*/ 25 h 50"/>
                            <a:gd name="T32" fmla="*/ 0 w 50"/>
                            <a:gd name="T33" fmla="*/ 25 h 50"/>
                            <a:gd name="T34" fmla="*/ 5 w 50"/>
                            <a:gd name="T35" fmla="*/ 15 h 50"/>
                            <a:gd name="T36" fmla="*/ 10 w 50"/>
                            <a:gd name="T37" fmla="*/ 10 h 50"/>
                            <a:gd name="T38" fmla="*/ 20 w 50"/>
                            <a:gd name="T39" fmla="*/ 5 h 50"/>
                            <a:gd name="T40" fmla="*/ 25 w 50"/>
                            <a:gd name="T41" fmla="*/ 0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50" h="50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45" y="10"/>
                              </a:lnTo>
                              <a:lnTo>
                                <a:pt x="50" y="15"/>
                              </a:lnTo>
                              <a:lnTo>
                                <a:pt x="50" y="25"/>
                              </a:lnTo>
                              <a:lnTo>
                                <a:pt x="50" y="35"/>
                              </a:lnTo>
                              <a:lnTo>
                                <a:pt x="45" y="45"/>
                              </a:lnTo>
                              <a:lnTo>
                                <a:pt x="35" y="50"/>
                              </a:lnTo>
                              <a:lnTo>
                                <a:pt x="25" y="50"/>
                              </a:lnTo>
                              <a:lnTo>
                                <a:pt x="20" y="50"/>
                              </a:lnTo>
                              <a:lnTo>
                                <a:pt x="10" y="45"/>
                              </a:lnTo>
                              <a:lnTo>
                                <a:pt x="5" y="35"/>
                              </a:lnTo>
                              <a:lnTo>
                                <a:pt x="0" y="25"/>
                              </a:lnTo>
                              <a:lnTo>
                                <a:pt x="5" y="15"/>
                              </a:lnTo>
                              <a:lnTo>
                                <a:pt x="10" y="10"/>
                              </a:lnTo>
                              <a:lnTo>
                                <a:pt x="20" y="5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2" name="Freeform 749"/>
                      <wps:cNvSpPr>
                        <a:spLocks/>
                      </wps:cNvSpPr>
                      <wps:spPr bwMode="auto">
                        <a:xfrm>
                          <a:off x="368300" y="585470"/>
                          <a:ext cx="31750" cy="31750"/>
                        </a:xfrm>
                        <a:custGeom>
                          <a:avLst/>
                          <a:gdLst>
                            <a:gd name="T0" fmla="*/ 25 w 50"/>
                            <a:gd name="T1" fmla="*/ 0 h 50"/>
                            <a:gd name="T2" fmla="*/ 25 w 50"/>
                            <a:gd name="T3" fmla="*/ 0 h 50"/>
                            <a:gd name="T4" fmla="*/ 35 w 50"/>
                            <a:gd name="T5" fmla="*/ 5 h 50"/>
                            <a:gd name="T6" fmla="*/ 45 w 50"/>
                            <a:gd name="T7" fmla="*/ 10 h 50"/>
                            <a:gd name="T8" fmla="*/ 50 w 50"/>
                            <a:gd name="T9" fmla="*/ 15 h 50"/>
                            <a:gd name="T10" fmla="*/ 50 w 50"/>
                            <a:gd name="T11" fmla="*/ 25 h 50"/>
                            <a:gd name="T12" fmla="*/ 50 w 50"/>
                            <a:gd name="T13" fmla="*/ 25 h 50"/>
                            <a:gd name="T14" fmla="*/ 50 w 50"/>
                            <a:gd name="T15" fmla="*/ 35 h 50"/>
                            <a:gd name="T16" fmla="*/ 45 w 50"/>
                            <a:gd name="T17" fmla="*/ 45 h 50"/>
                            <a:gd name="T18" fmla="*/ 35 w 50"/>
                            <a:gd name="T19" fmla="*/ 50 h 50"/>
                            <a:gd name="T20" fmla="*/ 25 w 50"/>
                            <a:gd name="T21" fmla="*/ 50 h 50"/>
                            <a:gd name="T22" fmla="*/ 25 w 50"/>
                            <a:gd name="T23" fmla="*/ 50 h 50"/>
                            <a:gd name="T24" fmla="*/ 20 w 50"/>
                            <a:gd name="T25" fmla="*/ 50 h 50"/>
                            <a:gd name="T26" fmla="*/ 10 w 50"/>
                            <a:gd name="T27" fmla="*/ 45 h 50"/>
                            <a:gd name="T28" fmla="*/ 5 w 50"/>
                            <a:gd name="T29" fmla="*/ 35 h 50"/>
                            <a:gd name="T30" fmla="*/ 0 w 50"/>
                            <a:gd name="T31" fmla="*/ 25 h 50"/>
                            <a:gd name="T32" fmla="*/ 0 w 50"/>
                            <a:gd name="T33" fmla="*/ 25 h 50"/>
                            <a:gd name="T34" fmla="*/ 5 w 50"/>
                            <a:gd name="T35" fmla="*/ 15 h 50"/>
                            <a:gd name="T36" fmla="*/ 10 w 50"/>
                            <a:gd name="T37" fmla="*/ 10 h 50"/>
                            <a:gd name="T38" fmla="*/ 20 w 50"/>
                            <a:gd name="T39" fmla="*/ 5 h 50"/>
                            <a:gd name="T40" fmla="*/ 25 w 50"/>
                            <a:gd name="T41" fmla="*/ 0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50" h="50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45" y="10"/>
                              </a:lnTo>
                              <a:lnTo>
                                <a:pt x="50" y="15"/>
                              </a:lnTo>
                              <a:lnTo>
                                <a:pt x="50" y="25"/>
                              </a:lnTo>
                              <a:lnTo>
                                <a:pt x="50" y="35"/>
                              </a:lnTo>
                              <a:lnTo>
                                <a:pt x="45" y="45"/>
                              </a:lnTo>
                              <a:lnTo>
                                <a:pt x="35" y="50"/>
                              </a:lnTo>
                              <a:lnTo>
                                <a:pt x="25" y="50"/>
                              </a:lnTo>
                              <a:lnTo>
                                <a:pt x="20" y="50"/>
                              </a:lnTo>
                              <a:lnTo>
                                <a:pt x="10" y="45"/>
                              </a:lnTo>
                              <a:lnTo>
                                <a:pt x="5" y="35"/>
                              </a:lnTo>
                              <a:lnTo>
                                <a:pt x="0" y="25"/>
                              </a:lnTo>
                              <a:lnTo>
                                <a:pt x="5" y="15"/>
                              </a:lnTo>
                              <a:lnTo>
                                <a:pt x="10" y="10"/>
                              </a:lnTo>
                              <a:lnTo>
                                <a:pt x="20" y="5"/>
                              </a:lnTo>
                              <a:lnTo>
                                <a:pt x="2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3" name="Freeform 750"/>
                      <wps:cNvSpPr>
                        <a:spLocks/>
                      </wps:cNvSpPr>
                      <wps:spPr bwMode="auto">
                        <a:xfrm>
                          <a:off x="295275" y="391160"/>
                          <a:ext cx="34925" cy="57150"/>
                        </a:xfrm>
                        <a:custGeom>
                          <a:avLst/>
                          <a:gdLst>
                            <a:gd name="T0" fmla="*/ 10 w 55"/>
                            <a:gd name="T1" fmla="*/ 90 h 90"/>
                            <a:gd name="T2" fmla="*/ 0 w 55"/>
                            <a:gd name="T3" fmla="*/ 80 h 90"/>
                            <a:gd name="T4" fmla="*/ 45 w 55"/>
                            <a:gd name="T5" fmla="*/ 0 h 90"/>
                            <a:gd name="T6" fmla="*/ 55 w 55"/>
                            <a:gd name="T7" fmla="*/ 5 h 90"/>
                            <a:gd name="T8" fmla="*/ 10 w 55"/>
                            <a:gd name="T9" fmla="*/ 9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5" h="90">
                              <a:moveTo>
                                <a:pt x="10" y="90"/>
                              </a:moveTo>
                              <a:lnTo>
                                <a:pt x="0" y="80"/>
                              </a:lnTo>
                              <a:lnTo>
                                <a:pt x="45" y="0"/>
                              </a:lnTo>
                              <a:lnTo>
                                <a:pt x="55" y="5"/>
                              </a:lnTo>
                              <a:lnTo>
                                <a:pt x="10" y="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4" name="Freeform 751"/>
                      <wps:cNvSpPr>
                        <a:spLocks/>
                      </wps:cNvSpPr>
                      <wps:spPr bwMode="auto">
                        <a:xfrm>
                          <a:off x="298450" y="435610"/>
                          <a:ext cx="53975" cy="32385"/>
                        </a:xfrm>
                        <a:custGeom>
                          <a:avLst/>
                          <a:gdLst>
                            <a:gd name="T0" fmla="*/ 80 w 85"/>
                            <a:gd name="T1" fmla="*/ 51 h 51"/>
                            <a:gd name="T2" fmla="*/ 0 w 85"/>
                            <a:gd name="T3" fmla="*/ 10 h 51"/>
                            <a:gd name="T4" fmla="*/ 5 w 85"/>
                            <a:gd name="T5" fmla="*/ 0 h 51"/>
                            <a:gd name="T6" fmla="*/ 85 w 85"/>
                            <a:gd name="T7" fmla="*/ 41 h 51"/>
                            <a:gd name="T8" fmla="*/ 80 w 85"/>
                            <a:gd name="T9" fmla="*/ 51 h 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5" h="51">
                              <a:moveTo>
                                <a:pt x="80" y="51"/>
                              </a:moveTo>
                              <a:lnTo>
                                <a:pt x="0" y="10"/>
                              </a:lnTo>
                              <a:lnTo>
                                <a:pt x="5" y="0"/>
                              </a:lnTo>
                              <a:lnTo>
                                <a:pt x="85" y="41"/>
                              </a:lnTo>
                              <a:lnTo>
                                <a:pt x="80" y="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5" name="Freeform 752"/>
                      <wps:cNvSpPr>
                        <a:spLocks/>
                      </wps:cNvSpPr>
                      <wps:spPr bwMode="auto">
                        <a:xfrm>
                          <a:off x="288925" y="474345"/>
                          <a:ext cx="38100" cy="44450"/>
                        </a:xfrm>
                        <a:custGeom>
                          <a:avLst/>
                          <a:gdLst>
                            <a:gd name="T0" fmla="*/ 55 w 60"/>
                            <a:gd name="T1" fmla="*/ 70 h 70"/>
                            <a:gd name="T2" fmla="*/ 0 w 60"/>
                            <a:gd name="T3" fmla="*/ 5 h 70"/>
                            <a:gd name="T4" fmla="*/ 10 w 60"/>
                            <a:gd name="T5" fmla="*/ 0 h 70"/>
                            <a:gd name="T6" fmla="*/ 60 w 60"/>
                            <a:gd name="T7" fmla="*/ 65 h 70"/>
                            <a:gd name="T8" fmla="*/ 55 w 60"/>
                            <a:gd name="T9" fmla="*/ 70 h 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0" h="70">
                              <a:moveTo>
                                <a:pt x="55" y="70"/>
                              </a:moveTo>
                              <a:lnTo>
                                <a:pt x="0" y="5"/>
                              </a:lnTo>
                              <a:lnTo>
                                <a:pt x="10" y="0"/>
                              </a:lnTo>
                              <a:lnTo>
                                <a:pt x="60" y="65"/>
                              </a:lnTo>
                              <a:lnTo>
                                <a:pt x="55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6" name="Freeform 753"/>
                      <wps:cNvSpPr>
                        <a:spLocks/>
                      </wps:cNvSpPr>
                      <wps:spPr bwMode="auto">
                        <a:xfrm>
                          <a:off x="247650" y="515620"/>
                          <a:ext cx="53975" cy="47625"/>
                        </a:xfrm>
                        <a:custGeom>
                          <a:avLst/>
                          <a:gdLst>
                            <a:gd name="T0" fmla="*/ 80 w 85"/>
                            <a:gd name="T1" fmla="*/ 75 h 75"/>
                            <a:gd name="T2" fmla="*/ 0 w 85"/>
                            <a:gd name="T3" fmla="*/ 10 h 75"/>
                            <a:gd name="T4" fmla="*/ 5 w 85"/>
                            <a:gd name="T5" fmla="*/ 0 h 75"/>
                            <a:gd name="T6" fmla="*/ 85 w 85"/>
                            <a:gd name="T7" fmla="*/ 65 h 75"/>
                            <a:gd name="T8" fmla="*/ 80 w 85"/>
                            <a:gd name="T9" fmla="*/ 75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5" h="75">
                              <a:moveTo>
                                <a:pt x="80" y="75"/>
                              </a:moveTo>
                              <a:lnTo>
                                <a:pt x="0" y="10"/>
                              </a:lnTo>
                              <a:lnTo>
                                <a:pt x="5" y="0"/>
                              </a:lnTo>
                              <a:lnTo>
                                <a:pt x="85" y="65"/>
                              </a:lnTo>
                              <a:lnTo>
                                <a:pt x="80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7" name="Freeform 754"/>
                      <wps:cNvSpPr>
                        <a:spLocks/>
                      </wps:cNvSpPr>
                      <wps:spPr bwMode="auto">
                        <a:xfrm>
                          <a:off x="273050" y="588645"/>
                          <a:ext cx="50800" cy="57150"/>
                        </a:xfrm>
                        <a:custGeom>
                          <a:avLst/>
                          <a:gdLst>
                            <a:gd name="T0" fmla="*/ 70 w 80"/>
                            <a:gd name="T1" fmla="*/ 90 h 90"/>
                            <a:gd name="T2" fmla="*/ 0 w 80"/>
                            <a:gd name="T3" fmla="*/ 10 h 90"/>
                            <a:gd name="T4" fmla="*/ 5 w 80"/>
                            <a:gd name="T5" fmla="*/ 0 h 90"/>
                            <a:gd name="T6" fmla="*/ 80 w 80"/>
                            <a:gd name="T7" fmla="*/ 80 h 90"/>
                            <a:gd name="T8" fmla="*/ 70 w 80"/>
                            <a:gd name="T9" fmla="*/ 9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0" h="90">
                              <a:moveTo>
                                <a:pt x="70" y="90"/>
                              </a:moveTo>
                              <a:lnTo>
                                <a:pt x="0" y="10"/>
                              </a:lnTo>
                              <a:lnTo>
                                <a:pt x="5" y="0"/>
                              </a:lnTo>
                              <a:lnTo>
                                <a:pt x="80" y="80"/>
                              </a:lnTo>
                              <a:lnTo>
                                <a:pt x="70" y="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8" name="Freeform 755"/>
                      <wps:cNvSpPr>
                        <a:spLocks/>
                      </wps:cNvSpPr>
                      <wps:spPr bwMode="auto">
                        <a:xfrm>
                          <a:off x="234950" y="400685"/>
                          <a:ext cx="28575" cy="28575"/>
                        </a:xfrm>
                        <a:custGeom>
                          <a:avLst/>
                          <a:gdLst>
                            <a:gd name="T0" fmla="*/ 25 w 45"/>
                            <a:gd name="T1" fmla="*/ 0 h 45"/>
                            <a:gd name="T2" fmla="*/ 25 w 45"/>
                            <a:gd name="T3" fmla="*/ 0 h 45"/>
                            <a:gd name="T4" fmla="*/ 30 w 45"/>
                            <a:gd name="T5" fmla="*/ 0 h 45"/>
                            <a:gd name="T6" fmla="*/ 40 w 45"/>
                            <a:gd name="T7" fmla="*/ 5 h 45"/>
                            <a:gd name="T8" fmla="*/ 45 w 45"/>
                            <a:gd name="T9" fmla="*/ 15 h 45"/>
                            <a:gd name="T10" fmla="*/ 45 w 45"/>
                            <a:gd name="T11" fmla="*/ 25 h 45"/>
                            <a:gd name="T12" fmla="*/ 45 w 45"/>
                            <a:gd name="T13" fmla="*/ 25 h 45"/>
                            <a:gd name="T14" fmla="*/ 45 w 45"/>
                            <a:gd name="T15" fmla="*/ 30 h 45"/>
                            <a:gd name="T16" fmla="*/ 40 w 45"/>
                            <a:gd name="T17" fmla="*/ 40 h 45"/>
                            <a:gd name="T18" fmla="*/ 30 w 45"/>
                            <a:gd name="T19" fmla="*/ 45 h 45"/>
                            <a:gd name="T20" fmla="*/ 25 w 45"/>
                            <a:gd name="T21" fmla="*/ 45 h 45"/>
                            <a:gd name="T22" fmla="*/ 25 w 45"/>
                            <a:gd name="T23" fmla="*/ 45 h 45"/>
                            <a:gd name="T24" fmla="*/ 15 w 45"/>
                            <a:gd name="T25" fmla="*/ 45 h 45"/>
                            <a:gd name="T26" fmla="*/ 5 w 45"/>
                            <a:gd name="T27" fmla="*/ 40 h 45"/>
                            <a:gd name="T28" fmla="*/ 0 w 45"/>
                            <a:gd name="T29" fmla="*/ 30 h 45"/>
                            <a:gd name="T30" fmla="*/ 0 w 45"/>
                            <a:gd name="T31" fmla="*/ 25 h 45"/>
                            <a:gd name="T32" fmla="*/ 0 w 45"/>
                            <a:gd name="T33" fmla="*/ 25 h 45"/>
                            <a:gd name="T34" fmla="*/ 0 w 45"/>
                            <a:gd name="T35" fmla="*/ 15 h 45"/>
                            <a:gd name="T36" fmla="*/ 5 w 45"/>
                            <a:gd name="T37" fmla="*/ 5 h 45"/>
                            <a:gd name="T38" fmla="*/ 15 w 45"/>
                            <a:gd name="T39" fmla="*/ 0 h 45"/>
                            <a:gd name="T40" fmla="*/ 25 w 45"/>
                            <a:gd name="T41" fmla="*/ 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5" h="45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40" y="5"/>
                              </a:lnTo>
                              <a:lnTo>
                                <a:pt x="45" y="15"/>
                              </a:lnTo>
                              <a:lnTo>
                                <a:pt x="45" y="25"/>
                              </a:lnTo>
                              <a:lnTo>
                                <a:pt x="45" y="30"/>
                              </a:lnTo>
                              <a:lnTo>
                                <a:pt x="40" y="40"/>
                              </a:lnTo>
                              <a:lnTo>
                                <a:pt x="30" y="45"/>
                              </a:lnTo>
                              <a:lnTo>
                                <a:pt x="25" y="45"/>
                              </a:lnTo>
                              <a:lnTo>
                                <a:pt x="15" y="45"/>
                              </a:lnTo>
                              <a:lnTo>
                                <a:pt x="5" y="40"/>
                              </a:lnTo>
                              <a:lnTo>
                                <a:pt x="0" y="30"/>
                              </a:lnTo>
                              <a:lnTo>
                                <a:pt x="0" y="25"/>
                              </a:lnTo>
                              <a:lnTo>
                                <a:pt x="0" y="15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9" name="Freeform 756"/>
                      <wps:cNvSpPr>
                        <a:spLocks/>
                      </wps:cNvSpPr>
                      <wps:spPr bwMode="auto">
                        <a:xfrm>
                          <a:off x="234950" y="400685"/>
                          <a:ext cx="28575" cy="28575"/>
                        </a:xfrm>
                        <a:custGeom>
                          <a:avLst/>
                          <a:gdLst>
                            <a:gd name="T0" fmla="*/ 25 w 45"/>
                            <a:gd name="T1" fmla="*/ 0 h 45"/>
                            <a:gd name="T2" fmla="*/ 25 w 45"/>
                            <a:gd name="T3" fmla="*/ 0 h 45"/>
                            <a:gd name="T4" fmla="*/ 30 w 45"/>
                            <a:gd name="T5" fmla="*/ 0 h 45"/>
                            <a:gd name="T6" fmla="*/ 40 w 45"/>
                            <a:gd name="T7" fmla="*/ 5 h 45"/>
                            <a:gd name="T8" fmla="*/ 45 w 45"/>
                            <a:gd name="T9" fmla="*/ 15 h 45"/>
                            <a:gd name="T10" fmla="*/ 45 w 45"/>
                            <a:gd name="T11" fmla="*/ 25 h 45"/>
                            <a:gd name="T12" fmla="*/ 45 w 45"/>
                            <a:gd name="T13" fmla="*/ 25 h 45"/>
                            <a:gd name="T14" fmla="*/ 45 w 45"/>
                            <a:gd name="T15" fmla="*/ 30 h 45"/>
                            <a:gd name="T16" fmla="*/ 40 w 45"/>
                            <a:gd name="T17" fmla="*/ 40 h 45"/>
                            <a:gd name="T18" fmla="*/ 30 w 45"/>
                            <a:gd name="T19" fmla="*/ 45 h 45"/>
                            <a:gd name="T20" fmla="*/ 25 w 45"/>
                            <a:gd name="T21" fmla="*/ 45 h 45"/>
                            <a:gd name="T22" fmla="*/ 25 w 45"/>
                            <a:gd name="T23" fmla="*/ 45 h 45"/>
                            <a:gd name="T24" fmla="*/ 15 w 45"/>
                            <a:gd name="T25" fmla="*/ 45 h 45"/>
                            <a:gd name="T26" fmla="*/ 5 w 45"/>
                            <a:gd name="T27" fmla="*/ 40 h 45"/>
                            <a:gd name="T28" fmla="*/ 0 w 45"/>
                            <a:gd name="T29" fmla="*/ 30 h 45"/>
                            <a:gd name="T30" fmla="*/ 0 w 45"/>
                            <a:gd name="T31" fmla="*/ 25 h 45"/>
                            <a:gd name="T32" fmla="*/ 0 w 45"/>
                            <a:gd name="T33" fmla="*/ 25 h 45"/>
                            <a:gd name="T34" fmla="*/ 0 w 45"/>
                            <a:gd name="T35" fmla="*/ 15 h 45"/>
                            <a:gd name="T36" fmla="*/ 5 w 45"/>
                            <a:gd name="T37" fmla="*/ 5 h 45"/>
                            <a:gd name="T38" fmla="*/ 15 w 45"/>
                            <a:gd name="T39" fmla="*/ 0 h 45"/>
                            <a:gd name="T40" fmla="*/ 25 w 45"/>
                            <a:gd name="T41" fmla="*/ 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5" h="45">
                              <a:moveTo>
                                <a:pt x="25" y="0"/>
                              </a:moveTo>
                              <a:lnTo>
                                <a:pt x="25" y="0"/>
                              </a:lnTo>
                              <a:lnTo>
                                <a:pt x="30" y="0"/>
                              </a:lnTo>
                              <a:lnTo>
                                <a:pt x="40" y="5"/>
                              </a:lnTo>
                              <a:lnTo>
                                <a:pt x="45" y="15"/>
                              </a:lnTo>
                              <a:lnTo>
                                <a:pt x="45" y="25"/>
                              </a:lnTo>
                              <a:lnTo>
                                <a:pt x="45" y="30"/>
                              </a:lnTo>
                              <a:lnTo>
                                <a:pt x="40" y="40"/>
                              </a:lnTo>
                              <a:lnTo>
                                <a:pt x="30" y="45"/>
                              </a:lnTo>
                              <a:lnTo>
                                <a:pt x="25" y="45"/>
                              </a:lnTo>
                              <a:lnTo>
                                <a:pt x="15" y="45"/>
                              </a:lnTo>
                              <a:lnTo>
                                <a:pt x="5" y="40"/>
                              </a:lnTo>
                              <a:lnTo>
                                <a:pt x="0" y="30"/>
                              </a:lnTo>
                              <a:lnTo>
                                <a:pt x="0" y="25"/>
                              </a:lnTo>
                              <a:lnTo>
                                <a:pt x="0" y="15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5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0" name="Freeform 757"/>
                      <wps:cNvSpPr>
                        <a:spLocks/>
                      </wps:cNvSpPr>
                      <wps:spPr bwMode="auto">
                        <a:xfrm>
                          <a:off x="257175" y="572770"/>
                          <a:ext cx="25400" cy="25400"/>
                        </a:xfrm>
                        <a:custGeom>
                          <a:avLst/>
                          <a:gdLst>
                            <a:gd name="T0" fmla="*/ 20 w 40"/>
                            <a:gd name="T1" fmla="*/ 0 h 40"/>
                            <a:gd name="T2" fmla="*/ 20 w 40"/>
                            <a:gd name="T3" fmla="*/ 0 h 40"/>
                            <a:gd name="T4" fmla="*/ 30 w 40"/>
                            <a:gd name="T5" fmla="*/ 5 h 40"/>
                            <a:gd name="T6" fmla="*/ 35 w 40"/>
                            <a:gd name="T7" fmla="*/ 5 h 40"/>
                            <a:gd name="T8" fmla="*/ 40 w 40"/>
                            <a:gd name="T9" fmla="*/ 15 h 40"/>
                            <a:gd name="T10" fmla="*/ 40 w 40"/>
                            <a:gd name="T11" fmla="*/ 20 h 40"/>
                            <a:gd name="T12" fmla="*/ 40 w 40"/>
                            <a:gd name="T13" fmla="*/ 20 h 40"/>
                            <a:gd name="T14" fmla="*/ 40 w 40"/>
                            <a:gd name="T15" fmla="*/ 30 h 40"/>
                            <a:gd name="T16" fmla="*/ 35 w 40"/>
                            <a:gd name="T17" fmla="*/ 35 h 40"/>
                            <a:gd name="T18" fmla="*/ 30 w 40"/>
                            <a:gd name="T19" fmla="*/ 40 h 40"/>
                            <a:gd name="T20" fmla="*/ 20 w 40"/>
                            <a:gd name="T21" fmla="*/ 40 h 40"/>
                            <a:gd name="T22" fmla="*/ 20 w 40"/>
                            <a:gd name="T23" fmla="*/ 40 h 40"/>
                            <a:gd name="T24" fmla="*/ 15 w 40"/>
                            <a:gd name="T25" fmla="*/ 40 h 40"/>
                            <a:gd name="T26" fmla="*/ 10 w 40"/>
                            <a:gd name="T27" fmla="*/ 35 h 40"/>
                            <a:gd name="T28" fmla="*/ 5 w 40"/>
                            <a:gd name="T29" fmla="*/ 30 h 40"/>
                            <a:gd name="T30" fmla="*/ 0 w 40"/>
                            <a:gd name="T31" fmla="*/ 20 h 40"/>
                            <a:gd name="T32" fmla="*/ 0 w 40"/>
                            <a:gd name="T33" fmla="*/ 20 h 40"/>
                            <a:gd name="T34" fmla="*/ 5 w 40"/>
                            <a:gd name="T35" fmla="*/ 15 h 40"/>
                            <a:gd name="T36" fmla="*/ 10 w 40"/>
                            <a:gd name="T37" fmla="*/ 5 h 40"/>
                            <a:gd name="T38" fmla="*/ 15 w 40"/>
                            <a:gd name="T39" fmla="*/ 5 h 40"/>
                            <a:gd name="T40" fmla="*/ 20 w 40"/>
                            <a:gd name="T41" fmla="*/ 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0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5"/>
                              </a:lnTo>
                              <a:lnTo>
                                <a:pt x="35" y="5"/>
                              </a:lnTo>
                              <a:lnTo>
                                <a:pt x="40" y="15"/>
                              </a:lnTo>
                              <a:lnTo>
                                <a:pt x="40" y="20"/>
                              </a:lnTo>
                              <a:lnTo>
                                <a:pt x="40" y="30"/>
                              </a:lnTo>
                              <a:lnTo>
                                <a:pt x="35" y="35"/>
                              </a:lnTo>
                              <a:lnTo>
                                <a:pt x="30" y="40"/>
                              </a:lnTo>
                              <a:lnTo>
                                <a:pt x="20" y="40"/>
                              </a:lnTo>
                              <a:lnTo>
                                <a:pt x="15" y="40"/>
                              </a:lnTo>
                              <a:lnTo>
                                <a:pt x="10" y="35"/>
                              </a:lnTo>
                              <a:lnTo>
                                <a:pt x="5" y="30"/>
                              </a:lnTo>
                              <a:lnTo>
                                <a:pt x="0" y="20"/>
                              </a:lnTo>
                              <a:lnTo>
                                <a:pt x="5" y="15"/>
                              </a:lnTo>
                              <a:lnTo>
                                <a:pt x="10" y="5"/>
                              </a:lnTo>
                              <a:lnTo>
                                <a:pt x="15" y="5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1" name="Freeform 758"/>
                      <wps:cNvSpPr>
                        <a:spLocks/>
                      </wps:cNvSpPr>
                      <wps:spPr bwMode="auto">
                        <a:xfrm>
                          <a:off x="257175" y="572770"/>
                          <a:ext cx="25400" cy="25400"/>
                        </a:xfrm>
                        <a:custGeom>
                          <a:avLst/>
                          <a:gdLst>
                            <a:gd name="T0" fmla="*/ 20 w 40"/>
                            <a:gd name="T1" fmla="*/ 0 h 40"/>
                            <a:gd name="T2" fmla="*/ 20 w 40"/>
                            <a:gd name="T3" fmla="*/ 0 h 40"/>
                            <a:gd name="T4" fmla="*/ 30 w 40"/>
                            <a:gd name="T5" fmla="*/ 5 h 40"/>
                            <a:gd name="T6" fmla="*/ 35 w 40"/>
                            <a:gd name="T7" fmla="*/ 5 h 40"/>
                            <a:gd name="T8" fmla="*/ 40 w 40"/>
                            <a:gd name="T9" fmla="*/ 15 h 40"/>
                            <a:gd name="T10" fmla="*/ 40 w 40"/>
                            <a:gd name="T11" fmla="*/ 20 h 40"/>
                            <a:gd name="T12" fmla="*/ 40 w 40"/>
                            <a:gd name="T13" fmla="*/ 20 h 40"/>
                            <a:gd name="T14" fmla="*/ 40 w 40"/>
                            <a:gd name="T15" fmla="*/ 30 h 40"/>
                            <a:gd name="T16" fmla="*/ 35 w 40"/>
                            <a:gd name="T17" fmla="*/ 35 h 40"/>
                            <a:gd name="T18" fmla="*/ 30 w 40"/>
                            <a:gd name="T19" fmla="*/ 40 h 40"/>
                            <a:gd name="T20" fmla="*/ 20 w 40"/>
                            <a:gd name="T21" fmla="*/ 40 h 40"/>
                            <a:gd name="T22" fmla="*/ 20 w 40"/>
                            <a:gd name="T23" fmla="*/ 40 h 40"/>
                            <a:gd name="T24" fmla="*/ 15 w 40"/>
                            <a:gd name="T25" fmla="*/ 40 h 40"/>
                            <a:gd name="T26" fmla="*/ 10 w 40"/>
                            <a:gd name="T27" fmla="*/ 35 h 40"/>
                            <a:gd name="T28" fmla="*/ 5 w 40"/>
                            <a:gd name="T29" fmla="*/ 30 h 40"/>
                            <a:gd name="T30" fmla="*/ 0 w 40"/>
                            <a:gd name="T31" fmla="*/ 20 h 40"/>
                            <a:gd name="T32" fmla="*/ 0 w 40"/>
                            <a:gd name="T33" fmla="*/ 20 h 40"/>
                            <a:gd name="T34" fmla="*/ 5 w 40"/>
                            <a:gd name="T35" fmla="*/ 15 h 40"/>
                            <a:gd name="T36" fmla="*/ 10 w 40"/>
                            <a:gd name="T37" fmla="*/ 5 h 40"/>
                            <a:gd name="T38" fmla="*/ 15 w 40"/>
                            <a:gd name="T39" fmla="*/ 5 h 40"/>
                            <a:gd name="T40" fmla="*/ 20 w 40"/>
                            <a:gd name="T41" fmla="*/ 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0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5"/>
                              </a:lnTo>
                              <a:lnTo>
                                <a:pt x="35" y="5"/>
                              </a:lnTo>
                              <a:lnTo>
                                <a:pt x="40" y="15"/>
                              </a:lnTo>
                              <a:lnTo>
                                <a:pt x="40" y="20"/>
                              </a:lnTo>
                              <a:lnTo>
                                <a:pt x="40" y="30"/>
                              </a:lnTo>
                              <a:lnTo>
                                <a:pt x="35" y="35"/>
                              </a:lnTo>
                              <a:lnTo>
                                <a:pt x="30" y="40"/>
                              </a:lnTo>
                              <a:lnTo>
                                <a:pt x="20" y="40"/>
                              </a:lnTo>
                              <a:lnTo>
                                <a:pt x="15" y="40"/>
                              </a:lnTo>
                              <a:lnTo>
                                <a:pt x="10" y="35"/>
                              </a:lnTo>
                              <a:lnTo>
                                <a:pt x="5" y="30"/>
                              </a:lnTo>
                              <a:lnTo>
                                <a:pt x="0" y="20"/>
                              </a:lnTo>
                              <a:lnTo>
                                <a:pt x="5" y="15"/>
                              </a:lnTo>
                              <a:lnTo>
                                <a:pt x="10" y="5"/>
                              </a:lnTo>
                              <a:lnTo>
                                <a:pt x="15" y="5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2" name="Freeform 759"/>
                      <wps:cNvSpPr>
                        <a:spLocks/>
                      </wps:cNvSpPr>
                      <wps:spPr bwMode="auto">
                        <a:xfrm>
                          <a:off x="288925" y="550545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30 w 40"/>
                            <a:gd name="T5" fmla="*/ 0 h 35"/>
                            <a:gd name="T6" fmla="*/ 35 w 40"/>
                            <a:gd name="T7" fmla="*/ 5 h 35"/>
                            <a:gd name="T8" fmla="*/ 40 w 40"/>
                            <a:gd name="T9" fmla="*/ 10 h 35"/>
                            <a:gd name="T10" fmla="*/ 40 w 40"/>
                            <a:gd name="T11" fmla="*/ 20 h 35"/>
                            <a:gd name="T12" fmla="*/ 40 w 40"/>
                            <a:gd name="T13" fmla="*/ 20 h 35"/>
                            <a:gd name="T14" fmla="*/ 40 w 40"/>
                            <a:gd name="T15" fmla="*/ 25 h 35"/>
                            <a:gd name="T16" fmla="*/ 35 w 40"/>
                            <a:gd name="T17" fmla="*/ 30 h 35"/>
                            <a:gd name="T18" fmla="*/ 30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5 w 40"/>
                            <a:gd name="T25" fmla="*/ 35 h 35"/>
                            <a:gd name="T26" fmla="*/ 5 w 40"/>
                            <a:gd name="T27" fmla="*/ 30 h 35"/>
                            <a:gd name="T28" fmla="*/ 5 w 40"/>
                            <a:gd name="T29" fmla="*/ 25 h 35"/>
                            <a:gd name="T30" fmla="*/ 0 w 40"/>
                            <a:gd name="T31" fmla="*/ 20 h 35"/>
                            <a:gd name="T32" fmla="*/ 0 w 40"/>
                            <a:gd name="T33" fmla="*/ 20 h 35"/>
                            <a:gd name="T34" fmla="*/ 5 w 40"/>
                            <a:gd name="T35" fmla="*/ 10 h 35"/>
                            <a:gd name="T36" fmla="*/ 5 w 40"/>
                            <a:gd name="T37" fmla="*/ 5 h 35"/>
                            <a:gd name="T38" fmla="*/ 15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20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30" y="35"/>
                              </a:lnTo>
                              <a:lnTo>
                                <a:pt x="20" y="35"/>
                              </a:lnTo>
                              <a:lnTo>
                                <a:pt x="15" y="35"/>
                              </a:lnTo>
                              <a:lnTo>
                                <a:pt x="5" y="30"/>
                              </a:lnTo>
                              <a:lnTo>
                                <a:pt x="5" y="25"/>
                              </a:lnTo>
                              <a:lnTo>
                                <a:pt x="0" y="20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3" name="Freeform 760"/>
                      <wps:cNvSpPr>
                        <a:spLocks/>
                      </wps:cNvSpPr>
                      <wps:spPr bwMode="auto">
                        <a:xfrm>
                          <a:off x="288925" y="550545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30 w 40"/>
                            <a:gd name="T5" fmla="*/ 0 h 35"/>
                            <a:gd name="T6" fmla="*/ 35 w 40"/>
                            <a:gd name="T7" fmla="*/ 5 h 35"/>
                            <a:gd name="T8" fmla="*/ 40 w 40"/>
                            <a:gd name="T9" fmla="*/ 10 h 35"/>
                            <a:gd name="T10" fmla="*/ 40 w 40"/>
                            <a:gd name="T11" fmla="*/ 20 h 35"/>
                            <a:gd name="T12" fmla="*/ 40 w 40"/>
                            <a:gd name="T13" fmla="*/ 20 h 35"/>
                            <a:gd name="T14" fmla="*/ 40 w 40"/>
                            <a:gd name="T15" fmla="*/ 25 h 35"/>
                            <a:gd name="T16" fmla="*/ 35 w 40"/>
                            <a:gd name="T17" fmla="*/ 30 h 35"/>
                            <a:gd name="T18" fmla="*/ 30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5 w 40"/>
                            <a:gd name="T25" fmla="*/ 35 h 35"/>
                            <a:gd name="T26" fmla="*/ 5 w 40"/>
                            <a:gd name="T27" fmla="*/ 30 h 35"/>
                            <a:gd name="T28" fmla="*/ 5 w 40"/>
                            <a:gd name="T29" fmla="*/ 25 h 35"/>
                            <a:gd name="T30" fmla="*/ 0 w 40"/>
                            <a:gd name="T31" fmla="*/ 20 h 35"/>
                            <a:gd name="T32" fmla="*/ 0 w 40"/>
                            <a:gd name="T33" fmla="*/ 20 h 35"/>
                            <a:gd name="T34" fmla="*/ 5 w 40"/>
                            <a:gd name="T35" fmla="*/ 10 h 35"/>
                            <a:gd name="T36" fmla="*/ 5 w 40"/>
                            <a:gd name="T37" fmla="*/ 5 h 35"/>
                            <a:gd name="T38" fmla="*/ 15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20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30" y="35"/>
                              </a:lnTo>
                              <a:lnTo>
                                <a:pt x="20" y="35"/>
                              </a:lnTo>
                              <a:lnTo>
                                <a:pt x="15" y="35"/>
                              </a:lnTo>
                              <a:lnTo>
                                <a:pt x="5" y="30"/>
                              </a:lnTo>
                              <a:lnTo>
                                <a:pt x="5" y="25"/>
                              </a:lnTo>
                              <a:lnTo>
                                <a:pt x="0" y="20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4" name="Freeform 761"/>
                      <wps:cNvSpPr>
                        <a:spLocks/>
                      </wps:cNvSpPr>
                      <wps:spPr bwMode="auto">
                        <a:xfrm>
                          <a:off x="314325" y="636270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30 w 40"/>
                            <a:gd name="T5" fmla="*/ 0 h 35"/>
                            <a:gd name="T6" fmla="*/ 35 w 40"/>
                            <a:gd name="T7" fmla="*/ 5 h 35"/>
                            <a:gd name="T8" fmla="*/ 40 w 40"/>
                            <a:gd name="T9" fmla="*/ 10 h 35"/>
                            <a:gd name="T10" fmla="*/ 40 w 40"/>
                            <a:gd name="T11" fmla="*/ 15 h 35"/>
                            <a:gd name="T12" fmla="*/ 40 w 40"/>
                            <a:gd name="T13" fmla="*/ 15 h 35"/>
                            <a:gd name="T14" fmla="*/ 40 w 40"/>
                            <a:gd name="T15" fmla="*/ 25 h 35"/>
                            <a:gd name="T16" fmla="*/ 35 w 40"/>
                            <a:gd name="T17" fmla="*/ 30 h 35"/>
                            <a:gd name="T18" fmla="*/ 30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5 w 40"/>
                            <a:gd name="T25" fmla="*/ 35 h 35"/>
                            <a:gd name="T26" fmla="*/ 5 w 40"/>
                            <a:gd name="T27" fmla="*/ 30 h 35"/>
                            <a:gd name="T28" fmla="*/ 5 w 40"/>
                            <a:gd name="T29" fmla="*/ 25 h 35"/>
                            <a:gd name="T30" fmla="*/ 0 w 40"/>
                            <a:gd name="T31" fmla="*/ 15 h 35"/>
                            <a:gd name="T32" fmla="*/ 0 w 40"/>
                            <a:gd name="T33" fmla="*/ 15 h 35"/>
                            <a:gd name="T34" fmla="*/ 5 w 40"/>
                            <a:gd name="T35" fmla="*/ 10 h 35"/>
                            <a:gd name="T36" fmla="*/ 5 w 40"/>
                            <a:gd name="T37" fmla="*/ 5 h 35"/>
                            <a:gd name="T38" fmla="*/ 15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15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30" y="35"/>
                              </a:lnTo>
                              <a:lnTo>
                                <a:pt x="20" y="35"/>
                              </a:lnTo>
                              <a:lnTo>
                                <a:pt x="15" y="35"/>
                              </a:lnTo>
                              <a:lnTo>
                                <a:pt x="5" y="30"/>
                              </a:lnTo>
                              <a:lnTo>
                                <a:pt x="5" y="25"/>
                              </a:lnTo>
                              <a:lnTo>
                                <a:pt x="0" y="15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5" name="Freeform 762"/>
                      <wps:cNvSpPr>
                        <a:spLocks/>
                      </wps:cNvSpPr>
                      <wps:spPr bwMode="auto">
                        <a:xfrm>
                          <a:off x="314325" y="636270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30 w 40"/>
                            <a:gd name="T5" fmla="*/ 0 h 35"/>
                            <a:gd name="T6" fmla="*/ 35 w 40"/>
                            <a:gd name="T7" fmla="*/ 5 h 35"/>
                            <a:gd name="T8" fmla="*/ 40 w 40"/>
                            <a:gd name="T9" fmla="*/ 10 h 35"/>
                            <a:gd name="T10" fmla="*/ 40 w 40"/>
                            <a:gd name="T11" fmla="*/ 15 h 35"/>
                            <a:gd name="T12" fmla="*/ 40 w 40"/>
                            <a:gd name="T13" fmla="*/ 15 h 35"/>
                            <a:gd name="T14" fmla="*/ 40 w 40"/>
                            <a:gd name="T15" fmla="*/ 25 h 35"/>
                            <a:gd name="T16" fmla="*/ 35 w 40"/>
                            <a:gd name="T17" fmla="*/ 30 h 35"/>
                            <a:gd name="T18" fmla="*/ 30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5 w 40"/>
                            <a:gd name="T25" fmla="*/ 35 h 35"/>
                            <a:gd name="T26" fmla="*/ 5 w 40"/>
                            <a:gd name="T27" fmla="*/ 30 h 35"/>
                            <a:gd name="T28" fmla="*/ 5 w 40"/>
                            <a:gd name="T29" fmla="*/ 25 h 35"/>
                            <a:gd name="T30" fmla="*/ 0 w 40"/>
                            <a:gd name="T31" fmla="*/ 15 h 35"/>
                            <a:gd name="T32" fmla="*/ 0 w 40"/>
                            <a:gd name="T33" fmla="*/ 15 h 35"/>
                            <a:gd name="T34" fmla="*/ 5 w 40"/>
                            <a:gd name="T35" fmla="*/ 10 h 35"/>
                            <a:gd name="T36" fmla="*/ 5 w 40"/>
                            <a:gd name="T37" fmla="*/ 5 h 35"/>
                            <a:gd name="T38" fmla="*/ 15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15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30" y="35"/>
                              </a:lnTo>
                              <a:lnTo>
                                <a:pt x="20" y="35"/>
                              </a:lnTo>
                              <a:lnTo>
                                <a:pt x="15" y="35"/>
                              </a:lnTo>
                              <a:lnTo>
                                <a:pt x="5" y="30"/>
                              </a:lnTo>
                              <a:lnTo>
                                <a:pt x="5" y="25"/>
                              </a:lnTo>
                              <a:lnTo>
                                <a:pt x="0" y="15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6" name="Freeform 763"/>
                      <wps:cNvSpPr>
                        <a:spLocks/>
                      </wps:cNvSpPr>
                      <wps:spPr bwMode="auto">
                        <a:xfrm>
                          <a:off x="317500" y="509270"/>
                          <a:ext cx="25400" cy="25400"/>
                        </a:xfrm>
                        <a:custGeom>
                          <a:avLst/>
                          <a:gdLst>
                            <a:gd name="T0" fmla="*/ 20 w 40"/>
                            <a:gd name="T1" fmla="*/ 0 h 40"/>
                            <a:gd name="T2" fmla="*/ 20 w 40"/>
                            <a:gd name="T3" fmla="*/ 0 h 40"/>
                            <a:gd name="T4" fmla="*/ 30 w 40"/>
                            <a:gd name="T5" fmla="*/ 0 h 40"/>
                            <a:gd name="T6" fmla="*/ 35 w 40"/>
                            <a:gd name="T7" fmla="*/ 5 h 40"/>
                            <a:gd name="T8" fmla="*/ 40 w 40"/>
                            <a:gd name="T9" fmla="*/ 10 h 40"/>
                            <a:gd name="T10" fmla="*/ 40 w 40"/>
                            <a:gd name="T11" fmla="*/ 20 h 40"/>
                            <a:gd name="T12" fmla="*/ 40 w 40"/>
                            <a:gd name="T13" fmla="*/ 20 h 40"/>
                            <a:gd name="T14" fmla="*/ 40 w 40"/>
                            <a:gd name="T15" fmla="*/ 25 h 40"/>
                            <a:gd name="T16" fmla="*/ 35 w 40"/>
                            <a:gd name="T17" fmla="*/ 30 h 40"/>
                            <a:gd name="T18" fmla="*/ 30 w 40"/>
                            <a:gd name="T19" fmla="*/ 35 h 40"/>
                            <a:gd name="T20" fmla="*/ 20 w 40"/>
                            <a:gd name="T21" fmla="*/ 40 h 40"/>
                            <a:gd name="T22" fmla="*/ 20 w 40"/>
                            <a:gd name="T23" fmla="*/ 40 h 40"/>
                            <a:gd name="T24" fmla="*/ 15 w 40"/>
                            <a:gd name="T25" fmla="*/ 35 h 40"/>
                            <a:gd name="T26" fmla="*/ 5 w 40"/>
                            <a:gd name="T27" fmla="*/ 30 h 40"/>
                            <a:gd name="T28" fmla="*/ 5 w 40"/>
                            <a:gd name="T29" fmla="*/ 25 h 40"/>
                            <a:gd name="T30" fmla="*/ 0 w 40"/>
                            <a:gd name="T31" fmla="*/ 20 h 40"/>
                            <a:gd name="T32" fmla="*/ 0 w 40"/>
                            <a:gd name="T33" fmla="*/ 20 h 40"/>
                            <a:gd name="T34" fmla="*/ 5 w 40"/>
                            <a:gd name="T35" fmla="*/ 10 h 40"/>
                            <a:gd name="T36" fmla="*/ 5 w 40"/>
                            <a:gd name="T37" fmla="*/ 5 h 40"/>
                            <a:gd name="T38" fmla="*/ 15 w 40"/>
                            <a:gd name="T39" fmla="*/ 0 h 40"/>
                            <a:gd name="T40" fmla="*/ 20 w 40"/>
                            <a:gd name="T41" fmla="*/ 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0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20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30" y="35"/>
                              </a:lnTo>
                              <a:lnTo>
                                <a:pt x="20" y="40"/>
                              </a:lnTo>
                              <a:lnTo>
                                <a:pt x="15" y="35"/>
                              </a:lnTo>
                              <a:lnTo>
                                <a:pt x="5" y="30"/>
                              </a:lnTo>
                              <a:lnTo>
                                <a:pt x="5" y="25"/>
                              </a:lnTo>
                              <a:lnTo>
                                <a:pt x="0" y="20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7" name="Freeform 764"/>
                      <wps:cNvSpPr>
                        <a:spLocks/>
                      </wps:cNvSpPr>
                      <wps:spPr bwMode="auto">
                        <a:xfrm>
                          <a:off x="317500" y="509270"/>
                          <a:ext cx="25400" cy="25400"/>
                        </a:xfrm>
                        <a:custGeom>
                          <a:avLst/>
                          <a:gdLst>
                            <a:gd name="T0" fmla="*/ 20 w 40"/>
                            <a:gd name="T1" fmla="*/ 0 h 40"/>
                            <a:gd name="T2" fmla="*/ 20 w 40"/>
                            <a:gd name="T3" fmla="*/ 0 h 40"/>
                            <a:gd name="T4" fmla="*/ 30 w 40"/>
                            <a:gd name="T5" fmla="*/ 0 h 40"/>
                            <a:gd name="T6" fmla="*/ 35 w 40"/>
                            <a:gd name="T7" fmla="*/ 5 h 40"/>
                            <a:gd name="T8" fmla="*/ 40 w 40"/>
                            <a:gd name="T9" fmla="*/ 10 h 40"/>
                            <a:gd name="T10" fmla="*/ 40 w 40"/>
                            <a:gd name="T11" fmla="*/ 20 h 40"/>
                            <a:gd name="T12" fmla="*/ 40 w 40"/>
                            <a:gd name="T13" fmla="*/ 20 h 40"/>
                            <a:gd name="T14" fmla="*/ 40 w 40"/>
                            <a:gd name="T15" fmla="*/ 25 h 40"/>
                            <a:gd name="T16" fmla="*/ 35 w 40"/>
                            <a:gd name="T17" fmla="*/ 30 h 40"/>
                            <a:gd name="T18" fmla="*/ 30 w 40"/>
                            <a:gd name="T19" fmla="*/ 35 h 40"/>
                            <a:gd name="T20" fmla="*/ 20 w 40"/>
                            <a:gd name="T21" fmla="*/ 40 h 40"/>
                            <a:gd name="T22" fmla="*/ 20 w 40"/>
                            <a:gd name="T23" fmla="*/ 40 h 40"/>
                            <a:gd name="T24" fmla="*/ 15 w 40"/>
                            <a:gd name="T25" fmla="*/ 35 h 40"/>
                            <a:gd name="T26" fmla="*/ 5 w 40"/>
                            <a:gd name="T27" fmla="*/ 30 h 40"/>
                            <a:gd name="T28" fmla="*/ 5 w 40"/>
                            <a:gd name="T29" fmla="*/ 25 h 40"/>
                            <a:gd name="T30" fmla="*/ 0 w 40"/>
                            <a:gd name="T31" fmla="*/ 20 h 40"/>
                            <a:gd name="T32" fmla="*/ 0 w 40"/>
                            <a:gd name="T33" fmla="*/ 20 h 40"/>
                            <a:gd name="T34" fmla="*/ 5 w 40"/>
                            <a:gd name="T35" fmla="*/ 10 h 40"/>
                            <a:gd name="T36" fmla="*/ 5 w 40"/>
                            <a:gd name="T37" fmla="*/ 5 h 40"/>
                            <a:gd name="T38" fmla="*/ 15 w 40"/>
                            <a:gd name="T39" fmla="*/ 0 h 40"/>
                            <a:gd name="T40" fmla="*/ 20 w 40"/>
                            <a:gd name="T41" fmla="*/ 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0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20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30" y="35"/>
                              </a:lnTo>
                              <a:lnTo>
                                <a:pt x="20" y="40"/>
                              </a:lnTo>
                              <a:lnTo>
                                <a:pt x="15" y="35"/>
                              </a:lnTo>
                              <a:lnTo>
                                <a:pt x="5" y="30"/>
                              </a:lnTo>
                              <a:lnTo>
                                <a:pt x="5" y="25"/>
                              </a:lnTo>
                              <a:lnTo>
                                <a:pt x="0" y="20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8" name="Freeform 765"/>
                      <wps:cNvSpPr>
                        <a:spLocks/>
                      </wps:cNvSpPr>
                      <wps:spPr bwMode="auto">
                        <a:xfrm>
                          <a:off x="273050" y="457835"/>
                          <a:ext cx="25400" cy="26035"/>
                        </a:xfrm>
                        <a:custGeom>
                          <a:avLst/>
                          <a:gdLst>
                            <a:gd name="T0" fmla="*/ 20 w 40"/>
                            <a:gd name="T1" fmla="*/ 0 h 41"/>
                            <a:gd name="T2" fmla="*/ 20 w 40"/>
                            <a:gd name="T3" fmla="*/ 0 h 41"/>
                            <a:gd name="T4" fmla="*/ 30 w 40"/>
                            <a:gd name="T5" fmla="*/ 0 h 41"/>
                            <a:gd name="T6" fmla="*/ 35 w 40"/>
                            <a:gd name="T7" fmla="*/ 6 h 41"/>
                            <a:gd name="T8" fmla="*/ 40 w 40"/>
                            <a:gd name="T9" fmla="*/ 11 h 41"/>
                            <a:gd name="T10" fmla="*/ 40 w 40"/>
                            <a:gd name="T11" fmla="*/ 21 h 41"/>
                            <a:gd name="T12" fmla="*/ 40 w 40"/>
                            <a:gd name="T13" fmla="*/ 21 h 41"/>
                            <a:gd name="T14" fmla="*/ 40 w 40"/>
                            <a:gd name="T15" fmla="*/ 26 h 41"/>
                            <a:gd name="T16" fmla="*/ 35 w 40"/>
                            <a:gd name="T17" fmla="*/ 36 h 41"/>
                            <a:gd name="T18" fmla="*/ 30 w 40"/>
                            <a:gd name="T19" fmla="*/ 36 h 41"/>
                            <a:gd name="T20" fmla="*/ 20 w 40"/>
                            <a:gd name="T21" fmla="*/ 41 h 41"/>
                            <a:gd name="T22" fmla="*/ 20 w 40"/>
                            <a:gd name="T23" fmla="*/ 41 h 41"/>
                            <a:gd name="T24" fmla="*/ 15 w 40"/>
                            <a:gd name="T25" fmla="*/ 36 h 41"/>
                            <a:gd name="T26" fmla="*/ 10 w 40"/>
                            <a:gd name="T27" fmla="*/ 36 h 41"/>
                            <a:gd name="T28" fmla="*/ 5 w 40"/>
                            <a:gd name="T29" fmla="*/ 26 h 41"/>
                            <a:gd name="T30" fmla="*/ 0 w 40"/>
                            <a:gd name="T31" fmla="*/ 21 h 41"/>
                            <a:gd name="T32" fmla="*/ 0 w 40"/>
                            <a:gd name="T33" fmla="*/ 21 h 41"/>
                            <a:gd name="T34" fmla="*/ 5 w 40"/>
                            <a:gd name="T35" fmla="*/ 11 h 41"/>
                            <a:gd name="T36" fmla="*/ 10 w 40"/>
                            <a:gd name="T37" fmla="*/ 6 h 41"/>
                            <a:gd name="T38" fmla="*/ 15 w 40"/>
                            <a:gd name="T39" fmla="*/ 0 h 41"/>
                            <a:gd name="T40" fmla="*/ 20 w 40"/>
                            <a:gd name="T41" fmla="*/ 0 h 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1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6"/>
                              </a:lnTo>
                              <a:lnTo>
                                <a:pt x="40" y="11"/>
                              </a:lnTo>
                              <a:lnTo>
                                <a:pt x="40" y="21"/>
                              </a:lnTo>
                              <a:lnTo>
                                <a:pt x="40" y="26"/>
                              </a:lnTo>
                              <a:lnTo>
                                <a:pt x="35" y="36"/>
                              </a:lnTo>
                              <a:lnTo>
                                <a:pt x="30" y="36"/>
                              </a:lnTo>
                              <a:lnTo>
                                <a:pt x="20" y="41"/>
                              </a:lnTo>
                              <a:lnTo>
                                <a:pt x="15" y="36"/>
                              </a:lnTo>
                              <a:lnTo>
                                <a:pt x="10" y="36"/>
                              </a:lnTo>
                              <a:lnTo>
                                <a:pt x="5" y="26"/>
                              </a:lnTo>
                              <a:lnTo>
                                <a:pt x="0" y="21"/>
                              </a:lnTo>
                              <a:lnTo>
                                <a:pt x="5" y="11"/>
                              </a:lnTo>
                              <a:lnTo>
                                <a:pt x="10" y="6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9" name="Freeform 766"/>
                      <wps:cNvSpPr>
                        <a:spLocks/>
                      </wps:cNvSpPr>
                      <wps:spPr bwMode="auto">
                        <a:xfrm>
                          <a:off x="273050" y="457835"/>
                          <a:ext cx="25400" cy="26035"/>
                        </a:xfrm>
                        <a:custGeom>
                          <a:avLst/>
                          <a:gdLst>
                            <a:gd name="T0" fmla="*/ 20 w 40"/>
                            <a:gd name="T1" fmla="*/ 0 h 41"/>
                            <a:gd name="T2" fmla="*/ 20 w 40"/>
                            <a:gd name="T3" fmla="*/ 0 h 41"/>
                            <a:gd name="T4" fmla="*/ 30 w 40"/>
                            <a:gd name="T5" fmla="*/ 0 h 41"/>
                            <a:gd name="T6" fmla="*/ 35 w 40"/>
                            <a:gd name="T7" fmla="*/ 6 h 41"/>
                            <a:gd name="T8" fmla="*/ 40 w 40"/>
                            <a:gd name="T9" fmla="*/ 11 h 41"/>
                            <a:gd name="T10" fmla="*/ 40 w 40"/>
                            <a:gd name="T11" fmla="*/ 21 h 41"/>
                            <a:gd name="T12" fmla="*/ 40 w 40"/>
                            <a:gd name="T13" fmla="*/ 21 h 41"/>
                            <a:gd name="T14" fmla="*/ 40 w 40"/>
                            <a:gd name="T15" fmla="*/ 26 h 41"/>
                            <a:gd name="T16" fmla="*/ 35 w 40"/>
                            <a:gd name="T17" fmla="*/ 36 h 41"/>
                            <a:gd name="T18" fmla="*/ 30 w 40"/>
                            <a:gd name="T19" fmla="*/ 36 h 41"/>
                            <a:gd name="T20" fmla="*/ 20 w 40"/>
                            <a:gd name="T21" fmla="*/ 41 h 41"/>
                            <a:gd name="T22" fmla="*/ 20 w 40"/>
                            <a:gd name="T23" fmla="*/ 41 h 41"/>
                            <a:gd name="T24" fmla="*/ 15 w 40"/>
                            <a:gd name="T25" fmla="*/ 36 h 41"/>
                            <a:gd name="T26" fmla="*/ 10 w 40"/>
                            <a:gd name="T27" fmla="*/ 36 h 41"/>
                            <a:gd name="T28" fmla="*/ 5 w 40"/>
                            <a:gd name="T29" fmla="*/ 26 h 41"/>
                            <a:gd name="T30" fmla="*/ 0 w 40"/>
                            <a:gd name="T31" fmla="*/ 21 h 41"/>
                            <a:gd name="T32" fmla="*/ 0 w 40"/>
                            <a:gd name="T33" fmla="*/ 21 h 41"/>
                            <a:gd name="T34" fmla="*/ 5 w 40"/>
                            <a:gd name="T35" fmla="*/ 11 h 41"/>
                            <a:gd name="T36" fmla="*/ 10 w 40"/>
                            <a:gd name="T37" fmla="*/ 6 h 41"/>
                            <a:gd name="T38" fmla="*/ 15 w 40"/>
                            <a:gd name="T39" fmla="*/ 0 h 41"/>
                            <a:gd name="T40" fmla="*/ 20 w 40"/>
                            <a:gd name="T41" fmla="*/ 0 h 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1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35" y="6"/>
                              </a:lnTo>
                              <a:lnTo>
                                <a:pt x="40" y="11"/>
                              </a:lnTo>
                              <a:lnTo>
                                <a:pt x="40" y="21"/>
                              </a:lnTo>
                              <a:lnTo>
                                <a:pt x="40" y="26"/>
                              </a:lnTo>
                              <a:lnTo>
                                <a:pt x="35" y="36"/>
                              </a:lnTo>
                              <a:lnTo>
                                <a:pt x="30" y="36"/>
                              </a:lnTo>
                              <a:lnTo>
                                <a:pt x="20" y="41"/>
                              </a:lnTo>
                              <a:lnTo>
                                <a:pt x="15" y="36"/>
                              </a:lnTo>
                              <a:lnTo>
                                <a:pt x="10" y="36"/>
                              </a:lnTo>
                              <a:lnTo>
                                <a:pt x="5" y="26"/>
                              </a:lnTo>
                              <a:lnTo>
                                <a:pt x="0" y="21"/>
                              </a:lnTo>
                              <a:lnTo>
                                <a:pt x="5" y="11"/>
                              </a:lnTo>
                              <a:lnTo>
                                <a:pt x="10" y="6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0" name="Freeform 767"/>
                      <wps:cNvSpPr>
                        <a:spLocks/>
                      </wps:cNvSpPr>
                      <wps:spPr bwMode="auto">
                        <a:xfrm>
                          <a:off x="231775" y="502920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25 w 40"/>
                            <a:gd name="T5" fmla="*/ 0 h 35"/>
                            <a:gd name="T6" fmla="*/ 35 w 40"/>
                            <a:gd name="T7" fmla="*/ 5 h 35"/>
                            <a:gd name="T8" fmla="*/ 35 w 40"/>
                            <a:gd name="T9" fmla="*/ 10 h 35"/>
                            <a:gd name="T10" fmla="*/ 40 w 40"/>
                            <a:gd name="T11" fmla="*/ 15 h 35"/>
                            <a:gd name="T12" fmla="*/ 40 w 40"/>
                            <a:gd name="T13" fmla="*/ 15 h 35"/>
                            <a:gd name="T14" fmla="*/ 35 w 40"/>
                            <a:gd name="T15" fmla="*/ 25 h 35"/>
                            <a:gd name="T16" fmla="*/ 35 w 40"/>
                            <a:gd name="T17" fmla="*/ 30 h 35"/>
                            <a:gd name="T18" fmla="*/ 25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0 w 40"/>
                            <a:gd name="T25" fmla="*/ 35 h 35"/>
                            <a:gd name="T26" fmla="*/ 5 w 40"/>
                            <a:gd name="T27" fmla="*/ 30 h 35"/>
                            <a:gd name="T28" fmla="*/ 0 w 40"/>
                            <a:gd name="T29" fmla="*/ 25 h 35"/>
                            <a:gd name="T30" fmla="*/ 0 w 40"/>
                            <a:gd name="T31" fmla="*/ 15 h 35"/>
                            <a:gd name="T32" fmla="*/ 0 w 40"/>
                            <a:gd name="T33" fmla="*/ 15 h 35"/>
                            <a:gd name="T34" fmla="*/ 0 w 40"/>
                            <a:gd name="T35" fmla="*/ 10 h 35"/>
                            <a:gd name="T36" fmla="*/ 5 w 40"/>
                            <a:gd name="T37" fmla="*/ 5 h 35"/>
                            <a:gd name="T38" fmla="*/ 10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35" y="10"/>
                              </a:lnTo>
                              <a:lnTo>
                                <a:pt x="40" y="15"/>
                              </a:lnTo>
                              <a:lnTo>
                                <a:pt x="35" y="25"/>
                              </a:lnTo>
                              <a:lnTo>
                                <a:pt x="35" y="30"/>
                              </a:lnTo>
                              <a:lnTo>
                                <a:pt x="25" y="35"/>
                              </a:lnTo>
                              <a:lnTo>
                                <a:pt x="20" y="35"/>
                              </a:lnTo>
                              <a:lnTo>
                                <a:pt x="10" y="35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1" name="Freeform 768"/>
                      <wps:cNvSpPr>
                        <a:spLocks/>
                      </wps:cNvSpPr>
                      <wps:spPr bwMode="auto">
                        <a:xfrm>
                          <a:off x="231775" y="502920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25 w 40"/>
                            <a:gd name="T5" fmla="*/ 0 h 35"/>
                            <a:gd name="T6" fmla="*/ 35 w 40"/>
                            <a:gd name="T7" fmla="*/ 5 h 35"/>
                            <a:gd name="T8" fmla="*/ 35 w 40"/>
                            <a:gd name="T9" fmla="*/ 10 h 35"/>
                            <a:gd name="T10" fmla="*/ 40 w 40"/>
                            <a:gd name="T11" fmla="*/ 15 h 35"/>
                            <a:gd name="T12" fmla="*/ 40 w 40"/>
                            <a:gd name="T13" fmla="*/ 15 h 35"/>
                            <a:gd name="T14" fmla="*/ 35 w 40"/>
                            <a:gd name="T15" fmla="*/ 25 h 35"/>
                            <a:gd name="T16" fmla="*/ 35 w 40"/>
                            <a:gd name="T17" fmla="*/ 30 h 35"/>
                            <a:gd name="T18" fmla="*/ 25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0 w 40"/>
                            <a:gd name="T25" fmla="*/ 35 h 35"/>
                            <a:gd name="T26" fmla="*/ 5 w 40"/>
                            <a:gd name="T27" fmla="*/ 30 h 35"/>
                            <a:gd name="T28" fmla="*/ 0 w 40"/>
                            <a:gd name="T29" fmla="*/ 25 h 35"/>
                            <a:gd name="T30" fmla="*/ 0 w 40"/>
                            <a:gd name="T31" fmla="*/ 15 h 35"/>
                            <a:gd name="T32" fmla="*/ 0 w 40"/>
                            <a:gd name="T33" fmla="*/ 15 h 35"/>
                            <a:gd name="T34" fmla="*/ 0 w 40"/>
                            <a:gd name="T35" fmla="*/ 10 h 35"/>
                            <a:gd name="T36" fmla="*/ 5 w 40"/>
                            <a:gd name="T37" fmla="*/ 5 h 35"/>
                            <a:gd name="T38" fmla="*/ 10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35" y="10"/>
                              </a:lnTo>
                              <a:lnTo>
                                <a:pt x="40" y="15"/>
                              </a:lnTo>
                              <a:lnTo>
                                <a:pt x="35" y="25"/>
                              </a:lnTo>
                              <a:lnTo>
                                <a:pt x="35" y="30"/>
                              </a:lnTo>
                              <a:lnTo>
                                <a:pt x="25" y="35"/>
                              </a:lnTo>
                              <a:lnTo>
                                <a:pt x="20" y="35"/>
                              </a:lnTo>
                              <a:lnTo>
                                <a:pt x="10" y="35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15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2" name="Freeform 769"/>
                      <wps:cNvSpPr>
                        <a:spLocks/>
                      </wps:cNvSpPr>
                      <wps:spPr bwMode="auto">
                        <a:xfrm>
                          <a:off x="314325" y="381635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25 w 40"/>
                            <a:gd name="T5" fmla="*/ 0 h 35"/>
                            <a:gd name="T6" fmla="*/ 35 w 40"/>
                            <a:gd name="T7" fmla="*/ 5 h 35"/>
                            <a:gd name="T8" fmla="*/ 40 w 40"/>
                            <a:gd name="T9" fmla="*/ 10 h 35"/>
                            <a:gd name="T10" fmla="*/ 40 w 40"/>
                            <a:gd name="T11" fmla="*/ 20 h 35"/>
                            <a:gd name="T12" fmla="*/ 40 w 40"/>
                            <a:gd name="T13" fmla="*/ 20 h 35"/>
                            <a:gd name="T14" fmla="*/ 40 w 40"/>
                            <a:gd name="T15" fmla="*/ 25 h 35"/>
                            <a:gd name="T16" fmla="*/ 35 w 40"/>
                            <a:gd name="T17" fmla="*/ 30 h 35"/>
                            <a:gd name="T18" fmla="*/ 25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0 w 40"/>
                            <a:gd name="T25" fmla="*/ 35 h 35"/>
                            <a:gd name="T26" fmla="*/ 5 w 40"/>
                            <a:gd name="T27" fmla="*/ 30 h 35"/>
                            <a:gd name="T28" fmla="*/ 0 w 40"/>
                            <a:gd name="T29" fmla="*/ 25 h 35"/>
                            <a:gd name="T30" fmla="*/ 0 w 40"/>
                            <a:gd name="T31" fmla="*/ 20 h 35"/>
                            <a:gd name="T32" fmla="*/ 0 w 40"/>
                            <a:gd name="T33" fmla="*/ 20 h 35"/>
                            <a:gd name="T34" fmla="*/ 0 w 40"/>
                            <a:gd name="T35" fmla="*/ 10 h 35"/>
                            <a:gd name="T36" fmla="*/ 5 w 40"/>
                            <a:gd name="T37" fmla="*/ 5 h 35"/>
                            <a:gd name="T38" fmla="*/ 10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20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25" y="35"/>
                              </a:lnTo>
                              <a:lnTo>
                                <a:pt x="20" y="35"/>
                              </a:lnTo>
                              <a:lnTo>
                                <a:pt x="10" y="35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20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3" name="Freeform 770"/>
                      <wps:cNvSpPr>
                        <a:spLocks/>
                      </wps:cNvSpPr>
                      <wps:spPr bwMode="auto">
                        <a:xfrm>
                          <a:off x="314325" y="381635"/>
                          <a:ext cx="25400" cy="22225"/>
                        </a:xfrm>
                        <a:custGeom>
                          <a:avLst/>
                          <a:gdLst>
                            <a:gd name="T0" fmla="*/ 20 w 40"/>
                            <a:gd name="T1" fmla="*/ 0 h 35"/>
                            <a:gd name="T2" fmla="*/ 20 w 40"/>
                            <a:gd name="T3" fmla="*/ 0 h 35"/>
                            <a:gd name="T4" fmla="*/ 25 w 40"/>
                            <a:gd name="T5" fmla="*/ 0 h 35"/>
                            <a:gd name="T6" fmla="*/ 35 w 40"/>
                            <a:gd name="T7" fmla="*/ 5 h 35"/>
                            <a:gd name="T8" fmla="*/ 40 w 40"/>
                            <a:gd name="T9" fmla="*/ 10 h 35"/>
                            <a:gd name="T10" fmla="*/ 40 w 40"/>
                            <a:gd name="T11" fmla="*/ 20 h 35"/>
                            <a:gd name="T12" fmla="*/ 40 w 40"/>
                            <a:gd name="T13" fmla="*/ 20 h 35"/>
                            <a:gd name="T14" fmla="*/ 40 w 40"/>
                            <a:gd name="T15" fmla="*/ 25 h 35"/>
                            <a:gd name="T16" fmla="*/ 35 w 40"/>
                            <a:gd name="T17" fmla="*/ 30 h 35"/>
                            <a:gd name="T18" fmla="*/ 25 w 40"/>
                            <a:gd name="T19" fmla="*/ 35 h 35"/>
                            <a:gd name="T20" fmla="*/ 20 w 40"/>
                            <a:gd name="T21" fmla="*/ 35 h 35"/>
                            <a:gd name="T22" fmla="*/ 20 w 40"/>
                            <a:gd name="T23" fmla="*/ 35 h 35"/>
                            <a:gd name="T24" fmla="*/ 10 w 40"/>
                            <a:gd name="T25" fmla="*/ 35 h 35"/>
                            <a:gd name="T26" fmla="*/ 5 w 40"/>
                            <a:gd name="T27" fmla="*/ 30 h 35"/>
                            <a:gd name="T28" fmla="*/ 0 w 40"/>
                            <a:gd name="T29" fmla="*/ 25 h 35"/>
                            <a:gd name="T30" fmla="*/ 0 w 40"/>
                            <a:gd name="T31" fmla="*/ 20 h 35"/>
                            <a:gd name="T32" fmla="*/ 0 w 40"/>
                            <a:gd name="T33" fmla="*/ 20 h 35"/>
                            <a:gd name="T34" fmla="*/ 0 w 40"/>
                            <a:gd name="T35" fmla="*/ 10 h 35"/>
                            <a:gd name="T36" fmla="*/ 5 w 40"/>
                            <a:gd name="T37" fmla="*/ 5 h 35"/>
                            <a:gd name="T38" fmla="*/ 10 w 40"/>
                            <a:gd name="T39" fmla="*/ 0 h 35"/>
                            <a:gd name="T40" fmla="*/ 20 w 40"/>
                            <a:gd name="T41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3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40" y="10"/>
                              </a:lnTo>
                              <a:lnTo>
                                <a:pt x="40" y="20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25" y="35"/>
                              </a:lnTo>
                              <a:lnTo>
                                <a:pt x="20" y="35"/>
                              </a:lnTo>
                              <a:lnTo>
                                <a:pt x="10" y="35"/>
                              </a:lnTo>
                              <a:lnTo>
                                <a:pt x="5" y="30"/>
                              </a:lnTo>
                              <a:lnTo>
                                <a:pt x="0" y="25"/>
                              </a:lnTo>
                              <a:lnTo>
                                <a:pt x="0" y="20"/>
                              </a:lnTo>
                              <a:lnTo>
                                <a:pt x="0" y="10"/>
                              </a:lnTo>
                              <a:lnTo>
                                <a:pt x="5" y="5"/>
                              </a:lnTo>
                              <a:lnTo>
                                <a:pt x="10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4" name="Freeform 771"/>
                      <wps:cNvSpPr>
                        <a:spLocks/>
                      </wps:cNvSpPr>
                      <wps:spPr bwMode="auto">
                        <a:xfrm>
                          <a:off x="339725" y="448310"/>
                          <a:ext cx="25400" cy="26035"/>
                        </a:xfrm>
                        <a:custGeom>
                          <a:avLst/>
                          <a:gdLst>
                            <a:gd name="T0" fmla="*/ 20 w 40"/>
                            <a:gd name="T1" fmla="*/ 0 h 41"/>
                            <a:gd name="T2" fmla="*/ 20 w 40"/>
                            <a:gd name="T3" fmla="*/ 0 h 41"/>
                            <a:gd name="T4" fmla="*/ 25 w 40"/>
                            <a:gd name="T5" fmla="*/ 5 h 41"/>
                            <a:gd name="T6" fmla="*/ 30 w 40"/>
                            <a:gd name="T7" fmla="*/ 5 h 41"/>
                            <a:gd name="T8" fmla="*/ 35 w 40"/>
                            <a:gd name="T9" fmla="*/ 15 h 41"/>
                            <a:gd name="T10" fmla="*/ 40 w 40"/>
                            <a:gd name="T11" fmla="*/ 21 h 41"/>
                            <a:gd name="T12" fmla="*/ 40 w 40"/>
                            <a:gd name="T13" fmla="*/ 21 h 41"/>
                            <a:gd name="T14" fmla="*/ 35 w 40"/>
                            <a:gd name="T15" fmla="*/ 31 h 41"/>
                            <a:gd name="T16" fmla="*/ 30 w 40"/>
                            <a:gd name="T17" fmla="*/ 36 h 41"/>
                            <a:gd name="T18" fmla="*/ 25 w 40"/>
                            <a:gd name="T19" fmla="*/ 41 h 41"/>
                            <a:gd name="T20" fmla="*/ 20 w 40"/>
                            <a:gd name="T21" fmla="*/ 41 h 41"/>
                            <a:gd name="T22" fmla="*/ 20 w 40"/>
                            <a:gd name="T23" fmla="*/ 41 h 41"/>
                            <a:gd name="T24" fmla="*/ 10 w 40"/>
                            <a:gd name="T25" fmla="*/ 41 h 41"/>
                            <a:gd name="T26" fmla="*/ 5 w 40"/>
                            <a:gd name="T27" fmla="*/ 36 h 41"/>
                            <a:gd name="T28" fmla="*/ 0 w 40"/>
                            <a:gd name="T29" fmla="*/ 31 h 41"/>
                            <a:gd name="T30" fmla="*/ 0 w 40"/>
                            <a:gd name="T31" fmla="*/ 21 h 41"/>
                            <a:gd name="T32" fmla="*/ 0 w 40"/>
                            <a:gd name="T33" fmla="*/ 21 h 41"/>
                            <a:gd name="T34" fmla="*/ 0 w 40"/>
                            <a:gd name="T35" fmla="*/ 15 h 41"/>
                            <a:gd name="T36" fmla="*/ 5 w 40"/>
                            <a:gd name="T37" fmla="*/ 5 h 41"/>
                            <a:gd name="T38" fmla="*/ 10 w 40"/>
                            <a:gd name="T39" fmla="*/ 5 h 41"/>
                            <a:gd name="T40" fmla="*/ 20 w 40"/>
                            <a:gd name="T41" fmla="*/ 0 h 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1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5"/>
                              </a:lnTo>
                              <a:lnTo>
                                <a:pt x="30" y="5"/>
                              </a:lnTo>
                              <a:lnTo>
                                <a:pt x="35" y="15"/>
                              </a:lnTo>
                              <a:lnTo>
                                <a:pt x="40" y="21"/>
                              </a:lnTo>
                              <a:lnTo>
                                <a:pt x="35" y="31"/>
                              </a:lnTo>
                              <a:lnTo>
                                <a:pt x="30" y="36"/>
                              </a:lnTo>
                              <a:lnTo>
                                <a:pt x="25" y="41"/>
                              </a:lnTo>
                              <a:lnTo>
                                <a:pt x="20" y="41"/>
                              </a:lnTo>
                              <a:lnTo>
                                <a:pt x="10" y="41"/>
                              </a:lnTo>
                              <a:lnTo>
                                <a:pt x="5" y="36"/>
                              </a:lnTo>
                              <a:lnTo>
                                <a:pt x="0" y="31"/>
                              </a:lnTo>
                              <a:lnTo>
                                <a:pt x="0" y="21"/>
                              </a:lnTo>
                              <a:lnTo>
                                <a:pt x="0" y="15"/>
                              </a:lnTo>
                              <a:lnTo>
                                <a:pt x="5" y="5"/>
                              </a:lnTo>
                              <a:lnTo>
                                <a:pt x="10" y="5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5" name="Freeform 772"/>
                      <wps:cNvSpPr>
                        <a:spLocks/>
                      </wps:cNvSpPr>
                      <wps:spPr bwMode="auto">
                        <a:xfrm>
                          <a:off x="339725" y="448310"/>
                          <a:ext cx="25400" cy="26035"/>
                        </a:xfrm>
                        <a:custGeom>
                          <a:avLst/>
                          <a:gdLst>
                            <a:gd name="T0" fmla="*/ 20 w 40"/>
                            <a:gd name="T1" fmla="*/ 0 h 41"/>
                            <a:gd name="T2" fmla="*/ 20 w 40"/>
                            <a:gd name="T3" fmla="*/ 0 h 41"/>
                            <a:gd name="T4" fmla="*/ 25 w 40"/>
                            <a:gd name="T5" fmla="*/ 5 h 41"/>
                            <a:gd name="T6" fmla="*/ 30 w 40"/>
                            <a:gd name="T7" fmla="*/ 5 h 41"/>
                            <a:gd name="T8" fmla="*/ 35 w 40"/>
                            <a:gd name="T9" fmla="*/ 15 h 41"/>
                            <a:gd name="T10" fmla="*/ 40 w 40"/>
                            <a:gd name="T11" fmla="*/ 21 h 41"/>
                            <a:gd name="T12" fmla="*/ 40 w 40"/>
                            <a:gd name="T13" fmla="*/ 21 h 41"/>
                            <a:gd name="T14" fmla="*/ 35 w 40"/>
                            <a:gd name="T15" fmla="*/ 31 h 41"/>
                            <a:gd name="T16" fmla="*/ 30 w 40"/>
                            <a:gd name="T17" fmla="*/ 36 h 41"/>
                            <a:gd name="T18" fmla="*/ 25 w 40"/>
                            <a:gd name="T19" fmla="*/ 41 h 41"/>
                            <a:gd name="T20" fmla="*/ 20 w 40"/>
                            <a:gd name="T21" fmla="*/ 41 h 41"/>
                            <a:gd name="T22" fmla="*/ 20 w 40"/>
                            <a:gd name="T23" fmla="*/ 41 h 41"/>
                            <a:gd name="T24" fmla="*/ 10 w 40"/>
                            <a:gd name="T25" fmla="*/ 41 h 41"/>
                            <a:gd name="T26" fmla="*/ 5 w 40"/>
                            <a:gd name="T27" fmla="*/ 36 h 41"/>
                            <a:gd name="T28" fmla="*/ 0 w 40"/>
                            <a:gd name="T29" fmla="*/ 31 h 41"/>
                            <a:gd name="T30" fmla="*/ 0 w 40"/>
                            <a:gd name="T31" fmla="*/ 21 h 41"/>
                            <a:gd name="T32" fmla="*/ 0 w 40"/>
                            <a:gd name="T33" fmla="*/ 21 h 41"/>
                            <a:gd name="T34" fmla="*/ 0 w 40"/>
                            <a:gd name="T35" fmla="*/ 15 h 41"/>
                            <a:gd name="T36" fmla="*/ 5 w 40"/>
                            <a:gd name="T37" fmla="*/ 5 h 41"/>
                            <a:gd name="T38" fmla="*/ 10 w 40"/>
                            <a:gd name="T39" fmla="*/ 5 h 41"/>
                            <a:gd name="T40" fmla="*/ 20 w 40"/>
                            <a:gd name="T41" fmla="*/ 0 h 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0" h="41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25" y="5"/>
                              </a:lnTo>
                              <a:lnTo>
                                <a:pt x="30" y="5"/>
                              </a:lnTo>
                              <a:lnTo>
                                <a:pt x="35" y="15"/>
                              </a:lnTo>
                              <a:lnTo>
                                <a:pt x="40" y="21"/>
                              </a:lnTo>
                              <a:lnTo>
                                <a:pt x="35" y="31"/>
                              </a:lnTo>
                              <a:lnTo>
                                <a:pt x="30" y="36"/>
                              </a:lnTo>
                              <a:lnTo>
                                <a:pt x="25" y="41"/>
                              </a:lnTo>
                              <a:lnTo>
                                <a:pt x="20" y="41"/>
                              </a:lnTo>
                              <a:lnTo>
                                <a:pt x="10" y="41"/>
                              </a:lnTo>
                              <a:lnTo>
                                <a:pt x="5" y="36"/>
                              </a:lnTo>
                              <a:lnTo>
                                <a:pt x="0" y="31"/>
                              </a:lnTo>
                              <a:lnTo>
                                <a:pt x="0" y="21"/>
                              </a:lnTo>
                              <a:lnTo>
                                <a:pt x="0" y="15"/>
                              </a:lnTo>
                              <a:lnTo>
                                <a:pt x="5" y="5"/>
                              </a:lnTo>
                              <a:lnTo>
                                <a:pt x="10" y="5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6" name="Freeform 773"/>
                      <wps:cNvSpPr>
                        <a:spLocks/>
                      </wps:cNvSpPr>
                      <wps:spPr bwMode="auto">
                        <a:xfrm>
                          <a:off x="396875" y="668020"/>
                          <a:ext cx="28575" cy="28575"/>
                        </a:xfrm>
                        <a:custGeom>
                          <a:avLst/>
                          <a:gdLst>
                            <a:gd name="T0" fmla="*/ 20 w 45"/>
                            <a:gd name="T1" fmla="*/ 0 h 45"/>
                            <a:gd name="T2" fmla="*/ 20 w 45"/>
                            <a:gd name="T3" fmla="*/ 0 h 45"/>
                            <a:gd name="T4" fmla="*/ 30 w 45"/>
                            <a:gd name="T5" fmla="*/ 0 h 45"/>
                            <a:gd name="T6" fmla="*/ 40 w 45"/>
                            <a:gd name="T7" fmla="*/ 5 h 45"/>
                            <a:gd name="T8" fmla="*/ 45 w 45"/>
                            <a:gd name="T9" fmla="*/ 15 h 45"/>
                            <a:gd name="T10" fmla="*/ 45 w 45"/>
                            <a:gd name="T11" fmla="*/ 20 h 45"/>
                            <a:gd name="T12" fmla="*/ 45 w 45"/>
                            <a:gd name="T13" fmla="*/ 20 h 45"/>
                            <a:gd name="T14" fmla="*/ 45 w 45"/>
                            <a:gd name="T15" fmla="*/ 30 h 45"/>
                            <a:gd name="T16" fmla="*/ 40 w 45"/>
                            <a:gd name="T17" fmla="*/ 40 h 45"/>
                            <a:gd name="T18" fmla="*/ 30 w 45"/>
                            <a:gd name="T19" fmla="*/ 45 h 45"/>
                            <a:gd name="T20" fmla="*/ 20 w 45"/>
                            <a:gd name="T21" fmla="*/ 45 h 45"/>
                            <a:gd name="T22" fmla="*/ 20 w 45"/>
                            <a:gd name="T23" fmla="*/ 45 h 45"/>
                            <a:gd name="T24" fmla="*/ 15 w 45"/>
                            <a:gd name="T25" fmla="*/ 45 h 45"/>
                            <a:gd name="T26" fmla="*/ 5 w 45"/>
                            <a:gd name="T27" fmla="*/ 40 h 45"/>
                            <a:gd name="T28" fmla="*/ 0 w 45"/>
                            <a:gd name="T29" fmla="*/ 30 h 45"/>
                            <a:gd name="T30" fmla="*/ 0 w 45"/>
                            <a:gd name="T31" fmla="*/ 20 h 45"/>
                            <a:gd name="T32" fmla="*/ 0 w 45"/>
                            <a:gd name="T33" fmla="*/ 20 h 45"/>
                            <a:gd name="T34" fmla="*/ 0 w 45"/>
                            <a:gd name="T35" fmla="*/ 15 h 45"/>
                            <a:gd name="T36" fmla="*/ 5 w 45"/>
                            <a:gd name="T37" fmla="*/ 5 h 45"/>
                            <a:gd name="T38" fmla="*/ 15 w 45"/>
                            <a:gd name="T39" fmla="*/ 0 h 45"/>
                            <a:gd name="T40" fmla="*/ 20 w 45"/>
                            <a:gd name="T41" fmla="*/ 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5" h="4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40" y="5"/>
                              </a:lnTo>
                              <a:lnTo>
                                <a:pt x="45" y="15"/>
                              </a:lnTo>
                              <a:lnTo>
                                <a:pt x="45" y="20"/>
                              </a:lnTo>
                              <a:lnTo>
                                <a:pt x="45" y="30"/>
                              </a:lnTo>
                              <a:lnTo>
                                <a:pt x="40" y="40"/>
                              </a:lnTo>
                              <a:lnTo>
                                <a:pt x="30" y="45"/>
                              </a:lnTo>
                              <a:lnTo>
                                <a:pt x="20" y="45"/>
                              </a:lnTo>
                              <a:lnTo>
                                <a:pt x="15" y="45"/>
                              </a:lnTo>
                              <a:lnTo>
                                <a:pt x="5" y="40"/>
                              </a:lnTo>
                              <a:lnTo>
                                <a:pt x="0" y="30"/>
                              </a:lnTo>
                              <a:lnTo>
                                <a:pt x="0" y="20"/>
                              </a:lnTo>
                              <a:lnTo>
                                <a:pt x="0" y="15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7" name="Freeform 774"/>
                      <wps:cNvSpPr>
                        <a:spLocks/>
                      </wps:cNvSpPr>
                      <wps:spPr bwMode="auto">
                        <a:xfrm>
                          <a:off x="396875" y="668020"/>
                          <a:ext cx="28575" cy="28575"/>
                        </a:xfrm>
                        <a:custGeom>
                          <a:avLst/>
                          <a:gdLst>
                            <a:gd name="T0" fmla="*/ 20 w 45"/>
                            <a:gd name="T1" fmla="*/ 0 h 45"/>
                            <a:gd name="T2" fmla="*/ 20 w 45"/>
                            <a:gd name="T3" fmla="*/ 0 h 45"/>
                            <a:gd name="T4" fmla="*/ 30 w 45"/>
                            <a:gd name="T5" fmla="*/ 0 h 45"/>
                            <a:gd name="T6" fmla="*/ 40 w 45"/>
                            <a:gd name="T7" fmla="*/ 5 h 45"/>
                            <a:gd name="T8" fmla="*/ 45 w 45"/>
                            <a:gd name="T9" fmla="*/ 15 h 45"/>
                            <a:gd name="T10" fmla="*/ 45 w 45"/>
                            <a:gd name="T11" fmla="*/ 20 h 45"/>
                            <a:gd name="T12" fmla="*/ 45 w 45"/>
                            <a:gd name="T13" fmla="*/ 20 h 45"/>
                            <a:gd name="T14" fmla="*/ 45 w 45"/>
                            <a:gd name="T15" fmla="*/ 30 h 45"/>
                            <a:gd name="T16" fmla="*/ 40 w 45"/>
                            <a:gd name="T17" fmla="*/ 40 h 45"/>
                            <a:gd name="T18" fmla="*/ 30 w 45"/>
                            <a:gd name="T19" fmla="*/ 45 h 45"/>
                            <a:gd name="T20" fmla="*/ 20 w 45"/>
                            <a:gd name="T21" fmla="*/ 45 h 45"/>
                            <a:gd name="T22" fmla="*/ 20 w 45"/>
                            <a:gd name="T23" fmla="*/ 45 h 45"/>
                            <a:gd name="T24" fmla="*/ 15 w 45"/>
                            <a:gd name="T25" fmla="*/ 45 h 45"/>
                            <a:gd name="T26" fmla="*/ 5 w 45"/>
                            <a:gd name="T27" fmla="*/ 40 h 45"/>
                            <a:gd name="T28" fmla="*/ 0 w 45"/>
                            <a:gd name="T29" fmla="*/ 30 h 45"/>
                            <a:gd name="T30" fmla="*/ 0 w 45"/>
                            <a:gd name="T31" fmla="*/ 20 h 45"/>
                            <a:gd name="T32" fmla="*/ 0 w 45"/>
                            <a:gd name="T33" fmla="*/ 20 h 45"/>
                            <a:gd name="T34" fmla="*/ 0 w 45"/>
                            <a:gd name="T35" fmla="*/ 15 h 45"/>
                            <a:gd name="T36" fmla="*/ 5 w 45"/>
                            <a:gd name="T37" fmla="*/ 5 h 45"/>
                            <a:gd name="T38" fmla="*/ 15 w 45"/>
                            <a:gd name="T39" fmla="*/ 0 h 45"/>
                            <a:gd name="T40" fmla="*/ 20 w 45"/>
                            <a:gd name="T41" fmla="*/ 0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45" h="45">
                              <a:moveTo>
                                <a:pt x="20" y="0"/>
                              </a:moveTo>
                              <a:lnTo>
                                <a:pt x="20" y="0"/>
                              </a:lnTo>
                              <a:lnTo>
                                <a:pt x="30" y="0"/>
                              </a:lnTo>
                              <a:lnTo>
                                <a:pt x="40" y="5"/>
                              </a:lnTo>
                              <a:lnTo>
                                <a:pt x="45" y="15"/>
                              </a:lnTo>
                              <a:lnTo>
                                <a:pt x="45" y="20"/>
                              </a:lnTo>
                              <a:lnTo>
                                <a:pt x="45" y="30"/>
                              </a:lnTo>
                              <a:lnTo>
                                <a:pt x="40" y="40"/>
                              </a:lnTo>
                              <a:lnTo>
                                <a:pt x="30" y="45"/>
                              </a:lnTo>
                              <a:lnTo>
                                <a:pt x="20" y="45"/>
                              </a:lnTo>
                              <a:lnTo>
                                <a:pt x="15" y="45"/>
                              </a:lnTo>
                              <a:lnTo>
                                <a:pt x="5" y="40"/>
                              </a:lnTo>
                              <a:lnTo>
                                <a:pt x="0" y="30"/>
                              </a:lnTo>
                              <a:lnTo>
                                <a:pt x="0" y="20"/>
                              </a:lnTo>
                              <a:lnTo>
                                <a:pt x="0" y="15"/>
                              </a:lnTo>
                              <a:lnTo>
                                <a:pt x="5" y="5"/>
                              </a:lnTo>
                              <a:lnTo>
                                <a:pt x="15" y="0"/>
                              </a:ln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8" name="Freeform 775"/>
                      <wps:cNvSpPr>
                        <a:spLocks/>
                      </wps:cNvSpPr>
                      <wps:spPr bwMode="auto">
                        <a:xfrm>
                          <a:off x="485775" y="626745"/>
                          <a:ext cx="73025" cy="69850"/>
                        </a:xfrm>
                        <a:custGeom>
                          <a:avLst/>
                          <a:gdLst>
                            <a:gd name="T0" fmla="*/ 5 w 115"/>
                            <a:gd name="T1" fmla="*/ 105 h 110"/>
                            <a:gd name="T2" fmla="*/ 5 w 115"/>
                            <a:gd name="T3" fmla="*/ 105 h 110"/>
                            <a:gd name="T4" fmla="*/ 30 w 115"/>
                            <a:gd name="T5" fmla="*/ 85 h 110"/>
                            <a:gd name="T6" fmla="*/ 50 w 115"/>
                            <a:gd name="T7" fmla="*/ 60 h 110"/>
                            <a:gd name="T8" fmla="*/ 70 w 115"/>
                            <a:gd name="T9" fmla="*/ 35 h 110"/>
                            <a:gd name="T10" fmla="*/ 85 w 115"/>
                            <a:gd name="T11" fmla="*/ 5 h 110"/>
                            <a:gd name="T12" fmla="*/ 85 w 115"/>
                            <a:gd name="T13" fmla="*/ 5 h 110"/>
                            <a:gd name="T14" fmla="*/ 90 w 115"/>
                            <a:gd name="T15" fmla="*/ 0 h 110"/>
                            <a:gd name="T16" fmla="*/ 95 w 115"/>
                            <a:gd name="T17" fmla="*/ 0 h 110"/>
                            <a:gd name="T18" fmla="*/ 95 w 115"/>
                            <a:gd name="T19" fmla="*/ 0 h 110"/>
                            <a:gd name="T20" fmla="*/ 110 w 115"/>
                            <a:gd name="T21" fmla="*/ 5 h 110"/>
                            <a:gd name="T22" fmla="*/ 110 w 115"/>
                            <a:gd name="T23" fmla="*/ 5 h 110"/>
                            <a:gd name="T24" fmla="*/ 115 w 115"/>
                            <a:gd name="T25" fmla="*/ 5 h 110"/>
                            <a:gd name="T26" fmla="*/ 115 w 115"/>
                            <a:gd name="T27" fmla="*/ 10 h 110"/>
                            <a:gd name="T28" fmla="*/ 115 w 115"/>
                            <a:gd name="T29" fmla="*/ 10 h 110"/>
                            <a:gd name="T30" fmla="*/ 90 w 115"/>
                            <a:gd name="T31" fmla="*/ 55 h 110"/>
                            <a:gd name="T32" fmla="*/ 55 w 115"/>
                            <a:gd name="T33" fmla="*/ 95 h 110"/>
                            <a:gd name="T34" fmla="*/ 55 w 115"/>
                            <a:gd name="T35" fmla="*/ 95 h 110"/>
                            <a:gd name="T36" fmla="*/ 55 w 115"/>
                            <a:gd name="T37" fmla="*/ 90 h 110"/>
                            <a:gd name="T38" fmla="*/ 55 w 115"/>
                            <a:gd name="T39" fmla="*/ 90 h 110"/>
                            <a:gd name="T40" fmla="*/ 40 w 115"/>
                            <a:gd name="T41" fmla="*/ 100 h 110"/>
                            <a:gd name="T42" fmla="*/ 40 w 115"/>
                            <a:gd name="T43" fmla="*/ 100 h 110"/>
                            <a:gd name="T44" fmla="*/ 40 w 115"/>
                            <a:gd name="T45" fmla="*/ 100 h 110"/>
                            <a:gd name="T46" fmla="*/ 35 w 115"/>
                            <a:gd name="T47" fmla="*/ 95 h 110"/>
                            <a:gd name="T48" fmla="*/ 35 w 115"/>
                            <a:gd name="T49" fmla="*/ 95 h 110"/>
                            <a:gd name="T50" fmla="*/ 25 w 115"/>
                            <a:gd name="T51" fmla="*/ 110 h 110"/>
                            <a:gd name="T52" fmla="*/ 25 w 115"/>
                            <a:gd name="T53" fmla="*/ 110 h 110"/>
                            <a:gd name="T54" fmla="*/ 20 w 115"/>
                            <a:gd name="T55" fmla="*/ 110 h 110"/>
                            <a:gd name="T56" fmla="*/ 20 w 115"/>
                            <a:gd name="T57" fmla="*/ 105 h 110"/>
                            <a:gd name="T58" fmla="*/ 20 w 115"/>
                            <a:gd name="T59" fmla="*/ 105 h 110"/>
                            <a:gd name="T60" fmla="*/ 5 w 115"/>
                            <a:gd name="T61" fmla="*/ 110 h 110"/>
                            <a:gd name="T62" fmla="*/ 5 w 115"/>
                            <a:gd name="T63" fmla="*/ 110 h 110"/>
                            <a:gd name="T64" fmla="*/ 0 w 115"/>
                            <a:gd name="T65" fmla="*/ 110 h 110"/>
                            <a:gd name="T66" fmla="*/ 5 w 115"/>
                            <a:gd name="T67" fmla="*/ 105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15" h="110">
                              <a:moveTo>
                                <a:pt x="5" y="105"/>
                              </a:moveTo>
                              <a:lnTo>
                                <a:pt x="5" y="105"/>
                              </a:lnTo>
                              <a:lnTo>
                                <a:pt x="30" y="85"/>
                              </a:lnTo>
                              <a:lnTo>
                                <a:pt x="50" y="60"/>
                              </a:lnTo>
                              <a:lnTo>
                                <a:pt x="70" y="35"/>
                              </a:lnTo>
                              <a:lnTo>
                                <a:pt x="85" y="5"/>
                              </a:lnTo>
                              <a:lnTo>
                                <a:pt x="90" y="0"/>
                              </a:lnTo>
                              <a:lnTo>
                                <a:pt x="95" y="0"/>
                              </a:lnTo>
                              <a:lnTo>
                                <a:pt x="110" y="5"/>
                              </a:lnTo>
                              <a:lnTo>
                                <a:pt x="115" y="5"/>
                              </a:lnTo>
                              <a:lnTo>
                                <a:pt x="115" y="10"/>
                              </a:lnTo>
                              <a:lnTo>
                                <a:pt x="90" y="55"/>
                              </a:lnTo>
                              <a:lnTo>
                                <a:pt x="55" y="95"/>
                              </a:lnTo>
                              <a:lnTo>
                                <a:pt x="55" y="90"/>
                              </a:lnTo>
                              <a:lnTo>
                                <a:pt x="40" y="100"/>
                              </a:lnTo>
                              <a:lnTo>
                                <a:pt x="35" y="95"/>
                              </a:lnTo>
                              <a:lnTo>
                                <a:pt x="25" y="110"/>
                              </a:lnTo>
                              <a:lnTo>
                                <a:pt x="20" y="110"/>
                              </a:lnTo>
                              <a:lnTo>
                                <a:pt x="20" y="105"/>
                              </a:lnTo>
                              <a:lnTo>
                                <a:pt x="5" y="110"/>
                              </a:lnTo>
                              <a:lnTo>
                                <a:pt x="0" y="110"/>
                              </a:lnTo>
                              <a:lnTo>
                                <a:pt x="5" y="1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9" name="Freeform 777"/>
                      <wps:cNvSpPr>
                        <a:spLocks/>
                      </wps:cNvSpPr>
                      <wps:spPr bwMode="auto">
                        <a:xfrm>
                          <a:off x="485775" y="626745"/>
                          <a:ext cx="73025" cy="69850"/>
                        </a:xfrm>
                        <a:custGeom>
                          <a:avLst/>
                          <a:gdLst>
                            <a:gd name="T0" fmla="*/ 5 w 115"/>
                            <a:gd name="T1" fmla="*/ 105 h 110"/>
                            <a:gd name="T2" fmla="*/ 5 w 115"/>
                            <a:gd name="T3" fmla="*/ 105 h 110"/>
                            <a:gd name="T4" fmla="*/ 30 w 115"/>
                            <a:gd name="T5" fmla="*/ 85 h 110"/>
                            <a:gd name="T6" fmla="*/ 50 w 115"/>
                            <a:gd name="T7" fmla="*/ 60 h 110"/>
                            <a:gd name="T8" fmla="*/ 70 w 115"/>
                            <a:gd name="T9" fmla="*/ 35 h 110"/>
                            <a:gd name="T10" fmla="*/ 85 w 115"/>
                            <a:gd name="T11" fmla="*/ 5 h 110"/>
                            <a:gd name="T12" fmla="*/ 85 w 115"/>
                            <a:gd name="T13" fmla="*/ 5 h 110"/>
                            <a:gd name="T14" fmla="*/ 90 w 115"/>
                            <a:gd name="T15" fmla="*/ 0 h 110"/>
                            <a:gd name="T16" fmla="*/ 95 w 115"/>
                            <a:gd name="T17" fmla="*/ 0 h 110"/>
                            <a:gd name="T18" fmla="*/ 95 w 115"/>
                            <a:gd name="T19" fmla="*/ 0 h 110"/>
                            <a:gd name="T20" fmla="*/ 110 w 115"/>
                            <a:gd name="T21" fmla="*/ 5 h 110"/>
                            <a:gd name="T22" fmla="*/ 110 w 115"/>
                            <a:gd name="T23" fmla="*/ 5 h 110"/>
                            <a:gd name="T24" fmla="*/ 115 w 115"/>
                            <a:gd name="T25" fmla="*/ 5 h 110"/>
                            <a:gd name="T26" fmla="*/ 115 w 115"/>
                            <a:gd name="T27" fmla="*/ 10 h 110"/>
                            <a:gd name="T28" fmla="*/ 115 w 115"/>
                            <a:gd name="T29" fmla="*/ 10 h 110"/>
                            <a:gd name="T30" fmla="*/ 90 w 115"/>
                            <a:gd name="T31" fmla="*/ 55 h 110"/>
                            <a:gd name="T32" fmla="*/ 55 w 115"/>
                            <a:gd name="T33" fmla="*/ 95 h 110"/>
                            <a:gd name="T34" fmla="*/ 55 w 115"/>
                            <a:gd name="T35" fmla="*/ 95 h 110"/>
                            <a:gd name="T36" fmla="*/ 55 w 115"/>
                            <a:gd name="T37" fmla="*/ 90 h 110"/>
                            <a:gd name="T38" fmla="*/ 55 w 115"/>
                            <a:gd name="T39" fmla="*/ 90 h 110"/>
                            <a:gd name="T40" fmla="*/ 40 w 115"/>
                            <a:gd name="T41" fmla="*/ 100 h 110"/>
                            <a:gd name="T42" fmla="*/ 40 w 115"/>
                            <a:gd name="T43" fmla="*/ 100 h 110"/>
                            <a:gd name="T44" fmla="*/ 40 w 115"/>
                            <a:gd name="T45" fmla="*/ 100 h 110"/>
                            <a:gd name="T46" fmla="*/ 35 w 115"/>
                            <a:gd name="T47" fmla="*/ 95 h 110"/>
                            <a:gd name="T48" fmla="*/ 35 w 115"/>
                            <a:gd name="T49" fmla="*/ 95 h 110"/>
                            <a:gd name="T50" fmla="*/ 25 w 115"/>
                            <a:gd name="T51" fmla="*/ 110 h 110"/>
                            <a:gd name="T52" fmla="*/ 25 w 115"/>
                            <a:gd name="T53" fmla="*/ 110 h 110"/>
                            <a:gd name="T54" fmla="*/ 20 w 115"/>
                            <a:gd name="T55" fmla="*/ 110 h 110"/>
                            <a:gd name="T56" fmla="*/ 20 w 115"/>
                            <a:gd name="T57" fmla="*/ 105 h 110"/>
                            <a:gd name="T58" fmla="*/ 20 w 115"/>
                            <a:gd name="T59" fmla="*/ 105 h 110"/>
                            <a:gd name="T60" fmla="*/ 5 w 115"/>
                            <a:gd name="T61" fmla="*/ 110 h 110"/>
                            <a:gd name="T62" fmla="*/ 5 w 115"/>
                            <a:gd name="T63" fmla="*/ 110 h 110"/>
                            <a:gd name="T64" fmla="*/ 0 w 115"/>
                            <a:gd name="T65" fmla="*/ 110 h 110"/>
                            <a:gd name="T66" fmla="*/ 5 w 115"/>
                            <a:gd name="T67" fmla="*/ 105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15" h="110">
                              <a:moveTo>
                                <a:pt x="5" y="105"/>
                              </a:moveTo>
                              <a:lnTo>
                                <a:pt x="5" y="105"/>
                              </a:lnTo>
                              <a:lnTo>
                                <a:pt x="30" y="85"/>
                              </a:lnTo>
                              <a:lnTo>
                                <a:pt x="50" y="60"/>
                              </a:lnTo>
                              <a:lnTo>
                                <a:pt x="70" y="35"/>
                              </a:lnTo>
                              <a:lnTo>
                                <a:pt x="85" y="5"/>
                              </a:lnTo>
                              <a:lnTo>
                                <a:pt x="90" y="0"/>
                              </a:lnTo>
                              <a:lnTo>
                                <a:pt x="95" y="0"/>
                              </a:lnTo>
                              <a:lnTo>
                                <a:pt x="110" y="5"/>
                              </a:lnTo>
                              <a:lnTo>
                                <a:pt x="115" y="5"/>
                              </a:lnTo>
                              <a:lnTo>
                                <a:pt x="115" y="10"/>
                              </a:lnTo>
                              <a:lnTo>
                                <a:pt x="90" y="55"/>
                              </a:lnTo>
                              <a:lnTo>
                                <a:pt x="55" y="95"/>
                              </a:lnTo>
                              <a:lnTo>
                                <a:pt x="55" y="90"/>
                              </a:lnTo>
                              <a:lnTo>
                                <a:pt x="40" y="100"/>
                              </a:lnTo>
                              <a:lnTo>
                                <a:pt x="35" y="95"/>
                              </a:lnTo>
                              <a:lnTo>
                                <a:pt x="25" y="110"/>
                              </a:lnTo>
                              <a:lnTo>
                                <a:pt x="20" y="110"/>
                              </a:lnTo>
                              <a:lnTo>
                                <a:pt x="20" y="105"/>
                              </a:lnTo>
                              <a:lnTo>
                                <a:pt x="5" y="110"/>
                              </a:lnTo>
                              <a:lnTo>
                                <a:pt x="0" y="110"/>
                              </a:lnTo>
                              <a:lnTo>
                                <a:pt x="5" y="10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0" name="Freeform 778"/>
                      <wps:cNvSpPr>
                        <a:spLocks/>
                      </wps:cNvSpPr>
                      <wps:spPr bwMode="auto">
                        <a:xfrm>
                          <a:off x="539750" y="636270"/>
                          <a:ext cx="44450" cy="44450"/>
                        </a:xfrm>
                        <a:custGeom>
                          <a:avLst/>
                          <a:gdLst>
                            <a:gd name="T0" fmla="*/ 0 w 70"/>
                            <a:gd name="T1" fmla="*/ 70 h 70"/>
                            <a:gd name="T2" fmla="*/ 0 w 70"/>
                            <a:gd name="T3" fmla="*/ 70 h 70"/>
                            <a:gd name="T4" fmla="*/ 15 w 70"/>
                            <a:gd name="T5" fmla="*/ 60 h 70"/>
                            <a:gd name="T6" fmla="*/ 15 w 70"/>
                            <a:gd name="T7" fmla="*/ 60 h 70"/>
                            <a:gd name="T8" fmla="*/ 15 w 70"/>
                            <a:gd name="T9" fmla="*/ 65 h 70"/>
                            <a:gd name="T10" fmla="*/ 15 w 70"/>
                            <a:gd name="T11" fmla="*/ 65 h 70"/>
                            <a:gd name="T12" fmla="*/ 15 w 70"/>
                            <a:gd name="T13" fmla="*/ 70 h 70"/>
                            <a:gd name="T14" fmla="*/ 15 w 70"/>
                            <a:gd name="T15" fmla="*/ 70 h 70"/>
                            <a:gd name="T16" fmla="*/ 15 w 70"/>
                            <a:gd name="T17" fmla="*/ 70 h 70"/>
                            <a:gd name="T18" fmla="*/ 25 w 70"/>
                            <a:gd name="T19" fmla="*/ 60 h 70"/>
                            <a:gd name="T20" fmla="*/ 25 w 70"/>
                            <a:gd name="T21" fmla="*/ 60 h 70"/>
                            <a:gd name="T22" fmla="*/ 25 w 70"/>
                            <a:gd name="T23" fmla="*/ 65 h 70"/>
                            <a:gd name="T24" fmla="*/ 25 w 70"/>
                            <a:gd name="T25" fmla="*/ 65 h 70"/>
                            <a:gd name="T26" fmla="*/ 30 w 70"/>
                            <a:gd name="T27" fmla="*/ 70 h 70"/>
                            <a:gd name="T28" fmla="*/ 30 w 70"/>
                            <a:gd name="T29" fmla="*/ 65 h 70"/>
                            <a:gd name="T30" fmla="*/ 30 w 70"/>
                            <a:gd name="T31" fmla="*/ 65 h 70"/>
                            <a:gd name="T32" fmla="*/ 50 w 70"/>
                            <a:gd name="T33" fmla="*/ 45 h 70"/>
                            <a:gd name="T34" fmla="*/ 70 w 70"/>
                            <a:gd name="T35" fmla="*/ 10 h 70"/>
                            <a:gd name="T36" fmla="*/ 70 w 70"/>
                            <a:gd name="T37" fmla="*/ 10 h 70"/>
                            <a:gd name="T38" fmla="*/ 70 w 70"/>
                            <a:gd name="T39" fmla="*/ 5 h 70"/>
                            <a:gd name="T40" fmla="*/ 70 w 70"/>
                            <a:gd name="T41" fmla="*/ 5 h 70"/>
                            <a:gd name="T42" fmla="*/ 70 w 70"/>
                            <a:gd name="T43" fmla="*/ 5 h 70"/>
                            <a:gd name="T44" fmla="*/ 60 w 70"/>
                            <a:gd name="T45" fmla="*/ 0 h 70"/>
                            <a:gd name="T46" fmla="*/ 60 w 70"/>
                            <a:gd name="T47" fmla="*/ 0 h 70"/>
                            <a:gd name="T48" fmla="*/ 55 w 70"/>
                            <a:gd name="T49" fmla="*/ 0 h 70"/>
                            <a:gd name="T50" fmla="*/ 50 w 70"/>
                            <a:gd name="T51" fmla="*/ 0 h 70"/>
                            <a:gd name="T52" fmla="*/ 50 w 70"/>
                            <a:gd name="T53" fmla="*/ 0 h 70"/>
                            <a:gd name="T54" fmla="*/ 25 w 70"/>
                            <a:gd name="T55" fmla="*/ 35 h 70"/>
                            <a:gd name="T56" fmla="*/ 0 w 70"/>
                            <a:gd name="T57" fmla="*/ 70 h 70"/>
                            <a:gd name="T58" fmla="*/ 0 w 70"/>
                            <a:gd name="T59" fmla="*/ 70 h 70"/>
                            <a:gd name="T60" fmla="*/ 0 w 70"/>
                            <a:gd name="T61" fmla="*/ 70 h 70"/>
                            <a:gd name="T62" fmla="*/ 0 w 70"/>
                            <a:gd name="T63" fmla="*/ 70 h 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70" h="70">
                              <a:moveTo>
                                <a:pt x="0" y="70"/>
                              </a:moveTo>
                              <a:lnTo>
                                <a:pt x="0" y="70"/>
                              </a:lnTo>
                              <a:lnTo>
                                <a:pt x="15" y="60"/>
                              </a:lnTo>
                              <a:lnTo>
                                <a:pt x="15" y="65"/>
                              </a:lnTo>
                              <a:lnTo>
                                <a:pt x="15" y="70"/>
                              </a:lnTo>
                              <a:lnTo>
                                <a:pt x="25" y="60"/>
                              </a:lnTo>
                              <a:lnTo>
                                <a:pt x="25" y="65"/>
                              </a:lnTo>
                              <a:lnTo>
                                <a:pt x="30" y="70"/>
                              </a:lnTo>
                              <a:lnTo>
                                <a:pt x="30" y="65"/>
                              </a:lnTo>
                              <a:lnTo>
                                <a:pt x="50" y="45"/>
                              </a:lnTo>
                              <a:lnTo>
                                <a:pt x="70" y="10"/>
                              </a:lnTo>
                              <a:lnTo>
                                <a:pt x="70" y="5"/>
                              </a:lnTo>
                              <a:lnTo>
                                <a:pt x="60" y="0"/>
                              </a:lnTo>
                              <a:lnTo>
                                <a:pt x="55" y="0"/>
                              </a:lnTo>
                              <a:lnTo>
                                <a:pt x="50" y="0"/>
                              </a:lnTo>
                              <a:lnTo>
                                <a:pt x="25" y="35"/>
                              </a:lnTo>
                              <a:lnTo>
                                <a:pt x="0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1" name="Freeform 779"/>
                      <wps:cNvSpPr>
                        <a:spLocks/>
                      </wps:cNvSpPr>
                      <wps:spPr bwMode="auto">
                        <a:xfrm>
                          <a:off x="539750" y="636270"/>
                          <a:ext cx="44450" cy="44450"/>
                        </a:xfrm>
                        <a:custGeom>
                          <a:avLst/>
                          <a:gdLst>
                            <a:gd name="T0" fmla="*/ 0 w 70"/>
                            <a:gd name="T1" fmla="*/ 70 h 70"/>
                            <a:gd name="T2" fmla="*/ 0 w 70"/>
                            <a:gd name="T3" fmla="*/ 70 h 70"/>
                            <a:gd name="T4" fmla="*/ 15 w 70"/>
                            <a:gd name="T5" fmla="*/ 60 h 70"/>
                            <a:gd name="T6" fmla="*/ 15 w 70"/>
                            <a:gd name="T7" fmla="*/ 60 h 70"/>
                            <a:gd name="T8" fmla="*/ 15 w 70"/>
                            <a:gd name="T9" fmla="*/ 65 h 70"/>
                            <a:gd name="T10" fmla="*/ 15 w 70"/>
                            <a:gd name="T11" fmla="*/ 65 h 70"/>
                            <a:gd name="T12" fmla="*/ 15 w 70"/>
                            <a:gd name="T13" fmla="*/ 70 h 70"/>
                            <a:gd name="T14" fmla="*/ 15 w 70"/>
                            <a:gd name="T15" fmla="*/ 70 h 70"/>
                            <a:gd name="T16" fmla="*/ 15 w 70"/>
                            <a:gd name="T17" fmla="*/ 70 h 70"/>
                            <a:gd name="T18" fmla="*/ 25 w 70"/>
                            <a:gd name="T19" fmla="*/ 60 h 70"/>
                            <a:gd name="T20" fmla="*/ 25 w 70"/>
                            <a:gd name="T21" fmla="*/ 60 h 70"/>
                            <a:gd name="T22" fmla="*/ 25 w 70"/>
                            <a:gd name="T23" fmla="*/ 65 h 70"/>
                            <a:gd name="T24" fmla="*/ 25 w 70"/>
                            <a:gd name="T25" fmla="*/ 65 h 70"/>
                            <a:gd name="T26" fmla="*/ 30 w 70"/>
                            <a:gd name="T27" fmla="*/ 70 h 70"/>
                            <a:gd name="T28" fmla="*/ 30 w 70"/>
                            <a:gd name="T29" fmla="*/ 65 h 70"/>
                            <a:gd name="T30" fmla="*/ 30 w 70"/>
                            <a:gd name="T31" fmla="*/ 65 h 70"/>
                            <a:gd name="T32" fmla="*/ 50 w 70"/>
                            <a:gd name="T33" fmla="*/ 45 h 70"/>
                            <a:gd name="T34" fmla="*/ 70 w 70"/>
                            <a:gd name="T35" fmla="*/ 10 h 70"/>
                            <a:gd name="T36" fmla="*/ 70 w 70"/>
                            <a:gd name="T37" fmla="*/ 10 h 70"/>
                            <a:gd name="T38" fmla="*/ 70 w 70"/>
                            <a:gd name="T39" fmla="*/ 5 h 70"/>
                            <a:gd name="T40" fmla="*/ 70 w 70"/>
                            <a:gd name="T41" fmla="*/ 5 h 70"/>
                            <a:gd name="T42" fmla="*/ 70 w 70"/>
                            <a:gd name="T43" fmla="*/ 5 h 70"/>
                            <a:gd name="T44" fmla="*/ 60 w 70"/>
                            <a:gd name="T45" fmla="*/ 0 h 70"/>
                            <a:gd name="T46" fmla="*/ 60 w 70"/>
                            <a:gd name="T47" fmla="*/ 0 h 70"/>
                            <a:gd name="T48" fmla="*/ 55 w 70"/>
                            <a:gd name="T49" fmla="*/ 0 h 70"/>
                            <a:gd name="T50" fmla="*/ 50 w 70"/>
                            <a:gd name="T51" fmla="*/ 0 h 70"/>
                            <a:gd name="T52" fmla="*/ 50 w 70"/>
                            <a:gd name="T53" fmla="*/ 0 h 70"/>
                            <a:gd name="T54" fmla="*/ 25 w 70"/>
                            <a:gd name="T55" fmla="*/ 35 h 70"/>
                            <a:gd name="T56" fmla="*/ 0 w 70"/>
                            <a:gd name="T57" fmla="*/ 70 h 70"/>
                            <a:gd name="T58" fmla="*/ 0 w 70"/>
                            <a:gd name="T59" fmla="*/ 70 h 70"/>
                            <a:gd name="T60" fmla="*/ 0 w 70"/>
                            <a:gd name="T61" fmla="*/ 70 h 70"/>
                            <a:gd name="T62" fmla="*/ 0 w 70"/>
                            <a:gd name="T63" fmla="*/ 70 h 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70" h="70">
                              <a:moveTo>
                                <a:pt x="0" y="70"/>
                              </a:moveTo>
                              <a:lnTo>
                                <a:pt x="0" y="70"/>
                              </a:lnTo>
                              <a:lnTo>
                                <a:pt x="15" y="60"/>
                              </a:lnTo>
                              <a:lnTo>
                                <a:pt x="15" y="65"/>
                              </a:lnTo>
                              <a:lnTo>
                                <a:pt x="15" y="70"/>
                              </a:lnTo>
                              <a:lnTo>
                                <a:pt x="25" y="60"/>
                              </a:lnTo>
                              <a:lnTo>
                                <a:pt x="25" y="65"/>
                              </a:lnTo>
                              <a:lnTo>
                                <a:pt x="30" y="70"/>
                              </a:lnTo>
                              <a:lnTo>
                                <a:pt x="30" y="65"/>
                              </a:lnTo>
                              <a:lnTo>
                                <a:pt x="50" y="45"/>
                              </a:lnTo>
                              <a:lnTo>
                                <a:pt x="70" y="10"/>
                              </a:lnTo>
                              <a:lnTo>
                                <a:pt x="70" y="5"/>
                              </a:lnTo>
                              <a:lnTo>
                                <a:pt x="60" y="0"/>
                              </a:lnTo>
                              <a:lnTo>
                                <a:pt x="55" y="0"/>
                              </a:lnTo>
                              <a:lnTo>
                                <a:pt x="50" y="0"/>
                              </a:lnTo>
                              <a:lnTo>
                                <a:pt x="25" y="35"/>
                              </a:lnTo>
                              <a:lnTo>
                                <a:pt x="0" y="7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2" name="Freeform 780"/>
                      <wps:cNvSpPr>
                        <a:spLocks/>
                      </wps:cNvSpPr>
                      <wps:spPr bwMode="auto">
                        <a:xfrm>
                          <a:off x="549275" y="337185"/>
                          <a:ext cx="114300" cy="295910"/>
                        </a:xfrm>
                        <a:custGeom>
                          <a:avLst/>
                          <a:gdLst>
                            <a:gd name="T0" fmla="*/ 20 w 180"/>
                            <a:gd name="T1" fmla="*/ 451 h 466"/>
                            <a:gd name="T2" fmla="*/ 25 w 180"/>
                            <a:gd name="T3" fmla="*/ 436 h 466"/>
                            <a:gd name="T4" fmla="*/ 35 w 180"/>
                            <a:gd name="T5" fmla="*/ 431 h 466"/>
                            <a:gd name="T6" fmla="*/ 45 w 180"/>
                            <a:gd name="T7" fmla="*/ 441 h 466"/>
                            <a:gd name="T8" fmla="*/ 40 w 180"/>
                            <a:gd name="T9" fmla="*/ 451 h 466"/>
                            <a:gd name="T10" fmla="*/ 40 w 180"/>
                            <a:gd name="T11" fmla="*/ 456 h 466"/>
                            <a:gd name="T12" fmla="*/ 45 w 180"/>
                            <a:gd name="T13" fmla="*/ 461 h 466"/>
                            <a:gd name="T14" fmla="*/ 55 w 180"/>
                            <a:gd name="T15" fmla="*/ 466 h 466"/>
                            <a:gd name="T16" fmla="*/ 65 w 180"/>
                            <a:gd name="T17" fmla="*/ 461 h 466"/>
                            <a:gd name="T18" fmla="*/ 80 w 180"/>
                            <a:gd name="T19" fmla="*/ 406 h 466"/>
                            <a:gd name="T20" fmla="*/ 80 w 180"/>
                            <a:gd name="T21" fmla="*/ 396 h 466"/>
                            <a:gd name="T22" fmla="*/ 85 w 180"/>
                            <a:gd name="T23" fmla="*/ 351 h 466"/>
                            <a:gd name="T24" fmla="*/ 140 w 180"/>
                            <a:gd name="T25" fmla="*/ 185 h 466"/>
                            <a:gd name="T26" fmla="*/ 160 w 180"/>
                            <a:gd name="T27" fmla="*/ 145 h 466"/>
                            <a:gd name="T28" fmla="*/ 160 w 180"/>
                            <a:gd name="T29" fmla="*/ 140 h 466"/>
                            <a:gd name="T30" fmla="*/ 160 w 180"/>
                            <a:gd name="T31" fmla="*/ 135 h 466"/>
                            <a:gd name="T32" fmla="*/ 160 w 180"/>
                            <a:gd name="T33" fmla="*/ 75 h 466"/>
                            <a:gd name="T34" fmla="*/ 180 w 180"/>
                            <a:gd name="T35" fmla="*/ 5 h 466"/>
                            <a:gd name="T36" fmla="*/ 180 w 180"/>
                            <a:gd name="T37" fmla="*/ 5 h 466"/>
                            <a:gd name="T38" fmla="*/ 175 w 180"/>
                            <a:gd name="T39" fmla="*/ 0 h 466"/>
                            <a:gd name="T40" fmla="*/ 170 w 180"/>
                            <a:gd name="T41" fmla="*/ 5 h 466"/>
                            <a:gd name="T42" fmla="*/ 145 w 180"/>
                            <a:gd name="T43" fmla="*/ 70 h 466"/>
                            <a:gd name="T44" fmla="*/ 110 w 180"/>
                            <a:gd name="T45" fmla="*/ 120 h 466"/>
                            <a:gd name="T46" fmla="*/ 105 w 180"/>
                            <a:gd name="T47" fmla="*/ 125 h 466"/>
                            <a:gd name="T48" fmla="*/ 105 w 180"/>
                            <a:gd name="T49" fmla="*/ 130 h 466"/>
                            <a:gd name="T50" fmla="*/ 105 w 180"/>
                            <a:gd name="T51" fmla="*/ 160 h 466"/>
                            <a:gd name="T52" fmla="*/ 50 w 180"/>
                            <a:gd name="T53" fmla="*/ 331 h 466"/>
                            <a:gd name="T54" fmla="*/ 25 w 180"/>
                            <a:gd name="T55" fmla="*/ 371 h 466"/>
                            <a:gd name="T56" fmla="*/ 15 w 180"/>
                            <a:gd name="T57" fmla="*/ 386 h 466"/>
                            <a:gd name="T58" fmla="*/ 0 w 180"/>
                            <a:gd name="T59" fmla="*/ 436 h 466"/>
                            <a:gd name="T60" fmla="*/ 0 w 180"/>
                            <a:gd name="T61" fmla="*/ 436 h 466"/>
                            <a:gd name="T62" fmla="*/ 0 w 180"/>
                            <a:gd name="T63" fmla="*/ 441 h 466"/>
                            <a:gd name="T64" fmla="*/ 0 w 180"/>
                            <a:gd name="T65" fmla="*/ 446 h 4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180" h="466">
                              <a:moveTo>
                                <a:pt x="20" y="451"/>
                              </a:moveTo>
                              <a:lnTo>
                                <a:pt x="20" y="451"/>
                              </a:lnTo>
                              <a:lnTo>
                                <a:pt x="25" y="436"/>
                              </a:lnTo>
                              <a:lnTo>
                                <a:pt x="30" y="431"/>
                              </a:lnTo>
                              <a:lnTo>
                                <a:pt x="35" y="431"/>
                              </a:lnTo>
                              <a:lnTo>
                                <a:pt x="40" y="436"/>
                              </a:lnTo>
                              <a:lnTo>
                                <a:pt x="45" y="441"/>
                              </a:lnTo>
                              <a:lnTo>
                                <a:pt x="40" y="451"/>
                              </a:lnTo>
                              <a:lnTo>
                                <a:pt x="40" y="456"/>
                              </a:lnTo>
                              <a:lnTo>
                                <a:pt x="45" y="461"/>
                              </a:lnTo>
                              <a:lnTo>
                                <a:pt x="55" y="466"/>
                              </a:lnTo>
                              <a:lnTo>
                                <a:pt x="60" y="461"/>
                              </a:lnTo>
                              <a:lnTo>
                                <a:pt x="65" y="461"/>
                              </a:lnTo>
                              <a:lnTo>
                                <a:pt x="80" y="406"/>
                              </a:lnTo>
                              <a:lnTo>
                                <a:pt x="80" y="396"/>
                              </a:lnTo>
                              <a:lnTo>
                                <a:pt x="85" y="351"/>
                              </a:lnTo>
                              <a:lnTo>
                                <a:pt x="140" y="185"/>
                              </a:lnTo>
                              <a:lnTo>
                                <a:pt x="160" y="145"/>
                              </a:lnTo>
                              <a:lnTo>
                                <a:pt x="160" y="140"/>
                              </a:lnTo>
                              <a:lnTo>
                                <a:pt x="160" y="135"/>
                              </a:lnTo>
                              <a:lnTo>
                                <a:pt x="155" y="100"/>
                              </a:lnTo>
                              <a:lnTo>
                                <a:pt x="160" y="75"/>
                              </a:lnTo>
                              <a:lnTo>
                                <a:pt x="180" y="5"/>
                              </a:lnTo>
                              <a:lnTo>
                                <a:pt x="175" y="0"/>
                              </a:lnTo>
                              <a:lnTo>
                                <a:pt x="170" y="5"/>
                              </a:lnTo>
                              <a:lnTo>
                                <a:pt x="160" y="40"/>
                              </a:lnTo>
                              <a:lnTo>
                                <a:pt x="145" y="70"/>
                              </a:lnTo>
                              <a:lnTo>
                                <a:pt x="130" y="100"/>
                              </a:lnTo>
                              <a:lnTo>
                                <a:pt x="110" y="120"/>
                              </a:lnTo>
                              <a:lnTo>
                                <a:pt x="105" y="125"/>
                              </a:lnTo>
                              <a:lnTo>
                                <a:pt x="105" y="130"/>
                              </a:lnTo>
                              <a:lnTo>
                                <a:pt x="105" y="145"/>
                              </a:lnTo>
                              <a:lnTo>
                                <a:pt x="105" y="160"/>
                              </a:lnTo>
                              <a:lnTo>
                                <a:pt x="50" y="331"/>
                              </a:lnTo>
                              <a:lnTo>
                                <a:pt x="25" y="371"/>
                              </a:lnTo>
                              <a:lnTo>
                                <a:pt x="15" y="386"/>
                              </a:lnTo>
                              <a:lnTo>
                                <a:pt x="0" y="436"/>
                              </a:lnTo>
                              <a:lnTo>
                                <a:pt x="0" y="441"/>
                              </a:lnTo>
                              <a:lnTo>
                                <a:pt x="0" y="446"/>
                              </a:lnTo>
                              <a:lnTo>
                                <a:pt x="20" y="4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3" name="Freeform 781"/>
                      <wps:cNvSpPr>
                        <a:spLocks/>
                      </wps:cNvSpPr>
                      <wps:spPr bwMode="auto">
                        <a:xfrm>
                          <a:off x="549275" y="337185"/>
                          <a:ext cx="114300" cy="295910"/>
                        </a:xfrm>
                        <a:custGeom>
                          <a:avLst/>
                          <a:gdLst>
                            <a:gd name="T0" fmla="*/ 20 w 180"/>
                            <a:gd name="T1" fmla="*/ 451 h 466"/>
                            <a:gd name="T2" fmla="*/ 25 w 180"/>
                            <a:gd name="T3" fmla="*/ 436 h 466"/>
                            <a:gd name="T4" fmla="*/ 35 w 180"/>
                            <a:gd name="T5" fmla="*/ 431 h 466"/>
                            <a:gd name="T6" fmla="*/ 45 w 180"/>
                            <a:gd name="T7" fmla="*/ 441 h 466"/>
                            <a:gd name="T8" fmla="*/ 40 w 180"/>
                            <a:gd name="T9" fmla="*/ 451 h 466"/>
                            <a:gd name="T10" fmla="*/ 40 w 180"/>
                            <a:gd name="T11" fmla="*/ 456 h 466"/>
                            <a:gd name="T12" fmla="*/ 45 w 180"/>
                            <a:gd name="T13" fmla="*/ 461 h 466"/>
                            <a:gd name="T14" fmla="*/ 55 w 180"/>
                            <a:gd name="T15" fmla="*/ 466 h 466"/>
                            <a:gd name="T16" fmla="*/ 65 w 180"/>
                            <a:gd name="T17" fmla="*/ 461 h 466"/>
                            <a:gd name="T18" fmla="*/ 80 w 180"/>
                            <a:gd name="T19" fmla="*/ 406 h 466"/>
                            <a:gd name="T20" fmla="*/ 80 w 180"/>
                            <a:gd name="T21" fmla="*/ 396 h 466"/>
                            <a:gd name="T22" fmla="*/ 85 w 180"/>
                            <a:gd name="T23" fmla="*/ 351 h 466"/>
                            <a:gd name="T24" fmla="*/ 140 w 180"/>
                            <a:gd name="T25" fmla="*/ 185 h 466"/>
                            <a:gd name="T26" fmla="*/ 160 w 180"/>
                            <a:gd name="T27" fmla="*/ 145 h 466"/>
                            <a:gd name="T28" fmla="*/ 160 w 180"/>
                            <a:gd name="T29" fmla="*/ 140 h 466"/>
                            <a:gd name="T30" fmla="*/ 160 w 180"/>
                            <a:gd name="T31" fmla="*/ 135 h 466"/>
                            <a:gd name="T32" fmla="*/ 160 w 180"/>
                            <a:gd name="T33" fmla="*/ 75 h 466"/>
                            <a:gd name="T34" fmla="*/ 180 w 180"/>
                            <a:gd name="T35" fmla="*/ 5 h 466"/>
                            <a:gd name="T36" fmla="*/ 180 w 180"/>
                            <a:gd name="T37" fmla="*/ 5 h 466"/>
                            <a:gd name="T38" fmla="*/ 175 w 180"/>
                            <a:gd name="T39" fmla="*/ 0 h 466"/>
                            <a:gd name="T40" fmla="*/ 170 w 180"/>
                            <a:gd name="T41" fmla="*/ 5 h 466"/>
                            <a:gd name="T42" fmla="*/ 145 w 180"/>
                            <a:gd name="T43" fmla="*/ 70 h 466"/>
                            <a:gd name="T44" fmla="*/ 110 w 180"/>
                            <a:gd name="T45" fmla="*/ 120 h 466"/>
                            <a:gd name="T46" fmla="*/ 105 w 180"/>
                            <a:gd name="T47" fmla="*/ 125 h 466"/>
                            <a:gd name="T48" fmla="*/ 105 w 180"/>
                            <a:gd name="T49" fmla="*/ 130 h 466"/>
                            <a:gd name="T50" fmla="*/ 105 w 180"/>
                            <a:gd name="T51" fmla="*/ 160 h 466"/>
                            <a:gd name="T52" fmla="*/ 50 w 180"/>
                            <a:gd name="T53" fmla="*/ 331 h 466"/>
                            <a:gd name="T54" fmla="*/ 25 w 180"/>
                            <a:gd name="T55" fmla="*/ 371 h 466"/>
                            <a:gd name="T56" fmla="*/ 15 w 180"/>
                            <a:gd name="T57" fmla="*/ 386 h 466"/>
                            <a:gd name="T58" fmla="*/ 0 w 180"/>
                            <a:gd name="T59" fmla="*/ 436 h 466"/>
                            <a:gd name="T60" fmla="*/ 0 w 180"/>
                            <a:gd name="T61" fmla="*/ 436 h 466"/>
                            <a:gd name="T62" fmla="*/ 0 w 180"/>
                            <a:gd name="T63" fmla="*/ 441 h 466"/>
                            <a:gd name="T64" fmla="*/ 0 w 180"/>
                            <a:gd name="T65" fmla="*/ 446 h 4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180" h="466">
                              <a:moveTo>
                                <a:pt x="20" y="451"/>
                              </a:moveTo>
                              <a:lnTo>
                                <a:pt x="20" y="451"/>
                              </a:lnTo>
                              <a:lnTo>
                                <a:pt x="25" y="436"/>
                              </a:lnTo>
                              <a:lnTo>
                                <a:pt x="30" y="431"/>
                              </a:lnTo>
                              <a:lnTo>
                                <a:pt x="35" y="431"/>
                              </a:lnTo>
                              <a:lnTo>
                                <a:pt x="40" y="436"/>
                              </a:lnTo>
                              <a:lnTo>
                                <a:pt x="45" y="441"/>
                              </a:lnTo>
                              <a:lnTo>
                                <a:pt x="40" y="451"/>
                              </a:lnTo>
                              <a:lnTo>
                                <a:pt x="40" y="456"/>
                              </a:lnTo>
                              <a:lnTo>
                                <a:pt x="45" y="461"/>
                              </a:lnTo>
                              <a:lnTo>
                                <a:pt x="55" y="466"/>
                              </a:lnTo>
                              <a:lnTo>
                                <a:pt x="60" y="461"/>
                              </a:lnTo>
                              <a:lnTo>
                                <a:pt x="65" y="461"/>
                              </a:lnTo>
                              <a:lnTo>
                                <a:pt x="80" y="406"/>
                              </a:lnTo>
                              <a:lnTo>
                                <a:pt x="80" y="396"/>
                              </a:lnTo>
                              <a:lnTo>
                                <a:pt x="85" y="351"/>
                              </a:lnTo>
                              <a:lnTo>
                                <a:pt x="140" y="185"/>
                              </a:lnTo>
                              <a:lnTo>
                                <a:pt x="160" y="145"/>
                              </a:lnTo>
                              <a:lnTo>
                                <a:pt x="160" y="140"/>
                              </a:lnTo>
                              <a:lnTo>
                                <a:pt x="160" y="135"/>
                              </a:lnTo>
                              <a:lnTo>
                                <a:pt x="155" y="100"/>
                              </a:lnTo>
                              <a:lnTo>
                                <a:pt x="160" y="75"/>
                              </a:lnTo>
                              <a:lnTo>
                                <a:pt x="180" y="5"/>
                              </a:lnTo>
                              <a:lnTo>
                                <a:pt x="175" y="0"/>
                              </a:lnTo>
                              <a:lnTo>
                                <a:pt x="170" y="5"/>
                              </a:lnTo>
                              <a:lnTo>
                                <a:pt x="160" y="40"/>
                              </a:lnTo>
                              <a:lnTo>
                                <a:pt x="145" y="70"/>
                              </a:lnTo>
                              <a:lnTo>
                                <a:pt x="130" y="100"/>
                              </a:lnTo>
                              <a:lnTo>
                                <a:pt x="110" y="120"/>
                              </a:lnTo>
                              <a:lnTo>
                                <a:pt x="105" y="125"/>
                              </a:lnTo>
                              <a:lnTo>
                                <a:pt x="105" y="130"/>
                              </a:lnTo>
                              <a:lnTo>
                                <a:pt x="105" y="145"/>
                              </a:lnTo>
                              <a:lnTo>
                                <a:pt x="105" y="160"/>
                              </a:lnTo>
                              <a:lnTo>
                                <a:pt x="50" y="331"/>
                              </a:lnTo>
                              <a:lnTo>
                                <a:pt x="25" y="371"/>
                              </a:lnTo>
                              <a:lnTo>
                                <a:pt x="15" y="386"/>
                              </a:lnTo>
                              <a:lnTo>
                                <a:pt x="0" y="436"/>
                              </a:lnTo>
                              <a:lnTo>
                                <a:pt x="0" y="441"/>
                              </a:lnTo>
                              <a:lnTo>
                                <a:pt x="0" y="446"/>
                              </a:lnTo>
                              <a:lnTo>
                                <a:pt x="20" y="451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4" name="Freeform 782"/>
                      <wps:cNvSpPr>
                        <a:spLocks/>
                      </wps:cNvSpPr>
                      <wps:spPr bwMode="auto">
                        <a:xfrm>
                          <a:off x="561975" y="438785"/>
                          <a:ext cx="88900" cy="22860"/>
                        </a:xfrm>
                        <a:custGeom>
                          <a:avLst/>
                          <a:gdLst>
                            <a:gd name="T0" fmla="*/ 30 w 140"/>
                            <a:gd name="T1" fmla="*/ 36 h 36"/>
                            <a:gd name="T2" fmla="*/ 30 w 140"/>
                            <a:gd name="T3" fmla="*/ 36 h 36"/>
                            <a:gd name="T4" fmla="*/ 0 w 140"/>
                            <a:gd name="T5" fmla="*/ 30 h 36"/>
                            <a:gd name="T6" fmla="*/ 0 w 140"/>
                            <a:gd name="T7" fmla="*/ 20 h 36"/>
                            <a:gd name="T8" fmla="*/ 0 w 140"/>
                            <a:gd name="T9" fmla="*/ 20 h 36"/>
                            <a:gd name="T10" fmla="*/ 35 w 140"/>
                            <a:gd name="T11" fmla="*/ 20 h 36"/>
                            <a:gd name="T12" fmla="*/ 70 w 140"/>
                            <a:gd name="T13" fmla="*/ 20 h 36"/>
                            <a:gd name="T14" fmla="*/ 100 w 140"/>
                            <a:gd name="T15" fmla="*/ 10 h 36"/>
                            <a:gd name="T16" fmla="*/ 135 w 140"/>
                            <a:gd name="T17" fmla="*/ 0 h 36"/>
                            <a:gd name="T18" fmla="*/ 140 w 140"/>
                            <a:gd name="T19" fmla="*/ 10 h 36"/>
                            <a:gd name="T20" fmla="*/ 140 w 140"/>
                            <a:gd name="T21" fmla="*/ 10 h 36"/>
                            <a:gd name="T22" fmla="*/ 85 w 140"/>
                            <a:gd name="T23" fmla="*/ 25 h 36"/>
                            <a:gd name="T24" fmla="*/ 30 w 140"/>
                            <a:gd name="T25" fmla="*/ 36 h 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40" h="36">
                              <a:moveTo>
                                <a:pt x="30" y="36"/>
                              </a:moveTo>
                              <a:lnTo>
                                <a:pt x="30" y="36"/>
                              </a:lnTo>
                              <a:lnTo>
                                <a:pt x="0" y="30"/>
                              </a:lnTo>
                              <a:lnTo>
                                <a:pt x="0" y="20"/>
                              </a:lnTo>
                              <a:lnTo>
                                <a:pt x="35" y="20"/>
                              </a:lnTo>
                              <a:lnTo>
                                <a:pt x="70" y="20"/>
                              </a:lnTo>
                              <a:lnTo>
                                <a:pt x="100" y="10"/>
                              </a:lnTo>
                              <a:lnTo>
                                <a:pt x="135" y="0"/>
                              </a:lnTo>
                              <a:lnTo>
                                <a:pt x="140" y="10"/>
                              </a:lnTo>
                              <a:lnTo>
                                <a:pt x="85" y="25"/>
                              </a:lnTo>
                              <a:lnTo>
                                <a:pt x="30" y="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5" name="Freeform 783"/>
                      <wps:cNvSpPr>
                        <a:spLocks/>
                      </wps:cNvSpPr>
                      <wps:spPr bwMode="auto">
                        <a:xfrm>
                          <a:off x="561975" y="438785"/>
                          <a:ext cx="88900" cy="22860"/>
                        </a:xfrm>
                        <a:custGeom>
                          <a:avLst/>
                          <a:gdLst>
                            <a:gd name="T0" fmla="*/ 30 w 140"/>
                            <a:gd name="T1" fmla="*/ 36 h 36"/>
                            <a:gd name="T2" fmla="*/ 30 w 140"/>
                            <a:gd name="T3" fmla="*/ 36 h 36"/>
                            <a:gd name="T4" fmla="*/ 0 w 140"/>
                            <a:gd name="T5" fmla="*/ 30 h 36"/>
                            <a:gd name="T6" fmla="*/ 0 w 140"/>
                            <a:gd name="T7" fmla="*/ 20 h 36"/>
                            <a:gd name="T8" fmla="*/ 0 w 140"/>
                            <a:gd name="T9" fmla="*/ 20 h 36"/>
                            <a:gd name="T10" fmla="*/ 35 w 140"/>
                            <a:gd name="T11" fmla="*/ 20 h 36"/>
                            <a:gd name="T12" fmla="*/ 70 w 140"/>
                            <a:gd name="T13" fmla="*/ 20 h 36"/>
                            <a:gd name="T14" fmla="*/ 100 w 140"/>
                            <a:gd name="T15" fmla="*/ 10 h 36"/>
                            <a:gd name="T16" fmla="*/ 135 w 140"/>
                            <a:gd name="T17" fmla="*/ 0 h 36"/>
                            <a:gd name="T18" fmla="*/ 140 w 140"/>
                            <a:gd name="T19" fmla="*/ 10 h 36"/>
                            <a:gd name="T20" fmla="*/ 140 w 140"/>
                            <a:gd name="T21" fmla="*/ 10 h 36"/>
                            <a:gd name="T22" fmla="*/ 85 w 140"/>
                            <a:gd name="T23" fmla="*/ 25 h 36"/>
                            <a:gd name="T24" fmla="*/ 30 w 140"/>
                            <a:gd name="T25" fmla="*/ 36 h 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40" h="36">
                              <a:moveTo>
                                <a:pt x="30" y="36"/>
                              </a:moveTo>
                              <a:lnTo>
                                <a:pt x="30" y="36"/>
                              </a:lnTo>
                              <a:lnTo>
                                <a:pt x="0" y="30"/>
                              </a:lnTo>
                              <a:lnTo>
                                <a:pt x="0" y="20"/>
                              </a:lnTo>
                              <a:lnTo>
                                <a:pt x="35" y="20"/>
                              </a:lnTo>
                              <a:lnTo>
                                <a:pt x="70" y="20"/>
                              </a:lnTo>
                              <a:lnTo>
                                <a:pt x="100" y="10"/>
                              </a:lnTo>
                              <a:lnTo>
                                <a:pt x="135" y="0"/>
                              </a:lnTo>
                              <a:lnTo>
                                <a:pt x="140" y="10"/>
                              </a:lnTo>
                              <a:lnTo>
                                <a:pt x="85" y="25"/>
                              </a:lnTo>
                              <a:lnTo>
                                <a:pt x="30" y="36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6" name="Freeform 784"/>
                      <wps:cNvSpPr>
                        <a:spLocks/>
                      </wps:cNvSpPr>
                      <wps:spPr bwMode="auto">
                        <a:xfrm>
                          <a:off x="542925" y="445135"/>
                          <a:ext cx="34925" cy="92710"/>
                        </a:xfrm>
                        <a:custGeom>
                          <a:avLst/>
                          <a:gdLst>
                            <a:gd name="T0" fmla="*/ 10 w 55"/>
                            <a:gd name="T1" fmla="*/ 146 h 146"/>
                            <a:gd name="T2" fmla="*/ 0 w 55"/>
                            <a:gd name="T3" fmla="*/ 141 h 146"/>
                            <a:gd name="T4" fmla="*/ 0 w 55"/>
                            <a:gd name="T5" fmla="*/ 141 h 146"/>
                            <a:gd name="T6" fmla="*/ 15 w 55"/>
                            <a:gd name="T7" fmla="*/ 106 h 146"/>
                            <a:gd name="T8" fmla="*/ 30 w 55"/>
                            <a:gd name="T9" fmla="*/ 71 h 146"/>
                            <a:gd name="T10" fmla="*/ 40 w 55"/>
                            <a:gd name="T11" fmla="*/ 36 h 146"/>
                            <a:gd name="T12" fmla="*/ 45 w 55"/>
                            <a:gd name="T13" fmla="*/ 0 h 146"/>
                            <a:gd name="T14" fmla="*/ 55 w 55"/>
                            <a:gd name="T15" fmla="*/ 0 h 146"/>
                            <a:gd name="T16" fmla="*/ 55 w 55"/>
                            <a:gd name="T17" fmla="*/ 0 h 146"/>
                            <a:gd name="T18" fmla="*/ 50 w 55"/>
                            <a:gd name="T19" fmla="*/ 36 h 146"/>
                            <a:gd name="T20" fmla="*/ 40 w 55"/>
                            <a:gd name="T21" fmla="*/ 76 h 146"/>
                            <a:gd name="T22" fmla="*/ 25 w 55"/>
                            <a:gd name="T23" fmla="*/ 111 h 146"/>
                            <a:gd name="T24" fmla="*/ 10 w 55"/>
                            <a:gd name="T25" fmla="*/ 146 h 1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55" h="146">
                              <a:moveTo>
                                <a:pt x="10" y="146"/>
                              </a:moveTo>
                              <a:lnTo>
                                <a:pt x="0" y="141"/>
                              </a:lnTo>
                              <a:lnTo>
                                <a:pt x="15" y="106"/>
                              </a:lnTo>
                              <a:lnTo>
                                <a:pt x="30" y="71"/>
                              </a:lnTo>
                              <a:lnTo>
                                <a:pt x="40" y="36"/>
                              </a:lnTo>
                              <a:lnTo>
                                <a:pt x="45" y="0"/>
                              </a:lnTo>
                              <a:lnTo>
                                <a:pt x="55" y="0"/>
                              </a:lnTo>
                              <a:lnTo>
                                <a:pt x="50" y="36"/>
                              </a:lnTo>
                              <a:lnTo>
                                <a:pt x="40" y="76"/>
                              </a:lnTo>
                              <a:lnTo>
                                <a:pt x="25" y="111"/>
                              </a:lnTo>
                              <a:lnTo>
                                <a:pt x="10" y="14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7" name="Freeform 785"/>
                      <wps:cNvSpPr>
                        <a:spLocks/>
                      </wps:cNvSpPr>
                      <wps:spPr bwMode="auto">
                        <a:xfrm>
                          <a:off x="542925" y="445135"/>
                          <a:ext cx="34925" cy="92710"/>
                        </a:xfrm>
                        <a:custGeom>
                          <a:avLst/>
                          <a:gdLst>
                            <a:gd name="T0" fmla="*/ 10 w 55"/>
                            <a:gd name="T1" fmla="*/ 146 h 146"/>
                            <a:gd name="T2" fmla="*/ 0 w 55"/>
                            <a:gd name="T3" fmla="*/ 141 h 146"/>
                            <a:gd name="T4" fmla="*/ 0 w 55"/>
                            <a:gd name="T5" fmla="*/ 141 h 146"/>
                            <a:gd name="T6" fmla="*/ 15 w 55"/>
                            <a:gd name="T7" fmla="*/ 106 h 146"/>
                            <a:gd name="T8" fmla="*/ 30 w 55"/>
                            <a:gd name="T9" fmla="*/ 71 h 146"/>
                            <a:gd name="T10" fmla="*/ 40 w 55"/>
                            <a:gd name="T11" fmla="*/ 36 h 146"/>
                            <a:gd name="T12" fmla="*/ 45 w 55"/>
                            <a:gd name="T13" fmla="*/ 0 h 146"/>
                            <a:gd name="T14" fmla="*/ 55 w 55"/>
                            <a:gd name="T15" fmla="*/ 0 h 146"/>
                            <a:gd name="T16" fmla="*/ 55 w 55"/>
                            <a:gd name="T17" fmla="*/ 0 h 146"/>
                            <a:gd name="T18" fmla="*/ 50 w 55"/>
                            <a:gd name="T19" fmla="*/ 36 h 146"/>
                            <a:gd name="T20" fmla="*/ 40 w 55"/>
                            <a:gd name="T21" fmla="*/ 76 h 146"/>
                            <a:gd name="T22" fmla="*/ 25 w 55"/>
                            <a:gd name="T23" fmla="*/ 111 h 146"/>
                            <a:gd name="T24" fmla="*/ 10 w 55"/>
                            <a:gd name="T25" fmla="*/ 146 h 1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55" h="146">
                              <a:moveTo>
                                <a:pt x="10" y="146"/>
                              </a:moveTo>
                              <a:lnTo>
                                <a:pt x="0" y="141"/>
                              </a:lnTo>
                              <a:lnTo>
                                <a:pt x="15" y="106"/>
                              </a:lnTo>
                              <a:lnTo>
                                <a:pt x="30" y="71"/>
                              </a:lnTo>
                              <a:lnTo>
                                <a:pt x="40" y="36"/>
                              </a:lnTo>
                              <a:lnTo>
                                <a:pt x="45" y="0"/>
                              </a:lnTo>
                              <a:lnTo>
                                <a:pt x="55" y="0"/>
                              </a:lnTo>
                              <a:lnTo>
                                <a:pt x="50" y="36"/>
                              </a:lnTo>
                              <a:lnTo>
                                <a:pt x="40" y="76"/>
                              </a:lnTo>
                              <a:lnTo>
                                <a:pt x="25" y="111"/>
                              </a:lnTo>
                              <a:lnTo>
                                <a:pt x="10" y="146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8" name="Freeform 786"/>
                      <wps:cNvSpPr>
                        <a:spLocks/>
                      </wps:cNvSpPr>
                      <wps:spPr bwMode="auto">
                        <a:xfrm>
                          <a:off x="628650" y="432435"/>
                          <a:ext cx="76200" cy="73660"/>
                        </a:xfrm>
                        <a:custGeom>
                          <a:avLst/>
                          <a:gdLst>
                            <a:gd name="T0" fmla="*/ 115 w 120"/>
                            <a:gd name="T1" fmla="*/ 116 h 116"/>
                            <a:gd name="T2" fmla="*/ 115 w 120"/>
                            <a:gd name="T3" fmla="*/ 116 h 116"/>
                            <a:gd name="T4" fmla="*/ 80 w 120"/>
                            <a:gd name="T5" fmla="*/ 96 h 116"/>
                            <a:gd name="T6" fmla="*/ 50 w 120"/>
                            <a:gd name="T7" fmla="*/ 71 h 116"/>
                            <a:gd name="T8" fmla="*/ 25 w 120"/>
                            <a:gd name="T9" fmla="*/ 40 h 116"/>
                            <a:gd name="T10" fmla="*/ 0 w 120"/>
                            <a:gd name="T11" fmla="*/ 10 h 116"/>
                            <a:gd name="T12" fmla="*/ 10 w 120"/>
                            <a:gd name="T13" fmla="*/ 0 h 116"/>
                            <a:gd name="T14" fmla="*/ 10 w 120"/>
                            <a:gd name="T15" fmla="*/ 0 h 116"/>
                            <a:gd name="T16" fmla="*/ 30 w 120"/>
                            <a:gd name="T17" fmla="*/ 35 h 116"/>
                            <a:gd name="T18" fmla="*/ 55 w 120"/>
                            <a:gd name="T19" fmla="*/ 61 h 116"/>
                            <a:gd name="T20" fmla="*/ 85 w 120"/>
                            <a:gd name="T21" fmla="*/ 86 h 116"/>
                            <a:gd name="T22" fmla="*/ 120 w 120"/>
                            <a:gd name="T23" fmla="*/ 106 h 116"/>
                            <a:gd name="T24" fmla="*/ 115 w 120"/>
                            <a:gd name="T25" fmla="*/ 116 h 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20" h="116">
                              <a:moveTo>
                                <a:pt x="115" y="116"/>
                              </a:moveTo>
                              <a:lnTo>
                                <a:pt x="115" y="116"/>
                              </a:lnTo>
                              <a:lnTo>
                                <a:pt x="80" y="96"/>
                              </a:lnTo>
                              <a:lnTo>
                                <a:pt x="50" y="71"/>
                              </a:lnTo>
                              <a:lnTo>
                                <a:pt x="25" y="40"/>
                              </a:lnTo>
                              <a:lnTo>
                                <a:pt x="0" y="10"/>
                              </a:lnTo>
                              <a:lnTo>
                                <a:pt x="10" y="0"/>
                              </a:lnTo>
                              <a:lnTo>
                                <a:pt x="30" y="35"/>
                              </a:lnTo>
                              <a:lnTo>
                                <a:pt x="55" y="61"/>
                              </a:lnTo>
                              <a:lnTo>
                                <a:pt x="85" y="86"/>
                              </a:lnTo>
                              <a:lnTo>
                                <a:pt x="120" y="106"/>
                              </a:lnTo>
                              <a:lnTo>
                                <a:pt x="115" y="1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9" name="Freeform 787"/>
                      <wps:cNvSpPr>
                        <a:spLocks/>
                      </wps:cNvSpPr>
                      <wps:spPr bwMode="auto">
                        <a:xfrm>
                          <a:off x="539750" y="515620"/>
                          <a:ext cx="50800" cy="73025"/>
                        </a:xfrm>
                        <a:custGeom>
                          <a:avLst/>
                          <a:gdLst>
                            <a:gd name="T0" fmla="*/ 70 w 80"/>
                            <a:gd name="T1" fmla="*/ 115 h 115"/>
                            <a:gd name="T2" fmla="*/ 70 w 80"/>
                            <a:gd name="T3" fmla="*/ 115 h 115"/>
                            <a:gd name="T4" fmla="*/ 60 w 80"/>
                            <a:gd name="T5" fmla="*/ 85 h 115"/>
                            <a:gd name="T6" fmla="*/ 45 w 80"/>
                            <a:gd name="T7" fmla="*/ 60 h 115"/>
                            <a:gd name="T8" fmla="*/ 25 w 80"/>
                            <a:gd name="T9" fmla="*/ 35 h 115"/>
                            <a:gd name="T10" fmla="*/ 0 w 80"/>
                            <a:gd name="T11" fmla="*/ 10 h 115"/>
                            <a:gd name="T12" fmla="*/ 5 w 80"/>
                            <a:gd name="T13" fmla="*/ 0 h 115"/>
                            <a:gd name="T14" fmla="*/ 5 w 80"/>
                            <a:gd name="T15" fmla="*/ 0 h 115"/>
                            <a:gd name="T16" fmla="*/ 35 w 80"/>
                            <a:gd name="T17" fmla="*/ 25 h 115"/>
                            <a:gd name="T18" fmla="*/ 55 w 80"/>
                            <a:gd name="T19" fmla="*/ 50 h 115"/>
                            <a:gd name="T20" fmla="*/ 70 w 80"/>
                            <a:gd name="T21" fmla="*/ 80 h 115"/>
                            <a:gd name="T22" fmla="*/ 80 w 80"/>
                            <a:gd name="T23" fmla="*/ 110 h 115"/>
                            <a:gd name="T24" fmla="*/ 70 w 80"/>
                            <a:gd name="T25" fmla="*/ 115 h 1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80" h="115">
                              <a:moveTo>
                                <a:pt x="70" y="115"/>
                              </a:moveTo>
                              <a:lnTo>
                                <a:pt x="70" y="115"/>
                              </a:lnTo>
                              <a:lnTo>
                                <a:pt x="60" y="85"/>
                              </a:lnTo>
                              <a:lnTo>
                                <a:pt x="45" y="60"/>
                              </a:lnTo>
                              <a:lnTo>
                                <a:pt x="25" y="35"/>
                              </a:lnTo>
                              <a:lnTo>
                                <a:pt x="0" y="10"/>
                              </a:lnTo>
                              <a:lnTo>
                                <a:pt x="5" y="0"/>
                              </a:lnTo>
                              <a:lnTo>
                                <a:pt x="35" y="25"/>
                              </a:lnTo>
                              <a:lnTo>
                                <a:pt x="55" y="50"/>
                              </a:lnTo>
                              <a:lnTo>
                                <a:pt x="70" y="80"/>
                              </a:lnTo>
                              <a:lnTo>
                                <a:pt x="80" y="110"/>
                              </a:lnTo>
                              <a:lnTo>
                                <a:pt x="70" y="1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0" name="Freeform 788"/>
                      <wps:cNvSpPr>
                        <a:spLocks/>
                      </wps:cNvSpPr>
                      <wps:spPr bwMode="auto">
                        <a:xfrm>
                          <a:off x="638175" y="493395"/>
                          <a:ext cx="22225" cy="69850"/>
                        </a:xfrm>
                        <a:custGeom>
                          <a:avLst/>
                          <a:gdLst>
                            <a:gd name="T0" fmla="*/ 15 w 35"/>
                            <a:gd name="T1" fmla="*/ 110 h 110"/>
                            <a:gd name="T2" fmla="*/ 0 w 35"/>
                            <a:gd name="T3" fmla="*/ 110 h 110"/>
                            <a:gd name="T4" fmla="*/ 0 w 35"/>
                            <a:gd name="T5" fmla="*/ 110 h 110"/>
                            <a:gd name="T6" fmla="*/ 10 w 35"/>
                            <a:gd name="T7" fmla="*/ 50 h 110"/>
                            <a:gd name="T8" fmla="*/ 25 w 35"/>
                            <a:gd name="T9" fmla="*/ 0 h 110"/>
                            <a:gd name="T10" fmla="*/ 35 w 35"/>
                            <a:gd name="T11" fmla="*/ 5 h 110"/>
                            <a:gd name="T12" fmla="*/ 35 w 35"/>
                            <a:gd name="T13" fmla="*/ 5 h 110"/>
                            <a:gd name="T14" fmla="*/ 20 w 35"/>
                            <a:gd name="T15" fmla="*/ 55 h 110"/>
                            <a:gd name="T16" fmla="*/ 15 w 35"/>
                            <a:gd name="T17" fmla="*/ 110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5" h="110">
                              <a:moveTo>
                                <a:pt x="15" y="110"/>
                              </a:moveTo>
                              <a:lnTo>
                                <a:pt x="0" y="110"/>
                              </a:lnTo>
                              <a:lnTo>
                                <a:pt x="10" y="50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20" y="55"/>
                              </a:lnTo>
                              <a:lnTo>
                                <a:pt x="15" y="1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1" name="Freeform 789"/>
                      <wps:cNvSpPr>
                        <a:spLocks/>
                      </wps:cNvSpPr>
                      <wps:spPr bwMode="auto">
                        <a:xfrm>
                          <a:off x="638175" y="493395"/>
                          <a:ext cx="22225" cy="69850"/>
                        </a:xfrm>
                        <a:custGeom>
                          <a:avLst/>
                          <a:gdLst>
                            <a:gd name="T0" fmla="*/ 15 w 35"/>
                            <a:gd name="T1" fmla="*/ 110 h 110"/>
                            <a:gd name="T2" fmla="*/ 0 w 35"/>
                            <a:gd name="T3" fmla="*/ 110 h 110"/>
                            <a:gd name="T4" fmla="*/ 0 w 35"/>
                            <a:gd name="T5" fmla="*/ 110 h 110"/>
                            <a:gd name="T6" fmla="*/ 10 w 35"/>
                            <a:gd name="T7" fmla="*/ 50 h 110"/>
                            <a:gd name="T8" fmla="*/ 25 w 35"/>
                            <a:gd name="T9" fmla="*/ 0 h 110"/>
                            <a:gd name="T10" fmla="*/ 35 w 35"/>
                            <a:gd name="T11" fmla="*/ 5 h 110"/>
                            <a:gd name="T12" fmla="*/ 35 w 35"/>
                            <a:gd name="T13" fmla="*/ 5 h 110"/>
                            <a:gd name="T14" fmla="*/ 20 w 35"/>
                            <a:gd name="T15" fmla="*/ 55 h 110"/>
                            <a:gd name="T16" fmla="*/ 15 w 35"/>
                            <a:gd name="T17" fmla="*/ 110 h 1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5" h="110">
                              <a:moveTo>
                                <a:pt x="15" y="110"/>
                              </a:moveTo>
                              <a:lnTo>
                                <a:pt x="0" y="110"/>
                              </a:lnTo>
                              <a:lnTo>
                                <a:pt x="10" y="50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20" y="55"/>
                              </a:lnTo>
                              <a:lnTo>
                                <a:pt x="15" y="11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2" name="Freeform 790"/>
                      <wps:cNvSpPr>
                        <a:spLocks/>
                      </wps:cNvSpPr>
                      <wps:spPr bwMode="auto">
                        <a:xfrm>
                          <a:off x="574675" y="547370"/>
                          <a:ext cx="79375" cy="38100"/>
                        </a:xfrm>
                        <a:custGeom>
                          <a:avLst/>
                          <a:gdLst>
                            <a:gd name="T0" fmla="*/ 10 w 125"/>
                            <a:gd name="T1" fmla="*/ 60 h 60"/>
                            <a:gd name="T2" fmla="*/ 0 w 125"/>
                            <a:gd name="T3" fmla="*/ 50 h 60"/>
                            <a:gd name="T4" fmla="*/ 0 w 125"/>
                            <a:gd name="T5" fmla="*/ 50 h 60"/>
                            <a:gd name="T6" fmla="*/ 30 w 125"/>
                            <a:gd name="T7" fmla="*/ 30 h 60"/>
                            <a:gd name="T8" fmla="*/ 60 w 125"/>
                            <a:gd name="T9" fmla="*/ 20 h 60"/>
                            <a:gd name="T10" fmla="*/ 95 w 125"/>
                            <a:gd name="T11" fmla="*/ 5 h 60"/>
                            <a:gd name="T12" fmla="*/ 125 w 125"/>
                            <a:gd name="T13" fmla="*/ 0 h 60"/>
                            <a:gd name="T14" fmla="*/ 125 w 125"/>
                            <a:gd name="T15" fmla="*/ 10 h 60"/>
                            <a:gd name="T16" fmla="*/ 125 w 125"/>
                            <a:gd name="T17" fmla="*/ 10 h 60"/>
                            <a:gd name="T18" fmla="*/ 95 w 125"/>
                            <a:gd name="T19" fmla="*/ 20 h 60"/>
                            <a:gd name="T20" fmla="*/ 65 w 125"/>
                            <a:gd name="T21" fmla="*/ 30 h 60"/>
                            <a:gd name="T22" fmla="*/ 35 w 125"/>
                            <a:gd name="T23" fmla="*/ 40 h 60"/>
                            <a:gd name="T24" fmla="*/ 10 w 125"/>
                            <a:gd name="T25" fmla="*/ 60 h 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25" h="60">
                              <a:moveTo>
                                <a:pt x="10" y="60"/>
                              </a:moveTo>
                              <a:lnTo>
                                <a:pt x="0" y="50"/>
                              </a:lnTo>
                              <a:lnTo>
                                <a:pt x="30" y="30"/>
                              </a:lnTo>
                              <a:lnTo>
                                <a:pt x="60" y="20"/>
                              </a:lnTo>
                              <a:lnTo>
                                <a:pt x="95" y="5"/>
                              </a:lnTo>
                              <a:lnTo>
                                <a:pt x="125" y="0"/>
                              </a:lnTo>
                              <a:lnTo>
                                <a:pt x="125" y="10"/>
                              </a:lnTo>
                              <a:lnTo>
                                <a:pt x="95" y="20"/>
                              </a:lnTo>
                              <a:lnTo>
                                <a:pt x="65" y="30"/>
                              </a:lnTo>
                              <a:lnTo>
                                <a:pt x="35" y="40"/>
                              </a:lnTo>
                              <a:lnTo>
                                <a:pt x="10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3" name="Freeform 791"/>
                      <wps:cNvSpPr>
                        <a:spLocks/>
                      </wps:cNvSpPr>
                      <wps:spPr bwMode="auto">
                        <a:xfrm>
                          <a:off x="574675" y="547370"/>
                          <a:ext cx="79375" cy="38100"/>
                        </a:xfrm>
                        <a:custGeom>
                          <a:avLst/>
                          <a:gdLst>
                            <a:gd name="T0" fmla="*/ 10 w 125"/>
                            <a:gd name="T1" fmla="*/ 60 h 60"/>
                            <a:gd name="T2" fmla="*/ 0 w 125"/>
                            <a:gd name="T3" fmla="*/ 50 h 60"/>
                            <a:gd name="T4" fmla="*/ 0 w 125"/>
                            <a:gd name="T5" fmla="*/ 50 h 60"/>
                            <a:gd name="T6" fmla="*/ 30 w 125"/>
                            <a:gd name="T7" fmla="*/ 30 h 60"/>
                            <a:gd name="T8" fmla="*/ 60 w 125"/>
                            <a:gd name="T9" fmla="*/ 20 h 60"/>
                            <a:gd name="T10" fmla="*/ 95 w 125"/>
                            <a:gd name="T11" fmla="*/ 5 h 60"/>
                            <a:gd name="T12" fmla="*/ 125 w 125"/>
                            <a:gd name="T13" fmla="*/ 0 h 60"/>
                            <a:gd name="T14" fmla="*/ 125 w 125"/>
                            <a:gd name="T15" fmla="*/ 10 h 60"/>
                            <a:gd name="T16" fmla="*/ 125 w 125"/>
                            <a:gd name="T17" fmla="*/ 10 h 60"/>
                            <a:gd name="T18" fmla="*/ 95 w 125"/>
                            <a:gd name="T19" fmla="*/ 20 h 60"/>
                            <a:gd name="T20" fmla="*/ 65 w 125"/>
                            <a:gd name="T21" fmla="*/ 30 h 60"/>
                            <a:gd name="T22" fmla="*/ 35 w 125"/>
                            <a:gd name="T23" fmla="*/ 40 h 60"/>
                            <a:gd name="T24" fmla="*/ 10 w 125"/>
                            <a:gd name="T25" fmla="*/ 60 h 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25" h="60">
                              <a:moveTo>
                                <a:pt x="10" y="60"/>
                              </a:moveTo>
                              <a:lnTo>
                                <a:pt x="0" y="50"/>
                              </a:lnTo>
                              <a:lnTo>
                                <a:pt x="30" y="30"/>
                              </a:lnTo>
                              <a:lnTo>
                                <a:pt x="60" y="20"/>
                              </a:lnTo>
                              <a:lnTo>
                                <a:pt x="95" y="5"/>
                              </a:lnTo>
                              <a:lnTo>
                                <a:pt x="125" y="0"/>
                              </a:lnTo>
                              <a:lnTo>
                                <a:pt x="125" y="10"/>
                              </a:lnTo>
                              <a:lnTo>
                                <a:pt x="95" y="20"/>
                              </a:lnTo>
                              <a:lnTo>
                                <a:pt x="65" y="30"/>
                              </a:lnTo>
                              <a:lnTo>
                                <a:pt x="35" y="40"/>
                              </a:lnTo>
                              <a:lnTo>
                                <a:pt x="10" y="6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4" name="Freeform 792"/>
                      <wps:cNvSpPr>
                        <a:spLocks/>
                      </wps:cNvSpPr>
                      <wps:spPr bwMode="auto">
                        <a:xfrm>
                          <a:off x="619125" y="464820"/>
                          <a:ext cx="44450" cy="47625"/>
                        </a:xfrm>
                        <a:custGeom>
                          <a:avLst/>
                          <a:gdLst>
                            <a:gd name="T0" fmla="*/ 65 w 70"/>
                            <a:gd name="T1" fmla="*/ 75 h 75"/>
                            <a:gd name="T2" fmla="*/ 65 w 70"/>
                            <a:gd name="T3" fmla="*/ 75 h 75"/>
                            <a:gd name="T4" fmla="*/ 45 w 70"/>
                            <a:gd name="T5" fmla="*/ 60 h 75"/>
                            <a:gd name="T6" fmla="*/ 25 w 70"/>
                            <a:gd name="T7" fmla="*/ 45 h 75"/>
                            <a:gd name="T8" fmla="*/ 10 w 70"/>
                            <a:gd name="T9" fmla="*/ 25 h 75"/>
                            <a:gd name="T10" fmla="*/ 0 w 70"/>
                            <a:gd name="T11" fmla="*/ 5 h 75"/>
                            <a:gd name="T12" fmla="*/ 5 w 70"/>
                            <a:gd name="T13" fmla="*/ 0 h 75"/>
                            <a:gd name="T14" fmla="*/ 5 w 70"/>
                            <a:gd name="T15" fmla="*/ 0 h 75"/>
                            <a:gd name="T16" fmla="*/ 35 w 70"/>
                            <a:gd name="T17" fmla="*/ 35 h 75"/>
                            <a:gd name="T18" fmla="*/ 50 w 70"/>
                            <a:gd name="T19" fmla="*/ 55 h 75"/>
                            <a:gd name="T20" fmla="*/ 70 w 70"/>
                            <a:gd name="T21" fmla="*/ 65 h 75"/>
                            <a:gd name="T22" fmla="*/ 65 w 70"/>
                            <a:gd name="T23" fmla="*/ 75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70" h="75">
                              <a:moveTo>
                                <a:pt x="65" y="75"/>
                              </a:moveTo>
                              <a:lnTo>
                                <a:pt x="65" y="75"/>
                              </a:lnTo>
                              <a:lnTo>
                                <a:pt x="45" y="60"/>
                              </a:lnTo>
                              <a:lnTo>
                                <a:pt x="25" y="45"/>
                              </a:lnTo>
                              <a:lnTo>
                                <a:pt x="10" y="25"/>
                              </a:lnTo>
                              <a:lnTo>
                                <a:pt x="0" y="5"/>
                              </a:lnTo>
                              <a:lnTo>
                                <a:pt x="5" y="0"/>
                              </a:lnTo>
                              <a:lnTo>
                                <a:pt x="35" y="35"/>
                              </a:lnTo>
                              <a:lnTo>
                                <a:pt x="50" y="55"/>
                              </a:lnTo>
                              <a:lnTo>
                                <a:pt x="70" y="65"/>
                              </a:lnTo>
                              <a:lnTo>
                                <a:pt x="65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5" name="Freeform 793"/>
                      <wps:cNvSpPr>
                        <a:spLocks/>
                      </wps:cNvSpPr>
                      <wps:spPr bwMode="auto">
                        <a:xfrm>
                          <a:off x="584200" y="464820"/>
                          <a:ext cx="50800" cy="19050"/>
                        </a:xfrm>
                        <a:custGeom>
                          <a:avLst/>
                          <a:gdLst>
                            <a:gd name="T0" fmla="*/ 0 w 80"/>
                            <a:gd name="T1" fmla="*/ 30 h 30"/>
                            <a:gd name="T2" fmla="*/ 0 w 80"/>
                            <a:gd name="T3" fmla="*/ 20 h 30"/>
                            <a:gd name="T4" fmla="*/ 0 w 80"/>
                            <a:gd name="T5" fmla="*/ 20 h 30"/>
                            <a:gd name="T6" fmla="*/ 80 w 80"/>
                            <a:gd name="T7" fmla="*/ 0 h 30"/>
                            <a:gd name="T8" fmla="*/ 80 w 80"/>
                            <a:gd name="T9" fmla="*/ 10 h 30"/>
                            <a:gd name="T10" fmla="*/ 80 w 80"/>
                            <a:gd name="T11" fmla="*/ 10 h 30"/>
                            <a:gd name="T12" fmla="*/ 0 w 80"/>
                            <a:gd name="T13" fmla="*/ 3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80" h="30">
                              <a:moveTo>
                                <a:pt x="0" y="30"/>
                              </a:moveTo>
                              <a:lnTo>
                                <a:pt x="0" y="20"/>
                              </a:lnTo>
                              <a:lnTo>
                                <a:pt x="80" y="0"/>
                              </a:lnTo>
                              <a:lnTo>
                                <a:pt x="80" y="10"/>
                              </a:lnTo>
                              <a:lnTo>
                                <a:pt x="0" y="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6" name="Freeform 794"/>
                      <wps:cNvSpPr>
                        <a:spLocks/>
                      </wps:cNvSpPr>
                      <wps:spPr bwMode="auto">
                        <a:xfrm>
                          <a:off x="584200" y="464820"/>
                          <a:ext cx="50800" cy="19050"/>
                        </a:xfrm>
                        <a:custGeom>
                          <a:avLst/>
                          <a:gdLst>
                            <a:gd name="T0" fmla="*/ 0 w 80"/>
                            <a:gd name="T1" fmla="*/ 30 h 30"/>
                            <a:gd name="T2" fmla="*/ 0 w 80"/>
                            <a:gd name="T3" fmla="*/ 20 h 30"/>
                            <a:gd name="T4" fmla="*/ 0 w 80"/>
                            <a:gd name="T5" fmla="*/ 20 h 30"/>
                            <a:gd name="T6" fmla="*/ 80 w 80"/>
                            <a:gd name="T7" fmla="*/ 0 h 30"/>
                            <a:gd name="T8" fmla="*/ 80 w 80"/>
                            <a:gd name="T9" fmla="*/ 10 h 30"/>
                            <a:gd name="T10" fmla="*/ 80 w 80"/>
                            <a:gd name="T11" fmla="*/ 10 h 30"/>
                            <a:gd name="T12" fmla="*/ 0 w 80"/>
                            <a:gd name="T13" fmla="*/ 3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80" h="30">
                              <a:moveTo>
                                <a:pt x="0" y="30"/>
                              </a:moveTo>
                              <a:lnTo>
                                <a:pt x="0" y="20"/>
                              </a:lnTo>
                              <a:lnTo>
                                <a:pt x="80" y="0"/>
                              </a:lnTo>
                              <a:lnTo>
                                <a:pt x="80" y="10"/>
                              </a:lnTo>
                              <a:lnTo>
                                <a:pt x="0" y="30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7" name="Freeform 795"/>
                      <wps:cNvSpPr>
                        <a:spLocks/>
                      </wps:cNvSpPr>
                      <wps:spPr bwMode="auto">
                        <a:xfrm>
                          <a:off x="571500" y="471170"/>
                          <a:ext cx="25400" cy="60325"/>
                        </a:xfrm>
                        <a:custGeom>
                          <a:avLst/>
                          <a:gdLst>
                            <a:gd name="T0" fmla="*/ 10 w 40"/>
                            <a:gd name="T1" fmla="*/ 95 h 95"/>
                            <a:gd name="T2" fmla="*/ 0 w 40"/>
                            <a:gd name="T3" fmla="*/ 90 h 95"/>
                            <a:gd name="T4" fmla="*/ 0 w 40"/>
                            <a:gd name="T5" fmla="*/ 90 h 95"/>
                            <a:gd name="T6" fmla="*/ 15 w 40"/>
                            <a:gd name="T7" fmla="*/ 45 h 95"/>
                            <a:gd name="T8" fmla="*/ 30 w 40"/>
                            <a:gd name="T9" fmla="*/ 0 h 95"/>
                            <a:gd name="T10" fmla="*/ 40 w 40"/>
                            <a:gd name="T11" fmla="*/ 0 h 95"/>
                            <a:gd name="T12" fmla="*/ 40 w 40"/>
                            <a:gd name="T13" fmla="*/ 0 h 95"/>
                            <a:gd name="T14" fmla="*/ 25 w 40"/>
                            <a:gd name="T15" fmla="*/ 50 h 95"/>
                            <a:gd name="T16" fmla="*/ 10 w 40"/>
                            <a:gd name="T17" fmla="*/ 9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40" h="95">
                              <a:moveTo>
                                <a:pt x="10" y="95"/>
                              </a:moveTo>
                              <a:lnTo>
                                <a:pt x="0" y="90"/>
                              </a:lnTo>
                              <a:lnTo>
                                <a:pt x="15" y="45"/>
                              </a:lnTo>
                              <a:lnTo>
                                <a:pt x="30" y="0"/>
                              </a:lnTo>
                              <a:lnTo>
                                <a:pt x="40" y="0"/>
                              </a:lnTo>
                              <a:lnTo>
                                <a:pt x="25" y="50"/>
                              </a:lnTo>
                              <a:lnTo>
                                <a:pt x="10" y="9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8" name="Freeform 796"/>
                      <wps:cNvSpPr>
                        <a:spLocks/>
                      </wps:cNvSpPr>
                      <wps:spPr bwMode="auto">
                        <a:xfrm>
                          <a:off x="571500" y="471170"/>
                          <a:ext cx="25400" cy="60325"/>
                        </a:xfrm>
                        <a:custGeom>
                          <a:avLst/>
                          <a:gdLst>
                            <a:gd name="T0" fmla="*/ 10 w 40"/>
                            <a:gd name="T1" fmla="*/ 95 h 95"/>
                            <a:gd name="T2" fmla="*/ 0 w 40"/>
                            <a:gd name="T3" fmla="*/ 90 h 95"/>
                            <a:gd name="T4" fmla="*/ 0 w 40"/>
                            <a:gd name="T5" fmla="*/ 90 h 95"/>
                            <a:gd name="T6" fmla="*/ 15 w 40"/>
                            <a:gd name="T7" fmla="*/ 45 h 95"/>
                            <a:gd name="T8" fmla="*/ 30 w 40"/>
                            <a:gd name="T9" fmla="*/ 0 h 95"/>
                            <a:gd name="T10" fmla="*/ 40 w 40"/>
                            <a:gd name="T11" fmla="*/ 0 h 95"/>
                            <a:gd name="T12" fmla="*/ 40 w 40"/>
                            <a:gd name="T13" fmla="*/ 0 h 95"/>
                            <a:gd name="T14" fmla="*/ 25 w 40"/>
                            <a:gd name="T15" fmla="*/ 50 h 95"/>
                            <a:gd name="T16" fmla="*/ 10 w 40"/>
                            <a:gd name="T17" fmla="*/ 95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40" h="95">
                              <a:moveTo>
                                <a:pt x="10" y="95"/>
                              </a:moveTo>
                              <a:lnTo>
                                <a:pt x="0" y="90"/>
                              </a:lnTo>
                              <a:lnTo>
                                <a:pt x="15" y="45"/>
                              </a:lnTo>
                              <a:lnTo>
                                <a:pt x="30" y="0"/>
                              </a:lnTo>
                              <a:lnTo>
                                <a:pt x="40" y="0"/>
                              </a:lnTo>
                              <a:lnTo>
                                <a:pt x="25" y="50"/>
                              </a:lnTo>
                              <a:lnTo>
                                <a:pt x="10" y="9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49" name="Freeform 797"/>
                      <wps:cNvSpPr>
                        <a:spLocks/>
                      </wps:cNvSpPr>
                      <wps:spPr bwMode="auto">
                        <a:xfrm>
                          <a:off x="612775" y="506095"/>
                          <a:ext cx="22225" cy="41275"/>
                        </a:xfrm>
                        <a:custGeom>
                          <a:avLst/>
                          <a:gdLst>
                            <a:gd name="T0" fmla="*/ 10 w 35"/>
                            <a:gd name="T1" fmla="*/ 65 h 65"/>
                            <a:gd name="T2" fmla="*/ 0 w 35"/>
                            <a:gd name="T3" fmla="*/ 60 h 65"/>
                            <a:gd name="T4" fmla="*/ 0 w 35"/>
                            <a:gd name="T5" fmla="*/ 60 h 65"/>
                            <a:gd name="T6" fmla="*/ 10 w 35"/>
                            <a:gd name="T7" fmla="*/ 25 h 65"/>
                            <a:gd name="T8" fmla="*/ 25 w 35"/>
                            <a:gd name="T9" fmla="*/ 0 h 65"/>
                            <a:gd name="T10" fmla="*/ 35 w 35"/>
                            <a:gd name="T11" fmla="*/ 5 h 65"/>
                            <a:gd name="T12" fmla="*/ 35 w 35"/>
                            <a:gd name="T13" fmla="*/ 5 h 65"/>
                            <a:gd name="T14" fmla="*/ 25 w 35"/>
                            <a:gd name="T15" fmla="*/ 30 h 65"/>
                            <a:gd name="T16" fmla="*/ 10 w 35"/>
                            <a:gd name="T17" fmla="*/ 65 h 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5" h="65">
                              <a:moveTo>
                                <a:pt x="10" y="65"/>
                              </a:moveTo>
                              <a:lnTo>
                                <a:pt x="0" y="60"/>
                              </a:lnTo>
                              <a:lnTo>
                                <a:pt x="10" y="25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25" y="30"/>
                              </a:lnTo>
                              <a:lnTo>
                                <a:pt x="10" y="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0" name="Freeform 798"/>
                      <wps:cNvSpPr>
                        <a:spLocks/>
                      </wps:cNvSpPr>
                      <wps:spPr bwMode="auto">
                        <a:xfrm>
                          <a:off x="612775" y="506095"/>
                          <a:ext cx="22225" cy="41275"/>
                        </a:xfrm>
                        <a:custGeom>
                          <a:avLst/>
                          <a:gdLst>
                            <a:gd name="T0" fmla="*/ 10 w 35"/>
                            <a:gd name="T1" fmla="*/ 65 h 65"/>
                            <a:gd name="T2" fmla="*/ 0 w 35"/>
                            <a:gd name="T3" fmla="*/ 60 h 65"/>
                            <a:gd name="T4" fmla="*/ 0 w 35"/>
                            <a:gd name="T5" fmla="*/ 60 h 65"/>
                            <a:gd name="T6" fmla="*/ 10 w 35"/>
                            <a:gd name="T7" fmla="*/ 25 h 65"/>
                            <a:gd name="T8" fmla="*/ 25 w 35"/>
                            <a:gd name="T9" fmla="*/ 0 h 65"/>
                            <a:gd name="T10" fmla="*/ 35 w 35"/>
                            <a:gd name="T11" fmla="*/ 5 h 65"/>
                            <a:gd name="T12" fmla="*/ 35 w 35"/>
                            <a:gd name="T13" fmla="*/ 5 h 65"/>
                            <a:gd name="T14" fmla="*/ 25 w 35"/>
                            <a:gd name="T15" fmla="*/ 30 h 65"/>
                            <a:gd name="T16" fmla="*/ 10 w 35"/>
                            <a:gd name="T17" fmla="*/ 65 h 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5" h="65">
                              <a:moveTo>
                                <a:pt x="10" y="65"/>
                              </a:moveTo>
                              <a:lnTo>
                                <a:pt x="0" y="60"/>
                              </a:lnTo>
                              <a:lnTo>
                                <a:pt x="10" y="25"/>
                              </a:lnTo>
                              <a:lnTo>
                                <a:pt x="25" y="0"/>
                              </a:lnTo>
                              <a:lnTo>
                                <a:pt x="35" y="5"/>
                              </a:lnTo>
                              <a:lnTo>
                                <a:pt x="25" y="30"/>
                              </a:lnTo>
                              <a:lnTo>
                                <a:pt x="10" y="6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1" name="Freeform 799"/>
                      <wps:cNvSpPr>
                        <a:spLocks/>
                      </wps:cNvSpPr>
                      <wps:spPr bwMode="auto">
                        <a:xfrm>
                          <a:off x="568325" y="512445"/>
                          <a:ext cx="31750" cy="41275"/>
                        </a:xfrm>
                        <a:custGeom>
                          <a:avLst/>
                          <a:gdLst>
                            <a:gd name="T0" fmla="*/ 40 w 50"/>
                            <a:gd name="T1" fmla="*/ 65 h 65"/>
                            <a:gd name="T2" fmla="*/ 40 w 50"/>
                            <a:gd name="T3" fmla="*/ 65 h 65"/>
                            <a:gd name="T4" fmla="*/ 0 w 50"/>
                            <a:gd name="T5" fmla="*/ 10 h 65"/>
                            <a:gd name="T6" fmla="*/ 10 w 50"/>
                            <a:gd name="T7" fmla="*/ 0 h 65"/>
                            <a:gd name="T8" fmla="*/ 10 w 50"/>
                            <a:gd name="T9" fmla="*/ 0 h 65"/>
                            <a:gd name="T10" fmla="*/ 50 w 50"/>
                            <a:gd name="T11" fmla="*/ 55 h 65"/>
                            <a:gd name="T12" fmla="*/ 40 w 50"/>
                            <a:gd name="T13" fmla="*/ 65 h 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50" h="65">
                              <a:moveTo>
                                <a:pt x="40" y="65"/>
                              </a:moveTo>
                              <a:lnTo>
                                <a:pt x="40" y="65"/>
                              </a:lnTo>
                              <a:lnTo>
                                <a:pt x="0" y="10"/>
                              </a:lnTo>
                              <a:lnTo>
                                <a:pt x="10" y="0"/>
                              </a:lnTo>
                              <a:lnTo>
                                <a:pt x="50" y="55"/>
                              </a:lnTo>
                              <a:lnTo>
                                <a:pt x="40" y="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2" name="Freeform 800"/>
                      <wps:cNvSpPr>
                        <a:spLocks/>
                      </wps:cNvSpPr>
                      <wps:spPr bwMode="auto">
                        <a:xfrm>
                          <a:off x="577850" y="534670"/>
                          <a:ext cx="50800" cy="15875"/>
                        </a:xfrm>
                        <a:custGeom>
                          <a:avLst/>
                          <a:gdLst>
                            <a:gd name="T0" fmla="*/ 5 w 80"/>
                            <a:gd name="T1" fmla="*/ 25 h 25"/>
                            <a:gd name="T2" fmla="*/ 0 w 80"/>
                            <a:gd name="T3" fmla="*/ 10 h 25"/>
                            <a:gd name="T4" fmla="*/ 0 w 80"/>
                            <a:gd name="T5" fmla="*/ 10 h 25"/>
                            <a:gd name="T6" fmla="*/ 35 w 80"/>
                            <a:gd name="T7" fmla="*/ 0 h 25"/>
                            <a:gd name="T8" fmla="*/ 55 w 80"/>
                            <a:gd name="T9" fmla="*/ 0 h 25"/>
                            <a:gd name="T10" fmla="*/ 80 w 80"/>
                            <a:gd name="T11" fmla="*/ 0 h 25"/>
                            <a:gd name="T12" fmla="*/ 75 w 80"/>
                            <a:gd name="T13" fmla="*/ 10 h 25"/>
                            <a:gd name="T14" fmla="*/ 75 w 80"/>
                            <a:gd name="T15" fmla="*/ 10 h 25"/>
                            <a:gd name="T16" fmla="*/ 55 w 80"/>
                            <a:gd name="T17" fmla="*/ 10 h 25"/>
                            <a:gd name="T18" fmla="*/ 40 w 80"/>
                            <a:gd name="T19" fmla="*/ 10 h 25"/>
                            <a:gd name="T20" fmla="*/ 5 w 80"/>
                            <a:gd name="T21" fmla="*/ 2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80" h="25">
                              <a:moveTo>
                                <a:pt x="5" y="25"/>
                              </a:moveTo>
                              <a:lnTo>
                                <a:pt x="0" y="10"/>
                              </a:lnTo>
                              <a:lnTo>
                                <a:pt x="35" y="0"/>
                              </a:lnTo>
                              <a:lnTo>
                                <a:pt x="55" y="0"/>
                              </a:lnTo>
                              <a:lnTo>
                                <a:pt x="80" y="0"/>
                              </a:lnTo>
                              <a:lnTo>
                                <a:pt x="75" y="10"/>
                              </a:lnTo>
                              <a:lnTo>
                                <a:pt x="55" y="10"/>
                              </a:lnTo>
                              <a:lnTo>
                                <a:pt x="40" y="10"/>
                              </a:lnTo>
                              <a:lnTo>
                                <a:pt x="5" y="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3" name="Freeform 801"/>
                      <wps:cNvSpPr>
                        <a:spLocks/>
                      </wps:cNvSpPr>
                      <wps:spPr bwMode="auto">
                        <a:xfrm>
                          <a:off x="577850" y="534670"/>
                          <a:ext cx="50800" cy="15875"/>
                        </a:xfrm>
                        <a:custGeom>
                          <a:avLst/>
                          <a:gdLst>
                            <a:gd name="T0" fmla="*/ 5 w 80"/>
                            <a:gd name="T1" fmla="*/ 25 h 25"/>
                            <a:gd name="T2" fmla="*/ 0 w 80"/>
                            <a:gd name="T3" fmla="*/ 10 h 25"/>
                            <a:gd name="T4" fmla="*/ 0 w 80"/>
                            <a:gd name="T5" fmla="*/ 10 h 25"/>
                            <a:gd name="T6" fmla="*/ 35 w 80"/>
                            <a:gd name="T7" fmla="*/ 0 h 25"/>
                            <a:gd name="T8" fmla="*/ 55 w 80"/>
                            <a:gd name="T9" fmla="*/ 0 h 25"/>
                            <a:gd name="T10" fmla="*/ 80 w 80"/>
                            <a:gd name="T11" fmla="*/ 0 h 25"/>
                            <a:gd name="T12" fmla="*/ 75 w 80"/>
                            <a:gd name="T13" fmla="*/ 10 h 25"/>
                            <a:gd name="T14" fmla="*/ 75 w 80"/>
                            <a:gd name="T15" fmla="*/ 10 h 25"/>
                            <a:gd name="T16" fmla="*/ 55 w 80"/>
                            <a:gd name="T17" fmla="*/ 10 h 25"/>
                            <a:gd name="T18" fmla="*/ 40 w 80"/>
                            <a:gd name="T19" fmla="*/ 10 h 25"/>
                            <a:gd name="T20" fmla="*/ 5 w 80"/>
                            <a:gd name="T21" fmla="*/ 2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80" h="25">
                              <a:moveTo>
                                <a:pt x="5" y="25"/>
                              </a:moveTo>
                              <a:lnTo>
                                <a:pt x="0" y="10"/>
                              </a:lnTo>
                              <a:lnTo>
                                <a:pt x="35" y="0"/>
                              </a:lnTo>
                              <a:lnTo>
                                <a:pt x="55" y="0"/>
                              </a:lnTo>
                              <a:lnTo>
                                <a:pt x="80" y="0"/>
                              </a:lnTo>
                              <a:lnTo>
                                <a:pt x="75" y="10"/>
                              </a:lnTo>
                              <a:lnTo>
                                <a:pt x="55" y="10"/>
                              </a:lnTo>
                              <a:lnTo>
                                <a:pt x="40" y="10"/>
                              </a:lnTo>
                              <a:lnTo>
                                <a:pt x="5" y="2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4" name="Freeform 802"/>
                      <wps:cNvSpPr>
                        <a:spLocks/>
                      </wps:cNvSpPr>
                      <wps:spPr bwMode="auto">
                        <a:xfrm>
                          <a:off x="603250" y="490220"/>
                          <a:ext cx="31750" cy="31750"/>
                        </a:xfrm>
                        <a:custGeom>
                          <a:avLst/>
                          <a:gdLst>
                            <a:gd name="T0" fmla="*/ 40 w 50"/>
                            <a:gd name="T1" fmla="*/ 50 h 50"/>
                            <a:gd name="T2" fmla="*/ 40 w 50"/>
                            <a:gd name="T3" fmla="*/ 50 h 50"/>
                            <a:gd name="T4" fmla="*/ 20 w 50"/>
                            <a:gd name="T5" fmla="*/ 30 h 50"/>
                            <a:gd name="T6" fmla="*/ 0 w 50"/>
                            <a:gd name="T7" fmla="*/ 5 h 50"/>
                            <a:gd name="T8" fmla="*/ 10 w 50"/>
                            <a:gd name="T9" fmla="*/ 0 h 50"/>
                            <a:gd name="T10" fmla="*/ 10 w 50"/>
                            <a:gd name="T11" fmla="*/ 0 h 50"/>
                            <a:gd name="T12" fmla="*/ 30 w 50"/>
                            <a:gd name="T13" fmla="*/ 20 h 50"/>
                            <a:gd name="T14" fmla="*/ 50 w 50"/>
                            <a:gd name="T15" fmla="*/ 45 h 50"/>
                            <a:gd name="T16" fmla="*/ 40 w 50"/>
                            <a:gd name="T17" fmla="*/ 50 h 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50" h="50">
                              <a:moveTo>
                                <a:pt x="40" y="50"/>
                              </a:moveTo>
                              <a:lnTo>
                                <a:pt x="40" y="50"/>
                              </a:lnTo>
                              <a:lnTo>
                                <a:pt x="20" y="30"/>
                              </a:lnTo>
                              <a:lnTo>
                                <a:pt x="0" y="5"/>
                              </a:lnTo>
                              <a:lnTo>
                                <a:pt x="10" y="0"/>
                              </a:lnTo>
                              <a:lnTo>
                                <a:pt x="30" y="20"/>
                              </a:lnTo>
                              <a:lnTo>
                                <a:pt x="50" y="45"/>
                              </a:lnTo>
                              <a:lnTo>
                                <a:pt x="40" y="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5" name="Freeform 803"/>
                      <wps:cNvSpPr>
                        <a:spLocks/>
                      </wps:cNvSpPr>
                      <wps:spPr bwMode="auto">
                        <a:xfrm>
                          <a:off x="593725" y="493395"/>
                          <a:ext cx="34925" cy="15875"/>
                        </a:xfrm>
                        <a:custGeom>
                          <a:avLst/>
                          <a:gdLst>
                            <a:gd name="T0" fmla="*/ 0 w 55"/>
                            <a:gd name="T1" fmla="*/ 25 h 25"/>
                            <a:gd name="T2" fmla="*/ 0 w 55"/>
                            <a:gd name="T3" fmla="*/ 10 h 25"/>
                            <a:gd name="T4" fmla="*/ 0 w 55"/>
                            <a:gd name="T5" fmla="*/ 10 h 25"/>
                            <a:gd name="T6" fmla="*/ 50 w 55"/>
                            <a:gd name="T7" fmla="*/ 0 h 25"/>
                            <a:gd name="T8" fmla="*/ 55 w 55"/>
                            <a:gd name="T9" fmla="*/ 10 h 25"/>
                            <a:gd name="T10" fmla="*/ 55 w 55"/>
                            <a:gd name="T11" fmla="*/ 10 h 25"/>
                            <a:gd name="T12" fmla="*/ 0 w 55"/>
                            <a:gd name="T13" fmla="*/ 2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55" h="25">
                              <a:moveTo>
                                <a:pt x="0" y="25"/>
                              </a:moveTo>
                              <a:lnTo>
                                <a:pt x="0" y="10"/>
                              </a:lnTo>
                              <a:lnTo>
                                <a:pt x="50" y="0"/>
                              </a:lnTo>
                              <a:lnTo>
                                <a:pt x="55" y="10"/>
                              </a:lnTo>
                              <a:lnTo>
                                <a:pt x="0" y="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997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6" name="Freeform 804"/>
                      <wps:cNvSpPr>
                        <a:spLocks/>
                      </wps:cNvSpPr>
                      <wps:spPr bwMode="auto">
                        <a:xfrm>
                          <a:off x="593725" y="493395"/>
                          <a:ext cx="34925" cy="15875"/>
                        </a:xfrm>
                        <a:custGeom>
                          <a:avLst/>
                          <a:gdLst>
                            <a:gd name="T0" fmla="*/ 0 w 55"/>
                            <a:gd name="T1" fmla="*/ 25 h 25"/>
                            <a:gd name="T2" fmla="*/ 0 w 55"/>
                            <a:gd name="T3" fmla="*/ 10 h 25"/>
                            <a:gd name="T4" fmla="*/ 0 w 55"/>
                            <a:gd name="T5" fmla="*/ 10 h 25"/>
                            <a:gd name="T6" fmla="*/ 50 w 55"/>
                            <a:gd name="T7" fmla="*/ 0 h 25"/>
                            <a:gd name="T8" fmla="*/ 55 w 55"/>
                            <a:gd name="T9" fmla="*/ 10 h 25"/>
                            <a:gd name="T10" fmla="*/ 55 w 55"/>
                            <a:gd name="T11" fmla="*/ 10 h 25"/>
                            <a:gd name="T12" fmla="*/ 0 w 55"/>
                            <a:gd name="T13" fmla="*/ 2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55" h="25">
                              <a:moveTo>
                                <a:pt x="0" y="25"/>
                              </a:moveTo>
                              <a:lnTo>
                                <a:pt x="0" y="10"/>
                              </a:lnTo>
                              <a:lnTo>
                                <a:pt x="50" y="0"/>
                              </a:lnTo>
                              <a:lnTo>
                                <a:pt x="55" y="10"/>
                              </a:lnTo>
                              <a:lnTo>
                                <a:pt x="0" y="25"/>
                              </a:lnTo>
                            </a:path>
                          </a:pathLst>
                        </a:cu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7" name="Freeform 805"/>
                      <wps:cNvSpPr>
                        <a:spLocks noEditPoints="1"/>
                      </wps:cNvSpPr>
                      <wps:spPr bwMode="auto">
                        <a:xfrm>
                          <a:off x="1029335" y="302260"/>
                          <a:ext cx="149225" cy="184785"/>
                        </a:xfrm>
                        <a:custGeom>
                          <a:avLst/>
                          <a:gdLst>
                            <a:gd name="T0" fmla="*/ 0 w 235"/>
                            <a:gd name="T1" fmla="*/ 0 h 291"/>
                            <a:gd name="T2" fmla="*/ 140 w 235"/>
                            <a:gd name="T3" fmla="*/ 0 h 291"/>
                            <a:gd name="T4" fmla="*/ 140 w 235"/>
                            <a:gd name="T5" fmla="*/ 0 h 291"/>
                            <a:gd name="T6" fmla="*/ 165 w 235"/>
                            <a:gd name="T7" fmla="*/ 0 h 291"/>
                            <a:gd name="T8" fmla="*/ 185 w 235"/>
                            <a:gd name="T9" fmla="*/ 5 h 291"/>
                            <a:gd name="T10" fmla="*/ 200 w 235"/>
                            <a:gd name="T11" fmla="*/ 15 h 291"/>
                            <a:gd name="T12" fmla="*/ 210 w 235"/>
                            <a:gd name="T13" fmla="*/ 25 h 291"/>
                            <a:gd name="T14" fmla="*/ 220 w 235"/>
                            <a:gd name="T15" fmla="*/ 35 h 291"/>
                            <a:gd name="T16" fmla="*/ 225 w 235"/>
                            <a:gd name="T17" fmla="*/ 50 h 291"/>
                            <a:gd name="T18" fmla="*/ 230 w 235"/>
                            <a:gd name="T19" fmla="*/ 75 h 291"/>
                            <a:gd name="T20" fmla="*/ 230 w 235"/>
                            <a:gd name="T21" fmla="*/ 75 h 291"/>
                            <a:gd name="T22" fmla="*/ 225 w 235"/>
                            <a:gd name="T23" fmla="*/ 100 h 291"/>
                            <a:gd name="T24" fmla="*/ 215 w 235"/>
                            <a:gd name="T25" fmla="*/ 115 h 291"/>
                            <a:gd name="T26" fmla="*/ 205 w 235"/>
                            <a:gd name="T27" fmla="*/ 125 h 291"/>
                            <a:gd name="T28" fmla="*/ 190 w 235"/>
                            <a:gd name="T29" fmla="*/ 130 h 291"/>
                            <a:gd name="T30" fmla="*/ 190 w 235"/>
                            <a:gd name="T31" fmla="*/ 130 h 291"/>
                            <a:gd name="T32" fmla="*/ 215 w 235"/>
                            <a:gd name="T33" fmla="*/ 145 h 291"/>
                            <a:gd name="T34" fmla="*/ 230 w 235"/>
                            <a:gd name="T35" fmla="*/ 160 h 291"/>
                            <a:gd name="T36" fmla="*/ 235 w 235"/>
                            <a:gd name="T37" fmla="*/ 180 h 291"/>
                            <a:gd name="T38" fmla="*/ 235 w 235"/>
                            <a:gd name="T39" fmla="*/ 205 h 291"/>
                            <a:gd name="T40" fmla="*/ 235 w 235"/>
                            <a:gd name="T41" fmla="*/ 205 h 291"/>
                            <a:gd name="T42" fmla="*/ 235 w 235"/>
                            <a:gd name="T43" fmla="*/ 220 h 291"/>
                            <a:gd name="T44" fmla="*/ 230 w 235"/>
                            <a:gd name="T45" fmla="*/ 235 h 291"/>
                            <a:gd name="T46" fmla="*/ 225 w 235"/>
                            <a:gd name="T47" fmla="*/ 251 h 291"/>
                            <a:gd name="T48" fmla="*/ 210 w 235"/>
                            <a:gd name="T49" fmla="*/ 261 h 291"/>
                            <a:gd name="T50" fmla="*/ 210 w 235"/>
                            <a:gd name="T51" fmla="*/ 261 h 291"/>
                            <a:gd name="T52" fmla="*/ 200 w 235"/>
                            <a:gd name="T53" fmla="*/ 276 h 291"/>
                            <a:gd name="T54" fmla="*/ 180 w 235"/>
                            <a:gd name="T55" fmla="*/ 281 h 291"/>
                            <a:gd name="T56" fmla="*/ 160 w 235"/>
                            <a:gd name="T57" fmla="*/ 286 h 291"/>
                            <a:gd name="T58" fmla="*/ 120 w 235"/>
                            <a:gd name="T59" fmla="*/ 291 h 291"/>
                            <a:gd name="T60" fmla="*/ 0 w 235"/>
                            <a:gd name="T61" fmla="*/ 291 h 291"/>
                            <a:gd name="T62" fmla="*/ 0 w 235"/>
                            <a:gd name="T63" fmla="*/ 0 h 291"/>
                            <a:gd name="T64" fmla="*/ 55 w 235"/>
                            <a:gd name="T65" fmla="*/ 110 h 291"/>
                            <a:gd name="T66" fmla="*/ 125 w 235"/>
                            <a:gd name="T67" fmla="*/ 110 h 291"/>
                            <a:gd name="T68" fmla="*/ 125 w 235"/>
                            <a:gd name="T69" fmla="*/ 110 h 291"/>
                            <a:gd name="T70" fmla="*/ 145 w 235"/>
                            <a:gd name="T71" fmla="*/ 110 h 291"/>
                            <a:gd name="T72" fmla="*/ 155 w 235"/>
                            <a:gd name="T73" fmla="*/ 105 h 291"/>
                            <a:gd name="T74" fmla="*/ 165 w 235"/>
                            <a:gd name="T75" fmla="*/ 95 h 291"/>
                            <a:gd name="T76" fmla="*/ 170 w 235"/>
                            <a:gd name="T77" fmla="*/ 80 h 291"/>
                            <a:gd name="T78" fmla="*/ 170 w 235"/>
                            <a:gd name="T79" fmla="*/ 80 h 291"/>
                            <a:gd name="T80" fmla="*/ 165 w 235"/>
                            <a:gd name="T81" fmla="*/ 65 h 291"/>
                            <a:gd name="T82" fmla="*/ 160 w 235"/>
                            <a:gd name="T83" fmla="*/ 55 h 291"/>
                            <a:gd name="T84" fmla="*/ 145 w 235"/>
                            <a:gd name="T85" fmla="*/ 50 h 291"/>
                            <a:gd name="T86" fmla="*/ 125 w 235"/>
                            <a:gd name="T87" fmla="*/ 50 h 291"/>
                            <a:gd name="T88" fmla="*/ 55 w 235"/>
                            <a:gd name="T89" fmla="*/ 50 h 291"/>
                            <a:gd name="T90" fmla="*/ 55 w 235"/>
                            <a:gd name="T91" fmla="*/ 110 h 291"/>
                            <a:gd name="T92" fmla="*/ 55 w 235"/>
                            <a:gd name="T93" fmla="*/ 240 h 291"/>
                            <a:gd name="T94" fmla="*/ 130 w 235"/>
                            <a:gd name="T95" fmla="*/ 240 h 291"/>
                            <a:gd name="T96" fmla="*/ 130 w 235"/>
                            <a:gd name="T97" fmla="*/ 240 h 291"/>
                            <a:gd name="T98" fmla="*/ 150 w 235"/>
                            <a:gd name="T99" fmla="*/ 235 h 291"/>
                            <a:gd name="T100" fmla="*/ 165 w 235"/>
                            <a:gd name="T101" fmla="*/ 230 h 291"/>
                            <a:gd name="T102" fmla="*/ 175 w 235"/>
                            <a:gd name="T103" fmla="*/ 215 h 291"/>
                            <a:gd name="T104" fmla="*/ 175 w 235"/>
                            <a:gd name="T105" fmla="*/ 195 h 291"/>
                            <a:gd name="T106" fmla="*/ 175 w 235"/>
                            <a:gd name="T107" fmla="*/ 195 h 291"/>
                            <a:gd name="T108" fmla="*/ 175 w 235"/>
                            <a:gd name="T109" fmla="*/ 180 h 291"/>
                            <a:gd name="T110" fmla="*/ 165 w 235"/>
                            <a:gd name="T111" fmla="*/ 170 h 291"/>
                            <a:gd name="T112" fmla="*/ 150 w 235"/>
                            <a:gd name="T113" fmla="*/ 165 h 291"/>
                            <a:gd name="T114" fmla="*/ 135 w 235"/>
                            <a:gd name="T115" fmla="*/ 160 h 291"/>
                            <a:gd name="T116" fmla="*/ 55 w 235"/>
                            <a:gd name="T117" fmla="*/ 160 h 291"/>
                            <a:gd name="T118" fmla="*/ 55 w 235"/>
                            <a:gd name="T119" fmla="*/ 240 h 2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35" h="291">
                              <a:moveTo>
                                <a:pt x="0" y="0"/>
                              </a:moveTo>
                              <a:lnTo>
                                <a:pt x="140" y="0"/>
                              </a:lnTo>
                              <a:lnTo>
                                <a:pt x="165" y="0"/>
                              </a:lnTo>
                              <a:lnTo>
                                <a:pt x="185" y="5"/>
                              </a:lnTo>
                              <a:lnTo>
                                <a:pt x="200" y="15"/>
                              </a:lnTo>
                              <a:lnTo>
                                <a:pt x="210" y="25"/>
                              </a:lnTo>
                              <a:lnTo>
                                <a:pt x="220" y="35"/>
                              </a:lnTo>
                              <a:lnTo>
                                <a:pt x="225" y="50"/>
                              </a:lnTo>
                              <a:lnTo>
                                <a:pt x="230" y="75"/>
                              </a:lnTo>
                              <a:lnTo>
                                <a:pt x="225" y="100"/>
                              </a:lnTo>
                              <a:lnTo>
                                <a:pt x="215" y="115"/>
                              </a:lnTo>
                              <a:lnTo>
                                <a:pt x="205" y="125"/>
                              </a:lnTo>
                              <a:lnTo>
                                <a:pt x="190" y="130"/>
                              </a:lnTo>
                              <a:lnTo>
                                <a:pt x="215" y="145"/>
                              </a:lnTo>
                              <a:lnTo>
                                <a:pt x="230" y="160"/>
                              </a:lnTo>
                              <a:lnTo>
                                <a:pt x="235" y="180"/>
                              </a:lnTo>
                              <a:lnTo>
                                <a:pt x="235" y="205"/>
                              </a:lnTo>
                              <a:lnTo>
                                <a:pt x="235" y="220"/>
                              </a:lnTo>
                              <a:lnTo>
                                <a:pt x="230" y="235"/>
                              </a:lnTo>
                              <a:lnTo>
                                <a:pt x="225" y="251"/>
                              </a:lnTo>
                              <a:lnTo>
                                <a:pt x="210" y="261"/>
                              </a:lnTo>
                              <a:lnTo>
                                <a:pt x="200" y="276"/>
                              </a:lnTo>
                              <a:lnTo>
                                <a:pt x="180" y="281"/>
                              </a:lnTo>
                              <a:lnTo>
                                <a:pt x="160" y="286"/>
                              </a:lnTo>
                              <a:lnTo>
                                <a:pt x="120" y="291"/>
                              </a:lnTo>
                              <a:lnTo>
                                <a:pt x="0" y="291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5" y="110"/>
                              </a:moveTo>
                              <a:lnTo>
                                <a:pt x="125" y="110"/>
                              </a:lnTo>
                              <a:lnTo>
                                <a:pt x="145" y="110"/>
                              </a:lnTo>
                              <a:lnTo>
                                <a:pt x="155" y="105"/>
                              </a:lnTo>
                              <a:lnTo>
                                <a:pt x="165" y="95"/>
                              </a:lnTo>
                              <a:lnTo>
                                <a:pt x="170" y="80"/>
                              </a:lnTo>
                              <a:lnTo>
                                <a:pt x="165" y="65"/>
                              </a:lnTo>
                              <a:lnTo>
                                <a:pt x="160" y="55"/>
                              </a:lnTo>
                              <a:lnTo>
                                <a:pt x="145" y="50"/>
                              </a:lnTo>
                              <a:lnTo>
                                <a:pt x="125" y="50"/>
                              </a:lnTo>
                              <a:lnTo>
                                <a:pt x="55" y="50"/>
                              </a:lnTo>
                              <a:lnTo>
                                <a:pt x="55" y="110"/>
                              </a:lnTo>
                              <a:close/>
                              <a:moveTo>
                                <a:pt x="55" y="240"/>
                              </a:moveTo>
                              <a:lnTo>
                                <a:pt x="130" y="240"/>
                              </a:lnTo>
                              <a:lnTo>
                                <a:pt x="150" y="235"/>
                              </a:lnTo>
                              <a:lnTo>
                                <a:pt x="165" y="230"/>
                              </a:lnTo>
                              <a:lnTo>
                                <a:pt x="175" y="215"/>
                              </a:lnTo>
                              <a:lnTo>
                                <a:pt x="175" y="195"/>
                              </a:lnTo>
                              <a:lnTo>
                                <a:pt x="175" y="180"/>
                              </a:lnTo>
                              <a:lnTo>
                                <a:pt x="165" y="170"/>
                              </a:lnTo>
                              <a:lnTo>
                                <a:pt x="150" y="165"/>
                              </a:lnTo>
                              <a:lnTo>
                                <a:pt x="135" y="160"/>
                              </a:lnTo>
                              <a:lnTo>
                                <a:pt x="55" y="160"/>
                              </a:lnTo>
                              <a:lnTo>
                                <a:pt x="55" y="2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8" name="Freeform 806"/>
                      <wps:cNvSpPr>
                        <a:spLocks noEditPoints="1"/>
                      </wps:cNvSpPr>
                      <wps:spPr bwMode="auto">
                        <a:xfrm>
                          <a:off x="1197610" y="299085"/>
                          <a:ext cx="38100" cy="187960"/>
                        </a:xfrm>
                        <a:custGeom>
                          <a:avLst/>
                          <a:gdLst>
                            <a:gd name="T0" fmla="*/ 60 w 60"/>
                            <a:gd name="T1" fmla="*/ 55 h 296"/>
                            <a:gd name="T2" fmla="*/ 0 w 60"/>
                            <a:gd name="T3" fmla="*/ 55 h 296"/>
                            <a:gd name="T4" fmla="*/ 0 w 60"/>
                            <a:gd name="T5" fmla="*/ 0 h 296"/>
                            <a:gd name="T6" fmla="*/ 60 w 60"/>
                            <a:gd name="T7" fmla="*/ 0 h 296"/>
                            <a:gd name="T8" fmla="*/ 60 w 60"/>
                            <a:gd name="T9" fmla="*/ 55 h 296"/>
                            <a:gd name="T10" fmla="*/ 60 w 60"/>
                            <a:gd name="T11" fmla="*/ 80 h 296"/>
                            <a:gd name="T12" fmla="*/ 60 w 60"/>
                            <a:gd name="T13" fmla="*/ 296 h 296"/>
                            <a:gd name="T14" fmla="*/ 0 w 60"/>
                            <a:gd name="T15" fmla="*/ 296 h 296"/>
                            <a:gd name="T16" fmla="*/ 0 w 60"/>
                            <a:gd name="T17" fmla="*/ 80 h 296"/>
                            <a:gd name="T18" fmla="*/ 60 w 60"/>
                            <a:gd name="T19" fmla="*/ 80 h 2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60" h="296">
                              <a:moveTo>
                                <a:pt x="60" y="55"/>
                              </a:moveTo>
                              <a:lnTo>
                                <a:pt x="0" y="55"/>
                              </a:lnTo>
                              <a:lnTo>
                                <a:pt x="0" y="0"/>
                              </a:lnTo>
                              <a:lnTo>
                                <a:pt x="60" y="0"/>
                              </a:lnTo>
                              <a:lnTo>
                                <a:pt x="60" y="55"/>
                              </a:lnTo>
                              <a:close/>
                              <a:moveTo>
                                <a:pt x="60" y="80"/>
                              </a:moveTo>
                              <a:lnTo>
                                <a:pt x="60" y="296"/>
                              </a:lnTo>
                              <a:lnTo>
                                <a:pt x="0" y="296"/>
                              </a:lnTo>
                              <a:lnTo>
                                <a:pt x="0" y="80"/>
                              </a:lnTo>
                              <a:lnTo>
                                <a:pt x="60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59" name="Freeform 807"/>
                      <wps:cNvSpPr>
                        <a:spLocks/>
                      </wps:cNvSpPr>
                      <wps:spPr bwMode="auto">
                        <a:xfrm>
                          <a:off x="1254760" y="346710"/>
                          <a:ext cx="79375" cy="140335"/>
                        </a:xfrm>
                        <a:custGeom>
                          <a:avLst/>
                          <a:gdLst>
                            <a:gd name="T0" fmla="*/ 0 w 125"/>
                            <a:gd name="T1" fmla="*/ 5 h 221"/>
                            <a:gd name="T2" fmla="*/ 55 w 125"/>
                            <a:gd name="T3" fmla="*/ 5 h 221"/>
                            <a:gd name="T4" fmla="*/ 55 w 125"/>
                            <a:gd name="T5" fmla="*/ 40 h 221"/>
                            <a:gd name="T6" fmla="*/ 55 w 125"/>
                            <a:gd name="T7" fmla="*/ 40 h 221"/>
                            <a:gd name="T8" fmla="*/ 55 w 125"/>
                            <a:gd name="T9" fmla="*/ 40 h 221"/>
                            <a:gd name="T10" fmla="*/ 65 w 125"/>
                            <a:gd name="T11" fmla="*/ 25 h 221"/>
                            <a:gd name="T12" fmla="*/ 80 w 125"/>
                            <a:gd name="T13" fmla="*/ 10 h 221"/>
                            <a:gd name="T14" fmla="*/ 95 w 125"/>
                            <a:gd name="T15" fmla="*/ 0 h 221"/>
                            <a:gd name="T16" fmla="*/ 115 w 125"/>
                            <a:gd name="T17" fmla="*/ 0 h 221"/>
                            <a:gd name="T18" fmla="*/ 115 w 125"/>
                            <a:gd name="T19" fmla="*/ 0 h 221"/>
                            <a:gd name="T20" fmla="*/ 125 w 125"/>
                            <a:gd name="T21" fmla="*/ 0 h 221"/>
                            <a:gd name="T22" fmla="*/ 125 w 125"/>
                            <a:gd name="T23" fmla="*/ 55 h 221"/>
                            <a:gd name="T24" fmla="*/ 125 w 125"/>
                            <a:gd name="T25" fmla="*/ 55 h 221"/>
                            <a:gd name="T26" fmla="*/ 110 w 125"/>
                            <a:gd name="T27" fmla="*/ 55 h 221"/>
                            <a:gd name="T28" fmla="*/ 110 w 125"/>
                            <a:gd name="T29" fmla="*/ 55 h 221"/>
                            <a:gd name="T30" fmla="*/ 85 w 125"/>
                            <a:gd name="T31" fmla="*/ 60 h 221"/>
                            <a:gd name="T32" fmla="*/ 70 w 125"/>
                            <a:gd name="T33" fmla="*/ 70 h 221"/>
                            <a:gd name="T34" fmla="*/ 60 w 125"/>
                            <a:gd name="T35" fmla="*/ 90 h 221"/>
                            <a:gd name="T36" fmla="*/ 60 w 125"/>
                            <a:gd name="T37" fmla="*/ 105 h 221"/>
                            <a:gd name="T38" fmla="*/ 60 w 125"/>
                            <a:gd name="T39" fmla="*/ 221 h 221"/>
                            <a:gd name="T40" fmla="*/ 0 w 125"/>
                            <a:gd name="T41" fmla="*/ 221 h 221"/>
                            <a:gd name="T42" fmla="*/ 0 w 125"/>
                            <a:gd name="T43" fmla="*/ 5 h 2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25" h="221">
                              <a:moveTo>
                                <a:pt x="0" y="5"/>
                              </a:moveTo>
                              <a:lnTo>
                                <a:pt x="55" y="5"/>
                              </a:lnTo>
                              <a:lnTo>
                                <a:pt x="55" y="40"/>
                              </a:lnTo>
                              <a:lnTo>
                                <a:pt x="65" y="25"/>
                              </a:lnTo>
                              <a:lnTo>
                                <a:pt x="80" y="10"/>
                              </a:lnTo>
                              <a:lnTo>
                                <a:pt x="95" y="0"/>
                              </a:lnTo>
                              <a:lnTo>
                                <a:pt x="115" y="0"/>
                              </a:lnTo>
                              <a:lnTo>
                                <a:pt x="125" y="0"/>
                              </a:lnTo>
                              <a:lnTo>
                                <a:pt x="125" y="55"/>
                              </a:lnTo>
                              <a:lnTo>
                                <a:pt x="110" y="55"/>
                              </a:lnTo>
                              <a:lnTo>
                                <a:pt x="85" y="60"/>
                              </a:lnTo>
                              <a:lnTo>
                                <a:pt x="70" y="70"/>
                              </a:lnTo>
                              <a:lnTo>
                                <a:pt x="60" y="90"/>
                              </a:lnTo>
                              <a:lnTo>
                                <a:pt x="60" y="105"/>
                              </a:lnTo>
                              <a:lnTo>
                                <a:pt x="60" y="221"/>
                              </a:lnTo>
                              <a:lnTo>
                                <a:pt x="0" y="221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0" name="Rectangle 808"/>
                      <wps:cNvSpPr>
                        <a:spLocks noChangeArrowheads="1"/>
                      </wps:cNvSpPr>
                      <wps:spPr bwMode="auto">
                        <a:xfrm>
                          <a:off x="1343660" y="302260"/>
                          <a:ext cx="34925" cy="184785"/>
                        </a:xfrm>
                        <a:prstGeom prst="rect">
                          <a:avLst/>
                        </a:pr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1" name="Freeform 809"/>
                      <wps:cNvSpPr>
                        <a:spLocks noEditPoints="1"/>
                      </wps:cNvSpPr>
                      <wps:spPr bwMode="auto">
                        <a:xfrm>
                          <a:off x="1391285" y="346710"/>
                          <a:ext cx="130175" cy="143510"/>
                        </a:xfrm>
                        <a:custGeom>
                          <a:avLst/>
                          <a:gdLst>
                            <a:gd name="T0" fmla="*/ 190 w 205"/>
                            <a:gd name="T1" fmla="*/ 175 h 226"/>
                            <a:gd name="T2" fmla="*/ 200 w 205"/>
                            <a:gd name="T3" fmla="*/ 211 h 226"/>
                            <a:gd name="T4" fmla="*/ 205 w 205"/>
                            <a:gd name="T5" fmla="*/ 221 h 226"/>
                            <a:gd name="T6" fmla="*/ 140 w 205"/>
                            <a:gd name="T7" fmla="*/ 221 h 226"/>
                            <a:gd name="T8" fmla="*/ 135 w 205"/>
                            <a:gd name="T9" fmla="*/ 196 h 226"/>
                            <a:gd name="T10" fmla="*/ 110 w 205"/>
                            <a:gd name="T11" fmla="*/ 216 h 226"/>
                            <a:gd name="T12" fmla="*/ 65 w 205"/>
                            <a:gd name="T13" fmla="*/ 226 h 226"/>
                            <a:gd name="T14" fmla="*/ 45 w 205"/>
                            <a:gd name="T15" fmla="*/ 221 h 226"/>
                            <a:gd name="T16" fmla="*/ 10 w 205"/>
                            <a:gd name="T17" fmla="*/ 191 h 226"/>
                            <a:gd name="T18" fmla="*/ 0 w 205"/>
                            <a:gd name="T19" fmla="*/ 160 h 226"/>
                            <a:gd name="T20" fmla="*/ 5 w 205"/>
                            <a:gd name="T21" fmla="*/ 135 h 226"/>
                            <a:gd name="T22" fmla="*/ 40 w 205"/>
                            <a:gd name="T23" fmla="*/ 100 h 226"/>
                            <a:gd name="T24" fmla="*/ 115 w 205"/>
                            <a:gd name="T25" fmla="*/ 85 h 226"/>
                            <a:gd name="T26" fmla="*/ 130 w 205"/>
                            <a:gd name="T27" fmla="*/ 80 h 226"/>
                            <a:gd name="T28" fmla="*/ 135 w 205"/>
                            <a:gd name="T29" fmla="*/ 70 h 226"/>
                            <a:gd name="T30" fmla="*/ 130 w 205"/>
                            <a:gd name="T31" fmla="*/ 55 h 226"/>
                            <a:gd name="T32" fmla="*/ 110 w 205"/>
                            <a:gd name="T33" fmla="*/ 45 h 226"/>
                            <a:gd name="T34" fmla="*/ 100 w 205"/>
                            <a:gd name="T35" fmla="*/ 45 h 226"/>
                            <a:gd name="T36" fmla="*/ 70 w 205"/>
                            <a:gd name="T37" fmla="*/ 55 h 226"/>
                            <a:gd name="T38" fmla="*/ 65 w 205"/>
                            <a:gd name="T39" fmla="*/ 75 h 226"/>
                            <a:gd name="T40" fmla="*/ 10 w 205"/>
                            <a:gd name="T41" fmla="*/ 75 h 226"/>
                            <a:gd name="T42" fmla="*/ 20 w 205"/>
                            <a:gd name="T43" fmla="*/ 35 h 226"/>
                            <a:gd name="T44" fmla="*/ 45 w 205"/>
                            <a:gd name="T45" fmla="*/ 10 h 226"/>
                            <a:gd name="T46" fmla="*/ 70 w 205"/>
                            <a:gd name="T47" fmla="*/ 0 h 226"/>
                            <a:gd name="T48" fmla="*/ 105 w 205"/>
                            <a:gd name="T49" fmla="*/ 0 h 226"/>
                            <a:gd name="T50" fmla="*/ 160 w 205"/>
                            <a:gd name="T51" fmla="*/ 10 h 226"/>
                            <a:gd name="T52" fmla="*/ 180 w 205"/>
                            <a:gd name="T53" fmla="*/ 30 h 226"/>
                            <a:gd name="T54" fmla="*/ 190 w 205"/>
                            <a:gd name="T55" fmla="*/ 60 h 226"/>
                            <a:gd name="T56" fmla="*/ 135 w 205"/>
                            <a:gd name="T57" fmla="*/ 115 h 226"/>
                            <a:gd name="T58" fmla="*/ 125 w 205"/>
                            <a:gd name="T59" fmla="*/ 120 h 226"/>
                            <a:gd name="T60" fmla="*/ 95 w 205"/>
                            <a:gd name="T61" fmla="*/ 125 h 226"/>
                            <a:gd name="T62" fmla="*/ 70 w 205"/>
                            <a:gd name="T63" fmla="*/ 135 h 226"/>
                            <a:gd name="T64" fmla="*/ 60 w 205"/>
                            <a:gd name="T65" fmla="*/ 160 h 226"/>
                            <a:gd name="T66" fmla="*/ 60 w 205"/>
                            <a:gd name="T67" fmla="*/ 170 h 226"/>
                            <a:gd name="T68" fmla="*/ 75 w 205"/>
                            <a:gd name="T69" fmla="*/ 186 h 226"/>
                            <a:gd name="T70" fmla="*/ 85 w 205"/>
                            <a:gd name="T71" fmla="*/ 186 h 226"/>
                            <a:gd name="T72" fmla="*/ 120 w 205"/>
                            <a:gd name="T73" fmla="*/ 175 h 226"/>
                            <a:gd name="T74" fmla="*/ 135 w 205"/>
                            <a:gd name="T75" fmla="*/ 14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205" h="226">
                              <a:moveTo>
                                <a:pt x="190" y="175"/>
                              </a:moveTo>
                              <a:lnTo>
                                <a:pt x="190" y="175"/>
                              </a:lnTo>
                              <a:lnTo>
                                <a:pt x="195" y="201"/>
                              </a:lnTo>
                              <a:lnTo>
                                <a:pt x="200" y="211"/>
                              </a:lnTo>
                              <a:lnTo>
                                <a:pt x="205" y="211"/>
                              </a:lnTo>
                              <a:lnTo>
                                <a:pt x="205" y="221"/>
                              </a:lnTo>
                              <a:lnTo>
                                <a:pt x="140" y="221"/>
                              </a:lnTo>
                              <a:lnTo>
                                <a:pt x="135" y="196"/>
                              </a:lnTo>
                              <a:lnTo>
                                <a:pt x="125" y="206"/>
                              </a:lnTo>
                              <a:lnTo>
                                <a:pt x="110" y="216"/>
                              </a:lnTo>
                              <a:lnTo>
                                <a:pt x="95" y="221"/>
                              </a:lnTo>
                              <a:lnTo>
                                <a:pt x="65" y="226"/>
                              </a:lnTo>
                              <a:lnTo>
                                <a:pt x="45" y="221"/>
                              </a:lnTo>
                              <a:lnTo>
                                <a:pt x="20" y="211"/>
                              </a:lnTo>
                              <a:lnTo>
                                <a:pt x="10" y="191"/>
                              </a:lnTo>
                              <a:lnTo>
                                <a:pt x="5" y="175"/>
                              </a:lnTo>
                              <a:lnTo>
                                <a:pt x="0" y="160"/>
                              </a:lnTo>
                              <a:lnTo>
                                <a:pt x="5" y="135"/>
                              </a:lnTo>
                              <a:lnTo>
                                <a:pt x="20" y="115"/>
                              </a:lnTo>
                              <a:lnTo>
                                <a:pt x="40" y="100"/>
                              </a:lnTo>
                              <a:lnTo>
                                <a:pt x="65" y="95"/>
                              </a:lnTo>
                              <a:lnTo>
                                <a:pt x="115" y="85"/>
                              </a:lnTo>
                              <a:lnTo>
                                <a:pt x="130" y="80"/>
                              </a:lnTo>
                              <a:lnTo>
                                <a:pt x="135" y="75"/>
                              </a:lnTo>
                              <a:lnTo>
                                <a:pt x="135" y="70"/>
                              </a:lnTo>
                              <a:lnTo>
                                <a:pt x="130" y="55"/>
                              </a:lnTo>
                              <a:lnTo>
                                <a:pt x="120" y="45"/>
                              </a:lnTo>
                              <a:lnTo>
                                <a:pt x="110" y="45"/>
                              </a:lnTo>
                              <a:lnTo>
                                <a:pt x="100" y="45"/>
                              </a:lnTo>
                              <a:lnTo>
                                <a:pt x="80" y="45"/>
                              </a:lnTo>
                              <a:lnTo>
                                <a:pt x="70" y="55"/>
                              </a:lnTo>
                              <a:lnTo>
                                <a:pt x="65" y="65"/>
                              </a:lnTo>
                              <a:lnTo>
                                <a:pt x="65" y="75"/>
                              </a:lnTo>
                              <a:lnTo>
                                <a:pt x="10" y="75"/>
                              </a:lnTo>
                              <a:lnTo>
                                <a:pt x="15" y="50"/>
                              </a:lnTo>
                              <a:lnTo>
                                <a:pt x="20" y="35"/>
                              </a:lnTo>
                              <a:lnTo>
                                <a:pt x="30" y="20"/>
                              </a:lnTo>
                              <a:lnTo>
                                <a:pt x="45" y="10"/>
                              </a:lnTo>
                              <a:lnTo>
                                <a:pt x="55" y="5"/>
                              </a:lnTo>
                              <a:lnTo>
                                <a:pt x="70" y="0"/>
                              </a:lnTo>
                              <a:lnTo>
                                <a:pt x="105" y="0"/>
                              </a:lnTo>
                              <a:lnTo>
                                <a:pt x="130" y="0"/>
                              </a:lnTo>
                              <a:lnTo>
                                <a:pt x="160" y="10"/>
                              </a:lnTo>
                              <a:lnTo>
                                <a:pt x="170" y="15"/>
                              </a:lnTo>
                              <a:lnTo>
                                <a:pt x="180" y="30"/>
                              </a:lnTo>
                              <a:lnTo>
                                <a:pt x="190" y="45"/>
                              </a:lnTo>
                              <a:lnTo>
                                <a:pt x="190" y="60"/>
                              </a:lnTo>
                              <a:lnTo>
                                <a:pt x="190" y="175"/>
                              </a:lnTo>
                              <a:close/>
                              <a:moveTo>
                                <a:pt x="135" y="115"/>
                              </a:moveTo>
                              <a:lnTo>
                                <a:pt x="135" y="115"/>
                              </a:lnTo>
                              <a:lnTo>
                                <a:pt x="125" y="120"/>
                              </a:lnTo>
                              <a:lnTo>
                                <a:pt x="95" y="125"/>
                              </a:lnTo>
                              <a:lnTo>
                                <a:pt x="80" y="130"/>
                              </a:lnTo>
                              <a:lnTo>
                                <a:pt x="70" y="135"/>
                              </a:lnTo>
                              <a:lnTo>
                                <a:pt x="60" y="145"/>
                              </a:lnTo>
                              <a:lnTo>
                                <a:pt x="60" y="160"/>
                              </a:lnTo>
                              <a:lnTo>
                                <a:pt x="60" y="170"/>
                              </a:lnTo>
                              <a:lnTo>
                                <a:pt x="65" y="181"/>
                              </a:lnTo>
                              <a:lnTo>
                                <a:pt x="75" y="186"/>
                              </a:lnTo>
                              <a:lnTo>
                                <a:pt x="85" y="186"/>
                              </a:lnTo>
                              <a:lnTo>
                                <a:pt x="105" y="181"/>
                              </a:lnTo>
                              <a:lnTo>
                                <a:pt x="120" y="175"/>
                              </a:lnTo>
                              <a:lnTo>
                                <a:pt x="130" y="160"/>
                              </a:lnTo>
                              <a:lnTo>
                                <a:pt x="135" y="140"/>
                              </a:lnTo>
                              <a:lnTo>
                                <a:pt x="135" y="1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2" name="Rectangle 810"/>
                      <wps:cNvSpPr>
                        <a:spLocks noChangeArrowheads="1"/>
                      </wps:cNvSpPr>
                      <wps:spPr bwMode="auto">
                        <a:xfrm>
                          <a:off x="1591310" y="302260"/>
                          <a:ext cx="38100" cy="184785"/>
                        </a:xfrm>
                        <a:prstGeom prst="rect">
                          <a:avLst/>
                        </a:pr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3" name="Freeform 811"/>
                      <wps:cNvSpPr>
                        <a:spLocks/>
                      </wps:cNvSpPr>
                      <wps:spPr bwMode="auto">
                        <a:xfrm>
                          <a:off x="1648460" y="346710"/>
                          <a:ext cx="123825" cy="140335"/>
                        </a:xfrm>
                        <a:custGeom>
                          <a:avLst/>
                          <a:gdLst>
                            <a:gd name="T0" fmla="*/ 195 w 195"/>
                            <a:gd name="T1" fmla="*/ 221 h 221"/>
                            <a:gd name="T2" fmla="*/ 140 w 195"/>
                            <a:gd name="T3" fmla="*/ 221 h 221"/>
                            <a:gd name="T4" fmla="*/ 140 w 195"/>
                            <a:gd name="T5" fmla="*/ 90 h 221"/>
                            <a:gd name="T6" fmla="*/ 140 w 195"/>
                            <a:gd name="T7" fmla="*/ 90 h 221"/>
                            <a:gd name="T8" fmla="*/ 140 w 195"/>
                            <a:gd name="T9" fmla="*/ 75 h 221"/>
                            <a:gd name="T10" fmla="*/ 135 w 195"/>
                            <a:gd name="T11" fmla="*/ 60 h 221"/>
                            <a:gd name="T12" fmla="*/ 120 w 195"/>
                            <a:gd name="T13" fmla="*/ 50 h 221"/>
                            <a:gd name="T14" fmla="*/ 100 w 195"/>
                            <a:gd name="T15" fmla="*/ 45 h 221"/>
                            <a:gd name="T16" fmla="*/ 100 w 195"/>
                            <a:gd name="T17" fmla="*/ 45 h 221"/>
                            <a:gd name="T18" fmla="*/ 85 w 195"/>
                            <a:gd name="T19" fmla="*/ 50 h 221"/>
                            <a:gd name="T20" fmla="*/ 70 w 195"/>
                            <a:gd name="T21" fmla="*/ 60 h 221"/>
                            <a:gd name="T22" fmla="*/ 60 w 195"/>
                            <a:gd name="T23" fmla="*/ 75 h 221"/>
                            <a:gd name="T24" fmla="*/ 55 w 195"/>
                            <a:gd name="T25" fmla="*/ 95 h 221"/>
                            <a:gd name="T26" fmla="*/ 55 w 195"/>
                            <a:gd name="T27" fmla="*/ 221 h 221"/>
                            <a:gd name="T28" fmla="*/ 0 w 195"/>
                            <a:gd name="T29" fmla="*/ 221 h 221"/>
                            <a:gd name="T30" fmla="*/ 0 w 195"/>
                            <a:gd name="T31" fmla="*/ 5 h 221"/>
                            <a:gd name="T32" fmla="*/ 55 w 195"/>
                            <a:gd name="T33" fmla="*/ 5 h 221"/>
                            <a:gd name="T34" fmla="*/ 55 w 195"/>
                            <a:gd name="T35" fmla="*/ 35 h 221"/>
                            <a:gd name="T36" fmla="*/ 55 w 195"/>
                            <a:gd name="T37" fmla="*/ 35 h 221"/>
                            <a:gd name="T38" fmla="*/ 55 w 195"/>
                            <a:gd name="T39" fmla="*/ 35 h 221"/>
                            <a:gd name="T40" fmla="*/ 65 w 195"/>
                            <a:gd name="T41" fmla="*/ 25 h 221"/>
                            <a:gd name="T42" fmla="*/ 75 w 195"/>
                            <a:gd name="T43" fmla="*/ 10 h 221"/>
                            <a:gd name="T44" fmla="*/ 95 w 195"/>
                            <a:gd name="T45" fmla="*/ 0 h 221"/>
                            <a:gd name="T46" fmla="*/ 120 w 195"/>
                            <a:gd name="T47" fmla="*/ 0 h 221"/>
                            <a:gd name="T48" fmla="*/ 120 w 195"/>
                            <a:gd name="T49" fmla="*/ 0 h 221"/>
                            <a:gd name="T50" fmla="*/ 150 w 195"/>
                            <a:gd name="T51" fmla="*/ 5 h 221"/>
                            <a:gd name="T52" fmla="*/ 175 w 195"/>
                            <a:gd name="T53" fmla="*/ 15 h 221"/>
                            <a:gd name="T54" fmla="*/ 180 w 195"/>
                            <a:gd name="T55" fmla="*/ 25 h 221"/>
                            <a:gd name="T56" fmla="*/ 190 w 195"/>
                            <a:gd name="T57" fmla="*/ 40 h 221"/>
                            <a:gd name="T58" fmla="*/ 195 w 195"/>
                            <a:gd name="T59" fmla="*/ 55 h 221"/>
                            <a:gd name="T60" fmla="*/ 195 w 195"/>
                            <a:gd name="T61" fmla="*/ 70 h 221"/>
                            <a:gd name="T62" fmla="*/ 195 w 195"/>
                            <a:gd name="T63" fmla="*/ 221 h 2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95" h="221">
                              <a:moveTo>
                                <a:pt x="195" y="221"/>
                              </a:moveTo>
                              <a:lnTo>
                                <a:pt x="140" y="221"/>
                              </a:lnTo>
                              <a:lnTo>
                                <a:pt x="140" y="90"/>
                              </a:lnTo>
                              <a:lnTo>
                                <a:pt x="140" y="75"/>
                              </a:lnTo>
                              <a:lnTo>
                                <a:pt x="135" y="60"/>
                              </a:lnTo>
                              <a:lnTo>
                                <a:pt x="120" y="50"/>
                              </a:lnTo>
                              <a:lnTo>
                                <a:pt x="100" y="45"/>
                              </a:lnTo>
                              <a:lnTo>
                                <a:pt x="85" y="50"/>
                              </a:lnTo>
                              <a:lnTo>
                                <a:pt x="70" y="60"/>
                              </a:lnTo>
                              <a:lnTo>
                                <a:pt x="60" y="75"/>
                              </a:lnTo>
                              <a:lnTo>
                                <a:pt x="55" y="95"/>
                              </a:lnTo>
                              <a:lnTo>
                                <a:pt x="55" y="221"/>
                              </a:lnTo>
                              <a:lnTo>
                                <a:pt x="0" y="221"/>
                              </a:lnTo>
                              <a:lnTo>
                                <a:pt x="0" y="5"/>
                              </a:lnTo>
                              <a:lnTo>
                                <a:pt x="55" y="5"/>
                              </a:lnTo>
                              <a:lnTo>
                                <a:pt x="55" y="35"/>
                              </a:lnTo>
                              <a:lnTo>
                                <a:pt x="65" y="25"/>
                              </a:lnTo>
                              <a:lnTo>
                                <a:pt x="75" y="10"/>
                              </a:lnTo>
                              <a:lnTo>
                                <a:pt x="95" y="0"/>
                              </a:lnTo>
                              <a:lnTo>
                                <a:pt x="120" y="0"/>
                              </a:lnTo>
                              <a:lnTo>
                                <a:pt x="150" y="5"/>
                              </a:lnTo>
                              <a:lnTo>
                                <a:pt x="175" y="15"/>
                              </a:lnTo>
                              <a:lnTo>
                                <a:pt x="180" y="25"/>
                              </a:lnTo>
                              <a:lnTo>
                                <a:pt x="190" y="40"/>
                              </a:lnTo>
                              <a:lnTo>
                                <a:pt x="195" y="55"/>
                              </a:lnTo>
                              <a:lnTo>
                                <a:pt x="195" y="70"/>
                              </a:lnTo>
                              <a:lnTo>
                                <a:pt x="195" y="2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4" name="Freeform 812"/>
                      <wps:cNvSpPr>
                        <a:spLocks/>
                      </wps:cNvSpPr>
                      <wps:spPr bwMode="auto">
                        <a:xfrm>
                          <a:off x="1784985" y="346710"/>
                          <a:ext cx="123825" cy="143510"/>
                        </a:xfrm>
                        <a:custGeom>
                          <a:avLst/>
                          <a:gdLst>
                            <a:gd name="T0" fmla="*/ 135 w 195"/>
                            <a:gd name="T1" fmla="*/ 70 h 226"/>
                            <a:gd name="T2" fmla="*/ 125 w 195"/>
                            <a:gd name="T3" fmla="*/ 50 h 226"/>
                            <a:gd name="T4" fmla="*/ 95 w 195"/>
                            <a:gd name="T5" fmla="*/ 40 h 226"/>
                            <a:gd name="T6" fmla="*/ 80 w 195"/>
                            <a:gd name="T7" fmla="*/ 45 h 226"/>
                            <a:gd name="T8" fmla="*/ 60 w 195"/>
                            <a:gd name="T9" fmla="*/ 55 h 226"/>
                            <a:gd name="T10" fmla="*/ 60 w 195"/>
                            <a:gd name="T11" fmla="*/ 60 h 226"/>
                            <a:gd name="T12" fmla="*/ 65 w 195"/>
                            <a:gd name="T13" fmla="*/ 70 h 226"/>
                            <a:gd name="T14" fmla="*/ 130 w 195"/>
                            <a:gd name="T15" fmla="*/ 90 h 226"/>
                            <a:gd name="T16" fmla="*/ 175 w 195"/>
                            <a:gd name="T17" fmla="*/ 110 h 226"/>
                            <a:gd name="T18" fmla="*/ 195 w 195"/>
                            <a:gd name="T19" fmla="*/ 135 h 226"/>
                            <a:gd name="T20" fmla="*/ 195 w 195"/>
                            <a:gd name="T21" fmla="*/ 150 h 226"/>
                            <a:gd name="T22" fmla="*/ 185 w 195"/>
                            <a:gd name="T23" fmla="*/ 191 h 226"/>
                            <a:gd name="T24" fmla="*/ 160 w 195"/>
                            <a:gd name="T25" fmla="*/ 211 h 226"/>
                            <a:gd name="T26" fmla="*/ 100 w 195"/>
                            <a:gd name="T27" fmla="*/ 226 h 226"/>
                            <a:gd name="T28" fmla="*/ 65 w 195"/>
                            <a:gd name="T29" fmla="*/ 221 h 226"/>
                            <a:gd name="T30" fmla="*/ 20 w 195"/>
                            <a:gd name="T31" fmla="*/ 201 h 226"/>
                            <a:gd name="T32" fmla="*/ 0 w 195"/>
                            <a:gd name="T33" fmla="*/ 170 h 226"/>
                            <a:gd name="T34" fmla="*/ 55 w 195"/>
                            <a:gd name="T35" fmla="*/ 150 h 226"/>
                            <a:gd name="T36" fmla="*/ 60 w 195"/>
                            <a:gd name="T37" fmla="*/ 165 h 226"/>
                            <a:gd name="T38" fmla="*/ 80 w 195"/>
                            <a:gd name="T39" fmla="*/ 181 h 226"/>
                            <a:gd name="T40" fmla="*/ 105 w 195"/>
                            <a:gd name="T41" fmla="*/ 181 h 226"/>
                            <a:gd name="T42" fmla="*/ 130 w 195"/>
                            <a:gd name="T43" fmla="*/ 175 h 226"/>
                            <a:gd name="T44" fmla="*/ 140 w 195"/>
                            <a:gd name="T45" fmla="*/ 160 h 226"/>
                            <a:gd name="T46" fmla="*/ 140 w 195"/>
                            <a:gd name="T47" fmla="*/ 155 h 226"/>
                            <a:gd name="T48" fmla="*/ 120 w 195"/>
                            <a:gd name="T49" fmla="*/ 140 h 226"/>
                            <a:gd name="T50" fmla="*/ 50 w 195"/>
                            <a:gd name="T51" fmla="*/ 125 h 226"/>
                            <a:gd name="T52" fmla="*/ 10 w 195"/>
                            <a:gd name="T53" fmla="*/ 95 h 226"/>
                            <a:gd name="T54" fmla="*/ 5 w 195"/>
                            <a:gd name="T55" fmla="*/ 70 h 226"/>
                            <a:gd name="T56" fmla="*/ 10 w 195"/>
                            <a:gd name="T57" fmla="*/ 45 h 226"/>
                            <a:gd name="T58" fmla="*/ 25 w 195"/>
                            <a:gd name="T59" fmla="*/ 20 h 226"/>
                            <a:gd name="T60" fmla="*/ 50 w 195"/>
                            <a:gd name="T61" fmla="*/ 5 h 226"/>
                            <a:gd name="T62" fmla="*/ 95 w 195"/>
                            <a:gd name="T63" fmla="*/ 0 h 226"/>
                            <a:gd name="T64" fmla="*/ 125 w 195"/>
                            <a:gd name="T65" fmla="*/ 0 h 226"/>
                            <a:gd name="T66" fmla="*/ 170 w 195"/>
                            <a:gd name="T67" fmla="*/ 20 h 226"/>
                            <a:gd name="T68" fmla="*/ 185 w 195"/>
                            <a:gd name="T69" fmla="*/ 50 h 226"/>
                            <a:gd name="T70" fmla="*/ 135 w 195"/>
                            <a:gd name="T71" fmla="*/ 7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95" h="226">
                              <a:moveTo>
                                <a:pt x="135" y="70"/>
                              </a:moveTo>
                              <a:lnTo>
                                <a:pt x="135" y="70"/>
                              </a:lnTo>
                              <a:lnTo>
                                <a:pt x="130" y="60"/>
                              </a:lnTo>
                              <a:lnTo>
                                <a:pt x="125" y="50"/>
                              </a:lnTo>
                              <a:lnTo>
                                <a:pt x="115" y="45"/>
                              </a:lnTo>
                              <a:lnTo>
                                <a:pt x="95" y="40"/>
                              </a:lnTo>
                              <a:lnTo>
                                <a:pt x="80" y="45"/>
                              </a:lnTo>
                              <a:lnTo>
                                <a:pt x="65" y="50"/>
                              </a:lnTo>
                              <a:lnTo>
                                <a:pt x="60" y="55"/>
                              </a:lnTo>
                              <a:lnTo>
                                <a:pt x="60" y="60"/>
                              </a:lnTo>
                              <a:lnTo>
                                <a:pt x="65" y="70"/>
                              </a:lnTo>
                              <a:lnTo>
                                <a:pt x="80" y="80"/>
                              </a:lnTo>
                              <a:lnTo>
                                <a:pt x="130" y="90"/>
                              </a:lnTo>
                              <a:lnTo>
                                <a:pt x="155" y="95"/>
                              </a:lnTo>
                              <a:lnTo>
                                <a:pt x="175" y="110"/>
                              </a:lnTo>
                              <a:lnTo>
                                <a:pt x="190" y="125"/>
                              </a:lnTo>
                              <a:lnTo>
                                <a:pt x="195" y="135"/>
                              </a:lnTo>
                              <a:lnTo>
                                <a:pt x="195" y="150"/>
                              </a:lnTo>
                              <a:lnTo>
                                <a:pt x="195" y="170"/>
                              </a:lnTo>
                              <a:lnTo>
                                <a:pt x="185" y="191"/>
                              </a:lnTo>
                              <a:lnTo>
                                <a:pt x="175" y="201"/>
                              </a:lnTo>
                              <a:lnTo>
                                <a:pt x="160" y="211"/>
                              </a:lnTo>
                              <a:lnTo>
                                <a:pt x="130" y="221"/>
                              </a:lnTo>
                              <a:lnTo>
                                <a:pt x="100" y="226"/>
                              </a:lnTo>
                              <a:lnTo>
                                <a:pt x="65" y="221"/>
                              </a:lnTo>
                              <a:lnTo>
                                <a:pt x="30" y="211"/>
                              </a:lnTo>
                              <a:lnTo>
                                <a:pt x="20" y="201"/>
                              </a:lnTo>
                              <a:lnTo>
                                <a:pt x="10" y="186"/>
                              </a:lnTo>
                              <a:lnTo>
                                <a:pt x="0" y="170"/>
                              </a:lnTo>
                              <a:lnTo>
                                <a:pt x="0" y="150"/>
                              </a:lnTo>
                              <a:lnTo>
                                <a:pt x="55" y="150"/>
                              </a:lnTo>
                              <a:lnTo>
                                <a:pt x="60" y="165"/>
                              </a:lnTo>
                              <a:lnTo>
                                <a:pt x="65" y="175"/>
                              </a:lnTo>
                              <a:lnTo>
                                <a:pt x="80" y="181"/>
                              </a:lnTo>
                              <a:lnTo>
                                <a:pt x="105" y="181"/>
                              </a:lnTo>
                              <a:lnTo>
                                <a:pt x="120" y="181"/>
                              </a:lnTo>
                              <a:lnTo>
                                <a:pt x="130" y="175"/>
                              </a:lnTo>
                              <a:lnTo>
                                <a:pt x="140" y="165"/>
                              </a:lnTo>
                              <a:lnTo>
                                <a:pt x="140" y="160"/>
                              </a:lnTo>
                              <a:lnTo>
                                <a:pt x="140" y="155"/>
                              </a:lnTo>
                              <a:lnTo>
                                <a:pt x="135" y="150"/>
                              </a:lnTo>
                              <a:lnTo>
                                <a:pt x="120" y="140"/>
                              </a:lnTo>
                              <a:lnTo>
                                <a:pt x="75" y="130"/>
                              </a:lnTo>
                              <a:lnTo>
                                <a:pt x="50" y="125"/>
                              </a:lnTo>
                              <a:lnTo>
                                <a:pt x="25" y="115"/>
                              </a:lnTo>
                              <a:lnTo>
                                <a:pt x="10" y="95"/>
                              </a:lnTo>
                              <a:lnTo>
                                <a:pt x="10" y="85"/>
                              </a:lnTo>
                              <a:lnTo>
                                <a:pt x="5" y="70"/>
                              </a:lnTo>
                              <a:lnTo>
                                <a:pt x="10" y="45"/>
                              </a:lnTo>
                              <a:lnTo>
                                <a:pt x="15" y="35"/>
                              </a:lnTo>
                              <a:lnTo>
                                <a:pt x="25" y="20"/>
                              </a:lnTo>
                              <a:lnTo>
                                <a:pt x="35" y="15"/>
                              </a:lnTo>
                              <a:lnTo>
                                <a:pt x="50" y="5"/>
                              </a:lnTo>
                              <a:lnTo>
                                <a:pt x="70" y="0"/>
                              </a:lnTo>
                              <a:lnTo>
                                <a:pt x="95" y="0"/>
                              </a:lnTo>
                              <a:lnTo>
                                <a:pt x="125" y="0"/>
                              </a:lnTo>
                              <a:lnTo>
                                <a:pt x="155" y="10"/>
                              </a:lnTo>
                              <a:lnTo>
                                <a:pt x="170" y="20"/>
                              </a:lnTo>
                              <a:lnTo>
                                <a:pt x="180" y="35"/>
                              </a:lnTo>
                              <a:lnTo>
                                <a:pt x="185" y="50"/>
                              </a:lnTo>
                              <a:lnTo>
                                <a:pt x="190" y="70"/>
                              </a:lnTo>
                              <a:lnTo>
                                <a:pt x="135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5" name="Freeform 813"/>
                      <wps:cNvSpPr>
                        <a:spLocks/>
                      </wps:cNvSpPr>
                      <wps:spPr bwMode="auto">
                        <a:xfrm>
                          <a:off x="1908810" y="311785"/>
                          <a:ext cx="76200" cy="175260"/>
                        </a:xfrm>
                        <a:custGeom>
                          <a:avLst/>
                          <a:gdLst>
                            <a:gd name="T0" fmla="*/ 85 w 120"/>
                            <a:gd name="T1" fmla="*/ 60 h 276"/>
                            <a:gd name="T2" fmla="*/ 120 w 120"/>
                            <a:gd name="T3" fmla="*/ 60 h 276"/>
                            <a:gd name="T4" fmla="*/ 120 w 120"/>
                            <a:gd name="T5" fmla="*/ 100 h 276"/>
                            <a:gd name="T6" fmla="*/ 85 w 120"/>
                            <a:gd name="T7" fmla="*/ 100 h 276"/>
                            <a:gd name="T8" fmla="*/ 85 w 120"/>
                            <a:gd name="T9" fmla="*/ 215 h 276"/>
                            <a:gd name="T10" fmla="*/ 85 w 120"/>
                            <a:gd name="T11" fmla="*/ 215 h 276"/>
                            <a:gd name="T12" fmla="*/ 85 w 120"/>
                            <a:gd name="T13" fmla="*/ 225 h 276"/>
                            <a:gd name="T14" fmla="*/ 90 w 120"/>
                            <a:gd name="T15" fmla="*/ 230 h 276"/>
                            <a:gd name="T16" fmla="*/ 95 w 120"/>
                            <a:gd name="T17" fmla="*/ 230 h 276"/>
                            <a:gd name="T18" fmla="*/ 110 w 120"/>
                            <a:gd name="T19" fmla="*/ 236 h 276"/>
                            <a:gd name="T20" fmla="*/ 110 w 120"/>
                            <a:gd name="T21" fmla="*/ 236 h 276"/>
                            <a:gd name="T22" fmla="*/ 120 w 120"/>
                            <a:gd name="T23" fmla="*/ 236 h 276"/>
                            <a:gd name="T24" fmla="*/ 120 w 120"/>
                            <a:gd name="T25" fmla="*/ 276 h 276"/>
                            <a:gd name="T26" fmla="*/ 120 w 120"/>
                            <a:gd name="T27" fmla="*/ 276 h 276"/>
                            <a:gd name="T28" fmla="*/ 95 w 120"/>
                            <a:gd name="T29" fmla="*/ 276 h 276"/>
                            <a:gd name="T30" fmla="*/ 85 w 120"/>
                            <a:gd name="T31" fmla="*/ 276 h 276"/>
                            <a:gd name="T32" fmla="*/ 85 w 120"/>
                            <a:gd name="T33" fmla="*/ 276 h 276"/>
                            <a:gd name="T34" fmla="*/ 55 w 120"/>
                            <a:gd name="T35" fmla="*/ 276 h 276"/>
                            <a:gd name="T36" fmla="*/ 40 w 120"/>
                            <a:gd name="T37" fmla="*/ 266 h 276"/>
                            <a:gd name="T38" fmla="*/ 30 w 120"/>
                            <a:gd name="T39" fmla="*/ 251 h 276"/>
                            <a:gd name="T40" fmla="*/ 30 w 120"/>
                            <a:gd name="T41" fmla="*/ 230 h 276"/>
                            <a:gd name="T42" fmla="*/ 30 w 120"/>
                            <a:gd name="T43" fmla="*/ 100 h 276"/>
                            <a:gd name="T44" fmla="*/ 0 w 120"/>
                            <a:gd name="T45" fmla="*/ 100 h 276"/>
                            <a:gd name="T46" fmla="*/ 0 w 120"/>
                            <a:gd name="T47" fmla="*/ 60 h 276"/>
                            <a:gd name="T48" fmla="*/ 30 w 120"/>
                            <a:gd name="T49" fmla="*/ 60 h 276"/>
                            <a:gd name="T50" fmla="*/ 30 w 120"/>
                            <a:gd name="T51" fmla="*/ 0 h 276"/>
                            <a:gd name="T52" fmla="*/ 85 w 120"/>
                            <a:gd name="T53" fmla="*/ 0 h 276"/>
                            <a:gd name="T54" fmla="*/ 85 w 120"/>
                            <a:gd name="T55" fmla="*/ 60 h 2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120" h="276">
                              <a:moveTo>
                                <a:pt x="85" y="60"/>
                              </a:moveTo>
                              <a:lnTo>
                                <a:pt x="120" y="60"/>
                              </a:lnTo>
                              <a:lnTo>
                                <a:pt x="120" y="100"/>
                              </a:lnTo>
                              <a:lnTo>
                                <a:pt x="85" y="100"/>
                              </a:lnTo>
                              <a:lnTo>
                                <a:pt x="85" y="215"/>
                              </a:lnTo>
                              <a:lnTo>
                                <a:pt x="85" y="225"/>
                              </a:lnTo>
                              <a:lnTo>
                                <a:pt x="90" y="230"/>
                              </a:lnTo>
                              <a:lnTo>
                                <a:pt x="95" y="230"/>
                              </a:lnTo>
                              <a:lnTo>
                                <a:pt x="110" y="236"/>
                              </a:lnTo>
                              <a:lnTo>
                                <a:pt x="120" y="236"/>
                              </a:lnTo>
                              <a:lnTo>
                                <a:pt x="120" y="276"/>
                              </a:lnTo>
                              <a:lnTo>
                                <a:pt x="95" y="276"/>
                              </a:lnTo>
                              <a:lnTo>
                                <a:pt x="85" y="276"/>
                              </a:lnTo>
                              <a:lnTo>
                                <a:pt x="55" y="276"/>
                              </a:lnTo>
                              <a:lnTo>
                                <a:pt x="40" y="266"/>
                              </a:lnTo>
                              <a:lnTo>
                                <a:pt x="30" y="251"/>
                              </a:lnTo>
                              <a:lnTo>
                                <a:pt x="30" y="230"/>
                              </a:lnTo>
                              <a:lnTo>
                                <a:pt x="30" y="100"/>
                              </a:lnTo>
                              <a:lnTo>
                                <a:pt x="0" y="100"/>
                              </a:lnTo>
                              <a:lnTo>
                                <a:pt x="0" y="60"/>
                              </a:lnTo>
                              <a:lnTo>
                                <a:pt x="30" y="60"/>
                              </a:lnTo>
                              <a:lnTo>
                                <a:pt x="30" y="0"/>
                              </a:lnTo>
                              <a:lnTo>
                                <a:pt x="85" y="0"/>
                              </a:lnTo>
                              <a:lnTo>
                                <a:pt x="85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6" name="Freeform 814"/>
                      <wps:cNvSpPr>
                        <a:spLocks noEditPoints="1"/>
                      </wps:cNvSpPr>
                      <wps:spPr bwMode="auto">
                        <a:xfrm>
                          <a:off x="1997710" y="299085"/>
                          <a:ext cx="34925" cy="187960"/>
                        </a:xfrm>
                        <a:custGeom>
                          <a:avLst/>
                          <a:gdLst>
                            <a:gd name="T0" fmla="*/ 55 w 55"/>
                            <a:gd name="T1" fmla="*/ 55 h 296"/>
                            <a:gd name="T2" fmla="*/ 0 w 55"/>
                            <a:gd name="T3" fmla="*/ 55 h 296"/>
                            <a:gd name="T4" fmla="*/ 0 w 55"/>
                            <a:gd name="T5" fmla="*/ 0 h 296"/>
                            <a:gd name="T6" fmla="*/ 55 w 55"/>
                            <a:gd name="T7" fmla="*/ 0 h 296"/>
                            <a:gd name="T8" fmla="*/ 55 w 55"/>
                            <a:gd name="T9" fmla="*/ 55 h 296"/>
                            <a:gd name="T10" fmla="*/ 55 w 55"/>
                            <a:gd name="T11" fmla="*/ 80 h 296"/>
                            <a:gd name="T12" fmla="*/ 55 w 55"/>
                            <a:gd name="T13" fmla="*/ 296 h 296"/>
                            <a:gd name="T14" fmla="*/ 0 w 55"/>
                            <a:gd name="T15" fmla="*/ 296 h 296"/>
                            <a:gd name="T16" fmla="*/ 0 w 55"/>
                            <a:gd name="T17" fmla="*/ 80 h 296"/>
                            <a:gd name="T18" fmla="*/ 55 w 55"/>
                            <a:gd name="T19" fmla="*/ 80 h 2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55" h="296">
                              <a:moveTo>
                                <a:pt x="55" y="55"/>
                              </a:moveTo>
                              <a:lnTo>
                                <a:pt x="0" y="55"/>
                              </a:lnTo>
                              <a:lnTo>
                                <a:pt x="0" y="0"/>
                              </a:lnTo>
                              <a:lnTo>
                                <a:pt x="55" y="0"/>
                              </a:lnTo>
                              <a:lnTo>
                                <a:pt x="55" y="55"/>
                              </a:lnTo>
                              <a:close/>
                              <a:moveTo>
                                <a:pt x="55" y="80"/>
                              </a:moveTo>
                              <a:lnTo>
                                <a:pt x="55" y="296"/>
                              </a:lnTo>
                              <a:lnTo>
                                <a:pt x="0" y="296"/>
                              </a:lnTo>
                              <a:lnTo>
                                <a:pt x="0" y="80"/>
                              </a:lnTo>
                              <a:lnTo>
                                <a:pt x="55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7" name="Freeform 815"/>
                      <wps:cNvSpPr>
                        <a:spLocks/>
                      </wps:cNvSpPr>
                      <wps:spPr bwMode="auto">
                        <a:xfrm>
                          <a:off x="2038985" y="311785"/>
                          <a:ext cx="76200" cy="175260"/>
                        </a:xfrm>
                        <a:custGeom>
                          <a:avLst/>
                          <a:gdLst>
                            <a:gd name="T0" fmla="*/ 85 w 120"/>
                            <a:gd name="T1" fmla="*/ 60 h 276"/>
                            <a:gd name="T2" fmla="*/ 120 w 120"/>
                            <a:gd name="T3" fmla="*/ 60 h 276"/>
                            <a:gd name="T4" fmla="*/ 120 w 120"/>
                            <a:gd name="T5" fmla="*/ 100 h 276"/>
                            <a:gd name="T6" fmla="*/ 85 w 120"/>
                            <a:gd name="T7" fmla="*/ 100 h 276"/>
                            <a:gd name="T8" fmla="*/ 85 w 120"/>
                            <a:gd name="T9" fmla="*/ 215 h 276"/>
                            <a:gd name="T10" fmla="*/ 85 w 120"/>
                            <a:gd name="T11" fmla="*/ 215 h 276"/>
                            <a:gd name="T12" fmla="*/ 85 w 120"/>
                            <a:gd name="T13" fmla="*/ 225 h 276"/>
                            <a:gd name="T14" fmla="*/ 90 w 120"/>
                            <a:gd name="T15" fmla="*/ 230 h 276"/>
                            <a:gd name="T16" fmla="*/ 95 w 120"/>
                            <a:gd name="T17" fmla="*/ 230 h 276"/>
                            <a:gd name="T18" fmla="*/ 110 w 120"/>
                            <a:gd name="T19" fmla="*/ 236 h 276"/>
                            <a:gd name="T20" fmla="*/ 110 w 120"/>
                            <a:gd name="T21" fmla="*/ 236 h 276"/>
                            <a:gd name="T22" fmla="*/ 120 w 120"/>
                            <a:gd name="T23" fmla="*/ 236 h 276"/>
                            <a:gd name="T24" fmla="*/ 120 w 120"/>
                            <a:gd name="T25" fmla="*/ 276 h 276"/>
                            <a:gd name="T26" fmla="*/ 120 w 120"/>
                            <a:gd name="T27" fmla="*/ 276 h 276"/>
                            <a:gd name="T28" fmla="*/ 95 w 120"/>
                            <a:gd name="T29" fmla="*/ 276 h 276"/>
                            <a:gd name="T30" fmla="*/ 90 w 120"/>
                            <a:gd name="T31" fmla="*/ 276 h 276"/>
                            <a:gd name="T32" fmla="*/ 90 w 120"/>
                            <a:gd name="T33" fmla="*/ 276 h 276"/>
                            <a:gd name="T34" fmla="*/ 60 w 120"/>
                            <a:gd name="T35" fmla="*/ 276 h 276"/>
                            <a:gd name="T36" fmla="*/ 40 w 120"/>
                            <a:gd name="T37" fmla="*/ 266 h 276"/>
                            <a:gd name="T38" fmla="*/ 30 w 120"/>
                            <a:gd name="T39" fmla="*/ 251 h 276"/>
                            <a:gd name="T40" fmla="*/ 30 w 120"/>
                            <a:gd name="T41" fmla="*/ 230 h 276"/>
                            <a:gd name="T42" fmla="*/ 30 w 120"/>
                            <a:gd name="T43" fmla="*/ 100 h 276"/>
                            <a:gd name="T44" fmla="*/ 0 w 120"/>
                            <a:gd name="T45" fmla="*/ 100 h 276"/>
                            <a:gd name="T46" fmla="*/ 0 w 120"/>
                            <a:gd name="T47" fmla="*/ 60 h 276"/>
                            <a:gd name="T48" fmla="*/ 30 w 120"/>
                            <a:gd name="T49" fmla="*/ 60 h 276"/>
                            <a:gd name="T50" fmla="*/ 30 w 120"/>
                            <a:gd name="T51" fmla="*/ 0 h 276"/>
                            <a:gd name="T52" fmla="*/ 85 w 120"/>
                            <a:gd name="T53" fmla="*/ 0 h 276"/>
                            <a:gd name="T54" fmla="*/ 85 w 120"/>
                            <a:gd name="T55" fmla="*/ 60 h 2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120" h="276">
                              <a:moveTo>
                                <a:pt x="85" y="60"/>
                              </a:moveTo>
                              <a:lnTo>
                                <a:pt x="120" y="60"/>
                              </a:lnTo>
                              <a:lnTo>
                                <a:pt x="120" y="100"/>
                              </a:lnTo>
                              <a:lnTo>
                                <a:pt x="85" y="100"/>
                              </a:lnTo>
                              <a:lnTo>
                                <a:pt x="85" y="215"/>
                              </a:lnTo>
                              <a:lnTo>
                                <a:pt x="85" y="225"/>
                              </a:lnTo>
                              <a:lnTo>
                                <a:pt x="90" y="230"/>
                              </a:lnTo>
                              <a:lnTo>
                                <a:pt x="95" y="230"/>
                              </a:lnTo>
                              <a:lnTo>
                                <a:pt x="110" y="236"/>
                              </a:lnTo>
                              <a:lnTo>
                                <a:pt x="120" y="236"/>
                              </a:lnTo>
                              <a:lnTo>
                                <a:pt x="120" y="276"/>
                              </a:lnTo>
                              <a:lnTo>
                                <a:pt x="95" y="276"/>
                              </a:lnTo>
                              <a:lnTo>
                                <a:pt x="90" y="276"/>
                              </a:lnTo>
                              <a:lnTo>
                                <a:pt x="60" y="276"/>
                              </a:lnTo>
                              <a:lnTo>
                                <a:pt x="40" y="266"/>
                              </a:lnTo>
                              <a:lnTo>
                                <a:pt x="30" y="251"/>
                              </a:lnTo>
                              <a:lnTo>
                                <a:pt x="30" y="230"/>
                              </a:lnTo>
                              <a:lnTo>
                                <a:pt x="30" y="100"/>
                              </a:lnTo>
                              <a:lnTo>
                                <a:pt x="0" y="100"/>
                              </a:lnTo>
                              <a:lnTo>
                                <a:pt x="0" y="60"/>
                              </a:lnTo>
                              <a:lnTo>
                                <a:pt x="30" y="60"/>
                              </a:lnTo>
                              <a:lnTo>
                                <a:pt x="30" y="0"/>
                              </a:lnTo>
                              <a:lnTo>
                                <a:pt x="85" y="0"/>
                              </a:lnTo>
                              <a:lnTo>
                                <a:pt x="85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8" name="Freeform 816"/>
                      <wps:cNvSpPr>
                        <a:spLocks/>
                      </wps:cNvSpPr>
                      <wps:spPr bwMode="auto">
                        <a:xfrm>
                          <a:off x="2127885" y="349885"/>
                          <a:ext cx="121285" cy="140335"/>
                        </a:xfrm>
                        <a:custGeom>
                          <a:avLst/>
                          <a:gdLst>
                            <a:gd name="T0" fmla="*/ 191 w 191"/>
                            <a:gd name="T1" fmla="*/ 216 h 221"/>
                            <a:gd name="T2" fmla="*/ 136 w 191"/>
                            <a:gd name="T3" fmla="*/ 216 h 221"/>
                            <a:gd name="T4" fmla="*/ 136 w 191"/>
                            <a:gd name="T5" fmla="*/ 186 h 221"/>
                            <a:gd name="T6" fmla="*/ 136 w 191"/>
                            <a:gd name="T7" fmla="*/ 186 h 221"/>
                            <a:gd name="T8" fmla="*/ 136 w 191"/>
                            <a:gd name="T9" fmla="*/ 186 h 221"/>
                            <a:gd name="T10" fmla="*/ 125 w 191"/>
                            <a:gd name="T11" fmla="*/ 201 h 221"/>
                            <a:gd name="T12" fmla="*/ 110 w 191"/>
                            <a:gd name="T13" fmla="*/ 211 h 221"/>
                            <a:gd name="T14" fmla="*/ 90 w 191"/>
                            <a:gd name="T15" fmla="*/ 216 h 221"/>
                            <a:gd name="T16" fmla="*/ 70 w 191"/>
                            <a:gd name="T17" fmla="*/ 221 h 221"/>
                            <a:gd name="T18" fmla="*/ 70 w 191"/>
                            <a:gd name="T19" fmla="*/ 221 h 221"/>
                            <a:gd name="T20" fmla="*/ 40 w 191"/>
                            <a:gd name="T21" fmla="*/ 216 h 221"/>
                            <a:gd name="T22" fmla="*/ 30 w 191"/>
                            <a:gd name="T23" fmla="*/ 211 h 221"/>
                            <a:gd name="T24" fmla="*/ 20 w 191"/>
                            <a:gd name="T25" fmla="*/ 201 h 221"/>
                            <a:gd name="T26" fmla="*/ 10 w 191"/>
                            <a:gd name="T27" fmla="*/ 191 h 221"/>
                            <a:gd name="T28" fmla="*/ 5 w 191"/>
                            <a:gd name="T29" fmla="*/ 176 h 221"/>
                            <a:gd name="T30" fmla="*/ 0 w 191"/>
                            <a:gd name="T31" fmla="*/ 160 h 221"/>
                            <a:gd name="T32" fmla="*/ 0 w 191"/>
                            <a:gd name="T33" fmla="*/ 140 h 221"/>
                            <a:gd name="T34" fmla="*/ 0 w 191"/>
                            <a:gd name="T35" fmla="*/ 0 h 221"/>
                            <a:gd name="T36" fmla="*/ 55 w 191"/>
                            <a:gd name="T37" fmla="*/ 0 h 221"/>
                            <a:gd name="T38" fmla="*/ 55 w 191"/>
                            <a:gd name="T39" fmla="*/ 130 h 221"/>
                            <a:gd name="T40" fmla="*/ 55 w 191"/>
                            <a:gd name="T41" fmla="*/ 130 h 221"/>
                            <a:gd name="T42" fmla="*/ 60 w 191"/>
                            <a:gd name="T43" fmla="*/ 150 h 221"/>
                            <a:gd name="T44" fmla="*/ 65 w 191"/>
                            <a:gd name="T45" fmla="*/ 165 h 221"/>
                            <a:gd name="T46" fmla="*/ 80 w 191"/>
                            <a:gd name="T47" fmla="*/ 170 h 221"/>
                            <a:gd name="T48" fmla="*/ 90 w 191"/>
                            <a:gd name="T49" fmla="*/ 170 h 221"/>
                            <a:gd name="T50" fmla="*/ 90 w 191"/>
                            <a:gd name="T51" fmla="*/ 170 h 221"/>
                            <a:gd name="T52" fmla="*/ 105 w 191"/>
                            <a:gd name="T53" fmla="*/ 170 h 221"/>
                            <a:gd name="T54" fmla="*/ 120 w 191"/>
                            <a:gd name="T55" fmla="*/ 160 h 221"/>
                            <a:gd name="T56" fmla="*/ 131 w 191"/>
                            <a:gd name="T57" fmla="*/ 145 h 221"/>
                            <a:gd name="T58" fmla="*/ 136 w 191"/>
                            <a:gd name="T59" fmla="*/ 125 h 221"/>
                            <a:gd name="T60" fmla="*/ 136 w 191"/>
                            <a:gd name="T61" fmla="*/ 0 h 221"/>
                            <a:gd name="T62" fmla="*/ 191 w 191"/>
                            <a:gd name="T63" fmla="*/ 0 h 221"/>
                            <a:gd name="T64" fmla="*/ 191 w 191"/>
                            <a:gd name="T65" fmla="*/ 216 h 2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191" h="221">
                              <a:moveTo>
                                <a:pt x="191" y="216"/>
                              </a:moveTo>
                              <a:lnTo>
                                <a:pt x="136" y="216"/>
                              </a:lnTo>
                              <a:lnTo>
                                <a:pt x="136" y="186"/>
                              </a:lnTo>
                              <a:lnTo>
                                <a:pt x="125" y="201"/>
                              </a:lnTo>
                              <a:lnTo>
                                <a:pt x="110" y="211"/>
                              </a:lnTo>
                              <a:lnTo>
                                <a:pt x="90" y="216"/>
                              </a:lnTo>
                              <a:lnTo>
                                <a:pt x="70" y="221"/>
                              </a:lnTo>
                              <a:lnTo>
                                <a:pt x="40" y="216"/>
                              </a:lnTo>
                              <a:lnTo>
                                <a:pt x="30" y="211"/>
                              </a:lnTo>
                              <a:lnTo>
                                <a:pt x="20" y="201"/>
                              </a:lnTo>
                              <a:lnTo>
                                <a:pt x="10" y="191"/>
                              </a:lnTo>
                              <a:lnTo>
                                <a:pt x="5" y="176"/>
                              </a:lnTo>
                              <a:lnTo>
                                <a:pt x="0" y="160"/>
                              </a:lnTo>
                              <a:lnTo>
                                <a:pt x="0" y="140"/>
                              </a:lnTo>
                              <a:lnTo>
                                <a:pt x="0" y="0"/>
                              </a:lnTo>
                              <a:lnTo>
                                <a:pt x="55" y="0"/>
                              </a:lnTo>
                              <a:lnTo>
                                <a:pt x="55" y="130"/>
                              </a:lnTo>
                              <a:lnTo>
                                <a:pt x="60" y="150"/>
                              </a:lnTo>
                              <a:lnTo>
                                <a:pt x="65" y="165"/>
                              </a:lnTo>
                              <a:lnTo>
                                <a:pt x="80" y="170"/>
                              </a:lnTo>
                              <a:lnTo>
                                <a:pt x="90" y="170"/>
                              </a:lnTo>
                              <a:lnTo>
                                <a:pt x="105" y="170"/>
                              </a:lnTo>
                              <a:lnTo>
                                <a:pt x="120" y="160"/>
                              </a:lnTo>
                              <a:lnTo>
                                <a:pt x="131" y="145"/>
                              </a:lnTo>
                              <a:lnTo>
                                <a:pt x="136" y="125"/>
                              </a:lnTo>
                              <a:lnTo>
                                <a:pt x="136" y="0"/>
                              </a:lnTo>
                              <a:lnTo>
                                <a:pt x="191" y="0"/>
                              </a:lnTo>
                              <a:lnTo>
                                <a:pt x="191" y="2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69" name="Freeform 817"/>
                      <wps:cNvSpPr>
                        <a:spLocks/>
                      </wps:cNvSpPr>
                      <wps:spPr bwMode="auto">
                        <a:xfrm>
                          <a:off x="2255520" y="311785"/>
                          <a:ext cx="79375" cy="175260"/>
                        </a:xfrm>
                        <a:custGeom>
                          <a:avLst/>
                          <a:gdLst>
                            <a:gd name="T0" fmla="*/ 90 w 125"/>
                            <a:gd name="T1" fmla="*/ 60 h 276"/>
                            <a:gd name="T2" fmla="*/ 125 w 125"/>
                            <a:gd name="T3" fmla="*/ 60 h 276"/>
                            <a:gd name="T4" fmla="*/ 125 w 125"/>
                            <a:gd name="T5" fmla="*/ 100 h 276"/>
                            <a:gd name="T6" fmla="*/ 90 w 125"/>
                            <a:gd name="T7" fmla="*/ 100 h 276"/>
                            <a:gd name="T8" fmla="*/ 90 w 125"/>
                            <a:gd name="T9" fmla="*/ 215 h 276"/>
                            <a:gd name="T10" fmla="*/ 90 w 125"/>
                            <a:gd name="T11" fmla="*/ 215 h 276"/>
                            <a:gd name="T12" fmla="*/ 90 w 125"/>
                            <a:gd name="T13" fmla="*/ 225 h 276"/>
                            <a:gd name="T14" fmla="*/ 90 w 125"/>
                            <a:gd name="T15" fmla="*/ 230 h 276"/>
                            <a:gd name="T16" fmla="*/ 100 w 125"/>
                            <a:gd name="T17" fmla="*/ 230 h 276"/>
                            <a:gd name="T18" fmla="*/ 110 w 125"/>
                            <a:gd name="T19" fmla="*/ 236 h 276"/>
                            <a:gd name="T20" fmla="*/ 110 w 125"/>
                            <a:gd name="T21" fmla="*/ 236 h 276"/>
                            <a:gd name="T22" fmla="*/ 125 w 125"/>
                            <a:gd name="T23" fmla="*/ 236 h 276"/>
                            <a:gd name="T24" fmla="*/ 125 w 125"/>
                            <a:gd name="T25" fmla="*/ 276 h 276"/>
                            <a:gd name="T26" fmla="*/ 125 w 125"/>
                            <a:gd name="T27" fmla="*/ 276 h 276"/>
                            <a:gd name="T28" fmla="*/ 95 w 125"/>
                            <a:gd name="T29" fmla="*/ 276 h 276"/>
                            <a:gd name="T30" fmla="*/ 90 w 125"/>
                            <a:gd name="T31" fmla="*/ 276 h 276"/>
                            <a:gd name="T32" fmla="*/ 90 w 125"/>
                            <a:gd name="T33" fmla="*/ 276 h 276"/>
                            <a:gd name="T34" fmla="*/ 60 w 125"/>
                            <a:gd name="T35" fmla="*/ 276 h 276"/>
                            <a:gd name="T36" fmla="*/ 40 w 125"/>
                            <a:gd name="T37" fmla="*/ 266 h 276"/>
                            <a:gd name="T38" fmla="*/ 35 w 125"/>
                            <a:gd name="T39" fmla="*/ 251 h 276"/>
                            <a:gd name="T40" fmla="*/ 30 w 125"/>
                            <a:gd name="T41" fmla="*/ 230 h 276"/>
                            <a:gd name="T42" fmla="*/ 30 w 125"/>
                            <a:gd name="T43" fmla="*/ 100 h 276"/>
                            <a:gd name="T44" fmla="*/ 0 w 125"/>
                            <a:gd name="T45" fmla="*/ 100 h 276"/>
                            <a:gd name="T46" fmla="*/ 0 w 125"/>
                            <a:gd name="T47" fmla="*/ 60 h 276"/>
                            <a:gd name="T48" fmla="*/ 30 w 125"/>
                            <a:gd name="T49" fmla="*/ 60 h 276"/>
                            <a:gd name="T50" fmla="*/ 30 w 125"/>
                            <a:gd name="T51" fmla="*/ 0 h 276"/>
                            <a:gd name="T52" fmla="*/ 90 w 125"/>
                            <a:gd name="T53" fmla="*/ 0 h 276"/>
                            <a:gd name="T54" fmla="*/ 90 w 125"/>
                            <a:gd name="T55" fmla="*/ 60 h 2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125" h="276">
                              <a:moveTo>
                                <a:pt x="90" y="60"/>
                              </a:moveTo>
                              <a:lnTo>
                                <a:pt x="125" y="60"/>
                              </a:lnTo>
                              <a:lnTo>
                                <a:pt x="125" y="100"/>
                              </a:lnTo>
                              <a:lnTo>
                                <a:pt x="90" y="100"/>
                              </a:lnTo>
                              <a:lnTo>
                                <a:pt x="90" y="215"/>
                              </a:lnTo>
                              <a:lnTo>
                                <a:pt x="90" y="225"/>
                              </a:lnTo>
                              <a:lnTo>
                                <a:pt x="90" y="230"/>
                              </a:lnTo>
                              <a:lnTo>
                                <a:pt x="100" y="230"/>
                              </a:lnTo>
                              <a:lnTo>
                                <a:pt x="110" y="236"/>
                              </a:lnTo>
                              <a:lnTo>
                                <a:pt x="125" y="236"/>
                              </a:lnTo>
                              <a:lnTo>
                                <a:pt x="125" y="276"/>
                              </a:lnTo>
                              <a:lnTo>
                                <a:pt x="95" y="276"/>
                              </a:lnTo>
                              <a:lnTo>
                                <a:pt x="90" y="276"/>
                              </a:lnTo>
                              <a:lnTo>
                                <a:pt x="60" y="276"/>
                              </a:lnTo>
                              <a:lnTo>
                                <a:pt x="40" y="266"/>
                              </a:lnTo>
                              <a:lnTo>
                                <a:pt x="35" y="251"/>
                              </a:lnTo>
                              <a:lnTo>
                                <a:pt x="30" y="230"/>
                              </a:lnTo>
                              <a:lnTo>
                                <a:pt x="30" y="100"/>
                              </a:lnTo>
                              <a:lnTo>
                                <a:pt x="0" y="100"/>
                              </a:lnTo>
                              <a:lnTo>
                                <a:pt x="0" y="60"/>
                              </a:lnTo>
                              <a:lnTo>
                                <a:pt x="30" y="60"/>
                              </a:lnTo>
                              <a:lnTo>
                                <a:pt x="30" y="0"/>
                              </a:lnTo>
                              <a:lnTo>
                                <a:pt x="90" y="0"/>
                              </a:lnTo>
                              <a:lnTo>
                                <a:pt x="90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0" name="Freeform 818"/>
                      <wps:cNvSpPr>
                        <a:spLocks noEditPoints="1"/>
                      </wps:cNvSpPr>
                      <wps:spPr bwMode="auto">
                        <a:xfrm>
                          <a:off x="2331720" y="346710"/>
                          <a:ext cx="130175" cy="143510"/>
                        </a:xfrm>
                        <a:custGeom>
                          <a:avLst/>
                          <a:gdLst>
                            <a:gd name="T0" fmla="*/ 205 w 205"/>
                            <a:gd name="T1" fmla="*/ 155 h 226"/>
                            <a:gd name="T2" fmla="*/ 205 w 205"/>
                            <a:gd name="T3" fmla="*/ 155 h 226"/>
                            <a:gd name="T4" fmla="*/ 195 w 205"/>
                            <a:gd name="T5" fmla="*/ 175 h 226"/>
                            <a:gd name="T6" fmla="*/ 185 w 205"/>
                            <a:gd name="T7" fmla="*/ 191 h 226"/>
                            <a:gd name="T8" fmla="*/ 175 w 205"/>
                            <a:gd name="T9" fmla="*/ 201 h 226"/>
                            <a:gd name="T10" fmla="*/ 165 w 205"/>
                            <a:gd name="T11" fmla="*/ 211 h 226"/>
                            <a:gd name="T12" fmla="*/ 135 w 205"/>
                            <a:gd name="T13" fmla="*/ 221 h 226"/>
                            <a:gd name="T14" fmla="*/ 110 w 205"/>
                            <a:gd name="T15" fmla="*/ 226 h 226"/>
                            <a:gd name="T16" fmla="*/ 110 w 205"/>
                            <a:gd name="T17" fmla="*/ 226 h 226"/>
                            <a:gd name="T18" fmla="*/ 85 w 205"/>
                            <a:gd name="T19" fmla="*/ 226 h 226"/>
                            <a:gd name="T20" fmla="*/ 65 w 205"/>
                            <a:gd name="T21" fmla="*/ 221 h 226"/>
                            <a:gd name="T22" fmla="*/ 50 w 205"/>
                            <a:gd name="T23" fmla="*/ 211 h 226"/>
                            <a:gd name="T24" fmla="*/ 35 w 205"/>
                            <a:gd name="T25" fmla="*/ 201 h 226"/>
                            <a:gd name="T26" fmla="*/ 20 w 205"/>
                            <a:gd name="T27" fmla="*/ 186 h 226"/>
                            <a:gd name="T28" fmla="*/ 10 w 205"/>
                            <a:gd name="T29" fmla="*/ 165 h 226"/>
                            <a:gd name="T30" fmla="*/ 5 w 205"/>
                            <a:gd name="T31" fmla="*/ 135 h 226"/>
                            <a:gd name="T32" fmla="*/ 0 w 205"/>
                            <a:gd name="T33" fmla="*/ 105 h 226"/>
                            <a:gd name="T34" fmla="*/ 0 w 205"/>
                            <a:gd name="T35" fmla="*/ 105 h 226"/>
                            <a:gd name="T36" fmla="*/ 5 w 205"/>
                            <a:gd name="T37" fmla="*/ 80 h 226"/>
                            <a:gd name="T38" fmla="*/ 10 w 205"/>
                            <a:gd name="T39" fmla="*/ 60 h 226"/>
                            <a:gd name="T40" fmla="*/ 20 w 205"/>
                            <a:gd name="T41" fmla="*/ 45 h 226"/>
                            <a:gd name="T42" fmla="*/ 30 w 205"/>
                            <a:gd name="T43" fmla="*/ 25 h 226"/>
                            <a:gd name="T44" fmla="*/ 50 w 205"/>
                            <a:gd name="T45" fmla="*/ 10 h 226"/>
                            <a:gd name="T46" fmla="*/ 75 w 205"/>
                            <a:gd name="T47" fmla="*/ 0 h 226"/>
                            <a:gd name="T48" fmla="*/ 105 w 205"/>
                            <a:gd name="T49" fmla="*/ 0 h 226"/>
                            <a:gd name="T50" fmla="*/ 105 w 205"/>
                            <a:gd name="T51" fmla="*/ 0 h 226"/>
                            <a:gd name="T52" fmla="*/ 140 w 205"/>
                            <a:gd name="T53" fmla="*/ 5 h 226"/>
                            <a:gd name="T54" fmla="*/ 155 w 205"/>
                            <a:gd name="T55" fmla="*/ 10 h 226"/>
                            <a:gd name="T56" fmla="*/ 170 w 205"/>
                            <a:gd name="T57" fmla="*/ 20 h 226"/>
                            <a:gd name="T58" fmla="*/ 185 w 205"/>
                            <a:gd name="T59" fmla="*/ 35 h 226"/>
                            <a:gd name="T60" fmla="*/ 195 w 205"/>
                            <a:gd name="T61" fmla="*/ 55 h 226"/>
                            <a:gd name="T62" fmla="*/ 205 w 205"/>
                            <a:gd name="T63" fmla="*/ 85 h 226"/>
                            <a:gd name="T64" fmla="*/ 205 w 205"/>
                            <a:gd name="T65" fmla="*/ 115 h 226"/>
                            <a:gd name="T66" fmla="*/ 205 w 205"/>
                            <a:gd name="T67" fmla="*/ 125 h 226"/>
                            <a:gd name="T68" fmla="*/ 60 w 205"/>
                            <a:gd name="T69" fmla="*/ 125 h 226"/>
                            <a:gd name="T70" fmla="*/ 60 w 205"/>
                            <a:gd name="T71" fmla="*/ 125 h 226"/>
                            <a:gd name="T72" fmla="*/ 60 w 205"/>
                            <a:gd name="T73" fmla="*/ 140 h 226"/>
                            <a:gd name="T74" fmla="*/ 65 w 205"/>
                            <a:gd name="T75" fmla="*/ 160 h 226"/>
                            <a:gd name="T76" fmla="*/ 75 w 205"/>
                            <a:gd name="T77" fmla="*/ 165 h 226"/>
                            <a:gd name="T78" fmla="*/ 80 w 205"/>
                            <a:gd name="T79" fmla="*/ 175 h 226"/>
                            <a:gd name="T80" fmla="*/ 95 w 205"/>
                            <a:gd name="T81" fmla="*/ 181 h 226"/>
                            <a:gd name="T82" fmla="*/ 110 w 205"/>
                            <a:gd name="T83" fmla="*/ 181 h 226"/>
                            <a:gd name="T84" fmla="*/ 110 w 205"/>
                            <a:gd name="T85" fmla="*/ 181 h 226"/>
                            <a:gd name="T86" fmla="*/ 120 w 205"/>
                            <a:gd name="T87" fmla="*/ 181 h 226"/>
                            <a:gd name="T88" fmla="*/ 130 w 205"/>
                            <a:gd name="T89" fmla="*/ 175 h 226"/>
                            <a:gd name="T90" fmla="*/ 140 w 205"/>
                            <a:gd name="T91" fmla="*/ 165 h 226"/>
                            <a:gd name="T92" fmla="*/ 145 w 205"/>
                            <a:gd name="T93" fmla="*/ 155 h 226"/>
                            <a:gd name="T94" fmla="*/ 205 w 205"/>
                            <a:gd name="T95" fmla="*/ 155 h 226"/>
                            <a:gd name="T96" fmla="*/ 150 w 205"/>
                            <a:gd name="T97" fmla="*/ 90 h 226"/>
                            <a:gd name="T98" fmla="*/ 150 w 205"/>
                            <a:gd name="T99" fmla="*/ 90 h 226"/>
                            <a:gd name="T100" fmla="*/ 140 w 205"/>
                            <a:gd name="T101" fmla="*/ 70 h 226"/>
                            <a:gd name="T102" fmla="*/ 130 w 205"/>
                            <a:gd name="T103" fmla="*/ 55 h 226"/>
                            <a:gd name="T104" fmla="*/ 120 w 205"/>
                            <a:gd name="T105" fmla="*/ 45 h 226"/>
                            <a:gd name="T106" fmla="*/ 105 w 205"/>
                            <a:gd name="T107" fmla="*/ 45 h 226"/>
                            <a:gd name="T108" fmla="*/ 105 w 205"/>
                            <a:gd name="T109" fmla="*/ 45 h 226"/>
                            <a:gd name="T110" fmla="*/ 85 w 205"/>
                            <a:gd name="T111" fmla="*/ 50 h 226"/>
                            <a:gd name="T112" fmla="*/ 75 w 205"/>
                            <a:gd name="T113" fmla="*/ 55 h 226"/>
                            <a:gd name="T114" fmla="*/ 65 w 205"/>
                            <a:gd name="T115" fmla="*/ 70 h 226"/>
                            <a:gd name="T116" fmla="*/ 60 w 205"/>
                            <a:gd name="T117" fmla="*/ 90 h 226"/>
                            <a:gd name="T118" fmla="*/ 150 w 205"/>
                            <a:gd name="T119" fmla="*/ 9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05" h="226">
                              <a:moveTo>
                                <a:pt x="205" y="155"/>
                              </a:moveTo>
                              <a:lnTo>
                                <a:pt x="205" y="155"/>
                              </a:lnTo>
                              <a:lnTo>
                                <a:pt x="195" y="175"/>
                              </a:lnTo>
                              <a:lnTo>
                                <a:pt x="185" y="191"/>
                              </a:lnTo>
                              <a:lnTo>
                                <a:pt x="175" y="201"/>
                              </a:lnTo>
                              <a:lnTo>
                                <a:pt x="165" y="211"/>
                              </a:lnTo>
                              <a:lnTo>
                                <a:pt x="135" y="221"/>
                              </a:lnTo>
                              <a:lnTo>
                                <a:pt x="110" y="226"/>
                              </a:lnTo>
                              <a:lnTo>
                                <a:pt x="85" y="226"/>
                              </a:lnTo>
                              <a:lnTo>
                                <a:pt x="65" y="221"/>
                              </a:lnTo>
                              <a:lnTo>
                                <a:pt x="50" y="211"/>
                              </a:lnTo>
                              <a:lnTo>
                                <a:pt x="35" y="201"/>
                              </a:lnTo>
                              <a:lnTo>
                                <a:pt x="20" y="186"/>
                              </a:lnTo>
                              <a:lnTo>
                                <a:pt x="10" y="165"/>
                              </a:lnTo>
                              <a:lnTo>
                                <a:pt x="5" y="135"/>
                              </a:lnTo>
                              <a:lnTo>
                                <a:pt x="0" y="105"/>
                              </a:lnTo>
                              <a:lnTo>
                                <a:pt x="5" y="80"/>
                              </a:lnTo>
                              <a:lnTo>
                                <a:pt x="10" y="60"/>
                              </a:lnTo>
                              <a:lnTo>
                                <a:pt x="20" y="45"/>
                              </a:lnTo>
                              <a:lnTo>
                                <a:pt x="30" y="25"/>
                              </a:lnTo>
                              <a:lnTo>
                                <a:pt x="50" y="10"/>
                              </a:lnTo>
                              <a:lnTo>
                                <a:pt x="75" y="0"/>
                              </a:lnTo>
                              <a:lnTo>
                                <a:pt x="105" y="0"/>
                              </a:lnTo>
                              <a:lnTo>
                                <a:pt x="140" y="5"/>
                              </a:lnTo>
                              <a:lnTo>
                                <a:pt x="155" y="10"/>
                              </a:lnTo>
                              <a:lnTo>
                                <a:pt x="170" y="20"/>
                              </a:lnTo>
                              <a:lnTo>
                                <a:pt x="185" y="35"/>
                              </a:lnTo>
                              <a:lnTo>
                                <a:pt x="195" y="55"/>
                              </a:lnTo>
                              <a:lnTo>
                                <a:pt x="205" y="85"/>
                              </a:lnTo>
                              <a:lnTo>
                                <a:pt x="205" y="115"/>
                              </a:lnTo>
                              <a:lnTo>
                                <a:pt x="205" y="125"/>
                              </a:lnTo>
                              <a:lnTo>
                                <a:pt x="60" y="125"/>
                              </a:lnTo>
                              <a:lnTo>
                                <a:pt x="60" y="140"/>
                              </a:lnTo>
                              <a:lnTo>
                                <a:pt x="65" y="160"/>
                              </a:lnTo>
                              <a:lnTo>
                                <a:pt x="75" y="165"/>
                              </a:lnTo>
                              <a:lnTo>
                                <a:pt x="80" y="175"/>
                              </a:lnTo>
                              <a:lnTo>
                                <a:pt x="95" y="181"/>
                              </a:lnTo>
                              <a:lnTo>
                                <a:pt x="110" y="181"/>
                              </a:lnTo>
                              <a:lnTo>
                                <a:pt x="120" y="181"/>
                              </a:lnTo>
                              <a:lnTo>
                                <a:pt x="130" y="175"/>
                              </a:lnTo>
                              <a:lnTo>
                                <a:pt x="140" y="165"/>
                              </a:lnTo>
                              <a:lnTo>
                                <a:pt x="145" y="155"/>
                              </a:lnTo>
                              <a:lnTo>
                                <a:pt x="205" y="155"/>
                              </a:lnTo>
                              <a:close/>
                              <a:moveTo>
                                <a:pt x="150" y="90"/>
                              </a:moveTo>
                              <a:lnTo>
                                <a:pt x="150" y="90"/>
                              </a:lnTo>
                              <a:lnTo>
                                <a:pt x="140" y="70"/>
                              </a:lnTo>
                              <a:lnTo>
                                <a:pt x="130" y="55"/>
                              </a:lnTo>
                              <a:lnTo>
                                <a:pt x="120" y="45"/>
                              </a:lnTo>
                              <a:lnTo>
                                <a:pt x="105" y="45"/>
                              </a:lnTo>
                              <a:lnTo>
                                <a:pt x="85" y="50"/>
                              </a:lnTo>
                              <a:lnTo>
                                <a:pt x="75" y="55"/>
                              </a:lnTo>
                              <a:lnTo>
                                <a:pt x="65" y="70"/>
                              </a:lnTo>
                              <a:lnTo>
                                <a:pt x="60" y="90"/>
                              </a:lnTo>
                              <a:lnTo>
                                <a:pt x="150" y="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1" name="Freeform 819"/>
                      <wps:cNvSpPr>
                        <a:spLocks noEditPoints="1"/>
                      </wps:cNvSpPr>
                      <wps:spPr bwMode="auto">
                        <a:xfrm>
                          <a:off x="2525395" y="346710"/>
                          <a:ext cx="139700" cy="143510"/>
                        </a:xfrm>
                        <a:custGeom>
                          <a:avLst/>
                          <a:gdLst>
                            <a:gd name="T0" fmla="*/ 110 w 220"/>
                            <a:gd name="T1" fmla="*/ 226 h 226"/>
                            <a:gd name="T2" fmla="*/ 65 w 220"/>
                            <a:gd name="T3" fmla="*/ 221 h 226"/>
                            <a:gd name="T4" fmla="*/ 30 w 220"/>
                            <a:gd name="T5" fmla="*/ 196 h 226"/>
                            <a:gd name="T6" fmla="*/ 5 w 220"/>
                            <a:gd name="T7" fmla="*/ 160 h 226"/>
                            <a:gd name="T8" fmla="*/ 0 w 220"/>
                            <a:gd name="T9" fmla="*/ 110 h 226"/>
                            <a:gd name="T10" fmla="*/ 0 w 220"/>
                            <a:gd name="T11" fmla="*/ 85 h 226"/>
                            <a:gd name="T12" fmla="*/ 20 w 220"/>
                            <a:gd name="T13" fmla="*/ 40 h 226"/>
                            <a:gd name="T14" fmla="*/ 50 w 220"/>
                            <a:gd name="T15" fmla="*/ 15 h 226"/>
                            <a:gd name="T16" fmla="*/ 85 w 220"/>
                            <a:gd name="T17" fmla="*/ 0 h 226"/>
                            <a:gd name="T18" fmla="*/ 110 w 220"/>
                            <a:gd name="T19" fmla="*/ 0 h 226"/>
                            <a:gd name="T20" fmla="*/ 150 w 220"/>
                            <a:gd name="T21" fmla="*/ 5 h 226"/>
                            <a:gd name="T22" fmla="*/ 185 w 220"/>
                            <a:gd name="T23" fmla="*/ 25 h 226"/>
                            <a:gd name="T24" fmla="*/ 210 w 220"/>
                            <a:gd name="T25" fmla="*/ 60 h 226"/>
                            <a:gd name="T26" fmla="*/ 220 w 220"/>
                            <a:gd name="T27" fmla="*/ 110 h 226"/>
                            <a:gd name="T28" fmla="*/ 215 w 220"/>
                            <a:gd name="T29" fmla="*/ 140 h 226"/>
                            <a:gd name="T30" fmla="*/ 200 w 220"/>
                            <a:gd name="T31" fmla="*/ 181 h 226"/>
                            <a:gd name="T32" fmla="*/ 170 w 220"/>
                            <a:gd name="T33" fmla="*/ 211 h 226"/>
                            <a:gd name="T34" fmla="*/ 130 w 220"/>
                            <a:gd name="T35" fmla="*/ 226 h 226"/>
                            <a:gd name="T36" fmla="*/ 110 w 220"/>
                            <a:gd name="T37" fmla="*/ 226 h 226"/>
                            <a:gd name="T38" fmla="*/ 110 w 220"/>
                            <a:gd name="T39" fmla="*/ 45 h 226"/>
                            <a:gd name="T40" fmla="*/ 80 w 220"/>
                            <a:gd name="T41" fmla="*/ 50 h 226"/>
                            <a:gd name="T42" fmla="*/ 65 w 220"/>
                            <a:gd name="T43" fmla="*/ 70 h 226"/>
                            <a:gd name="T44" fmla="*/ 55 w 220"/>
                            <a:gd name="T45" fmla="*/ 110 h 226"/>
                            <a:gd name="T46" fmla="*/ 60 w 220"/>
                            <a:gd name="T47" fmla="*/ 135 h 226"/>
                            <a:gd name="T48" fmla="*/ 70 w 220"/>
                            <a:gd name="T49" fmla="*/ 165 h 226"/>
                            <a:gd name="T50" fmla="*/ 95 w 220"/>
                            <a:gd name="T51" fmla="*/ 175 h 226"/>
                            <a:gd name="T52" fmla="*/ 110 w 220"/>
                            <a:gd name="T53" fmla="*/ 175 h 226"/>
                            <a:gd name="T54" fmla="*/ 135 w 220"/>
                            <a:gd name="T55" fmla="*/ 170 h 226"/>
                            <a:gd name="T56" fmla="*/ 150 w 220"/>
                            <a:gd name="T57" fmla="*/ 155 h 226"/>
                            <a:gd name="T58" fmla="*/ 160 w 220"/>
                            <a:gd name="T59" fmla="*/ 110 h 226"/>
                            <a:gd name="T60" fmla="*/ 160 w 220"/>
                            <a:gd name="T61" fmla="*/ 90 h 226"/>
                            <a:gd name="T62" fmla="*/ 145 w 220"/>
                            <a:gd name="T63" fmla="*/ 60 h 226"/>
                            <a:gd name="T64" fmla="*/ 125 w 220"/>
                            <a:gd name="T65" fmla="*/ 50 h 226"/>
                            <a:gd name="T66" fmla="*/ 110 w 220"/>
                            <a:gd name="T67" fmla="*/ 45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220" h="226">
                              <a:moveTo>
                                <a:pt x="110" y="226"/>
                              </a:moveTo>
                              <a:lnTo>
                                <a:pt x="110" y="226"/>
                              </a:lnTo>
                              <a:lnTo>
                                <a:pt x="85" y="226"/>
                              </a:lnTo>
                              <a:lnTo>
                                <a:pt x="65" y="221"/>
                              </a:lnTo>
                              <a:lnTo>
                                <a:pt x="50" y="211"/>
                              </a:lnTo>
                              <a:lnTo>
                                <a:pt x="30" y="196"/>
                              </a:lnTo>
                              <a:lnTo>
                                <a:pt x="20" y="181"/>
                              </a:lnTo>
                              <a:lnTo>
                                <a:pt x="5" y="160"/>
                              </a:lnTo>
                              <a:lnTo>
                                <a:pt x="0" y="140"/>
                              </a:lnTo>
                              <a:lnTo>
                                <a:pt x="0" y="110"/>
                              </a:lnTo>
                              <a:lnTo>
                                <a:pt x="0" y="85"/>
                              </a:lnTo>
                              <a:lnTo>
                                <a:pt x="5" y="60"/>
                              </a:lnTo>
                              <a:lnTo>
                                <a:pt x="20" y="40"/>
                              </a:lnTo>
                              <a:lnTo>
                                <a:pt x="30" y="25"/>
                              </a:lnTo>
                              <a:lnTo>
                                <a:pt x="50" y="15"/>
                              </a:lnTo>
                              <a:lnTo>
                                <a:pt x="65" y="5"/>
                              </a:lnTo>
                              <a:lnTo>
                                <a:pt x="85" y="0"/>
                              </a:lnTo>
                              <a:lnTo>
                                <a:pt x="110" y="0"/>
                              </a:lnTo>
                              <a:lnTo>
                                <a:pt x="130" y="0"/>
                              </a:lnTo>
                              <a:lnTo>
                                <a:pt x="150" y="5"/>
                              </a:lnTo>
                              <a:lnTo>
                                <a:pt x="170" y="15"/>
                              </a:lnTo>
                              <a:lnTo>
                                <a:pt x="185" y="25"/>
                              </a:lnTo>
                              <a:lnTo>
                                <a:pt x="200" y="40"/>
                              </a:lnTo>
                              <a:lnTo>
                                <a:pt x="210" y="60"/>
                              </a:lnTo>
                              <a:lnTo>
                                <a:pt x="215" y="85"/>
                              </a:lnTo>
                              <a:lnTo>
                                <a:pt x="220" y="110"/>
                              </a:lnTo>
                              <a:lnTo>
                                <a:pt x="215" y="140"/>
                              </a:lnTo>
                              <a:lnTo>
                                <a:pt x="210" y="160"/>
                              </a:lnTo>
                              <a:lnTo>
                                <a:pt x="200" y="181"/>
                              </a:lnTo>
                              <a:lnTo>
                                <a:pt x="185" y="196"/>
                              </a:lnTo>
                              <a:lnTo>
                                <a:pt x="170" y="211"/>
                              </a:lnTo>
                              <a:lnTo>
                                <a:pt x="150" y="221"/>
                              </a:lnTo>
                              <a:lnTo>
                                <a:pt x="130" y="226"/>
                              </a:lnTo>
                              <a:lnTo>
                                <a:pt x="110" y="226"/>
                              </a:lnTo>
                              <a:close/>
                              <a:moveTo>
                                <a:pt x="110" y="45"/>
                              </a:moveTo>
                              <a:lnTo>
                                <a:pt x="110" y="45"/>
                              </a:lnTo>
                              <a:lnTo>
                                <a:pt x="95" y="50"/>
                              </a:lnTo>
                              <a:lnTo>
                                <a:pt x="80" y="50"/>
                              </a:lnTo>
                              <a:lnTo>
                                <a:pt x="70" y="60"/>
                              </a:lnTo>
                              <a:lnTo>
                                <a:pt x="65" y="70"/>
                              </a:lnTo>
                              <a:lnTo>
                                <a:pt x="60" y="90"/>
                              </a:lnTo>
                              <a:lnTo>
                                <a:pt x="55" y="110"/>
                              </a:lnTo>
                              <a:lnTo>
                                <a:pt x="60" y="135"/>
                              </a:lnTo>
                              <a:lnTo>
                                <a:pt x="65" y="155"/>
                              </a:lnTo>
                              <a:lnTo>
                                <a:pt x="70" y="165"/>
                              </a:lnTo>
                              <a:lnTo>
                                <a:pt x="80" y="170"/>
                              </a:lnTo>
                              <a:lnTo>
                                <a:pt x="95" y="175"/>
                              </a:lnTo>
                              <a:lnTo>
                                <a:pt x="110" y="175"/>
                              </a:lnTo>
                              <a:lnTo>
                                <a:pt x="125" y="175"/>
                              </a:lnTo>
                              <a:lnTo>
                                <a:pt x="135" y="170"/>
                              </a:lnTo>
                              <a:lnTo>
                                <a:pt x="145" y="165"/>
                              </a:lnTo>
                              <a:lnTo>
                                <a:pt x="150" y="155"/>
                              </a:lnTo>
                              <a:lnTo>
                                <a:pt x="160" y="135"/>
                              </a:lnTo>
                              <a:lnTo>
                                <a:pt x="160" y="110"/>
                              </a:lnTo>
                              <a:lnTo>
                                <a:pt x="160" y="90"/>
                              </a:lnTo>
                              <a:lnTo>
                                <a:pt x="150" y="70"/>
                              </a:lnTo>
                              <a:lnTo>
                                <a:pt x="145" y="60"/>
                              </a:lnTo>
                              <a:lnTo>
                                <a:pt x="135" y="50"/>
                              </a:lnTo>
                              <a:lnTo>
                                <a:pt x="125" y="50"/>
                              </a:lnTo>
                              <a:lnTo>
                                <a:pt x="110" y="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2" name="Freeform 820"/>
                      <wps:cNvSpPr>
                        <a:spLocks/>
                      </wps:cNvSpPr>
                      <wps:spPr bwMode="auto">
                        <a:xfrm>
                          <a:off x="2661920" y="299085"/>
                          <a:ext cx="79375" cy="187960"/>
                        </a:xfrm>
                        <a:custGeom>
                          <a:avLst/>
                          <a:gdLst>
                            <a:gd name="T0" fmla="*/ 90 w 125"/>
                            <a:gd name="T1" fmla="*/ 296 h 296"/>
                            <a:gd name="T2" fmla="*/ 30 w 125"/>
                            <a:gd name="T3" fmla="*/ 296 h 296"/>
                            <a:gd name="T4" fmla="*/ 30 w 125"/>
                            <a:gd name="T5" fmla="*/ 120 h 296"/>
                            <a:gd name="T6" fmla="*/ 0 w 125"/>
                            <a:gd name="T7" fmla="*/ 120 h 296"/>
                            <a:gd name="T8" fmla="*/ 0 w 125"/>
                            <a:gd name="T9" fmla="*/ 80 h 296"/>
                            <a:gd name="T10" fmla="*/ 30 w 125"/>
                            <a:gd name="T11" fmla="*/ 80 h 296"/>
                            <a:gd name="T12" fmla="*/ 30 w 125"/>
                            <a:gd name="T13" fmla="*/ 60 h 296"/>
                            <a:gd name="T14" fmla="*/ 30 w 125"/>
                            <a:gd name="T15" fmla="*/ 60 h 296"/>
                            <a:gd name="T16" fmla="*/ 35 w 125"/>
                            <a:gd name="T17" fmla="*/ 35 h 296"/>
                            <a:gd name="T18" fmla="*/ 50 w 125"/>
                            <a:gd name="T19" fmla="*/ 15 h 296"/>
                            <a:gd name="T20" fmla="*/ 70 w 125"/>
                            <a:gd name="T21" fmla="*/ 5 h 296"/>
                            <a:gd name="T22" fmla="*/ 95 w 125"/>
                            <a:gd name="T23" fmla="*/ 0 h 296"/>
                            <a:gd name="T24" fmla="*/ 95 w 125"/>
                            <a:gd name="T25" fmla="*/ 0 h 296"/>
                            <a:gd name="T26" fmla="*/ 125 w 125"/>
                            <a:gd name="T27" fmla="*/ 0 h 296"/>
                            <a:gd name="T28" fmla="*/ 125 w 125"/>
                            <a:gd name="T29" fmla="*/ 45 h 296"/>
                            <a:gd name="T30" fmla="*/ 110 w 125"/>
                            <a:gd name="T31" fmla="*/ 45 h 296"/>
                            <a:gd name="T32" fmla="*/ 110 w 125"/>
                            <a:gd name="T33" fmla="*/ 45 h 296"/>
                            <a:gd name="T34" fmla="*/ 95 w 125"/>
                            <a:gd name="T35" fmla="*/ 50 h 296"/>
                            <a:gd name="T36" fmla="*/ 90 w 125"/>
                            <a:gd name="T37" fmla="*/ 50 h 296"/>
                            <a:gd name="T38" fmla="*/ 90 w 125"/>
                            <a:gd name="T39" fmla="*/ 70 h 296"/>
                            <a:gd name="T40" fmla="*/ 90 w 125"/>
                            <a:gd name="T41" fmla="*/ 80 h 296"/>
                            <a:gd name="T42" fmla="*/ 125 w 125"/>
                            <a:gd name="T43" fmla="*/ 80 h 296"/>
                            <a:gd name="T44" fmla="*/ 125 w 125"/>
                            <a:gd name="T45" fmla="*/ 120 h 296"/>
                            <a:gd name="T46" fmla="*/ 90 w 125"/>
                            <a:gd name="T47" fmla="*/ 120 h 296"/>
                            <a:gd name="T48" fmla="*/ 90 w 125"/>
                            <a:gd name="T49" fmla="*/ 296 h 2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</a:cxnLst>
                          <a:rect l="0" t="0" r="r" b="b"/>
                          <a:pathLst>
                            <a:path w="125" h="296">
                              <a:moveTo>
                                <a:pt x="90" y="296"/>
                              </a:moveTo>
                              <a:lnTo>
                                <a:pt x="30" y="296"/>
                              </a:lnTo>
                              <a:lnTo>
                                <a:pt x="30" y="120"/>
                              </a:lnTo>
                              <a:lnTo>
                                <a:pt x="0" y="120"/>
                              </a:lnTo>
                              <a:lnTo>
                                <a:pt x="0" y="80"/>
                              </a:lnTo>
                              <a:lnTo>
                                <a:pt x="30" y="80"/>
                              </a:lnTo>
                              <a:lnTo>
                                <a:pt x="30" y="60"/>
                              </a:lnTo>
                              <a:lnTo>
                                <a:pt x="35" y="35"/>
                              </a:lnTo>
                              <a:lnTo>
                                <a:pt x="50" y="15"/>
                              </a:lnTo>
                              <a:lnTo>
                                <a:pt x="70" y="5"/>
                              </a:lnTo>
                              <a:lnTo>
                                <a:pt x="95" y="0"/>
                              </a:lnTo>
                              <a:lnTo>
                                <a:pt x="125" y="0"/>
                              </a:lnTo>
                              <a:lnTo>
                                <a:pt x="125" y="45"/>
                              </a:lnTo>
                              <a:lnTo>
                                <a:pt x="110" y="45"/>
                              </a:lnTo>
                              <a:lnTo>
                                <a:pt x="95" y="50"/>
                              </a:lnTo>
                              <a:lnTo>
                                <a:pt x="90" y="50"/>
                              </a:lnTo>
                              <a:lnTo>
                                <a:pt x="90" y="70"/>
                              </a:lnTo>
                              <a:lnTo>
                                <a:pt x="90" y="80"/>
                              </a:lnTo>
                              <a:lnTo>
                                <a:pt x="125" y="80"/>
                              </a:lnTo>
                              <a:lnTo>
                                <a:pt x="125" y="120"/>
                              </a:lnTo>
                              <a:lnTo>
                                <a:pt x="90" y="120"/>
                              </a:lnTo>
                              <a:lnTo>
                                <a:pt x="90" y="2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3" name="Freeform 821"/>
                      <wps:cNvSpPr>
                        <a:spLocks/>
                      </wps:cNvSpPr>
                      <wps:spPr bwMode="auto">
                        <a:xfrm>
                          <a:off x="2795270" y="302260"/>
                          <a:ext cx="149225" cy="184785"/>
                        </a:xfrm>
                        <a:custGeom>
                          <a:avLst/>
                          <a:gdLst>
                            <a:gd name="T0" fmla="*/ 145 w 235"/>
                            <a:gd name="T1" fmla="*/ 291 h 291"/>
                            <a:gd name="T2" fmla="*/ 85 w 235"/>
                            <a:gd name="T3" fmla="*/ 291 h 291"/>
                            <a:gd name="T4" fmla="*/ 85 w 235"/>
                            <a:gd name="T5" fmla="*/ 50 h 291"/>
                            <a:gd name="T6" fmla="*/ 0 w 235"/>
                            <a:gd name="T7" fmla="*/ 50 h 291"/>
                            <a:gd name="T8" fmla="*/ 0 w 235"/>
                            <a:gd name="T9" fmla="*/ 0 h 291"/>
                            <a:gd name="T10" fmla="*/ 235 w 235"/>
                            <a:gd name="T11" fmla="*/ 0 h 291"/>
                            <a:gd name="T12" fmla="*/ 235 w 235"/>
                            <a:gd name="T13" fmla="*/ 50 h 291"/>
                            <a:gd name="T14" fmla="*/ 145 w 235"/>
                            <a:gd name="T15" fmla="*/ 50 h 291"/>
                            <a:gd name="T16" fmla="*/ 145 w 235"/>
                            <a:gd name="T17" fmla="*/ 291 h 2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35" h="291">
                              <a:moveTo>
                                <a:pt x="145" y="291"/>
                              </a:moveTo>
                              <a:lnTo>
                                <a:pt x="85" y="291"/>
                              </a:lnTo>
                              <a:lnTo>
                                <a:pt x="85" y="50"/>
                              </a:lnTo>
                              <a:lnTo>
                                <a:pt x="0" y="50"/>
                              </a:lnTo>
                              <a:lnTo>
                                <a:pt x="0" y="0"/>
                              </a:lnTo>
                              <a:lnTo>
                                <a:pt x="235" y="0"/>
                              </a:lnTo>
                              <a:lnTo>
                                <a:pt x="235" y="50"/>
                              </a:lnTo>
                              <a:lnTo>
                                <a:pt x="145" y="50"/>
                              </a:lnTo>
                              <a:lnTo>
                                <a:pt x="145" y="29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4" name="Freeform 822"/>
                      <wps:cNvSpPr>
                        <a:spLocks noEditPoints="1"/>
                      </wps:cNvSpPr>
                      <wps:spPr bwMode="auto">
                        <a:xfrm>
                          <a:off x="2922270" y="346710"/>
                          <a:ext cx="130175" cy="143510"/>
                        </a:xfrm>
                        <a:custGeom>
                          <a:avLst/>
                          <a:gdLst>
                            <a:gd name="T0" fmla="*/ 200 w 205"/>
                            <a:gd name="T1" fmla="*/ 155 h 226"/>
                            <a:gd name="T2" fmla="*/ 200 w 205"/>
                            <a:gd name="T3" fmla="*/ 155 h 226"/>
                            <a:gd name="T4" fmla="*/ 195 w 205"/>
                            <a:gd name="T5" fmla="*/ 175 h 226"/>
                            <a:gd name="T6" fmla="*/ 185 w 205"/>
                            <a:gd name="T7" fmla="*/ 191 h 226"/>
                            <a:gd name="T8" fmla="*/ 175 w 205"/>
                            <a:gd name="T9" fmla="*/ 201 h 226"/>
                            <a:gd name="T10" fmla="*/ 160 w 205"/>
                            <a:gd name="T11" fmla="*/ 211 h 226"/>
                            <a:gd name="T12" fmla="*/ 135 w 205"/>
                            <a:gd name="T13" fmla="*/ 221 h 226"/>
                            <a:gd name="T14" fmla="*/ 105 w 205"/>
                            <a:gd name="T15" fmla="*/ 226 h 226"/>
                            <a:gd name="T16" fmla="*/ 105 w 205"/>
                            <a:gd name="T17" fmla="*/ 226 h 226"/>
                            <a:gd name="T18" fmla="*/ 85 w 205"/>
                            <a:gd name="T19" fmla="*/ 226 h 226"/>
                            <a:gd name="T20" fmla="*/ 65 w 205"/>
                            <a:gd name="T21" fmla="*/ 221 h 226"/>
                            <a:gd name="T22" fmla="*/ 45 w 205"/>
                            <a:gd name="T23" fmla="*/ 211 h 226"/>
                            <a:gd name="T24" fmla="*/ 30 w 205"/>
                            <a:gd name="T25" fmla="*/ 201 h 226"/>
                            <a:gd name="T26" fmla="*/ 15 w 205"/>
                            <a:gd name="T27" fmla="*/ 186 h 226"/>
                            <a:gd name="T28" fmla="*/ 5 w 205"/>
                            <a:gd name="T29" fmla="*/ 165 h 226"/>
                            <a:gd name="T30" fmla="*/ 0 w 205"/>
                            <a:gd name="T31" fmla="*/ 135 h 226"/>
                            <a:gd name="T32" fmla="*/ 0 w 205"/>
                            <a:gd name="T33" fmla="*/ 105 h 226"/>
                            <a:gd name="T34" fmla="*/ 0 w 205"/>
                            <a:gd name="T35" fmla="*/ 105 h 226"/>
                            <a:gd name="T36" fmla="*/ 0 w 205"/>
                            <a:gd name="T37" fmla="*/ 80 h 226"/>
                            <a:gd name="T38" fmla="*/ 5 w 205"/>
                            <a:gd name="T39" fmla="*/ 60 h 226"/>
                            <a:gd name="T40" fmla="*/ 15 w 205"/>
                            <a:gd name="T41" fmla="*/ 45 h 226"/>
                            <a:gd name="T42" fmla="*/ 30 w 205"/>
                            <a:gd name="T43" fmla="*/ 25 h 226"/>
                            <a:gd name="T44" fmla="*/ 45 w 205"/>
                            <a:gd name="T45" fmla="*/ 10 h 226"/>
                            <a:gd name="T46" fmla="*/ 70 w 205"/>
                            <a:gd name="T47" fmla="*/ 0 h 226"/>
                            <a:gd name="T48" fmla="*/ 100 w 205"/>
                            <a:gd name="T49" fmla="*/ 0 h 226"/>
                            <a:gd name="T50" fmla="*/ 100 w 205"/>
                            <a:gd name="T51" fmla="*/ 0 h 226"/>
                            <a:gd name="T52" fmla="*/ 135 w 205"/>
                            <a:gd name="T53" fmla="*/ 5 h 226"/>
                            <a:gd name="T54" fmla="*/ 155 w 205"/>
                            <a:gd name="T55" fmla="*/ 10 h 226"/>
                            <a:gd name="T56" fmla="*/ 170 w 205"/>
                            <a:gd name="T57" fmla="*/ 20 h 226"/>
                            <a:gd name="T58" fmla="*/ 180 w 205"/>
                            <a:gd name="T59" fmla="*/ 35 h 226"/>
                            <a:gd name="T60" fmla="*/ 195 w 205"/>
                            <a:gd name="T61" fmla="*/ 55 h 226"/>
                            <a:gd name="T62" fmla="*/ 200 w 205"/>
                            <a:gd name="T63" fmla="*/ 85 h 226"/>
                            <a:gd name="T64" fmla="*/ 205 w 205"/>
                            <a:gd name="T65" fmla="*/ 115 h 226"/>
                            <a:gd name="T66" fmla="*/ 205 w 205"/>
                            <a:gd name="T67" fmla="*/ 125 h 226"/>
                            <a:gd name="T68" fmla="*/ 55 w 205"/>
                            <a:gd name="T69" fmla="*/ 125 h 226"/>
                            <a:gd name="T70" fmla="*/ 55 w 205"/>
                            <a:gd name="T71" fmla="*/ 125 h 226"/>
                            <a:gd name="T72" fmla="*/ 60 w 205"/>
                            <a:gd name="T73" fmla="*/ 140 h 226"/>
                            <a:gd name="T74" fmla="*/ 65 w 205"/>
                            <a:gd name="T75" fmla="*/ 160 h 226"/>
                            <a:gd name="T76" fmla="*/ 70 w 205"/>
                            <a:gd name="T77" fmla="*/ 165 h 226"/>
                            <a:gd name="T78" fmla="*/ 80 w 205"/>
                            <a:gd name="T79" fmla="*/ 175 h 226"/>
                            <a:gd name="T80" fmla="*/ 90 w 205"/>
                            <a:gd name="T81" fmla="*/ 181 h 226"/>
                            <a:gd name="T82" fmla="*/ 105 w 205"/>
                            <a:gd name="T83" fmla="*/ 181 h 226"/>
                            <a:gd name="T84" fmla="*/ 105 w 205"/>
                            <a:gd name="T85" fmla="*/ 181 h 226"/>
                            <a:gd name="T86" fmla="*/ 120 w 205"/>
                            <a:gd name="T87" fmla="*/ 181 h 226"/>
                            <a:gd name="T88" fmla="*/ 130 w 205"/>
                            <a:gd name="T89" fmla="*/ 175 h 226"/>
                            <a:gd name="T90" fmla="*/ 135 w 205"/>
                            <a:gd name="T91" fmla="*/ 165 h 226"/>
                            <a:gd name="T92" fmla="*/ 145 w 205"/>
                            <a:gd name="T93" fmla="*/ 155 h 226"/>
                            <a:gd name="T94" fmla="*/ 200 w 205"/>
                            <a:gd name="T95" fmla="*/ 155 h 226"/>
                            <a:gd name="T96" fmla="*/ 145 w 205"/>
                            <a:gd name="T97" fmla="*/ 90 h 226"/>
                            <a:gd name="T98" fmla="*/ 145 w 205"/>
                            <a:gd name="T99" fmla="*/ 90 h 226"/>
                            <a:gd name="T100" fmla="*/ 140 w 205"/>
                            <a:gd name="T101" fmla="*/ 70 h 226"/>
                            <a:gd name="T102" fmla="*/ 130 w 205"/>
                            <a:gd name="T103" fmla="*/ 55 h 226"/>
                            <a:gd name="T104" fmla="*/ 115 w 205"/>
                            <a:gd name="T105" fmla="*/ 45 h 226"/>
                            <a:gd name="T106" fmla="*/ 100 w 205"/>
                            <a:gd name="T107" fmla="*/ 45 h 226"/>
                            <a:gd name="T108" fmla="*/ 100 w 205"/>
                            <a:gd name="T109" fmla="*/ 45 h 226"/>
                            <a:gd name="T110" fmla="*/ 85 w 205"/>
                            <a:gd name="T111" fmla="*/ 50 h 226"/>
                            <a:gd name="T112" fmla="*/ 70 w 205"/>
                            <a:gd name="T113" fmla="*/ 55 h 226"/>
                            <a:gd name="T114" fmla="*/ 60 w 205"/>
                            <a:gd name="T115" fmla="*/ 70 h 226"/>
                            <a:gd name="T116" fmla="*/ 55 w 205"/>
                            <a:gd name="T117" fmla="*/ 90 h 226"/>
                            <a:gd name="T118" fmla="*/ 145 w 205"/>
                            <a:gd name="T119" fmla="*/ 9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05" h="226">
                              <a:moveTo>
                                <a:pt x="200" y="155"/>
                              </a:moveTo>
                              <a:lnTo>
                                <a:pt x="200" y="155"/>
                              </a:lnTo>
                              <a:lnTo>
                                <a:pt x="195" y="175"/>
                              </a:lnTo>
                              <a:lnTo>
                                <a:pt x="185" y="191"/>
                              </a:lnTo>
                              <a:lnTo>
                                <a:pt x="175" y="201"/>
                              </a:lnTo>
                              <a:lnTo>
                                <a:pt x="160" y="211"/>
                              </a:lnTo>
                              <a:lnTo>
                                <a:pt x="135" y="221"/>
                              </a:lnTo>
                              <a:lnTo>
                                <a:pt x="105" y="226"/>
                              </a:lnTo>
                              <a:lnTo>
                                <a:pt x="85" y="226"/>
                              </a:lnTo>
                              <a:lnTo>
                                <a:pt x="65" y="221"/>
                              </a:lnTo>
                              <a:lnTo>
                                <a:pt x="45" y="211"/>
                              </a:lnTo>
                              <a:lnTo>
                                <a:pt x="30" y="201"/>
                              </a:lnTo>
                              <a:lnTo>
                                <a:pt x="15" y="186"/>
                              </a:lnTo>
                              <a:lnTo>
                                <a:pt x="5" y="165"/>
                              </a:lnTo>
                              <a:lnTo>
                                <a:pt x="0" y="135"/>
                              </a:lnTo>
                              <a:lnTo>
                                <a:pt x="0" y="105"/>
                              </a:lnTo>
                              <a:lnTo>
                                <a:pt x="0" y="80"/>
                              </a:lnTo>
                              <a:lnTo>
                                <a:pt x="5" y="60"/>
                              </a:lnTo>
                              <a:lnTo>
                                <a:pt x="15" y="45"/>
                              </a:lnTo>
                              <a:lnTo>
                                <a:pt x="30" y="25"/>
                              </a:lnTo>
                              <a:lnTo>
                                <a:pt x="45" y="10"/>
                              </a:lnTo>
                              <a:lnTo>
                                <a:pt x="70" y="0"/>
                              </a:lnTo>
                              <a:lnTo>
                                <a:pt x="100" y="0"/>
                              </a:lnTo>
                              <a:lnTo>
                                <a:pt x="135" y="5"/>
                              </a:lnTo>
                              <a:lnTo>
                                <a:pt x="155" y="10"/>
                              </a:lnTo>
                              <a:lnTo>
                                <a:pt x="170" y="20"/>
                              </a:lnTo>
                              <a:lnTo>
                                <a:pt x="180" y="35"/>
                              </a:lnTo>
                              <a:lnTo>
                                <a:pt x="195" y="55"/>
                              </a:lnTo>
                              <a:lnTo>
                                <a:pt x="200" y="85"/>
                              </a:lnTo>
                              <a:lnTo>
                                <a:pt x="205" y="115"/>
                              </a:lnTo>
                              <a:lnTo>
                                <a:pt x="205" y="125"/>
                              </a:lnTo>
                              <a:lnTo>
                                <a:pt x="55" y="125"/>
                              </a:lnTo>
                              <a:lnTo>
                                <a:pt x="60" y="140"/>
                              </a:lnTo>
                              <a:lnTo>
                                <a:pt x="65" y="160"/>
                              </a:lnTo>
                              <a:lnTo>
                                <a:pt x="70" y="165"/>
                              </a:lnTo>
                              <a:lnTo>
                                <a:pt x="80" y="175"/>
                              </a:lnTo>
                              <a:lnTo>
                                <a:pt x="90" y="181"/>
                              </a:lnTo>
                              <a:lnTo>
                                <a:pt x="105" y="181"/>
                              </a:lnTo>
                              <a:lnTo>
                                <a:pt x="120" y="181"/>
                              </a:lnTo>
                              <a:lnTo>
                                <a:pt x="130" y="175"/>
                              </a:lnTo>
                              <a:lnTo>
                                <a:pt x="135" y="165"/>
                              </a:lnTo>
                              <a:lnTo>
                                <a:pt x="145" y="155"/>
                              </a:lnTo>
                              <a:lnTo>
                                <a:pt x="200" y="155"/>
                              </a:lnTo>
                              <a:close/>
                              <a:moveTo>
                                <a:pt x="145" y="90"/>
                              </a:moveTo>
                              <a:lnTo>
                                <a:pt x="145" y="90"/>
                              </a:lnTo>
                              <a:lnTo>
                                <a:pt x="140" y="70"/>
                              </a:lnTo>
                              <a:lnTo>
                                <a:pt x="130" y="55"/>
                              </a:lnTo>
                              <a:lnTo>
                                <a:pt x="115" y="45"/>
                              </a:lnTo>
                              <a:lnTo>
                                <a:pt x="100" y="45"/>
                              </a:lnTo>
                              <a:lnTo>
                                <a:pt x="85" y="50"/>
                              </a:lnTo>
                              <a:lnTo>
                                <a:pt x="70" y="55"/>
                              </a:lnTo>
                              <a:lnTo>
                                <a:pt x="60" y="70"/>
                              </a:lnTo>
                              <a:lnTo>
                                <a:pt x="55" y="90"/>
                              </a:lnTo>
                              <a:lnTo>
                                <a:pt x="145" y="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5" name="Freeform 823"/>
                      <wps:cNvSpPr>
                        <a:spLocks/>
                      </wps:cNvSpPr>
                      <wps:spPr bwMode="auto">
                        <a:xfrm>
                          <a:off x="3055620" y="346710"/>
                          <a:ext cx="123825" cy="143510"/>
                        </a:xfrm>
                        <a:custGeom>
                          <a:avLst/>
                          <a:gdLst>
                            <a:gd name="T0" fmla="*/ 195 w 195"/>
                            <a:gd name="T1" fmla="*/ 140 h 226"/>
                            <a:gd name="T2" fmla="*/ 195 w 195"/>
                            <a:gd name="T3" fmla="*/ 140 h 226"/>
                            <a:gd name="T4" fmla="*/ 190 w 195"/>
                            <a:gd name="T5" fmla="*/ 165 h 226"/>
                            <a:gd name="T6" fmla="*/ 175 w 195"/>
                            <a:gd name="T7" fmla="*/ 191 h 226"/>
                            <a:gd name="T8" fmla="*/ 160 w 195"/>
                            <a:gd name="T9" fmla="*/ 206 h 226"/>
                            <a:gd name="T10" fmla="*/ 145 w 195"/>
                            <a:gd name="T11" fmla="*/ 216 h 226"/>
                            <a:gd name="T12" fmla="*/ 125 w 195"/>
                            <a:gd name="T13" fmla="*/ 221 h 226"/>
                            <a:gd name="T14" fmla="*/ 95 w 195"/>
                            <a:gd name="T15" fmla="*/ 226 h 226"/>
                            <a:gd name="T16" fmla="*/ 95 w 195"/>
                            <a:gd name="T17" fmla="*/ 226 h 226"/>
                            <a:gd name="T18" fmla="*/ 70 w 195"/>
                            <a:gd name="T19" fmla="*/ 221 h 226"/>
                            <a:gd name="T20" fmla="*/ 50 w 195"/>
                            <a:gd name="T21" fmla="*/ 216 h 226"/>
                            <a:gd name="T22" fmla="*/ 30 w 195"/>
                            <a:gd name="T23" fmla="*/ 201 h 226"/>
                            <a:gd name="T24" fmla="*/ 15 w 195"/>
                            <a:gd name="T25" fmla="*/ 191 h 226"/>
                            <a:gd name="T26" fmla="*/ 10 w 195"/>
                            <a:gd name="T27" fmla="*/ 170 h 226"/>
                            <a:gd name="T28" fmla="*/ 0 w 195"/>
                            <a:gd name="T29" fmla="*/ 155 h 226"/>
                            <a:gd name="T30" fmla="*/ 0 w 195"/>
                            <a:gd name="T31" fmla="*/ 115 h 226"/>
                            <a:gd name="T32" fmla="*/ 0 w 195"/>
                            <a:gd name="T33" fmla="*/ 115 h 226"/>
                            <a:gd name="T34" fmla="*/ 0 w 195"/>
                            <a:gd name="T35" fmla="*/ 90 h 226"/>
                            <a:gd name="T36" fmla="*/ 5 w 195"/>
                            <a:gd name="T37" fmla="*/ 70 h 226"/>
                            <a:gd name="T38" fmla="*/ 10 w 195"/>
                            <a:gd name="T39" fmla="*/ 50 h 226"/>
                            <a:gd name="T40" fmla="*/ 20 w 195"/>
                            <a:gd name="T41" fmla="*/ 30 h 226"/>
                            <a:gd name="T42" fmla="*/ 35 w 195"/>
                            <a:gd name="T43" fmla="*/ 20 h 226"/>
                            <a:gd name="T44" fmla="*/ 55 w 195"/>
                            <a:gd name="T45" fmla="*/ 5 h 226"/>
                            <a:gd name="T46" fmla="*/ 75 w 195"/>
                            <a:gd name="T47" fmla="*/ 0 h 226"/>
                            <a:gd name="T48" fmla="*/ 100 w 195"/>
                            <a:gd name="T49" fmla="*/ 0 h 226"/>
                            <a:gd name="T50" fmla="*/ 100 w 195"/>
                            <a:gd name="T51" fmla="*/ 0 h 226"/>
                            <a:gd name="T52" fmla="*/ 130 w 195"/>
                            <a:gd name="T53" fmla="*/ 0 h 226"/>
                            <a:gd name="T54" fmla="*/ 160 w 195"/>
                            <a:gd name="T55" fmla="*/ 15 h 226"/>
                            <a:gd name="T56" fmla="*/ 170 w 195"/>
                            <a:gd name="T57" fmla="*/ 25 h 226"/>
                            <a:gd name="T58" fmla="*/ 185 w 195"/>
                            <a:gd name="T59" fmla="*/ 40 h 226"/>
                            <a:gd name="T60" fmla="*/ 190 w 195"/>
                            <a:gd name="T61" fmla="*/ 60 h 226"/>
                            <a:gd name="T62" fmla="*/ 195 w 195"/>
                            <a:gd name="T63" fmla="*/ 80 h 226"/>
                            <a:gd name="T64" fmla="*/ 140 w 195"/>
                            <a:gd name="T65" fmla="*/ 80 h 226"/>
                            <a:gd name="T66" fmla="*/ 140 w 195"/>
                            <a:gd name="T67" fmla="*/ 80 h 226"/>
                            <a:gd name="T68" fmla="*/ 135 w 195"/>
                            <a:gd name="T69" fmla="*/ 70 h 226"/>
                            <a:gd name="T70" fmla="*/ 130 w 195"/>
                            <a:gd name="T71" fmla="*/ 55 h 226"/>
                            <a:gd name="T72" fmla="*/ 115 w 195"/>
                            <a:gd name="T73" fmla="*/ 50 h 226"/>
                            <a:gd name="T74" fmla="*/ 100 w 195"/>
                            <a:gd name="T75" fmla="*/ 45 h 226"/>
                            <a:gd name="T76" fmla="*/ 100 w 195"/>
                            <a:gd name="T77" fmla="*/ 45 h 226"/>
                            <a:gd name="T78" fmla="*/ 90 w 195"/>
                            <a:gd name="T79" fmla="*/ 45 h 226"/>
                            <a:gd name="T80" fmla="*/ 80 w 195"/>
                            <a:gd name="T81" fmla="*/ 50 h 226"/>
                            <a:gd name="T82" fmla="*/ 65 w 195"/>
                            <a:gd name="T83" fmla="*/ 65 h 226"/>
                            <a:gd name="T84" fmla="*/ 60 w 195"/>
                            <a:gd name="T85" fmla="*/ 85 h 226"/>
                            <a:gd name="T86" fmla="*/ 55 w 195"/>
                            <a:gd name="T87" fmla="*/ 110 h 226"/>
                            <a:gd name="T88" fmla="*/ 55 w 195"/>
                            <a:gd name="T89" fmla="*/ 110 h 226"/>
                            <a:gd name="T90" fmla="*/ 55 w 195"/>
                            <a:gd name="T91" fmla="*/ 130 h 226"/>
                            <a:gd name="T92" fmla="*/ 60 w 195"/>
                            <a:gd name="T93" fmla="*/ 150 h 226"/>
                            <a:gd name="T94" fmla="*/ 65 w 195"/>
                            <a:gd name="T95" fmla="*/ 160 h 226"/>
                            <a:gd name="T96" fmla="*/ 75 w 195"/>
                            <a:gd name="T97" fmla="*/ 170 h 226"/>
                            <a:gd name="T98" fmla="*/ 85 w 195"/>
                            <a:gd name="T99" fmla="*/ 175 h 226"/>
                            <a:gd name="T100" fmla="*/ 100 w 195"/>
                            <a:gd name="T101" fmla="*/ 181 h 226"/>
                            <a:gd name="T102" fmla="*/ 100 w 195"/>
                            <a:gd name="T103" fmla="*/ 181 h 226"/>
                            <a:gd name="T104" fmla="*/ 120 w 195"/>
                            <a:gd name="T105" fmla="*/ 175 h 226"/>
                            <a:gd name="T106" fmla="*/ 130 w 195"/>
                            <a:gd name="T107" fmla="*/ 165 h 226"/>
                            <a:gd name="T108" fmla="*/ 135 w 195"/>
                            <a:gd name="T109" fmla="*/ 150 h 226"/>
                            <a:gd name="T110" fmla="*/ 140 w 195"/>
                            <a:gd name="T111" fmla="*/ 140 h 226"/>
                            <a:gd name="T112" fmla="*/ 195 w 195"/>
                            <a:gd name="T113" fmla="*/ 14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</a:cxnLst>
                          <a:rect l="0" t="0" r="r" b="b"/>
                          <a:pathLst>
                            <a:path w="195" h="226">
                              <a:moveTo>
                                <a:pt x="195" y="140"/>
                              </a:moveTo>
                              <a:lnTo>
                                <a:pt x="195" y="140"/>
                              </a:lnTo>
                              <a:lnTo>
                                <a:pt x="190" y="165"/>
                              </a:lnTo>
                              <a:lnTo>
                                <a:pt x="175" y="191"/>
                              </a:lnTo>
                              <a:lnTo>
                                <a:pt x="160" y="206"/>
                              </a:lnTo>
                              <a:lnTo>
                                <a:pt x="145" y="216"/>
                              </a:lnTo>
                              <a:lnTo>
                                <a:pt x="125" y="221"/>
                              </a:lnTo>
                              <a:lnTo>
                                <a:pt x="95" y="226"/>
                              </a:lnTo>
                              <a:lnTo>
                                <a:pt x="70" y="221"/>
                              </a:lnTo>
                              <a:lnTo>
                                <a:pt x="50" y="216"/>
                              </a:lnTo>
                              <a:lnTo>
                                <a:pt x="30" y="201"/>
                              </a:lnTo>
                              <a:lnTo>
                                <a:pt x="15" y="191"/>
                              </a:lnTo>
                              <a:lnTo>
                                <a:pt x="10" y="170"/>
                              </a:lnTo>
                              <a:lnTo>
                                <a:pt x="0" y="155"/>
                              </a:lnTo>
                              <a:lnTo>
                                <a:pt x="0" y="115"/>
                              </a:lnTo>
                              <a:lnTo>
                                <a:pt x="0" y="90"/>
                              </a:lnTo>
                              <a:lnTo>
                                <a:pt x="5" y="70"/>
                              </a:lnTo>
                              <a:lnTo>
                                <a:pt x="10" y="50"/>
                              </a:lnTo>
                              <a:lnTo>
                                <a:pt x="20" y="30"/>
                              </a:lnTo>
                              <a:lnTo>
                                <a:pt x="35" y="20"/>
                              </a:lnTo>
                              <a:lnTo>
                                <a:pt x="55" y="5"/>
                              </a:lnTo>
                              <a:lnTo>
                                <a:pt x="75" y="0"/>
                              </a:lnTo>
                              <a:lnTo>
                                <a:pt x="100" y="0"/>
                              </a:lnTo>
                              <a:lnTo>
                                <a:pt x="130" y="0"/>
                              </a:lnTo>
                              <a:lnTo>
                                <a:pt x="160" y="15"/>
                              </a:lnTo>
                              <a:lnTo>
                                <a:pt x="170" y="25"/>
                              </a:lnTo>
                              <a:lnTo>
                                <a:pt x="185" y="40"/>
                              </a:lnTo>
                              <a:lnTo>
                                <a:pt x="190" y="60"/>
                              </a:lnTo>
                              <a:lnTo>
                                <a:pt x="195" y="80"/>
                              </a:lnTo>
                              <a:lnTo>
                                <a:pt x="140" y="80"/>
                              </a:lnTo>
                              <a:lnTo>
                                <a:pt x="135" y="70"/>
                              </a:lnTo>
                              <a:lnTo>
                                <a:pt x="130" y="55"/>
                              </a:lnTo>
                              <a:lnTo>
                                <a:pt x="115" y="50"/>
                              </a:lnTo>
                              <a:lnTo>
                                <a:pt x="100" y="45"/>
                              </a:lnTo>
                              <a:lnTo>
                                <a:pt x="90" y="45"/>
                              </a:lnTo>
                              <a:lnTo>
                                <a:pt x="80" y="50"/>
                              </a:lnTo>
                              <a:lnTo>
                                <a:pt x="65" y="65"/>
                              </a:lnTo>
                              <a:lnTo>
                                <a:pt x="60" y="85"/>
                              </a:lnTo>
                              <a:lnTo>
                                <a:pt x="55" y="110"/>
                              </a:lnTo>
                              <a:lnTo>
                                <a:pt x="55" y="130"/>
                              </a:lnTo>
                              <a:lnTo>
                                <a:pt x="60" y="150"/>
                              </a:lnTo>
                              <a:lnTo>
                                <a:pt x="65" y="160"/>
                              </a:lnTo>
                              <a:lnTo>
                                <a:pt x="75" y="170"/>
                              </a:lnTo>
                              <a:lnTo>
                                <a:pt x="85" y="175"/>
                              </a:lnTo>
                              <a:lnTo>
                                <a:pt x="100" y="181"/>
                              </a:lnTo>
                              <a:lnTo>
                                <a:pt x="120" y="175"/>
                              </a:lnTo>
                              <a:lnTo>
                                <a:pt x="130" y="165"/>
                              </a:lnTo>
                              <a:lnTo>
                                <a:pt x="135" y="150"/>
                              </a:lnTo>
                              <a:lnTo>
                                <a:pt x="140" y="140"/>
                              </a:lnTo>
                              <a:lnTo>
                                <a:pt x="195" y="1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6" name="Freeform 824"/>
                      <wps:cNvSpPr>
                        <a:spLocks/>
                      </wps:cNvSpPr>
                      <wps:spPr bwMode="auto">
                        <a:xfrm>
                          <a:off x="3192145" y="302260"/>
                          <a:ext cx="123825" cy="184785"/>
                        </a:xfrm>
                        <a:custGeom>
                          <a:avLst/>
                          <a:gdLst>
                            <a:gd name="T0" fmla="*/ 195 w 195"/>
                            <a:gd name="T1" fmla="*/ 291 h 291"/>
                            <a:gd name="T2" fmla="*/ 135 w 195"/>
                            <a:gd name="T3" fmla="*/ 291 h 291"/>
                            <a:gd name="T4" fmla="*/ 135 w 195"/>
                            <a:gd name="T5" fmla="*/ 160 h 291"/>
                            <a:gd name="T6" fmla="*/ 135 w 195"/>
                            <a:gd name="T7" fmla="*/ 160 h 291"/>
                            <a:gd name="T8" fmla="*/ 135 w 195"/>
                            <a:gd name="T9" fmla="*/ 145 h 291"/>
                            <a:gd name="T10" fmla="*/ 135 w 195"/>
                            <a:gd name="T11" fmla="*/ 130 h 291"/>
                            <a:gd name="T12" fmla="*/ 120 w 195"/>
                            <a:gd name="T13" fmla="*/ 120 h 291"/>
                            <a:gd name="T14" fmla="*/ 100 w 195"/>
                            <a:gd name="T15" fmla="*/ 115 h 291"/>
                            <a:gd name="T16" fmla="*/ 100 w 195"/>
                            <a:gd name="T17" fmla="*/ 115 h 291"/>
                            <a:gd name="T18" fmla="*/ 85 w 195"/>
                            <a:gd name="T19" fmla="*/ 120 h 291"/>
                            <a:gd name="T20" fmla="*/ 70 w 195"/>
                            <a:gd name="T21" fmla="*/ 130 h 291"/>
                            <a:gd name="T22" fmla="*/ 60 w 195"/>
                            <a:gd name="T23" fmla="*/ 145 h 291"/>
                            <a:gd name="T24" fmla="*/ 55 w 195"/>
                            <a:gd name="T25" fmla="*/ 165 h 291"/>
                            <a:gd name="T26" fmla="*/ 55 w 195"/>
                            <a:gd name="T27" fmla="*/ 291 h 291"/>
                            <a:gd name="T28" fmla="*/ 0 w 195"/>
                            <a:gd name="T29" fmla="*/ 291 h 291"/>
                            <a:gd name="T30" fmla="*/ 0 w 195"/>
                            <a:gd name="T31" fmla="*/ 0 h 291"/>
                            <a:gd name="T32" fmla="*/ 55 w 195"/>
                            <a:gd name="T33" fmla="*/ 0 h 291"/>
                            <a:gd name="T34" fmla="*/ 55 w 195"/>
                            <a:gd name="T35" fmla="*/ 100 h 291"/>
                            <a:gd name="T36" fmla="*/ 55 w 195"/>
                            <a:gd name="T37" fmla="*/ 100 h 291"/>
                            <a:gd name="T38" fmla="*/ 55 w 195"/>
                            <a:gd name="T39" fmla="*/ 100 h 291"/>
                            <a:gd name="T40" fmla="*/ 65 w 195"/>
                            <a:gd name="T41" fmla="*/ 90 h 291"/>
                            <a:gd name="T42" fmla="*/ 80 w 195"/>
                            <a:gd name="T43" fmla="*/ 80 h 291"/>
                            <a:gd name="T44" fmla="*/ 100 w 195"/>
                            <a:gd name="T45" fmla="*/ 70 h 291"/>
                            <a:gd name="T46" fmla="*/ 120 w 195"/>
                            <a:gd name="T47" fmla="*/ 70 h 291"/>
                            <a:gd name="T48" fmla="*/ 120 w 195"/>
                            <a:gd name="T49" fmla="*/ 70 h 291"/>
                            <a:gd name="T50" fmla="*/ 150 w 195"/>
                            <a:gd name="T51" fmla="*/ 75 h 291"/>
                            <a:gd name="T52" fmla="*/ 170 w 195"/>
                            <a:gd name="T53" fmla="*/ 85 h 291"/>
                            <a:gd name="T54" fmla="*/ 180 w 195"/>
                            <a:gd name="T55" fmla="*/ 95 h 291"/>
                            <a:gd name="T56" fmla="*/ 190 w 195"/>
                            <a:gd name="T57" fmla="*/ 110 h 291"/>
                            <a:gd name="T58" fmla="*/ 190 w 195"/>
                            <a:gd name="T59" fmla="*/ 125 h 291"/>
                            <a:gd name="T60" fmla="*/ 195 w 195"/>
                            <a:gd name="T61" fmla="*/ 140 h 291"/>
                            <a:gd name="T62" fmla="*/ 195 w 195"/>
                            <a:gd name="T63" fmla="*/ 291 h 2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95" h="291">
                              <a:moveTo>
                                <a:pt x="195" y="291"/>
                              </a:moveTo>
                              <a:lnTo>
                                <a:pt x="135" y="291"/>
                              </a:lnTo>
                              <a:lnTo>
                                <a:pt x="135" y="160"/>
                              </a:lnTo>
                              <a:lnTo>
                                <a:pt x="135" y="145"/>
                              </a:lnTo>
                              <a:lnTo>
                                <a:pt x="135" y="130"/>
                              </a:lnTo>
                              <a:lnTo>
                                <a:pt x="120" y="120"/>
                              </a:lnTo>
                              <a:lnTo>
                                <a:pt x="100" y="115"/>
                              </a:lnTo>
                              <a:lnTo>
                                <a:pt x="85" y="120"/>
                              </a:lnTo>
                              <a:lnTo>
                                <a:pt x="70" y="130"/>
                              </a:lnTo>
                              <a:lnTo>
                                <a:pt x="60" y="145"/>
                              </a:lnTo>
                              <a:lnTo>
                                <a:pt x="55" y="165"/>
                              </a:lnTo>
                              <a:lnTo>
                                <a:pt x="55" y="291"/>
                              </a:lnTo>
                              <a:lnTo>
                                <a:pt x="0" y="291"/>
                              </a:lnTo>
                              <a:lnTo>
                                <a:pt x="0" y="0"/>
                              </a:lnTo>
                              <a:lnTo>
                                <a:pt x="55" y="0"/>
                              </a:lnTo>
                              <a:lnTo>
                                <a:pt x="55" y="100"/>
                              </a:lnTo>
                              <a:lnTo>
                                <a:pt x="65" y="90"/>
                              </a:lnTo>
                              <a:lnTo>
                                <a:pt x="80" y="80"/>
                              </a:lnTo>
                              <a:lnTo>
                                <a:pt x="100" y="70"/>
                              </a:lnTo>
                              <a:lnTo>
                                <a:pt x="120" y="70"/>
                              </a:lnTo>
                              <a:lnTo>
                                <a:pt x="150" y="75"/>
                              </a:lnTo>
                              <a:lnTo>
                                <a:pt x="170" y="85"/>
                              </a:lnTo>
                              <a:lnTo>
                                <a:pt x="180" y="95"/>
                              </a:lnTo>
                              <a:lnTo>
                                <a:pt x="190" y="110"/>
                              </a:lnTo>
                              <a:lnTo>
                                <a:pt x="190" y="125"/>
                              </a:lnTo>
                              <a:lnTo>
                                <a:pt x="195" y="140"/>
                              </a:lnTo>
                              <a:lnTo>
                                <a:pt x="195" y="29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7" name="Freeform 825"/>
                      <wps:cNvSpPr>
                        <a:spLocks/>
                      </wps:cNvSpPr>
                      <wps:spPr bwMode="auto">
                        <a:xfrm>
                          <a:off x="3335020" y="346710"/>
                          <a:ext cx="123825" cy="140335"/>
                        </a:xfrm>
                        <a:custGeom>
                          <a:avLst/>
                          <a:gdLst>
                            <a:gd name="T0" fmla="*/ 195 w 195"/>
                            <a:gd name="T1" fmla="*/ 221 h 221"/>
                            <a:gd name="T2" fmla="*/ 140 w 195"/>
                            <a:gd name="T3" fmla="*/ 221 h 221"/>
                            <a:gd name="T4" fmla="*/ 140 w 195"/>
                            <a:gd name="T5" fmla="*/ 90 h 221"/>
                            <a:gd name="T6" fmla="*/ 140 w 195"/>
                            <a:gd name="T7" fmla="*/ 90 h 221"/>
                            <a:gd name="T8" fmla="*/ 140 w 195"/>
                            <a:gd name="T9" fmla="*/ 75 h 221"/>
                            <a:gd name="T10" fmla="*/ 135 w 195"/>
                            <a:gd name="T11" fmla="*/ 60 h 221"/>
                            <a:gd name="T12" fmla="*/ 125 w 195"/>
                            <a:gd name="T13" fmla="*/ 50 h 221"/>
                            <a:gd name="T14" fmla="*/ 105 w 195"/>
                            <a:gd name="T15" fmla="*/ 45 h 221"/>
                            <a:gd name="T16" fmla="*/ 105 w 195"/>
                            <a:gd name="T17" fmla="*/ 45 h 221"/>
                            <a:gd name="T18" fmla="*/ 85 w 195"/>
                            <a:gd name="T19" fmla="*/ 50 h 221"/>
                            <a:gd name="T20" fmla="*/ 70 w 195"/>
                            <a:gd name="T21" fmla="*/ 60 h 221"/>
                            <a:gd name="T22" fmla="*/ 60 w 195"/>
                            <a:gd name="T23" fmla="*/ 75 h 221"/>
                            <a:gd name="T24" fmla="*/ 60 w 195"/>
                            <a:gd name="T25" fmla="*/ 95 h 221"/>
                            <a:gd name="T26" fmla="*/ 60 w 195"/>
                            <a:gd name="T27" fmla="*/ 221 h 221"/>
                            <a:gd name="T28" fmla="*/ 0 w 195"/>
                            <a:gd name="T29" fmla="*/ 221 h 221"/>
                            <a:gd name="T30" fmla="*/ 0 w 195"/>
                            <a:gd name="T31" fmla="*/ 5 h 221"/>
                            <a:gd name="T32" fmla="*/ 55 w 195"/>
                            <a:gd name="T33" fmla="*/ 5 h 221"/>
                            <a:gd name="T34" fmla="*/ 55 w 195"/>
                            <a:gd name="T35" fmla="*/ 35 h 221"/>
                            <a:gd name="T36" fmla="*/ 55 w 195"/>
                            <a:gd name="T37" fmla="*/ 35 h 221"/>
                            <a:gd name="T38" fmla="*/ 55 w 195"/>
                            <a:gd name="T39" fmla="*/ 35 h 221"/>
                            <a:gd name="T40" fmla="*/ 65 w 195"/>
                            <a:gd name="T41" fmla="*/ 25 h 221"/>
                            <a:gd name="T42" fmla="*/ 75 w 195"/>
                            <a:gd name="T43" fmla="*/ 10 h 221"/>
                            <a:gd name="T44" fmla="*/ 95 w 195"/>
                            <a:gd name="T45" fmla="*/ 0 h 221"/>
                            <a:gd name="T46" fmla="*/ 120 w 195"/>
                            <a:gd name="T47" fmla="*/ 0 h 221"/>
                            <a:gd name="T48" fmla="*/ 120 w 195"/>
                            <a:gd name="T49" fmla="*/ 0 h 221"/>
                            <a:gd name="T50" fmla="*/ 150 w 195"/>
                            <a:gd name="T51" fmla="*/ 5 h 221"/>
                            <a:gd name="T52" fmla="*/ 175 w 195"/>
                            <a:gd name="T53" fmla="*/ 15 h 221"/>
                            <a:gd name="T54" fmla="*/ 185 w 195"/>
                            <a:gd name="T55" fmla="*/ 25 h 221"/>
                            <a:gd name="T56" fmla="*/ 190 w 195"/>
                            <a:gd name="T57" fmla="*/ 40 h 221"/>
                            <a:gd name="T58" fmla="*/ 195 w 195"/>
                            <a:gd name="T59" fmla="*/ 55 h 221"/>
                            <a:gd name="T60" fmla="*/ 195 w 195"/>
                            <a:gd name="T61" fmla="*/ 70 h 221"/>
                            <a:gd name="T62" fmla="*/ 195 w 195"/>
                            <a:gd name="T63" fmla="*/ 221 h 2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95" h="221">
                              <a:moveTo>
                                <a:pt x="195" y="221"/>
                              </a:moveTo>
                              <a:lnTo>
                                <a:pt x="140" y="221"/>
                              </a:lnTo>
                              <a:lnTo>
                                <a:pt x="140" y="90"/>
                              </a:lnTo>
                              <a:lnTo>
                                <a:pt x="140" y="75"/>
                              </a:lnTo>
                              <a:lnTo>
                                <a:pt x="135" y="60"/>
                              </a:lnTo>
                              <a:lnTo>
                                <a:pt x="125" y="50"/>
                              </a:lnTo>
                              <a:lnTo>
                                <a:pt x="105" y="45"/>
                              </a:lnTo>
                              <a:lnTo>
                                <a:pt x="85" y="50"/>
                              </a:lnTo>
                              <a:lnTo>
                                <a:pt x="70" y="60"/>
                              </a:lnTo>
                              <a:lnTo>
                                <a:pt x="60" y="75"/>
                              </a:lnTo>
                              <a:lnTo>
                                <a:pt x="60" y="95"/>
                              </a:lnTo>
                              <a:lnTo>
                                <a:pt x="60" y="221"/>
                              </a:lnTo>
                              <a:lnTo>
                                <a:pt x="0" y="221"/>
                              </a:lnTo>
                              <a:lnTo>
                                <a:pt x="0" y="5"/>
                              </a:lnTo>
                              <a:lnTo>
                                <a:pt x="55" y="5"/>
                              </a:lnTo>
                              <a:lnTo>
                                <a:pt x="55" y="35"/>
                              </a:lnTo>
                              <a:lnTo>
                                <a:pt x="65" y="25"/>
                              </a:lnTo>
                              <a:lnTo>
                                <a:pt x="75" y="10"/>
                              </a:lnTo>
                              <a:lnTo>
                                <a:pt x="95" y="0"/>
                              </a:lnTo>
                              <a:lnTo>
                                <a:pt x="120" y="0"/>
                              </a:lnTo>
                              <a:lnTo>
                                <a:pt x="150" y="5"/>
                              </a:lnTo>
                              <a:lnTo>
                                <a:pt x="175" y="15"/>
                              </a:lnTo>
                              <a:lnTo>
                                <a:pt x="185" y="25"/>
                              </a:lnTo>
                              <a:lnTo>
                                <a:pt x="190" y="40"/>
                              </a:lnTo>
                              <a:lnTo>
                                <a:pt x="195" y="55"/>
                              </a:lnTo>
                              <a:lnTo>
                                <a:pt x="195" y="70"/>
                              </a:lnTo>
                              <a:lnTo>
                                <a:pt x="195" y="2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8" name="Freeform 826"/>
                      <wps:cNvSpPr>
                        <a:spLocks noEditPoints="1"/>
                      </wps:cNvSpPr>
                      <wps:spPr bwMode="auto">
                        <a:xfrm>
                          <a:off x="3471545" y="346710"/>
                          <a:ext cx="139700" cy="143510"/>
                        </a:xfrm>
                        <a:custGeom>
                          <a:avLst/>
                          <a:gdLst>
                            <a:gd name="T0" fmla="*/ 110 w 220"/>
                            <a:gd name="T1" fmla="*/ 226 h 226"/>
                            <a:gd name="T2" fmla="*/ 70 w 220"/>
                            <a:gd name="T3" fmla="*/ 221 h 226"/>
                            <a:gd name="T4" fmla="*/ 35 w 220"/>
                            <a:gd name="T5" fmla="*/ 196 h 226"/>
                            <a:gd name="T6" fmla="*/ 10 w 220"/>
                            <a:gd name="T7" fmla="*/ 160 h 226"/>
                            <a:gd name="T8" fmla="*/ 0 w 220"/>
                            <a:gd name="T9" fmla="*/ 110 h 226"/>
                            <a:gd name="T10" fmla="*/ 5 w 220"/>
                            <a:gd name="T11" fmla="*/ 85 h 226"/>
                            <a:gd name="T12" fmla="*/ 20 w 220"/>
                            <a:gd name="T13" fmla="*/ 40 h 226"/>
                            <a:gd name="T14" fmla="*/ 50 w 220"/>
                            <a:gd name="T15" fmla="*/ 15 h 226"/>
                            <a:gd name="T16" fmla="*/ 90 w 220"/>
                            <a:gd name="T17" fmla="*/ 0 h 226"/>
                            <a:gd name="T18" fmla="*/ 110 w 220"/>
                            <a:gd name="T19" fmla="*/ 0 h 226"/>
                            <a:gd name="T20" fmla="*/ 150 w 220"/>
                            <a:gd name="T21" fmla="*/ 5 h 226"/>
                            <a:gd name="T22" fmla="*/ 185 w 220"/>
                            <a:gd name="T23" fmla="*/ 25 h 226"/>
                            <a:gd name="T24" fmla="*/ 210 w 220"/>
                            <a:gd name="T25" fmla="*/ 60 h 226"/>
                            <a:gd name="T26" fmla="*/ 220 w 220"/>
                            <a:gd name="T27" fmla="*/ 110 h 226"/>
                            <a:gd name="T28" fmla="*/ 220 w 220"/>
                            <a:gd name="T29" fmla="*/ 140 h 226"/>
                            <a:gd name="T30" fmla="*/ 200 w 220"/>
                            <a:gd name="T31" fmla="*/ 181 h 226"/>
                            <a:gd name="T32" fmla="*/ 170 w 220"/>
                            <a:gd name="T33" fmla="*/ 211 h 226"/>
                            <a:gd name="T34" fmla="*/ 130 w 220"/>
                            <a:gd name="T35" fmla="*/ 226 h 226"/>
                            <a:gd name="T36" fmla="*/ 110 w 220"/>
                            <a:gd name="T37" fmla="*/ 226 h 226"/>
                            <a:gd name="T38" fmla="*/ 110 w 220"/>
                            <a:gd name="T39" fmla="*/ 45 h 226"/>
                            <a:gd name="T40" fmla="*/ 85 w 220"/>
                            <a:gd name="T41" fmla="*/ 50 h 226"/>
                            <a:gd name="T42" fmla="*/ 70 w 220"/>
                            <a:gd name="T43" fmla="*/ 70 h 226"/>
                            <a:gd name="T44" fmla="*/ 60 w 220"/>
                            <a:gd name="T45" fmla="*/ 110 h 226"/>
                            <a:gd name="T46" fmla="*/ 60 w 220"/>
                            <a:gd name="T47" fmla="*/ 135 h 226"/>
                            <a:gd name="T48" fmla="*/ 75 w 220"/>
                            <a:gd name="T49" fmla="*/ 165 h 226"/>
                            <a:gd name="T50" fmla="*/ 95 w 220"/>
                            <a:gd name="T51" fmla="*/ 175 h 226"/>
                            <a:gd name="T52" fmla="*/ 110 w 220"/>
                            <a:gd name="T53" fmla="*/ 175 h 226"/>
                            <a:gd name="T54" fmla="*/ 135 w 220"/>
                            <a:gd name="T55" fmla="*/ 170 h 226"/>
                            <a:gd name="T56" fmla="*/ 155 w 220"/>
                            <a:gd name="T57" fmla="*/ 155 h 226"/>
                            <a:gd name="T58" fmla="*/ 160 w 220"/>
                            <a:gd name="T59" fmla="*/ 110 h 226"/>
                            <a:gd name="T60" fmla="*/ 160 w 220"/>
                            <a:gd name="T61" fmla="*/ 90 h 226"/>
                            <a:gd name="T62" fmla="*/ 145 w 220"/>
                            <a:gd name="T63" fmla="*/ 60 h 226"/>
                            <a:gd name="T64" fmla="*/ 125 w 220"/>
                            <a:gd name="T65" fmla="*/ 50 h 226"/>
                            <a:gd name="T66" fmla="*/ 110 w 220"/>
                            <a:gd name="T67" fmla="*/ 45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220" h="226">
                              <a:moveTo>
                                <a:pt x="110" y="226"/>
                              </a:moveTo>
                              <a:lnTo>
                                <a:pt x="110" y="226"/>
                              </a:lnTo>
                              <a:lnTo>
                                <a:pt x="90" y="226"/>
                              </a:lnTo>
                              <a:lnTo>
                                <a:pt x="70" y="221"/>
                              </a:lnTo>
                              <a:lnTo>
                                <a:pt x="50" y="211"/>
                              </a:lnTo>
                              <a:lnTo>
                                <a:pt x="35" y="196"/>
                              </a:lnTo>
                              <a:lnTo>
                                <a:pt x="20" y="181"/>
                              </a:lnTo>
                              <a:lnTo>
                                <a:pt x="10" y="160"/>
                              </a:lnTo>
                              <a:lnTo>
                                <a:pt x="5" y="140"/>
                              </a:lnTo>
                              <a:lnTo>
                                <a:pt x="0" y="110"/>
                              </a:lnTo>
                              <a:lnTo>
                                <a:pt x="5" y="85"/>
                              </a:lnTo>
                              <a:lnTo>
                                <a:pt x="10" y="60"/>
                              </a:lnTo>
                              <a:lnTo>
                                <a:pt x="20" y="40"/>
                              </a:lnTo>
                              <a:lnTo>
                                <a:pt x="35" y="25"/>
                              </a:lnTo>
                              <a:lnTo>
                                <a:pt x="50" y="15"/>
                              </a:lnTo>
                              <a:lnTo>
                                <a:pt x="70" y="5"/>
                              </a:lnTo>
                              <a:lnTo>
                                <a:pt x="90" y="0"/>
                              </a:lnTo>
                              <a:lnTo>
                                <a:pt x="110" y="0"/>
                              </a:lnTo>
                              <a:lnTo>
                                <a:pt x="130" y="0"/>
                              </a:lnTo>
                              <a:lnTo>
                                <a:pt x="150" y="5"/>
                              </a:lnTo>
                              <a:lnTo>
                                <a:pt x="170" y="15"/>
                              </a:lnTo>
                              <a:lnTo>
                                <a:pt x="185" y="25"/>
                              </a:lnTo>
                              <a:lnTo>
                                <a:pt x="200" y="40"/>
                              </a:lnTo>
                              <a:lnTo>
                                <a:pt x="210" y="60"/>
                              </a:lnTo>
                              <a:lnTo>
                                <a:pt x="220" y="85"/>
                              </a:lnTo>
                              <a:lnTo>
                                <a:pt x="220" y="110"/>
                              </a:lnTo>
                              <a:lnTo>
                                <a:pt x="220" y="140"/>
                              </a:lnTo>
                              <a:lnTo>
                                <a:pt x="210" y="160"/>
                              </a:lnTo>
                              <a:lnTo>
                                <a:pt x="200" y="181"/>
                              </a:lnTo>
                              <a:lnTo>
                                <a:pt x="185" y="196"/>
                              </a:lnTo>
                              <a:lnTo>
                                <a:pt x="170" y="211"/>
                              </a:lnTo>
                              <a:lnTo>
                                <a:pt x="150" y="221"/>
                              </a:lnTo>
                              <a:lnTo>
                                <a:pt x="130" y="226"/>
                              </a:lnTo>
                              <a:lnTo>
                                <a:pt x="110" y="226"/>
                              </a:lnTo>
                              <a:close/>
                              <a:moveTo>
                                <a:pt x="110" y="45"/>
                              </a:moveTo>
                              <a:lnTo>
                                <a:pt x="110" y="45"/>
                              </a:lnTo>
                              <a:lnTo>
                                <a:pt x="95" y="50"/>
                              </a:lnTo>
                              <a:lnTo>
                                <a:pt x="85" y="50"/>
                              </a:lnTo>
                              <a:lnTo>
                                <a:pt x="75" y="60"/>
                              </a:lnTo>
                              <a:lnTo>
                                <a:pt x="70" y="70"/>
                              </a:lnTo>
                              <a:lnTo>
                                <a:pt x="60" y="90"/>
                              </a:lnTo>
                              <a:lnTo>
                                <a:pt x="60" y="110"/>
                              </a:lnTo>
                              <a:lnTo>
                                <a:pt x="60" y="135"/>
                              </a:lnTo>
                              <a:lnTo>
                                <a:pt x="70" y="155"/>
                              </a:lnTo>
                              <a:lnTo>
                                <a:pt x="75" y="165"/>
                              </a:lnTo>
                              <a:lnTo>
                                <a:pt x="85" y="170"/>
                              </a:lnTo>
                              <a:lnTo>
                                <a:pt x="95" y="175"/>
                              </a:lnTo>
                              <a:lnTo>
                                <a:pt x="110" y="175"/>
                              </a:lnTo>
                              <a:lnTo>
                                <a:pt x="125" y="175"/>
                              </a:lnTo>
                              <a:lnTo>
                                <a:pt x="135" y="170"/>
                              </a:lnTo>
                              <a:lnTo>
                                <a:pt x="145" y="165"/>
                              </a:lnTo>
                              <a:lnTo>
                                <a:pt x="155" y="155"/>
                              </a:lnTo>
                              <a:lnTo>
                                <a:pt x="160" y="135"/>
                              </a:lnTo>
                              <a:lnTo>
                                <a:pt x="160" y="110"/>
                              </a:lnTo>
                              <a:lnTo>
                                <a:pt x="160" y="90"/>
                              </a:lnTo>
                              <a:lnTo>
                                <a:pt x="155" y="70"/>
                              </a:lnTo>
                              <a:lnTo>
                                <a:pt x="145" y="60"/>
                              </a:lnTo>
                              <a:lnTo>
                                <a:pt x="135" y="50"/>
                              </a:lnTo>
                              <a:lnTo>
                                <a:pt x="125" y="50"/>
                              </a:lnTo>
                              <a:lnTo>
                                <a:pt x="110" y="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79" name="Rectangle 827"/>
                      <wps:cNvSpPr>
                        <a:spLocks noChangeArrowheads="1"/>
                      </wps:cNvSpPr>
                      <wps:spPr bwMode="auto">
                        <a:xfrm>
                          <a:off x="3623945" y="302260"/>
                          <a:ext cx="38100" cy="184785"/>
                        </a:xfrm>
                        <a:prstGeom prst="rect">
                          <a:avLst/>
                        </a:pr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0" name="Freeform 828"/>
                      <wps:cNvSpPr>
                        <a:spLocks noEditPoints="1"/>
                      </wps:cNvSpPr>
                      <wps:spPr bwMode="auto">
                        <a:xfrm>
                          <a:off x="3674745" y="346710"/>
                          <a:ext cx="140335" cy="143510"/>
                        </a:xfrm>
                        <a:custGeom>
                          <a:avLst/>
                          <a:gdLst>
                            <a:gd name="T0" fmla="*/ 111 w 221"/>
                            <a:gd name="T1" fmla="*/ 226 h 226"/>
                            <a:gd name="T2" fmla="*/ 71 w 221"/>
                            <a:gd name="T3" fmla="*/ 221 h 226"/>
                            <a:gd name="T4" fmla="*/ 36 w 221"/>
                            <a:gd name="T5" fmla="*/ 196 h 226"/>
                            <a:gd name="T6" fmla="*/ 10 w 221"/>
                            <a:gd name="T7" fmla="*/ 160 h 226"/>
                            <a:gd name="T8" fmla="*/ 0 w 221"/>
                            <a:gd name="T9" fmla="*/ 110 h 226"/>
                            <a:gd name="T10" fmla="*/ 5 w 221"/>
                            <a:gd name="T11" fmla="*/ 85 h 226"/>
                            <a:gd name="T12" fmla="*/ 21 w 221"/>
                            <a:gd name="T13" fmla="*/ 40 h 226"/>
                            <a:gd name="T14" fmla="*/ 51 w 221"/>
                            <a:gd name="T15" fmla="*/ 15 h 226"/>
                            <a:gd name="T16" fmla="*/ 91 w 221"/>
                            <a:gd name="T17" fmla="*/ 0 h 226"/>
                            <a:gd name="T18" fmla="*/ 111 w 221"/>
                            <a:gd name="T19" fmla="*/ 0 h 226"/>
                            <a:gd name="T20" fmla="*/ 151 w 221"/>
                            <a:gd name="T21" fmla="*/ 5 h 226"/>
                            <a:gd name="T22" fmla="*/ 186 w 221"/>
                            <a:gd name="T23" fmla="*/ 25 h 226"/>
                            <a:gd name="T24" fmla="*/ 211 w 221"/>
                            <a:gd name="T25" fmla="*/ 60 h 226"/>
                            <a:gd name="T26" fmla="*/ 221 w 221"/>
                            <a:gd name="T27" fmla="*/ 110 h 226"/>
                            <a:gd name="T28" fmla="*/ 221 w 221"/>
                            <a:gd name="T29" fmla="*/ 140 h 226"/>
                            <a:gd name="T30" fmla="*/ 201 w 221"/>
                            <a:gd name="T31" fmla="*/ 181 h 226"/>
                            <a:gd name="T32" fmla="*/ 171 w 221"/>
                            <a:gd name="T33" fmla="*/ 211 h 226"/>
                            <a:gd name="T34" fmla="*/ 131 w 221"/>
                            <a:gd name="T35" fmla="*/ 226 h 226"/>
                            <a:gd name="T36" fmla="*/ 111 w 221"/>
                            <a:gd name="T37" fmla="*/ 226 h 226"/>
                            <a:gd name="T38" fmla="*/ 111 w 221"/>
                            <a:gd name="T39" fmla="*/ 45 h 226"/>
                            <a:gd name="T40" fmla="*/ 86 w 221"/>
                            <a:gd name="T41" fmla="*/ 50 h 226"/>
                            <a:gd name="T42" fmla="*/ 71 w 221"/>
                            <a:gd name="T43" fmla="*/ 70 h 226"/>
                            <a:gd name="T44" fmla="*/ 61 w 221"/>
                            <a:gd name="T45" fmla="*/ 110 h 226"/>
                            <a:gd name="T46" fmla="*/ 61 w 221"/>
                            <a:gd name="T47" fmla="*/ 135 h 226"/>
                            <a:gd name="T48" fmla="*/ 76 w 221"/>
                            <a:gd name="T49" fmla="*/ 165 h 226"/>
                            <a:gd name="T50" fmla="*/ 96 w 221"/>
                            <a:gd name="T51" fmla="*/ 175 h 226"/>
                            <a:gd name="T52" fmla="*/ 111 w 221"/>
                            <a:gd name="T53" fmla="*/ 175 h 226"/>
                            <a:gd name="T54" fmla="*/ 136 w 221"/>
                            <a:gd name="T55" fmla="*/ 170 h 226"/>
                            <a:gd name="T56" fmla="*/ 151 w 221"/>
                            <a:gd name="T57" fmla="*/ 155 h 226"/>
                            <a:gd name="T58" fmla="*/ 161 w 221"/>
                            <a:gd name="T59" fmla="*/ 110 h 226"/>
                            <a:gd name="T60" fmla="*/ 161 w 221"/>
                            <a:gd name="T61" fmla="*/ 90 h 226"/>
                            <a:gd name="T62" fmla="*/ 146 w 221"/>
                            <a:gd name="T63" fmla="*/ 60 h 226"/>
                            <a:gd name="T64" fmla="*/ 126 w 221"/>
                            <a:gd name="T65" fmla="*/ 50 h 226"/>
                            <a:gd name="T66" fmla="*/ 111 w 221"/>
                            <a:gd name="T67" fmla="*/ 45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221" h="226">
                              <a:moveTo>
                                <a:pt x="111" y="226"/>
                              </a:moveTo>
                              <a:lnTo>
                                <a:pt x="111" y="226"/>
                              </a:lnTo>
                              <a:lnTo>
                                <a:pt x="91" y="226"/>
                              </a:lnTo>
                              <a:lnTo>
                                <a:pt x="71" y="221"/>
                              </a:lnTo>
                              <a:lnTo>
                                <a:pt x="51" y="211"/>
                              </a:lnTo>
                              <a:lnTo>
                                <a:pt x="36" y="196"/>
                              </a:lnTo>
                              <a:lnTo>
                                <a:pt x="21" y="181"/>
                              </a:lnTo>
                              <a:lnTo>
                                <a:pt x="10" y="160"/>
                              </a:lnTo>
                              <a:lnTo>
                                <a:pt x="5" y="140"/>
                              </a:lnTo>
                              <a:lnTo>
                                <a:pt x="0" y="110"/>
                              </a:lnTo>
                              <a:lnTo>
                                <a:pt x="5" y="85"/>
                              </a:lnTo>
                              <a:lnTo>
                                <a:pt x="10" y="60"/>
                              </a:lnTo>
                              <a:lnTo>
                                <a:pt x="21" y="40"/>
                              </a:lnTo>
                              <a:lnTo>
                                <a:pt x="36" y="25"/>
                              </a:lnTo>
                              <a:lnTo>
                                <a:pt x="51" y="15"/>
                              </a:lnTo>
                              <a:lnTo>
                                <a:pt x="71" y="5"/>
                              </a:lnTo>
                              <a:lnTo>
                                <a:pt x="91" y="0"/>
                              </a:lnTo>
                              <a:lnTo>
                                <a:pt x="111" y="0"/>
                              </a:lnTo>
                              <a:lnTo>
                                <a:pt x="131" y="0"/>
                              </a:lnTo>
                              <a:lnTo>
                                <a:pt x="151" y="5"/>
                              </a:lnTo>
                              <a:lnTo>
                                <a:pt x="171" y="15"/>
                              </a:lnTo>
                              <a:lnTo>
                                <a:pt x="186" y="25"/>
                              </a:lnTo>
                              <a:lnTo>
                                <a:pt x="201" y="40"/>
                              </a:lnTo>
                              <a:lnTo>
                                <a:pt x="211" y="60"/>
                              </a:lnTo>
                              <a:lnTo>
                                <a:pt x="221" y="85"/>
                              </a:lnTo>
                              <a:lnTo>
                                <a:pt x="221" y="110"/>
                              </a:lnTo>
                              <a:lnTo>
                                <a:pt x="221" y="140"/>
                              </a:lnTo>
                              <a:lnTo>
                                <a:pt x="211" y="160"/>
                              </a:lnTo>
                              <a:lnTo>
                                <a:pt x="201" y="181"/>
                              </a:lnTo>
                              <a:lnTo>
                                <a:pt x="186" y="196"/>
                              </a:lnTo>
                              <a:lnTo>
                                <a:pt x="171" y="211"/>
                              </a:lnTo>
                              <a:lnTo>
                                <a:pt x="151" y="221"/>
                              </a:lnTo>
                              <a:lnTo>
                                <a:pt x="131" y="226"/>
                              </a:lnTo>
                              <a:lnTo>
                                <a:pt x="111" y="226"/>
                              </a:lnTo>
                              <a:close/>
                              <a:moveTo>
                                <a:pt x="111" y="45"/>
                              </a:moveTo>
                              <a:lnTo>
                                <a:pt x="111" y="45"/>
                              </a:lnTo>
                              <a:lnTo>
                                <a:pt x="96" y="50"/>
                              </a:lnTo>
                              <a:lnTo>
                                <a:pt x="86" y="50"/>
                              </a:lnTo>
                              <a:lnTo>
                                <a:pt x="76" y="60"/>
                              </a:lnTo>
                              <a:lnTo>
                                <a:pt x="71" y="70"/>
                              </a:lnTo>
                              <a:lnTo>
                                <a:pt x="61" y="90"/>
                              </a:lnTo>
                              <a:lnTo>
                                <a:pt x="61" y="110"/>
                              </a:lnTo>
                              <a:lnTo>
                                <a:pt x="61" y="135"/>
                              </a:lnTo>
                              <a:lnTo>
                                <a:pt x="71" y="155"/>
                              </a:lnTo>
                              <a:lnTo>
                                <a:pt x="76" y="165"/>
                              </a:lnTo>
                              <a:lnTo>
                                <a:pt x="86" y="170"/>
                              </a:lnTo>
                              <a:lnTo>
                                <a:pt x="96" y="175"/>
                              </a:lnTo>
                              <a:lnTo>
                                <a:pt x="111" y="175"/>
                              </a:lnTo>
                              <a:lnTo>
                                <a:pt x="126" y="175"/>
                              </a:lnTo>
                              <a:lnTo>
                                <a:pt x="136" y="170"/>
                              </a:lnTo>
                              <a:lnTo>
                                <a:pt x="146" y="165"/>
                              </a:lnTo>
                              <a:lnTo>
                                <a:pt x="151" y="155"/>
                              </a:lnTo>
                              <a:lnTo>
                                <a:pt x="161" y="135"/>
                              </a:lnTo>
                              <a:lnTo>
                                <a:pt x="161" y="110"/>
                              </a:lnTo>
                              <a:lnTo>
                                <a:pt x="161" y="90"/>
                              </a:lnTo>
                              <a:lnTo>
                                <a:pt x="151" y="70"/>
                              </a:lnTo>
                              <a:lnTo>
                                <a:pt x="146" y="60"/>
                              </a:lnTo>
                              <a:lnTo>
                                <a:pt x="136" y="50"/>
                              </a:lnTo>
                              <a:lnTo>
                                <a:pt x="126" y="50"/>
                              </a:lnTo>
                              <a:lnTo>
                                <a:pt x="111" y="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1" name="Freeform 829"/>
                      <wps:cNvSpPr>
                        <a:spLocks noEditPoints="1"/>
                      </wps:cNvSpPr>
                      <wps:spPr bwMode="auto">
                        <a:xfrm>
                          <a:off x="3821430" y="346710"/>
                          <a:ext cx="130175" cy="194310"/>
                        </a:xfrm>
                        <a:custGeom>
                          <a:avLst/>
                          <a:gdLst>
                            <a:gd name="T0" fmla="*/ 205 w 205"/>
                            <a:gd name="T1" fmla="*/ 206 h 306"/>
                            <a:gd name="T2" fmla="*/ 205 w 205"/>
                            <a:gd name="T3" fmla="*/ 241 h 306"/>
                            <a:gd name="T4" fmla="*/ 190 w 205"/>
                            <a:gd name="T5" fmla="*/ 271 h 306"/>
                            <a:gd name="T6" fmla="*/ 160 w 205"/>
                            <a:gd name="T7" fmla="*/ 296 h 306"/>
                            <a:gd name="T8" fmla="*/ 100 w 205"/>
                            <a:gd name="T9" fmla="*/ 306 h 306"/>
                            <a:gd name="T10" fmla="*/ 65 w 205"/>
                            <a:gd name="T11" fmla="*/ 306 h 306"/>
                            <a:gd name="T12" fmla="*/ 25 w 205"/>
                            <a:gd name="T13" fmla="*/ 281 h 306"/>
                            <a:gd name="T14" fmla="*/ 5 w 205"/>
                            <a:gd name="T15" fmla="*/ 261 h 306"/>
                            <a:gd name="T16" fmla="*/ 65 w 205"/>
                            <a:gd name="T17" fmla="*/ 241 h 306"/>
                            <a:gd name="T18" fmla="*/ 70 w 205"/>
                            <a:gd name="T19" fmla="*/ 251 h 306"/>
                            <a:gd name="T20" fmla="*/ 85 w 205"/>
                            <a:gd name="T21" fmla="*/ 261 h 306"/>
                            <a:gd name="T22" fmla="*/ 105 w 205"/>
                            <a:gd name="T23" fmla="*/ 266 h 306"/>
                            <a:gd name="T24" fmla="*/ 140 w 205"/>
                            <a:gd name="T25" fmla="*/ 251 h 306"/>
                            <a:gd name="T26" fmla="*/ 150 w 205"/>
                            <a:gd name="T27" fmla="*/ 216 h 306"/>
                            <a:gd name="T28" fmla="*/ 150 w 205"/>
                            <a:gd name="T29" fmla="*/ 191 h 306"/>
                            <a:gd name="T30" fmla="*/ 140 w 205"/>
                            <a:gd name="T31" fmla="*/ 201 h 306"/>
                            <a:gd name="T32" fmla="*/ 115 w 205"/>
                            <a:gd name="T33" fmla="*/ 216 h 306"/>
                            <a:gd name="T34" fmla="*/ 90 w 205"/>
                            <a:gd name="T35" fmla="*/ 221 h 306"/>
                            <a:gd name="T36" fmla="*/ 55 w 205"/>
                            <a:gd name="T37" fmla="*/ 216 h 306"/>
                            <a:gd name="T38" fmla="*/ 25 w 205"/>
                            <a:gd name="T39" fmla="*/ 196 h 306"/>
                            <a:gd name="T40" fmla="*/ 5 w 205"/>
                            <a:gd name="T41" fmla="*/ 160 h 306"/>
                            <a:gd name="T42" fmla="*/ 0 w 205"/>
                            <a:gd name="T43" fmla="*/ 110 h 306"/>
                            <a:gd name="T44" fmla="*/ 0 w 205"/>
                            <a:gd name="T45" fmla="*/ 85 h 306"/>
                            <a:gd name="T46" fmla="*/ 15 w 205"/>
                            <a:gd name="T47" fmla="*/ 40 h 306"/>
                            <a:gd name="T48" fmla="*/ 40 w 205"/>
                            <a:gd name="T49" fmla="*/ 15 h 306"/>
                            <a:gd name="T50" fmla="*/ 70 w 205"/>
                            <a:gd name="T51" fmla="*/ 0 h 306"/>
                            <a:gd name="T52" fmla="*/ 90 w 205"/>
                            <a:gd name="T53" fmla="*/ 0 h 306"/>
                            <a:gd name="T54" fmla="*/ 135 w 205"/>
                            <a:gd name="T55" fmla="*/ 10 h 306"/>
                            <a:gd name="T56" fmla="*/ 150 w 205"/>
                            <a:gd name="T57" fmla="*/ 35 h 306"/>
                            <a:gd name="T58" fmla="*/ 155 w 205"/>
                            <a:gd name="T59" fmla="*/ 5 h 306"/>
                            <a:gd name="T60" fmla="*/ 105 w 205"/>
                            <a:gd name="T61" fmla="*/ 170 h 306"/>
                            <a:gd name="T62" fmla="*/ 115 w 205"/>
                            <a:gd name="T63" fmla="*/ 170 h 306"/>
                            <a:gd name="T64" fmla="*/ 140 w 205"/>
                            <a:gd name="T65" fmla="*/ 150 h 306"/>
                            <a:gd name="T66" fmla="*/ 150 w 205"/>
                            <a:gd name="T67" fmla="*/ 110 h 306"/>
                            <a:gd name="T68" fmla="*/ 145 w 205"/>
                            <a:gd name="T69" fmla="*/ 85 h 306"/>
                            <a:gd name="T70" fmla="*/ 125 w 205"/>
                            <a:gd name="T71" fmla="*/ 50 h 306"/>
                            <a:gd name="T72" fmla="*/ 100 w 205"/>
                            <a:gd name="T73" fmla="*/ 45 h 306"/>
                            <a:gd name="T74" fmla="*/ 70 w 205"/>
                            <a:gd name="T75" fmla="*/ 60 h 306"/>
                            <a:gd name="T76" fmla="*/ 60 w 205"/>
                            <a:gd name="T77" fmla="*/ 110 h 306"/>
                            <a:gd name="T78" fmla="*/ 60 w 205"/>
                            <a:gd name="T79" fmla="*/ 135 h 306"/>
                            <a:gd name="T80" fmla="*/ 80 w 205"/>
                            <a:gd name="T81" fmla="*/ 165 h 306"/>
                            <a:gd name="T82" fmla="*/ 105 w 205"/>
                            <a:gd name="T83" fmla="*/ 170 h 30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205" h="306">
                              <a:moveTo>
                                <a:pt x="205" y="5"/>
                              </a:moveTo>
                              <a:lnTo>
                                <a:pt x="205" y="206"/>
                              </a:lnTo>
                              <a:lnTo>
                                <a:pt x="205" y="241"/>
                              </a:lnTo>
                              <a:lnTo>
                                <a:pt x="200" y="256"/>
                              </a:lnTo>
                              <a:lnTo>
                                <a:pt x="190" y="271"/>
                              </a:lnTo>
                              <a:lnTo>
                                <a:pt x="180" y="286"/>
                              </a:lnTo>
                              <a:lnTo>
                                <a:pt x="160" y="296"/>
                              </a:lnTo>
                              <a:lnTo>
                                <a:pt x="135" y="306"/>
                              </a:lnTo>
                              <a:lnTo>
                                <a:pt x="100" y="306"/>
                              </a:lnTo>
                              <a:lnTo>
                                <a:pt x="65" y="306"/>
                              </a:lnTo>
                              <a:lnTo>
                                <a:pt x="35" y="291"/>
                              </a:lnTo>
                              <a:lnTo>
                                <a:pt x="25" y="281"/>
                              </a:lnTo>
                              <a:lnTo>
                                <a:pt x="15" y="271"/>
                              </a:lnTo>
                              <a:lnTo>
                                <a:pt x="5" y="261"/>
                              </a:lnTo>
                              <a:lnTo>
                                <a:pt x="5" y="241"/>
                              </a:lnTo>
                              <a:lnTo>
                                <a:pt x="65" y="241"/>
                              </a:lnTo>
                              <a:lnTo>
                                <a:pt x="70" y="251"/>
                              </a:lnTo>
                              <a:lnTo>
                                <a:pt x="75" y="256"/>
                              </a:lnTo>
                              <a:lnTo>
                                <a:pt x="85" y="261"/>
                              </a:lnTo>
                              <a:lnTo>
                                <a:pt x="105" y="266"/>
                              </a:lnTo>
                              <a:lnTo>
                                <a:pt x="125" y="261"/>
                              </a:lnTo>
                              <a:lnTo>
                                <a:pt x="140" y="251"/>
                              </a:lnTo>
                              <a:lnTo>
                                <a:pt x="145" y="236"/>
                              </a:lnTo>
                              <a:lnTo>
                                <a:pt x="150" y="216"/>
                              </a:lnTo>
                              <a:lnTo>
                                <a:pt x="150" y="191"/>
                              </a:lnTo>
                              <a:lnTo>
                                <a:pt x="140" y="201"/>
                              </a:lnTo>
                              <a:lnTo>
                                <a:pt x="130" y="211"/>
                              </a:lnTo>
                              <a:lnTo>
                                <a:pt x="115" y="216"/>
                              </a:lnTo>
                              <a:lnTo>
                                <a:pt x="90" y="221"/>
                              </a:lnTo>
                              <a:lnTo>
                                <a:pt x="75" y="221"/>
                              </a:lnTo>
                              <a:lnTo>
                                <a:pt x="55" y="216"/>
                              </a:lnTo>
                              <a:lnTo>
                                <a:pt x="40" y="206"/>
                              </a:lnTo>
                              <a:lnTo>
                                <a:pt x="25" y="196"/>
                              </a:lnTo>
                              <a:lnTo>
                                <a:pt x="15" y="175"/>
                              </a:lnTo>
                              <a:lnTo>
                                <a:pt x="5" y="160"/>
                              </a:lnTo>
                              <a:lnTo>
                                <a:pt x="0" y="135"/>
                              </a:lnTo>
                              <a:lnTo>
                                <a:pt x="0" y="110"/>
                              </a:lnTo>
                              <a:lnTo>
                                <a:pt x="0" y="85"/>
                              </a:lnTo>
                              <a:lnTo>
                                <a:pt x="5" y="60"/>
                              </a:lnTo>
                              <a:lnTo>
                                <a:pt x="15" y="40"/>
                              </a:lnTo>
                              <a:lnTo>
                                <a:pt x="25" y="25"/>
                              </a:lnTo>
                              <a:lnTo>
                                <a:pt x="40" y="15"/>
                              </a:lnTo>
                              <a:lnTo>
                                <a:pt x="55" y="5"/>
                              </a:lnTo>
                              <a:lnTo>
                                <a:pt x="70" y="0"/>
                              </a:lnTo>
                              <a:lnTo>
                                <a:pt x="90" y="0"/>
                              </a:lnTo>
                              <a:lnTo>
                                <a:pt x="115" y="0"/>
                              </a:lnTo>
                              <a:lnTo>
                                <a:pt x="135" y="10"/>
                              </a:lnTo>
                              <a:lnTo>
                                <a:pt x="145" y="25"/>
                              </a:lnTo>
                              <a:lnTo>
                                <a:pt x="150" y="35"/>
                              </a:lnTo>
                              <a:lnTo>
                                <a:pt x="155" y="35"/>
                              </a:lnTo>
                              <a:lnTo>
                                <a:pt x="155" y="5"/>
                              </a:lnTo>
                              <a:lnTo>
                                <a:pt x="205" y="5"/>
                              </a:lnTo>
                              <a:close/>
                              <a:moveTo>
                                <a:pt x="105" y="170"/>
                              </a:moveTo>
                              <a:lnTo>
                                <a:pt x="105" y="170"/>
                              </a:lnTo>
                              <a:lnTo>
                                <a:pt x="115" y="170"/>
                              </a:lnTo>
                              <a:lnTo>
                                <a:pt x="125" y="165"/>
                              </a:lnTo>
                              <a:lnTo>
                                <a:pt x="140" y="150"/>
                              </a:lnTo>
                              <a:lnTo>
                                <a:pt x="150" y="130"/>
                              </a:lnTo>
                              <a:lnTo>
                                <a:pt x="150" y="110"/>
                              </a:lnTo>
                              <a:lnTo>
                                <a:pt x="145" y="85"/>
                              </a:lnTo>
                              <a:lnTo>
                                <a:pt x="140" y="65"/>
                              </a:lnTo>
                              <a:lnTo>
                                <a:pt x="125" y="50"/>
                              </a:lnTo>
                              <a:lnTo>
                                <a:pt x="100" y="45"/>
                              </a:lnTo>
                              <a:lnTo>
                                <a:pt x="85" y="50"/>
                              </a:lnTo>
                              <a:lnTo>
                                <a:pt x="70" y="60"/>
                              </a:lnTo>
                              <a:lnTo>
                                <a:pt x="60" y="80"/>
                              </a:lnTo>
                              <a:lnTo>
                                <a:pt x="60" y="110"/>
                              </a:lnTo>
                              <a:lnTo>
                                <a:pt x="60" y="135"/>
                              </a:lnTo>
                              <a:lnTo>
                                <a:pt x="70" y="155"/>
                              </a:lnTo>
                              <a:lnTo>
                                <a:pt x="80" y="165"/>
                              </a:lnTo>
                              <a:lnTo>
                                <a:pt x="90" y="170"/>
                              </a:lnTo>
                              <a:lnTo>
                                <a:pt x="105" y="1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2" name="Freeform 830"/>
                      <wps:cNvSpPr>
                        <a:spLocks/>
                      </wps:cNvSpPr>
                      <wps:spPr bwMode="auto">
                        <a:xfrm>
                          <a:off x="3957955" y="349885"/>
                          <a:ext cx="136525" cy="191135"/>
                        </a:xfrm>
                        <a:custGeom>
                          <a:avLst/>
                          <a:gdLst>
                            <a:gd name="T0" fmla="*/ 140 w 215"/>
                            <a:gd name="T1" fmla="*/ 211 h 301"/>
                            <a:gd name="T2" fmla="*/ 140 w 215"/>
                            <a:gd name="T3" fmla="*/ 211 h 301"/>
                            <a:gd name="T4" fmla="*/ 120 w 215"/>
                            <a:gd name="T5" fmla="*/ 261 h 301"/>
                            <a:gd name="T6" fmla="*/ 105 w 215"/>
                            <a:gd name="T7" fmla="*/ 286 h 301"/>
                            <a:gd name="T8" fmla="*/ 95 w 215"/>
                            <a:gd name="T9" fmla="*/ 296 h 301"/>
                            <a:gd name="T10" fmla="*/ 85 w 215"/>
                            <a:gd name="T11" fmla="*/ 296 h 301"/>
                            <a:gd name="T12" fmla="*/ 55 w 215"/>
                            <a:gd name="T13" fmla="*/ 301 h 301"/>
                            <a:gd name="T14" fmla="*/ 55 w 215"/>
                            <a:gd name="T15" fmla="*/ 301 h 301"/>
                            <a:gd name="T16" fmla="*/ 30 w 215"/>
                            <a:gd name="T17" fmla="*/ 301 h 301"/>
                            <a:gd name="T18" fmla="*/ 30 w 215"/>
                            <a:gd name="T19" fmla="*/ 256 h 301"/>
                            <a:gd name="T20" fmla="*/ 30 w 215"/>
                            <a:gd name="T21" fmla="*/ 256 h 301"/>
                            <a:gd name="T22" fmla="*/ 40 w 215"/>
                            <a:gd name="T23" fmla="*/ 256 h 301"/>
                            <a:gd name="T24" fmla="*/ 40 w 215"/>
                            <a:gd name="T25" fmla="*/ 256 h 301"/>
                            <a:gd name="T26" fmla="*/ 55 w 215"/>
                            <a:gd name="T27" fmla="*/ 256 h 301"/>
                            <a:gd name="T28" fmla="*/ 65 w 215"/>
                            <a:gd name="T29" fmla="*/ 251 h 301"/>
                            <a:gd name="T30" fmla="*/ 75 w 215"/>
                            <a:gd name="T31" fmla="*/ 241 h 301"/>
                            <a:gd name="T32" fmla="*/ 80 w 215"/>
                            <a:gd name="T33" fmla="*/ 226 h 301"/>
                            <a:gd name="T34" fmla="*/ 0 w 215"/>
                            <a:gd name="T35" fmla="*/ 0 h 301"/>
                            <a:gd name="T36" fmla="*/ 60 w 215"/>
                            <a:gd name="T37" fmla="*/ 0 h 301"/>
                            <a:gd name="T38" fmla="*/ 110 w 215"/>
                            <a:gd name="T39" fmla="*/ 155 h 301"/>
                            <a:gd name="T40" fmla="*/ 110 w 215"/>
                            <a:gd name="T41" fmla="*/ 155 h 301"/>
                            <a:gd name="T42" fmla="*/ 155 w 215"/>
                            <a:gd name="T43" fmla="*/ 0 h 301"/>
                            <a:gd name="T44" fmla="*/ 215 w 215"/>
                            <a:gd name="T45" fmla="*/ 0 h 301"/>
                            <a:gd name="T46" fmla="*/ 140 w 215"/>
                            <a:gd name="T47" fmla="*/ 211 h 3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</a:cxnLst>
                          <a:rect l="0" t="0" r="r" b="b"/>
                          <a:pathLst>
                            <a:path w="215" h="301">
                              <a:moveTo>
                                <a:pt x="140" y="211"/>
                              </a:moveTo>
                              <a:lnTo>
                                <a:pt x="140" y="211"/>
                              </a:lnTo>
                              <a:lnTo>
                                <a:pt x="120" y="261"/>
                              </a:lnTo>
                              <a:lnTo>
                                <a:pt x="105" y="286"/>
                              </a:lnTo>
                              <a:lnTo>
                                <a:pt x="95" y="296"/>
                              </a:lnTo>
                              <a:lnTo>
                                <a:pt x="85" y="296"/>
                              </a:lnTo>
                              <a:lnTo>
                                <a:pt x="55" y="301"/>
                              </a:lnTo>
                              <a:lnTo>
                                <a:pt x="30" y="301"/>
                              </a:lnTo>
                              <a:lnTo>
                                <a:pt x="30" y="256"/>
                              </a:lnTo>
                              <a:lnTo>
                                <a:pt x="40" y="256"/>
                              </a:lnTo>
                              <a:lnTo>
                                <a:pt x="55" y="256"/>
                              </a:lnTo>
                              <a:lnTo>
                                <a:pt x="65" y="251"/>
                              </a:lnTo>
                              <a:lnTo>
                                <a:pt x="75" y="241"/>
                              </a:lnTo>
                              <a:lnTo>
                                <a:pt x="80" y="226"/>
                              </a:lnTo>
                              <a:lnTo>
                                <a:pt x="0" y="0"/>
                              </a:lnTo>
                              <a:lnTo>
                                <a:pt x="60" y="0"/>
                              </a:lnTo>
                              <a:lnTo>
                                <a:pt x="110" y="155"/>
                              </a:lnTo>
                              <a:lnTo>
                                <a:pt x="155" y="0"/>
                              </a:lnTo>
                              <a:lnTo>
                                <a:pt x="215" y="0"/>
                              </a:lnTo>
                              <a:lnTo>
                                <a:pt x="140" y="2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3" name="Freeform 831"/>
                      <wps:cNvSpPr>
                        <a:spLocks noEditPoints="1"/>
                      </wps:cNvSpPr>
                      <wps:spPr bwMode="auto">
                        <a:xfrm>
                          <a:off x="4157980" y="302260"/>
                          <a:ext cx="165100" cy="187960"/>
                        </a:xfrm>
                        <a:custGeom>
                          <a:avLst/>
                          <a:gdLst>
                            <a:gd name="T0" fmla="*/ 190 w 260"/>
                            <a:gd name="T1" fmla="*/ 291 h 296"/>
                            <a:gd name="T2" fmla="*/ 170 w 260"/>
                            <a:gd name="T3" fmla="*/ 266 h 296"/>
                            <a:gd name="T4" fmla="*/ 140 w 260"/>
                            <a:gd name="T5" fmla="*/ 286 h 296"/>
                            <a:gd name="T6" fmla="*/ 90 w 260"/>
                            <a:gd name="T7" fmla="*/ 296 h 296"/>
                            <a:gd name="T8" fmla="*/ 70 w 260"/>
                            <a:gd name="T9" fmla="*/ 296 h 296"/>
                            <a:gd name="T10" fmla="*/ 35 w 260"/>
                            <a:gd name="T11" fmla="*/ 281 h 296"/>
                            <a:gd name="T12" fmla="*/ 15 w 260"/>
                            <a:gd name="T13" fmla="*/ 261 h 296"/>
                            <a:gd name="T14" fmla="*/ 0 w 260"/>
                            <a:gd name="T15" fmla="*/ 230 h 296"/>
                            <a:gd name="T16" fmla="*/ 0 w 260"/>
                            <a:gd name="T17" fmla="*/ 215 h 296"/>
                            <a:gd name="T18" fmla="*/ 10 w 260"/>
                            <a:gd name="T19" fmla="*/ 170 h 296"/>
                            <a:gd name="T20" fmla="*/ 55 w 260"/>
                            <a:gd name="T21" fmla="*/ 130 h 296"/>
                            <a:gd name="T22" fmla="*/ 60 w 260"/>
                            <a:gd name="T23" fmla="*/ 125 h 296"/>
                            <a:gd name="T24" fmla="*/ 35 w 260"/>
                            <a:gd name="T25" fmla="*/ 85 h 296"/>
                            <a:gd name="T26" fmla="*/ 35 w 260"/>
                            <a:gd name="T27" fmla="*/ 65 h 296"/>
                            <a:gd name="T28" fmla="*/ 40 w 260"/>
                            <a:gd name="T29" fmla="*/ 40 h 296"/>
                            <a:gd name="T30" fmla="*/ 80 w 260"/>
                            <a:gd name="T31" fmla="*/ 5 h 296"/>
                            <a:gd name="T32" fmla="*/ 110 w 260"/>
                            <a:gd name="T33" fmla="*/ 0 h 296"/>
                            <a:gd name="T34" fmla="*/ 160 w 260"/>
                            <a:gd name="T35" fmla="*/ 15 h 296"/>
                            <a:gd name="T36" fmla="*/ 175 w 260"/>
                            <a:gd name="T37" fmla="*/ 35 h 296"/>
                            <a:gd name="T38" fmla="*/ 185 w 260"/>
                            <a:gd name="T39" fmla="*/ 65 h 296"/>
                            <a:gd name="T40" fmla="*/ 180 w 260"/>
                            <a:gd name="T41" fmla="*/ 80 h 296"/>
                            <a:gd name="T42" fmla="*/ 165 w 260"/>
                            <a:gd name="T43" fmla="*/ 115 h 296"/>
                            <a:gd name="T44" fmla="*/ 135 w 260"/>
                            <a:gd name="T45" fmla="*/ 135 h 296"/>
                            <a:gd name="T46" fmla="*/ 175 w 260"/>
                            <a:gd name="T47" fmla="*/ 185 h 296"/>
                            <a:gd name="T48" fmla="*/ 190 w 260"/>
                            <a:gd name="T49" fmla="*/ 140 h 296"/>
                            <a:gd name="T50" fmla="*/ 240 w 260"/>
                            <a:gd name="T51" fmla="*/ 140 h 296"/>
                            <a:gd name="T52" fmla="*/ 230 w 260"/>
                            <a:gd name="T53" fmla="*/ 185 h 296"/>
                            <a:gd name="T54" fmla="*/ 210 w 260"/>
                            <a:gd name="T55" fmla="*/ 225 h 296"/>
                            <a:gd name="T56" fmla="*/ 90 w 260"/>
                            <a:gd name="T57" fmla="*/ 160 h 296"/>
                            <a:gd name="T58" fmla="*/ 65 w 260"/>
                            <a:gd name="T59" fmla="*/ 185 h 296"/>
                            <a:gd name="T60" fmla="*/ 55 w 260"/>
                            <a:gd name="T61" fmla="*/ 210 h 296"/>
                            <a:gd name="T62" fmla="*/ 55 w 260"/>
                            <a:gd name="T63" fmla="*/ 220 h 296"/>
                            <a:gd name="T64" fmla="*/ 75 w 260"/>
                            <a:gd name="T65" fmla="*/ 245 h 296"/>
                            <a:gd name="T66" fmla="*/ 100 w 260"/>
                            <a:gd name="T67" fmla="*/ 251 h 296"/>
                            <a:gd name="T68" fmla="*/ 125 w 260"/>
                            <a:gd name="T69" fmla="*/ 240 h 296"/>
                            <a:gd name="T70" fmla="*/ 90 w 260"/>
                            <a:gd name="T71" fmla="*/ 160 h 296"/>
                            <a:gd name="T72" fmla="*/ 110 w 260"/>
                            <a:gd name="T73" fmla="*/ 40 h 296"/>
                            <a:gd name="T74" fmla="*/ 95 w 260"/>
                            <a:gd name="T75" fmla="*/ 50 h 296"/>
                            <a:gd name="T76" fmla="*/ 85 w 260"/>
                            <a:gd name="T77" fmla="*/ 65 h 296"/>
                            <a:gd name="T78" fmla="*/ 90 w 260"/>
                            <a:gd name="T79" fmla="*/ 80 h 296"/>
                            <a:gd name="T80" fmla="*/ 105 w 260"/>
                            <a:gd name="T81" fmla="*/ 100 h 296"/>
                            <a:gd name="T82" fmla="*/ 130 w 260"/>
                            <a:gd name="T83" fmla="*/ 75 h 296"/>
                            <a:gd name="T84" fmla="*/ 135 w 260"/>
                            <a:gd name="T85" fmla="*/ 65 h 296"/>
                            <a:gd name="T86" fmla="*/ 125 w 260"/>
                            <a:gd name="T87" fmla="*/ 45 h 296"/>
                            <a:gd name="T88" fmla="*/ 110 w 260"/>
                            <a:gd name="T89" fmla="*/ 40 h 2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</a:cxnLst>
                          <a:rect l="0" t="0" r="r" b="b"/>
                          <a:pathLst>
                            <a:path w="260" h="296">
                              <a:moveTo>
                                <a:pt x="260" y="291"/>
                              </a:moveTo>
                              <a:lnTo>
                                <a:pt x="190" y="291"/>
                              </a:lnTo>
                              <a:lnTo>
                                <a:pt x="170" y="266"/>
                              </a:lnTo>
                              <a:lnTo>
                                <a:pt x="160" y="276"/>
                              </a:lnTo>
                              <a:lnTo>
                                <a:pt x="140" y="286"/>
                              </a:lnTo>
                              <a:lnTo>
                                <a:pt x="120" y="296"/>
                              </a:lnTo>
                              <a:lnTo>
                                <a:pt x="90" y="296"/>
                              </a:lnTo>
                              <a:lnTo>
                                <a:pt x="70" y="296"/>
                              </a:lnTo>
                              <a:lnTo>
                                <a:pt x="50" y="291"/>
                              </a:lnTo>
                              <a:lnTo>
                                <a:pt x="35" y="281"/>
                              </a:lnTo>
                              <a:lnTo>
                                <a:pt x="25" y="271"/>
                              </a:lnTo>
                              <a:lnTo>
                                <a:pt x="15" y="261"/>
                              </a:lnTo>
                              <a:lnTo>
                                <a:pt x="5" y="245"/>
                              </a:lnTo>
                              <a:lnTo>
                                <a:pt x="0" y="230"/>
                              </a:lnTo>
                              <a:lnTo>
                                <a:pt x="0" y="215"/>
                              </a:lnTo>
                              <a:lnTo>
                                <a:pt x="0" y="195"/>
                              </a:lnTo>
                              <a:lnTo>
                                <a:pt x="10" y="170"/>
                              </a:lnTo>
                              <a:lnTo>
                                <a:pt x="25" y="150"/>
                              </a:lnTo>
                              <a:lnTo>
                                <a:pt x="55" y="130"/>
                              </a:lnTo>
                              <a:lnTo>
                                <a:pt x="60" y="125"/>
                              </a:lnTo>
                              <a:lnTo>
                                <a:pt x="45" y="100"/>
                              </a:lnTo>
                              <a:lnTo>
                                <a:pt x="35" y="85"/>
                              </a:lnTo>
                              <a:lnTo>
                                <a:pt x="35" y="65"/>
                              </a:lnTo>
                              <a:lnTo>
                                <a:pt x="35" y="50"/>
                              </a:lnTo>
                              <a:lnTo>
                                <a:pt x="40" y="40"/>
                              </a:lnTo>
                              <a:lnTo>
                                <a:pt x="55" y="15"/>
                              </a:lnTo>
                              <a:lnTo>
                                <a:pt x="80" y="5"/>
                              </a:lnTo>
                              <a:lnTo>
                                <a:pt x="110" y="0"/>
                              </a:lnTo>
                              <a:lnTo>
                                <a:pt x="135" y="5"/>
                              </a:lnTo>
                              <a:lnTo>
                                <a:pt x="160" y="15"/>
                              </a:lnTo>
                              <a:lnTo>
                                <a:pt x="170" y="25"/>
                              </a:lnTo>
                              <a:lnTo>
                                <a:pt x="175" y="35"/>
                              </a:lnTo>
                              <a:lnTo>
                                <a:pt x="180" y="50"/>
                              </a:lnTo>
                              <a:lnTo>
                                <a:pt x="185" y="65"/>
                              </a:lnTo>
                              <a:lnTo>
                                <a:pt x="180" y="80"/>
                              </a:lnTo>
                              <a:lnTo>
                                <a:pt x="175" y="95"/>
                              </a:lnTo>
                              <a:lnTo>
                                <a:pt x="165" y="115"/>
                              </a:lnTo>
                              <a:lnTo>
                                <a:pt x="145" y="125"/>
                              </a:lnTo>
                              <a:lnTo>
                                <a:pt x="135" y="135"/>
                              </a:lnTo>
                              <a:lnTo>
                                <a:pt x="175" y="185"/>
                              </a:lnTo>
                              <a:lnTo>
                                <a:pt x="185" y="165"/>
                              </a:lnTo>
                              <a:lnTo>
                                <a:pt x="190" y="140"/>
                              </a:lnTo>
                              <a:lnTo>
                                <a:pt x="240" y="140"/>
                              </a:lnTo>
                              <a:lnTo>
                                <a:pt x="235" y="165"/>
                              </a:lnTo>
                              <a:lnTo>
                                <a:pt x="230" y="185"/>
                              </a:lnTo>
                              <a:lnTo>
                                <a:pt x="220" y="205"/>
                              </a:lnTo>
                              <a:lnTo>
                                <a:pt x="210" y="225"/>
                              </a:lnTo>
                              <a:lnTo>
                                <a:pt x="260" y="291"/>
                              </a:lnTo>
                              <a:close/>
                              <a:moveTo>
                                <a:pt x="90" y="160"/>
                              </a:moveTo>
                              <a:lnTo>
                                <a:pt x="90" y="160"/>
                              </a:lnTo>
                              <a:lnTo>
                                <a:pt x="65" y="185"/>
                              </a:lnTo>
                              <a:lnTo>
                                <a:pt x="55" y="195"/>
                              </a:lnTo>
                              <a:lnTo>
                                <a:pt x="55" y="210"/>
                              </a:lnTo>
                              <a:lnTo>
                                <a:pt x="55" y="220"/>
                              </a:lnTo>
                              <a:lnTo>
                                <a:pt x="65" y="235"/>
                              </a:lnTo>
                              <a:lnTo>
                                <a:pt x="75" y="245"/>
                              </a:lnTo>
                              <a:lnTo>
                                <a:pt x="100" y="251"/>
                              </a:lnTo>
                              <a:lnTo>
                                <a:pt x="110" y="245"/>
                              </a:lnTo>
                              <a:lnTo>
                                <a:pt x="125" y="240"/>
                              </a:lnTo>
                              <a:lnTo>
                                <a:pt x="145" y="230"/>
                              </a:lnTo>
                              <a:lnTo>
                                <a:pt x="90" y="160"/>
                              </a:lnTo>
                              <a:close/>
                              <a:moveTo>
                                <a:pt x="110" y="40"/>
                              </a:moveTo>
                              <a:lnTo>
                                <a:pt x="110" y="40"/>
                              </a:lnTo>
                              <a:lnTo>
                                <a:pt x="100" y="45"/>
                              </a:lnTo>
                              <a:lnTo>
                                <a:pt x="95" y="50"/>
                              </a:lnTo>
                              <a:lnTo>
                                <a:pt x="90" y="55"/>
                              </a:lnTo>
                              <a:lnTo>
                                <a:pt x="85" y="65"/>
                              </a:lnTo>
                              <a:lnTo>
                                <a:pt x="90" y="80"/>
                              </a:lnTo>
                              <a:lnTo>
                                <a:pt x="105" y="100"/>
                              </a:lnTo>
                              <a:lnTo>
                                <a:pt x="125" y="85"/>
                              </a:lnTo>
                              <a:lnTo>
                                <a:pt x="130" y="75"/>
                              </a:lnTo>
                              <a:lnTo>
                                <a:pt x="135" y="65"/>
                              </a:lnTo>
                              <a:lnTo>
                                <a:pt x="130" y="55"/>
                              </a:lnTo>
                              <a:lnTo>
                                <a:pt x="125" y="45"/>
                              </a:lnTo>
                              <a:lnTo>
                                <a:pt x="120" y="45"/>
                              </a:lnTo>
                              <a:lnTo>
                                <a:pt x="110" y="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4" name="Freeform 832"/>
                      <wps:cNvSpPr>
                        <a:spLocks/>
                      </wps:cNvSpPr>
                      <wps:spPr bwMode="auto">
                        <a:xfrm>
                          <a:off x="4383405" y="295910"/>
                          <a:ext cx="152400" cy="194310"/>
                        </a:xfrm>
                        <a:custGeom>
                          <a:avLst/>
                          <a:gdLst>
                            <a:gd name="T0" fmla="*/ 60 w 240"/>
                            <a:gd name="T1" fmla="*/ 210 h 306"/>
                            <a:gd name="T2" fmla="*/ 70 w 240"/>
                            <a:gd name="T3" fmla="*/ 240 h 306"/>
                            <a:gd name="T4" fmla="*/ 105 w 240"/>
                            <a:gd name="T5" fmla="*/ 255 h 306"/>
                            <a:gd name="T6" fmla="*/ 120 w 240"/>
                            <a:gd name="T7" fmla="*/ 255 h 306"/>
                            <a:gd name="T8" fmla="*/ 160 w 240"/>
                            <a:gd name="T9" fmla="*/ 250 h 306"/>
                            <a:gd name="T10" fmla="*/ 180 w 240"/>
                            <a:gd name="T11" fmla="*/ 230 h 306"/>
                            <a:gd name="T12" fmla="*/ 180 w 240"/>
                            <a:gd name="T13" fmla="*/ 220 h 306"/>
                            <a:gd name="T14" fmla="*/ 165 w 240"/>
                            <a:gd name="T15" fmla="*/ 195 h 306"/>
                            <a:gd name="T16" fmla="*/ 130 w 240"/>
                            <a:gd name="T17" fmla="*/ 185 h 306"/>
                            <a:gd name="T18" fmla="*/ 100 w 240"/>
                            <a:gd name="T19" fmla="*/ 175 h 306"/>
                            <a:gd name="T20" fmla="*/ 35 w 240"/>
                            <a:gd name="T21" fmla="*/ 155 h 306"/>
                            <a:gd name="T22" fmla="*/ 15 w 240"/>
                            <a:gd name="T23" fmla="*/ 130 h 306"/>
                            <a:gd name="T24" fmla="*/ 5 w 240"/>
                            <a:gd name="T25" fmla="*/ 90 h 306"/>
                            <a:gd name="T26" fmla="*/ 10 w 240"/>
                            <a:gd name="T27" fmla="*/ 65 h 306"/>
                            <a:gd name="T28" fmla="*/ 25 w 240"/>
                            <a:gd name="T29" fmla="*/ 35 h 306"/>
                            <a:gd name="T30" fmla="*/ 60 w 240"/>
                            <a:gd name="T31" fmla="*/ 10 h 306"/>
                            <a:gd name="T32" fmla="*/ 115 w 240"/>
                            <a:gd name="T33" fmla="*/ 0 h 306"/>
                            <a:gd name="T34" fmla="*/ 150 w 240"/>
                            <a:gd name="T35" fmla="*/ 5 h 306"/>
                            <a:gd name="T36" fmla="*/ 190 w 240"/>
                            <a:gd name="T37" fmla="*/ 20 h 306"/>
                            <a:gd name="T38" fmla="*/ 220 w 240"/>
                            <a:gd name="T39" fmla="*/ 50 h 306"/>
                            <a:gd name="T40" fmla="*/ 230 w 240"/>
                            <a:gd name="T41" fmla="*/ 95 h 306"/>
                            <a:gd name="T42" fmla="*/ 170 w 240"/>
                            <a:gd name="T43" fmla="*/ 95 h 306"/>
                            <a:gd name="T44" fmla="*/ 160 w 240"/>
                            <a:gd name="T45" fmla="*/ 70 h 306"/>
                            <a:gd name="T46" fmla="*/ 130 w 240"/>
                            <a:gd name="T47" fmla="*/ 50 h 306"/>
                            <a:gd name="T48" fmla="*/ 115 w 240"/>
                            <a:gd name="T49" fmla="*/ 50 h 306"/>
                            <a:gd name="T50" fmla="*/ 80 w 240"/>
                            <a:gd name="T51" fmla="*/ 60 h 306"/>
                            <a:gd name="T52" fmla="*/ 60 w 240"/>
                            <a:gd name="T53" fmla="*/ 85 h 306"/>
                            <a:gd name="T54" fmla="*/ 65 w 240"/>
                            <a:gd name="T55" fmla="*/ 100 h 306"/>
                            <a:gd name="T56" fmla="*/ 95 w 240"/>
                            <a:gd name="T57" fmla="*/ 115 h 306"/>
                            <a:gd name="T58" fmla="*/ 165 w 240"/>
                            <a:gd name="T59" fmla="*/ 135 h 306"/>
                            <a:gd name="T60" fmla="*/ 215 w 240"/>
                            <a:gd name="T61" fmla="*/ 155 h 306"/>
                            <a:gd name="T62" fmla="*/ 235 w 240"/>
                            <a:gd name="T63" fmla="*/ 180 h 306"/>
                            <a:gd name="T64" fmla="*/ 240 w 240"/>
                            <a:gd name="T65" fmla="*/ 210 h 306"/>
                            <a:gd name="T66" fmla="*/ 235 w 240"/>
                            <a:gd name="T67" fmla="*/ 240 h 306"/>
                            <a:gd name="T68" fmla="*/ 210 w 240"/>
                            <a:gd name="T69" fmla="*/ 281 h 306"/>
                            <a:gd name="T70" fmla="*/ 175 w 240"/>
                            <a:gd name="T71" fmla="*/ 301 h 306"/>
                            <a:gd name="T72" fmla="*/ 125 w 240"/>
                            <a:gd name="T73" fmla="*/ 306 h 306"/>
                            <a:gd name="T74" fmla="*/ 90 w 240"/>
                            <a:gd name="T75" fmla="*/ 306 h 306"/>
                            <a:gd name="T76" fmla="*/ 40 w 240"/>
                            <a:gd name="T77" fmla="*/ 286 h 306"/>
                            <a:gd name="T78" fmla="*/ 15 w 240"/>
                            <a:gd name="T79" fmla="*/ 255 h 306"/>
                            <a:gd name="T80" fmla="*/ 0 w 240"/>
                            <a:gd name="T81" fmla="*/ 210 h 30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240" h="306">
                              <a:moveTo>
                                <a:pt x="60" y="210"/>
                              </a:moveTo>
                              <a:lnTo>
                                <a:pt x="60" y="210"/>
                              </a:lnTo>
                              <a:lnTo>
                                <a:pt x="60" y="225"/>
                              </a:lnTo>
                              <a:lnTo>
                                <a:pt x="70" y="240"/>
                              </a:lnTo>
                              <a:lnTo>
                                <a:pt x="90" y="250"/>
                              </a:lnTo>
                              <a:lnTo>
                                <a:pt x="105" y="255"/>
                              </a:lnTo>
                              <a:lnTo>
                                <a:pt x="120" y="255"/>
                              </a:lnTo>
                              <a:lnTo>
                                <a:pt x="145" y="255"/>
                              </a:lnTo>
                              <a:lnTo>
                                <a:pt x="160" y="250"/>
                              </a:lnTo>
                              <a:lnTo>
                                <a:pt x="175" y="240"/>
                              </a:lnTo>
                              <a:lnTo>
                                <a:pt x="180" y="230"/>
                              </a:lnTo>
                              <a:lnTo>
                                <a:pt x="180" y="220"/>
                              </a:lnTo>
                              <a:lnTo>
                                <a:pt x="180" y="205"/>
                              </a:lnTo>
                              <a:lnTo>
                                <a:pt x="165" y="195"/>
                              </a:lnTo>
                              <a:lnTo>
                                <a:pt x="150" y="190"/>
                              </a:lnTo>
                              <a:lnTo>
                                <a:pt x="130" y="185"/>
                              </a:lnTo>
                              <a:lnTo>
                                <a:pt x="100" y="175"/>
                              </a:lnTo>
                              <a:lnTo>
                                <a:pt x="65" y="165"/>
                              </a:lnTo>
                              <a:lnTo>
                                <a:pt x="35" y="155"/>
                              </a:lnTo>
                              <a:lnTo>
                                <a:pt x="25" y="140"/>
                              </a:lnTo>
                              <a:lnTo>
                                <a:pt x="15" y="130"/>
                              </a:lnTo>
                              <a:lnTo>
                                <a:pt x="10" y="110"/>
                              </a:lnTo>
                              <a:lnTo>
                                <a:pt x="5" y="90"/>
                              </a:lnTo>
                              <a:lnTo>
                                <a:pt x="10" y="65"/>
                              </a:lnTo>
                              <a:lnTo>
                                <a:pt x="15" y="50"/>
                              </a:lnTo>
                              <a:lnTo>
                                <a:pt x="25" y="35"/>
                              </a:lnTo>
                              <a:lnTo>
                                <a:pt x="40" y="20"/>
                              </a:lnTo>
                              <a:lnTo>
                                <a:pt x="60" y="10"/>
                              </a:lnTo>
                              <a:lnTo>
                                <a:pt x="85" y="5"/>
                              </a:lnTo>
                              <a:lnTo>
                                <a:pt x="115" y="0"/>
                              </a:lnTo>
                              <a:lnTo>
                                <a:pt x="150" y="5"/>
                              </a:lnTo>
                              <a:lnTo>
                                <a:pt x="170" y="10"/>
                              </a:lnTo>
                              <a:lnTo>
                                <a:pt x="190" y="20"/>
                              </a:lnTo>
                              <a:lnTo>
                                <a:pt x="205" y="35"/>
                              </a:lnTo>
                              <a:lnTo>
                                <a:pt x="220" y="50"/>
                              </a:lnTo>
                              <a:lnTo>
                                <a:pt x="225" y="65"/>
                              </a:lnTo>
                              <a:lnTo>
                                <a:pt x="230" y="95"/>
                              </a:lnTo>
                              <a:lnTo>
                                <a:pt x="170" y="95"/>
                              </a:lnTo>
                              <a:lnTo>
                                <a:pt x="170" y="80"/>
                              </a:lnTo>
                              <a:lnTo>
                                <a:pt x="160" y="70"/>
                              </a:lnTo>
                              <a:lnTo>
                                <a:pt x="145" y="55"/>
                              </a:lnTo>
                              <a:lnTo>
                                <a:pt x="130" y="50"/>
                              </a:lnTo>
                              <a:lnTo>
                                <a:pt x="115" y="50"/>
                              </a:lnTo>
                              <a:lnTo>
                                <a:pt x="95" y="55"/>
                              </a:lnTo>
                              <a:lnTo>
                                <a:pt x="80" y="60"/>
                              </a:lnTo>
                              <a:lnTo>
                                <a:pt x="65" y="70"/>
                              </a:lnTo>
                              <a:lnTo>
                                <a:pt x="60" y="85"/>
                              </a:lnTo>
                              <a:lnTo>
                                <a:pt x="65" y="100"/>
                              </a:lnTo>
                              <a:lnTo>
                                <a:pt x="75" y="110"/>
                              </a:lnTo>
                              <a:lnTo>
                                <a:pt x="95" y="115"/>
                              </a:lnTo>
                              <a:lnTo>
                                <a:pt x="165" y="135"/>
                              </a:lnTo>
                              <a:lnTo>
                                <a:pt x="190" y="140"/>
                              </a:lnTo>
                              <a:lnTo>
                                <a:pt x="215" y="155"/>
                              </a:lnTo>
                              <a:lnTo>
                                <a:pt x="225" y="165"/>
                              </a:lnTo>
                              <a:lnTo>
                                <a:pt x="235" y="180"/>
                              </a:lnTo>
                              <a:lnTo>
                                <a:pt x="240" y="195"/>
                              </a:lnTo>
                              <a:lnTo>
                                <a:pt x="240" y="210"/>
                              </a:lnTo>
                              <a:lnTo>
                                <a:pt x="235" y="240"/>
                              </a:lnTo>
                              <a:lnTo>
                                <a:pt x="225" y="266"/>
                              </a:lnTo>
                              <a:lnTo>
                                <a:pt x="210" y="281"/>
                              </a:lnTo>
                              <a:lnTo>
                                <a:pt x="190" y="291"/>
                              </a:lnTo>
                              <a:lnTo>
                                <a:pt x="175" y="301"/>
                              </a:lnTo>
                              <a:lnTo>
                                <a:pt x="155" y="306"/>
                              </a:lnTo>
                              <a:lnTo>
                                <a:pt x="125" y="306"/>
                              </a:lnTo>
                              <a:lnTo>
                                <a:pt x="90" y="306"/>
                              </a:lnTo>
                              <a:lnTo>
                                <a:pt x="60" y="296"/>
                              </a:lnTo>
                              <a:lnTo>
                                <a:pt x="40" y="286"/>
                              </a:lnTo>
                              <a:lnTo>
                                <a:pt x="25" y="271"/>
                              </a:lnTo>
                              <a:lnTo>
                                <a:pt x="15" y="255"/>
                              </a:lnTo>
                              <a:lnTo>
                                <a:pt x="5" y="240"/>
                              </a:lnTo>
                              <a:lnTo>
                                <a:pt x="0" y="210"/>
                              </a:lnTo>
                              <a:lnTo>
                                <a:pt x="60" y="2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5" name="Freeform 833"/>
                      <wps:cNvSpPr>
                        <a:spLocks/>
                      </wps:cNvSpPr>
                      <wps:spPr bwMode="auto">
                        <a:xfrm>
                          <a:off x="4542155" y="346710"/>
                          <a:ext cx="123825" cy="143510"/>
                        </a:xfrm>
                        <a:custGeom>
                          <a:avLst/>
                          <a:gdLst>
                            <a:gd name="T0" fmla="*/ 195 w 195"/>
                            <a:gd name="T1" fmla="*/ 140 h 226"/>
                            <a:gd name="T2" fmla="*/ 195 w 195"/>
                            <a:gd name="T3" fmla="*/ 140 h 226"/>
                            <a:gd name="T4" fmla="*/ 190 w 195"/>
                            <a:gd name="T5" fmla="*/ 165 h 226"/>
                            <a:gd name="T6" fmla="*/ 175 w 195"/>
                            <a:gd name="T7" fmla="*/ 191 h 226"/>
                            <a:gd name="T8" fmla="*/ 165 w 195"/>
                            <a:gd name="T9" fmla="*/ 206 h 226"/>
                            <a:gd name="T10" fmla="*/ 145 w 195"/>
                            <a:gd name="T11" fmla="*/ 216 h 226"/>
                            <a:gd name="T12" fmla="*/ 125 w 195"/>
                            <a:gd name="T13" fmla="*/ 221 h 226"/>
                            <a:gd name="T14" fmla="*/ 100 w 195"/>
                            <a:gd name="T15" fmla="*/ 226 h 226"/>
                            <a:gd name="T16" fmla="*/ 100 w 195"/>
                            <a:gd name="T17" fmla="*/ 226 h 226"/>
                            <a:gd name="T18" fmla="*/ 70 w 195"/>
                            <a:gd name="T19" fmla="*/ 221 h 226"/>
                            <a:gd name="T20" fmla="*/ 50 w 195"/>
                            <a:gd name="T21" fmla="*/ 216 h 226"/>
                            <a:gd name="T22" fmla="*/ 30 w 195"/>
                            <a:gd name="T23" fmla="*/ 201 h 226"/>
                            <a:gd name="T24" fmla="*/ 20 w 195"/>
                            <a:gd name="T25" fmla="*/ 191 h 226"/>
                            <a:gd name="T26" fmla="*/ 10 w 195"/>
                            <a:gd name="T27" fmla="*/ 170 h 226"/>
                            <a:gd name="T28" fmla="*/ 5 w 195"/>
                            <a:gd name="T29" fmla="*/ 155 h 226"/>
                            <a:gd name="T30" fmla="*/ 0 w 195"/>
                            <a:gd name="T31" fmla="*/ 115 h 226"/>
                            <a:gd name="T32" fmla="*/ 0 w 195"/>
                            <a:gd name="T33" fmla="*/ 115 h 226"/>
                            <a:gd name="T34" fmla="*/ 0 w 195"/>
                            <a:gd name="T35" fmla="*/ 90 h 226"/>
                            <a:gd name="T36" fmla="*/ 5 w 195"/>
                            <a:gd name="T37" fmla="*/ 70 h 226"/>
                            <a:gd name="T38" fmla="*/ 10 w 195"/>
                            <a:gd name="T39" fmla="*/ 50 h 226"/>
                            <a:gd name="T40" fmla="*/ 25 w 195"/>
                            <a:gd name="T41" fmla="*/ 30 h 226"/>
                            <a:gd name="T42" fmla="*/ 35 w 195"/>
                            <a:gd name="T43" fmla="*/ 20 h 226"/>
                            <a:gd name="T44" fmla="*/ 55 w 195"/>
                            <a:gd name="T45" fmla="*/ 5 h 226"/>
                            <a:gd name="T46" fmla="*/ 75 w 195"/>
                            <a:gd name="T47" fmla="*/ 0 h 226"/>
                            <a:gd name="T48" fmla="*/ 100 w 195"/>
                            <a:gd name="T49" fmla="*/ 0 h 226"/>
                            <a:gd name="T50" fmla="*/ 100 w 195"/>
                            <a:gd name="T51" fmla="*/ 0 h 226"/>
                            <a:gd name="T52" fmla="*/ 130 w 195"/>
                            <a:gd name="T53" fmla="*/ 0 h 226"/>
                            <a:gd name="T54" fmla="*/ 160 w 195"/>
                            <a:gd name="T55" fmla="*/ 15 h 226"/>
                            <a:gd name="T56" fmla="*/ 175 w 195"/>
                            <a:gd name="T57" fmla="*/ 25 h 226"/>
                            <a:gd name="T58" fmla="*/ 185 w 195"/>
                            <a:gd name="T59" fmla="*/ 40 h 226"/>
                            <a:gd name="T60" fmla="*/ 195 w 195"/>
                            <a:gd name="T61" fmla="*/ 60 h 226"/>
                            <a:gd name="T62" fmla="*/ 195 w 195"/>
                            <a:gd name="T63" fmla="*/ 80 h 226"/>
                            <a:gd name="T64" fmla="*/ 140 w 195"/>
                            <a:gd name="T65" fmla="*/ 80 h 226"/>
                            <a:gd name="T66" fmla="*/ 140 w 195"/>
                            <a:gd name="T67" fmla="*/ 80 h 226"/>
                            <a:gd name="T68" fmla="*/ 135 w 195"/>
                            <a:gd name="T69" fmla="*/ 70 h 226"/>
                            <a:gd name="T70" fmla="*/ 130 w 195"/>
                            <a:gd name="T71" fmla="*/ 55 h 226"/>
                            <a:gd name="T72" fmla="*/ 120 w 195"/>
                            <a:gd name="T73" fmla="*/ 50 h 226"/>
                            <a:gd name="T74" fmla="*/ 100 w 195"/>
                            <a:gd name="T75" fmla="*/ 45 h 226"/>
                            <a:gd name="T76" fmla="*/ 100 w 195"/>
                            <a:gd name="T77" fmla="*/ 45 h 226"/>
                            <a:gd name="T78" fmla="*/ 90 w 195"/>
                            <a:gd name="T79" fmla="*/ 45 h 226"/>
                            <a:gd name="T80" fmla="*/ 80 w 195"/>
                            <a:gd name="T81" fmla="*/ 50 h 226"/>
                            <a:gd name="T82" fmla="*/ 65 w 195"/>
                            <a:gd name="T83" fmla="*/ 65 h 226"/>
                            <a:gd name="T84" fmla="*/ 60 w 195"/>
                            <a:gd name="T85" fmla="*/ 85 h 226"/>
                            <a:gd name="T86" fmla="*/ 55 w 195"/>
                            <a:gd name="T87" fmla="*/ 110 h 226"/>
                            <a:gd name="T88" fmla="*/ 55 w 195"/>
                            <a:gd name="T89" fmla="*/ 110 h 226"/>
                            <a:gd name="T90" fmla="*/ 60 w 195"/>
                            <a:gd name="T91" fmla="*/ 130 h 226"/>
                            <a:gd name="T92" fmla="*/ 65 w 195"/>
                            <a:gd name="T93" fmla="*/ 150 h 226"/>
                            <a:gd name="T94" fmla="*/ 70 w 195"/>
                            <a:gd name="T95" fmla="*/ 160 h 226"/>
                            <a:gd name="T96" fmla="*/ 75 w 195"/>
                            <a:gd name="T97" fmla="*/ 170 h 226"/>
                            <a:gd name="T98" fmla="*/ 85 w 195"/>
                            <a:gd name="T99" fmla="*/ 175 h 226"/>
                            <a:gd name="T100" fmla="*/ 100 w 195"/>
                            <a:gd name="T101" fmla="*/ 181 h 226"/>
                            <a:gd name="T102" fmla="*/ 100 w 195"/>
                            <a:gd name="T103" fmla="*/ 181 h 226"/>
                            <a:gd name="T104" fmla="*/ 120 w 195"/>
                            <a:gd name="T105" fmla="*/ 175 h 226"/>
                            <a:gd name="T106" fmla="*/ 130 w 195"/>
                            <a:gd name="T107" fmla="*/ 165 h 226"/>
                            <a:gd name="T108" fmla="*/ 135 w 195"/>
                            <a:gd name="T109" fmla="*/ 150 h 226"/>
                            <a:gd name="T110" fmla="*/ 140 w 195"/>
                            <a:gd name="T111" fmla="*/ 140 h 226"/>
                            <a:gd name="T112" fmla="*/ 195 w 195"/>
                            <a:gd name="T113" fmla="*/ 14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</a:cxnLst>
                          <a:rect l="0" t="0" r="r" b="b"/>
                          <a:pathLst>
                            <a:path w="195" h="226">
                              <a:moveTo>
                                <a:pt x="195" y="140"/>
                              </a:moveTo>
                              <a:lnTo>
                                <a:pt x="195" y="140"/>
                              </a:lnTo>
                              <a:lnTo>
                                <a:pt x="190" y="165"/>
                              </a:lnTo>
                              <a:lnTo>
                                <a:pt x="175" y="191"/>
                              </a:lnTo>
                              <a:lnTo>
                                <a:pt x="165" y="206"/>
                              </a:lnTo>
                              <a:lnTo>
                                <a:pt x="145" y="216"/>
                              </a:lnTo>
                              <a:lnTo>
                                <a:pt x="125" y="221"/>
                              </a:lnTo>
                              <a:lnTo>
                                <a:pt x="100" y="226"/>
                              </a:lnTo>
                              <a:lnTo>
                                <a:pt x="70" y="221"/>
                              </a:lnTo>
                              <a:lnTo>
                                <a:pt x="50" y="216"/>
                              </a:lnTo>
                              <a:lnTo>
                                <a:pt x="30" y="201"/>
                              </a:lnTo>
                              <a:lnTo>
                                <a:pt x="20" y="191"/>
                              </a:lnTo>
                              <a:lnTo>
                                <a:pt x="10" y="170"/>
                              </a:lnTo>
                              <a:lnTo>
                                <a:pt x="5" y="155"/>
                              </a:lnTo>
                              <a:lnTo>
                                <a:pt x="0" y="115"/>
                              </a:lnTo>
                              <a:lnTo>
                                <a:pt x="0" y="90"/>
                              </a:lnTo>
                              <a:lnTo>
                                <a:pt x="5" y="70"/>
                              </a:lnTo>
                              <a:lnTo>
                                <a:pt x="10" y="50"/>
                              </a:lnTo>
                              <a:lnTo>
                                <a:pt x="25" y="30"/>
                              </a:lnTo>
                              <a:lnTo>
                                <a:pt x="35" y="20"/>
                              </a:lnTo>
                              <a:lnTo>
                                <a:pt x="55" y="5"/>
                              </a:lnTo>
                              <a:lnTo>
                                <a:pt x="75" y="0"/>
                              </a:lnTo>
                              <a:lnTo>
                                <a:pt x="100" y="0"/>
                              </a:lnTo>
                              <a:lnTo>
                                <a:pt x="130" y="0"/>
                              </a:lnTo>
                              <a:lnTo>
                                <a:pt x="160" y="15"/>
                              </a:lnTo>
                              <a:lnTo>
                                <a:pt x="175" y="25"/>
                              </a:lnTo>
                              <a:lnTo>
                                <a:pt x="185" y="40"/>
                              </a:lnTo>
                              <a:lnTo>
                                <a:pt x="195" y="60"/>
                              </a:lnTo>
                              <a:lnTo>
                                <a:pt x="195" y="80"/>
                              </a:lnTo>
                              <a:lnTo>
                                <a:pt x="140" y="80"/>
                              </a:lnTo>
                              <a:lnTo>
                                <a:pt x="135" y="70"/>
                              </a:lnTo>
                              <a:lnTo>
                                <a:pt x="130" y="55"/>
                              </a:lnTo>
                              <a:lnTo>
                                <a:pt x="120" y="50"/>
                              </a:lnTo>
                              <a:lnTo>
                                <a:pt x="100" y="45"/>
                              </a:lnTo>
                              <a:lnTo>
                                <a:pt x="90" y="45"/>
                              </a:lnTo>
                              <a:lnTo>
                                <a:pt x="80" y="50"/>
                              </a:lnTo>
                              <a:lnTo>
                                <a:pt x="65" y="65"/>
                              </a:lnTo>
                              <a:lnTo>
                                <a:pt x="60" y="85"/>
                              </a:lnTo>
                              <a:lnTo>
                                <a:pt x="55" y="110"/>
                              </a:lnTo>
                              <a:lnTo>
                                <a:pt x="60" y="130"/>
                              </a:lnTo>
                              <a:lnTo>
                                <a:pt x="65" y="150"/>
                              </a:lnTo>
                              <a:lnTo>
                                <a:pt x="70" y="160"/>
                              </a:lnTo>
                              <a:lnTo>
                                <a:pt x="75" y="170"/>
                              </a:lnTo>
                              <a:lnTo>
                                <a:pt x="85" y="175"/>
                              </a:lnTo>
                              <a:lnTo>
                                <a:pt x="100" y="181"/>
                              </a:lnTo>
                              <a:lnTo>
                                <a:pt x="120" y="175"/>
                              </a:lnTo>
                              <a:lnTo>
                                <a:pt x="130" y="165"/>
                              </a:lnTo>
                              <a:lnTo>
                                <a:pt x="135" y="150"/>
                              </a:lnTo>
                              <a:lnTo>
                                <a:pt x="140" y="140"/>
                              </a:lnTo>
                              <a:lnTo>
                                <a:pt x="195" y="1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6" name="Freeform 834"/>
                      <wps:cNvSpPr>
                        <a:spLocks noEditPoints="1"/>
                      </wps:cNvSpPr>
                      <wps:spPr bwMode="auto">
                        <a:xfrm>
                          <a:off x="4678680" y="299085"/>
                          <a:ext cx="38100" cy="187960"/>
                        </a:xfrm>
                        <a:custGeom>
                          <a:avLst/>
                          <a:gdLst>
                            <a:gd name="T0" fmla="*/ 60 w 60"/>
                            <a:gd name="T1" fmla="*/ 55 h 296"/>
                            <a:gd name="T2" fmla="*/ 0 w 60"/>
                            <a:gd name="T3" fmla="*/ 55 h 296"/>
                            <a:gd name="T4" fmla="*/ 0 w 60"/>
                            <a:gd name="T5" fmla="*/ 0 h 296"/>
                            <a:gd name="T6" fmla="*/ 60 w 60"/>
                            <a:gd name="T7" fmla="*/ 0 h 296"/>
                            <a:gd name="T8" fmla="*/ 60 w 60"/>
                            <a:gd name="T9" fmla="*/ 55 h 296"/>
                            <a:gd name="T10" fmla="*/ 60 w 60"/>
                            <a:gd name="T11" fmla="*/ 80 h 296"/>
                            <a:gd name="T12" fmla="*/ 60 w 60"/>
                            <a:gd name="T13" fmla="*/ 296 h 296"/>
                            <a:gd name="T14" fmla="*/ 0 w 60"/>
                            <a:gd name="T15" fmla="*/ 296 h 296"/>
                            <a:gd name="T16" fmla="*/ 0 w 60"/>
                            <a:gd name="T17" fmla="*/ 80 h 296"/>
                            <a:gd name="T18" fmla="*/ 60 w 60"/>
                            <a:gd name="T19" fmla="*/ 80 h 2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60" h="296">
                              <a:moveTo>
                                <a:pt x="60" y="55"/>
                              </a:moveTo>
                              <a:lnTo>
                                <a:pt x="0" y="55"/>
                              </a:lnTo>
                              <a:lnTo>
                                <a:pt x="0" y="0"/>
                              </a:lnTo>
                              <a:lnTo>
                                <a:pt x="60" y="0"/>
                              </a:lnTo>
                              <a:lnTo>
                                <a:pt x="60" y="55"/>
                              </a:lnTo>
                              <a:close/>
                              <a:moveTo>
                                <a:pt x="60" y="80"/>
                              </a:moveTo>
                              <a:lnTo>
                                <a:pt x="60" y="296"/>
                              </a:lnTo>
                              <a:lnTo>
                                <a:pt x="0" y="296"/>
                              </a:lnTo>
                              <a:lnTo>
                                <a:pt x="0" y="80"/>
                              </a:lnTo>
                              <a:lnTo>
                                <a:pt x="60" y="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7" name="Freeform 835"/>
                      <wps:cNvSpPr>
                        <a:spLocks noEditPoints="1"/>
                      </wps:cNvSpPr>
                      <wps:spPr bwMode="auto">
                        <a:xfrm>
                          <a:off x="4726305" y="346710"/>
                          <a:ext cx="130175" cy="143510"/>
                        </a:xfrm>
                        <a:custGeom>
                          <a:avLst/>
                          <a:gdLst>
                            <a:gd name="T0" fmla="*/ 205 w 205"/>
                            <a:gd name="T1" fmla="*/ 155 h 226"/>
                            <a:gd name="T2" fmla="*/ 205 w 205"/>
                            <a:gd name="T3" fmla="*/ 155 h 226"/>
                            <a:gd name="T4" fmla="*/ 195 w 205"/>
                            <a:gd name="T5" fmla="*/ 175 h 226"/>
                            <a:gd name="T6" fmla="*/ 185 w 205"/>
                            <a:gd name="T7" fmla="*/ 191 h 226"/>
                            <a:gd name="T8" fmla="*/ 175 w 205"/>
                            <a:gd name="T9" fmla="*/ 201 h 226"/>
                            <a:gd name="T10" fmla="*/ 165 w 205"/>
                            <a:gd name="T11" fmla="*/ 211 h 226"/>
                            <a:gd name="T12" fmla="*/ 135 w 205"/>
                            <a:gd name="T13" fmla="*/ 221 h 226"/>
                            <a:gd name="T14" fmla="*/ 110 w 205"/>
                            <a:gd name="T15" fmla="*/ 226 h 226"/>
                            <a:gd name="T16" fmla="*/ 110 w 205"/>
                            <a:gd name="T17" fmla="*/ 226 h 226"/>
                            <a:gd name="T18" fmla="*/ 85 w 205"/>
                            <a:gd name="T19" fmla="*/ 226 h 226"/>
                            <a:gd name="T20" fmla="*/ 65 w 205"/>
                            <a:gd name="T21" fmla="*/ 221 h 226"/>
                            <a:gd name="T22" fmla="*/ 50 w 205"/>
                            <a:gd name="T23" fmla="*/ 211 h 226"/>
                            <a:gd name="T24" fmla="*/ 30 w 205"/>
                            <a:gd name="T25" fmla="*/ 201 h 226"/>
                            <a:gd name="T26" fmla="*/ 20 w 205"/>
                            <a:gd name="T27" fmla="*/ 186 h 226"/>
                            <a:gd name="T28" fmla="*/ 10 w 205"/>
                            <a:gd name="T29" fmla="*/ 165 h 226"/>
                            <a:gd name="T30" fmla="*/ 5 w 205"/>
                            <a:gd name="T31" fmla="*/ 135 h 226"/>
                            <a:gd name="T32" fmla="*/ 0 w 205"/>
                            <a:gd name="T33" fmla="*/ 105 h 226"/>
                            <a:gd name="T34" fmla="*/ 0 w 205"/>
                            <a:gd name="T35" fmla="*/ 105 h 226"/>
                            <a:gd name="T36" fmla="*/ 5 w 205"/>
                            <a:gd name="T37" fmla="*/ 80 h 226"/>
                            <a:gd name="T38" fmla="*/ 10 w 205"/>
                            <a:gd name="T39" fmla="*/ 60 h 226"/>
                            <a:gd name="T40" fmla="*/ 15 w 205"/>
                            <a:gd name="T41" fmla="*/ 45 h 226"/>
                            <a:gd name="T42" fmla="*/ 30 w 205"/>
                            <a:gd name="T43" fmla="*/ 25 h 226"/>
                            <a:gd name="T44" fmla="*/ 50 w 205"/>
                            <a:gd name="T45" fmla="*/ 10 h 226"/>
                            <a:gd name="T46" fmla="*/ 75 w 205"/>
                            <a:gd name="T47" fmla="*/ 0 h 226"/>
                            <a:gd name="T48" fmla="*/ 105 w 205"/>
                            <a:gd name="T49" fmla="*/ 0 h 226"/>
                            <a:gd name="T50" fmla="*/ 105 w 205"/>
                            <a:gd name="T51" fmla="*/ 0 h 226"/>
                            <a:gd name="T52" fmla="*/ 140 w 205"/>
                            <a:gd name="T53" fmla="*/ 5 h 226"/>
                            <a:gd name="T54" fmla="*/ 155 w 205"/>
                            <a:gd name="T55" fmla="*/ 10 h 226"/>
                            <a:gd name="T56" fmla="*/ 170 w 205"/>
                            <a:gd name="T57" fmla="*/ 20 h 226"/>
                            <a:gd name="T58" fmla="*/ 185 w 205"/>
                            <a:gd name="T59" fmla="*/ 35 h 226"/>
                            <a:gd name="T60" fmla="*/ 195 w 205"/>
                            <a:gd name="T61" fmla="*/ 55 h 226"/>
                            <a:gd name="T62" fmla="*/ 205 w 205"/>
                            <a:gd name="T63" fmla="*/ 85 h 226"/>
                            <a:gd name="T64" fmla="*/ 205 w 205"/>
                            <a:gd name="T65" fmla="*/ 115 h 226"/>
                            <a:gd name="T66" fmla="*/ 205 w 205"/>
                            <a:gd name="T67" fmla="*/ 125 h 226"/>
                            <a:gd name="T68" fmla="*/ 60 w 205"/>
                            <a:gd name="T69" fmla="*/ 125 h 226"/>
                            <a:gd name="T70" fmla="*/ 60 w 205"/>
                            <a:gd name="T71" fmla="*/ 125 h 226"/>
                            <a:gd name="T72" fmla="*/ 60 w 205"/>
                            <a:gd name="T73" fmla="*/ 140 h 226"/>
                            <a:gd name="T74" fmla="*/ 65 w 205"/>
                            <a:gd name="T75" fmla="*/ 160 h 226"/>
                            <a:gd name="T76" fmla="*/ 75 w 205"/>
                            <a:gd name="T77" fmla="*/ 165 h 226"/>
                            <a:gd name="T78" fmla="*/ 80 w 205"/>
                            <a:gd name="T79" fmla="*/ 175 h 226"/>
                            <a:gd name="T80" fmla="*/ 95 w 205"/>
                            <a:gd name="T81" fmla="*/ 181 h 226"/>
                            <a:gd name="T82" fmla="*/ 110 w 205"/>
                            <a:gd name="T83" fmla="*/ 181 h 226"/>
                            <a:gd name="T84" fmla="*/ 110 w 205"/>
                            <a:gd name="T85" fmla="*/ 181 h 226"/>
                            <a:gd name="T86" fmla="*/ 120 w 205"/>
                            <a:gd name="T87" fmla="*/ 181 h 226"/>
                            <a:gd name="T88" fmla="*/ 130 w 205"/>
                            <a:gd name="T89" fmla="*/ 175 h 226"/>
                            <a:gd name="T90" fmla="*/ 140 w 205"/>
                            <a:gd name="T91" fmla="*/ 165 h 226"/>
                            <a:gd name="T92" fmla="*/ 145 w 205"/>
                            <a:gd name="T93" fmla="*/ 155 h 226"/>
                            <a:gd name="T94" fmla="*/ 205 w 205"/>
                            <a:gd name="T95" fmla="*/ 155 h 226"/>
                            <a:gd name="T96" fmla="*/ 145 w 205"/>
                            <a:gd name="T97" fmla="*/ 90 h 226"/>
                            <a:gd name="T98" fmla="*/ 145 w 205"/>
                            <a:gd name="T99" fmla="*/ 90 h 226"/>
                            <a:gd name="T100" fmla="*/ 140 w 205"/>
                            <a:gd name="T101" fmla="*/ 70 h 226"/>
                            <a:gd name="T102" fmla="*/ 130 w 205"/>
                            <a:gd name="T103" fmla="*/ 55 h 226"/>
                            <a:gd name="T104" fmla="*/ 115 w 205"/>
                            <a:gd name="T105" fmla="*/ 45 h 226"/>
                            <a:gd name="T106" fmla="*/ 105 w 205"/>
                            <a:gd name="T107" fmla="*/ 45 h 226"/>
                            <a:gd name="T108" fmla="*/ 105 w 205"/>
                            <a:gd name="T109" fmla="*/ 45 h 226"/>
                            <a:gd name="T110" fmla="*/ 85 w 205"/>
                            <a:gd name="T111" fmla="*/ 50 h 226"/>
                            <a:gd name="T112" fmla="*/ 75 w 205"/>
                            <a:gd name="T113" fmla="*/ 55 h 226"/>
                            <a:gd name="T114" fmla="*/ 65 w 205"/>
                            <a:gd name="T115" fmla="*/ 70 h 226"/>
                            <a:gd name="T116" fmla="*/ 60 w 205"/>
                            <a:gd name="T117" fmla="*/ 90 h 226"/>
                            <a:gd name="T118" fmla="*/ 145 w 205"/>
                            <a:gd name="T119" fmla="*/ 9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05" h="226">
                              <a:moveTo>
                                <a:pt x="205" y="155"/>
                              </a:moveTo>
                              <a:lnTo>
                                <a:pt x="205" y="155"/>
                              </a:lnTo>
                              <a:lnTo>
                                <a:pt x="195" y="175"/>
                              </a:lnTo>
                              <a:lnTo>
                                <a:pt x="185" y="191"/>
                              </a:lnTo>
                              <a:lnTo>
                                <a:pt x="175" y="201"/>
                              </a:lnTo>
                              <a:lnTo>
                                <a:pt x="165" y="211"/>
                              </a:lnTo>
                              <a:lnTo>
                                <a:pt x="135" y="221"/>
                              </a:lnTo>
                              <a:lnTo>
                                <a:pt x="110" y="226"/>
                              </a:lnTo>
                              <a:lnTo>
                                <a:pt x="85" y="226"/>
                              </a:lnTo>
                              <a:lnTo>
                                <a:pt x="65" y="221"/>
                              </a:lnTo>
                              <a:lnTo>
                                <a:pt x="50" y="211"/>
                              </a:lnTo>
                              <a:lnTo>
                                <a:pt x="30" y="201"/>
                              </a:lnTo>
                              <a:lnTo>
                                <a:pt x="20" y="186"/>
                              </a:lnTo>
                              <a:lnTo>
                                <a:pt x="10" y="165"/>
                              </a:lnTo>
                              <a:lnTo>
                                <a:pt x="5" y="135"/>
                              </a:lnTo>
                              <a:lnTo>
                                <a:pt x="0" y="105"/>
                              </a:lnTo>
                              <a:lnTo>
                                <a:pt x="5" y="80"/>
                              </a:lnTo>
                              <a:lnTo>
                                <a:pt x="10" y="60"/>
                              </a:lnTo>
                              <a:lnTo>
                                <a:pt x="15" y="45"/>
                              </a:lnTo>
                              <a:lnTo>
                                <a:pt x="30" y="25"/>
                              </a:lnTo>
                              <a:lnTo>
                                <a:pt x="50" y="10"/>
                              </a:lnTo>
                              <a:lnTo>
                                <a:pt x="75" y="0"/>
                              </a:lnTo>
                              <a:lnTo>
                                <a:pt x="105" y="0"/>
                              </a:lnTo>
                              <a:lnTo>
                                <a:pt x="140" y="5"/>
                              </a:lnTo>
                              <a:lnTo>
                                <a:pt x="155" y="10"/>
                              </a:lnTo>
                              <a:lnTo>
                                <a:pt x="170" y="20"/>
                              </a:lnTo>
                              <a:lnTo>
                                <a:pt x="185" y="35"/>
                              </a:lnTo>
                              <a:lnTo>
                                <a:pt x="195" y="55"/>
                              </a:lnTo>
                              <a:lnTo>
                                <a:pt x="205" y="85"/>
                              </a:lnTo>
                              <a:lnTo>
                                <a:pt x="205" y="115"/>
                              </a:lnTo>
                              <a:lnTo>
                                <a:pt x="205" y="125"/>
                              </a:lnTo>
                              <a:lnTo>
                                <a:pt x="60" y="125"/>
                              </a:lnTo>
                              <a:lnTo>
                                <a:pt x="60" y="140"/>
                              </a:lnTo>
                              <a:lnTo>
                                <a:pt x="65" y="160"/>
                              </a:lnTo>
                              <a:lnTo>
                                <a:pt x="75" y="165"/>
                              </a:lnTo>
                              <a:lnTo>
                                <a:pt x="80" y="175"/>
                              </a:lnTo>
                              <a:lnTo>
                                <a:pt x="95" y="181"/>
                              </a:lnTo>
                              <a:lnTo>
                                <a:pt x="110" y="181"/>
                              </a:lnTo>
                              <a:lnTo>
                                <a:pt x="120" y="181"/>
                              </a:lnTo>
                              <a:lnTo>
                                <a:pt x="130" y="175"/>
                              </a:lnTo>
                              <a:lnTo>
                                <a:pt x="140" y="165"/>
                              </a:lnTo>
                              <a:lnTo>
                                <a:pt x="145" y="155"/>
                              </a:lnTo>
                              <a:lnTo>
                                <a:pt x="205" y="155"/>
                              </a:lnTo>
                              <a:close/>
                              <a:moveTo>
                                <a:pt x="145" y="90"/>
                              </a:moveTo>
                              <a:lnTo>
                                <a:pt x="145" y="90"/>
                              </a:lnTo>
                              <a:lnTo>
                                <a:pt x="140" y="70"/>
                              </a:lnTo>
                              <a:lnTo>
                                <a:pt x="130" y="55"/>
                              </a:lnTo>
                              <a:lnTo>
                                <a:pt x="115" y="45"/>
                              </a:lnTo>
                              <a:lnTo>
                                <a:pt x="105" y="45"/>
                              </a:lnTo>
                              <a:lnTo>
                                <a:pt x="85" y="50"/>
                              </a:lnTo>
                              <a:lnTo>
                                <a:pt x="75" y="55"/>
                              </a:lnTo>
                              <a:lnTo>
                                <a:pt x="65" y="70"/>
                              </a:lnTo>
                              <a:lnTo>
                                <a:pt x="60" y="90"/>
                              </a:lnTo>
                              <a:lnTo>
                                <a:pt x="145" y="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8" name="Freeform 836"/>
                      <wps:cNvSpPr>
                        <a:spLocks/>
                      </wps:cNvSpPr>
                      <wps:spPr bwMode="auto">
                        <a:xfrm>
                          <a:off x="4866005" y="346710"/>
                          <a:ext cx="123825" cy="140335"/>
                        </a:xfrm>
                        <a:custGeom>
                          <a:avLst/>
                          <a:gdLst>
                            <a:gd name="T0" fmla="*/ 195 w 195"/>
                            <a:gd name="T1" fmla="*/ 221 h 221"/>
                            <a:gd name="T2" fmla="*/ 140 w 195"/>
                            <a:gd name="T3" fmla="*/ 221 h 221"/>
                            <a:gd name="T4" fmla="*/ 140 w 195"/>
                            <a:gd name="T5" fmla="*/ 90 h 221"/>
                            <a:gd name="T6" fmla="*/ 140 w 195"/>
                            <a:gd name="T7" fmla="*/ 90 h 221"/>
                            <a:gd name="T8" fmla="*/ 140 w 195"/>
                            <a:gd name="T9" fmla="*/ 75 h 221"/>
                            <a:gd name="T10" fmla="*/ 135 w 195"/>
                            <a:gd name="T11" fmla="*/ 60 h 221"/>
                            <a:gd name="T12" fmla="*/ 125 w 195"/>
                            <a:gd name="T13" fmla="*/ 50 h 221"/>
                            <a:gd name="T14" fmla="*/ 105 w 195"/>
                            <a:gd name="T15" fmla="*/ 45 h 221"/>
                            <a:gd name="T16" fmla="*/ 105 w 195"/>
                            <a:gd name="T17" fmla="*/ 45 h 221"/>
                            <a:gd name="T18" fmla="*/ 85 w 195"/>
                            <a:gd name="T19" fmla="*/ 50 h 221"/>
                            <a:gd name="T20" fmla="*/ 70 w 195"/>
                            <a:gd name="T21" fmla="*/ 60 h 221"/>
                            <a:gd name="T22" fmla="*/ 60 w 195"/>
                            <a:gd name="T23" fmla="*/ 75 h 221"/>
                            <a:gd name="T24" fmla="*/ 60 w 195"/>
                            <a:gd name="T25" fmla="*/ 95 h 221"/>
                            <a:gd name="T26" fmla="*/ 60 w 195"/>
                            <a:gd name="T27" fmla="*/ 221 h 221"/>
                            <a:gd name="T28" fmla="*/ 0 w 195"/>
                            <a:gd name="T29" fmla="*/ 221 h 221"/>
                            <a:gd name="T30" fmla="*/ 0 w 195"/>
                            <a:gd name="T31" fmla="*/ 5 h 221"/>
                            <a:gd name="T32" fmla="*/ 55 w 195"/>
                            <a:gd name="T33" fmla="*/ 5 h 221"/>
                            <a:gd name="T34" fmla="*/ 55 w 195"/>
                            <a:gd name="T35" fmla="*/ 35 h 221"/>
                            <a:gd name="T36" fmla="*/ 55 w 195"/>
                            <a:gd name="T37" fmla="*/ 35 h 221"/>
                            <a:gd name="T38" fmla="*/ 55 w 195"/>
                            <a:gd name="T39" fmla="*/ 35 h 221"/>
                            <a:gd name="T40" fmla="*/ 65 w 195"/>
                            <a:gd name="T41" fmla="*/ 25 h 221"/>
                            <a:gd name="T42" fmla="*/ 75 w 195"/>
                            <a:gd name="T43" fmla="*/ 10 h 221"/>
                            <a:gd name="T44" fmla="*/ 95 w 195"/>
                            <a:gd name="T45" fmla="*/ 0 h 221"/>
                            <a:gd name="T46" fmla="*/ 120 w 195"/>
                            <a:gd name="T47" fmla="*/ 0 h 221"/>
                            <a:gd name="T48" fmla="*/ 120 w 195"/>
                            <a:gd name="T49" fmla="*/ 0 h 221"/>
                            <a:gd name="T50" fmla="*/ 150 w 195"/>
                            <a:gd name="T51" fmla="*/ 5 h 221"/>
                            <a:gd name="T52" fmla="*/ 175 w 195"/>
                            <a:gd name="T53" fmla="*/ 15 h 221"/>
                            <a:gd name="T54" fmla="*/ 185 w 195"/>
                            <a:gd name="T55" fmla="*/ 25 h 221"/>
                            <a:gd name="T56" fmla="*/ 190 w 195"/>
                            <a:gd name="T57" fmla="*/ 40 h 221"/>
                            <a:gd name="T58" fmla="*/ 195 w 195"/>
                            <a:gd name="T59" fmla="*/ 55 h 221"/>
                            <a:gd name="T60" fmla="*/ 195 w 195"/>
                            <a:gd name="T61" fmla="*/ 70 h 221"/>
                            <a:gd name="T62" fmla="*/ 195 w 195"/>
                            <a:gd name="T63" fmla="*/ 221 h 2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95" h="221">
                              <a:moveTo>
                                <a:pt x="195" y="221"/>
                              </a:moveTo>
                              <a:lnTo>
                                <a:pt x="140" y="221"/>
                              </a:lnTo>
                              <a:lnTo>
                                <a:pt x="140" y="90"/>
                              </a:lnTo>
                              <a:lnTo>
                                <a:pt x="140" y="75"/>
                              </a:lnTo>
                              <a:lnTo>
                                <a:pt x="135" y="60"/>
                              </a:lnTo>
                              <a:lnTo>
                                <a:pt x="125" y="50"/>
                              </a:lnTo>
                              <a:lnTo>
                                <a:pt x="105" y="45"/>
                              </a:lnTo>
                              <a:lnTo>
                                <a:pt x="85" y="50"/>
                              </a:lnTo>
                              <a:lnTo>
                                <a:pt x="70" y="60"/>
                              </a:lnTo>
                              <a:lnTo>
                                <a:pt x="60" y="75"/>
                              </a:lnTo>
                              <a:lnTo>
                                <a:pt x="60" y="95"/>
                              </a:lnTo>
                              <a:lnTo>
                                <a:pt x="60" y="221"/>
                              </a:lnTo>
                              <a:lnTo>
                                <a:pt x="0" y="221"/>
                              </a:lnTo>
                              <a:lnTo>
                                <a:pt x="0" y="5"/>
                              </a:lnTo>
                              <a:lnTo>
                                <a:pt x="55" y="5"/>
                              </a:lnTo>
                              <a:lnTo>
                                <a:pt x="55" y="35"/>
                              </a:lnTo>
                              <a:lnTo>
                                <a:pt x="65" y="25"/>
                              </a:lnTo>
                              <a:lnTo>
                                <a:pt x="75" y="10"/>
                              </a:lnTo>
                              <a:lnTo>
                                <a:pt x="95" y="0"/>
                              </a:lnTo>
                              <a:lnTo>
                                <a:pt x="120" y="0"/>
                              </a:lnTo>
                              <a:lnTo>
                                <a:pt x="150" y="5"/>
                              </a:lnTo>
                              <a:lnTo>
                                <a:pt x="175" y="15"/>
                              </a:lnTo>
                              <a:lnTo>
                                <a:pt x="185" y="25"/>
                              </a:lnTo>
                              <a:lnTo>
                                <a:pt x="190" y="40"/>
                              </a:lnTo>
                              <a:lnTo>
                                <a:pt x="195" y="55"/>
                              </a:lnTo>
                              <a:lnTo>
                                <a:pt x="195" y="70"/>
                              </a:lnTo>
                              <a:lnTo>
                                <a:pt x="195" y="2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89" name="Freeform 837"/>
                      <wps:cNvSpPr>
                        <a:spLocks/>
                      </wps:cNvSpPr>
                      <wps:spPr bwMode="auto">
                        <a:xfrm>
                          <a:off x="5002530" y="346710"/>
                          <a:ext cx="127000" cy="143510"/>
                        </a:xfrm>
                        <a:custGeom>
                          <a:avLst/>
                          <a:gdLst>
                            <a:gd name="T0" fmla="*/ 200 w 200"/>
                            <a:gd name="T1" fmla="*/ 140 h 226"/>
                            <a:gd name="T2" fmla="*/ 200 w 200"/>
                            <a:gd name="T3" fmla="*/ 140 h 226"/>
                            <a:gd name="T4" fmla="*/ 195 w 200"/>
                            <a:gd name="T5" fmla="*/ 165 h 226"/>
                            <a:gd name="T6" fmla="*/ 180 w 200"/>
                            <a:gd name="T7" fmla="*/ 191 h 226"/>
                            <a:gd name="T8" fmla="*/ 165 w 200"/>
                            <a:gd name="T9" fmla="*/ 206 h 226"/>
                            <a:gd name="T10" fmla="*/ 150 w 200"/>
                            <a:gd name="T11" fmla="*/ 216 h 226"/>
                            <a:gd name="T12" fmla="*/ 130 w 200"/>
                            <a:gd name="T13" fmla="*/ 221 h 226"/>
                            <a:gd name="T14" fmla="*/ 100 w 200"/>
                            <a:gd name="T15" fmla="*/ 226 h 226"/>
                            <a:gd name="T16" fmla="*/ 100 w 200"/>
                            <a:gd name="T17" fmla="*/ 226 h 226"/>
                            <a:gd name="T18" fmla="*/ 75 w 200"/>
                            <a:gd name="T19" fmla="*/ 221 h 226"/>
                            <a:gd name="T20" fmla="*/ 50 w 200"/>
                            <a:gd name="T21" fmla="*/ 216 h 226"/>
                            <a:gd name="T22" fmla="*/ 35 w 200"/>
                            <a:gd name="T23" fmla="*/ 201 h 226"/>
                            <a:gd name="T24" fmla="*/ 20 w 200"/>
                            <a:gd name="T25" fmla="*/ 191 h 226"/>
                            <a:gd name="T26" fmla="*/ 10 w 200"/>
                            <a:gd name="T27" fmla="*/ 170 h 226"/>
                            <a:gd name="T28" fmla="*/ 5 w 200"/>
                            <a:gd name="T29" fmla="*/ 155 h 226"/>
                            <a:gd name="T30" fmla="*/ 0 w 200"/>
                            <a:gd name="T31" fmla="*/ 115 h 226"/>
                            <a:gd name="T32" fmla="*/ 0 w 200"/>
                            <a:gd name="T33" fmla="*/ 115 h 226"/>
                            <a:gd name="T34" fmla="*/ 5 w 200"/>
                            <a:gd name="T35" fmla="*/ 90 h 226"/>
                            <a:gd name="T36" fmla="*/ 10 w 200"/>
                            <a:gd name="T37" fmla="*/ 70 h 226"/>
                            <a:gd name="T38" fmla="*/ 15 w 200"/>
                            <a:gd name="T39" fmla="*/ 50 h 226"/>
                            <a:gd name="T40" fmla="*/ 25 w 200"/>
                            <a:gd name="T41" fmla="*/ 30 h 226"/>
                            <a:gd name="T42" fmla="*/ 40 w 200"/>
                            <a:gd name="T43" fmla="*/ 20 h 226"/>
                            <a:gd name="T44" fmla="*/ 60 w 200"/>
                            <a:gd name="T45" fmla="*/ 5 h 226"/>
                            <a:gd name="T46" fmla="*/ 80 w 200"/>
                            <a:gd name="T47" fmla="*/ 0 h 226"/>
                            <a:gd name="T48" fmla="*/ 105 w 200"/>
                            <a:gd name="T49" fmla="*/ 0 h 226"/>
                            <a:gd name="T50" fmla="*/ 105 w 200"/>
                            <a:gd name="T51" fmla="*/ 0 h 226"/>
                            <a:gd name="T52" fmla="*/ 135 w 200"/>
                            <a:gd name="T53" fmla="*/ 0 h 226"/>
                            <a:gd name="T54" fmla="*/ 165 w 200"/>
                            <a:gd name="T55" fmla="*/ 15 h 226"/>
                            <a:gd name="T56" fmla="*/ 175 w 200"/>
                            <a:gd name="T57" fmla="*/ 25 h 226"/>
                            <a:gd name="T58" fmla="*/ 185 w 200"/>
                            <a:gd name="T59" fmla="*/ 40 h 226"/>
                            <a:gd name="T60" fmla="*/ 195 w 200"/>
                            <a:gd name="T61" fmla="*/ 60 h 226"/>
                            <a:gd name="T62" fmla="*/ 200 w 200"/>
                            <a:gd name="T63" fmla="*/ 80 h 226"/>
                            <a:gd name="T64" fmla="*/ 140 w 200"/>
                            <a:gd name="T65" fmla="*/ 80 h 226"/>
                            <a:gd name="T66" fmla="*/ 140 w 200"/>
                            <a:gd name="T67" fmla="*/ 80 h 226"/>
                            <a:gd name="T68" fmla="*/ 140 w 200"/>
                            <a:gd name="T69" fmla="*/ 70 h 226"/>
                            <a:gd name="T70" fmla="*/ 135 w 200"/>
                            <a:gd name="T71" fmla="*/ 55 h 226"/>
                            <a:gd name="T72" fmla="*/ 120 w 200"/>
                            <a:gd name="T73" fmla="*/ 50 h 226"/>
                            <a:gd name="T74" fmla="*/ 105 w 200"/>
                            <a:gd name="T75" fmla="*/ 45 h 226"/>
                            <a:gd name="T76" fmla="*/ 105 w 200"/>
                            <a:gd name="T77" fmla="*/ 45 h 226"/>
                            <a:gd name="T78" fmla="*/ 95 w 200"/>
                            <a:gd name="T79" fmla="*/ 45 h 226"/>
                            <a:gd name="T80" fmla="*/ 85 w 200"/>
                            <a:gd name="T81" fmla="*/ 50 h 226"/>
                            <a:gd name="T82" fmla="*/ 70 w 200"/>
                            <a:gd name="T83" fmla="*/ 65 h 226"/>
                            <a:gd name="T84" fmla="*/ 60 w 200"/>
                            <a:gd name="T85" fmla="*/ 85 h 226"/>
                            <a:gd name="T86" fmla="*/ 60 w 200"/>
                            <a:gd name="T87" fmla="*/ 110 h 226"/>
                            <a:gd name="T88" fmla="*/ 60 w 200"/>
                            <a:gd name="T89" fmla="*/ 110 h 226"/>
                            <a:gd name="T90" fmla="*/ 60 w 200"/>
                            <a:gd name="T91" fmla="*/ 130 h 226"/>
                            <a:gd name="T92" fmla="*/ 65 w 200"/>
                            <a:gd name="T93" fmla="*/ 150 h 226"/>
                            <a:gd name="T94" fmla="*/ 70 w 200"/>
                            <a:gd name="T95" fmla="*/ 160 h 226"/>
                            <a:gd name="T96" fmla="*/ 80 w 200"/>
                            <a:gd name="T97" fmla="*/ 170 h 226"/>
                            <a:gd name="T98" fmla="*/ 90 w 200"/>
                            <a:gd name="T99" fmla="*/ 175 h 226"/>
                            <a:gd name="T100" fmla="*/ 105 w 200"/>
                            <a:gd name="T101" fmla="*/ 181 h 226"/>
                            <a:gd name="T102" fmla="*/ 105 w 200"/>
                            <a:gd name="T103" fmla="*/ 181 h 226"/>
                            <a:gd name="T104" fmla="*/ 120 w 200"/>
                            <a:gd name="T105" fmla="*/ 175 h 226"/>
                            <a:gd name="T106" fmla="*/ 135 w 200"/>
                            <a:gd name="T107" fmla="*/ 165 h 226"/>
                            <a:gd name="T108" fmla="*/ 140 w 200"/>
                            <a:gd name="T109" fmla="*/ 150 h 226"/>
                            <a:gd name="T110" fmla="*/ 140 w 200"/>
                            <a:gd name="T111" fmla="*/ 140 h 226"/>
                            <a:gd name="T112" fmla="*/ 200 w 200"/>
                            <a:gd name="T113" fmla="*/ 14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</a:cxnLst>
                          <a:rect l="0" t="0" r="r" b="b"/>
                          <a:pathLst>
                            <a:path w="200" h="226">
                              <a:moveTo>
                                <a:pt x="200" y="140"/>
                              </a:moveTo>
                              <a:lnTo>
                                <a:pt x="200" y="140"/>
                              </a:lnTo>
                              <a:lnTo>
                                <a:pt x="195" y="165"/>
                              </a:lnTo>
                              <a:lnTo>
                                <a:pt x="180" y="191"/>
                              </a:lnTo>
                              <a:lnTo>
                                <a:pt x="165" y="206"/>
                              </a:lnTo>
                              <a:lnTo>
                                <a:pt x="150" y="216"/>
                              </a:lnTo>
                              <a:lnTo>
                                <a:pt x="130" y="221"/>
                              </a:lnTo>
                              <a:lnTo>
                                <a:pt x="100" y="226"/>
                              </a:lnTo>
                              <a:lnTo>
                                <a:pt x="75" y="221"/>
                              </a:lnTo>
                              <a:lnTo>
                                <a:pt x="50" y="216"/>
                              </a:lnTo>
                              <a:lnTo>
                                <a:pt x="35" y="201"/>
                              </a:lnTo>
                              <a:lnTo>
                                <a:pt x="20" y="191"/>
                              </a:lnTo>
                              <a:lnTo>
                                <a:pt x="10" y="170"/>
                              </a:lnTo>
                              <a:lnTo>
                                <a:pt x="5" y="155"/>
                              </a:lnTo>
                              <a:lnTo>
                                <a:pt x="0" y="115"/>
                              </a:lnTo>
                              <a:lnTo>
                                <a:pt x="5" y="90"/>
                              </a:lnTo>
                              <a:lnTo>
                                <a:pt x="10" y="70"/>
                              </a:lnTo>
                              <a:lnTo>
                                <a:pt x="15" y="50"/>
                              </a:lnTo>
                              <a:lnTo>
                                <a:pt x="25" y="30"/>
                              </a:lnTo>
                              <a:lnTo>
                                <a:pt x="40" y="20"/>
                              </a:lnTo>
                              <a:lnTo>
                                <a:pt x="60" y="5"/>
                              </a:lnTo>
                              <a:lnTo>
                                <a:pt x="80" y="0"/>
                              </a:lnTo>
                              <a:lnTo>
                                <a:pt x="105" y="0"/>
                              </a:lnTo>
                              <a:lnTo>
                                <a:pt x="135" y="0"/>
                              </a:lnTo>
                              <a:lnTo>
                                <a:pt x="165" y="15"/>
                              </a:lnTo>
                              <a:lnTo>
                                <a:pt x="175" y="25"/>
                              </a:lnTo>
                              <a:lnTo>
                                <a:pt x="185" y="40"/>
                              </a:lnTo>
                              <a:lnTo>
                                <a:pt x="195" y="60"/>
                              </a:lnTo>
                              <a:lnTo>
                                <a:pt x="200" y="80"/>
                              </a:lnTo>
                              <a:lnTo>
                                <a:pt x="140" y="80"/>
                              </a:lnTo>
                              <a:lnTo>
                                <a:pt x="140" y="70"/>
                              </a:lnTo>
                              <a:lnTo>
                                <a:pt x="135" y="55"/>
                              </a:lnTo>
                              <a:lnTo>
                                <a:pt x="120" y="50"/>
                              </a:lnTo>
                              <a:lnTo>
                                <a:pt x="105" y="45"/>
                              </a:lnTo>
                              <a:lnTo>
                                <a:pt x="95" y="45"/>
                              </a:lnTo>
                              <a:lnTo>
                                <a:pt x="85" y="50"/>
                              </a:lnTo>
                              <a:lnTo>
                                <a:pt x="70" y="65"/>
                              </a:lnTo>
                              <a:lnTo>
                                <a:pt x="60" y="85"/>
                              </a:lnTo>
                              <a:lnTo>
                                <a:pt x="60" y="110"/>
                              </a:lnTo>
                              <a:lnTo>
                                <a:pt x="60" y="130"/>
                              </a:lnTo>
                              <a:lnTo>
                                <a:pt x="65" y="150"/>
                              </a:lnTo>
                              <a:lnTo>
                                <a:pt x="70" y="160"/>
                              </a:lnTo>
                              <a:lnTo>
                                <a:pt x="80" y="170"/>
                              </a:lnTo>
                              <a:lnTo>
                                <a:pt x="90" y="175"/>
                              </a:lnTo>
                              <a:lnTo>
                                <a:pt x="105" y="181"/>
                              </a:lnTo>
                              <a:lnTo>
                                <a:pt x="120" y="175"/>
                              </a:lnTo>
                              <a:lnTo>
                                <a:pt x="135" y="165"/>
                              </a:lnTo>
                              <a:lnTo>
                                <a:pt x="140" y="150"/>
                              </a:lnTo>
                              <a:lnTo>
                                <a:pt x="140" y="140"/>
                              </a:lnTo>
                              <a:lnTo>
                                <a:pt x="200" y="1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0" name="Freeform 838"/>
                      <wps:cNvSpPr>
                        <a:spLocks noEditPoints="1"/>
                      </wps:cNvSpPr>
                      <wps:spPr bwMode="auto">
                        <a:xfrm>
                          <a:off x="5129530" y="346710"/>
                          <a:ext cx="130810" cy="143510"/>
                        </a:xfrm>
                        <a:custGeom>
                          <a:avLst/>
                          <a:gdLst>
                            <a:gd name="T0" fmla="*/ 206 w 206"/>
                            <a:gd name="T1" fmla="*/ 155 h 226"/>
                            <a:gd name="T2" fmla="*/ 206 w 206"/>
                            <a:gd name="T3" fmla="*/ 155 h 226"/>
                            <a:gd name="T4" fmla="*/ 196 w 206"/>
                            <a:gd name="T5" fmla="*/ 175 h 226"/>
                            <a:gd name="T6" fmla="*/ 186 w 206"/>
                            <a:gd name="T7" fmla="*/ 191 h 226"/>
                            <a:gd name="T8" fmla="*/ 176 w 206"/>
                            <a:gd name="T9" fmla="*/ 201 h 226"/>
                            <a:gd name="T10" fmla="*/ 166 w 206"/>
                            <a:gd name="T11" fmla="*/ 211 h 226"/>
                            <a:gd name="T12" fmla="*/ 136 w 206"/>
                            <a:gd name="T13" fmla="*/ 221 h 226"/>
                            <a:gd name="T14" fmla="*/ 111 w 206"/>
                            <a:gd name="T15" fmla="*/ 226 h 226"/>
                            <a:gd name="T16" fmla="*/ 111 w 206"/>
                            <a:gd name="T17" fmla="*/ 226 h 226"/>
                            <a:gd name="T18" fmla="*/ 86 w 206"/>
                            <a:gd name="T19" fmla="*/ 226 h 226"/>
                            <a:gd name="T20" fmla="*/ 66 w 206"/>
                            <a:gd name="T21" fmla="*/ 221 h 226"/>
                            <a:gd name="T22" fmla="*/ 51 w 206"/>
                            <a:gd name="T23" fmla="*/ 211 h 226"/>
                            <a:gd name="T24" fmla="*/ 30 w 206"/>
                            <a:gd name="T25" fmla="*/ 201 h 226"/>
                            <a:gd name="T26" fmla="*/ 20 w 206"/>
                            <a:gd name="T27" fmla="*/ 186 h 226"/>
                            <a:gd name="T28" fmla="*/ 10 w 206"/>
                            <a:gd name="T29" fmla="*/ 165 h 226"/>
                            <a:gd name="T30" fmla="*/ 5 w 206"/>
                            <a:gd name="T31" fmla="*/ 135 h 226"/>
                            <a:gd name="T32" fmla="*/ 0 w 206"/>
                            <a:gd name="T33" fmla="*/ 105 h 226"/>
                            <a:gd name="T34" fmla="*/ 0 w 206"/>
                            <a:gd name="T35" fmla="*/ 105 h 226"/>
                            <a:gd name="T36" fmla="*/ 5 w 206"/>
                            <a:gd name="T37" fmla="*/ 80 h 226"/>
                            <a:gd name="T38" fmla="*/ 10 w 206"/>
                            <a:gd name="T39" fmla="*/ 60 h 226"/>
                            <a:gd name="T40" fmla="*/ 20 w 206"/>
                            <a:gd name="T41" fmla="*/ 45 h 226"/>
                            <a:gd name="T42" fmla="*/ 30 w 206"/>
                            <a:gd name="T43" fmla="*/ 25 h 226"/>
                            <a:gd name="T44" fmla="*/ 51 w 206"/>
                            <a:gd name="T45" fmla="*/ 10 h 226"/>
                            <a:gd name="T46" fmla="*/ 76 w 206"/>
                            <a:gd name="T47" fmla="*/ 0 h 226"/>
                            <a:gd name="T48" fmla="*/ 106 w 206"/>
                            <a:gd name="T49" fmla="*/ 0 h 226"/>
                            <a:gd name="T50" fmla="*/ 106 w 206"/>
                            <a:gd name="T51" fmla="*/ 0 h 226"/>
                            <a:gd name="T52" fmla="*/ 141 w 206"/>
                            <a:gd name="T53" fmla="*/ 5 h 226"/>
                            <a:gd name="T54" fmla="*/ 156 w 206"/>
                            <a:gd name="T55" fmla="*/ 10 h 226"/>
                            <a:gd name="T56" fmla="*/ 171 w 206"/>
                            <a:gd name="T57" fmla="*/ 20 h 226"/>
                            <a:gd name="T58" fmla="*/ 186 w 206"/>
                            <a:gd name="T59" fmla="*/ 35 h 226"/>
                            <a:gd name="T60" fmla="*/ 196 w 206"/>
                            <a:gd name="T61" fmla="*/ 55 h 226"/>
                            <a:gd name="T62" fmla="*/ 206 w 206"/>
                            <a:gd name="T63" fmla="*/ 85 h 226"/>
                            <a:gd name="T64" fmla="*/ 206 w 206"/>
                            <a:gd name="T65" fmla="*/ 115 h 226"/>
                            <a:gd name="T66" fmla="*/ 206 w 206"/>
                            <a:gd name="T67" fmla="*/ 125 h 226"/>
                            <a:gd name="T68" fmla="*/ 61 w 206"/>
                            <a:gd name="T69" fmla="*/ 125 h 226"/>
                            <a:gd name="T70" fmla="*/ 61 w 206"/>
                            <a:gd name="T71" fmla="*/ 125 h 226"/>
                            <a:gd name="T72" fmla="*/ 61 w 206"/>
                            <a:gd name="T73" fmla="*/ 140 h 226"/>
                            <a:gd name="T74" fmla="*/ 66 w 206"/>
                            <a:gd name="T75" fmla="*/ 160 h 226"/>
                            <a:gd name="T76" fmla="*/ 76 w 206"/>
                            <a:gd name="T77" fmla="*/ 165 h 226"/>
                            <a:gd name="T78" fmla="*/ 81 w 206"/>
                            <a:gd name="T79" fmla="*/ 175 h 226"/>
                            <a:gd name="T80" fmla="*/ 96 w 206"/>
                            <a:gd name="T81" fmla="*/ 181 h 226"/>
                            <a:gd name="T82" fmla="*/ 111 w 206"/>
                            <a:gd name="T83" fmla="*/ 181 h 226"/>
                            <a:gd name="T84" fmla="*/ 111 w 206"/>
                            <a:gd name="T85" fmla="*/ 181 h 226"/>
                            <a:gd name="T86" fmla="*/ 121 w 206"/>
                            <a:gd name="T87" fmla="*/ 181 h 226"/>
                            <a:gd name="T88" fmla="*/ 131 w 206"/>
                            <a:gd name="T89" fmla="*/ 175 h 226"/>
                            <a:gd name="T90" fmla="*/ 141 w 206"/>
                            <a:gd name="T91" fmla="*/ 165 h 226"/>
                            <a:gd name="T92" fmla="*/ 146 w 206"/>
                            <a:gd name="T93" fmla="*/ 155 h 226"/>
                            <a:gd name="T94" fmla="*/ 206 w 206"/>
                            <a:gd name="T95" fmla="*/ 155 h 226"/>
                            <a:gd name="T96" fmla="*/ 146 w 206"/>
                            <a:gd name="T97" fmla="*/ 90 h 226"/>
                            <a:gd name="T98" fmla="*/ 146 w 206"/>
                            <a:gd name="T99" fmla="*/ 90 h 226"/>
                            <a:gd name="T100" fmla="*/ 141 w 206"/>
                            <a:gd name="T101" fmla="*/ 70 h 226"/>
                            <a:gd name="T102" fmla="*/ 131 w 206"/>
                            <a:gd name="T103" fmla="*/ 55 h 226"/>
                            <a:gd name="T104" fmla="*/ 121 w 206"/>
                            <a:gd name="T105" fmla="*/ 45 h 226"/>
                            <a:gd name="T106" fmla="*/ 106 w 206"/>
                            <a:gd name="T107" fmla="*/ 45 h 226"/>
                            <a:gd name="T108" fmla="*/ 106 w 206"/>
                            <a:gd name="T109" fmla="*/ 45 h 226"/>
                            <a:gd name="T110" fmla="*/ 86 w 206"/>
                            <a:gd name="T111" fmla="*/ 50 h 226"/>
                            <a:gd name="T112" fmla="*/ 76 w 206"/>
                            <a:gd name="T113" fmla="*/ 55 h 226"/>
                            <a:gd name="T114" fmla="*/ 66 w 206"/>
                            <a:gd name="T115" fmla="*/ 70 h 226"/>
                            <a:gd name="T116" fmla="*/ 61 w 206"/>
                            <a:gd name="T117" fmla="*/ 90 h 226"/>
                            <a:gd name="T118" fmla="*/ 146 w 206"/>
                            <a:gd name="T119" fmla="*/ 90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06" h="226">
                              <a:moveTo>
                                <a:pt x="206" y="155"/>
                              </a:moveTo>
                              <a:lnTo>
                                <a:pt x="206" y="155"/>
                              </a:lnTo>
                              <a:lnTo>
                                <a:pt x="196" y="175"/>
                              </a:lnTo>
                              <a:lnTo>
                                <a:pt x="186" y="191"/>
                              </a:lnTo>
                              <a:lnTo>
                                <a:pt x="176" y="201"/>
                              </a:lnTo>
                              <a:lnTo>
                                <a:pt x="166" y="211"/>
                              </a:lnTo>
                              <a:lnTo>
                                <a:pt x="136" y="221"/>
                              </a:lnTo>
                              <a:lnTo>
                                <a:pt x="111" y="226"/>
                              </a:lnTo>
                              <a:lnTo>
                                <a:pt x="86" y="226"/>
                              </a:lnTo>
                              <a:lnTo>
                                <a:pt x="66" y="221"/>
                              </a:lnTo>
                              <a:lnTo>
                                <a:pt x="51" y="211"/>
                              </a:lnTo>
                              <a:lnTo>
                                <a:pt x="30" y="201"/>
                              </a:lnTo>
                              <a:lnTo>
                                <a:pt x="20" y="186"/>
                              </a:lnTo>
                              <a:lnTo>
                                <a:pt x="10" y="165"/>
                              </a:lnTo>
                              <a:lnTo>
                                <a:pt x="5" y="135"/>
                              </a:lnTo>
                              <a:lnTo>
                                <a:pt x="0" y="105"/>
                              </a:lnTo>
                              <a:lnTo>
                                <a:pt x="5" y="80"/>
                              </a:lnTo>
                              <a:lnTo>
                                <a:pt x="10" y="60"/>
                              </a:lnTo>
                              <a:lnTo>
                                <a:pt x="20" y="45"/>
                              </a:lnTo>
                              <a:lnTo>
                                <a:pt x="30" y="25"/>
                              </a:lnTo>
                              <a:lnTo>
                                <a:pt x="51" y="10"/>
                              </a:lnTo>
                              <a:lnTo>
                                <a:pt x="76" y="0"/>
                              </a:lnTo>
                              <a:lnTo>
                                <a:pt x="106" y="0"/>
                              </a:lnTo>
                              <a:lnTo>
                                <a:pt x="141" y="5"/>
                              </a:lnTo>
                              <a:lnTo>
                                <a:pt x="156" y="10"/>
                              </a:lnTo>
                              <a:lnTo>
                                <a:pt x="171" y="20"/>
                              </a:lnTo>
                              <a:lnTo>
                                <a:pt x="186" y="35"/>
                              </a:lnTo>
                              <a:lnTo>
                                <a:pt x="196" y="55"/>
                              </a:lnTo>
                              <a:lnTo>
                                <a:pt x="206" y="85"/>
                              </a:lnTo>
                              <a:lnTo>
                                <a:pt x="206" y="115"/>
                              </a:lnTo>
                              <a:lnTo>
                                <a:pt x="206" y="125"/>
                              </a:lnTo>
                              <a:lnTo>
                                <a:pt x="61" y="125"/>
                              </a:lnTo>
                              <a:lnTo>
                                <a:pt x="61" y="140"/>
                              </a:lnTo>
                              <a:lnTo>
                                <a:pt x="66" y="160"/>
                              </a:lnTo>
                              <a:lnTo>
                                <a:pt x="76" y="165"/>
                              </a:lnTo>
                              <a:lnTo>
                                <a:pt x="81" y="175"/>
                              </a:lnTo>
                              <a:lnTo>
                                <a:pt x="96" y="181"/>
                              </a:lnTo>
                              <a:lnTo>
                                <a:pt x="111" y="181"/>
                              </a:lnTo>
                              <a:lnTo>
                                <a:pt x="121" y="181"/>
                              </a:lnTo>
                              <a:lnTo>
                                <a:pt x="131" y="175"/>
                              </a:lnTo>
                              <a:lnTo>
                                <a:pt x="141" y="165"/>
                              </a:lnTo>
                              <a:lnTo>
                                <a:pt x="146" y="155"/>
                              </a:lnTo>
                              <a:lnTo>
                                <a:pt x="206" y="155"/>
                              </a:lnTo>
                              <a:close/>
                              <a:moveTo>
                                <a:pt x="146" y="90"/>
                              </a:moveTo>
                              <a:lnTo>
                                <a:pt x="146" y="90"/>
                              </a:lnTo>
                              <a:lnTo>
                                <a:pt x="141" y="70"/>
                              </a:lnTo>
                              <a:lnTo>
                                <a:pt x="131" y="55"/>
                              </a:lnTo>
                              <a:lnTo>
                                <a:pt x="121" y="45"/>
                              </a:lnTo>
                              <a:lnTo>
                                <a:pt x="106" y="45"/>
                              </a:lnTo>
                              <a:lnTo>
                                <a:pt x="86" y="50"/>
                              </a:lnTo>
                              <a:lnTo>
                                <a:pt x="76" y="55"/>
                              </a:lnTo>
                              <a:lnTo>
                                <a:pt x="66" y="70"/>
                              </a:lnTo>
                              <a:lnTo>
                                <a:pt x="61" y="90"/>
                              </a:lnTo>
                              <a:lnTo>
                                <a:pt x="146" y="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1" name="Freeform 839"/>
                      <wps:cNvSpPr>
                        <a:spLocks/>
                      </wps:cNvSpPr>
                      <wps:spPr bwMode="auto">
                        <a:xfrm>
                          <a:off x="5273040" y="448310"/>
                          <a:ext cx="38100" cy="80010"/>
                        </a:xfrm>
                        <a:custGeom>
                          <a:avLst/>
                          <a:gdLst>
                            <a:gd name="T0" fmla="*/ 60 w 60"/>
                            <a:gd name="T1" fmla="*/ 51 h 126"/>
                            <a:gd name="T2" fmla="*/ 60 w 60"/>
                            <a:gd name="T3" fmla="*/ 51 h 126"/>
                            <a:gd name="T4" fmla="*/ 55 w 60"/>
                            <a:gd name="T5" fmla="*/ 81 h 126"/>
                            <a:gd name="T6" fmla="*/ 40 w 60"/>
                            <a:gd name="T7" fmla="*/ 106 h 126"/>
                            <a:gd name="T8" fmla="*/ 20 w 60"/>
                            <a:gd name="T9" fmla="*/ 121 h 126"/>
                            <a:gd name="T10" fmla="*/ 0 w 60"/>
                            <a:gd name="T11" fmla="*/ 126 h 126"/>
                            <a:gd name="T12" fmla="*/ 0 w 60"/>
                            <a:gd name="T13" fmla="*/ 126 h 126"/>
                            <a:gd name="T14" fmla="*/ 0 w 60"/>
                            <a:gd name="T15" fmla="*/ 106 h 126"/>
                            <a:gd name="T16" fmla="*/ 0 w 60"/>
                            <a:gd name="T17" fmla="*/ 106 h 126"/>
                            <a:gd name="T18" fmla="*/ 10 w 60"/>
                            <a:gd name="T19" fmla="*/ 101 h 126"/>
                            <a:gd name="T20" fmla="*/ 20 w 60"/>
                            <a:gd name="T21" fmla="*/ 96 h 126"/>
                            <a:gd name="T22" fmla="*/ 25 w 60"/>
                            <a:gd name="T23" fmla="*/ 81 h 126"/>
                            <a:gd name="T24" fmla="*/ 30 w 60"/>
                            <a:gd name="T25" fmla="*/ 61 h 126"/>
                            <a:gd name="T26" fmla="*/ 0 w 60"/>
                            <a:gd name="T27" fmla="*/ 61 h 126"/>
                            <a:gd name="T28" fmla="*/ 0 w 60"/>
                            <a:gd name="T29" fmla="*/ 0 h 126"/>
                            <a:gd name="T30" fmla="*/ 60 w 60"/>
                            <a:gd name="T31" fmla="*/ 0 h 126"/>
                            <a:gd name="T32" fmla="*/ 60 w 60"/>
                            <a:gd name="T33" fmla="*/ 51 h 1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60" h="126">
                              <a:moveTo>
                                <a:pt x="60" y="51"/>
                              </a:moveTo>
                              <a:lnTo>
                                <a:pt x="60" y="51"/>
                              </a:lnTo>
                              <a:lnTo>
                                <a:pt x="55" y="81"/>
                              </a:lnTo>
                              <a:lnTo>
                                <a:pt x="40" y="106"/>
                              </a:lnTo>
                              <a:lnTo>
                                <a:pt x="20" y="121"/>
                              </a:lnTo>
                              <a:lnTo>
                                <a:pt x="0" y="126"/>
                              </a:lnTo>
                              <a:lnTo>
                                <a:pt x="0" y="106"/>
                              </a:lnTo>
                              <a:lnTo>
                                <a:pt x="10" y="101"/>
                              </a:lnTo>
                              <a:lnTo>
                                <a:pt x="20" y="96"/>
                              </a:lnTo>
                              <a:lnTo>
                                <a:pt x="25" y="81"/>
                              </a:lnTo>
                              <a:lnTo>
                                <a:pt x="30" y="61"/>
                              </a:lnTo>
                              <a:lnTo>
                                <a:pt x="0" y="61"/>
                              </a:lnTo>
                              <a:lnTo>
                                <a:pt x="0" y="0"/>
                              </a:lnTo>
                              <a:lnTo>
                                <a:pt x="60" y="0"/>
                              </a:lnTo>
                              <a:lnTo>
                                <a:pt x="60" y="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2" name="Freeform 840"/>
                      <wps:cNvSpPr>
                        <a:spLocks noEditPoints="1"/>
                      </wps:cNvSpPr>
                      <wps:spPr bwMode="auto">
                        <a:xfrm>
                          <a:off x="5368290" y="302260"/>
                          <a:ext cx="136525" cy="184785"/>
                        </a:xfrm>
                        <a:custGeom>
                          <a:avLst/>
                          <a:gdLst>
                            <a:gd name="T0" fmla="*/ 40 w 215"/>
                            <a:gd name="T1" fmla="*/ 291 h 291"/>
                            <a:gd name="T2" fmla="*/ 0 w 215"/>
                            <a:gd name="T3" fmla="*/ 291 h 291"/>
                            <a:gd name="T4" fmla="*/ 0 w 215"/>
                            <a:gd name="T5" fmla="*/ 0 h 291"/>
                            <a:gd name="T6" fmla="*/ 130 w 215"/>
                            <a:gd name="T7" fmla="*/ 0 h 291"/>
                            <a:gd name="T8" fmla="*/ 130 w 215"/>
                            <a:gd name="T9" fmla="*/ 0 h 291"/>
                            <a:gd name="T10" fmla="*/ 150 w 215"/>
                            <a:gd name="T11" fmla="*/ 0 h 291"/>
                            <a:gd name="T12" fmla="*/ 165 w 215"/>
                            <a:gd name="T13" fmla="*/ 5 h 291"/>
                            <a:gd name="T14" fmla="*/ 180 w 215"/>
                            <a:gd name="T15" fmla="*/ 10 h 291"/>
                            <a:gd name="T16" fmla="*/ 195 w 215"/>
                            <a:gd name="T17" fmla="*/ 20 h 291"/>
                            <a:gd name="T18" fmla="*/ 205 w 215"/>
                            <a:gd name="T19" fmla="*/ 35 h 291"/>
                            <a:gd name="T20" fmla="*/ 210 w 215"/>
                            <a:gd name="T21" fmla="*/ 50 h 291"/>
                            <a:gd name="T22" fmla="*/ 215 w 215"/>
                            <a:gd name="T23" fmla="*/ 65 h 291"/>
                            <a:gd name="T24" fmla="*/ 215 w 215"/>
                            <a:gd name="T25" fmla="*/ 80 h 291"/>
                            <a:gd name="T26" fmla="*/ 215 w 215"/>
                            <a:gd name="T27" fmla="*/ 80 h 291"/>
                            <a:gd name="T28" fmla="*/ 210 w 215"/>
                            <a:gd name="T29" fmla="*/ 110 h 291"/>
                            <a:gd name="T30" fmla="*/ 205 w 215"/>
                            <a:gd name="T31" fmla="*/ 125 h 291"/>
                            <a:gd name="T32" fmla="*/ 195 w 215"/>
                            <a:gd name="T33" fmla="*/ 140 h 291"/>
                            <a:gd name="T34" fmla="*/ 185 w 215"/>
                            <a:gd name="T35" fmla="*/ 150 h 291"/>
                            <a:gd name="T36" fmla="*/ 170 w 215"/>
                            <a:gd name="T37" fmla="*/ 160 h 291"/>
                            <a:gd name="T38" fmla="*/ 150 w 215"/>
                            <a:gd name="T39" fmla="*/ 165 h 291"/>
                            <a:gd name="T40" fmla="*/ 130 w 215"/>
                            <a:gd name="T41" fmla="*/ 165 h 291"/>
                            <a:gd name="T42" fmla="*/ 40 w 215"/>
                            <a:gd name="T43" fmla="*/ 165 h 291"/>
                            <a:gd name="T44" fmla="*/ 40 w 215"/>
                            <a:gd name="T45" fmla="*/ 291 h 291"/>
                            <a:gd name="T46" fmla="*/ 40 w 215"/>
                            <a:gd name="T47" fmla="*/ 135 h 291"/>
                            <a:gd name="T48" fmla="*/ 115 w 215"/>
                            <a:gd name="T49" fmla="*/ 135 h 291"/>
                            <a:gd name="T50" fmla="*/ 115 w 215"/>
                            <a:gd name="T51" fmla="*/ 135 h 291"/>
                            <a:gd name="T52" fmla="*/ 140 w 215"/>
                            <a:gd name="T53" fmla="*/ 130 h 291"/>
                            <a:gd name="T54" fmla="*/ 160 w 215"/>
                            <a:gd name="T55" fmla="*/ 120 h 291"/>
                            <a:gd name="T56" fmla="*/ 170 w 215"/>
                            <a:gd name="T57" fmla="*/ 105 h 291"/>
                            <a:gd name="T58" fmla="*/ 175 w 215"/>
                            <a:gd name="T59" fmla="*/ 80 h 291"/>
                            <a:gd name="T60" fmla="*/ 175 w 215"/>
                            <a:gd name="T61" fmla="*/ 80 h 291"/>
                            <a:gd name="T62" fmla="*/ 170 w 215"/>
                            <a:gd name="T63" fmla="*/ 60 h 291"/>
                            <a:gd name="T64" fmla="*/ 160 w 215"/>
                            <a:gd name="T65" fmla="*/ 45 h 291"/>
                            <a:gd name="T66" fmla="*/ 140 w 215"/>
                            <a:gd name="T67" fmla="*/ 35 h 291"/>
                            <a:gd name="T68" fmla="*/ 120 w 215"/>
                            <a:gd name="T69" fmla="*/ 30 h 291"/>
                            <a:gd name="T70" fmla="*/ 40 w 215"/>
                            <a:gd name="T71" fmla="*/ 30 h 291"/>
                            <a:gd name="T72" fmla="*/ 40 w 215"/>
                            <a:gd name="T73" fmla="*/ 135 h 2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15" h="291">
                              <a:moveTo>
                                <a:pt x="40" y="291"/>
                              </a:moveTo>
                              <a:lnTo>
                                <a:pt x="0" y="291"/>
                              </a:lnTo>
                              <a:lnTo>
                                <a:pt x="0" y="0"/>
                              </a:lnTo>
                              <a:lnTo>
                                <a:pt x="130" y="0"/>
                              </a:lnTo>
                              <a:lnTo>
                                <a:pt x="150" y="0"/>
                              </a:lnTo>
                              <a:lnTo>
                                <a:pt x="165" y="5"/>
                              </a:lnTo>
                              <a:lnTo>
                                <a:pt x="180" y="10"/>
                              </a:lnTo>
                              <a:lnTo>
                                <a:pt x="195" y="20"/>
                              </a:lnTo>
                              <a:lnTo>
                                <a:pt x="205" y="35"/>
                              </a:lnTo>
                              <a:lnTo>
                                <a:pt x="210" y="50"/>
                              </a:lnTo>
                              <a:lnTo>
                                <a:pt x="215" y="65"/>
                              </a:lnTo>
                              <a:lnTo>
                                <a:pt x="215" y="80"/>
                              </a:lnTo>
                              <a:lnTo>
                                <a:pt x="210" y="110"/>
                              </a:lnTo>
                              <a:lnTo>
                                <a:pt x="205" y="125"/>
                              </a:lnTo>
                              <a:lnTo>
                                <a:pt x="195" y="140"/>
                              </a:lnTo>
                              <a:lnTo>
                                <a:pt x="185" y="150"/>
                              </a:lnTo>
                              <a:lnTo>
                                <a:pt x="170" y="160"/>
                              </a:lnTo>
                              <a:lnTo>
                                <a:pt x="150" y="165"/>
                              </a:lnTo>
                              <a:lnTo>
                                <a:pt x="130" y="165"/>
                              </a:lnTo>
                              <a:lnTo>
                                <a:pt x="40" y="165"/>
                              </a:lnTo>
                              <a:lnTo>
                                <a:pt x="40" y="291"/>
                              </a:lnTo>
                              <a:close/>
                              <a:moveTo>
                                <a:pt x="40" y="135"/>
                              </a:moveTo>
                              <a:lnTo>
                                <a:pt x="115" y="135"/>
                              </a:lnTo>
                              <a:lnTo>
                                <a:pt x="140" y="130"/>
                              </a:lnTo>
                              <a:lnTo>
                                <a:pt x="160" y="120"/>
                              </a:lnTo>
                              <a:lnTo>
                                <a:pt x="170" y="105"/>
                              </a:lnTo>
                              <a:lnTo>
                                <a:pt x="175" y="80"/>
                              </a:lnTo>
                              <a:lnTo>
                                <a:pt x="170" y="60"/>
                              </a:lnTo>
                              <a:lnTo>
                                <a:pt x="160" y="45"/>
                              </a:lnTo>
                              <a:lnTo>
                                <a:pt x="140" y="35"/>
                              </a:lnTo>
                              <a:lnTo>
                                <a:pt x="120" y="30"/>
                              </a:lnTo>
                              <a:lnTo>
                                <a:pt x="40" y="30"/>
                              </a:lnTo>
                              <a:lnTo>
                                <a:pt x="40" y="13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3" name="Freeform 841"/>
                      <wps:cNvSpPr>
                        <a:spLocks noEditPoints="1"/>
                      </wps:cNvSpPr>
                      <wps:spPr bwMode="auto">
                        <a:xfrm>
                          <a:off x="5520690" y="302260"/>
                          <a:ext cx="25400" cy="184785"/>
                        </a:xfrm>
                        <a:custGeom>
                          <a:avLst/>
                          <a:gdLst>
                            <a:gd name="T0" fmla="*/ 0 w 40"/>
                            <a:gd name="T1" fmla="*/ 40 h 291"/>
                            <a:gd name="T2" fmla="*/ 0 w 40"/>
                            <a:gd name="T3" fmla="*/ 0 h 291"/>
                            <a:gd name="T4" fmla="*/ 40 w 40"/>
                            <a:gd name="T5" fmla="*/ 0 h 291"/>
                            <a:gd name="T6" fmla="*/ 40 w 40"/>
                            <a:gd name="T7" fmla="*/ 40 h 291"/>
                            <a:gd name="T8" fmla="*/ 0 w 40"/>
                            <a:gd name="T9" fmla="*/ 40 h 291"/>
                            <a:gd name="T10" fmla="*/ 40 w 40"/>
                            <a:gd name="T11" fmla="*/ 291 h 291"/>
                            <a:gd name="T12" fmla="*/ 0 w 40"/>
                            <a:gd name="T13" fmla="*/ 291 h 291"/>
                            <a:gd name="T14" fmla="*/ 0 w 40"/>
                            <a:gd name="T15" fmla="*/ 75 h 291"/>
                            <a:gd name="T16" fmla="*/ 40 w 40"/>
                            <a:gd name="T17" fmla="*/ 75 h 291"/>
                            <a:gd name="T18" fmla="*/ 40 w 40"/>
                            <a:gd name="T19" fmla="*/ 291 h 2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40" h="291">
                              <a:moveTo>
                                <a:pt x="0" y="40"/>
                              </a:moveTo>
                              <a:lnTo>
                                <a:pt x="0" y="0"/>
                              </a:lnTo>
                              <a:lnTo>
                                <a:pt x="40" y="0"/>
                              </a:lnTo>
                              <a:lnTo>
                                <a:pt x="40" y="40"/>
                              </a:lnTo>
                              <a:lnTo>
                                <a:pt x="0" y="40"/>
                              </a:lnTo>
                              <a:close/>
                              <a:moveTo>
                                <a:pt x="40" y="291"/>
                              </a:moveTo>
                              <a:lnTo>
                                <a:pt x="0" y="291"/>
                              </a:lnTo>
                              <a:lnTo>
                                <a:pt x="0" y="75"/>
                              </a:lnTo>
                              <a:lnTo>
                                <a:pt x="40" y="75"/>
                              </a:lnTo>
                              <a:lnTo>
                                <a:pt x="40" y="29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4" name="Rectangle 842"/>
                      <wps:cNvSpPr>
                        <a:spLocks noChangeArrowheads="1"/>
                      </wps:cNvSpPr>
                      <wps:spPr bwMode="auto">
                        <a:xfrm>
                          <a:off x="5565140" y="302260"/>
                          <a:ext cx="22225" cy="184785"/>
                        </a:xfrm>
                        <a:prstGeom prst="rect">
                          <a:avLst/>
                        </a:pr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5" name="Freeform 843"/>
                      <wps:cNvSpPr>
                        <a:spLocks noEditPoints="1"/>
                      </wps:cNvSpPr>
                      <wps:spPr bwMode="auto">
                        <a:xfrm>
                          <a:off x="5603240" y="346710"/>
                          <a:ext cx="127000" cy="143510"/>
                        </a:xfrm>
                        <a:custGeom>
                          <a:avLst/>
                          <a:gdLst>
                            <a:gd name="T0" fmla="*/ 10 w 200"/>
                            <a:gd name="T1" fmla="*/ 70 h 226"/>
                            <a:gd name="T2" fmla="*/ 15 w 200"/>
                            <a:gd name="T3" fmla="*/ 40 h 226"/>
                            <a:gd name="T4" fmla="*/ 35 w 200"/>
                            <a:gd name="T5" fmla="*/ 20 h 226"/>
                            <a:gd name="T6" fmla="*/ 60 w 200"/>
                            <a:gd name="T7" fmla="*/ 5 h 226"/>
                            <a:gd name="T8" fmla="*/ 95 w 200"/>
                            <a:gd name="T9" fmla="*/ 0 h 226"/>
                            <a:gd name="T10" fmla="*/ 140 w 200"/>
                            <a:gd name="T11" fmla="*/ 10 h 226"/>
                            <a:gd name="T12" fmla="*/ 165 w 200"/>
                            <a:gd name="T13" fmla="*/ 30 h 226"/>
                            <a:gd name="T14" fmla="*/ 175 w 200"/>
                            <a:gd name="T15" fmla="*/ 60 h 226"/>
                            <a:gd name="T16" fmla="*/ 175 w 200"/>
                            <a:gd name="T17" fmla="*/ 181 h 226"/>
                            <a:gd name="T18" fmla="*/ 185 w 200"/>
                            <a:gd name="T19" fmla="*/ 196 h 226"/>
                            <a:gd name="T20" fmla="*/ 200 w 200"/>
                            <a:gd name="T21" fmla="*/ 196 h 226"/>
                            <a:gd name="T22" fmla="*/ 200 w 200"/>
                            <a:gd name="T23" fmla="*/ 221 h 226"/>
                            <a:gd name="T24" fmla="*/ 180 w 200"/>
                            <a:gd name="T25" fmla="*/ 226 h 226"/>
                            <a:gd name="T26" fmla="*/ 150 w 200"/>
                            <a:gd name="T27" fmla="*/ 216 h 226"/>
                            <a:gd name="T28" fmla="*/ 140 w 200"/>
                            <a:gd name="T29" fmla="*/ 191 h 226"/>
                            <a:gd name="T30" fmla="*/ 130 w 200"/>
                            <a:gd name="T31" fmla="*/ 201 h 226"/>
                            <a:gd name="T32" fmla="*/ 90 w 200"/>
                            <a:gd name="T33" fmla="*/ 221 h 226"/>
                            <a:gd name="T34" fmla="*/ 65 w 200"/>
                            <a:gd name="T35" fmla="*/ 226 h 226"/>
                            <a:gd name="T36" fmla="*/ 15 w 200"/>
                            <a:gd name="T37" fmla="*/ 211 h 226"/>
                            <a:gd name="T38" fmla="*/ 0 w 200"/>
                            <a:gd name="T39" fmla="*/ 165 h 226"/>
                            <a:gd name="T40" fmla="*/ 0 w 200"/>
                            <a:gd name="T41" fmla="*/ 145 h 226"/>
                            <a:gd name="T42" fmla="*/ 15 w 200"/>
                            <a:gd name="T43" fmla="*/ 115 h 226"/>
                            <a:gd name="T44" fmla="*/ 45 w 200"/>
                            <a:gd name="T45" fmla="*/ 100 h 226"/>
                            <a:gd name="T46" fmla="*/ 120 w 200"/>
                            <a:gd name="T47" fmla="*/ 90 h 226"/>
                            <a:gd name="T48" fmla="*/ 135 w 200"/>
                            <a:gd name="T49" fmla="*/ 85 h 226"/>
                            <a:gd name="T50" fmla="*/ 140 w 200"/>
                            <a:gd name="T51" fmla="*/ 65 h 226"/>
                            <a:gd name="T52" fmla="*/ 135 w 200"/>
                            <a:gd name="T53" fmla="*/ 50 h 226"/>
                            <a:gd name="T54" fmla="*/ 110 w 200"/>
                            <a:gd name="T55" fmla="*/ 35 h 226"/>
                            <a:gd name="T56" fmla="*/ 90 w 200"/>
                            <a:gd name="T57" fmla="*/ 30 h 226"/>
                            <a:gd name="T58" fmla="*/ 50 w 200"/>
                            <a:gd name="T59" fmla="*/ 45 h 226"/>
                            <a:gd name="T60" fmla="*/ 40 w 200"/>
                            <a:gd name="T61" fmla="*/ 70 h 226"/>
                            <a:gd name="T62" fmla="*/ 140 w 200"/>
                            <a:gd name="T63" fmla="*/ 110 h 226"/>
                            <a:gd name="T64" fmla="*/ 125 w 200"/>
                            <a:gd name="T65" fmla="*/ 115 h 226"/>
                            <a:gd name="T66" fmla="*/ 80 w 200"/>
                            <a:gd name="T67" fmla="*/ 125 h 226"/>
                            <a:gd name="T68" fmla="*/ 50 w 200"/>
                            <a:gd name="T69" fmla="*/ 130 h 226"/>
                            <a:gd name="T70" fmla="*/ 35 w 200"/>
                            <a:gd name="T71" fmla="*/ 160 h 226"/>
                            <a:gd name="T72" fmla="*/ 35 w 200"/>
                            <a:gd name="T73" fmla="*/ 175 h 226"/>
                            <a:gd name="T74" fmla="*/ 55 w 200"/>
                            <a:gd name="T75" fmla="*/ 196 h 226"/>
                            <a:gd name="T76" fmla="*/ 75 w 200"/>
                            <a:gd name="T77" fmla="*/ 196 h 226"/>
                            <a:gd name="T78" fmla="*/ 120 w 200"/>
                            <a:gd name="T79" fmla="*/ 181 h 226"/>
                            <a:gd name="T80" fmla="*/ 140 w 200"/>
                            <a:gd name="T81" fmla="*/ 145 h 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200" h="226">
                              <a:moveTo>
                                <a:pt x="10" y="70"/>
                              </a:moveTo>
                              <a:lnTo>
                                <a:pt x="10" y="70"/>
                              </a:lnTo>
                              <a:lnTo>
                                <a:pt x="10" y="55"/>
                              </a:lnTo>
                              <a:lnTo>
                                <a:pt x="15" y="40"/>
                              </a:lnTo>
                              <a:lnTo>
                                <a:pt x="25" y="25"/>
                              </a:lnTo>
                              <a:lnTo>
                                <a:pt x="35" y="20"/>
                              </a:lnTo>
                              <a:lnTo>
                                <a:pt x="45" y="10"/>
                              </a:lnTo>
                              <a:lnTo>
                                <a:pt x="60" y="5"/>
                              </a:lnTo>
                              <a:lnTo>
                                <a:pt x="95" y="0"/>
                              </a:lnTo>
                              <a:lnTo>
                                <a:pt x="115" y="5"/>
                              </a:lnTo>
                              <a:lnTo>
                                <a:pt x="140" y="10"/>
                              </a:lnTo>
                              <a:lnTo>
                                <a:pt x="155" y="20"/>
                              </a:lnTo>
                              <a:lnTo>
                                <a:pt x="165" y="30"/>
                              </a:lnTo>
                              <a:lnTo>
                                <a:pt x="170" y="40"/>
                              </a:lnTo>
                              <a:lnTo>
                                <a:pt x="175" y="60"/>
                              </a:lnTo>
                              <a:lnTo>
                                <a:pt x="175" y="181"/>
                              </a:lnTo>
                              <a:lnTo>
                                <a:pt x="180" y="191"/>
                              </a:lnTo>
                              <a:lnTo>
                                <a:pt x="185" y="196"/>
                              </a:lnTo>
                              <a:lnTo>
                                <a:pt x="200" y="196"/>
                              </a:lnTo>
                              <a:lnTo>
                                <a:pt x="200" y="221"/>
                              </a:lnTo>
                              <a:lnTo>
                                <a:pt x="180" y="226"/>
                              </a:lnTo>
                              <a:lnTo>
                                <a:pt x="160" y="221"/>
                              </a:lnTo>
                              <a:lnTo>
                                <a:pt x="150" y="216"/>
                              </a:lnTo>
                              <a:lnTo>
                                <a:pt x="145" y="201"/>
                              </a:lnTo>
                              <a:lnTo>
                                <a:pt x="140" y="191"/>
                              </a:lnTo>
                              <a:lnTo>
                                <a:pt x="130" y="201"/>
                              </a:lnTo>
                              <a:lnTo>
                                <a:pt x="115" y="216"/>
                              </a:lnTo>
                              <a:lnTo>
                                <a:pt x="90" y="221"/>
                              </a:lnTo>
                              <a:lnTo>
                                <a:pt x="65" y="226"/>
                              </a:lnTo>
                              <a:lnTo>
                                <a:pt x="40" y="221"/>
                              </a:lnTo>
                              <a:lnTo>
                                <a:pt x="15" y="211"/>
                              </a:lnTo>
                              <a:lnTo>
                                <a:pt x="5" y="191"/>
                              </a:lnTo>
                              <a:lnTo>
                                <a:pt x="0" y="165"/>
                              </a:lnTo>
                              <a:lnTo>
                                <a:pt x="0" y="145"/>
                              </a:lnTo>
                              <a:lnTo>
                                <a:pt x="10" y="125"/>
                              </a:lnTo>
                              <a:lnTo>
                                <a:pt x="15" y="115"/>
                              </a:lnTo>
                              <a:lnTo>
                                <a:pt x="30" y="110"/>
                              </a:lnTo>
                              <a:lnTo>
                                <a:pt x="45" y="100"/>
                              </a:lnTo>
                              <a:lnTo>
                                <a:pt x="65" y="100"/>
                              </a:lnTo>
                              <a:lnTo>
                                <a:pt x="120" y="90"/>
                              </a:lnTo>
                              <a:lnTo>
                                <a:pt x="135" y="85"/>
                              </a:lnTo>
                              <a:lnTo>
                                <a:pt x="140" y="80"/>
                              </a:lnTo>
                              <a:lnTo>
                                <a:pt x="140" y="65"/>
                              </a:lnTo>
                              <a:lnTo>
                                <a:pt x="135" y="50"/>
                              </a:lnTo>
                              <a:lnTo>
                                <a:pt x="125" y="40"/>
                              </a:lnTo>
                              <a:lnTo>
                                <a:pt x="110" y="35"/>
                              </a:lnTo>
                              <a:lnTo>
                                <a:pt x="90" y="30"/>
                              </a:lnTo>
                              <a:lnTo>
                                <a:pt x="65" y="35"/>
                              </a:lnTo>
                              <a:lnTo>
                                <a:pt x="50" y="45"/>
                              </a:lnTo>
                              <a:lnTo>
                                <a:pt x="45" y="60"/>
                              </a:lnTo>
                              <a:lnTo>
                                <a:pt x="40" y="70"/>
                              </a:lnTo>
                              <a:lnTo>
                                <a:pt x="10" y="70"/>
                              </a:lnTo>
                              <a:close/>
                              <a:moveTo>
                                <a:pt x="140" y="110"/>
                              </a:moveTo>
                              <a:lnTo>
                                <a:pt x="140" y="110"/>
                              </a:lnTo>
                              <a:lnTo>
                                <a:pt x="125" y="115"/>
                              </a:lnTo>
                              <a:lnTo>
                                <a:pt x="80" y="125"/>
                              </a:lnTo>
                              <a:lnTo>
                                <a:pt x="65" y="125"/>
                              </a:lnTo>
                              <a:lnTo>
                                <a:pt x="50" y="130"/>
                              </a:lnTo>
                              <a:lnTo>
                                <a:pt x="40" y="140"/>
                              </a:lnTo>
                              <a:lnTo>
                                <a:pt x="35" y="160"/>
                              </a:lnTo>
                              <a:lnTo>
                                <a:pt x="35" y="175"/>
                              </a:lnTo>
                              <a:lnTo>
                                <a:pt x="45" y="186"/>
                              </a:lnTo>
                              <a:lnTo>
                                <a:pt x="55" y="196"/>
                              </a:lnTo>
                              <a:lnTo>
                                <a:pt x="75" y="196"/>
                              </a:lnTo>
                              <a:lnTo>
                                <a:pt x="100" y="191"/>
                              </a:lnTo>
                              <a:lnTo>
                                <a:pt x="120" y="181"/>
                              </a:lnTo>
                              <a:lnTo>
                                <a:pt x="135" y="165"/>
                              </a:lnTo>
                              <a:lnTo>
                                <a:pt x="140" y="145"/>
                              </a:lnTo>
                              <a:lnTo>
                                <a:pt x="140" y="1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6" name="Freeform 844"/>
                      <wps:cNvSpPr>
                        <a:spLocks/>
                      </wps:cNvSpPr>
                      <wps:spPr bwMode="auto">
                        <a:xfrm>
                          <a:off x="5739765" y="346710"/>
                          <a:ext cx="107950" cy="140335"/>
                        </a:xfrm>
                        <a:custGeom>
                          <a:avLst/>
                          <a:gdLst>
                            <a:gd name="T0" fmla="*/ 170 w 170"/>
                            <a:gd name="T1" fmla="*/ 221 h 221"/>
                            <a:gd name="T2" fmla="*/ 135 w 170"/>
                            <a:gd name="T3" fmla="*/ 221 h 221"/>
                            <a:gd name="T4" fmla="*/ 135 w 170"/>
                            <a:gd name="T5" fmla="*/ 90 h 221"/>
                            <a:gd name="T6" fmla="*/ 135 w 170"/>
                            <a:gd name="T7" fmla="*/ 90 h 221"/>
                            <a:gd name="T8" fmla="*/ 135 w 170"/>
                            <a:gd name="T9" fmla="*/ 65 h 221"/>
                            <a:gd name="T10" fmla="*/ 125 w 170"/>
                            <a:gd name="T11" fmla="*/ 45 h 221"/>
                            <a:gd name="T12" fmla="*/ 110 w 170"/>
                            <a:gd name="T13" fmla="*/ 35 h 221"/>
                            <a:gd name="T14" fmla="*/ 90 w 170"/>
                            <a:gd name="T15" fmla="*/ 35 h 221"/>
                            <a:gd name="T16" fmla="*/ 90 w 170"/>
                            <a:gd name="T17" fmla="*/ 35 h 221"/>
                            <a:gd name="T18" fmla="*/ 75 w 170"/>
                            <a:gd name="T19" fmla="*/ 35 h 221"/>
                            <a:gd name="T20" fmla="*/ 55 w 170"/>
                            <a:gd name="T21" fmla="*/ 45 h 221"/>
                            <a:gd name="T22" fmla="*/ 45 w 170"/>
                            <a:gd name="T23" fmla="*/ 55 h 221"/>
                            <a:gd name="T24" fmla="*/ 40 w 170"/>
                            <a:gd name="T25" fmla="*/ 70 h 221"/>
                            <a:gd name="T26" fmla="*/ 35 w 170"/>
                            <a:gd name="T27" fmla="*/ 85 h 221"/>
                            <a:gd name="T28" fmla="*/ 35 w 170"/>
                            <a:gd name="T29" fmla="*/ 105 h 221"/>
                            <a:gd name="T30" fmla="*/ 35 w 170"/>
                            <a:gd name="T31" fmla="*/ 221 h 221"/>
                            <a:gd name="T32" fmla="*/ 0 w 170"/>
                            <a:gd name="T33" fmla="*/ 221 h 221"/>
                            <a:gd name="T34" fmla="*/ 0 w 170"/>
                            <a:gd name="T35" fmla="*/ 5 h 221"/>
                            <a:gd name="T36" fmla="*/ 35 w 170"/>
                            <a:gd name="T37" fmla="*/ 5 h 221"/>
                            <a:gd name="T38" fmla="*/ 35 w 170"/>
                            <a:gd name="T39" fmla="*/ 35 h 221"/>
                            <a:gd name="T40" fmla="*/ 35 w 170"/>
                            <a:gd name="T41" fmla="*/ 35 h 221"/>
                            <a:gd name="T42" fmla="*/ 35 w 170"/>
                            <a:gd name="T43" fmla="*/ 35 h 221"/>
                            <a:gd name="T44" fmla="*/ 40 w 170"/>
                            <a:gd name="T45" fmla="*/ 25 h 221"/>
                            <a:gd name="T46" fmla="*/ 55 w 170"/>
                            <a:gd name="T47" fmla="*/ 15 h 221"/>
                            <a:gd name="T48" fmla="*/ 75 w 170"/>
                            <a:gd name="T49" fmla="*/ 5 h 221"/>
                            <a:gd name="T50" fmla="*/ 100 w 170"/>
                            <a:gd name="T51" fmla="*/ 0 h 221"/>
                            <a:gd name="T52" fmla="*/ 100 w 170"/>
                            <a:gd name="T53" fmla="*/ 0 h 221"/>
                            <a:gd name="T54" fmla="*/ 125 w 170"/>
                            <a:gd name="T55" fmla="*/ 5 h 221"/>
                            <a:gd name="T56" fmla="*/ 145 w 170"/>
                            <a:gd name="T57" fmla="*/ 15 h 221"/>
                            <a:gd name="T58" fmla="*/ 155 w 170"/>
                            <a:gd name="T59" fmla="*/ 25 h 221"/>
                            <a:gd name="T60" fmla="*/ 165 w 170"/>
                            <a:gd name="T61" fmla="*/ 40 h 221"/>
                            <a:gd name="T62" fmla="*/ 170 w 170"/>
                            <a:gd name="T63" fmla="*/ 55 h 221"/>
                            <a:gd name="T64" fmla="*/ 170 w 170"/>
                            <a:gd name="T65" fmla="*/ 75 h 221"/>
                            <a:gd name="T66" fmla="*/ 170 w 170"/>
                            <a:gd name="T67" fmla="*/ 221 h 2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70" h="221">
                              <a:moveTo>
                                <a:pt x="170" y="221"/>
                              </a:moveTo>
                              <a:lnTo>
                                <a:pt x="135" y="221"/>
                              </a:lnTo>
                              <a:lnTo>
                                <a:pt x="135" y="90"/>
                              </a:lnTo>
                              <a:lnTo>
                                <a:pt x="135" y="65"/>
                              </a:lnTo>
                              <a:lnTo>
                                <a:pt x="125" y="45"/>
                              </a:lnTo>
                              <a:lnTo>
                                <a:pt x="110" y="35"/>
                              </a:lnTo>
                              <a:lnTo>
                                <a:pt x="90" y="35"/>
                              </a:lnTo>
                              <a:lnTo>
                                <a:pt x="75" y="35"/>
                              </a:lnTo>
                              <a:lnTo>
                                <a:pt x="55" y="45"/>
                              </a:lnTo>
                              <a:lnTo>
                                <a:pt x="45" y="55"/>
                              </a:lnTo>
                              <a:lnTo>
                                <a:pt x="40" y="70"/>
                              </a:lnTo>
                              <a:lnTo>
                                <a:pt x="35" y="85"/>
                              </a:lnTo>
                              <a:lnTo>
                                <a:pt x="35" y="105"/>
                              </a:lnTo>
                              <a:lnTo>
                                <a:pt x="35" y="221"/>
                              </a:lnTo>
                              <a:lnTo>
                                <a:pt x="0" y="221"/>
                              </a:lnTo>
                              <a:lnTo>
                                <a:pt x="0" y="5"/>
                              </a:lnTo>
                              <a:lnTo>
                                <a:pt x="35" y="5"/>
                              </a:lnTo>
                              <a:lnTo>
                                <a:pt x="35" y="35"/>
                              </a:lnTo>
                              <a:lnTo>
                                <a:pt x="40" y="25"/>
                              </a:lnTo>
                              <a:lnTo>
                                <a:pt x="55" y="15"/>
                              </a:lnTo>
                              <a:lnTo>
                                <a:pt x="75" y="5"/>
                              </a:lnTo>
                              <a:lnTo>
                                <a:pt x="100" y="0"/>
                              </a:lnTo>
                              <a:lnTo>
                                <a:pt x="125" y="5"/>
                              </a:lnTo>
                              <a:lnTo>
                                <a:pt x="145" y="15"/>
                              </a:lnTo>
                              <a:lnTo>
                                <a:pt x="155" y="25"/>
                              </a:lnTo>
                              <a:lnTo>
                                <a:pt x="165" y="40"/>
                              </a:lnTo>
                              <a:lnTo>
                                <a:pt x="170" y="55"/>
                              </a:lnTo>
                              <a:lnTo>
                                <a:pt x="170" y="75"/>
                              </a:lnTo>
                              <a:lnTo>
                                <a:pt x="170" y="2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7" name="Freeform 845"/>
                      <wps:cNvSpPr>
                        <a:spLocks noEditPoints="1"/>
                      </wps:cNvSpPr>
                      <wps:spPr bwMode="auto">
                        <a:xfrm>
                          <a:off x="5869940" y="302260"/>
                          <a:ext cx="22225" cy="184785"/>
                        </a:xfrm>
                        <a:custGeom>
                          <a:avLst/>
                          <a:gdLst>
                            <a:gd name="T0" fmla="*/ 0 w 35"/>
                            <a:gd name="T1" fmla="*/ 40 h 291"/>
                            <a:gd name="T2" fmla="*/ 0 w 35"/>
                            <a:gd name="T3" fmla="*/ 0 h 291"/>
                            <a:gd name="T4" fmla="*/ 35 w 35"/>
                            <a:gd name="T5" fmla="*/ 0 h 291"/>
                            <a:gd name="T6" fmla="*/ 35 w 35"/>
                            <a:gd name="T7" fmla="*/ 40 h 291"/>
                            <a:gd name="T8" fmla="*/ 0 w 35"/>
                            <a:gd name="T9" fmla="*/ 40 h 291"/>
                            <a:gd name="T10" fmla="*/ 35 w 35"/>
                            <a:gd name="T11" fmla="*/ 291 h 291"/>
                            <a:gd name="T12" fmla="*/ 0 w 35"/>
                            <a:gd name="T13" fmla="*/ 291 h 291"/>
                            <a:gd name="T14" fmla="*/ 0 w 35"/>
                            <a:gd name="T15" fmla="*/ 75 h 291"/>
                            <a:gd name="T16" fmla="*/ 35 w 35"/>
                            <a:gd name="T17" fmla="*/ 75 h 291"/>
                            <a:gd name="T18" fmla="*/ 35 w 35"/>
                            <a:gd name="T19" fmla="*/ 291 h 2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35" h="291">
                              <a:moveTo>
                                <a:pt x="0" y="40"/>
                              </a:moveTo>
                              <a:lnTo>
                                <a:pt x="0" y="0"/>
                              </a:lnTo>
                              <a:lnTo>
                                <a:pt x="35" y="0"/>
                              </a:lnTo>
                              <a:lnTo>
                                <a:pt x="35" y="40"/>
                              </a:lnTo>
                              <a:lnTo>
                                <a:pt x="0" y="40"/>
                              </a:lnTo>
                              <a:close/>
                              <a:moveTo>
                                <a:pt x="35" y="291"/>
                              </a:moveTo>
                              <a:lnTo>
                                <a:pt x="0" y="291"/>
                              </a:lnTo>
                              <a:lnTo>
                                <a:pt x="0" y="75"/>
                              </a:lnTo>
                              <a:lnTo>
                                <a:pt x="35" y="75"/>
                              </a:lnTo>
                              <a:lnTo>
                                <a:pt x="35" y="29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8" name="Freeform 846"/>
                      <wps:cNvSpPr>
                        <a:spLocks/>
                      </wps:cNvSpPr>
                      <wps:spPr bwMode="auto">
                        <a:xfrm>
                          <a:off x="1032510" y="553720"/>
                          <a:ext cx="95250" cy="123825"/>
                        </a:xfrm>
                        <a:custGeom>
                          <a:avLst/>
                          <a:gdLst>
                            <a:gd name="T0" fmla="*/ 125 w 150"/>
                            <a:gd name="T1" fmla="*/ 0 h 195"/>
                            <a:gd name="T2" fmla="*/ 150 w 150"/>
                            <a:gd name="T3" fmla="*/ 0 h 195"/>
                            <a:gd name="T4" fmla="*/ 150 w 150"/>
                            <a:gd name="T5" fmla="*/ 195 h 195"/>
                            <a:gd name="T6" fmla="*/ 125 w 150"/>
                            <a:gd name="T7" fmla="*/ 195 h 195"/>
                            <a:gd name="T8" fmla="*/ 125 w 150"/>
                            <a:gd name="T9" fmla="*/ 100 h 195"/>
                            <a:gd name="T10" fmla="*/ 25 w 150"/>
                            <a:gd name="T11" fmla="*/ 100 h 195"/>
                            <a:gd name="T12" fmla="*/ 25 w 150"/>
                            <a:gd name="T13" fmla="*/ 195 h 195"/>
                            <a:gd name="T14" fmla="*/ 0 w 150"/>
                            <a:gd name="T15" fmla="*/ 195 h 195"/>
                            <a:gd name="T16" fmla="*/ 0 w 150"/>
                            <a:gd name="T17" fmla="*/ 0 h 195"/>
                            <a:gd name="T18" fmla="*/ 25 w 150"/>
                            <a:gd name="T19" fmla="*/ 0 h 195"/>
                            <a:gd name="T20" fmla="*/ 25 w 150"/>
                            <a:gd name="T21" fmla="*/ 80 h 195"/>
                            <a:gd name="T22" fmla="*/ 125 w 150"/>
                            <a:gd name="T23" fmla="*/ 80 h 195"/>
                            <a:gd name="T24" fmla="*/ 125 w 150"/>
                            <a:gd name="T25" fmla="*/ 0 h 1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50" h="195">
                              <a:moveTo>
                                <a:pt x="125" y="0"/>
                              </a:moveTo>
                              <a:lnTo>
                                <a:pt x="150" y="0"/>
                              </a:lnTo>
                              <a:lnTo>
                                <a:pt x="150" y="195"/>
                              </a:lnTo>
                              <a:lnTo>
                                <a:pt x="125" y="195"/>
                              </a:lnTo>
                              <a:lnTo>
                                <a:pt x="125" y="100"/>
                              </a:lnTo>
                              <a:lnTo>
                                <a:pt x="25" y="100"/>
                              </a:lnTo>
                              <a:lnTo>
                                <a:pt x="25" y="195"/>
                              </a:lnTo>
                              <a:lnTo>
                                <a:pt x="0" y="195"/>
                              </a:lnTo>
                              <a:lnTo>
                                <a:pt x="0" y="0"/>
                              </a:lnTo>
                              <a:lnTo>
                                <a:pt x="25" y="0"/>
                              </a:lnTo>
                              <a:lnTo>
                                <a:pt x="25" y="80"/>
                              </a:lnTo>
                              <a:lnTo>
                                <a:pt x="125" y="80"/>
                              </a:lnTo>
                              <a:lnTo>
                                <a:pt x="1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99" name="Freeform 847"/>
                      <wps:cNvSpPr>
                        <a:spLocks/>
                      </wps:cNvSpPr>
                      <wps:spPr bwMode="auto">
                        <a:xfrm>
                          <a:off x="1143635" y="585470"/>
                          <a:ext cx="82550" cy="127000"/>
                        </a:xfrm>
                        <a:custGeom>
                          <a:avLst/>
                          <a:gdLst>
                            <a:gd name="T0" fmla="*/ 105 w 130"/>
                            <a:gd name="T1" fmla="*/ 0 h 200"/>
                            <a:gd name="T2" fmla="*/ 130 w 130"/>
                            <a:gd name="T3" fmla="*/ 0 h 200"/>
                            <a:gd name="T4" fmla="*/ 130 w 130"/>
                            <a:gd name="T5" fmla="*/ 0 h 200"/>
                            <a:gd name="T6" fmla="*/ 80 w 130"/>
                            <a:gd name="T7" fmla="*/ 140 h 200"/>
                            <a:gd name="T8" fmla="*/ 80 w 130"/>
                            <a:gd name="T9" fmla="*/ 140 h 200"/>
                            <a:gd name="T10" fmla="*/ 65 w 130"/>
                            <a:gd name="T11" fmla="*/ 175 h 200"/>
                            <a:gd name="T12" fmla="*/ 55 w 130"/>
                            <a:gd name="T13" fmla="*/ 190 h 200"/>
                            <a:gd name="T14" fmla="*/ 40 w 130"/>
                            <a:gd name="T15" fmla="*/ 200 h 200"/>
                            <a:gd name="T16" fmla="*/ 25 w 130"/>
                            <a:gd name="T17" fmla="*/ 200 h 200"/>
                            <a:gd name="T18" fmla="*/ 25 w 130"/>
                            <a:gd name="T19" fmla="*/ 200 h 200"/>
                            <a:gd name="T20" fmla="*/ 15 w 130"/>
                            <a:gd name="T21" fmla="*/ 200 h 200"/>
                            <a:gd name="T22" fmla="*/ 15 w 130"/>
                            <a:gd name="T23" fmla="*/ 175 h 200"/>
                            <a:gd name="T24" fmla="*/ 15 w 130"/>
                            <a:gd name="T25" fmla="*/ 175 h 200"/>
                            <a:gd name="T26" fmla="*/ 30 w 130"/>
                            <a:gd name="T27" fmla="*/ 180 h 200"/>
                            <a:gd name="T28" fmla="*/ 30 w 130"/>
                            <a:gd name="T29" fmla="*/ 180 h 200"/>
                            <a:gd name="T30" fmla="*/ 35 w 130"/>
                            <a:gd name="T31" fmla="*/ 180 h 200"/>
                            <a:gd name="T32" fmla="*/ 40 w 130"/>
                            <a:gd name="T33" fmla="*/ 175 h 200"/>
                            <a:gd name="T34" fmla="*/ 55 w 130"/>
                            <a:gd name="T35" fmla="*/ 145 h 200"/>
                            <a:gd name="T36" fmla="*/ 0 w 130"/>
                            <a:gd name="T37" fmla="*/ 0 h 200"/>
                            <a:gd name="T38" fmla="*/ 30 w 130"/>
                            <a:gd name="T39" fmla="*/ 0 h 200"/>
                            <a:gd name="T40" fmla="*/ 65 w 130"/>
                            <a:gd name="T41" fmla="*/ 115 h 200"/>
                            <a:gd name="T42" fmla="*/ 65 w 130"/>
                            <a:gd name="T43" fmla="*/ 115 h 200"/>
                            <a:gd name="T44" fmla="*/ 105 w 130"/>
                            <a:gd name="T45" fmla="*/ 0 h 2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30" h="200">
                              <a:moveTo>
                                <a:pt x="105" y="0"/>
                              </a:moveTo>
                              <a:lnTo>
                                <a:pt x="130" y="0"/>
                              </a:lnTo>
                              <a:lnTo>
                                <a:pt x="80" y="140"/>
                              </a:lnTo>
                              <a:lnTo>
                                <a:pt x="65" y="175"/>
                              </a:lnTo>
                              <a:lnTo>
                                <a:pt x="55" y="190"/>
                              </a:lnTo>
                              <a:lnTo>
                                <a:pt x="40" y="200"/>
                              </a:lnTo>
                              <a:lnTo>
                                <a:pt x="25" y="200"/>
                              </a:lnTo>
                              <a:lnTo>
                                <a:pt x="15" y="200"/>
                              </a:lnTo>
                              <a:lnTo>
                                <a:pt x="15" y="175"/>
                              </a:lnTo>
                              <a:lnTo>
                                <a:pt x="30" y="180"/>
                              </a:lnTo>
                              <a:lnTo>
                                <a:pt x="35" y="180"/>
                              </a:lnTo>
                              <a:lnTo>
                                <a:pt x="40" y="175"/>
                              </a:lnTo>
                              <a:lnTo>
                                <a:pt x="55" y="145"/>
                              </a:lnTo>
                              <a:lnTo>
                                <a:pt x="0" y="0"/>
                              </a:lnTo>
                              <a:lnTo>
                                <a:pt x="30" y="0"/>
                              </a:lnTo>
                              <a:lnTo>
                                <a:pt x="65" y="115"/>
                              </a:lnTo>
                              <a:lnTo>
                                <a:pt x="10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0" name="Freeform 848"/>
                      <wps:cNvSpPr>
                        <a:spLocks noEditPoints="1"/>
                      </wps:cNvSpPr>
                      <wps:spPr bwMode="auto">
                        <a:xfrm>
                          <a:off x="1235710" y="553720"/>
                          <a:ext cx="79375" cy="123825"/>
                        </a:xfrm>
                        <a:custGeom>
                          <a:avLst/>
                          <a:gdLst>
                            <a:gd name="T0" fmla="*/ 125 w 125"/>
                            <a:gd name="T1" fmla="*/ 195 h 195"/>
                            <a:gd name="T2" fmla="*/ 100 w 125"/>
                            <a:gd name="T3" fmla="*/ 195 h 195"/>
                            <a:gd name="T4" fmla="*/ 100 w 125"/>
                            <a:gd name="T5" fmla="*/ 175 h 195"/>
                            <a:gd name="T6" fmla="*/ 100 w 125"/>
                            <a:gd name="T7" fmla="*/ 175 h 195"/>
                            <a:gd name="T8" fmla="*/ 100 w 125"/>
                            <a:gd name="T9" fmla="*/ 175 h 195"/>
                            <a:gd name="T10" fmla="*/ 90 w 125"/>
                            <a:gd name="T11" fmla="*/ 185 h 195"/>
                            <a:gd name="T12" fmla="*/ 80 w 125"/>
                            <a:gd name="T13" fmla="*/ 190 h 195"/>
                            <a:gd name="T14" fmla="*/ 60 w 125"/>
                            <a:gd name="T15" fmla="*/ 195 h 195"/>
                            <a:gd name="T16" fmla="*/ 60 w 125"/>
                            <a:gd name="T17" fmla="*/ 195 h 195"/>
                            <a:gd name="T18" fmla="*/ 45 w 125"/>
                            <a:gd name="T19" fmla="*/ 195 h 195"/>
                            <a:gd name="T20" fmla="*/ 30 w 125"/>
                            <a:gd name="T21" fmla="*/ 190 h 195"/>
                            <a:gd name="T22" fmla="*/ 20 w 125"/>
                            <a:gd name="T23" fmla="*/ 180 h 195"/>
                            <a:gd name="T24" fmla="*/ 10 w 125"/>
                            <a:gd name="T25" fmla="*/ 170 h 195"/>
                            <a:gd name="T26" fmla="*/ 0 w 125"/>
                            <a:gd name="T27" fmla="*/ 145 h 195"/>
                            <a:gd name="T28" fmla="*/ 0 w 125"/>
                            <a:gd name="T29" fmla="*/ 115 h 195"/>
                            <a:gd name="T30" fmla="*/ 0 w 125"/>
                            <a:gd name="T31" fmla="*/ 115 h 195"/>
                            <a:gd name="T32" fmla="*/ 0 w 125"/>
                            <a:gd name="T33" fmla="*/ 90 h 195"/>
                            <a:gd name="T34" fmla="*/ 15 w 125"/>
                            <a:gd name="T35" fmla="*/ 65 h 195"/>
                            <a:gd name="T36" fmla="*/ 30 w 125"/>
                            <a:gd name="T37" fmla="*/ 50 h 195"/>
                            <a:gd name="T38" fmla="*/ 55 w 125"/>
                            <a:gd name="T39" fmla="*/ 45 h 195"/>
                            <a:gd name="T40" fmla="*/ 55 w 125"/>
                            <a:gd name="T41" fmla="*/ 45 h 195"/>
                            <a:gd name="T42" fmla="*/ 75 w 125"/>
                            <a:gd name="T43" fmla="*/ 50 h 195"/>
                            <a:gd name="T44" fmla="*/ 85 w 125"/>
                            <a:gd name="T45" fmla="*/ 55 h 195"/>
                            <a:gd name="T46" fmla="*/ 100 w 125"/>
                            <a:gd name="T47" fmla="*/ 70 h 195"/>
                            <a:gd name="T48" fmla="*/ 100 w 125"/>
                            <a:gd name="T49" fmla="*/ 70 h 195"/>
                            <a:gd name="T50" fmla="*/ 100 w 125"/>
                            <a:gd name="T51" fmla="*/ 0 h 195"/>
                            <a:gd name="T52" fmla="*/ 125 w 125"/>
                            <a:gd name="T53" fmla="*/ 0 h 195"/>
                            <a:gd name="T54" fmla="*/ 125 w 125"/>
                            <a:gd name="T55" fmla="*/ 195 h 195"/>
                            <a:gd name="T56" fmla="*/ 60 w 125"/>
                            <a:gd name="T57" fmla="*/ 175 h 195"/>
                            <a:gd name="T58" fmla="*/ 60 w 125"/>
                            <a:gd name="T59" fmla="*/ 175 h 195"/>
                            <a:gd name="T60" fmla="*/ 75 w 125"/>
                            <a:gd name="T61" fmla="*/ 175 h 195"/>
                            <a:gd name="T62" fmla="*/ 85 w 125"/>
                            <a:gd name="T63" fmla="*/ 165 h 195"/>
                            <a:gd name="T64" fmla="*/ 95 w 125"/>
                            <a:gd name="T65" fmla="*/ 150 h 195"/>
                            <a:gd name="T66" fmla="*/ 100 w 125"/>
                            <a:gd name="T67" fmla="*/ 130 h 195"/>
                            <a:gd name="T68" fmla="*/ 100 w 125"/>
                            <a:gd name="T69" fmla="*/ 130 h 195"/>
                            <a:gd name="T70" fmla="*/ 100 w 125"/>
                            <a:gd name="T71" fmla="*/ 110 h 195"/>
                            <a:gd name="T72" fmla="*/ 95 w 125"/>
                            <a:gd name="T73" fmla="*/ 90 h 195"/>
                            <a:gd name="T74" fmla="*/ 80 w 125"/>
                            <a:gd name="T75" fmla="*/ 75 h 195"/>
                            <a:gd name="T76" fmla="*/ 75 w 125"/>
                            <a:gd name="T77" fmla="*/ 70 h 195"/>
                            <a:gd name="T78" fmla="*/ 60 w 125"/>
                            <a:gd name="T79" fmla="*/ 70 h 195"/>
                            <a:gd name="T80" fmla="*/ 60 w 125"/>
                            <a:gd name="T81" fmla="*/ 70 h 195"/>
                            <a:gd name="T82" fmla="*/ 50 w 125"/>
                            <a:gd name="T83" fmla="*/ 70 h 195"/>
                            <a:gd name="T84" fmla="*/ 40 w 125"/>
                            <a:gd name="T85" fmla="*/ 75 h 195"/>
                            <a:gd name="T86" fmla="*/ 30 w 125"/>
                            <a:gd name="T87" fmla="*/ 90 h 195"/>
                            <a:gd name="T88" fmla="*/ 25 w 125"/>
                            <a:gd name="T89" fmla="*/ 105 h 195"/>
                            <a:gd name="T90" fmla="*/ 25 w 125"/>
                            <a:gd name="T91" fmla="*/ 120 h 195"/>
                            <a:gd name="T92" fmla="*/ 25 w 125"/>
                            <a:gd name="T93" fmla="*/ 120 h 195"/>
                            <a:gd name="T94" fmla="*/ 25 w 125"/>
                            <a:gd name="T95" fmla="*/ 145 h 195"/>
                            <a:gd name="T96" fmla="*/ 30 w 125"/>
                            <a:gd name="T97" fmla="*/ 160 h 195"/>
                            <a:gd name="T98" fmla="*/ 45 w 125"/>
                            <a:gd name="T99" fmla="*/ 170 h 195"/>
                            <a:gd name="T100" fmla="*/ 60 w 125"/>
                            <a:gd name="T101" fmla="*/ 175 h 195"/>
                            <a:gd name="T102" fmla="*/ 60 w 125"/>
                            <a:gd name="T103" fmla="*/ 175 h 1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25" h="195">
                              <a:moveTo>
                                <a:pt x="125" y="195"/>
                              </a:moveTo>
                              <a:lnTo>
                                <a:pt x="100" y="195"/>
                              </a:lnTo>
                              <a:lnTo>
                                <a:pt x="100" y="175"/>
                              </a:lnTo>
                              <a:lnTo>
                                <a:pt x="90" y="185"/>
                              </a:lnTo>
                              <a:lnTo>
                                <a:pt x="80" y="190"/>
                              </a:lnTo>
                              <a:lnTo>
                                <a:pt x="60" y="195"/>
                              </a:lnTo>
                              <a:lnTo>
                                <a:pt x="45" y="195"/>
                              </a:lnTo>
                              <a:lnTo>
                                <a:pt x="30" y="190"/>
                              </a:lnTo>
                              <a:lnTo>
                                <a:pt x="20" y="180"/>
                              </a:lnTo>
                              <a:lnTo>
                                <a:pt x="10" y="170"/>
                              </a:lnTo>
                              <a:lnTo>
                                <a:pt x="0" y="145"/>
                              </a:lnTo>
                              <a:lnTo>
                                <a:pt x="0" y="115"/>
                              </a:lnTo>
                              <a:lnTo>
                                <a:pt x="0" y="90"/>
                              </a:lnTo>
                              <a:lnTo>
                                <a:pt x="15" y="65"/>
                              </a:lnTo>
                              <a:lnTo>
                                <a:pt x="30" y="50"/>
                              </a:lnTo>
                              <a:lnTo>
                                <a:pt x="55" y="45"/>
                              </a:lnTo>
                              <a:lnTo>
                                <a:pt x="75" y="50"/>
                              </a:lnTo>
                              <a:lnTo>
                                <a:pt x="85" y="55"/>
                              </a:lnTo>
                              <a:lnTo>
                                <a:pt x="100" y="70"/>
                              </a:lnTo>
                              <a:lnTo>
                                <a:pt x="100" y="0"/>
                              </a:lnTo>
                              <a:lnTo>
                                <a:pt x="125" y="0"/>
                              </a:lnTo>
                              <a:lnTo>
                                <a:pt x="125" y="195"/>
                              </a:lnTo>
                              <a:close/>
                              <a:moveTo>
                                <a:pt x="60" y="175"/>
                              </a:moveTo>
                              <a:lnTo>
                                <a:pt x="60" y="175"/>
                              </a:lnTo>
                              <a:lnTo>
                                <a:pt x="75" y="175"/>
                              </a:lnTo>
                              <a:lnTo>
                                <a:pt x="85" y="165"/>
                              </a:lnTo>
                              <a:lnTo>
                                <a:pt x="95" y="150"/>
                              </a:lnTo>
                              <a:lnTo>
                                <a:pt x="100" y="130"/>
                              </a:lnTo>
                              <a:lnTo>
                                <a:pt x="100" y="110"/>
                              </a:lnTo>
                              <a:lnTo>
                                <a:pt x="95" y="90"/>
                              </a:lnTo>
                              <a:lnTo>
                                <a:pt x="80" y="75"/>
                              </a:lnTo>
                              <a:lnTo>
                                <a:pt x="75" y="70"/>
                              </a:lnTo>
                              <a:lnTo>
                                <a:pt x="60" y="70"/>
                              </a:lnTo>
                              <a:lnTo>
                                <a:pt x="50" y="70"/>
                              </a:lnTo>
                              <a:lnTo>
                                <a:pt x="40" y="75"/>
                              </a:lnTo>
                              <a:lnTo>
                                <a:pt x="30" y="90"/>
                              </a:lnTo>
                              <a:lnTo>
                                <a:pt x="25" y="105"/>
                              </a:lnTo>
                              <a:lnTo>
                                <a:pt x="25" y="120"/>
                              </a:lnTo>
                              <a:lnTo>
                                <a:pt x="25" y="145"/>
                              </a:lnTo>
                              <a:lnTo>
                                <a:pt x="30" y="160"/>
                              </a:lnTo>
                              <a:lnTo>
                                <a:pt x="45" y="170"/>
                              </a:lnTo>
                              <a:lnTo>
                                <a:pt x="60" y="1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1" name="Freeform 849"/>
                      <wps:cNvSpPr>
                        <a:spLocks noEditPoints="1"/>
                      </wps:cNvSpPr>
                      <wps:spPr bwMode="auto">
                        <a:xfrm>
                          <a:off x="1330960" y="582295"/>
                          <a:ext cx="82550" cy="95250"/>
                        </a:xfrm>
                        <a:custGeom>
                          <a:avLst/>
                          <a:gdLst>
                            <a:gd name="T0" fmla="*/ 125 w 130"/>
                            <a:gd name="T1" fmla="*/ 105 h 150"/>
                            <a:gd name="T2" fmla="*/ 125 w 130"/>
                            <a:gd name="T3" fmla="*/ 105 h 150"/>
                            <a:gd name="T4" fmla="*/ 120 w 130"/>
                            <a:gd name="T5" fmla="*/ 120 h 150"/>
                            <a:gd name="T6" fmla="*/ 115 w 130"/>
                            <a:gd name="T7" fmla="*/ 130 h 150"/>
                            <a:gd name="T8" fmla="*/ 100 w 130"/>
                            <a:gd name="T9" fmla="*/ 140 h 150"/>
                            <a:gd name="T10" fmla="*/ 100 w 130"/>
                            <a:gd name="T11" fmla="*/ 140 h 150"/>
                            <a:gd name="T12" fmla="*/ 90 w 130"/>
                            <a:gd name="T13" fmla="*/ 150 h 150"/>
                            <a:gd name="T14" fmla="*/ 65 w 130"/>
                            <a:gd name="T15" fmla="*/ 150 h 150"/>
                            <a:gd name="T16" fmla="*/ 65 w 130"/>
                            <a:gd name="T17" fmla="*/ 150 h 150"/>
                            <a:gd name="T18" fmla="*/ 35 w 130"/>
                            <a:gd name="T19" fmla="*/ 145 h 150"/>
                            <a:gd name="T20" fmla="*/ 15 w 130"/>
                            <a:gd name="T21" fmla="*/ 130 h 150"/>
                            <a:gd name="T22" fmla="*/ 5 w 130"/>
                            <a:gd name="T23" fmla="*/ 110 h 150"/>
                            <a:gd name="T24" fmla="*/ 0 w 130"/>
                            <a:gd name="T25" fmla="*/ 80 h 150"/>
                            <a:gd name="T26" fmla="*/ 0 w 130"/>
                            <a:gd name="T27" fmla="*/ 80 h 150"/>
                            <a:gd name="T28" fmla="*/ 5 w 130"/>
                            <a:gd name="T29" fmla="*/ 50 h 150"/>
                            <a:gd name="T30" fmla="*/ 15 w 130"/>
                            <a:gd name="T31" fmla="*/ 25 h 150"/>
                            <a:gd name="T32" fmla="*/ 25 w 130"/>
                            <a:gd name="T33" fmla="*/ 15 h 150"/>
                            <a:gd name="T34" fmla="*/ 40 w 130"/>
                            <a:gd name="T35" fmla="*/ 10 h 150"/>
                            <a:gd name="T36" fmla="*/ 50 w 130"/>
                            <a:gd name="T37" fmla="*/ 5 h 150"/>
                            <a:gd name="T38" fmla="*/ 70 w 130"/>
                            <a:gd name="T39" fmla="*/ 0 h 150"/>
                            <a:gd name="T40" fmla="*/ 70 w 130"/>
                            <a:gd name="T41" fmla="*/ 0 h 150"/>
                            <a:gd name="T42" fmla="*/ 85 w 130"/>
                            <a:gd name="T43" fmla="*/ 5 h 150"/>
                            <a:gd name="T44" fmla="*/ 95 w 130"/>
                            <a:gd name="T45" fmla="*/ 10 h 150"/>
                            <a:gd name="T46" fmla="*/ 105 w 130"/>
                            <a:gd name="T47" fmla="*/ 15 h 150"/>
                            <a:gd name="T48" fmla="*/ 115 w 130"/>
                            <a:gd name="T49" fmla="*/ 25 h 150"/>
                            <a:gd name="T50" fmla="*/ 125 w 130"/>
                            <a:gd name="T51" fmla="*/ 50 h 150"/>
                            <a:gd name="T52" fmla="*/ 130 w 130"/>
                            <a:gd name="T53" fmla="*/ 85 h 150"/>
                            <a:gd name="T54" fmla="*/ 25 w 130"/>
                            <a:gd name="T55" fmla="*/ 85 h 150"/>
                            <a:gd name="T56" fmla="*/ 25 w 130"/>
                            <a:gd name="T57" fmla="*/ 85 h 150"/>
                            <a:gd name="T58" fmla="*/ 30 w 130"/>
                            <a:gd name="T59" fmla="*/ 105 h 150"/>
                            <a:gd name="T60" fmla="*/ 35 w 130"/>
                            <a:gd name="T61" fmla="*/ 120 h 150"/>
                            <a:gd name="T62" fmla="*/ 50 w 130"/>
                            <a:gd name="T63" fmla="*/ 130 h 150"/>
                            <a:gd name="T64" fmla="*/ 65 w 130"/>
                            <a:gd name="T65" fmla="*/ 130 h 150"/>
                            <a:gd name="T66" fmla="*/ 65 w 130"/>
                            <a:gd name="T67" fmla="*/ 130 h 150"/>
                            <a:gd name="T68" fmla="*/ 80 w 130"/>
                            <a:gd name="T69" fmla="*/ 130 h 150"/>
                            <a:gd name="T70" fmla="*/ 95 w 130"/>
                            <a:gd name="T71" fmla="*/ 120 h 150"/>
                            <a:gd name="T72" fmla="*/ 100 w 130"/>
                            <a:gd name="T73" fmla="*/ 110 h 150"/>
                            <a:gd name="T74" fmla="*/ 105 w 130"/>
                            <a:gd name="T75" fmla="*/ 105 h 150"/>
                            <a:gd name="T76" fmla="*/ 125 w 130"/>
                            <a:gd name="T77" fmla="*/ 105 h 150"/>
                            <a:gd name="T78" fmla="*/ 105 w 130"/>
                            <a:gd name="T79" fmla="*/ 65 h 150"/>
                            <a:gd name="T80" fmla="*/ 105 w 130"/>
                            <a:gd name="T81" fmla="*/ 65 h 150"/>
                            <a:gd name="T82" fmla="*/ 100 w 130"/>
                            <a:gd name="T83" fmla="*/ 50 h 150"/>
                            <a:gd name="T84" fmla="*/ 95 w 130"/>
                            <a:gd name="T85" fmla="*/ 35 h 150"/>
                            <a:gd name="T86" fmla="*/ 85 w 130"/>
                            <a:gd name="T87" fmla="*/ 25 h 150"/>
                            <a:gd name="T88" fmla="*/ 65 w 130"/>
                            <a:gd name="T89" fmla="*/ 25 h 150"/>
                            <a:gd name="T90" fmla="*/ 65 w 130"/>
                            <a:gd name="T91" fmla="*/ 25 h 150"/>
                            <a:gd name="T92" fmla="*/ 50 w 130"/>
                            <a:gd name="T93" fmla="*/ 25 h 150"/>
                            <a:gd name="T94" fmla="*/ 35 w 130"/>
                            <a:gd name="T95" fmla="*/ 35 h 150"/>
                            <a:gd name="T96" fmla="*/ 30 w 130"/>
                            <a:gd name="T97" fmla="*/ 50 h 150"/>
                            <a:gd name="T98" fmla="*/ 25 w 130"/>
                            <a:gd name="T99" fmla="*/ 65 h 150"/>
                            <a:gd name="T100" fmla="*/ 105 w 130"/>
                            <a:gd name="T101" fmla="*/ 65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130" h="150">
                              <a:moveTo>
                                <a:pt x="125" y="105"/>
                              </a:moveTo>
                              <a:lnTo>
                                <a:pt x="125" y="105"/>
                              </a:lnTo>
                              <a:lnTo>
                                <a:pt x="120" y="120"/>
                              </a:lnTo>
                              <a:lnTo>
                                <a:pt x="115" y="130"/>
                              </a:lnTo>
                              <a:lnTo>
                                <a:pt x="100" y="140"/>
                              </a:lnTo>
                              <a:lnTo>
                                <a:pt x="90" y="150"/>
                              </a:lnTo>
                              <a:lnTo>
                                <a:pt x="65" y="150"/>
                              </a:lnTo>
                              <a:lnTo>
                                <a:pt x="35" y="145"/>
                              </a:lnTo>
                              <a:lnTo>
                                <a:pt x="15" y="130"/>
                              </a:lnTo>
                              <a:lnTo>
                                <a:pt x="5" y="110"/>
                              </a:lnTo>
                              <a:lnTo>
                                <a:pt x="0" y="80"/>
                              </a:lnTo>
                              <a:lnTo>
                                <a:pt x="5" y="50"/>
                              </a:lnTo>
                              <a:lnTo>
                                <a:pt x="15" y="25"/>
                              </a:lnTo>
                              <a:lnTo>
                                <a:pt x="25" y="15"/>
                              </a:lnTo>
                              <a:lnTo>
                                <a:pt x="40" y="10"/>
                              </a:lnTo>
                              <a:lnTo>
                                <a:pt x="50" y="5"/>
                              </a:lnTo>
                              <a:lnTo>
                                <a:pt x="70" y="0"/>
                              </a:lnTo>
                              <a:lnTo>
                                <a:pt x="85" y="5"/>
                              </a:lnTo>
                              <a:lnTo>
                                <a:pt x="95" y="10"/>
                              </a:lnTo>
                              <a:lnTo>
                                <a:pt x="105" y="15"/>
                              </a:lnTo>
                              <a:lnTo>
                                <a:pt x="115" y="25"/>
                              </a:lnTo>
                              <a:lnTo>
                                <a:pt x="125" y="50"/>
                              </a:lnTo>
                              <a:lnTo>
                                <a:pt x="130" y="85"/>
                              </a:lnTo>
                              <a:lnTo>
                                <a:pt x="25" y="85"/>
                              </a:lnTo>
                              <a:lnTo>
                                <a:pt x="30" y="105"/>
                              </a:lnTo>
                              <a:lnTo>
                                <a:pt x="35" y="120"/>
                              </a:lnTo>
                              <a:lnTo>
                                <a:pt x="50" y="130"/>
                              </a:lnTo>
                              <a:lnTo>
                                <a:pt x="65" y="130"/>
                              </a:lnTo>
                              <a:lnTo>
                                <a:pt x="80" y="130"/>
                              </a:lnTo>
                              <a:lnTo>
                                <a:pt x="95" y="120"/>
                              </a:lnTo>
                              <a:lnTo>
                                <a:pt x="100" y="110"/>
                              </a:lnTo>
                              <a:lnTo>
                                <a:pt x="105" y="105"/>
                              </a:lnTo>
                              <a:lnTo>
                                <a:pt x="125" y="105"/>
                              </a:lnTo>
                              <a:close/>
                              <a:moveTo>
                                <a:pt x="105" y="65"/>
                              </a:moveTo>
                              <a:lnTo>
                                <a:pt x="105" y="65"/>
                              </a:lnTo>
                              <a:lnTo>
                                <a:pt x="100" y="50"/>
                              </a:lnTo>
                              <a:lnTo>
                                <a:pt x="95" y="35"/>
                              </a:lnTo>
                              <a:lnTo>
                                <a:pt x="85" y="25"/>
                              </a:lnTo>
                              <a:lnTo>
                                <a:pt x="65" y="25"/>
                              </a:lnTo>
                              <a:lnTo>
                                <a:pt x="50" y="25"/>
                              </a:lnTo>
                              <a:lnTo>
                                <a:pt x="35" y="35"/>
                              </a:lnTo>
                              <a:lnTo>
                                <a:pt x="30" y="50"/>
                              </a:lnTo>
                              <a:lnTo>
                                <a:pt x="25" y="65"/>
                              </a:lnTo>
                              <a:lnTo>
                                <a:pt x="105" y="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2" name="Freeform 850"/>
                      <wps:cNvSpPr>
                        <a:spLocks/>
                      </wps:cNvSpPr>
                      <wps:spPr bwMode="auto">
                        <a:xfrm>
                          <a:off x="1432560" y="582295"/>
                          <a:ext cx="44450" cy="95250"/>
                        </a:xfrm>
                        <a:custGeom>
                          <a:avLst/>
                          <a:gdLst>
                            <a:gd name="T0" fmla="*/ 25 w 70"/>
                            <a:gd name="T1" fmla="*/ 150 h 150"/>
                            <a:gd name="T2" fmla="*/ 0 w 70"/>
                            <a:gd name="T3" fmla="*/ 150 h 150"/>
                            <a:gd name="T4" fmla="*/ 0 w 70"/>
                            <a:gd name="T5" fmla="*/ 5 h 150"/>
                            <a:gd name="T6" fmla="*/ 25 w 70"/>
                            <a:gd name="T7" fmla="*/ 5 h 150"/>
                            <a:gd name="T8" fmla="*/ 25 w 70"/>
                            <a:gd name="T9" fmla="*/ 30 h 150"/>
                            <a:gd name="T10" fmla="*/ 25 w 70"/>
                            <a:gd name="T11" fmla="*/ 30 h 150"/>
                            <a:gd name="T12" fmla="*/ 25 w 70"/>
                            <a:gd name="T13" fmla="*/ 30 h 150"/>
                            <a:gd name="T14" fmla="*/ 40 w 70"/>
                            <a:gd name="T15" fmla="*/ 10 h 150"/>
                            <a:gd name="T16" fmla="*/ 50 w 70"/>
                            <a:gd name="T17" fmla="*/ 5 h 150"/>
                            <a:gd name="T18" fmla="*/ 65 w 70"/>
                            <a:gd name="T19" fmla="*/ 0 h 150"/>
                            <a:gd name="T20" fmla="*/ 65 w 70"/>
                            <a:gd name="T21" fmla="*/ 0 h 150"/>
                            <a:gd name="T22" fmla="*/ 70 w 70"/>
                            <a:gd name="T23" fmla="*/ 0 h 150"/>
                            <a:gd name="T24" fmla="*/ 70 w 70"/>
                            <a:gd name="T25" fmla="*/ 25 h 150"/>
                            <a:gd name="T26" fmla="*/ 60 w 70"/>
                            <a:gd name="T27" fmla="*/ 25 h 150"/>
                            <a:gd name="T28" fmla="*/ 60 w 70"/>
                            <a:gd name="T29" fmla="*/ 25 h 150"/>
                            <a:gd name="T30" fmla="*/ 45 w 70"/>
                            <a:gd name="T31" fmla="*/ 30 h 150"/>
                            <a:gd name="T32" fmla="*/ 35 w 70"/>
                            <a:gd name="T33" fmla="*/ 40 h 150"/>
                            <a:gd name="T34" fmla="*/ 25 w 70"/>
                            <a:gd name="T35" fmla="*/ 50 h 150"/>
                            <a:gd name="T36" fmla="*/ 25 w 70"/>
                            <a:gd name="T37" fmla="*/ 65 h 150"/>
                            <a:gd name="T38" fmla="*/ 25 w 70"/>
                            <a:gd name="T39" fmla="*/ 150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70" h="150">
                              <a:moveTo>
                                <a:pt x="25" y="150"/>
                              </a:moveTo>
                              <a:lnTo>
                                <a:pt x="0" y="150"/>
                              </a:lnTo>
                              <a:lnTo>
                                <a:pt x="0" y="5"/>
                              </a:lnTo>
                              <a:lnTo>
                                <a:pt x="25" y="5"/>
                              </a:lnTo>
                              <a:lnTo>
                                <a:pt x="25" y="30"/>
                              </a:lnTo>
                              <a:lnTo>
                                <a:pt x="40" y="10"/>
                              </a:lnTo>
                              <a:lnTo>
                                <a:pt x="50" y="5"/>
                              </a:lnTo>
                              <a:lnTo>
                                <a:pt x="65" y="0"/>
                              </a:lnTo>
                              <a:lnTo>
                                <a:pt x="70" y="0"/>
                              </a:lnTo>
                              <a:lnTo>
                                <a:pt x="70" y="25"/>
                              </a:lnTo>
                              <a:lnTo>
                                <a:pt x="60" y="25"/>
                              </a:lnTo>
                              <a:lnTo>
                                <a:pt x="45" y="30"/>
                              </a:lnTo>
                              <a:lnTo>
                                <a:pt x="35" y="40"/>
                              </a:lnTo>
                              <a:lnTo>
                                <a:pt x="25" y="50"/>
                              </a:lnTo>
                              <a:lnTo>
                                <a:pt x="25" y="65"/>
                              </a:lnTo>
                              <a:lnTo>
                                <a:pt x="25" y="1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3" name="Freeform 851"/>
                      <wps:cNvSpPr>
                        <a:spLocks noEditPoints="1"/>
                      </wps:cNvSpPr>
                      <wps:spPr bwMode="auto">
                        <a:xfrm>
                          <a:off x="1483360" y="582295"/>
                          <a:ext cx="85725" cy="95250"/>
                        </a:xfrm>
                        <a:custGeom>
                          <a:avLst/>
                          <a:gdLst>
                            <a:gd name="T0" fmla="*/ 5 w 135"/>
                            <a:gd name="T1" fmla="*/ 50 h 150"/>
                            <a:gd name="T2" fmla="*/ 25 w 135"/>
                            <a:gd name="T3" fmla="*/ 15 h 150"/>
                            <a:gd name="T4" fmla="*/ 65 w 135"/>
                            <a:gd name="T5" fmla="*/ 0 h 150"/>
                            <a:gd name="T6" fmla="*/ 80 w 135"/>
                            <a:gd name="T7" fmla="*/ 5 h 150"/>
                            <a:gd name="T8" fmla="*/ 110 w 135"/>
                            <a:gd name="T9" fmla="*/ 20 h 150"/>
                            <a:gd name="T10" fmla="*/ 120 w 135"/>
                            <a:gd name="T11" fmla="*/ 40 h 150"/>
                            <a:gd name="T12" fmla="*/ 120 w 135"/>
                            <a:gd name="T13" fmla="*/ 125 h 150"/>
                            <a:gd name="T14" fmla="*/ 125 w 135"/>
                            <a:gd name="T15" fmla="*/ 130 h 150"/>
                            <a:gd name="T16" fmla="*/ 135 w 135"/>
                            <a:gd name="T17" fmla="*/ 130 h 150"/>
                            <a:gd name="T18" fmla="*/ 135 w 135"/>
                            <a:gd name="T19" fmla="*/ 150 h 150"/>
                            <a:gd name="T20" fmla="*/ 120 w 135"/>
                            <a:gd name="T21" fmla="*/ 150 h 150"/>
                            <a:gd name="T22" fmla="*/ 100 w 135"/>
                            <a:gd name="T23" fmla="*/ 145 h 150"/>
                            <a:gd name="T24" fmla="*/ 95 w 135"/>
                            <a:gd name="T25" fmla="*/ 130 h 150"/>
                            <a:gd name="T26" fmla="*/ 75 w 135"/>
                            <a:gd name="T27" fmla="*/ 145 h 150"/>
                            <a:gd name="T28" fmla="*/ 45 w 135"/>
                            <a:gd name="T29" fmla="*/ 150 h 150"/>
                            <a:gd name="T30" fmla="*/ 25 w 135"/>
                            <a:gd name="T31" fmla="*/ 150 h 150"/>
                            <a:gd name="T32" fmla="*/ 5 w 135"/>
                            <a:gd name="T33" fmla="*/ 125 h 150"/>
                            <a:gd name="T34" fmla="*/ 0 w 135"/>
                            <a:gd name="T35" fmla="*/ 110 h 150"/>
                            <a:gd name="T36" fmla="*/ 5 w 135"/>
                            <a:gd name="T37" fmla="*/ 85 h 150"/>
                            <a:gd name="T38" fmla="*/ 45 w 135"/>
                            <a:gd name="T39" fmla="*/ 65 h 150"/>
                            <a:gd name="T40" fmla="*/ 85 w 135"/>
                            <a:gd name="T41" fmla="*/ 60 h 150"/>
                            <a:gd name="T42" fmla="*/ 95 w 135"/>
                            <a:gd name="T43" fmla="*/ 55 h 150"/>
                            <a:gd name="T44" fmla="*/ 95 w 135"/>
                            <a:gd name="T45" fmla="*/ 45 h 150"/>
                            <a:gd name="T46" fmla="*/ 85 w 135"/>
                            <a:gd name="T47" fmla="*/ 25 h 150"/>
                            <a:gd name="T48" fmla="*/ 60 w 135"/>
                            <a:gd name="T49" fmla="*/ 20 h 150"/>
                            <a:gd name="T50" fmla="*/ 45 w 135"/>
                            <a:gd name="T51" fmla="*/ 25 h 150"/>
                            <a:gd name="T52" fmla="*/ 30 w 135"/>
                            <a:gd name="T53" fmla="*/ 40 h 150"/>
                            <a:gd name="T54" fmla="*/ 5 w 135"/>
                            <a:gd name="T55" fmla="*/ 50 h 150"/>
                            <a:gd name="T56" fmla="*/ 95 w 135"/>
                            <a:gd name="T57" fmla="*/ 75 h 150"/>
                            <a:gd name="T58" fmla="*/ 55 w 135"/>
                            <a:gd name="T59" fmla="*/ 85 h 150"/>
                            <a:gd name="T60" fmla="*/ 35 w 135"/>
                            <a:gd name="T61" fmla="*/ 90 h 150"/>
                            <a:gd name="T62" fmla="*/ 25 w 135"/>
                            <a:gd name="T63" fmla="*/ 105 h 150"/>
                            <a:gd name="T64" fmla="*/ 25 w 135"/>
                            <a:gd name="T65" fmla="*/ 120 h 150"/>
                            <a:gd name="T66" fmla="*/ 40 w 135"/>
                            <a:gd name="T67" fmla="*/ 130 h 150"/>
                            <a:gd name="T68" fmla="*/ 50 w 135"/>
                            <a:gd name="T69" fmla="*/ 130 h 150"/>
                            <a:gd name="T70" fmla="*/ 80 w 135"/>
                            <a:gd name="T71" fmla="*/ 120 h 150"/>
                            <a:gd name="T72" fmla="*/ 95 w 135"/>
                            <a:gd name="T73" fmla="*/ 100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35" h="150">
                              <a:moveTo>
                                <a:pt x="5" y="50"/>
                              </a:moveTo>
                              <a:lnTo>
                                <a:pt x="5" y="50"/>
                              </a:lnTo>
                              <a:lnTo>
                                <a:pt x="10" y="25"/>
                              </a:lnTo>
                              <a:lnTo>
                                <a:pt x="25" y="15"/>
                              </a:lnTo>
                              <a:lnTo>
                                <a:pt x="40" y="5"/>
                              </a:lnTo>
                              <a:lnTo>
                                <a:pt x="65" y="0"/>
                              </a:lnTo>
                              <a:lnTo>
                                <a:pt x="80" y="5"/>
                              </a:lnTo>
                              <a:lnTo>
                                <a:pt x="95" y="10"/>
                              </a:lnTo>
                              <a:lnTo>
                                <a:pt x="110" y="20"/>
                              </a:lnTo>
                              <a:lnTo>
                                <a:pt x="115" y="30"/>
                              </a:lnTo>
                              <a:lnTo>
                                <a:pt x="120" y="40"/>
                              </a:lnTo>
                              <a:lnTo>
                                <a:pt x="120" y="125"/>
                              </a:lnTo>
                              <a:lnTo>
                                <a:pt x="120" y="130"/>
                              </a:lnTo>
                              <a:lnTo>
                                <a:pt x="125" y="130"/>
                              </a:lnTo>
                              <a:lnTo>
                                <a:pt x="135" y="130"/>
                              </a:lnTo>
                              <a:lnTo>
                                <a:pt x="135" y="150"/>
                              </a:lnTo>
                              <a:lnTo>
                                <a:pt x="120" y="150"/>
                              </a:lnTo>
                              <a:lnTo>
                                <a:pt x="110" y="150"/>
                              </a:lnTo>
                              <a:lnTo>
                                <a:pt x="100" y="145"/>
                              </a:lnTo>
                              <a:lnTo>
                                <a:pt x="95" y="135"/>
                              </a:lnTo>
                              <a:lnTo>
                                <a:pt x="95" y="130"/>
                              </a:lnTo>
                              <a:lnTo>
                                <a:pt x="75" y="145"/>
                              </a:lnTo>
                              <a:lnTo>
                                <a:pt x="65" y="150"/>
                              </a:lnTo>
                              <a:lnTo>
                                <a:pt x="45" y="150"/>
                              </a:lnTo>
                              <a:lnTo>
                                <a:pt x="25" y="150"/>
                              </a:lnTo>
                              <a:lnTo>
                                <a:pt x="15" y="140"/>
                              </a:lnTo>
                              <a:lnTo>
                                <a:pt x="5" y="125"/>
                              </a:lnTo>
                              <a:lnTo>
                                <a:pt x="0" y="110"/>
                              </a:lnTo>
                              <a:lnTo>
                                <a:pt x="0" y="100"/>
                              </a:lnTo>
                              <a:lnTo>
                                <a:pt x="5" y="85"/>
                              </a:lnTo>
                              <a:lnTo>
                                <a:pt x="20" y="75"/>
                              </a:lnTo>
                              <a:lnTo>
                                <a:pt x="45" y="65"/>
                              </a:lnTo>
                              <a:lnTo>
                                <a:pt x="85" y="60"/>
                              </a:lnTo>
                              <a:lnTo>
                                <a:pt x="90" y="60"/>
                              </a:lnTo>
                              <a:lnTo>
                                <a:pt x="95" y="55"/>
                              </a:lnTo>
                              <a:lnTo>
                                <a:pt x="95" y="45"/>
                              </a:lnTo>
                              <a:lnTo>
                                <a:pt x="95" y="35"/>
                              </a:lnTo>
                              <a:lnTo>
                                <a:pt x="85" y="25"/>
                              </a:lnTo>
                              <a:lnTo>
                                <a:pt x="75" y="25"/>
                              </a:lnTo>
                              <a:lnTo>
                                <a:pt x="60" y="20"/>
                              </a:lnTo>
                              <a:lnTo>
                                <a:pt x="45" y="25"/>
                              </a:lnTo>
                              <a:lnTo>
                                <a:pt x="35" y="30"/>
                              </a:lnTo>
                              <a:lnTo>
                                <a:pt x="30" y="40"/>
                              </a:lnTo>
                              <a:lnTo>
                                <a:pt x="30" y="50"/>
                              </a:lnTo>
                              <a:lnTo>
                                <a:pt x="5" y="50"/>
                              </a:lnTo>
                              <a:close/>
                              <a:moveTo>
                                <a:pt x="95" y="75"/>
                              </a:moveTo>
                              <a:lnTo>
                                <a:pt x="95" y="75"/>
                              </a:lnTo>
                              <a:lnTo>
                                <a:pt x="85" y="80"/>
                              </a:lnTo>
                              <a:lnTo>
                                <a:pt x="55" y="85"/>
                              </a:lnTo>
                              <a:lnTo>
                                <a:pt x="35" y="90"/>
                              </a:lnTo>
                              <a:lnTo>
                                <a:pt x="30" y="95"/>
                              </a:lnTo>
                              <a:lnTo>
                                <a:pt x="25" y="105"/>
                              </a:lnTo>
                              <a:lnTo>
                                <a:pt x="25" y="120"/>
                              </a:lnTo>
                              <a:lnTo>
                                <a:pt x="30" y="125"/>
                              </a:lnTo>
                              <a:lnTo>
                                <a:pt x="40" y="130"/>
                              </a:lnTo>
                              <a:lnTo>
                                <a:pt x="50" y="130"/>
                              </a:lnTo>
                              <a:lnTo>
                                <a:pt x="65" y="130"/>
                              </a:lnTo>
                              <a:lnTo>
                                <a:pt x="80" y="120"/>
                              </a:lnTo>
                              <a:lnTo>
                                <a:pt x="90" y="110"/>
                              </a:lnTo>
                              <a:lnTo>
                                <a:pt x="95" y="100"/>
                              </a:lnTo>
                              <a:lnTo>
                                <a:pt x="95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4" name="Freeform 852"/>
                      <wps:cNvSpPr>
                        <a:spLocks noEditPoints="1"/>
                      </wps:cNvSpPr>
                      <wps:spPr bwMode="auto">
                        <a:xfrm>
                          <a:off x="1581785" y="553720"/>
                          <a:ext cx="79375" cy="123825"/>
                        </a:xfrm>
                        <a:custGeom>
                          <a:avLst/>
                          <a:gdLst>
                            <a:gd name="T0" fmla="*/ 0 w 125"/>
                            <a:gd name="T1" fmla="*/ 195 h 195"/>
                            <a:gd name="T2" fmla="*/ 0 w 125"/>
                            <a:gd name="T3" fmla="*/ 0 h 195"/>
                            <a:gd name="T4" fmla="*/ 25 w 125"/>
                            <a:gd name="T5" fmla="*/ 0 h 195"/>
                            <a:gd name="T6" fmla="*/ 25 w 125"/>
                            <a:gd name="T7" fmla="*/ 70 h 195"/>
                            <a:gd name="T8" fmla="*/ 25 w 125"/>
                            <a:gd name="T9" fmla="*/ 70 h 195"/>
                            <a:gd name="T10" fmla="*/ 25 w 125"/>
                            <a:gd name="T11" fmla="*/ 70 h 195"/>
                            <a:gd name="T12" fmla="*/ 35 w 125"/>
                            <a:gd name="T13" fmla="*/ 60 h 195"/>
                            <a:gd name="T14" fmla="*/ 45 w 125"/>
                            <a:gd name="T15" fmla="*/ 50 h 195"/>
                            <a:gd name="T16" fmla="*/ 65 w 125"/>
                            <a:gd name="T17" fmla="*/ 45 h 195"/>
                            <a:gd name="T18" fmla="*/ 65 w 125"/>
                            <a:gd name="T19" fmla="*/ 45 h 195"/>
                            <a:gd name="T20" fmla="*/ 95 w 125"/>
                            <a:gd name="T21" fmla="*/ 50 h 195"/>
                            <a:gd name="T22" fmla="*/ 110 w 125"/>
                            <a:gd name="T23" fmla="*/ 65 h 195"/>
                            <a:gd name="T24" fmla="*/ 125 w 125"/>
                            <a:gd name="T25" fmla="*/ 90 h 195"/>
                            <a:gd name="T26" fmla="*/ 125 w 125"/>
                            <a:gd name="T27" fmla="*/ 115 h 195"/>
                            <a:gd name="T28" fmla="*/ 125 w 125"/>
                            <a:gd name="T29" fmla="*/ 115 h 195"/>
                            <a:gd name="T30" fmla="*/ 125 w 125"/>
                            <a:gd name="T31" fmla="*/ 145 h 195"/>
                            <a:gd name="T32" fmla="*/ 115 w 125"/>
                            <a:gd name="T33" fmla="*/ 170 h 195"/>
                            <a:gd name="T34" fmla="*/ 105 w 125"/>
                            <a:gd name="T35" fmla="*/ 180 h 195"/>
                            <a:gd name="T36" fmla="*/ 95 w 125"/>
                            <a:gd name="T37" fmla="*/ 190 h 195"/>
                            <a:gd name="T38" fmla="*/ 80 w 125"/>
                            <a:gd name="T39" fmla="*/ 195 h 195"/>
                            <a:gd name="T40" fmla="*/ 65 w 125"/>
                            <a:gd name="T41" fmla="*/ 195 h 195"/>
                            <a:gd name="T42" fmla="*/ 65 w 125"/>
                            <a:gd name="T43" fmla="*/ 195 h 195"/>
                            <a:gd name="T44" fmla="*/ 50 w 125"/>
                            <a:gd name="T45" fmla="*/ 195 h 195"/>
                            <a:gd name="T46" fmla="*/ 35 w 125"/>
                            <a:gd name="T47" fmla="*/ 190 h 195"/>
                            <a:gd name="T48" fmla="*/ 25 w 125"/>
                            <a:gd name="T49" fmla="*/ 175 h 195"/>
                            <a:gd name="T50" fmla="*/ 25 w 125"/>
                            <a:gd name="T51" fmla="*/ 175 h 195"/>
                            <a:gd name="T52" fmla="*/ 25 w 125"/>
                            <a:gd name="T53" fmla="*/ 195 h 195"/>
                            <a:gd name="T54" fmla="*/ 0 w 125"/>
                            <a:gd name="T55" fmla="*/ 195 h 195"/>
                            <a:gd name="T56" fmla="*/ 65 w 125"/>
                            <a:gd name="T57" fmla="*/ 70 h 195"/>
                            <a:gd name="T58" fmla="*/ 65 w 125"/>
                            <a:gd name="T59" fmla="*/ 70 h 195"/>
                            <a:gd name="T60" fmla="*/ 50 w 125"/>
                            <a:gd name="T61" fmla="*/ 70 h 195"/>
                            <a:gd name="T62" fmla="*/ 45 w 125"/>
                            <a:gd name="T63" fmla="*/ 75 h 195"/>
                            <a:gd name="T64" fmla="*/ 30 w 125"/>
                            <a:gd name="T65" fmla="*/ 90 h 195"/>
                            <a:gd name="T66" fmla="*/ 25 w 125"/>
                            <a:gd name="T67" fmla="*/ 110 h 195"/>
                            <a:gd name="T68" fmla="*/ 25 w 125"/>
                            <a:gd name="T69" fmla="*/ 130 h 195"/>
                            <a:gd name="T70" fmla="*/ 25 w 125"/>
                            <a:gd name="T71" fmla="*/ 130 h 195"/>
                            <a:gd name="T72" fmla="*/ 30 w 125"/>
                            <a:gd name="T73" fmla="*/ 150 h 195"/>
                            <a:gd name="T74" fmla="*/ 40 w 125"/>
                            <a:gd name="T75" fmla="*/ 165 h 195"/>
                            <a:gd name="T76" fmla="*/ 50 w 125"/>
                            <a:gd name="T77" fmla="*/ 175 h 195"/>
                            <a:gd name="T78" fmla="*/ 65 w 125"/>
                            <a:gd name="T79" fmla="*/ 175 h 195"/>
                            <a:gd name="T80" fmla="*/ 65 w 125"/>
                            <a:gd name="T81" fmla="*/ 175 h 195"/>
                            <a:gd name="T82" fmla="*/ 80 w 125"/>
                            <a:gd name="T83" fmla="*/ 170 h 195"/>
                            <a:gd name="T84" fmla="*/ 90 w 125"/>
                            <a:gd name="T85" fmla="*/ 160 h 195"/>
                            <a:gd name="T86" fmla="*/ 100 w 125"/>
                            <a:gd name="T87" fmla="*/ 145 h 195"/>
                            <a:gd name="T88" fmla="*/ 100 w 125"/>
                            <a:gd name="T89" fmla="*/ 120 h 195"/>
                            <a:gd name="T90" fmla="*/ 100 w 125"/>
                            <a:gd name="T91" fmla="*/ 120 h 195"/>
                            <a:gd name="T92" fmla="*/ 100 w 125"/>
                            <a:gd name="T93" fmla="*/ 105 h 195"/>
                            <a:gd name="T94" fmla="*/ 95 w 125"/>
                            <a:gd name="T95" fmla="*/ 90 h 195"/>
                            <a:gd name="T96" fmla="*/ 85 w 125"/>
                            <a:gd name="T97" fmla="*/ 75 h 195"/>
                            <a:gd name="T98" fmla="*/ 75 w 125"/>
                            <a:gd name="T99" fmla="*/ 70 h 195"/>
                            <a:gd name="T100" fmla="*/ 65 w 125"/>
                            <a:gd name="T101" fmla="*/ 70 h 195"/>
                            <a:gd name="T102" fmla="*/ 65 w 125"/>
                            <a:gd name="T103" fmla="*/ 70 h 1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25" h="195">
                              <a:moveTo>
                                <a:pt x="0" y="195"/>
                              </a:moveTo>
                              <a:lnTo>
                                <a:pt x="0" y="0"/>
                              </a:lnTo>
                              <a:lnTo>
                                <a:pt x="25" y="0"/>
                              </a:lnTo>
                              <a:lnTo>
                                <a:pt x="25" y="70"/>
                              </a:lnTo>
                              <a:lnTo>
                                <a:pt x="35" y="60"/>
                              </a:lnTo>
                              <a:lnTo>
                                <a:pt x="45" y="50"/>
                              </a:lnTo>
                              <a:lnTo>
                                <a:pt x="65" y="45"/>
                              </a:lnTo>
                              <a:lnTo>
                                <a:pt x="95" y="50"/>
                              </a:lnTo>
                              <a:lnTo>
                                <a:pt x="110" y="65"/>
                              </a:lnTo>
                              <a:lnTo>
                                <a:pt x="125" y="90"/>
                              </a:lnTo>
                              <a:lnTo>
                                <a:pt x="125" y="115"/>
                              </a:lnTo>
                              <a:lnTo>
                                <a:pt x="125" y="145"/>
                              </a:lnTo>
                              <a:lnTo>
                                <a:pt x="115" y="170"/>
                              </a:lnTo>
                              <a:lnTo>
                                <a:pt x="105" y="180"/>
                              </a:lnTo>
                              <a:lnTo>
                                <a:pt x="95" y="190"/>
                              </a:lnTo>
                              <a:lnTo>
                                <a:pt x="80" y="195"/>
                              </a:lnTo>
                              <a:lnTo>
                                <a:pt x="65" y="195"/>
                              </a:lnTo>
                              <a:lnTo>
                                <a:pt x="50" y="195"/>
                              </a:lnTo>
                              <a:lnTo>
                                <a:pt x="35" y="190"/>
                              </a:lnTo>
                              <a:lnTo>
                                <a:pt x="25" y="175"/>
                              </a:lnTo>
                              <a:lnTo>
                                <a:pt x="25" y="195"/>
                              </a:lnTo>
                              <a:lnTo>
                                <a:pt x="0" y="195"/>
                              </a:lnTo>
                              <a:close/>
                              <a:moveTo>
                                <a:pt x="65" y="70"/>
                              </a:moveTo>
                              <a:lnTo>
                                <a:pt x="65" y="70"/>
                              </a:lnTo>
                              <a:lnTo>
                                <a:pt x="50" y="70"/>
                              </a:lnTo>
                              <a:lnTo>
                                <a:pt x="45" y="75"/>
                              </a:lnTo>
                              <a:lnTo>
                                <a:pt x="30" y="90"/>
                              </a:lnTo>
                              <a:lnTo>
                                <a:pt x="25" y="110"/>
                              </a:lnTo>
                              <a:lnTo>
                                <a:pt x="25" y="130"/>
                              </a:lnTo>
                              <a:lnTo>
                                <a:pt x="30" y="150"/>
                              </a:lnTo>
                              <a:lnTo>
                                <a:pt x="40" y="165"/>
                              </a:lnTo>
                              <a:lnTo>
                                <a:pt x="50" y="175"/>
                              </a:lnTo>
                              <a:lnTo>
                                <a:pt x="65" y="175"/>
                              </a:lnTo>
                              <a:lnTo>
                                <a:pt x="80" y="170"/>
                              </a:lnTo>
                              <a:lnTo>
                                <a:pt x="90" y="160"/>
                              </a:lnTo>
                              <a:lnTo>
                                <a:pt x="100" y="145"/>
                              </a:lnTo>
                              <a:lnTo>
                                <a:pt x="100" y="120"/>
                              </a:lnTo>
                              <a:lnTo>
                                <a:pt x="100" y="105"/>
                              </a:lnTo>
                              <a:lnTo>
                                <a:pt x="95" y="90"/>
                              </a:lnTo>
                              <a:lnTo>
                                <a:pt x="85" y="75"/>
                              </a:lnTo>
                              <a:lnTo>
                                <a:pt x="75" y="70"/>
                              </a:lnTo>
                              <a:lnTo>
                                <a:pt x="65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5" name="Freeform 853"/>
                      <wps:cNvSpPr>
                        <a:spLocks noEditPoints="1"/>
                      </wps:cNvSpPr>
                      <wps:spPr bwMode="auto">
                        <a:xfrm>
                          <a:off x="1673860" y="582295"/>
                          <a:ext cx="85725" cy="95250"/>
                        </a:xfrm>
                        <a:custGeom>
                          <a:avLst/>
                          <a:gdLst>
                            <a:gd name="T0" fmla="*/ 10 w 135"/>
                            <a:gd name="T1" fmla="*/ 50 h 150"/>
                            <a:gd name="T2" fmla="*/ 25 w 135"/>
                            <a:gd name="T3" fmla="*/ 15 h 150"/>
                            <a:gd name="T4" fmla="*/ 70 w 135"/>
                            <a:gd name="T5" fmla="*/ 0 h 150"/>
                            <a:gd name="T6" fmla="*/ 80 w 135"/>
                            <a:gd name="T7" fmla="*/ 5 h 150"/>
                            <a:gd name="T8" fmla="*/ 115 w 135"/>
                            <a:gd name="T9" fmla="*/ 20 h 150"/>
                            <a:gd name="T10" fmla="*/ 120 w 135"/>
                            <a:gd name="T11" fmla="*/ 40 h 150"/>
                            <a:gd name="T12" fmla="*/ 120 w 135"/>
                            <a:gd name="T13" fmla="*/ 125 h 150"/>
                            <a:gd name="T14" fmla="*/ 130 w 135"/>
                            <a:gd name="T15" fmla="*/ 130 h 150"/>
                            <a:gd name="T16" fmla="*/ 135 w 135"/>
                            <a:gd name="T17" fmla="*/ 130 h 150"/>
                            <a:gd name="T18" fmla="*/ 135 w 135"/>
                            <a:gd name="T19" fmla="*/ 150 h 150"/>
                            <a:gd name="T20" fmla="*/ 125 w 135"/>
                            <a:gd name="T21" fmla="*/ 150 h 150"/>
                            <a:gd name="T22" fmla="*/ 105 w 135"/>
                            <a:gd name="T23" fmla="*/ 145 h 150"/>
                            <a:gd name="T24" fmla="*/ 100 w 135"/>
                            <a:gd name="T25" fmla="*/ 130 h 150"/>
                            <a:gd name="T26" fmla="*/ 80 w 135"/>
                            <a:gd name="T27" fmla="*/ 145 h 150"/>
                            <a:gd name="T28" fmla="*/ 45 w 135"/>
                            <a:gd name="T29" fmla="*/ 150 h 150"/>
                            <a:gd name="T30" fmla="*/ 30 w 135"/>
                            <a:gd name="T31" fmla="*/ 150 h 150"/>
                            <a:gd name="T32" fmla="*/ 5 w 135"/>
                            <a:gd name="T33" fmla="*/ 125 h 150"/>
                            <a:gd name="T34" fmla="*/ 0 w 135"/>
                            <a:gd name="T35" fmla="*/ 110 h 150"/>
                            <a:gd name="T36" fmla="*/ 10 w 135"/>
                            <a:gd name="T37" fmla="*/ 85 h 150"/>
                            <a:gd name="T38" fmla="*/ 45 w 135"/>
                            <a:gd name="T39" fmla="*/ 65 h 150"/>
                            <a:gd name="T40" fmla="*/ 85 w 135"/>
                            <a:gd name="T41" fmla="*/ 60 h 150"/>
                            <a:gd name="T42" fmla="*/ 95 w 135"/>
                            <a:gd name="T43" fmla="*/ 55 h 150"/>
                            <a:gd name="T44" fmla="*/ 95 w 135"/>
                            <a:gd name="T45" fmla="*/ 45 h 150"/>
                            <a:gd name="T46" fmla="*/ 90 w 135"/>
                            <a:gd name="T47" fmla="*/ 25 h 150"/>
                            <a:gd name="T48" fmla="*/ 65 w 135"/>
                            <a:gd name="T49" fmla="*/ 20 h 150"/>
                            <a:gd name="T50" fmla="*/ 45 w 135"/>
                            <a:gd name="T51" fmla="*/ 25 h 150"/>
                            <a:gd name="T52" fmla="*/ 35 w 135"/>
                            <a:gd name="T53" fmla="*/ 40 h 150"/>
                            <a:gd name="T54" fmla="*/ 10 w 135"/>
                            <a:gd name="T55" fmla="*/ 50 h 150"/>
                            <a:gd name="T56" fmla="*/ 95 w 135"/>
                            <a:gd name="T57" fmla="*/ 75 h 150"/>
                            <a:gd name="T58" fmla="*/ 55 w 135"/>
                            <a:gd name="T59" fmla="*/ 85 h 150"/>
                            <a:gd name="T60" fmla="*/ 35 w 135"/>
                            <a:gd name="T61" fmla="*/ 90 h 150"/>
                            <a:gd name="T62" fmla="*/ 25 w 135"/>
                            <a:gd name="T63" fmla="*/ 105 h 150"/>
                            <a:gd name="T64" fmla="*/ 30 w 135"/>
                            <a:gd name="T65" fmla="*/ 120 h 150"/>
                            <a:gd name="T66" fmla="*/ 40 w 135"/>
                            <a:gd name="T67" fmla="*/ 130 h 150"/>
                            <a:gd name="T68" fmla="*/ 50 w 135"/>
                            <a:gd name="T69" fmla="*/ 130 h 150"/>
                            <a:gd name="T70" fmla="*/ 85 w 135"/>
                            <a:gd name="T71" fmla="*/ 120 h 150"/>
                            <a:gd name="T72" fmla="*/ 95 w 135"/>
                            <a:gd name="T73" fmla="*/ 100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35" h="150">
                              <a:moveTo>
                                <a:pt x="10" y="50"/>
                              </a:moveTo>
                              <a:lnTo>
                                <a:pt x="10" y="50"/>
                              </a:lnTo>
                              <a:lnTo>
                                <a:pt x="15" y="25"/>
                              </a:lnTo>
                              <a:lnTo>
                                <a:pt x="25" y="15"/>
                              </a:lnTo>
                              <a:lnTo>
                                <a:pt x="45" y="5"/>
                              </a:lnTo>
                              <a:lnTo>
                                <a:pt x="70" y="0"/>
                              </a:lnTo>
                              <a:lnTo>
                                <a:pt x="80" y="5"/>
                              </a:lnTo>
                              <a:lnTo>
                                <a:pt x="100" y="10"/>
                              </a:lnTo>
                              <a:lnTo>
                                <a:pt x="115" y="20"/>
                              </a:lnTo>
                              <a:lnTo>
                                <a:pt x="120" y="30"/>
                              </a:lnTo>
                              <a:lnTo>
                                <a:pt x="120" y="40"/>
                              </a:lnTo>
                              <a:lnTo>
                                <a:pt x="120" y="125"/>
                              </a:lnTo>
                              <a:lnTo>
                                <a:pt x="120" y="130"/>
                              </a:lnTo>
                              <a:lnTo>
                                <a:pt x="130" y="130"/>
                              </a:lnTo>
                              <a:lnTo>
                                <a:pt x="135" y="130"/>
                              </a:lnTo>
                              <a:lnTo>
                                <a:pt x="135" y="150"/>
                              </a:lnTo>
                              <a:lnTo>
                                <a:pt x="125" y="150"/>
                              </a:lnTo>
                              <a:lnTo>
                                <a:pt x="110" y="150"/>
                              </a:lnTo>
                              <a:lnTo>
                                <a:pt x="105" y="145"/>
                              </a:lnTo>
                              <a:lnTo>
                                <a:pt x="100" y="135"/>
                              </a:lnTo>
                              <a:lnTo>
                                <a:pt x="100" y="130"/>
                              </a:lnTo>
                              <a:lnTo>
                                <a:pt x="80" y="145"/>
                              </a:lnTo>
                              <a:lnTo>
                                <a:pt x="65" y="150"/>
                              </a:lnTo>
                              <a:lnTo>
                                <a:pt x="45" y="150"/>
                              </a:lnTo>
                              <a:lnTo>
                                <a:pt x="30" y="150"/>
                              </a:lnTo>
                              <a:lnTo>
                                <a:pt x="15" y="140"/>
                              </a:lnTo>
                              <a:lnTo>
                                <a:pt x="5" y="125"/>
                              </a:lnTo>
                              <a:lnTo>
                                <a:pt x="0" y="110"/>
                              </a:lnTo>
                              <a:lnTo>
                                <a:pt x="5" y="100"/>
                              </a:lnTo>
                              <a:lnTo>
                                <a:pt x="10" y="85"/>
                              </a:lnTo>
                              <a:lnTo>
                                <a:pt x="20" y="75"/>
                              </a:lnTo>
                              <a:lnTo>
                                <a:pt x="45" y="65"/>
                              </a:lnTo>
                              <a:lnTo>
                                <a:pt x="85" y="60"/>
                              </a:lnTo>
                              <a:lnTo>
                                <a:pt x="95" y="60"/>
                              </a:lnTo>
                              <a:lnTo>
                                <a:pt x="95" y="55"/>
                              </a:lnTo>
                              <a:lnTo>
                                <a:pt x="95" y="45"/>
                              </a:lnTo>
                              <a:lnTo>
                                <a:pt x="95" y="35"/>
                              </a:lnTo>
                              <a:lnTo>
                                <a:pt x="90" y="25"/>
                              </a:lnTo>
                              <a:lnTo>
                                <a:pt x="80" y="25"/>
                              </a:lnTo>
                              <a:lnTo>
                                <a:pt x="65" y="20"/>
                              </a:lnTo>
                              <a:lnTo>
                                <a:pt x="45" y="25"/>
                              </a:lnTo>
                              <a:lnTo>
                                <a:pt x="40" y="30"/>
                              </a:lnTo>
                              <a:lnTo>
                                <a:pt x="35" y="40"/>
                              </a:lnTo>
                              <a:lnTo>
                                <a:pt x="30" y="50"/>
                              </a:lnTo>
                              <a:lnTo>
                                <a:pt x="10" y="50"/>
                              </a:lnTo>
                              <a:close/>
                              <a:moveTo>
                                <a:pt x="95" y="75"/>
                              </a:moveTo>
                              <a:lnTo>
                                <a:pt x="95" y="75"/>
                              </a:lnTo>
                              <a:lnTo>
                                <a:pt x="85" y="80"/>
                              </a:lnTo>
                              <a:lnTo>
                                <a:pt x="55" y="85"/>
                              </a:lnTo>
                              <a:lnTo>
                                <a:pt x="35" y="90"/>
                              </a:lnTo>
                              <a:lnTo>
                                <a:pt x="30" y="95"/>
                              </a:lnTo>
                              <a:lnTo>
                                <a:pt x="25" y="105"/>
                              </a:lnTo>
                              <a:lnTo>
                                <a:pt x="30" y="120"/>
                              </a:lnTo>
                              <a:lnTo>
                                <a:pt x="35" y="125"/>
                              </a:lnTo>
                              <a:lnTo>
                                <a:pt x="40" y="130"/>
                              </a:lnTo>
                              <a:lnTo>
                                <a:pt x="50" y="130"/>
                              </a:lnTo>
                              <a:lnTo>
                                <a:pt x="70" y="130"/>
                              </a:lnTo>
                              <a:lnTo>
                                <a:pt x="85" y="120"/>
                              </a:lnTo>
                              <a:lnTo>
                                <a:pt x="95" y="110"/>
                              </a:lnTo>
                              <a:lnTo>
                                <a:pt x="95" y="100"/>
                              </a:lnTo>
                              <a:lnTo>
                                <a:pt x="95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6" name="Freeform 854"/>
                      <wps:cNvSpPr>
                        <a:spLocks noEditPoints="1"/>
                      </wps:cNvSpPr>
                      <wps:spPr bwMode="auto">
                        <a:xfrm>
                          <a:off x="1769110" y="553720"/>
                          <a:ext cx="82550" cy="123825"/>
                        </a:xfrm>
                        <a:custGeom>
                          <a:avLst/>
                          <a:gdLst>
                            <a:gd name="T0" fmla="*/ 130 w 130"/>
                            <a:gd name="T1" fmla="*/ 195 h 195"/>
                            <a:gd name="T2" fmla="*/ 105 w 130"/>
                            <a:gd name="T3" fmla="*/ 195 h 195"/>
                            <a:gd name="T4" fmla="*/ 105 w 130"/>
                            <a:gd name="T5" fmla="*/ 175 h 195"/>
                            <a:gd name="T6" fmla="*/ 105 w 130"/>
                            <a:gd name="T7" fmla="*/ 175 h 195"/>
                            <a:gd name="T8" fmla="*/ 105 w 130"/>
                            <a:gd name="T9" fmla="*/ 175 h 195"/>
                            <a:gd name="T10" fmla="*/ 95 w 130"/>
                            <a:gd name="T11" fmla="*/ 185 h 195"/>
                            <a:gd name="T12" fmla="*/ 85 w 130"/>
                            <a:gd name="T13" fmla="*/ 190 h 195"/>
                            <a:gd name="T14" fmla="*/ 65 w 130"/>
                            <a:gd name="T15" fmla="*/ 195 h 195"/>
                            <a:gd name="T16" fmla="*/ 65 w 130"/>
                            <a:gd name="T17" fmla="*/ 195 h 195"/>
                            <a:gd name="T18" fmla="*/ 50 w 130"/>
                            <a:gd name="T19" fmla="*/ 195 h 195"/>
                            <a:gd name="T20" fmla="*/ 35 w 130"/>
                            <a:gd name="T21" fmla="*/ 190 h 195"/>
                            <a:gd name="T22" fmla="*/ 25 w 130"/>
                            <a:gd name="T23" fmla="*/ 180 h 195"/>
                            <a:gd name="T24" fmla="*/ 15 w 130"/>
                            <a:gd name="T25" fmla="*/ 170 h 195"/>
                            <a:gd name="T26" fmla="*/ 5 w 130"/>
                            <a:gd name="T27" fmla="*/ 145 h 195"/>
                            <a:gd name="T28" fmla="*/ 0 w 130"/>
                            <a:gd name="T29" fmla="*/ 115 h 195"/>
                            <a:gd name="T30" fmla="*/ 0 w 130"/>
                            <a:gd name="T31" fmla="*/ 115 h 195"/>
                            <a:gd name="T32" fmla="*/ 5 w 130"/>
                            <a:gd name="T33" fmla="*/ 90 h 195"/>
                            <a:gd name="T34" fmla="*/ 20 w 130"/>
                            <a:gd name="T35" fmla="*/ 65 h 195"/>
                            <a:gd name="T36" fmla="*/ 35 w 130"/>
                            <a:gd name="T37" fmla="*/ 50 h 195"/>
                            <a:gd name="T38" fmla="*/ 60 w 130"/>
                            <a:gd name="T39" fmla="*/ 45 h 195"/>
                            <a:gd name="T40" fmla="*/ 60 w 130"/>
                            <a:gd name="T41" fmla="*/ 45 h 195"/>
                            <a:gd name="T42" fmla="*/ 80 w 130"/>
                            <a:gd name="T43" fmla="*/ 50 h 195"/>
                            <a:gd name="T44" fmla="*/ 90 w 130"/>
                            <a:gd name="T45" fmla="*/ 55 h 195"/>
                            <a:gd name="T46" fmla="*/ 105 w 130"/>
                            <a:gd name="T47" fmla="*/ 70 h 195"/>
                            <a:gd name="T48" fmla="*/ 105 w 130"/>
                            <a:gd name="T49" fmla="*/ 70 h 195"/>
                            <a:gd name="T50" fmla="*/ 105 w 130"/>
                            <a:gd name="T51" fmla="*/ 0 h 195"/>
                            <a:gd name="T52" fmla="*/ 130 w 130"/>
                            <a:gd name="T53" fmla="*/ 0 h 195"/>
                            <a:gd name="T54" fmla="*/ 130 w 130"/>
                            <a:gd name="T55" fmla="*/ 195 h 195"/>
                            <a:gd name="T56" fmla="*/ 65 w 130"/>
                            <a:gd name="T57" fmla="*/ 175 h 195"/>
                            <a:gd name="T58" fmla="*/ 65 w 130"/>
                            <a:gd name="T59" fmla="*/ 175 h 195"/>
                            <a:gd name="T60" fmla="*/ 80 w 130"/>
                            <a:gd name="T61" fmla="*/ 175 h 195"/>
                            <a:gd name="T62" fmla="*/ 90 w 130"/>
                            <a:gd name="T63" fmla="*/ 165 h 195"/>
                            <a:gd name="T64" fmla="*/ 100 w 130"/>
                            <a:gd name="T65" fmla="*/ 150 h 195"/>
                            <a:gd name="T66" fmla="*/ 105 w 130"/>
                            <a:gd name="T67" fmla="*/ 130 h 195"/>
                            <a:gd name="T68" fmla="*/ 105 w 130"/>
                            <a:gd name="T69" fmla="*/ 130 h 195"/>
                            <a:gd name="T70" fmla="*/ 105 w 130"/>
                            <a:gd name="T71" fmla="*/ 110 h 195"/>
                            <a:gd name="T72" fmla="*/ 100 w 130"/>
                            <a:gd name="T73" fmla="*/ 90 h 195"/>
                            <a:gd name="T74" fmla="*/ 85 w 130"/>
                            <a:gd name="T75" fmla="*/ 75 h 195"/>
                            <a:gd name="T76" fmla="*/ 75 w 130"/>
                            <a:gd name="T77" fmla="*/ 70 h 195"/>
                            <a:gd name="T78" fmla="*/ 65 w 130"/>
                            <a:gd name="T79" fmla="*/ 70 h 195"/>
                            <a:gd name="T80" fmla="*/ 65 w 130"/>
                            <a:gd name="T81" fmla="*/ 70 h 195"/>
                            <a:gd name="T82" fmla="*/ 55 w 130"/>
                            <a:gd name="T83" fmla="*/ 70 h 195"/>
                            <a:gd name="T84" fmla="*/ 45 w 130"/>
                            <a:gd name="T85" fmla="*/ 75 h 195"/>
                            <a:gd name="T86" fmla="*/ 35 w 130"/>
                            <a:gd name="T87" fmla="*/ 90 h 195"/>
                            <a:gd name="T88" fmla="*/ 30 w 130"/>
                            <a:gd name="T89" fmla="*/ 105 h 195"/>
                            <a:gd name="T90" fmla="*/ 25 w 130"/>
                            <a:gd name="T91" fmla="*/ 120 h 195"/>
                            <a:gd name="T92" fmla="*/ 25 w 130"/>
                            <a:gd name="T93" fmla="*/ 120 h 195"/>
                            <a:gd name="T94" fmla="*/ 30 w 130"/>
                            <a:gd name="T95" fmla="*/ 145 h 195"/>
                            <a:gd name="T96" fmla="*/ 35 w 130"/>
                            <a:gd name="T97" fmla="*/ 160 h 195"/>
                            <a:gd name="T98" fmla="*/ 50 w 130"/>
                            <a:gd name="T99" fmla="*/ 170 h 195"/>
                            <a:gd name="T100" fmla="*/ 65 w 130"/>
                            <a:gd name="T101" fmla="*/ 175 h 195"/>
                            <a:gd name="T102" fmla="*/ 65 w 130"/>
                            <a:gd name="T103" fmla="*/ 175 h 1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30" h="195">
                              <a:moveTo>
                                <a:pt x="130" y="195"/>
                              </a:moveTo>
                              <a:lnTo>
                                <a:pt x="105" y="195"/>
                              </a:lnTo>
                              <a:lnTo>
                                <a:pt x="105" y="175"/>
                              </a:lnTo>
                              <a:lnTo>
                                <a:pt x="95" y="185"/>
                              </a:lnTo>
                              <a:lnTo>
                                <a:pt x="85" y="190"/>
                              </a:lnTo>
                              <a:lnTo>
                                <a:pt x="65" y="195"/>
                              </a:lnTo>
                              <a:lnTo>
                                <a:pt x="50" y="195"/>
                              </a:lnTo>
                              <a:lnTo>
                                <a:pt x="35" y="190"/>
                              </a:lnTo>
                              <a:lnTo>
                                <a:pt x="25" y="180"/>
                              </a:lnTo>
                              <a:lnTo>
                                <a:pt x="15" y="170"/>
                              </a:lnTo>
                              <a:lnTo>
                                <a:pt x="5" y="145"/>
                              </a:lnTo>
                              <a:lnTo>
                                <a:pt x="0" y="115"/>
                              </a:lnTo>
                              <a:lnTo>
                                <a:pt x="5" y="90"/>
                              </a:lnTo>
                              <a:lnTo>
                                <a:pt x="20" y="65"/>
                              </a:lnTo>
                              <a:lnTo>
                                <a:pt x="35" y="50"/>
                              </a:lnTo>
                              <a:lnTo>
                                <a:pt x="60" y="45"/>
                              </a:lnTo>
                              <a:lnTo>
                                <a:pt x="80" y="50"/>
                              </a:lnTo>
                              <a:lnTo>
                                <a:pt x="90" y="55"/>
                              </a:lnTo>
                              <a:lnTo>
                                <a:pt x="105" y="70"/>
                              </a:lnTo>
                              <a:lnTo>
                                <a:pt x="105" y="0"/>
                              </a:lnTo>
                              <a:lnTo>
                                <a:pt x="130" y="0"/>
                              </a:lnTo>
                              <a:lnTo>
                                <a:pt x="130" y="195"/>
                              </a:lnTo>
                              <a:close/>
                              <a:moveTo>
                                <a:pt x="65" y="175"/>
                              </a:moveTo>
                              <a:lnTo>
                                <a:pt x="65" y="175"/>
                              </a:lnTo>
                              <a:lnTo>
                                <a:pt x="80" y="175"/>
                              </a:lnTo>
                              <a:lnTo>
                                <a:pt x="90" y="165"/>
                              </a:lnTo>
                              <a:lnTo>
                                <a:pt x="100" y="150"/>
                              </a:lnTo>
                              <a:lnTo>
                                <a:pt x="105" y="130"/>
                              </a:lnTo>
                              <a:lnTo>
                                <a:pt x="105" y="110"/>
                              </a:lnTo>
                              <a:lnTo>
                                <a:pt x="100" y="90"/>
                              </a:lnTo>
                              <a:lnTo>
                                <a:pt x="85" y="75"/>
                              </a:lnTo>
                              <a:lnTo>
                                <a:pt x="75" y="70"/>
                              </a:lnTo>
                              <a:lnTo>
                                <a:pt x="65" y="70"/>
                              </a:lnTo>
                              <a:lnTo>
                                <a:pt x="55" y="70"/>
                              </a:lnTo>
                              <a:lnTo>
                                <a:pt x="45" y="75"/>
                              </a:lnTo>
                              <a:lnTo>
                                <a:pt x="35" y="90"/>
                              </a:lnTo>
                              <a:lnTo>
                                <a:pt x="30" y="105"/>
                              </a:lnTo>
                              <a:lnTo>
                                <a:pt x="25" y="120"/>
                              </a:lnTo>
                              <a:lnTo>
                                <a:pt x="30" y="145"/>
                              </a:lnTo>
                              <a:lnTo>
                                <a:pt x="35" y="160"/>
                              </a:lnTo>
                              <a:lnTo>
                                <a:pt x="50" y="170"/>
                              </a:lnTo>
                              <a:lnTo>
                                <a:pt x="65" y="1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7" name="Freeform 855"/>
                      <wps:cNvSpPr>
                        <a:spLocks/>
                      </wps:cNvSpPr>
                      <wps:spPr bwMode="auto">
                        <a:xfrm>
                          <a:off x="1915160" y="550545"/>
                          <a:ext cx="111125" cy="130175"/>
                        </a:xfrm>
                        <a:custGeom>
                          <a:avLst/>
                          <a:gdLst>
                            <a:gd name="T0" fmla="*/ 145 w 175"/>
                            <a:gd name="T1" fmla="*/ 60 h 205"/>
                            <a:gd name="T2" fmla="*/ 145 w 175"/>
                            <a:gd name="T3" fmla="*/ 60 h 205"/>
                            <a:gd name="T4" fmla="*/ 135 w 175"/>
                            <a:gd name="T5" fmla="*/ 40 h 205"/>
                            <a:gd name="T6" fmla="*/ 125 w 175"/>
                            <a:gd name="T7" fmla="*/ 30 h 205"/>
                            <a:gd name="T8" fmla="*/ 105 w 175"/>
                            <a:gd name="T9" fmla="*/ 20 h 205"/>
                            <a:gd name="T10" fmla="*/ 90 w 175"/>
                            <a:gd name="T11" fmla="*/ 20 h 205"/>
                            <a:gd name="T12" fmla="*/ 90 w 175"/>
                            <a:gd name="T13" fmla="*/ 20 h 205"/>
                            <a:gd name="T14" fmla="*/ 65 w 175"/>
                            <a:gd name="T15" fmla="*/ 25 h 205"/>
                            <a:gd name="T16" fmla="*/ 45 w 175"/>
                            <a:gd name="T17" fmla="*/ 40 h 205"/>
                            <a:gd name="T18" fmla="*/ 35 w 175"/>
                            <a:gd name="T19" fmla="*/ 65 h 205"/>
                            <a:gd name="T20" fmla="*/ 30 w 175"/>
                            <a:gd name="T21" fmla="*/ 100 h 205"/>
                            <a:gd name="T22" fmla="*/ 30 w 175"/>
                            <a:gd name="T23" fmla="*/ 100 h 205"/>
                            <a:gd name="T24" fmla="*/ 30 w 175"/>
                            <a:gd name="T25" fmla="*/ 130 h 205"/>
                            <a:gd name="T26" fmla="*/ 40 w 175"/>
                            <a:gd name="T27" fmla="*/ 155 h 205"/>
                            <a:gd name="T28" fmla="*/ 50 w 175"/>
                            <a:gd name="T29" fmla="*/ 165 h 205"/>
                            <a:gd name="T30" fmla="*/ 60 w 175"/>
                            <a:gd name="T31" fmla="*/ 175 h 205"/>
                            <a:gd name="T32" fmla="*/ 75 w 175"/>
                            <a:gd name="T33" fmla="*/ 180 h 205"/>
                            <a:gd name="T34" fmla="*/ 95 w 175"/>
                            <a:gd name="T35" fmla="*/ 180 h 205"/>
                            <a:gd name="T36" fmla="*/ 95 w 175"/>
                            <a:gd name="T37" fmla="*/ 180 h 205"/>
                            <a:gd name="T38" fmla="*/ 105 w 175"/>
                            <a:gd name="T39" fmla="*/ 175 h 205"/>
                            <a:gd name="T40" fmla="*/ 125 w 175"/>
                            <a:gd name="T41" fmla="*/ 170 h 205"/>
                            <a:gd name="T42" fmla="*/ 140 w 175"/>
                            <a:gd name="T43" fmla="*/ 155 h 205"/>
                            <a:gd name="T44" fmla="*/ 150 w 175"/>
                            <a:gd name="T45" fmla="*/ 125 h 205"/>
                            <a:gd name="T46" fmla="*/ 175 w 175"/>
                            <a:gd name="T47" fmla="*/ 125 h 205"/>
                            <a:gd name="T48" fmla="*/ 175 w 175"/>
                            <a:gd name="T49" fmla="*/ 125 h 205"/>
                            <a:gd name="T50" fmla="*/ 170 w 175"/>
                            <a:gd name="T51" fmla="*/ 150 h 205"/>
                            <a:gd name="T52" fmla="*/ 160 w 175"/>
                            <a:gd name="T53" fmla="*/ 170 h 205"/>
                            <a:gd name="T54" fmla="*/ 145 w 175"/>
                            <a:gd name="T55" fmla="*/ 185 h 205"/>
                            <a:gd name="T56" fmla="*/ 135 w 175"/>
                            <a:gd name="T57" fmla="*/ 190 h 205"/>
                            <a:gd name="T58" fmla="*/ 105 w 175"/>
                            <a:gd name="T59" fmla="*/ 200 h 205"/>
                            <a:gd name="T60" fmla="*/ 90 w 175"/>
                            <a:gd name="T61" fmla="*/ 205 h 205"/>
                            <a:gd name="T62" fmla="*/ 90 w 175"/>
                            <a:gd name="T63" fmla="*/ 205 h 205"/>
                            <a:gd name="T64" fmla="*/ 70 w 175"/>
                            <a:gd name="T65" fmla="*/ 200 h 205"/>
                            <a:gd name="T66" fmla="*/ 55 w 175"/>
                            <a:gd name="T67" fmla="*/ 195 h 205"/>
                            <a:gd name="T68" fmla="*/ 40 w 175"/>
                            <a:gd name="T69" fmla="*/ 190 h 205"/>
                            <a:gd name="T70" fmla="*/ 30 w 175"/>
                            <a:gd name="T71" fmla="*/ 180 h 205"/>
                            <a:gd name="T72" fmla="*/ 15 w 175"/>
                            <a:gd name="T73" fmla="*/ 165 h 205"/>
                            <a:gd name="T74" fmla="*/ 10 w 175"/>
                            <a:gd name="T75" fmla="*/ 145 h 205"/>
                            <a:gd name="T76" fmla="*/ 5 w 175"/>
                            <a:gd name="T77" fmla="*/ 125 h 205"/>
                            <a:gd name="T78" fmla="*/ 0 w 175"/>
                            <a:gd name="T79" fmla="*/ 100 h 205"/>
                            <a:gd name="T80" fmla="*/ 0 w 175"/>
                            <a:gd name="T81" fmla="*/ 100 h 205"/>
                            <a:gd name="T82" fmla="*/ 5 w 175"/>
                            <a:gd name="T83" fmla="*/ 80 h 205"/>
                            <a:gd name="T84" fmla="*/ 5 w 175"/>
                            <a:gd name="T85" fmla="*/ 60 h 205"/>
                            <a:gd name="T86" fmla="*/ 15 w 175"/>
                            <a:gd name="T87" fmla="*/ 40 h 205"/>
                            <a:gd name="T88" fmla="*/ 25 w 175"/>
                            <a:gd name="T89" fmla="*/ 25 h 205"/>
                            <a:gd name="T90" fmla="*/ 40 w 175"/>
                            <a:gd name="T91" fmla="*/ 15 h 205"/>
                            <a:gd name="T92" fmla="*/ 55 w 175"/>
                            <a:gd name="T93" fmla="*/ 5 h 205"/>
                            <a:gd name="T94" fmla="*/ 70 w 175"/>
                            <a:gd name="T95" fmla="*/ 0 h 205"/>
                            <a:gd name="T96" fmla="*/ 90 w 175"/>
                            <a:gd name="T97" fmla="*/ 0 h 205"/>
                            <a:gd name="T98" fmla="*/ 90 w 175"/>
                            <a:gd name="T99" fmla="*/ 0 h 205"/>
                            <a:gd name="T100" fmla="*/ 110 w 175"/>
                            <a:gd name="T101" fmla="*/ 0 h 205"/>
                            <a:gd name="T102" fmla="*/ 125 w 175"/>
                            <a:gd name="T103" fmla="*/ 5 h 205"/>
                            <a:gd name="T104" fmla="*/ 150 w 175"/>
                            <a:gd name="T105" fmla="*/ 15 h 205"/>
                            <a:gd name="T106" fmla="*/ 165 w 175"/>
                            <a:gd name="T107" fmla="*/ 40 h 205"/>
                            <a:gd name="T108" fmla="*/ 170 w 175"/>
                            <a:gd name="T109" fmla="*/ 60 h 205"/>
                            <a:gd name="T110" fmla="*/ 145 w 175"/>
                            <a:gd name="T111" fmla="*/ 60 h 2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</a:cxnLst>
                          <a:rect l="0" t="0" r="r" b="b"/>
                          <a:pathLst>
                            <a:path w="175" h="205">
                              <a:moveTo>
                                <a:pt x="145" y="60"/>
                              </a:moveTo>
                              <a:lnTo>
                                <a:pt x="145" y="60"/>
                              </a:lnTo>
                              <a:lnTo>
                                <a:pt x="135" y="40"/>
                              </a:lnTo>
                              <a:lnTo>
                                <a:pt x="125" y="30"/>
                              </a:lnTo>
                              <a:lnTo>
                                <a:pt x="105" y="20"/>
                              </a:lnTo>
                              <a:lnTo>
                                <a:pt x="90" y="20"/>
                              </a:lnTo>
                              <a:lnTo>
                                <a:pt x="65" y="25"/>
                              </a:lnTo>
                              <a:lnTo>
                                <a:pt x="45" y="40"/>
                              </a:lnTo>
                              <a:lnTo>
                                <a:pt x="35" y="65"/>
                              </a:lnTo>
                              <a:lnTo>
                                <a:pt x="30" y="100"/>
                              </a:lnTo>
                              <a:lnTo>
                                <a:pt x="30" y="130"/>
                              </a:lnTo>
                              <a:lnTo>
                                <a:pt x="40" y="155"/>
                              </a:lnTo>
                              <a:lnTo>
                                <a:pt x="50" y="165"/>
                              </a:lnTo>
                              <a:lnTo>
                                <a:pt x="60" y="175"/>
                              </a:lnTo>
                              <a:lnTo>
                                <a:pt x="75" y="180"/>
                              </a:lnTo>
                              <a:lnTo>
                                <a:pt x="95" y="180"/>
                              </a:lnTo>
                              <a:lnTo>
                                <a:pt x="105" y="175"/>
                              </a:lnTo>
                              <a:lnTo>
                                <a:pt x="125" y="170"/>
                              </a:lnTo>
                              <a:lnTo>
                                <a:pt x="140" y="155"/>
                              </a:lnTo>
                              <a:lnTo>
                                <a:pt x="150" y="125"/>
                              </a:lnTo>
                              <a:lnTo>
                                <a:pt x="175" y="125"/>
                              </a:lnTo>
                              <a:lnTo>
                                <a:pt x="170" y="150"/>
                              </a:lnTo>
                              <a:lnTo>
                                <a:pt x="160" y="170"/>
                              </a:lnTo>
                              <a:lnTo>
                                <a:pt x="145" y="185"/>
                              </a:lnTo>
                              <a:lnTo>
                                <a:pt x="135" y="190"/>
                              </a:lnTo>
                              <a:lnTo>
                                <a:pt x="105" y="200"/>
                              </a:lnTo>
                              <a:lnTo>
                                <a:pt x="90" y="205"/>
                              </a:lnTo>
                              <a:lnTo>
                                <a:pt x="70" y="200"/>
                              </a:lnTo>
                              <a:lnTo>
                                <a:pt x="55" y="195"/>
                              </a:lnTo>
                              <a:lnTo>
                                <a:pt x="40" y="190"/>
                              </a:lnTo>
                              <a:lnTo>
                                <a:pt x="30" y="180"/>
                              </a:lnTo>
                              <a:lnTo>
                                <a:pt x="15" y="165"/>
                              </a:lnTo>
                              <a:lnTo>
                                <a:pt x="10" y="145"/>
                              </a:lnTo>
                              <a:lnTo>
                                <a:pt x="5" y="125"/>
                              </a:lnTo>
                              <a:lnTo>
                                <a:pt x="0" y="100"/>
                              </a:lnTo>
                              <a:lnTo>
                                <a:pt x="5" y="80"/>
                              </a:lnTo>
                              <a:lnTo>
                                <a:pt x="5" y="60"/>
                              </a:lnTo>
                              <a:lnTo>
                                <a:pt x="15" y="40"/>
                              </a:lnTo>
                              <a:lnTo>
                                <a:pt x="25" y="25"/>
                              </a:lnTo>
                              <a:lnTo>
                                <a:pt x="40" y="15"/>
                              </a:lnTo>
                              <a:lnTo>
                                <a:pt x="55" y="5"/>
                              </a:lnTo>
                              <a:lnTo>
                                <a:pt x="70" y="0"/>
                              </a:lnTo>
                              <a:lnTo>
                                <a:pt x="90" y="0"/>
                              </a:lnTo>
                              <a:lnTo>
                                <a:pt x="110" y="0"/>
                              </a:lnTo>
                              <a:lnTo>
                                <a:pt x="125" y="5"/>
                              </a:lnTo>
                              <a:lnTo>
                                <a:pt x="150" y="15"/>
                              </a:lnTo>
                              <a:lnTo>
                                <a:pt x="165" y="40"/>
                              </a:lnTo>
                              <a:lnTo>
                                <a:pt x="170" y="60"/>
                              </a:lnTo>
                              <a:lnTo>
                                <a:pt x="145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8" name="Freeform 856"/>
                      <wps:cNvSpPr>
                        <a:spLocks noEditPoints="1"/>
                      </wps:cNvSpPr>
                      <wps:spPr bwMode="auto">
                        <a:xfrm>
                          <a:off x="2038985" y="582295"/>
                          <a:ext cx="85725" cy="95250"/>
                        </a:xfrm>
                        <a:custGeom>
                          <a:avLst/>
                          <a:gdLst>
                            <a:gd name="T0" fmla="*/ 5 w 135"/>
                            <a:gd name="T1" fmla="*/ 50 h 150"/>
                            <a:gd name="T2" fmla="*/ 25 w 135"/>
                            <a:gd name="T3" fmla="*/ 15 h 150"/>
                            <a:gd name="T4" fmla="*/ 65 w 135"/>
                            <a:gd name="T5" fmla="*/ 0 h 150"/>
                            <a:gd name="T6" fmla="*/ 80 w 135"/>
                            <a:gd name="T7" fmla="*/ 5 h 150"/>
                            <a:gd name="T8" fmla="*/ 110 w 135"/>
                            <a:gd name="T9" fmla="*/ 20 h 150"/>
                            <a:gd name="T10" fmla="*/ 120 w 135"/>
                            <a:gd name="T11" fmla="*/ 40 h 150"/>
                            <a:gd name="T12" fmla="*/ 120 w 135"/>
                            <a:gd name="T13" fmla="*/ 125 h 150"/>
                            <a:gd name="T14" fmla="*/ 125 w 135"/>
                            <a:gd name="T15" fmla="*/ 130 h 150"/>
                            <a:gd name="T16" fmla="*/ 135 w 135"/>
                            <a:gd name="T17" fmla="*/ 130 h 150"/>
                            <a:gd name="T18" fmla="*/ 135 w 135"/>
                            <a:gd name="T19" fmla="*/ 150 h 150"/>
                            <a:gd name="T20" fmla="*/ 120 w 135"/>
                            <a:gd name="T21" fmla="*/ 150 h 150"/>
                            <a:gd name="T22" fmla="*/ 100 w 135"/>
                            <a:gd name="T23" fmla="*/ 145 h 150"/>
                            <a:gd name="T24" fmla="*/ 95 w 135"/>
                            <a:gd name="T25" fmla="*/ 130 h 150"/>
                            <a:gd name="T26" fmla="*/ 75 w 135"/>
                            <a:gd name="T27" fmla="*/ 145 h 150"/>
                            <a:gd name="T28" fmla="*/ 45 w 135"/>
                            <a:gd name="T29" fmla="*/ 150 h 150"/>
                            <a:gd name="T30" fmla="*/ 25 w 135"/>
                            <a:gd name="T31" fmla="*/ 150 h 150"/>
                            <a:gd name="T32" fmla="*/ 5 w 135"/>
                            <a:gd name="T33" fmla="*/ 125 h 150"/>
                            <a:gd name="T34" fmla="*/ 0 w 135"/>
                            <a:gd name="T35" fmla="*/ 110 h 150"/>
                            <a:gd name="T36" fmla="*/ 5 w 135"/>
                            <a:gd name="T37" fmla="*/ 85 h 150"/>
                            <a:gd name="T38" fmla="*/ 45 w 135"/>
                            <a:gd name="T39" fmla="*/ 65 h 150"/>
                            <a:gd name="T40" fmla="*/ 80 w 135"/>
                            <a:gd name="T41" fmla="*/ 60 h 150"/>
                            <a:gd name="T42" fmla="*/ 95 w 135"/>
                            <a:gd name="T43" fmla="*/ 55 h 150"/>
                            <a:gd name="T44" fmla="*/ 95 w 135"/>
                            <a:gd name="T45" fmla="*/ 45 h 150"/>
                            <a:gd name="T46" fmla="*/ 85 w 135"/>
                            <a:gd name="T47" fmla="*/ 25 h 150"/>
                            <a:gd name="T48" fmla="*/ 60 w 135"/>
                            <a:gd name="T49" fmla="*/ 20 h 150"/>
                            <a:gd name="T50" fmla="*/ 45 w 135"/>
                            <a:gd name="T51" fmla="*/ 25 h 150"/>
                            <a:gd name="T52" fmla="*/ 30 w 135"/>
                            <a:gd name="T53" fmla="*/ 40 h 150"/>
                            <a:gd name="T54" fmla="*/ 5 w 135"/>
                            <a:gd name="T55" fmla="*/ 50 h 150"/>
                            <a:gd name="T56" fmla="*/ 95 w 135"/>
                            <a:gd name="T57" fmla="*/ 75 h 150"/>
                            <a:gd name="T58" fmla="*/ 55 w 135"/>
                            <a:gd name="T59" fmla="*/ 85 h 150"/>
                            <a:gd name="T60" fmla="*/ 35 w 135"/>
                            <a:gd name="T61" fmla="*/ 90 h 150"/>
                            <a:gd name="T62" fmla="*/ 25 w 135"/>
                            <a:gd name="T63" fmla="*/ 105 h 150"/>
                            <a:gd name="T64" fmla="*/ 25 w 135"/>
                            <a:gd name="T65" fmla="*/ 120 h 150"/>
                            <a:gd name="T66" fmla="*/ 40 w 135"/>
                            <a:gd name="T67" fmla="*/ 130 h 150"/>
                            <a:gd name="T68" fmla="*/ 50 w 135"/>
                            <a:gd name="T69" fmla="*/ 130 h 150"/>
                            <a:gd name="T70" fmla="*/ 80 w 135"/>
                            <a:gd name="T71" fmla="*/ 120 h 150"/>
                            <a:gd name="T72" fmla="*/ 95 w 135"/>
                            <a:gd name="T73" fmla="*/ 100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35" h="150">
                              <a:moveTo>
                                <a:pt x="5" y="50"/>
                              </a:moveTo>
                              <a:lnTo>
                                <a:pt x="5" y="50"/>
                              </a:lnTo>
                              <a:lnTo>
                                <a:pt x="10" y="25"/>
                              </a:lnTo>
                              <a:lnTo>
                                <a:pt x="25" y="15"/>
                              </a:lnTo>
                              <a:lnTo>
                                <a:pt x="40" y="5"/>
                              </a:lnTo>
                              <a:lnTo>
                                <a:pt x="65" y="0"/>
                              </a:lnTo>
                              <a:lnTo>
                                <a:pt x="80" y="5"/>
                              </a:lnTo>
                              <a:lnTo>
                                <a:pt x="95" y="10"/>
                              </a:lnTo>
                              <a:lnTo>
                                <a:pt x="110" y="20"/>
                              </a:lnTo>
                              <a:lnTo>
                                <a:pt x="115" y="30"/>
                              </a:lnTo>
                              <a:lnTo>
                                <a:pt x="120" y="40"/>
                              </a:lnTo>
                              <a:lnTo>
                                <a:pt x="120" y="125"/>
                              </a:lnTo>
                              <a:lnTo>
                                <a:pt x="120" y="130"/>
                              </a:lnTo>
                              <a:lnTo>
                                <a:pt x="125" y="130"/>
                              </a:lnTo>
                              <a:lnTo>
                                <a:pt x="135" y="130"/>
                              </a:lnTo>
                              <a:lnTo>
                                <a:pt x="135" y="150"/>
                              </a:lnTo>
                              <a:lnTo>
                                <a:pt x="120" y="150"/>
                              </a:lnTo>
                              <a:lnTo>
                                <a:pt x="110" y="150"/>
                              </a:lnTo>
                              <a:lnTo>
                                <a:pt x="100" y="145"/>
                              </a:lnTo>
                              <a:lnTo>
                                <a:pt x="95" y="135"/>
                              </a:lnTo>
                              <a:lnTo>
                                <a:pt x="95" y="130"/>
                              </a:lnTo>
                              <a:lnTo>
                                <a:pt x="75" y="145"/>
                              </a:lnTo>
                              <a:lnTo>
                                <a:pt x="65" y="150"/>
                              </a:lnTo>
                              <a:lnTo>
                                <a:pt x="45" y="150"/>
                              </a:lnTo>
                              <a:lnTo>
                                <a:pt x="25" y="150"/>
                              </a:lnTo>
                              <a:lnTo>
                                <a:pt x="10" y="140"/>
                              </a:lnTo>
                              <a:lnTo>
                                <a:pt x="5" y="125"/>
                              </a:lnTo>
                              <a:lnTo>
                                <a:pt x="0" y="110"/>
                              </a:lnTo>
                              <a:lnTo>
                                <a:pt x="0" y="100"/>
                              </a:lnTo>
                              <a:lnTo>
                                <a:pt x="5" y="85"/>
                              </a:lnTo>
                              <a:lnTo>
                                <a:pt x="20" y="75"/>
                              </a:lnTo>
                              <a:lnTo>
                                <a:pt x="45" y="65"/>
                              </a:lnTo>
                              <a:lnTo>
                                <a:pt x="80" y="60"/>
                              </a:lnTo>
                              <a:lnTo>
                                <a:pt x="90" y="60"/>
                              </a:lnTo>
                              <a:lnTo>
                                <a:pt x="95" y="55"/>
                              </a:lnTo>
                              <a:lnTo>
                                <a:pt x="95" y="45"/>
                              </a:lnTo>
                              <a:lnTo>
                                <a:pt x="95" y="35"/>
                              </a:lnTo>
                              <a:lnTo>
                                <a:pt x="85" y="25"/>
                              </a:lnTo>
                              <a:lnTo>
                                <a:pt x="75" y="25"/>
                              </a:lnTo>
                              <a:lnTo>
                                <a:pt x="60" y="20"/>
                              </a:lnTo>
                              <a:lnTo>
                                <a:pt x="45" y="25"/>
                              </a:lnTo>
                              <a:lnTo>
                                <a:pt x="35" y="30"/>
                              </a:lnTo>
                              <a:lnTo>
                                <a:pt x="30" y="40"/>
                              </a:lnTo>
                              <a:lnTo>
                                <a:pt x="30" y="50"/>
                              </a:lnTo>
                              <a:lnTo>
                                <a:pt x="5" y="50"/>
                              </a:lnTo>
                              <a:close/>
                              <a:moveTo>
                                <a:pt x="95" y="75"/>
                              </a:moveTo>
                              <a:lnTo>
                                <a:pt x="95" y="75"/>
                              </a:lnTo>
                              <a:lnTo>
                                <a:pt x="85" y="80"/>
                              </a:lnTo>
                              <a:lnTo>
                                <a:pt x="55" y="85"/>
                              </a:lnTo>
                              <a:lnTo>
                                <a:pt x="35" y="90"/>
                              </a:lnTo>
                              <a:lnTo>
                                <a:pt x="25" y="95"/>
                              </a:lnTo>
                              <a:lnTo>
                                <a:pt x="25" y="105"/>
                              </a:lnTo>
                              <a:lnTo>
                                <a:pt x="25" y="120"/>
                              </a:lnTo>
                              <a:lnTo>
                                <a:pt x="30" y="125"/>
                              </a:lnTo>
                              <a:lnTo>
                                <a:pt x="40" y="130"/>
                              </a:lnTo>
                              <a:lnTo>
                                <a:pt x="50" y="130"/>
                              </a:lnTo>
                              <a:lnTo>
                                <a:pt x="65" y="130"/>
                              </a:lnTo>
                              <a:lnTo>
                                <a:pt x="80" y="120"/>
                              </a:lnTo>
                              <a:lnTo>
                                <a:pt x="90" y="110"/>
                              </a:lnTo>
                              <a:lnTo>
                                <a:pt x="95" y="100"/>
                              </a:lnTo>
                              <a:lnTo>
                                <a:pt x="95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09" name="Freeform 857"/>
                      <wps:cNvSpPr>
                        <a:spLocks/>
                      </wps:cNvSpPr>
                      <wps:spPr bwMode="auto">
                        <a:xfrm>
                          <a:off x="2140585" y="582295"/>
                          <a:ext cx="121285" cy="95250"/>
                        </a:xfrm>
                        <a:custGeom>
                          <a:avLst/>
                          <a:gdLst>
                            <a:gd name="T0" fmla="*/ 0 w 191"/>
                            <a:gd name="T1" fmla="*/ 5 h 150"/>
                            <a:gd name="T2" fmla="*/ 20 w 191"/>
                            <a:gd name="T3" fmla="*/ 5 h 150"/>
                            <a:gd name="T4" fmla="*/ 20 w 191"/>
                            <a:gd name="T5" fmla="*/ 25 h 150"/>
                            <a:gd name="T6" fmla="*/ 20 w 191"/>
                            <a:gd name="T7" fmla="*/ 25 h 150"/>
                            <a:gd name="T8" fmla="*/ 20 w 191"/>
                            <a:gd name="T9" fmla="*/ 25 h 150"/>
                            <a:gd name="T10" fmla="*/ 35 w 191"/>
                            <a:gd name="T11" fmla="*/ 10 h 150"/>
                            <a:gd name="T12" fmla="*/ 50 w 191"/>
                            <a:gd name="T13" fmla="*/ 5 h 150"/>
                            <a:gd name="T14" fmla="*/ 65 w 191"/>
                            <a:gd name="T15" fmla="*/ 0 h 150"/>
                            <a:gd name="T16" fmla="*/ 65 w 191"/>
                            <a:gd name="T17" fmla="*/ 0 h 150"/>
                            <a:gd name="T18" fmla="*/ 80 w 191"/>
                            <a:gd name="T19" fmla="*/ 5 h 150"/>
                            <a:gd name="T20" fmla="*/ 90 w 191"/>
                            <a:gd name="T21" fmla="*/ 10 h 150"/>
                            <a:gd name="T22" fmla="*/ 100 w 191"/>
                            <a:gd name="T23" fmla="*/ 25 h 150"/>
                            <a:gd name="T24" fmla="*/ 100 w 191"/>
                            <a:gd name="T25" fmla="*/ 25 h 150"/>
                            <a:gd name="T26" fmla="*/ 121 w 191"/>
                            <a:gd name="T27" fmla="*/ 10 h 150"/>
                            <a:gd name="T28" fmla="*/ 131 w 191"/>
                            <a:gd name="T29" fmla="*/ 5 h 150"/>
                            <a:gd name="T30" fmla="*/ 146 w 191"/>
                            <a:gd name="T31" fmla="*/ 0 h 150"/>
                            <a:gd name="T32" fmla="*/ 146 w 191"/>
                            <a:gd name="T33" fmla="*/ 0 h 150"/>
                            <a:gd name="T34" fmla="*/ 161 w 191"/>
                            <a:gd name="T35" fmla="*/ 5 h 150"/>
                            <a:gd name="T36" fmla="*/ 176 w 191"/>
                            <a:gd name="T37" fmla="*/ 10 h 150"/>
                            <a:gd name="T38" fmla="*/ 186 w 191"/>
                            <a:gd name="T39" fmla="*/ 25 h 150"/>
                            <a:gd name="T40" fmla="*/ 191 w 191"/>
                            <a:gd name="T41" fmla="*/ 50 h 150"/>
                            <a:gd name="T42" fmla="*/ 191 w 191"/>
                            <a:gd name="T43" fmla="*/ 150 h 150"/>
                            <a:gd name="T44" fmla="*/ 166 w 191"/>
                            <a:gd name="T45" fmla="*/ 150 h 150"/>
                            <a:gd name="T46" fmla="*/ 166 w 191"/>
                            <a:gd name="T47" fmla="*/ 55 h 150"/>
                            <a:gd name="T48" fmla="*/ 166 w 191"/>
                            <a:gd name="T49" fmla="*/ 55 h 150"/>
                            <a:gd name="T50" fmla="*/ 166 w 191"/>
                            <a:gd name="T51" fmla="*/ 45 h 150"/>
                            <a:gd name="T52" fmla="*/ 161 w 191"/>
                            <a:gd name="T53" fmla="*/ 30 h 150"/>
                            <a:gd name="T54" fmla="*/ 151 w 191"/>
                            <a:gd name="T55" fmla="*/ 25 h 150"/>
                            <a:gd name="T56" fmla="*/ 141 w 191"/>
                            <a:gd name="T57" fmla="*/ 25 h 150"/>
                            <a:gd name="T58" fmla="*/ 141 w 191"/>
                            <a:gd name="T59" fmla="*/ 25 h 150"/>
                            <a:gd name="T60" fmla="*/ 126 w 191"/>
                            <a:gd name="T61" fmla="*/ 25 h 150"/>
                            <a:gd name="T62" fmla="*/ 116 w 191"/>
                            <a:gd name="T63" fmla="*/ 35 h 150"/>
                            <a:gd name="T64" fmla="*/ 111 w 191"/>
                            <a:gd name="T65" fmla="*/ 45 h 150"/>
                            <a:gd name="T66" fmla="*/ 105 w 191"/>
                            <a:gd name="T67" fmla="*/ 60 h 150"/>
                            <a:gd name="T68" fmla="*/ 105 w 191"/>
                            <a:gd name="T69" fmla="*/ 150 h 150"/>
                            <a:gd name="T70" fmla="*/ 80 w 191"/>
                            <a:gd name="T71" fmla="*/ 150 h 150"/>
                            <a:gd name="T72" fmla="*/ 80 w 191"/>
                            <a:gd name="T73" fmla="*/ 50 h 150"/>
                            <a:gd name="T74" fmla="*/ 80 w 191"/>
                            <a:gd name="T75" fmla="*/ 50 h 150"/>
                            <a:gd name="T76" fmla="*/ 75 w 191"/>
                            <a:gd name="T77" fmla="*/ 30 h 150"/>
                            <a:gd name="T78" fmla="*/ 70 w 191"/>
                            <a:gd name="T79" fmla="*/ 25 h 150"/>
                            <a:gd name="T80" fmla="*/ 60 w 191"/>
                            <a:gd name="T81" fmla="*/ 25 h 150"/>
                            <a:gd name="T82" fmla="*/ 60 w 191"/>
                            <a:gd name="T83" fmla="*/ 25 h 150"/>
                            <a:gd name="T84" fmla="*/ 50 w 191"/>
                            <a:gd name="T85" fmla="*/ 25 h 150"/>
                            <a:gd name="T86" fmla="*/ 35 w 191"/>
                            <a:gd name="T87" fmla="*/ 30 h 150"/>
                            <a:gd name="T88" fmla="*/ 25 w 191"/>
                            <a:gd name="T89" fmla="*/ 45 h 150"/>
                            <a:gd name="T90" fmla="*/ 20 w 191"/>
                            <a:gd name="T91" fmla="*/ 70 h 150"/>
                            <a:gd name="T92" fmla="*/ 20 w 191"/>
                            <a:gd name="T93" fmla="*/ 150 h 150"/>
                            <a:gd name="T94" fmla="*/ 0 w 191"/>
                            <a:gd name="T95" fmla="*/ 150 h 150"/>
                            <a:gd name="T96" fmla="*/ 0 w 191"/>
                            <a:gd name="T97" fmla="*/ 5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91" h="150">
                              <a:moveTo>
                                <a:pt x="0" y="5"/>
                              </a:moveTo>
                              <a:lnTo>
                                <a:pt x="20" y="5"/>
                              </a:lnTo>
                              <a:lnTo>
                                <a:pt x="20" y="25"/>
                              </a:lnTo>
                              <a:lnTo>
                                <a:pt x="35" y="10"/>
                              </a:lnTo>
                              <a:lnTo>
                                <a:pt x="50" y="5"/>
                              </a:lnTo>
                              <a:lnTo>
                                <a:pt x="65" y="0"/>
                              </a:lnTo>
                              <a:lnTo>
                                <a:pt x="80" y="5"/>
                              </a:lnTo>
                              <a:lnTo>
                                <a:pt x="90" y="10"/>
                              </a:lnTo>
                              <a:lnTo>
                                <a:pt x="100" y="25"/>
                              </a:lnTo>
                              <a:lnTo>
                                <a:pt x="121" y="10"/>
                              </a:lnTo>
                              <a:lnTo>
                                <a:pt x="131" y="5"/>
                              </a:lnTo>
                              <a:lnTo>
                                <a:pt x="146" y="0"/>
                              </a:lnTo>
                              <a:lnTo>
                                <a:pt x="161" y="5"/>
                              </a:lnTo>
                              <a:lnTo>
                                <a:pt x="176" y="10"/>
                              </a:lnTo>
                              <a:lnTo>
                                <a:pt x="186" y="25"/>
                              </a:lnTo>
                              <a:lnTo>
                                <a:pt x="191" y="50"/>
                              </a:lnTo>
                              <a:lnTo>
                                <a:pt x="191" y="150"/>
                              </a:lnTo>
                              <a:lnTo>
                                <a:pt x="166" y="150"/>
                              </a:lnTo>
                              <a:lnTo>
                                <a:pt x="166" y="55"/>
                              </a:lnTo>
                              <a:lnTo>
                                <a:pt x="166" y="45"/>
                              </a:lnTo>
                              <a:lnTo>
                                <a:pt x="161" y="30"/>
                              </a:lnTo>
                              <a:lnTo>
                                <a:pt x="151" y="25"/>
                              </a:lnTo>
                              <a:lnTo>
                                <a:pt x="141" y="25"/>
                              </a:lnTo>
                              <a:lnTo>
                                <a:pt x="126" y="25"/>
                              </a:lnTo>
                              <a:lnTo>
                                <a:pt x="116" y="35"/>
                              </a:lnTo>
                              <a:lnTo>
                                <a:pt x="111" y="45"/>
                              </a:lnTo>
                              <a:lnTo>
                                <a:pt x="105" y="60"/>
                              </a:lnTo>
                              <a:lnTo>
                                <a:pt x="105" y="150"/>
                              </a:lnTo>
                              <a:lnTo>
                                <a:pt x="80" y="150"/>
                              </a:lnTo>
                              <a:lnTo>
                                <a:pt x="80" y="50"/>
                              </a:lnTo>
                              <a:lnTo>
                                <a:pt x="75" y="30"/>
                              </a:lnTo>
                              <a:lnTo>
                                <a:pt x="70" y="25"/>
                              </a:lnTo>
                              <a:lnTo>
                                <a:pt x="60" y="25"/>
                              </a:lnTo>
                              <a:lnTo>
                                <a:pt x="50" y="25"/>
                              </a:lnTo>
                              <a:lnTo>
                                <a:pt x="35" y="30"/>
                              </a:lnTo>
                              <a:lnTo>
                                <a:pt x="25" y="45"/>
                              </a:lnTo>
                              <a:lnTo>
                                <a:pt x="20" y="70"/>
                              </a:lnTo>
                              <a:lnTo>
                                <a:pt x="20" y="150"/>
                              </a:lnTo>
                              <a:lnTo>
                                <a:pt x="0" y="150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10" name="Freeform 858"/>
                      <wps:cNvSpPr>
                        <a:spLocks noEditPoints="1"/>
                      </wps:cNvSpPr>
                      <wps:spPr bwMode="auto">
                        <a:xfrm>
                          <a:off x="2280920" y="582295"/>
                          <a:ext cx="79375" cy="130175"/>
                        </a:xfrm>
                        <a:custGeom>
                          <a:avLst/>
                          <a:gdLst>
                            <a:gd name="T0" fmla="*/ 0 w 125"/>
                            <a:gd name="T1" fmla="*/ 5 h 205"/>
                            <a:gd name="T2" fmla="*/ 25 w 125"/>
                            <a:gd name="T3" fmla="*/ 5 h 205"/>
                            <a:gd name="T4" fmla="*/ 25 w 125"/>
                            <a:gd name="T5" fmla="*/ 25 h 205"/>
                            <a:gd name="T6" fmla="*/ 25 w 125"/>
                            <a:gd name="T7" fmla="*/ 25 h 205"/>
                            <a:gd name="T8" fmla="*/ 25 w 125"/>
                            <a:gd name="T9" fmla="*/ 25 h 205"/>
                            <a:gd name="T10" fmla="*/ 40 w 125"/>
                            <a:gd name="T11" fmla="*/ 10 h 205"/>
                            <a:gd name="T12" fmla="*/ 50 w 125"/>
                            <a:gd name="T13" fmla="*/ 5 h 205"/>
                            <a:gd name="T14" fmla="*/ 70 w 125"/>
                            <a:gd name="T15" fmla="*/ 0 h 205"/>
                            <a:gd name="T16" fmla="*/ 70 w 125"/>
                            <a:gd name="T17" fmla="*/ 0 h 205"/>
                            <a:gd name="T18" fmla="*/ 95 w 125"/>
                            <a:gd name="T19" fmla="*/ 5 h 205"/>
                            <a:gd name="T20" fmla="*/ 110 w 125"/>
                            <a:gd name="T21" fmla="*/ 20 h 205"/>
                            <a:gd name="T22" fmla="*/ 125 w 125"/>
                            <a:gd name="T23" fmla="*/ 45 h 205"/>
                            <a:gd name="T24" fmla="*/ 125 w 125"/>
                            <a:gd name="T25" fmla="*/ 70 h 205"/>
                            <a:gd name="T26" fmla="*/ 125 w 125"/>
                            <a:gd name="T27" fmla="*/ 70 h 205"/>
                            <a:gd name="T28" fmla="*/ 125 w 125"/>
                            <a:gd name="T29" fmla="*/ 100 h 205"/>
                            <a:gd name="T30" fmla="*/ 115 w 125"/>
                            <a:gd name="T31" fmla="*/ 125 h 205"/>
                            <a:gd name="T32" fmla="*/ 105 w 125"/>
                            <a:gd name="T33" fmla="*/ 135 h 205"/>
                            <a:gd name="T34" fmla="*/ 95 w 125"/>
                            <a:gd name="T35" fmla="*/ 145 h 205"/>
                            <a:gd name="T36" fmla="*/ 80 w 125"/>
                            <a:gd name="T37" fmla="*/ 150 h 205"/>
                            <a:gd name="T38" fmla="*/ 65 w 125"/>
                            <a:gd name="T39" fmla="*/ 150 h 205"/>
                            <a:gd name="T40" fmla="*/ 65 w 125"/>
                            <a:gd name="T41" fmla="*/ 150 h 205"/>
                            <a:gd name="T42" fmla="*/ 50 w 125"/>
                            <a:gd name="T43" fmla="*/ 150 h 205"/>
                            <a:gd name="T44" fmla="*/ 40 w 125"/>
                            <a:gd name="T45" fmla="*/ 145 h 205"/>
                            <a:gd name="T46" fmla="*/ 25 w 125"/>
                            <a:gd name="T47" fmla="*/ 135 h 205"/>
                            <a:gd name="T48" fmla="*/ 25 w 125"/>
                            <a:gd name="T49" fmla="*/ 135 h 205"/>
                            <a:gd name="T50" fmla="*/ 25 w 125"/>
                            <a:gd name="T51" fmla="*/ 205 h 205"/>
                            <a:gd name="T52" fmla="*/ 0 w 125"/>
                            <a:gd name="T53" fmla="*/ 205 h 205"/>
                            <a:gd name="T54" fmla="*/ 0 w 125"/>
                            <a:gd name="T55" fmla="*/ 5 h 205"/>
                            <a:gd name="T56" fmla="*/ 65 w 125"/>
                            <a:gd name="T57" fmla="*/ 130 h 205"/>
                            <a:gd name="T58" fmla="*/ 65 w 125"/>
                            <a:gd name="T59" fmla="*/ 130 h 205"/>
                            <a:gd name="T60" fmla="*/ 80 w 125"/>
                            <a:gd name="T61" fmla="*/ 125 h 205"/>
                            <a:gd name="T62" fmla="*/ 95 w 125"/>
                            <a:gd name="T63" fmla="*/ 115 h 205"/>
                            <a:gd name="T64" fmla="*/ 100 w 125"/>
                            <a:gd name="T65" fmla="*/ 100 h 205"/>
                            <a:gd name="T66" fmla="*/ 100 w 125"/>
                            <a:gd name="T67" fmla="*/ 75 h 205"/>
                            <a:gd name="T68" fmla="*/ 100 w 125"/>
                            <a:gd name="T69" fmla="*/ 75 h 205"/>
                            <a:gd name="T70" fmla="*/ 100 w 125"/>
                            <a:gd name="T71" fmla="*/ 60 h 205"/>
                            <a:gd name="T72" fmla="*/ 95 w 125"/>
                            <a:gd name="T73" fmla="*/ 45 h 205"/>
                            <a:gd name="T74" fmla="*/ 85 w 125"/>
                            <a:gd name="T75" fmla="*/ 30 h 205"/>
                            <a:gd name="T76" fmla="*/ 75 w 125"/>
                            <a:gd name="T77" fmla="*/ 25 h 205"/>
                            <a:gd name="T78" fmla="*/ 65 w 125"/>
                            <a:gd name="T79" fmla="*/ 25 h 205"/>
                            <a:gd name="T80" fmla="*/ 65 w 125"/>
                            <a:gd name="T81" fmla="*/ 25 h 205"/>
                            <a:gd name="T82" fmla="*/ 50 w 125"/>
                            <a:gd name="T83" fmla="*/ 25 h 205"/>
                            <a:gd name="T84" fmla="*/ 45 w 125"/>
                            <a:gd name="T85" fmla="*/ 30 h 205"/>
                            <a:gd name="T86" fmla="*/ 30 w 125"/>
                            <a:gd name="T87" fmla="*/ 45 h 205"/>
                            <a:gd name="T88" fmla="*/ 25 w 125"/>
                            <a:gd name="T89" fmla="*/ 65 h 205"/>
                            <a:gd name="T90" fmla="*/ 25 w 125"/>
                            <a:gd name="T91" fmla="*/ 85 h 205"/>
                            <a:gd name="T92" fmla="*/ 25 w 125"/>
                            <a:gd name="T93" fmla="*/ 85 h 205"/>
                            <a:gd name="T94" fmla="*/ 30 w 125"/>
                            <a:gd name="T95" fmla="*/ 105 h 205"/>
                            <a:gd name="T96" fmla="*/ 40 w 125"/>
                            <a:gd name="T97" fmla="*/ 120 h 205"/>
                            <a:gd name="T98" fmla="*/ 50 w 125"/>
                            <a:gd name="T99" fmla="*/ 130 h 205"/>
                            <a:gd name="T100" fmla="*/ 65 w 125"/>
                            <a:gd name="T101" fmla="*/ 130 h 205"/>
                            <a:gd name="T102" fmla="*/ 65 w 125"/>
                            <a:gd name="T103" fmla="*/ 130 h 2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25" h="205">
                              <a:moveTo>
                                <a:pt x="0" y="5"/>
                              </a:moveTo>
                              <a:lnTo>
                                <a:pt x="25" y="5"/>
                              </a:lnTo>
                              <a:lnTo>
                                <a:pt x="25" y="25"/>
                              </a:lnTo>
                              <a:lnTo>
                                <a:pt x="40" y="10"/>
                              </a:lnTo>
                              <a:lnTo>
                                <a:pt x="50" y="5"/>
                              </a:lnTo>
                              <a:lnTo>
                                <a:pt x="70" y="0"/>
                              </a:lnTo>
                              <a:lnTo>
                                <a:pt x="95" y="5"/>
                              </a:lnTo>
                              <a:lnTo>
                                <a:pt x="110" y="20"/>
                              </a:lnTo>
                              <a:lnTo>
                                <a:pt x="125" y="45"/>
                              </a:lnTo>
                              <a:lnTo>
                                <a:pt x="125" y="70"/>
                              </a:lnTo>
                              <a:lnTo>
                                <a:pt x="125" y="100"/>
                              </a:lnTo>
                              <a:lnTo>
                                <a:pt x="115" y="125"/>
                              </a:lnTo>
                              <a:lnTo>
                                <a:pt x="105" y="135"/>
                              </a:lnTo>
                              <a:lnTo>
                                <a:pt x="95" y="145"/>
                              </a:lnTo>
                              <a:lnTo>
                                <a:pt x="80" y="150"/>
                              </a:lnTo>
                              <a:lnTo>
                                <a:pt x="65" y="150"/>
                              </a:lnTo>
                              <a:lnTo>
                                <a:pt x="50" y="150"/>
                              </a:lnTo>
                              <a:lnTo>
                                <a:pt x="40" y="145"/>
                              </a:lnTo>
                              <a:lnTo>
                                <a:pt x="25" y="135"/>
                              </a:lnTo>
                              <a:lnTo>
                                <a:pt x="25" y="205"/>
                              </a:lnTo>
                              <a:lnTo>
                                <a:pt x="0" y="205"/>
                              </a:lnTo>
                              <a:lnTo>
                                <a:pt x="0" y="5"/>
                              </a:lnTo>
                              <a:close/>
                              <a:moveTo>
                                <a:pt x="65" y="130"/>
                              </a:moveTo>
                              <a:lnTo>
                                <a:pt x="65" y="130"/>
                              </a:lnTo>
                              <a:lnTo>
                                <a:pt x="80" y="125"/>
                              </a:lnTo>
                              <a:lnTo>
                                <a:pt x="95" y="115"/>
                              </a:lnTo>
                              <a:lnTo>
                                <a:pt x="100" y="100"/>
                              </a:lnTo>
                              <a:lnTo>
                                <a:pt x="100" y="75"/>
                              </a:lnTo>
                              <a:lnTo>
                                <a:pt x="100" y="60"/>
                              </a:lnTo>
                              <a:lnTo>
                                <a:pt x="95" y="45"/>
                              </a:lnTo>
                              <a:lnTo>
                                <a:pt x="85" y="30"/>
                              </a:lnTo>
                              <a:lnTo>
                                <a:pt x="75" y="25"/>
                              </a:lnTo>
                              <a:lnTo>
                                <a:pt x="65" y="25"/>
                              </a:lnTo>
                              <a:lnTo>
                                <a:pt x="50" y="25"/>
                              </a:lnTo>
                              <a:lnTo>
                                <a:pt x="45" y="30"/>
                              </a:lnTo>
                              <a:lnTo>
                                <a:pt x="30" y="45"/>
                              </a:lnTo>
                              <a:lnTo>
                                <a:pt x="25" y="65"/>
                              </a:lnTo>
                              <a:lnTo>
                                <a:pt x="25" y="85"/>
                              </a:lnTo>
                              <a:lnTo>
                                <a:pt x="30" y="105"/>
                              </a:lnTo>
                              <a:lnTo>
                                <a:pt x="40" y="120"/>
                              </a:lnTo>
                              <a:lnTo>
                                <a:pt x="50" y="130"/>
                              </a:lnTo>
                              <a:lnTo>
                                <a:pt x="65" y="1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11" name="Freeform 859"/>
                      <wps:cNvSpPr>
                        <a:spLocks/>
                      </wps:cNvSpPr>
                      <wps:spPr bwMode="auto">
                        <a:xfrm>
                          <a:off x="2379345" y="585470"/>
                          <a:ext cx="73025" cy="92075"/>
                        </a:xfrm>
                        <a:custGeom>
                          <a:avLst/>
                          <a:gdLst>
                            <a:gd name="T0" fmla="*/ 95 w 115"/>
                            <a:gd name="T1" fmla="*/ 145 h 145"/>
                            <a:gd name="T2" fmla="*/ 95 w 115"/>
                            <a:gd name="T3" fmla="*/ 120 h 145"/>
                            <a:gd name="T4" fmla="*/ 90 w 115"/>
                            <a:gd name="T5" fmla="*/ 120 h 145"/>
                            <a:gd name="T6" fmla="*/ 90 w 115"/>
                            <a:gd name="T7" fmla="*/ 120 h 145"/>
                            <a:gd name="T8" fmla="*/ 85 w 115"/>
                            <a:gd name="T9" fmla="*/ 130 h 145"/>
                            <a:gd name="T10" fmla="*/ 75 w 115"/>
                            <a:gd name="T11" fmla="*/ 140 h 145"/>
                            <a:gd name="T12" fmla="*/ 60 w 115"/>
                            <a:gd name="T13" fmla="*/ 145 h 145"/>
                            <a:gd name="T14" fmla="*/ 45 w 115"/>
                            <a:gd name="T15" fmla="*/ 145 h 145"/>
                            <a:gd name="T16" fmla="*/ 45 w 115"/>
                            <a:gd name="T17" fmla="*/ 145 h 145"/>
                            <a:gd name="T18" fmla="*/ 30 w 115"/>
                            <a:gd name="T19" fmla="*/ 145 h 145"/>
                            <a:gd name="T20" fmla="*/ 15 w 115"/>
                            <a:gd name="T21" fmla="*/ 135 h 145"/>
                            <a:gd name="T22" fmla="*/ 5 w 115"/>
                            <a:gd name="T23" fmla="*/ 125 h 145"/>
                            <a:gd name="T24" fmla="*/ 0 w 115"/>
                            <a:gd name="T25" fmla="*/ 105 h 145"/>
                            <a:gd name="T26" fmla="*/ 0 w 115"/>
                            <a:gd name="T27" fmla="*/ 0 h 145"/>
                            <a:gd name="T28" fmla="*/ 25 w 115"/>
                            <a:gd name="T29" fmla="*/ 0 h 145"/>
                            <a:gd name="T30" fmla="*/ 25 w 115"/>
                            <a:gd name="T31" fmla="*/ 95 h 145"/>
                            <a:gd name="T32" fmla="*/ 25 w 115"/>
                            <a:gd name="T33" fmla="*/ 95 h 145"/>
                            <a:gd name="T34" fmla="*/ 25 w 115"/>
                            <a:gd name="T35" fmla="*/ 110 h 145"/>
                            <a:gd name="T36" fmla="*/ 35 w 115"/>
                            <a:gd name="T37" fmla="*/ 120 h 145"/>
                            <a:gd name="T38" fmla="*/ 40 w 115"/>
                            <a:gd name="T39" fmla="*/ 125 h 145"/>
                            <a:gd name="T40" fmla="*/ 50 w 115"/>
                            <a:gd name="T41" fmla="*/ 125 h 145"/>
                            <a:gd name="T42" fmla="*/ 50 w 115"/>
                            <a:gd name="T43" fmla="*/ 125 h 145"/>
                            <a:gd name="T44" fmla="*/ 70 w 115"/>
                            <a:gd name="T45" fmla="*/ 120 h 145"/>
                            <a:gd name="T46" fmla="*/ 85 w 115"/>
                            <a:gd name="T47" fmla="*/ 110 h 145"/>
                            <a:gd name="T48" fmla="*/ 90 w 115"/>
                            <a:gd name="T49" fmla="*/ 95 h 145"/>
                            <a:gd name="T50" fmla="*/ 90 w 115"/>
                            <a:gd name="T51" fmla="*/ 80 h 145"/>
                            <a:gd name="T52" fmla="*/ 90 w 115"/>
                            <a:gd name="T53" fmla="*/ 0 h 145"/>
                            <a:gd name="T54" fmla="*/ 115 w 115"/>
                            <a:gd name="T55" fmla="*/ 0 h 145"/>
                            <a:gd name="T56" fmla="*/ 115 w 115"/>
                            <a:gd name="T57" fmla="*/ 145 h 145"/>
                            <a:gd name="T58" fmla="*/ 95 w 115"/>
                            <a:gd name="T59" fmla="*/ 145 h 1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115" h="145">
                              <a:moveTo>
                                <a:pt x="95" y="145"/>
                              </a:moveTo>
                              <a:lnTo>
                                <a:pt x="95" y="120"/>
                              </a:lnTo>
                              <a:lnTo>
                                <a:pt x="90" y="120"/>
                              </a:lnTo>
                              <a:lnTo>
                                <a:pt x="85" y="130"/>
                              </a:lnTo>
                              <a:lnTo>
                                <a:pt x="75" y="140"/>
                              </a:lnTo>
                              <a:lnTo>
                                <a:pt x="60" y="145"/>
                              </a:lnTo>
                              <a:lnTo>
                                <a:pt x="45" y="145"/>
                              </a:lnTo>
                              <a:lnTo>
                                <a:pt x="30" y="145"/>
                              </a:lnTo>
                              <a:lnTo>
                                <a:pt x="15" y="135"/>
                              </a:lnTo>
                              <a:lnTo>
                                <a:pt x="5" y="125"/>
                              </a:lnTo>
                              <a:lnTo>
                                <a:pt x="0" y="105"/>
                              </a:lnTo>
                              <a:lnTo>
                                <a:pt x="0" y="0"/>
                              </a:lnTo>
                              <a:lnTo>
                                <a:pt x="25" y="0"/>
                              </a:lnTo>
                              <a:lnTo>
                                <a:pt x="25" y="95"/>
                              </a:lnTo>
                              <a:lnTo>
                                <a:pt x="25" y="110"/>
                              </a:lnTo>
                              <a:lnTo>
                                <a:pt x="35" y="120"/>
                              </a:lnTo>
                              <a:lnTo>
                                <a:pt x="40" y="125"/>
                              </a:lnTo>
                              <a:lnTo>
                                <a:pt x="50" y="125"/>
                              </a:lnTo>
                              <a:lnTo>
                                <a:pt x="70" y="120"/>
                              </a:lnTo>
                              <a:lnTo>
                                <a:pt x="85" y="110"/>
                              </a:lnTo>
                              <a:lnTo>
                                <a:pt x="90" y="95"/>
                              </a:lnTo>
                              <a:lnTo>
                                <a:pt x="90" y="80"/>
                              </a:lnTo>
                              <a:lnTo>
                                <a:pt x="90" y="0"/>
                              </a:lnTo>
                              <a:lnTo>
                                <a:pt x="115" y="0"/>
                              </a:lnTo>
                              <a:lnTo>
                                <a:pt x="115" y="145"/>
                              </a:lnTo>
                              <a:lnTo>
                                <a:pt x="95" y="1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12" name="Freeform 860"/>
                      <wps:cNvSpPr>
                        <a:spLocks/>
                      </wps:cNvSpPr>
                      <wps:spPr bwMode="auto">
                        <a:xfrm>
                          <a:off x="2468245" y="582295"/>
                          <a:ext cx="76200" cy="95250"/>
                        </a:xfrm>
                        <a:custGeom>
                          <a:avLst/>
                          <a:gdLst>
                            <a:gd name="T0" fmla="*/ 90 w 120"/>
                            <a:gd name="T1" fmla="*/ 45 h 150"/>
                            <a:gd name="T2" fmla="*/ 85 w 120"/>
                            <a:gd name="T3" fmla="*/ 30 h 150"/>
                            <a:gd name="T4" fmla="*/ 60 w 120"/>
                            <a:gd name="T5" fmla="*/ 20 h 150"/>
                            <a:gd name="T6" fmla="*/ 40 w 120"/>
                            <a:gd name="T7" fmla="*/ 25 h 150"/>
                            <a:gd name="T8" fmla="*/ 30 w 120"/>
                            <a:gd name="T9" fmla="*/ 40 h 150"/>
                            <a:gd name="T10" fmla="*/ 30 w 120"/>
                            <a:gd name="T11" fmla="*/ 50 h 150"/>
                            <a:gd name="T12" fmla="*/ 55 w 120"/>
                            <a:gd name="T13" fmla="*/ 60 h 150"/>
                            <a:gd name="T14" fmla="*/ 80 w 120"/>
                            <a:gd name="T15" fmla="*/ 65 h 150"/>
                            <a:gd name="T16" fmla="*/ 110 w 120"/>
                            <a:gd name="T17" fmla="*/ 80 h 150"/>
                            <a:gd name="T18" fmla="*/ 120 w 120"/>
                            <a:gd name="T19" fmla="*/ 105 h 150"/>
                            <a:gd name="T20" fmla="*/ 115 w 120"/>
                            <a:gd name="T21" fmla="*/ 125 h 150"/>
                            <a:gd name="T22" fmla="*/ 85 w 120"/>
                            <a:gd name="T23" fmla="*/ 150 h 150"/>
                            <a:gd name="T24" fmla="*/ 65 w 120"/>
                            <a:gd name="T25" fmla="*/ 150 h 150"/>
                            <a:gd name="T26" fmla="*/ 30 w 120"/>
                            <a:gd name="T27" fmla="*/ 145 h 150"/>
                            <a:gd name="T28" fmla="*/ 10 w 120"/>
                            <a:gd name="T29" fmla="*/ 135 h 150"/>
                            <a:gd name="T30" fmla="*/ 0 w 120"/>
                            <a:gd name="T31" fmla="*/ 100 h 150"/>
                            <a:gd name="T32" fmla="*/ 25 w 120"/>
                            <a:gd name="T33" fmla="*/ 100 h 150"/>
                            <a:gd name="T34" fmla="*/ 30 w 120"/>
                            <a:gd name="T35" fmla="*/ 120 h 150"/>
                            <a:gd name="T36" fmla="*/ 65 w 120"/>
                            <a:gd name="T37" fmla="*/ 130 h 150"/>
                            <a:gd name="T38" fmla="*/ 75 w 120"/>
                            <a:gd name="T39" fmla="*/ 130 h 150"/>
                            <a:gd name="T40" fmla="*/ 95 w 120"/>
                            <a:gd name="T41" fmla="*/ 120 h 150"/>
                            <a:gd name="T42" fmla="*/ 95 w 120"/>
                            <a:gd name="T43" fmla="*/ 110 h 150"/>
                            <a:gd name="T44" fmla="*/ 90 w 120"/>
                            <a:gd name="T45" fmla="*/ 95 h 150"/>
                            <a:gd name="T46" fmla="*/ 40 w 120"/>
                            <a:gd name="T47" fmla="*/ 80 h 150"/>
                            <a:gd name="T48" fmla="*/ 25 w 120"/>
                            <a:gd name="T49" fmla="*/ 75 h 150"/>
                            <a:gd name="T50" fmla="*/ 10 w 120"/>
                            <a:gd name="T51" fmla="*/ 60 h 150"/>
                            <a:gd name="T52" fmla="*/ 5 w 120"/>
                            <a:gd name="T53" fmla="*/ 45 h 150"/>
                            <a:gd name="T54" fmla="*/ 25 w 120"/>
                            <a:gd name="T55" fmla="*/ 15 h 150"/>
                            <a:gd name="T56" fmla="*/ 60 w 120"/>
                            <a:gd name="T57" fmla="*/ 0 h 150"/>
                            <a:gd name="T58" fmla="*/ 75 w 120"/>
                            <a:gd name="T59" fmla="*/ 5 h 150"/>
                            <a:gd name="T60" fmla="*/ 100 w 120"/>
                            <a:gd name="T61" fmla="*/ 15 h 150"/>
                            <a:gd name="T62" fmla="*/ 115 w 120"/>
                            <a:gd name="T63" fmla="*/ 35 h 150"/>
                            <a:gd name="T64" fmla="*/ 90 w 120"/>
                            <a:gd name="T65" fmla="*/ 45 h 1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120" h="150">
                              <a:moveTo>
                                <a:pt x="90" y="45"/>
                              </a:moveTo>
                              <a:lnTo>
                                <a:pt x="90" y="45"/>
                              </a:lnTo>
                              <a:lnTo>
                                <a:pt x="90" y="40"/>
                              </a:lnTo>
                              <a:lnTo>
                                <a:pt x="85" y="30"/>
                              </a:lnTo>
                              <a:lnTo>
                                <a:pt x="75" y="25"/>
                              </a:lnTo>
                              <a:lnTo>
                                <a:pt x="60" y="20"/>
                              </a:lnTo>
                              <a:lnTo>
                                <a:pt x="40" y="25"/>
                              </a:lnTo>
                              <a:lnTo>
                                <a:pt x="35" y="30"/>
                              </a:lnTo>
                              <a:lnTo>
                                <a:pt x="30" y="40"/>
                              </a:lnTo>
                              <a:lnTo>
                                <a:pt x="30" y="50"/>
                              </a:lnTo>
                              <a:lnTo>
                                <a:pt x="35" y="55"/>
                              </a:lnTo>
                              <a:lnTo>
                                <a:pt x="55" y="60"/>
                              </a:lnTo>
                              <a:lnTo>
                                <a:pt x="80" y="65"/>
                              </a:lnTo>
                              <a:lnTo>
                                <a:pt x="100" y="75"/>
                              </a:lnTo>
                              <a:lnTo>
                                <a:pt x="110" y="80"/>
                              </a:lnTo>
                              <a:lnTo>
                                <a:pt x="115" y="90"/>
                              </a:lnTo>
                              <a:lnTo>
                                <a:pt x="120" y="105"/>
                              </a:lnTo>
                              <a:lnTo>
                                <a:pt x="115" y="125"/>
                              </a:lnTo>
                              <a:lnTo>
                                <a:pt x="105" y="140"/>
                              </a:lnTo>
                              <a:lnTo>
                                <a:pt x="85" y="150"/>
                              </a:lnTo>
                              <a:lnTo>
                                <a:pt x="65" y="150"/>
                              </a:lnTo>
                              <a:lnTo>
                                <a:pt x="45" y="150"/>
                              </a:lnTo>
                              <a:lnTo>
                                <a:pt x="30" y="145"/>
                              </a:lnTo>
                              <a:lnTo>
                                <a:pt x="20" y="140"/>
                              </a:lnTo>
                              <a:lnTo>
                                <a:pt x="10" y="135"/>
                              </a:lnTo>
                              <a:lnTo>
                                <a:pt x="5" y="115"/>
                              </a:lnTo>
                              <a:lnTo>
                                <a:pt x="0" y="100"/>
                              </a:lnTo>
                              <a:lnTo>
                                <a:pt x="25" y="100"/>
                              </a:lnTo>
                              <a:lnTo>
                                <a:pt x="25" y="110"/>
                              </a:lnTo>
                              <a:lnTo>
                                <a:pt x="30" y="120"/>
                              </a:lnTo>
                              <a:lnTo>
                                <a:pt x="45" y="130"/>
                              </a:lnTo>
                              <a:lnTo>
                                <a:pt x="65" y="130"/>
                              </a:lnTo>
                              <a:lnTo>
                                <a:pt x="75" y="130"/>
                              </a:lnTo>
                              <a:lnTo>
                                <a:pt x="85" y="125"/>
                              </a:lnTo>
                              <a:lnTo>
                                <a:pt x="95" y="120"/>
                              </a:lnTo>
                              <a:lnTo>
                                <a:pt x="95" y="110"/>
                              </a:lnTo>
                              <a:lnTo>
                                <a:pt x="95" y="100"/>
                              </a:lnTo>
                              <a:lnTo>
                                <a:pt x="90" y="95"/>
                              </a:lnTo>
                              <a:lnTo>
                                <a:pt x="65" y="90"/>
                              </a:lnTo>
                              <a:lnTo>
                                <a:pt x="40" y="80"/>
                              </a:lnTo>
                              <a:lnTo>
                                <a:pt x="25" y="75"/>
                              </a:lnTo>
                              <a:lnTo>
                                <a:pt x="15" y="70"/>
                              </a:lnTo>
                              <a:lnTo>
                                <a:pt x="10" y="60"/>
                              </a:lnTo>
                              <a:lnTo>
                                <a:pt x="5" y="45"/>
                              </a:lnTo>
                              <a:lnTo>
                                <a:pt x="10" y="25"/>
                              </a:lnTo>
                              <a:lnTo>
                                <a:pt x="25" y="15"/>
                              </a:lnTo>
                              <a:lnTo>
                                <a:pt x="40" y="5"/>
                              </a:lnTo>
                              <a:lnTo>
                                <a:pt x="60" y="0"/>
                              </a:lnTo>
                              <a:lnTo>
                                <a:pt x="75" y="5"/>
                              </a:lnTo>
                              <a:lnTo>
                                <a:pt x="90" y="10"/>
                              </a:lnTo>
                              <a:lnTo>
                                <a:pt x="100" y="15"/>
                              </a:lnTo>
                              <a:lnTo>
                                <a:pt x="105" y="20"/>
                              </a:lnTo>
                              <a:lnTo>
                                <a:pt x="115" y="35"/>
                              </a:lnTo>
                              <a:lnTo>
                                <a:pt x="115" y="45"/>
                              </a:lnTo>
                              <a:lnTo>
                                <a:pt x="90" y="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1D7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c:wpc>
                </a:graphicData>
              </a:graphic>
            </wp:inline>
          </w:drawing>
        </mc:Choice>
        <mc:Fallback>
          <w:pict>
            <v:group w14:anchorId="37B6AFFC" id="Canvas 575" o:spid="_x0000_s1026" editas="canvas" style="width:463.95pt;height:83.95pt;mso-position-horizontal-relative:char;mso-position-vertical-relative:line" coordsize="58921,10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58921;height:10661;visibility:visible;mso-wrap-style:square">
                <v:fill o:detectmouseclick="t"/>
                <v:path o:connecttype="none"/>
              </v:shape>
              <v:rect id="Rectangle 576" o:spid="_x0000_s1028" style="position:absolute;left:10198;top:7639;width:16865;height:14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" filled="f" stroked="f">
                <v:textbox style="mso-fit-shape-to-text:t" inset="0,0,0,0">
                  <w:txbxContent>
                    <w:p w14:paraId="48CAD08E" w14:textId="77777777" w:rsidR="00180C94" w:rsidRPr="006948DF" w:rsidRDefault="00180C94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11D70"/>
                          <w:sz w:val="20"/>
                          <w:szCs w:val="20"/>
                        </w:rPr>
                        <w:t>General Administration Unit</w:t>
                      </w:r>
                    </w:p>
                  </w:txbxContent>
                </v:textbox>
              </v:rect>
              <v:shape id="Freeform 578" o:spid="_x0000_s1029" style="position:absolute;left:1143;top:1174;width:6959;height:8052;visibility:visible;mso-wrap-style:square;v-text-anchor:top" coordsize="1096,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" path="m545,r,l605,5r50,5l710,25r50,20l810,66r45,30l895,126r40,35l970,201r31,40l1031,286r20,50l1071,386r15,50l1091,491r5,56l1091,617r-10,65l1061,742r-30,60l1001,857r-41,50l915,952r-50,40l970,1138r-55,35l865,1203r-55,20l755,1243r-60,10l640,1263r-55,5l530,1268r-55,l425,1258r-55,-10l320,1233r-45,-15l230,1198r-45,-25l145,1148,240,997,190,962,140,912,100,862,65,807,35,747,15,682,5,617,,547,,491,10,436,25,386,40,336,65,286,95,241r30,-40l160,161r40,-35l240,96,285,66,335,45,385,25,435,10,490,5,545,xe" fillcolor="#e9972f" stroked="f">
                <v:path arrowok="t" o:connecttype="custom" o:connectlocs="346075,0;415925,6350;482600,28575;542925,60960;593725,102235;635635,153035;667385,213360;689610,276860;695960,347345;692785,391795;673735,471170;635635,544195;581025,604520;615950,722630;581025,744855;514350,776605;441325,795655;371475,805180;301625,805180;234950,792480;174625,773430;117475,744855;152400,633095;120650,610870;63500,547370;22225,474345;3175,391795;0,347345;6350,276860;25400,213360;60325,153035;101600,102235;152400,60960;212725,28575;276225,6350;346075,0" o:connectangles="0,0,0,0,0,0,0,0,0,0,0,0,0,0,0,0,0,0,0,0,0,0,0,0,0,0,0,0,0,0,0,0,0,0,0,0"/>
              </v:shape>
              <v:shape id="Freeform 579" o:spid="_x0000_s1030" style="position:absolute;left:1143;top:1174;width:6959;height:8052;visibility:visible;mso-wrap-style:square;v-text-anchor:top" coordsize="1096,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" path="m545,r,l605,5r50,5l710,25r50,20l810,66r45,30l895,126r40,35l970,201r31,40l1031,286r20,50l1071,386r15,50l1091,491r5,56l1091,617r-10,65l1061,742r-30,60l1001,857r-41,50l915,952r-50,40l970,1138r-55,35l865,1203r-55,20l755,1243r-60,10l640,1263r-55,5l530,1268r-55,l425,1258r-55,-10l320,1233r-45,-15l230,1198r-45,-25l145,1148,240,997,190,962,140,912,100,862,65,807,35,747,15,682,5,617,,547,,491,10,436,25,386,40,336,65,286,95,241r30,-40l160,161r40,-35l240,96,285,66,335,45,385,25,435,10,490,5,545,e" filled="f" stroked="f">
                <v:path arrowok="t" o:connecttype="custom" o:connectlocs="346075,0;415925,6350;482600,28575;542925,60960;593725,102235;635635,153035;667385,213360;689610,276860;695960,347345;692785,391795;673735,471170;635635,544195;581025,604520;615950,722630;581025,744855;514350,776605;441325,795655;371475,805180;301625,805180;234950,792480;174625,773430;117475,744855;152400,633095;120650,610870;63500,547370;22225,474345;3175,391795;0,347345;6350,276860;25400,213360;60325,153035;101600,102235;152400,60960;212725,28575;276225,6350;346075,0" o:connectangles="0,0,0,0,0,0,0,0,0,0,0,0,0,0,0,0,0,0,0,0,0,0,0,0,0,0,0,0,0,0,0,0,0,0,0,0"/>
              </v:shape>
              <v:shape id="Freeform 580" o:spid="_x0000_s1031" style="position:absolute;left:1492;top:1492;width:6261;height:6274;visibility:visible;mso-wrap-style:square;v-text-anchor:top" coordsize="986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" path="m535,46r,l575,51r40,10l625,21r50,15l720,61,705,96r35,25l770,141r30,-30l835,141r35,40l840,206r30,40l885,276r41,-20l946,301r15,45l926,361r10,35l941,436r45,l986,486r,51l941,537r-5,40l926,622r40,10l951,677r-20,50l890,707r-20,35l845,777r35,25l845,842r-35,30l785,842r-35,25l715,892r15,35l685,952r-45,15l630,927r-40,10l545,947r5,41l500,988r-50,l450,947r-45,-5l365,932r-10,35l310,952,270,932r15,-35l250,877,215,852r-30,30l150,852,115,812r30,-25l120,752,100,717,60,742,40,692,20,647,60,632,50,592,45,552,,552,,456r40,l45,416,55,371,15,361,30,316,50,276r35,20l110,256r25,-35l100,191r35,-35l170,121r30,30l230,126r35,-20l250,66,295,46,340,26r15,40l395,56,440,46,435,r50,l535,5r,41xe" fillcolor="#211d70" stroked="f">
                <v:path arrowok="t" o:connecttype="custom" o:connectlocs="365125,32385;396875,13335;447675,60960;488950,89535;530225,89535;533400,130810;588010,162560;610235,219710;594360,251460;626110,276860;597535,340995;588010,394970;603885,429895;565150,448945;558800,509270;514350,553720;476250,550545;463550,588645;400050,588645;346075,601345;317500,627380;285750,601345;225425,614045;171450,591820;158750,556895;117475,560070;92075,499745;63500,455295;25400,439420;38100,401320;0,350520;25400,289560;34925,235585;19050,200660;53975,187960;63500,121285;107950,76835;146050,80010;158750,41910;225425,41910;279400,29210;307975,0" o:connectangles="0,0,0,0,0,0,0,0,0,0,0,0,0,0,0,0,0,0,0,0,0,0,0,0,0,0,0,0,0,0,0,0,0,0,0,0,0,0,0,0,0,0"/>
              </v:shape>
              <v:shape id="Freeform 581" o:spid="_x0000_s1032" style="position:absolute;left:1968;top:2006;width:5302;height:5277;visibility:visible;mso-wrap-style:square;v-text-anchor:top" coordsize="835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" path="m420,r,l460,r40,10l540,20r40,10l615,50r35,20l685,95r30,25l740,150r25,35l785,215r15,40l815,290r10,40l835,375r,41l835,461r-10,40l815,541r-15,35l785,616r-20,35l740,681r-25,30l685,736r-35,25l615,781r-35,20l540,811r-40,10l460,831r-40,l375,831,335,821,295,811,255,801,220,781,185,761,150,736,125,711,95,681,70,651,50,616,35,576,20,541,10,501,5,461,,416,5,375r5,-45l20,290,35,255,50,215,70,185,95,150r30,-30l150,95,185,70,220,50,255,30,295,20,335,10,375,r45,xe" stroked="f">
                <v:path arrowok="t" o:connecttype="custom" o:connectlocs="266700,0;317500,6350;368300,19050;412750,44450;454025,76200;485775,117475;508000,161925;523875,209550;530225,264160;530225,292735;517525,343535;498475,391160;469900,432435;434975,467360;390525,495935;342900,514985;292100,527685;266700,527685;212725,521335;161925,508635;117475,483235;79375,451485;44450,413385;22225,365760;6350,318135;0,264160;3175,238125;12700,184150;31750,136525;60325,95250;95250,60325;139700,31750;187325,12700;238125,0" o:connectangles="0,0,0,0,0,0,0,0,0,0,0,0,0,0,0,0,0,0,0,0,0,0,0,0,0,0,0,0,0,0,0,0,0,0"/>
              </v:shape>
              <v:shape id="Freeform 582" o:spid="_x0000_s1033" style="position:absolute;left:1968;top:2006;width:5302;height:5277;visibility:visible;mso-wrap-style:square;v-text-anchor:top" coordsize="835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" path="m420,r,l460,r40,10l540,20r40,10l615,50r35,20l685,95r30,25l740,150r25,35l785,215r15,40l815,290r10,40l835,375r,41l835,461r-10,40l815,541r-15,35l785,616r-20,35l740,681r-25,30l685,736r-35,25l615,781r-35,20l540,811r-40,10l460,831r-40,l375,831,335,821,295,811,255,801,220,781,185,761,150,736,125,711,95,681,70,651,50,616,35,576,20,541,10,501,5,461,,416,5,375r5,-45l20,290,35,255,50,215,70,185,95,150r30,-30l150,95,185,70,220,50,255,30,295,20,335,10,375,r45,e" filled="f" stroked="f">
                <v:path arrowok="t" o:connecttype="custom" o:connectlocs="266700,0;317500,6350;368300,19050;412750,44450;454025,76200;485775,117475;508000,161925;523875,209550;530225,264160;530225,292735;517525,343535;498475,391160;469900,432435;434975,467360;390525,495935;342900,514985;292100,527685;266700,527685;212725,521335;161925,508635;117475,483235;79375,451485;44450,413385;22225,365760;6350,318135;0,264160;3175,238125;12700,184150;31750,136525;60325,95250;95250,60325;139700,31750;187325,12700;238125,0" o:connectangles="0,0,0,0,0,0,0,0,0,0,0,0,0,0,0,0,0,0,0,0,0,0,0,0,0,0,0,0,0,0,0,0,0,0"/>
              </v:shape>
              <v:shape id="Freeform 583" o:spid="_x0000_s1034" style="position:absolute;width:9245;height:4870;visibility:visible;mso-wrap-style:square;v-text-anchor:top" coordsize="1456,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" path="m180,762l5,767,,742,5,666,15,591,35,521,60,451,90,391r35,-65l170,271r45,-51l265,170r55,-40l380,90,445,60,510,35,580,15,655,5,725,r75,5l875,15r70,20l1010,60r65,30l1135,130r56,40l1241,220r45,51l1331,326r35,65l1396,451r25,70l1441,591r10,75l1456,742r-5,20l1276,757r,-25l1271,676r-5,-55l1251,571r-20,-50l1211,471r-30,-45l1150,386r-35,-40l1075,311r-40,-30l990,251,940,230,890,210,835,195r-50,-5l725,185r-55,5l615,195r-50,15l515,230r-50,21l420,281r-40,30l340,346r-35,40l275,426r-30,45l220,521r-15,50l190,621r-10,55l180,732r,30xe" fillcolor="#eea339" stroked="f">
                <v:path arrowok="t" o:connecttype="custom" o:connectlocs="3175,487045;0,471170;3175,422910;22225,330835;57150,248285;107950,172085;168275,107950;241300,57150;323850,22225;415925,3175;460375,0;555625,9525;641350,38100;720725,82550;788035,139700;845185,207010;886460,286385;915035,375285;924560,471170;810260,480695;810260,464820;807085,429260;794385,362585;768985,299085;730250,245110;682625,197485;628650,159385;565150,133350;498475,120650;460375,117475;390525,123825;327025,146050;266700,178435;215900,219710;174625,270510;139700,330835;120650,394335;114300,464820;114300,483870" o:connectangles="0,0,0,0,0,0,0,0,0,0,0,0,0,0,0,0,0,0,0,0,0,0,0,0,0,0,0,0,0,0,0,0,0,0,0,0,0,0,0"/>
              </v:shape>
              <v:shape id="Freeform 584" o:spid="_x0000_s1035" style="position:absolute;width:9245;height:4870;visibility:visible;mso-wrap-style:square;v-text-anchor:top" coordsize="1456,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" path="m180,762l5,767,,742,5,666,15,591,35,521,60,451,90,391r35,-65l170,271r45,-51l265,170r55,-40l380,90,445,60,510,35,580,15,655,5,725,r75,5l875,15r70,20l1010,60r65,30l1135,130r56,40l1241,220r45,51l1331,326r35,65l1396,451r25,70l1441,591r10,75l1456,742r-5,20l1276,757r,-25l1271,676r-5,-55l1251,571r-20,-50l1211,471r-30,-45l1150,386r-35,-40l1075,311r-40,-30l990,251,940,230,890,210,835,195r-50,-5l725,185r-55,5l615,195r-50,15l515,230r-50,21l420,281r-40,30l340,346r-35,40l275,426r-30,45l220,521r-15,50l190,621r-10,55l180,732r,30e" filled="f" stroked="f">
                <v:path arrowok="t" o:connecttype="custom" o:connectlocs="3175,487045;0,471170;3175,422910;22225,330835;57150,248285;107950,172085;168275,107950;241300,57150;323850,22225;415925,3175;460375,0;555625,9525;641350,38100;720725,82550;788035,139700;845185,207010;886460,286385;915035,375285;924560,471170;810260,480695;810260,464820;807085,429260;794385,362585;768985,299085;730250,245110;682625,197485;628650,159385;565150,133350;498475,120650;460375,117475;390525,123825;327025,146050;266700,178435;215900,219710;174625,270510;139700,330835;120650,394335;114300,464820;114300,483870" o:connectangles="0,0,0,0,0,0,0,0,0,0,0,0,0,0,0,0,0,0,0,0,0,0,0,0,0,0,0,0,0,0,0,0,0,0,0,0,0,0,0"/>
              </v:shape>
              <v:shape id="Freeform 585" o:spid="_x0000_s1036" style="position:absolute;left:127;top:127;width:8991;height:4648;visibility:visible;mso-wrap-style:square;v-text-anchor:top" coordsize="1416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" path="m1416,722r,-5l1411,636r-10,-80l1376,476r-30,-70l1306,336r-45,-70l1206,205r-65,-55l1095,120,1045,90,990,60,940,40,880,25,825,10,765,5,710,,650,5r-60,5l535,25,475,40,420,60,370,85r-50,30l270,150r-60,55l155,266r-50,70l70,406,35,486,15,566,5,646,,732r160,-5l160,712r,-56l170,601r15,-50l200,501r25,-50l255,406r30,-40l320,326r40,-35l400,261r45,-30l495,210r50,-20l595,175r55,-5l705,165r60,5l815,175r55,15l920,210r50,21l1015,261r40,30l1095,326r35,40l1161,406r30,45l1211,501r20,50l1246,601r5,55l1256,712r,5l1416,722xe" fillcolor="#211d70" stroked="f">
                <v:path arrowok="t" o:connecttype="custom" o:connectlocs="899160,455295;895985,403860;873760,302260;829310,213360;765810,130175;724535,95250;663575,57150;596900,25400;523875,6350;450850,0;412750,3175;339725,15875;266700,38100;203200,73025;171450,95250;98425,168910;44450,257810;9525,359410;0,464820;101600,461645;101600,452120;107950,381635;127000,318135;161925,257810;203200,207010;254000,165735;314325,133350;377825,111125;447675,104775;485775,107950;552450,120650;615950,146685;669925,184785;717550,232410;756285,286385;781685,349885;794385,416560;797560,452120;899160,458470" o:connectangles="0,0,0,0,0,0,0,0,0,0,0,0,0,0,0,0,0,0,0,0,0,0,0,0,0,0,0,0,0,0,0,0,0,0,0,0,0,0,0"/>
              </v:shape>
              <v:shape id="Freeform 586" o:spid="_x0000_s1037" style="position:absolute;left:8197;top:3689;width:667;height:317;visibility:visible;mso-wrap-style:square;v-text-anchor:top" coordsize="10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" path="m90,35r,l10,50,5,40,30,35r5,l40,30,35,25r-5,l10,30r-5,l,25,,20,85,,95,r10,10l105,20r,10l90,35xm85,10r,l50,20r,5l55,30r5,l85,25r10,l95,15,90,10r-5,xe" stroked="f">
                <v:path arrowok="t" o:connecttype="custom" o:connectlocs="57150,22225;57150,22225;6350,31750;6350,31750;3175,25400;3175,25400;19050,22225;19050,22225;22225,22225;25400,19050;25400,19050;22225,15875;22225,15875;19050,15875;19050,15875;6350,19050;6350,19050;3175,19050;0,15875;0,15875;0,12700;0,12700;53975,0;53975,0;60325,0;66675,6350;66675,6350;66675,12700;66675,19050;66675,19050;57150,22225;53975,6350;53975,6350;31750,12700;31750,12700;31750,15875;31750,15875;31750,15875;31750,15875;34925,19050;38100,19050;53975,15875;53975,15875;60325,15875;60325,9525;57150,6350;53975,6350" o:connectangles="0,0,0,0,0,0,0,0,0,0,0,0,0,0,0,0,0,0,0,0,0,0,0,0,0,0,0,0,0,0,0,0,0,0,0,0,0,0,0,0,0,0,0,0,0,0,0"/>
                <o:lock v:ext="edit" verticies="t"/>
              </v:shape>
              <v:shape id="Freeform 587" o:spid="_x0000_s1038" style="position:absolute;left:8197;top:3689;width:667;height:317;visibility:visible;mso-wrap-style:square;v-text-anchor:top" coordsize="10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" path="m90,35r,l10,50,5,40,30,35r5,l40,30,35,25r-5,l10,30r-5,l,25,,20,85,,95,r10,10l105,20r,10l90,35e" filled="f" stroked="f">
                <v:path arrowok="t" o:connecttype="custom" o:connectlocs="57150,22225;57150,22225;6350,31750;6350,31750;3175,25400;3175,25400;19050,22225;19050,22225;22225,22225;25400,19050;25400,19050;22225,15875;22225,15875;19050,15875;19050,15875;6350,19050;6350,19050;3175,19050;0,15875;0,15875;0,12700;0,12700;53975,0;53975,0;60325,0;66675,6350;66675,6350;66675,12700;66675,19050;66675,19050;57150,22225" o:connectangles="0,0,0,0,0,0,0,0,0,0,0,0,0,0,0,0,0,0,0,0,0,0,0,0,0,0,0,0,0,0,0"/>
              </v:shape>
              <v:shape id="Freeform 588" o:spid="_x0000_s1039" style="position:absolute;left:8515;top:3752;width:286;height:127;visibility:visible;mso-wrap-style:square;v-text-anchor:top" coordsize="4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" path="m35,r,l,10r,5l5,20r5,l35,15r10,l45,5,40,,35,e" filled="f" stroked="f">
                <v:path arrowok="t" o:connecttype="custom" o:connectlocs="22225,0;22225,0;0,6350;0,6350;0,9525;0,9525;0,9525;0,9525;3175,12700;6350,12700;22225,9525;22225,9525;28575,9525;28575,3175;25400,0;22225,0" o:connectangles="0,0,0,0,0,0,0,0,0,0,0,0,0,0,0,0"/>
              </v:shape>
              <v:shape id="Freeform 589" o:spid="_x0000_s1040" style="position:absolute;left:8261;top:4006;width:698;height:286;visibility:visible;mso-wrap-style:square;v-text-anchor:top" coordsize="1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" path="m,10r,l100,r5,5l100,5,50,30r50,-5l105,30r5,5l105,40,10,45r-5,l5,40,50,15,10,20r-5,l,20,,10xe" stroked="f">
                <v:path arrowok="t" o:connecttype="custom" o:connectlocs="0,6350;0,6350;63500,0;63500,0;63500,0;63500,0;66675,3175;63500,3175;63500,3175;31750,19050;31750,19050;63500,15875;63500,15875;66675,19050;66675,19050;69850,22225;69850,22225;69850,22225;66675,25400;66675,25400;6350,28575;6350,28575;3175,28575;3175,25400;3175,25400;3175,25400;31750,9525;31750,9525;6350,12700;6350,12700;3175,12700;3175,12700;0,12700;0,12700;0,12700;0,6350" o:connectangles="0,0,0,0,0,0,0,0,0,0,0,0,0,0,0,0,0,0,0,0,0,0,0,0,0,0,0,0,0,0,0,0,0,0,0,0"/>
              </v:shape>
              <v:shape id="Freeform 590" o:spid="_x0000_s1041" style="position:absolute;left:8261;top:4006;width:698;height:286;visibility:visible;mso-wrap-style:square;v-text-anchor:top" coordsize="11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" path="m,10r,l100,r5,5l100,5,50,30r50,-5l105,30r5,5l105,40,10,45r-5,l5,40,50,15,10,20r-5,l,20,,10e" filled="f" stroked="f">
                <v:path arrowok="t" o:connecttype="custom" o:connectlocs="0,6350;0,6350;63500,0;63500,0;63500,0;63500,0;66675,3175;63500,3175;63500,3175;31750,19050;31750,19050;63500,15875;63500,15875;66675,19050;66675,19050;69850,22225;69850,22225;69850,22225;66675,25400;66675,25400;6350,28575;6350,28575;3175,28575;3175,25400;3175,25400;3175,25400;31750,9525;31750,9525;6350,12700;6350,12700;3175,12700;3175,12700;0,12700;0,12700;0,12700;0,6350" o:connectangles="0,0,0,0,0,0,0,0,0,0,0,0,0,0,0,0,0,0,0,0,0,0,0,0,0,0,0,0,0,0,0,0,0,0,0,0"/>
              </v:shape>
              <v:shape id="Freeform 591" o:spid="_x0000_s1042" style="position:absolute;left:8293;top:4324;width:666;height:127;visibility:visible;mso-wrap-style:square;v-text-anchor:top" coordsize="10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" path="m,5r,l105,r,5l105,10,95,15,5,20,,15,,10,,5xe" stroked="f">
                <v:path arrowok="t" o:connecttype="custom" o:connectlocs="0,3175;0,3175;66675,0;66675,0;66675,3175;66675,3175;66675,6350;60325,9525;60325,9525;3175,12700;3175,12700;0,9525;0,6350;0,6350;0,3175" o:connectangles="0,0,0,0,0,0,0,0,0,0,0,0,0,0,0"/>
              </v:shape>
              <v:shape id="Freeform 592" o:spid="_x0000_s1043" style="position:absolute;left:8293;top:4324;width:666;height:127;visibility:visible;mso-wrap-style:square;v-text-anchor:top" coordsize="10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" path="m,5r,l105,r,5l105,10,95,15,5,20,,15,,10,,5e" filled="f" stroked="f">
                <v:path arrowok="t" o:connecttype="custom" o:connectlocs="0,3175;0,3175;66675,0;66675,0;66675,3175;66675,3175;66675,6350;60325,9525;60325,9525;3175,12700;3175,12700;0,9525;0,6350;0,6350;0,3175" o:connectangles="0,0,0,0,0,0,0,0,0,0,0,0,0,0,0"/>
              </v:shape>
              <v:shape id="Freeform 593" o:spid="_x0000_s1044" style="position:absolute;left:8102;top:3181;width:635;height:286;visibility:visible;mso-wrap-style:square;v-text-anchor:top" coordsize="10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" path="m,35r,l95,r5,5l100,10r-5,5l5,45,,45,,40,,35xe" stroked="f">
                <v:path arrowok="t" o:connecttype="custom" o:connectlocs="0,22225;0,22225;60325,0;60325,0;63500,3175;63500,3175;63500,6350;60325,9525;60325,9525;3175,28575;3175,28575;0,28575;0,25400;0,25400;0,22225" o:connectangles="0,0,0,0,0,0,0,0,0,0,0,0,0,0,0"/>
              </v:shape>
              <v:shape id="Freeform 594" o:spid="_x0000_s1045" style="position:absolute;left:8102;top:3181;width:635;height:286;visibility:visible;mso-wrap-style:square;v-text-anchor:top" coordsize="10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" path="m,35r,l95,r5,5l100,10r-5,5l5,45,,45,,40,,35e" filled="f" stroked="f">
                <v:path arrowok="t" o:connecttype="custom" o:connectlocs="0,22225;0,22225;60325,0;60325,0;63500,3175;63500,3175;63500,6350;60325,9525;60325,9525;3175,28575;3175,28575;0,28575;0,25400;0,25400;0,22225" o:connectangles="0,0,0,0,0,0,0,0,0,0,0,0,0,0,0"/>
              </v:shape>
              <v:shape id="Freeform 595" o:spid="_x0000_s1046" style="position:absolute;left:8007;top:2895;width:667;height:349;visibility:visible;mso-wrap-style:square;v-text-anchor:top" coordsize="10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" path="m,35r,l90,r15,25l105,30r-5,5l50,55r-5,l40,55,35,40r-5,l10,50,,50,,45,,40,,35xm50,30r,l45,35r5,5l55,40r5,l85,30r5,-5l85,15r-5,l50,30xe" stroked="f">
                <v:path arrowok="t" o:connecttype="custom" o:connectlocs="0,22225;0,22225;57150,0;57150,0;66675,15875;66675,15875;66675,19050;63500,22225;63500,22225;31750,34925;31750,34925;28575,34925;25400,34925;25400,34925;22225,25400;22225,25400;19050,25400;19050,25400;19050,25400;6350,31750;6350,31750;0,31750;0,28575;0,25400;0,22225;31750,19050;31750,19050;28575,22225;28575,22225;31750,25400;31750,25400;34925,25400;38100,25400;38100,25400;53975,19050;53975,19050;57150,15875;57150,15875;53975,9525;50800,9525;50800,9525;31750,19050" o:connectangles="0,0,0,0,0,0,0,0,0,0,0,0,0,0,0,0,0,0,0,0,0,0,0,0,0,0,0,0,0,0,0,0,0,0,0,0,0,0,0,0,0,0"/>
                <o:lock v:ext="edit" verticies="t"/>
              </v:shape>
              <v:shape id="Freeform 596" o:spid="_x0000_s1047" style="position:absolute;left:8007;top:2895;width:667;height:349;visibility:visible;mso-wrap-style:square;v-text-anchor:top" coordsize="10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" path="m,35r,l90,r15,25l105,30r-5,5l50,55r-5,l40,55,35,40r-5,l10,50,,50,,45,,40,,35e" filled="f" stroked="f">
                <v:path arrowok="t" o:connecttype="custom" o:connectlocs="0,22225;0,22225;57150,0;57150,0;66675,15875;66675,15875;66675,19050;63500,22225;63500,22225;31750,34925;31750,34925;28575,34925;25400,34925;25400,34925;22225,25400;22225,25400;19050,25400;19050,25400;19050,25400;6350,31750;6350,31750;0,31750;0,28575;0,25400;0,22225" o:connectangles="0,0,0,0,0,0,0,0,0,0,0,0,0,0,0,0,0,0,0,0,0,0,0,0,0"/>
              </v:shape>
              <v:shape id="Freeform 597" o:spid="_x0000_s1048" style="position:absolute;left:8293;top:2990;width:285;height:159;visibility:visible;mso-wrap-style:square;v-text-anchor:top" coordsize="4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" path="m5,15r,l,20r5,5l10,25r5,l40,15r5,-5l40,,35,,5,15e" filled="f" stroked="f">
                <v:path arrowok="t" o:connecttype="custom" o:connectlocs="3175,9525;3175,9525;0,12700;0,12700;3175,15875;3175,15875;6350,15875;9525,15875;9525,15875;25400,9525;25400,9525;28575,6350;28575,6350;25400,0;22225,0;22225,0;3175,9525" o:connectangles="0,0,0,0,0,0,0,0,0,0,0,0,0,0,0,0,0"/>
              </v:shape>
              <v:shape id="Freeform 598" o:spid="_x0000_s1049" style="position:absolute;left:8134;top:3371;width:667;height:350;visibility:visible;mso-wrap-style:square;v-text-anchor:top" coordsize="10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" path="m,35r,l5,50r5,5l15,50r,-15l100,10r5,-5l105,r-5,l95,,5,25,,30r,5xe" stroked="f">
                <v:path arrowok="t" o:connecttype="custom" o:connectlocs="0,22225;0,22225;3175,31750;3175,31750;6350,34925;6350,34925;9525,31750;9525,31750;9525,31750;9525,22225;9525,22225;63500,6350;63500,6350;66675,3175;66675,0;63500,0;60325,0;60325,0;3175,15875;3175,15875;0,19050;0,22225" o:connectangles="0,0,0,0,0,0,0,0,0,0,0,0,0,0,0,0,0,0,0,0,0,0"/>
              </v:shape>
              <v:shape id="Freeform 599" o:spid="_x0000_s1050" style="position:absolute;left:8134;top:3371;width:667;height:350;visibility:visible;mso-wrap-style:square;v-text-anchor:top" coordsize="10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" path="m,35r,l5,50r5,5l15,50r,-15l100,10r5,-5l105,r-5,l95,,5,25,,30r,5e" filled="f" stroked="f">
                <v:path arrowok="t" o:connecttype="custom" o:connectlocs="0,22225;0,22225;3175,31750;3175,31750;6350,34925;6350,34925;9525,31750;9525,31750;9525,31750;9525,22225;9525,22225;63500,6350;63500,6350;66675,3175;66675,0;63500,0;60325,0;60325,0;3175,15875;3175,15875;0,19050;0,22225" o:connectangles="0,0,0,0,0,0,0,0,0,0,0,0,0,0,0,0,0,0,0,0,0,0"/>
              </v:shape>
              <v:shape id="Freeform 600" o:spid="_x0000_s1051" style="position:absolute;left:6635;top:1047;width:540;height:610;visibility:visible;mso-wrap-style:square;v-text-anchor:top" coordsize="85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" path="m70,35r,l75,40,85,30r,-10l80,15,70,5,60,,50,5,35,20r,10l35,40r10,5l50,50r,10l30,81r-5,5l20,86,15,81r,-6l15,70r5,-5l15,60r-5,l5,60,,70,,81r5,5l15,96r10,l35,91,65,60r,-10l60,40,50,35r,-5l50,25r5,-5l60,15r5,l70,20r5,5l75,30r-5,5xe" stroked="f">
                <v:path arrowok="t" o:connecttype="custom" o:connectlocs="44450,22225;47625,25400;53975,19050;50800,9525;44450,3175;38100,0;31750,3175;22225,12700;22225,25400;28575,28575;31750,31750;31750,38100;19050,51435;12700,54610;9525,51435;9525,47625;9525,44450;12700,41275;9525,38100;3175,38100;0,44450;0,51435;3175,54610;9525,60960;22225,57785;41275,38100;41275,31750;38100,25400;31750,22225;31750,15875;34925,12700;38100,9525;41275,9525;44450,12700;47625,19050;44450,22225" o:connectangles="0,0,0,0,0,0,0,0,0,0,0,0,0,0,0,0,0,0,0,0,0,0,0,0,0,0,0,0,0,0,0,0,0,0,0,0"/>
              </v:shape>
              <v:shape id="Freeform 601" o:spid="_x0000_s1052" style="position:absolute;left:6635;top:1047;width:540;height:610;visibility:visible;mso-wrap-style:square;v-text-anchor:top" coordsize="85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" path="m70,35r,l75,40,85,30r,-10l80,15,70,5,60,,50,5,35,20r,10l35,40r10,5l50,50r,10l30,81r-5,5l20,86,15,81r,-6l15,70r5,-5l15,60r-5,l5,60,,70,,81r5,5l15,96r10,l35,91,65,60r,-10l60,40,50,35r,-5l50,25r5,-5l60,15r5,l70,20r5,5l75,30r-5,5e" filled="f" stroked="f">
                <v:path arrowok="t" o:connecttype="custom" o:connectlocs="44450,22225;47625,25400;53975,19050;50800,9525;44450,3175;38100,0;31750,3175;22225,12700;22225,25400;28575,28575;31750,31750;31750,38100;19050,51435;12700,54610;9525,51435;9525,47625;9525,44450;12700,41275;9525,38100;3175,38100;0,44450;0,51435;3175,54610;9525,60960;22225,57785;41275,38100;41275,31750;38100,25400;31750,22225;31750,15875;34925,12700;38100,9525;41275,9525;44450,12700;47625,19050;44450,22225" o:connectangles="0,0,0,0,0,0,0,0,0,0,0,0,0,0,0,0,0,0,0,0,0,0,0,0,0,0,0,0,0,0,0,0,0,0,0,0"/>
              </v:shape>
              <v:shape id="Freeform 602" o:spid="_x0000_s1053" style="position:absolute;left:6921;top:1270;width:514;height:577;visibility:visible;mso-wrap-style:square;v-text-anchor:top" coordsize="81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" path="m30,66r,l20,76r-5,l15,71,55,15r5,l65,15r6,5l65,25r-5,5l60,35r5,l71,35,81,20r,-5l81,10,71,5,60,,50,5,,66,,76r,5l5,86r10,5l20,86,35,76r,-5l30,66xe" stroked="f">
                <v:path arrowok="t" o:connecttype="custom" o:connectlocs="19050,41910;19050,41910;12700,48260;12700,48260;9525,48260;9525,48260;9525,45085;9525,45085;34925,9525;34925,9525;38100,9525;41275,9525;45085,12700;41275,15875;41275,15875;38100,19050;38100,19050;38100,22225;41275,22225;45085,22225;45085,22225;51435,12700;51435,12700;51435,9525;51435,6350;51435,6350;45085,3175;45085,3175;38100,0;31750,3175;31750,3175;0,41910;0,41910;0,48260;0,51435;0,51435;3175,54610;3175,54610;9525,57785;12700,54610;12700,54610;22225,48260;22225,48260;22225,45085;22225,45085;22225,45085;19050,41910" o:connectangles="0,0,0,0,0,0,0,0,0,0,0,0,0,0,0,0,0,0,0,0,0,0,0,0,0,0,0,0,0,0,0,0,0,0,0,0,0,0,0,0,0,0,0,0,0,0,0"/>
              </v:shape>
              <v:shape id="Freeform 603" o:spid="_x0000_s1054" style="position:absolute;left:6921;top:1270;width:514;height:577;visibility:visible;mso-wrap-style:square;v-text-anchor:top" coordsize="81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" path="m30,66r,l20,76r-5,l15,71,55,15r5,l65,15r6,5l65,25r-5,5l60,35r5,l71,35,81,20r,-5l81,10,71,5,60,,50,5,,66,,76r,5l5,86r10,5l20,86,35,76r,-5l30,66e" filled="f" stroked="f">
                <v:path arrowok="t" o:connecttype="custom" o:connectlocs="19050,41910;19050,41910;12700,48260;12700,48260;9525,48260;9525,48260;9525,45085;9525,45085;34925,9525;34925,9525;38100,9525;41275,9525;45085,12700;41275,15875;41275,15875;38100,19050;38100,19050;38100,22225;41275,22225;45085,22225;45085,22225;51435,12700;51435,12700;51435,9525;51435,6350;51435,6350;45085,3175;45085,3175;38100,0;31750,3175;31750,3175;0,41910;0,41910;0,48260;0,51435;0,51435;3175,54610;3175,54610;9525,57785;12700,54610;12700,54610;22225,48260;22225,48260;22225,45085;22225,45085;22225,45085;19050,41910" o:connectangles="0,0,0,0,0,0,0,0,0,0,0,0,0,0,0,0,0,0,0,0,0,0,0,0,0,0,0,0,0,0,0,0,0,0,0,0,0,0,0,0,0,0,0,0,0,0,0"/>
              </v:shape>
              <v:shape id="Freeform 604" o:spid="_x0000_s1055" style="position:absolute;left:7080;top:1460;width:514;height:514;visibility:visible;mso-wrap-style:square;v-text-anchor:top" coordsize="81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" path="m76,r5,10l10,81,,76,76,xe" stroked="f">
                <v:path arrowok="t" o:connecttype="custom" o:connectlocs="48260,0;51435,6350;6350,51435;0,48260;48260,0" o:connectangles="0,0,0,0,0"/>
              </v:shape>
              <v:shape id="Freeform 605" o:spid="_x0000_s1056" style="position:absolute;left:7207;top:1593;width:609;height:572;visibility:visible;mso-wrap-style:square;v-text-anchor:top" coordsize="96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" path="m15,70r,l26,55r5,l41,65,51,55,41,50r,-5l71,15r5,l86,25r5,5l96,25r,-5l76,,71,,,65r,5l15,85r5,5l20,85r6,l26,80,15,70xe" stroked="f">
                <v:path arrowok="t" o:connecttype="custom" o:connectlocs="9525,44450;9525,44450;16510,34925;16510,34925;19685,34925;19685,34925;26035,41275;26035,41275;32385,34925;32385,34925;26035,31750;26035,31750;26035,28575;26035,28575;45085,9525;45085,9525;48260,9525;48260,9525;48260,9525;54610,15875;54610,15875;57785,19050;57785,19050;60960,15875;60960,15875;60960,12700;60960,12700;48260,0;48260,0;48260,0;45085,0;45085,0;0,41275;0,41275;0,44450;0,44450;0,44450;9525,53975;9525,53975;12700,57150;12700,53975;12700,53975;16510,53975;16510,53975;16510,50800;16510,50800;16510,50800;9525,44450" o:connectangles="0,0,0,0,0,0,0,0,0,0,0,0,0,0,0,0,0,0,0,0,0,0,0,0,0,0,0,0,0,0,0,0,0,0,0,0,0,0,0,0,0,0,0,0,0,0,0,0"/>
              </v:shape>
              <v:shape id="Freeform 606" o:spid="_x0000_s1057" style="position:absolute;left:7207;top:1593;width:609;height:572;visibility:visible;mso-wrap-style:square;v-text-anchor:top" coordsize="96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" path="m15,70r,l26,55r5,l41,65,51,55,41,50r,-5l71,15r5,l86,25r5,5l96,25r,-5l76,,71,,,65r,5l15,85r5,5l20,85r6,l26,80,15,70e" filled="f" stroked="f">
                <v:path arrowok="t" o:connecttype="custom" o:connectlocs="9525,44450;9525,44450;16510,34925;16510,34925;19685,34925;19685,34925;26035,41275;26035,41275;32385,34925;32385,34925;26035,31750;26035,31750;26035,28575;26035,28575;45085,9525;45085,9525;48260,9525;48260,9525;48260,9525;54610,15875;54610,15875;57785,19050;57785,19050;60960,15875;60960,15875;60960,12700;60960,12700;48260,0;48260,0;48260,0;45085,0;45085,0;0,41275;0,41275;0,44450;0,44450;0,44450;9525,53975;9525,53975;12700,57150;12700,53975;12700,53975;16510,53975;16510,53975;16510,50800;16510,50800;16510,50800;9525,44450" o:connectangles="0,0,0,0,0,0,0,0,0,0,0,0,0,0,0,0,0,0,0,0,0,0,0,0,0,0,0,0,0,0,0,0,0,0,0,0,0,0,0,0,0,0,0,0,0,0,0,0"/>
              </v:shape>
              <v:shape id="Freeform 607" o:spid="_x0000_s1058" style="position:absolute;left:7404;top:1816;width:635;height:571;visibility:visible;mso-wrap-style:square;v-text-anchor:top" coordsize="100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" path="m5,70r,l45,40,15,80r,5l15,90r5,l100,30r,-5l95,20,55,50,80,10,85,5,80,,75,,,60r,5l5,70xe" stroked="f">
                <v:path arrowok="t" o:connecttype="custom" o:connectlocs="3175,44450;3175,44450;28575,25400;28575,25400;9525,50800;9525,50800;9525,53975;9525,57150;9525,57150;9525,57150;9525,57150;12700,57150;12700,57150;63500,19050;63500,19050;63500,15875;63500,15875;63500,15875;63500,15875;60325,12700;60325,12700;60325,12700;34925,31750;34925,31750;50800,6350;50800,6350;53975,3175;53975,3175;50800,0;47625,0;47625,0;0,38100;0,38100;0,41275;0,41275;0,41275;3175,44450" o:connectangles="0,0,0,0,0,0,0,0,0,0,0,0,0,0,0,0,0,0,0,0,0,0,0,0,0,0,0,0,0,0,0,0,0,0,0,0,0"/>
              </v:shape>
              <v:shape id="Freeform 608" o:spid="_x0000_s1059" style="position:absolute;left:7404;top:1816;width:635;height:571;visibility:visible;mso-wrap-style:square;v-text-anchor:top" coordsize="100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" path="m5,70r,l45,40,15,80r,5l15,90r5,l100,30r,-5l95,20,55,50,80,10,85,5,80,,75,,,60r,5l5,70e" filled="f" stroked="f">
                <v:path arrowok="t" o:connecttype="custom" o:connectlocs="3175,44450;3175,44450;28575,25400;28575,25400;9525,50800;9525,50800;9525,53975;9525,57150;9525,57150;9525,57150;9525,57150;12700,57150;12700,57150;63500,19050;63500,19050;63500,15875;63500,15875;63500,15875;63500,15875;60325,12700;60325,12700;60325,12700;34925,31750;34925,31750;50800,6350;50800,6350;53975,3175;53975,3175;50800,0;47625,0;47625,0;0,38100;0,38100;0,41275;0,41275;0,41275;3175,44450" o:connectangles="0,0,0,0,0,0,0,0,0,0,0,0,0,0,0,0,0,0,0,0,0,0,0,0,0,0,0,0,0,0,0,0,0,0,0,0,0"/>
              </v:shape>
              <v:shape id="Freeform 609" o:spid="_x0000_s1060" style="position:absolute;left:7753;top:2387;width:698;height:508;visibility:visible;mso-wrap-style:square;v-text-anchor:top" coordsize="11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" path="m5,55r,l15,75r,5l20,80r5,-5l25,70,20,60r,-5l30,50r5,-5l35,50r5,5l45,60r5,-5l55,55r,-5l50,40r,-5l85,15r5,l95,30r5,5l110,30,95,,90,,85,,5,50,,50r5,5xe" stroked="f">
                <v:path arrowok="t" o:connecttype="custom" o:connectlocs="3175,34925;3175,34925;9525,47625;9525,47625;9525,50800;12700,50800;15875,47625;15875,44450;15875,44450;12700,38100;12700,38100;12700,34925;12700,34925;19050,31750;19050,31750;22225,28575;22225,31750;22225,31750;25400,34925;25400,34925;28575,38100;28575,38100;28575,38100;31750,34925;31750,34925;34925,34925;34925,31750;34925,31750;31750,25400;31750,25400;31750,25400;31750,22225;31750,22225;53975,9525;53975,9525;53975,9525;57150,9525;57150,9525;60325,19050;60325,19050;63500,22225;63500,22225;63500,22225;69850,19050;69850,19050;60325,0;60325,0;57150,0;53975,0;53975,0;3175,31750;3175,31750;0,31750;3175,34925" o:connectangles="0,0,0,0,0,0,0,0,0,0,0,0,0,0,0,0,0,0,0,0,0,0,0,0,0,0,0,0,0,0,0,0,0,0,0,0,0,0,0,0,0,0,0,0,0,0,0,0,0,0,0,0,0,0"/>
              </v:shape>
              <v:shape id="Freeform 610" o:spid="_x0000_s1061" style="position:absolute;left:7753;top:2387;width:698;height:508;visibility:visible;mso-wrap-style:square;v-text-anchor:top" coordsize="11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" path="m5,55r,l15,75r,5l20,80r5,-5l25,70,20,60r,-5l30,50r5,-5l35,50r5,5l45,60r5,-5l55,55r,-5l50,40r,-5l85,15r5,l95,30r5,5l110,30,95,,90,,85,,5,50,,50r5,5e" filled="f" stroked="f">
                <v:path arrowok="t" o:connecttype="custom" o:connectlocs="3175,34925;3175,34925;9525,47625;9525,47625;9525,50800;12700,50800;15875,47625;15875,44450;15875,44450;12700,38100;12700,38100;12700,34925;12700,34925;19050,31750;19050,31750;22225,28575;22225,31750;22225,31750;25400,34925;25400,34925;28575,38100;28575,38100;28575,38100;31750,34925;31750,34925;34925,34925;34925,31750;34925,31750;31750,25400;31750,25400;31750,25400;31750,22225;31750,22225;53975,9525;53975,9525;53975,9525;57150,9525;57150,9525;60325,19050;60325,19050;63500,22225;63500,22225;63500,22225;69850,19050;69850,19050;60325,0;60325,0;57150,0;53975,0;53975,0;3175,31750;3175,31750;0,31750;3175,34925" o:connectangles="0,0,0,0,0,0,0,0,0,0,0,0,0,0,0,0,0,0,0,0,0,0,0,0,0,0,0,0,0,0,0,0,0,0,0,0,0,0,0,0,0,0,0,0,0,0,0,0,0,0,0,0,0,0"/>
              </v:shape>
              <v:shape id="Freeform 611" o:spid="_x0000_s1062" style="position:absolute;left:7626;top:2101;width:603;height:508;visibility:visible;mso-wrap-style:square;v-text-anchor:top" coordsize="9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" path="m70,35r,l70,40r5,5l80,45,90,35r5,-5l95,20,85,5,75,,65,5,5,45,,55,,65,10,75r5,5l25,75,35,70r5,-5l35,60r-5,l20,65r-5,l15,60r,-5l70,15r5,l80,20r,5l80,30,70,35xe" stroked="f">
                <v:path arrowok="t" o:connecttype="custom" o:connectlocs="44450,22225;44450,22225;44450,25400;44450,25400;47625,28575;50800,28575;50800,28575;57150,22225;57150,22225;60325,19050;60325,12700;60325,12700;53975,3175;53975,3175;47625,0;41275,3175;41275,3175;3175,28575;3175,28575;0,34925;0,41275;0,41275;6350,47625;6350,47625;9525,50800;15875,47625;15875,47625;22225,44450;22225,44450;25400,41275;25400,41275;22225,38100;22225,38100;22225,38100;19050,38100;19050,38100;12700,41275;12700,41275;9525,41275;9525,41275;9525,38100;9525,34925;9525,34925;44450,9525;44450,9525;47625,9525;50800,12700;50800,15875;50800,19050;50800,19050;44450,22225" o:connectangles="0,0,0,0,0,0,0,0,0,0,0,0,0,0,0,0,0,0,0,0,0,0,0,0,0,0,0,0,0,0,0,0,0,0,0,0,0,0,0,0,0,0,0,0,0,0,0,0,0,0,0"/>
              </v:shape>
              <v:shape id="Freeform 612" o:spid="_x0000_s1063" style="position:absolute;left:7626;top:2101;width:603;height:508;visibility:visible;mso-wrap-style:square;v-text-anchor:top" coordsize="9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" path="m70,35r,l70,40r5,5l80,45,90,35r5,-5l95,20,85,5,75,,65,5,5,45,,55,,65,10,75r5,5l25,75,35,70r5,-5l35,60r-5,l20,65r-5,l15,60r,-5l70,15r5,l80,20r,5l80,30,70,35e" filled="f" stroked="f">
                <v:path arrowok="t" o:connecttype="custom" o:connectlocs="44450,22225;44450,22225;44450,25400;44450,25400;47625,28575;50800,28575;50800,28575;57150,22225;57150,22225;60325,19050;60325,12700;60325,12700;53975,3175;53975,3175;47625,0;41275,3175;41275,3175;3175,28575;3175,28575;0,34925;0,41275;0,41275;6350,47625;6350,47625;9525,50800;15875,47625;15875,47625;22225,44450;22225,44450;25400,41275;25400,41275;22225,38100;22225,38100;22225,38100;19050,38100;19050,38100;12700,41275;12700,41275;9525,41275;9525,41275;9525,38100;9525,34925;9525,34925;44450,9525;44450,9525;47625,9525;50800,12700;50800,15875;50800,19050;50800,19050;44450,22225" o:connectangles="0,0,0,0,0,0,0,0,0,0,0,0,0,0,0,0,0,0,0,0,0,0,0,0,0,0,0,0,0,0,0,0,0,0,0,0,0,0,0,0,0,0,0,0,0,0,0,0,0,0,0"/>
              </v:shape>
              <v:shape id="Freeform 613" o:spid="_x0000_s1064" style="position:absolute;left:7816;top:2895;width:159;height:95;visibility:visible;mso-wrap-style:square;v-text-anchor:top" coordsize="2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" path="m,5r,l5,5r5,l20,r5,l25,5r,5l25,15r-5,l10,15,,5xe" stroked="f">
                <v:path arrowok="t" o:connecttype="custom" o:connectlocs="0,3175;0,3175;3175,3175;3175,3175;6350,3175;6350,3175;12700,0;12700,0;15875,0;15875,3175;15875,3175;15875,6350;15875,6350;15875,9525;15875,9525;12700,9525;12700,9525;6350,9525;6350,9525;0,3175" o:connectangles="0,0,0,0,0,0,0,0,0,0,0,0,0,0,0,0,0,0,0,0"/>
              </v:shape>
              <v:shape id="Freeform 614" o:spid="_x0000_s1065" style="position:absolute;left:7816;top:2895;width:159;height:95;visibility:visible;mso-wrap-style:square;v-text-anchor:top" coordsize="2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" path="m,5r,l5,5r5,l20,r5,l25,5r,5l25,15r-5,l10,15,,5e" filled="f" stroked="f">
                <v:path arrowok="t" o:connecttype="custom" o:connectlocs="0,3175;0,3175;3175,3175;3175,3175;6350,3175;6350,3175;12700,0;12700,0;15875,0;15875,3175;15875,3175;15875,6350;15875,6350;15875,9525;15875,9525;12700,9525;12700,9525;6350,9525;6350,9525;0,3175" o:connectangles="0,0,0,0,0,0,0,0,0,0,0,0,0,0,0,0,0,0,0,0"/>
              </v:shape>
              <v:shape id="Freeform 615" o:spid="_x0000_s1066" style="position:absolute;left:730;top:2546;width:667;height:508;visibility:visible;mso-wrap-style:square;v-text-anchor:top" coordsize="10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" path="m55,35r,l15,15,10,10r,-5l15,r5,l105,45r,10l100,55,50,50,95,70,90,80,5,40,,35,,30,,25r10,l55,35xe" stroked="f">
                <v:path arrowok="t" o:connecttype="custom" o:connectlocs="34925,22225;34925,22225;9525,9525;9525,9525;6350,6350;6350,6350;6350,3175;6350,3175;9525,0;12700,0;12700,0;66675,28575;66675,28575;66675,34925;63500,34925;63500,34925;31750,31750;31750,31750;60325,44450;60325,44450;57150,50800;57150,50800;3175,25400;3175,25400;0,22225;0,19050;0,15875;6350,15875;6350,15875;34925,22225" o:connectangles="0,0,0,0,0,0,0,0,0,0,0,0,0,0,0,0,0,0,0,0,0,0,0,0,0,0,0,0,0,0"/>
              </v:shape>
              <v:shape id="Freeform 616" o:spid="_x0000_s1067" style="position:absolute;left:730;top:2546;width:667;height:508;visibility:visible;mso-wrap-style:square;v-text-anchor:top" coordsize="105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" path="m55,35r,l15,15,10,10r,-5l15,r5,l105,45r,10l100,55,50,50,95,70,90,80,5,40,,35,,30,,25r10,l55,35e" filled="f" stroked="f">
                <v:path arrowok="t" o:connecttype="custom" o:connectlocs="34925,22225;34925,22225;9525,9525;9525,9525;6350,6350;6350,6350;6350,3175;6350,3175;9525,0;12700,0;12700,0;66675,28575;66675,28575;66675,34925;63500,34925;63500,34925;31750,31750;31750,31750;60325,44450;60325,44450;57150,50800;57150,50800;3175,25400;3175,25400;0,22225;0,19050;0,15875;6350,15875;6350,15875;34925,22225" o:connectangles="0,0,0,0,0,0,0,0,0,0,0,0,0,0,0,0,0,0,0,0,0,0,0,0,0,0,0,0,0,0"/>
              </v:shape>
              <v:shape id="Freeform 617" o:spid="_x0000_s1068" style="position:absolute;left:920;top:2292;width:572;height:476;visibility:visible;mso-wrap-style:square;v-text-anchor:top" coordsize="90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" path="m25,15r,l20,15r-5,l15,20r,5l25,35r5,l35,30,40,20r5,l50,20,90,45r,10l80,70r,5l70,75,65,70,60,60r5,l70,60r5,l80,60r,-5l50,35r-5,l35,45r-5,l25,45,5,35,,25,,15,10,5,15,r5,l35,10,25,15xe" stroked="f">
                <v:path arrowok="t" o:connecttype="custom" o:connectlocs="15875,9525;15875,9525;15875,9525;15875,9525;12700,9525;9525,9525;9525,9525;9525,12700;9525,15875;9525,15875;15875,22225;15875,22225;19050,22225;22225,19050;22225,19050;25400,12700;25400,12700;28575,12700;31750,12700;31750,12700;57150,28575;57150,28575;57150,34925;57150,34925;50800,44450;50800,44450;50800,47625;44450,47625;44450,47625;41275,44450;41275,44450;38100,38100;41275,38100;44450,38100;44450,38100;47625,38100;47625,38100;47625,38100;50800,38100;50800,34925;50800,34925;50800,34925;31750,22225;31750,22225;28575,22225;28575,22225;22225,28575;19050,28575;15875,28575;15875,28575;3175,22225;3175,22225;0,15875;0,9525;0,9525;6350,3175;6350,3175;9525,0;12700,0;12700,0;22225,6350;22225,6350;15875,9525" o:connectangles="0,0,0,0,0,0,0,0,0,0,0,0,0,0,0,0,0,0,0,0,0,0,0,0,0,0,0,0,0,0,0,0,0,0,0,0,0,0,0,0,0,0,0,0,0,0,0,0,0,0,0,0,0,0,0,0,0,0,0,0,0,0,0"/>
              </v:shape>
              <v:shape id="Freeform 618" o:spid="_x0000_s1069" style="position:absolute;left:920;top:2292;width:572;height:476;visibility:visible;mso-wrap-style:square;v-text-anchor:top" coordsize="90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" path="m25,15r,l20,15r-5,l15,20r,5l25,35r5,l35,30,40,20r5,l50,20,90,45r,10l80,70r,5l70,75,65,70,60,60r5,l70,60r5,l80,60r,-5l50,35r-5,l35,45r-5,l25,45,5,35,,25,,15,10,5,15,r5,l35,10,25,15e" filled="f" stroked="f">
                <v:path arrowok="t" o:connecttype="custom" o:connectlocs="15875,9525;15875,9525;15875,9525;15875,9525;12700,9525;9525,9525;9525,9525;9525,12700;9525,15875;9525,15875;15875,22225;15875,22225;19050,22225;22225,19050;22225,19050;25400,12700;25400,12700;28575,12700;31750,12700;31750,12700;57150,28575;57150,28575;57150,34925;57150,34925;50800,44450;50800,44450;50800,47625;44450,47625;44450,47625;41275,44450;41275,44450;38100,38100;41275,38100;44450,38100;44450,38100;47625,38100;47625,38100;47625,38100;50800,38100;50800,34925;50800,34925;50800,34925;31750,22225;31750,22225;28575,22225;28575,22225;22225,28575;19050,28575;15875,28575;15875,28575;3175,22225;3175,22225;0,15875;0,9525;0,9525;6350,3175;6350,3175;9525,0;12700,0;12700,0;22225,6350;22225,6350;15875,9525" o:connectangles="0,0,0,0,0,0,0,0,0,0,0,0,0,0,0,0,0,0,0,0,0,0,0,0,0,0,0,0,0,0,0,0,0,0,0,0,0,0,0,0,0,0,0,0,0,0,0,0,0,0,0,0,0,0,0,0,0,0,0,0,0,0,0"/>
              </v:shape>
              <v:shape id="Freeform 619" o:spid="_x0000_s1070" style="position:absolute;left:1047;top:2038;width:604;height:476;visibility:visible;mso-wrap-style:square;v-text-anchor:top" coordsize="9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" path="m20,r,l25,5r,5l25,15,95,70r-5,5l20,25r-5,l10,30r-5,l,25,15,r5,xe" stroked="f">
                <v:path arrowok="t" o:connecttype="custom" o:connectlocs="12700,0;12700,0;15875,3175;15875,3175;15875,6350;15875,6350;15875,9525;15875,9525;15875,9525;60325,44450;60325,44450;60325,44450;60325,44450;57150,47625;57150,47625;57150,47625;57150,47625;12700,15875;12700,15875;9525,15875;9525,15875;6350,19050;6350,19050;6350,19050;3175,19050;3175,19050;0,15875;0,15875;0,15875;9525,0;9525,0;12700,0" o:connectangles="0,0,0,0,0,0,0,0,0,0,0,0,0,0,0,0,0,0,0,0,0,0,0,0,0,0,0,0,0,0,0,0"/>
              </v:shape>
              <v:shape id="Freeform 620" o:spid="_x0000_s1071" style="position:absolute;left:1047;top:2038;width:604;height:476;visibility:visible;mso-wrap-style:square;v-text-anchor:top" coordsize="9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" path="m20,r,l25,5r,5l25,15,95,70r-5,5l20,25r-5,l10,30r-5,l,25,15,r5,e" filled="f" stroked="f">
                <v:path arrowok="t" o:connecttype="custom" o:connectlocs="12700,0;12700,0;15875,3175;15875,3175;15875,6350;15875,6350;15875,9525;15875,9525;15875,9525;60325,44450;60325,44450;60325,44450;60325,44450;57150,47625;57150,47625;57150,47625;57150,47625;12700,15875;12700,15875;9525,15875;9525,15875;6350,19050;6350,19050;6350,19050;3175,19050;3175,19050;0,15875;0,15875;0,15875;9525,0;9525,0;12700,0" o:connectangles="0,0,0,0,0,0,0,0,0,0,0,0,0,0,0,0,0,0,0,0,0,0,0,0,0,0,0,0,0,0,0,0"/>
              </v:shape>
              <v:shape id="Freeform 621" o:spid="_x0000_s1072" style="position:absolute;left:1301;top:1720;width:572;height:508;visibility:visible;mso-wrap-style:square;v-text-anchor:top" coordsize="9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" path="m25,r,l30,r,5l25,10r,5l90,75r-5,5l20,25r-5,l10,30r-5,l,25,,20,20,r5,xe" stroked="f">
                <v:path arrowok="t" o:connecttype="custom" o:connectlocs="15875,0;15875,0;19050,0;19050,0;19050,3175;19050,3175;15875,6350;15875,9525;15875,9525;57150,47625;57150,47625;57150,47625;53975,50800;53975,50800;53975,50800;53975,50800;12700,15875;12700,15875;9525,15875;9525,15875;6350,19050;3175,19050;3175,19050;0,15875;0,15875;0,12700;12700,0;12700,0;15875,0" o:connectangles="0,0,0,0,0,0,0,0,0,0,0,0,0,0,0,0,0,0,0,0,0,0,0,0,0,0,0,0,0"/>
              </v:shape>
              <v:shape id="Freeform 622" o:spid="_x0000_s1073" style="position:absolute;left:1301;top:1720;width:572;height:508;visibility:visible;mso-wrap-style:square;v-text-anchor:top" coordsize="9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" path="m25,r,l30,r,5l25,10r,5l90,75r-5,5l20,25r-5,l10,30r-5,l,25,,20,20,r5,e" filled="f" stroked="f">
                <v:path arrowok="t" o:connecttype="custom" o:connectlocs="15875,0;15875,0;19050,0;19050,0;19050,3175;19050,3175;15875,6350;15875,9525;15875,9525;57150,47625;57150,47625;57150,47625;53975,50800;53975,50800;53975,50800;53975,50800;12700,15875;12700,15875;9525,15875;9525,15875;6350,19050;3175,19050;3175,19050;0,15875;0,15875;0,12700;12700,0;12700,0;15875,0" o:connectangles="0,0,0,0,0,0,0,0,0,0,0,0,0,0,0,0,0,0,0,0,0,0,0,0,0,0,0,0,0"/>
              </v:shape>
              <v:shape id="Freeform 623" o:spid="_x0000_s1074" style="position:absolute;left:1206;top:1943;width:540;height:444;visibility:visible;mso-wrap-style:square;v-text-anchor:top" coordsize="85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" path="m,5r,l80,65r,5l85,65r,-5l5,,,5xe" stroked="f">
                <v:path arrowok="t" o:connecttype="custom" o:connectlocs="0,3175;0,3175;50800,41275;50800,41275;50800,44450;53975,41275;53975,41275;53975,38100;53975,38100;3175,0;3175,0;0,3175" o:connectangles="0,0,0,0,0,0,0,0,0,0,0,0"/>
              </v:shape>
              <v:shape id="Freeform 624" o:spid="_x0000_s1075" style="position:absolute;left:1206;top:1943;width:540;height:444;visibility:visible;mso-wrap-style:square;v-text-anchor:top" coordsize="85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" path="m,5r,l80,65r,5l85,65r,-5l5,,,5e" filled="f" stroked="f">
                <v:path arrowok="t" o:connecttype="custom" o:connectlocs="0,3175;0,3175;50800,41275;50800,41275;50800,44450;53975,41275;53975,41275;53975,38100;53975,38100;3175,0;3175,0;0,3175" o:connectangles="0,0,0,0,0,0,0,0,0,0,0,0"/>
              </v:shape>
              <v:shape id="Freeform 625" o:spid="_x0000_s1076" style="position:absolute;left:1778;top:1270;width:508;height:577;visibility:visible;mso-wrap-style:square;v-text-anchor:top" coordsize="80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" path="m30,r,l35,r,5l30,10r,5l80,81r,5l75,91r-5,l20,20r-5,l10,25r-5,l,20,,15,25,r5,xe" stroked="f">
                <v:path arrowok="t" o:connecttype="custom" o:connectlocs="19050,0;19050,0;22225,0;22225,0;22225,3175;22225,3175;19050,6350;19050,9525;19050,9525;50800,51435;50800,51435;50800,54610;47625,57785;47625,57785;44450,57785;44450,57785;12700,12700;12700,12700;9525,12700;9525,12700;6350,15875;3175,15875;3175,15875;0,12700;0,9525;15875,0;15875,0;19050,0" o:connectangles="0,0,0,0,0,0,0,0,0,0,0,0,0,0,0,0,0,0,0,0,0,0,0,0,0,0,0,0"/>
              </v:shape>
              <v:shape id="Freeform 626" o:spid="_x0000_s1077" style="position:absolute;left:1778;top:1270;width:508;height:577;visibility:visible;mso-wrap-style:square;v-text-anchor:top" coordsize="80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" path="m30,r,l35,r,5l30,10r,5l80,81r,5l75,91r-5,l20,20r-5,l10,25r-5,l,20,,15,25,r5,e" filled="f" stroked="f">
                <v:path arrowok="t" o:connecttype="custom" o:connectlocs="19050,0;19050,0;22225,0;22225,0;22225,3175;22225,3175;19050,6350;19050,9525;19050,9525;50800,51435;50800,51435;50800,54610;47625,57785;47625,57785;44450,57785;44450,57785;12700,12700;12700,12700;9525,12700;9525,12700;6350,15875;3175,15875;3175,15875;0,12700;0,9525;15875,0;15875,0;19050,0" o:connectangles="0,0,0,0,0,0,0,0,0,0,0,0,0,0,0,0,0,0,0,0,0,0,0,0,0,0,0,0"/>
              </v:shape>
              <v:shape id="Freeform 627" o:spid="_x0000_s1078" style="position:absolute;left:2032;top:1016;width:571;height:704;visibility:visible;mso-wrap-style:square;v-text-anchor:top" coordsize="9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" path="m,25r,l35,r5,10l20,25r,5l20,35,45,65,60,55r5,5l65,65r,5l55,80r5,11l65,91,85,80r5,6l90,91,60,111,,25xe" stroked="f">
                <v:path arrowok="t" o:connecttype="custom" o:connectlocs="0,15875;0,15875;22225,0;22225,0;25400,6350;25400,6350;12700,15875;12700,15875;12700,19050;12700,22225;12700,22225;28575,41275;28575,41275;38100,34925;38100,34925;41275,38100;41275,38100;41275,41275;41275,44450;41275,44450;34925,50800;34925,50800;38100,57785;38100,57785;41275,57785;41275,57785;53975,50800;53975,50800;57150,54610;57150,54610;57150,57785;57150,57785;57150,57785;38100,70485;38100,70485;0,15875" o:connectangles="0,0,0,0,0,0,0,0,0,0,0,0,0,0,0,0,0,0,0,0,0,0,0,0,0,0,0,0,0,0,0,0,0,0,0,0"/>
              </v:shape>
              <v:shape id="Freeform 628" o:spid="_x0000_s1079" style="position:absolute;left:2032;top:1016;width:571;height:704;visibility:visible;mso-wrap-style:square;v-text-anchor:top" coordsize="9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" path="m,25r,l35,r5,10l20,25r,5l20,35,45,65,60,55r5,5l65,65r,5l55,80r5,11l65,91,85,80r5,6l90,91,60,111,,25e" filled="f" stroked="f">
                <v:path arrowok="t" o:connecttype="custom" o:connectlocs="0,15875;0,15875;22225,0;22225,0;25400,6350;25400,6350;12700,15875;12700,15875;12700,19050;12700,22225;12700,22225;28575,41275;28575,41275;38100,34925;38100,34925;41275,38100;41275,38100;41275,41275;41275,44450;41275,44450;34925,50800;34925,50800;38100,57785;38100,57785;41275,57785;41275,57785;53975,50800;53975,50800;57150,54610;57150,54610;57150,57785;57150,57785;57150,57785;38100,70485;38100,70485;0,15875" o:connectangles="0,0,0,0,0,0,0,0,0,0,0,0,0,0,0,0,0,0,0,0,0,0,0,0,0,0,0,0,0,0,0,0,0,0,0,0"/>
              </v:shape>
              <v:shape id="Freeform 629" o:spid="_x0000_s1080" style="position:absolute;left:1524;top:1460;width:571;height:610;visibility:visible;mso-wrap-style:square;v-text-anchor:top" coordsize="90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" path="m5,21r,l65,81r5,l75,81r5,-5l80,71,20,5,25,,90,66r,5l90,81,80,91,70,96,60,91,,31,,26,5,21xe" stroked="f">
                <v:path arrowok="t" o:connecttype="custom" o:connectlocs="3175,13335;3175,13335;41275,51435;41275,51435;44450,51435;47625,51435;50800,48260;50800,48260;50800,48260;50800,45085;50800,45085;12700,3175;12700,3175;15875,0;15875,0;57150,41910;57150,41910;57150,45085;57150,51435;57150,51435;50800,57785;50800,57785;44450,60960;38100,57785;38100,57785;0,19685;0,19685;0,19685;0,16510;0,16510;3175,13335;3175,13335;3175,13335" o:connectangles="0,0,0,0,0,0,0,0,0,0,0,0,0,0,0,0,0,0,0,0,0,0,0,0,0,0,0,0,0,0,0,0,0"/>
              </v:shape>
              <v:shape id="Freeform 630" o:spid="_x0000_s1081" style="position:absolute;left:1524;top:1460;width:571;height:610;visibility:visible;mso-wrap-style:square;v-text-anchor:top" coordsize="90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" path="m5,21r,l65,81r5,l75,81r5,-5l80,71,20,5,25,,90,66r,5l90,81,80,91,70,96,60,91,,31,,26,5,21e" filled="f" stroked="f">
                <v:path arrowok="t" o:connecttype="custom" o:connectlocs="3175,13335;3175,13335;41275,51435;41275,51435;44450,51435;47625,51435;50800,48260;50800,48260;50800,48260;50800,45085;50800,45085;12700,3175;12700,3175;15875,0;15875,0;57150,41910;57150,41910;57150,45085;57150,51435;57150,51435;50800,57785;50800,57785;44450,60960;38100,57785;38100,57785;0,19685;0,19685;0,19685;0,16510;0,16510;3175,13335;3175,13335;3175,13335" o:connectangles="0,0,0,0,0,0,0,0,0,0,0,0,0,0,0,0,0,0,0,0,0,0,0,0,0,0,0,0,0,0,0,0,0"/>
              </v:shape>
              <v:shape id="Freeform 631" o:spid="_x0000_s1082" style="position:absolute;left:635;top:2863;width:635;height:318;visibility:visible;mso-wrap-style:square;v-text-anchor:top" coordsize="10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" path="m,5r,l95,50r5,-10l10,,5,,,5xe" stroked="f">
                <v:path arrowok="t" o:connecttype="custom" o:connectlocs="0,3175;0,3175;60325,31750;60325,31750;63500,25400;63500,25400;6350,0;6350,0;6350,0;3175,0;3175,0;0,3175" o:connectangles="0,0,0,0,0,0,0,0,0,0,0,0"/>
              </v:shape>
              <v:shape id="Freeform 632" o:spid="_x0000_s1083" style="position:absolute;left:635;top:2863;width:635;height:318;visibility:visible;mso-wrap-style:square;v-text-anchor:top" coordsize="10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" path="m,5r,l95,50r5,-10l10,,5,,,5e" filled="f" stroked="f">
                <v:path arrowok="t" o:connecttype="custom" o:connectlocs="0,3175;0,3175;60325,31750;60325,31750;63500,25400;63500,25400;6350,0;6350,0;6350,0;3175,0;3175,0;0,3175" o:connectangles="0,0,0,0,0,0,0,0,0,0,0,0"/>
              </v:shape>
              <v:shape id="Freeform 633" o:spid="_x0000_s1084" style="position:absolute;left:2222;top:7537;width:4921;height:1594;visibility:visible;mso-wrap-style:square;v-text-anchor:top" coordsize="775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" path="m85,5l,141r35,25l80,186r40,20l165,221r50,15l265,241r50,10l365,251r55,l470,246r55,-10l575,226r55,-20l680,186r50,-25l775,131,680,,610,36,540,66,500,76,460,86r-40,5l375,91,300,86,225,71,150,41,85,5xe" fillcolor="#211d70" stroked="f">
                <v:path arrowok="t" o:connecttype="custom" o:connectlocs="53975,3175;0,89535;0,89535;22225,105410;50800,118110;76200,130810;104775,140335;136525,149860;168275,153035;200025,159385;231775,159385;266700,159385;298450,156210;333375,149860;365125,143510;400050,130810;431800,118110;463550,102235;492125,83185;431800,0;431800,0;387350,22860;342900,41910;317500,48260;292100,54610;266700,57785;238125,57785;238125,57785;190500,54610;142875,45085;95250,26035;53975,3175" o:connectangles="0,0,0,0,0,0,0,0,0,0,0,0,0,0,0,0,0,0,0,0,0,0,0,0,0,0,0,0,0,0,0,0"/>
              </v:shape>
              <v:shape id="Freeform 634" o:spid="_x0000_s1085" style="position:absolute;left:2222;top:7537;width:4921;height:1594;visibility:visible;mso-wrap-style:square;v-text-anchor:top" coordsize="775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" path="m85,5l,141r35,25l80,186r40,20l165,221r50,15l265,241r50,10l365,251r55,l470,246r55,-10l575,226r55,-20l680,186r50,-25l775,131,680,,610,36,540,66,500,76,460,86r-40,5l375,91,300,86,225,71,150,41,85,5e" filled="f" stroked="f">
                <v:path arrowok="t" o:connecttype="custom" o:connectlocs="53975,3175;0,89535;0,89535;22225,105410;50800,118110;76200,130810;104775,140335;136525,149860;168275,153035;200025,159385;231775,159385;266700,159385;298450,156210;333375,149860;365125,143510;400050,130810;431800,118110;463550,102235;492125,83185;431800,0;431800,0;387350,22860;342900,41910;317500,48260;292100,54610;266700,57785;238125,57785;238125,57785;190500,54610;142875,45085;95250,26035;53975,3175" o:connectangles="0,0,0,0,0,0,0,0,0,0,0,0,0,0,0,0,0,0,0,0,0,0,0,0,0,0,0,0,0,0,0,0"/>
              </v:shape>
              <v:shape id="Freeform 635" o:spid="_x0000_s1086" style="position:absolute;left:4635;top:2514;width:2540;height:4674;visibility:visible;mso-wrap-style:square;v-text-anchor:top" coordsize="400,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" path="m220,r,l260,30r35,35l325,100r25,40l370,185r15,50l395,285r5,51l400,376r-10,40l380,456r-10,35l350,526r-20,35l310,591r-30,30l255,646r-30,20l190,691r-35,15l115,721,80,731r-40,5l,736,220,xe" fillcolor="#fac92e" stroked="f">
                <v:path arrowok="t" o:connecttype="custom" o:connectlocs="139700,0;139700,0;165100,19050;187325,41275;206375,63500;222250,88900;234950,117475;244475,149225;250825,180975;254000,213360;254000,213360;254000,238760;247650,264160;241300,289560;234950,311785;222250,334010;209550,356235;196850,375285;177800,394335;161925,410210;142875,422910;120650,438785;98425,448310;73025,457835;50800,464185;25400,467360;0,467360;139700,0" o:connectangles="0,0,0,0,0,0,0,0,0,0,0,0,0,0,0,0,0,0,0,0,0,0,0,0,0,0,0,0"/>
              </v:shape>
              <v:shape id="Freeform 636" o:spid="_x0000_s1087" style="position:absolute;left:2063;top:2578;width:2604;height:4610;visibility:visible;mso-wrap-style:square;v-text-anchor:top" coordsize="410,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" path="m410,726r,l405,726r-45,l320,721,285,711,245,696,210,681,180,656,145,636,120,611,90,581,70,551,50,516,30,481,20,446,10,406,5,366,,326,5,275r5,-45l25,185,45,140,70,100,100,65,130,30,170,,410,726xe" fillcolor="#76c2e5" stroked="f">
                <v:path arrowok="t" o:connecttype="custom" o:connectlocs="260350,461010;260350,461010;257175,461010;257175,461010;228600,461010;203200,457835;180975,451485;155575,441960;133350,432435;114300,416560;92075,403860;76200,387985;57150,368935;44450,349885;31750,327660;19050,305435;12700,283210;6350,257810;3175,232410;0,207010;0,207010;3175,174625;6350,146050;15875,117475;28575,88900;44450,63500;63500,41275;82550,19050;107950,0;260350,461010" o:connectangles="0,0,0,0,0,0,0,0,0,0,0,0,0,0,0,0,0,0,0,0,0,0,0,0,0,0,0,0,0,0"/>
              </v:shape>
              <v:shape id="Freeform 637" o:spid="_x0000_s1088" style="position:absolute;left:3206;top:2101;width:2763;height:4769;visibility:visible;mso-wrap-style:square;v-text-anchor:top" coordsize="435,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" path="m225,r,l280,5r55,10l385,35r50,25l225,751,,65,50,40,105,15,160,5,225,xe" fillcolor="#ed1c24" stroked="f">
                <v:path arrowok="t" o:connecttype="custom" o:connectlocs="142875,0;142875,0;177800,3175;212725,9525;244475,22225;276225,38100;142875,476885;0,41275;0,41275;31750,25400;66675,9525;101600,3175;142875,0" o:connectangles="0,0,0,0,0,0,0,0,0,0,0,0,0"/>
              </v:shape>
              <v:shape id="Freeform 638" o:spid="_x0000_s1089" style="position:absolute;left:3206;top:2101;width:2763;height:4769;visibility:visible;mso-wrap-style:square;v-text-anchor:top" coordsize="435,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" path="m225,r,l280,5r55,10l385,35r50,25l225,751,,65,50,40,105,15,160,5,225,e" filled="f" stroked="f">
                <v:path arrowok="t" o:connecttype="custom" o:connectlocs="142875,0;142875,0;177800,3175;212725,9525;244475,22225;276225,38100;142875,476885;0,41275;0,41275;31750,25400;66675,9525;101600,3175;142875,0" o:connectangles="0,0,0,0,0,0,0,0,0,0,0,0,0"/>
              </v:shape>
              <v:shape id="Freeform 639" o:spid="_x0000_s1090" style="position:absolute;left:4445;top:3181;width:952;height:762;visibility:visible;mso-wrap-style:square;v-text-anchor:top" coordsize="15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" path="m45,l150,75,90,120,20,65,,50,45,xe" fillcolor="#e9972f" stroked="f">
                <v:path arrowok="t" o:connecttype="custom" o:connectlocs="28575,0;95250,47625;57150,76200;12700,41275;0,31750;28575,0" o:connectangles="0,0,0,0,0,0"/>
              </v:shape>
              <v:shape id="Freeform 640" o:spid="_x0000_s1091" style="position:absolute;left:4413;top:3149;width:1016;height:826;visibility:visible;mso-wrap-style:square;v-text-anchor:top" coordsize="160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" path="m95,130l25,75,,60,50,,160,80,95,130xm15,55l30,70r65,50l145,80,50,10,15,55xe" stroked="f">
                <v:path arrowok="t" o:connecttype="custom" o:connectlocs="60325,82550;15875,47625;0,38100;31750,0;101600,50800;60325,82550;9525,34925;19050,44450;60325,76200;92075,50800;31750,6350;9525,34925" o:connectangles="0,0,0,0,0,0,0,0,0,0,0,0"/>
                <o:lock v:ext="edit" verticies="t"/>
              </v:shape>
              <v:shape id="Freeform 641" o:spid="_x0000_s1092" style="position:absolute;left:4318;top:2387;width:539;height:1080;visibility:visible;mso-wrap-style:square;v-text-anchor:top" coordsize="85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" path="m45,l,70,40,170,85,70,45,xe" fillcolor="#e9972f" stroked="f">
                <v:path arrowok="t" o:connecttype="custom" o:connectlocs="28575,0;0,44450;25400,107950;53975,44450;28575,0" o:connectangles="0,0,0,0,0"/>
              </v:shape>
              <v:shape id="Freeform 642" o:spid="_x0000_s1093" style="position:absolute;left:4286;top:2324;width:603;height:1206;visibility:visible;mso-wrap-style:square;v-text-anchor:top" coordsize="95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" path="m45,190l,80,50,,95,80,45,190xm10,80r35,90l85,80,50,15,10,80xe" stroked="f">
                <v:path arrowok="t" o:connecttype="custom" o:connectlocs="28575,120650;0,50800;31750,0;60325,50800;28575,120650;6350,50800;28575,107950;53975,50800;31750,9525;6350,50800" o:connectangles="0,0,0,0,0,0,0,0,0,0"/>
                <o:lock v:ext="edit" verticies="t"/>
              </v:shape>
              <v:shape id="Freeform 643" o:spid="_x0000_s1094" style="position:absolute;left:4603;top:2641;width:572;height:984;visibility:visible;mso-wrap-style:square;v-text-anchor:top" coordsize="90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" path="m5,75l55,,90,95,,155,5,75xe" fillcolor="#e9972f" stroked="f">
                <v:path arrowok="t" o:connecttype="custom" o:connectlocs="3175,47625;34925,0;57150,60325;0,98425;3175,47625" o:connectangles="0,0,0,0,0"/>
              </v:shape>
              <v:shape id="Freeform 644" o:spid="_x0000_s1095" style="position:absolute;left:4572;top:2578;width:635;height:1111;visibility:visible;mso-wrap-style:square;v-text-anchor:top" coordsize="100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" path="m,175l5,80,60,r40,110l,175xm15,85r-5,75l90,105,60,20,15,85xe" stroked="f">
                <v:path arrowok="t" o:connecttype="custom" o:connectlocs="0,111125;3175,50800;38100,0;63500,69850;0,111125;9525,53975;6350,101600;57150,66675;38100,12700;9525,53975" o:connectangles="0,0,0,0,0,0,0,0,0,0"/>
                <o:lock v:ext="edit" verticies="t"/>
              </v:shape>
              <v:shape id="Freeform 645" o:spid="_x0000_s1096" style="position:absolute;left:3778;top:3181;width:794;height:762;visibility:visible;mso-wrap-style:square;v-text-anchor:top" coordsize="125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" path="m100,l,75r60,45l125,65,100,xe" fillcolor="#e9972f" stroked="f">
                <v:path arrowok="t" o:connecttype="custom" o:connectlocs="63500,0;0,47625;38100,76200;79375,41275;63500,0" o:connectangles="0,0,0,0,0"/>
              </v:shape>
              <v:shape id="Freeform 646" o:spid="_x0000_s1097" style="position:absolute;left:3746;top:3149;width:857;height:826;visibility:visible;mso-wrap-style:square;v-text-anchor:top" coordsize="135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" path="m65,130l,80,110,r25,75l65,130xm10,80r55,40l125,70,105,15,10,80xe" stroked="f">
                <v:path arrowok="t" o:connecttype="custom" o:connectlocs="41275,82550;0,50800;69850,0;85725,47625;41275,82550;6350,50800;41275,76200;79375,44450;66675,9525;6350,50800" o:connectangles="0,0,0,0,0,0,0,0,0,0"/>
                <o:lock v:ext="edit" verticies="t"/>
              </v:shape>
              <v:shape id="Freeform 647" o:spid="_x0000_s1098" style="position:absolute;left:4032;top:2578;width:635;height:1047;visibility:visible;mso-wrap-style:square;v-text-anchor:top" coordsize="100,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" path="m75,75l35,,,105r85,60l100,135,75,75xe" fillcolor="#e9972f" stroked="f">
                <v:path arrowok="t" o:connecttype="custom" o:connectlocs="47625,47625;22225,0;0,66675;53975,104775;63500,85725;47625,47625" o:connectangles="0,0,0,0,0,0"/>
              </v:shape>
              <v:shape id="Freeform 648" o:spid="_x0000_s1099" style="position:absolute;left:4000;top:2514;width:699;height:1143;visibility:visible;mso-wrap-style:square;v-text-anchor:top" coordsize="110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" path="m90,180l,115,40,,85,85r25,60l90,180xm10,110r75,60l100,145,75,85,40,20,10,110xe" stroked="f">
                <v:path arrowok="t" o:connecttype="custom" o:connectlocs="57150,114300;0,73025;25400,0;53975,53975;69850,92075;57150,114300;6350,69850;53975,107950;63500,92075;47625,53975;25400,12700;6350,69850" o:connectangles="0,0,0,0,0,0,0,0,0,0,0,0"/>
                <o:lock v:ext="edit" verticies="t"/>
              </v:shape>
              <v:shape id="Freeform 649" o:spid="_x0000_s1100" style="position:absolute;left:4381;top:2959;width:445;height:635;visibility:visible;mso-wrap-style:square;v-text-anchor:top" coordsize="7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" path="m35,l,40r35,60l70,40,35,xe" fillcolor="#e9972f" stroked="f">
                <v:path arrowok="t" o:connecttype="custom" o:connectlocs="22225,0;0,25400;22225,63500;44450,25400;22225,0" o:connectangles="0,0,0,0,0"/>
              </v:shape>
              <v:shape id="Freeform 650" o:spid="_x0000_s1101" style="position:absolute;left:4349;top:2895;width:508;height:762;visibility:visible;mso-wrap-style:square;v-text-anchor:top" coordsize="8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" path="m40,120l,45,40,,80,50,40,120xm10,50r30,55l70,50,40,15,10,50xe" stroked="f">
                <v:path arrowok="t" o:connecttype="custom" o:connectlocs="25400,76200;0,28575;25400,0;50800,31750;25400,76200;6350,31750;25400,66675;44450,31750;25400,9525;6350,31750" o:connectangles="0,0,0,0,0,0,0,0,0,0"/>
                <o:lock v:ext="edit" verticies="t"/>
              </v:shape>
              <v:rect id="Rectangle 651" o:spid="_x0000_s1102" style="position:absolute;left:4540;top:4356;width:127;height:1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" fillcolor="#e9972f" stroked="f"/>
              <v:shape id="Freeform 652" o:spid="_x0000_s1103" style="position:absolute;left:4508;top:4324;width:191;height:1689;visibility:visible;mso-wrap-style:square;v-text-anchor:top" coordsize="30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" path="m30,266l,266,,,30,r,266xm10,261r10,l20,10r-10,l10,261xe" stroked="f">
                <v:path arrowok="t" o:connecttype="custom" o:connectlocs="19050,168910;0,168910;0,0;19050,0;19050,168910;6350,165735;12700,165735;12700,6350;6350,6350;6350,165735" o:connectangles="0,0,0,0,0,0,0,0,0,0"/>
                <o:lock v:ext="edit" verticies="t"/>
              </v:shape>
              <v:shape id="Freeform 653" o:spid="_x0000_s1104" style="position:absolute;left:4318;top:3594;width:539;height:857;visibility:visible;mso-wrap-style:square;v-text-anchor:top" coordsize="85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" path="m45,135l,55,40,,85,55,45,135xe" fillcolor="#e9972f" stroked="f">
                <v:path arrowok="t" o:connecttype="custom" o:connectlocs="28575,85725;0,34925;25400,0;53975,34925;28575,85725" o:connectangles="0,0,0,0,0"/>
              </v:shape>
              <v:shape id="Freeform 654" o:spid="_x0000_s1105" style="position:absolute;left:4286;top:3562;width:603;height:952;visibility:visible;mso-wrap-style:square;v-text-anchor:top" coordsize="95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" path="m50,150l,60,45,,95,60,50,150xm10,60r40,75l85,60,45,15,10,60xe" stroked="f">
                <v:path arrowok="t" o:connecttype="custom" o:connectlocs="31750,95250;0,38100;28575,0;60325,38100;31750,95250;6350,38100;31750,85725;53975,38100;28575,9525;6350,38100" o:connectangles="0,0,0,0,0,0,0,0,0,0"/>
                <o:lock v:ext="edit" verticies="t"/>
              </v:shape>
              <v:shape id="Freeform 655" o:spid="_x0000_s1106" style="position:absolute;left:2794;top:635;width:317;height:698;visibility:visible;mso-wrap-style:square;v-text-anchor:top" coordsize="50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" path="m,20r,l45,110r5,-5l50,100,40,80r,-5l50,70r,-5l50,60r-5,l35,60r-5,l15,25r,-5l20,15r5,l30,10,30,,5,10,,15r,5xe" stroked="f">
                <v:path arrowok="t" o:connecttype="custom" o:connectlocs="0,12700;0,12700;28575,69850;28575,69850;31750,66675;31750,66675;31750,63500;31750,63500;25400,50800;25400,50800;25400,50800;25400,50800;25400,47625;31750,44450;31750,44450;31750,44450;31750,41275;31750,41275;31750,38100;31750,38100;28575,38100;28575,38100;28575,38100;22225,38100;19050,38100;19050,38100;9525,15875;9525,15875;9525,12700;12700,9525;12700,9525;15875,9525;15875,9525;19050,6350;19050,6350;19050,6350;19050,0;19050,0;3175,6350;3175,6350;0,9525;0,12700" o:connectangles="0,0,0,0,0,0,0,0,0,0,0,0,0,0,0,0,0,0,0,0,0,0,0,0,0,0,0,0,0,0,0,0,0,0,0,0,0,0,0,0,0,0"/>
              </v:shape>
              <v:shape id="Freeform 656" o:spid="_x0000_s1107" style="position:absolute;left:2794;top:635;width:317;height:698;visibility:visible;mso-wrap-style:square;v-text-anchor:top" coordsize="50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" path="m,20r,l45,110r5,-5l50,100,40,80r,-5l50,70r,-5l50,60r-5,l35,60r-5,l15,25r,-5l20,15r5,l30,10,30,,5,10,,15r,5e" filled="f" stroked="f">
                <v:path arrowok="t" o:connecttype="custom" o:connectlocs="0,12700;0,12700;28575,69850;28575,69850;31750,66675;31750,66675;31750,63500;31750,63500;25400,50800;25400,50800;25400,50800;25400,50800;25400,47625;31750,44450;31750,44450;31750,44450;31750,41275;31750,41275;31750,38100;31750,38100;28575,38100;28575,38100;28575,38100;22225,38100;19050,38100;19050,38100;9525,15875;9525,15875;9525,12700;12700,9525;12700,9525;15875,9525;15875,9525;19050,6350;19050,6350;19050,6350;19050,0;19050,0;3175,6350;3175,6350;0,9525;0,12700" o:connectangles="0,0,0,0,0,0,0,0,0,0,0,0,0,0,0,0,0,0,0,0,0,0,0,0,0,0,0,0,0,0,0,0,0,0,0,0,0,0,0,0,0,0"/>
              </v:shape>
              <v:shape id="Freeform 657" o:spid="_x0000_s1108" style="position:absolute;left:2540;top:793;width:412;height:604;visibility:visible;mso-wrap-style:square;v-text-anchor:top" coordsize="6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" path="m,30r,l35,90r5,5l50,95,60,90,65,80r,-5l30,10,25,,15,,5,5,,10r,5l,30xm25,15r,l50,75r5,5l50,85r-5,l40,80,10,25r,-5l15,15r5,l25,15xe" stroked="f">
                <v:path arrowok="t" o:connecttype="custom" o:connectlocs="0,19050;0,19050;22225,57150;22225,57150;25400,60325;31750,60325;31750,60325;38100,57150;38100,57150;41275,50800;41275,47625;41275,47625;19050,6350;19050,6350;15875,0;9525,0;9525,0;3175,3175;3175,3175;0,6350;0,9525;0,19050;15875,9525;15875,9525;31750,47625;31750,47625;34925,50800;31750,53975;28575,53975;25400,50800;25400,50800;6350,15875;6350,15875;6350,12700;9525,9525;12700,9525;15875,9525" o:connectangles="0,0,0,0,0,0,0,0,0,0,0,0,0,0,0,0,0,0,0,0,0,0,0,0,0,0,0,0,0,0,0,0,0,0,0,0,0"/>
                <o:lock v:ext="edit" verticies="t"/>
              </v:shape>
              <v:shape id="Freeform 658" o:spid="_x0000_s1109" style="position:absolute;left:2540;top:793;width:412;height:604;visibility:visible;mso-wrap-style:square;v-text-anchor:top" coordsize="6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" path="m,30r,l35,90r5,5l50,95,60,90,65,80r,-5l30,10,25,,15,,5,5,,10r,5l,30e" filled="f" stroked="f">
                <v:path arrowok="t" o:connecttype="custom" o:connectlocs="0,19050;0,19050;22225,57150;22225,57150;25400,60325;31750,60325;31750,60325;38100,57150;38100,57150;41275,50800;41275,47625;41275,47625;19050,6350;19050,6350;15875,0;9525,0;9525,0;3175,3175;3175,3175;0,6350;0,9525;0,19050" o:connectangles="0,0,0,0,0,0,0,0,0,0,0,0,0,0,0,0,0,0,0,0,0,0"/>
              </v:shape>
              <v:shape id="Freeform 659" o:spid="_x0000_s1110" style="position:absolute;left:2603;top:889;width:286;height:444;visibility:visible;mso-wrap-style:square;v-text-anchor:top" coordsize="45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" path="m15,r,l40,60r5,5l40,70r-5,l30,65,,10,,5,5,r5,l15,e" filled="f" stroked="f">
                <v:path arrowok="t" o:connecttype="custom" o:connectlocs="9525,0;9525,0;25400,38100;25400,38100;28575,41275;25400,44450;22225,44450;19050,41275;19050,41275;0,6350;0,6350;0,3175;3175,0;6350,0;9525,0" o:connectangles="0,0,0,0,0,0,0,0,0,0,0,0,0,0,0"/>
              </v:shape>
              <v:shape id="Freeform 660" o:spid="_x0000_s1111" style="position:absolute;left:3206;top:508;width:318;height:635;visibility:visible;mso-wrap-style:square;v-text-anchor:top" coordsize="5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" path="m35,r,l40,5r-5,5l30,10r,5l50,95r-5,5l40,95,15,20r,-5l5,20,,15,,10,5,5,30,r5,xe" stroked="f">
                <v:path arrowok="t" o:connecttype="custom" o:connectlocs="22225,0;22225,0;25400,3175;25400,3175;22225,6350;22225,6350;19050,6350;19050,9525;19050,9525;31750,60325;31750,60325;31750,60325;28575,63500;28575,63500;25400,60325;25400,60325;9525,12700;9525,12700;9525,9525;9525,9525;3175,12700;0,9525;0,9525;0,6350;3175,3175;19050,0;19050,0;22225,0" o:connectangles="0,0,0,0,0,0,0,0,0,0,0,0,0,0,0,0,0,0,0,0,0,0,0,0,0,0,0,0"/>
              </v:shape>
              <v:shape id="Freeform 661" o:spid="_x0000_s1112" style="position:absolute;left:3206;top:508;width:318;height:635;visibility:visible;mso-wrap-style:square;v-text-anchor:top" coordsize="5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" path="m35,r,l40,5r-5,5l30,10r,5l50,95r-5,5l40,95,15,20r,-5l5,20,,15,,10,5,5,30,r5,e" filled="f" stroked="f">
                <v:path arrowok="t" o:connecttype="custom" o:connectlocs="22225,0;22225,0;25400,3175;25400,3175;22225,6350;22225,6350;19050,6350;19050,9525;19050,9525;31750,60325;31750,60325;31750,60325;28575,63500;28575,63500;25400,60325;25400,60325;9525,12700;9525,12700;9525,9525;9525,9525;3175,12700;0,9525;0,9525;0,6350;3175,3175;19050,0;19050,0;22225,0" o:connectangles="0,0,0,0,0,0,0,0,0,0,0,0,0,0,0,0,0,0,0,0,0,0,0,0,0,0,0,0"/>
              </v:shape>
              <v:shape id="Freeform 662" o:spid="_x0000_s1113" style="position:absolute;left:3492;top:444;width:349;height:635;visibility:visible;mso-wrap-style:square;v-text-anchor:top" coordsize="55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" path="m,5r,l30,r5,l40,5r-5,l35,10r-10,l20,15r,5l30,55r10,l45,60r,5l35,70r,5l35,85r5,5l55,85r,5l55,95r-5,l25,100,,5xe" stroked="f">
                <v:path arrowok="t" o:connecttype="custom" o:connectlocs="0,3175;0,3175;19050,0;19050,0;19050,0;19050,0;22225,0;25400,3175;22225,3175;22225,6350;22225,6350;15875,6350;15875,6350;12700,9525;12700,12700;12700,12700;19050,34925;19050,34925;25400,34925;25400,34925;28575,38100;28575,41275;28575,41275;22225,44450;22225,47625;22225,47625;22225,53975;22225,53975;25400,57150;25400,57150;34925,53975;34925,53975;34925,57150;34925,57150;34925,60325;31750,60325;31750,60325;15875,63500;15875,63500;0,3175" o:connectangles="0,0,0,0,0,0,0,0,0,0,0,0,0,0,0,0,0,0,0,0,0,0,0,0,0,0,0,0,0,0,0,0,0,0,0,0,0,0,0,0"/>
              </v:shape>
              <v:shape id="Freeform 663" o:spid="_x0000_s1114" style="position:absolute;left:3492;top:444;width:349;height:635;visibility:visible;mso-wrap-style:square;v-text-anchor:top" coordsize="55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" path="m,5r,l30,r5,l40,5r-5,l35,10r-10,l20,15r,5l30,55r10,l45,60r,5l35,70r,5l35,85r5,5l55,85r,5l55,95r-5,l25,100,,5e" filled="f" stroked="f">
                <v:path arrowok="t" o:connecttype="custom" o:connectlocs="0,3175;0,3175;19050,0;19050,0;19050,0;19050,0;22225,0;25400,3175;22225,3175;22225,6350;22225,6350;15875,6350;15875,6350;12700,9525;12700,12700;12700,12700;19050,34925;19050,34925;25400,34925;25400,34925;28575,38100;28575,41275;28575,41275;22225,44450;22225,47625;22225,47625;22225,53975;22225,53975;25400,57150;25400,57150;34925,53975;34925,53975;34925,57150;34925,57150;34925,60325;31750,60325;31750,60325;15875,63500;15875,63500;0,3175" o:connectangles="0,0,0,0,0,0,0,0,0,0,0,0,0,0,0,0,0,0,0,0,0,0,0,0,0,0,0,0,0,0,0,0,0,0,0,0,0,0,0,0"/>
              </v:shape>
              <v:shape id="Freeform 664" o:spid="_x0000_s1115" style="position:absolute;left:4445;top:349;width:190;height:603;visibility:visible;mso-wrap-style:square;v-text-anchor:top" coordsize="30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" path="m,95r,l,,5,r5,5l20,40,20,5,25,r5,l30,5r,90l25,95,20,90r,-5l10,50r5,40l10,95r-5,l,95xe" stroked="f">
                <v:path arrowok="t" o:connecttype="custom" o:connectlocs="0,60325;0,60325;0,0;0,0;3175,0;6350,3175;6350,3175;12700,25400;12700,3175;12700,3175;15875,0;15875,0;19050,0;19050,0;19050,0;19050,3175;19050,3175;19050,60325;19050,60325;15875,60325;15875,60325;12700,57150;12700,53975;12700,53975;6350,31750;6350,31750;9525,57150;9525,57150;6350,60325;6350,60325;6350,60325;3175,60325;3175,60325;0,60325;0,60325" o:connectangles="0,0,0,0,0,0,0,0,0,0,0,0,0,0,0,0,0,0,0,0,0,0,0,0,0,0,0,0,0,0,0,0,0,0,0"/>
              </v:shape>
              <v:shape id="Freeform 665" o:spid="_x0000_s1116" style="position:absolute;left:4445;top:349;width:190;height:603;visibility:visible;mso-wrap-style:square;v-text-anchor:top" coordsize="30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" path="m,95r,l,,5,r5,5l20,40,20,5,25,r5,l30,5r,90l25,95,20,90r,-5l10,50r5,40l10,95r-5,l,95e" filled="f" stroked="f">
                <v:path arrowok="t" o:connecttype="custom" o:connectlocs="0,60325;0,60325;0,0;0,0;3175,0;6350,3175;6350,3175;12700,25400;12700,3175;12700,3175;15875,0;15875,0;19050,0;19050,0;19050,0;19050,3175;19050,3175;19050,60325;19050,60325;15875,60325;15875,60325;12700,57150;12700,53975;12700,53975;6350,31750;6350,31750;9525,57150;9525,57150;6350,60325;6350,60325;6350,60325;3175,60325;3175,60325;0,60325;0,60325" o:connectangles="0,0,0,0,0,0,0,0,0,0,0,0,0,0,0,0,0,0,0,0,0,0,0,0,0,0,0,0,0,0,0,0,0,0,0"/>
              </v:shape>
              <v:shape id="Freeform 666" o:spid="_x0000_s1117" style="position:absolute;left:4127;top:349;width:254;height:635;visibility:visible;mso-wrap-style:square;v-text-anchor:top" coordsize="4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" path="m10,r,l15,55r5,l25,55,25,5,25,r5,l35,r5,95l35,100,30,95r,-25l15,70r5,25l20,100r-5,l10,100r,-5l,5,,,5,r5,xe" stroked="f">
                <v:path arrowok="t" o:connecttype="custom" o:connectlocs="6350,0;6350,0;9525,34925;9525,34925;12700,34925;12700,34925;15875,34925;15875,34925;15875,3175;15875,3175;15875,0;19050,0;22225,0;22225,0;22225,0;25400,60325;25400,60325;25400,60325;22225,63500;22225,63500;19050,60325;19050,44450;9525,44450;9525,44450;12700,60325;12700,60325;12700,63500;9525,63500;6350,63500;6350,60325;6350,60325;0,3175;0,3175;0,0;3175,0;3175,0;6350,0" o:connectangles="0,0,0,0,0,0,0,0,0,0,0,0,0,0,0,0,0,0,0,0,0,0,0,0,0,0,0,0,0,0,0,0,0,0,0,0,0"/>
              </v:shape>
              <v:shape id="Freeform 667" o:spid="_x0000_s1118" style="position:absolute;left:4127;top:349;width:254;height:635;visibility:visible;mso-wrap-style:square;v-text-anchor:top" coordsize="4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" path="m10,r,l15,55r5,l25,55,25,5,25,r5,l35,r5,95l35,100,30,95r,-25l15,70r5,25l20,100r-5,l10,100r,-5l,5,,,5,r5,e" filled="f" stroked="f">
                <v:path arrowok="t" o:connecttype="custom" o:connectlocs="6350,0;6350,0;9525,34925;9525,34925;12700,34925;12700,34925;15875,34925;15875,34925;15875,3175;15875,3175;15875,0;19050,0;22225,0;22225,0;22225,0;25400,60325;25400,60325;25400,60325;22225,63500;22225,63500;19050,60325;19050,44450;9525,44450;9525,44450;12700,60325;12700,60325;12700,63500;9525,63500;6350,63500;6350,60325;6350,60325;0,3175;0,3175;0,0;3175,0;3175,0;6350,0" o:connectangles="0,0,0,0,0,0,0,0,0,0,0,0,0,0,0,0,0,0,0,0,0,0,0,0,0,0,0,0,0,0,0,0,0,0,0,0,0"/>
              </v:shape>
              <v:shape id="Freeform 668" o:spid="_x0000_s1119" style="position:absolute;left:5270;top:444;width:286;height:603;visibility:visible;mso-wrap-style:square;v-text-anchor:top" coordsize="4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" path="m10,15r,l,80r,5l5,90r15,5l25,90r5,-5l45,15,45,5,40,,25,,20,,15,,10,15xm35,15r,l20,75r,5l15,85,10,80r,-5l20,15r5,-5l30,10r5,l35,15xe" stroked="f">
                <v:path arrowok="t" o:connecttype="custom" o:connectlocs="6350,9525;6350,9525;0,50800;0,50800;0,53975;3175,57150;3175,57150;12700,60325;12700,60325;15875,57150;19050,53975;19050,53975;28575,9525;28575,9525;28575,3175;25400,0;25400,0;15875,0;15875,0;12700,0;9525,0;6350,9525;22225,9525;22225,9525;12700,47625;12700,47625;12700,50800;9525,53975;6350,50800;6350,47625;6350,47625;12700,9525;12700,9525;15875,6350;19050,6350;22225,6350;22225,9525" o:connectangles="0,0,0,0,0,0,0,0,0,0,0,0,0,0,0,0,0,0,0,0,0,0,0,0,0,0,0,0,0,0,0,0,0,0,0,0,0"/>
                <o:lock v:ext="edit" verticies="t"/>
              </v:shape>
              <v:shape id="Freeform 669" o:spid="_x0000_s1120" style="position:absolute;left:5270;top:444;width:286;height:603;visibility:visible;mso-wrap-style:square;v-text-anchor:top" coordsize="4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" path="m10,15r,l,80r,5l5,90r15,5l25,90r5,-5l45,15,45,5,40,,25,,20,,15,,10,15e" filled="f" stroked="f">
                <v:path arrowok="t" o:connecttype="custom" o:connectlocs="6350,9525;6350,9525;0,50800;0,50800;0,53975;3175,57150;3175,57150;12700,60325;12700,60325;15875,57150;19050,53975;19050,53975;28575,9525;28575,9525;28575,3175;25400,0;25400,0;15875,0;15875,0;12700,0;9525,0;6350,9525" o:connectangles="0,0,0,0,0,0,0,0,0,0,0,0,0,0,0,0,0,0,0,0,0,0"/>
              </v:shape>
              <v:shape id="Freeform 670" o:spid="_x0000_s1121" style="position:absolute;left:5334;top:508;width:158;height:476;visibility:visible;mso-wrap-style:square;v-text-anchor:top" coordsize="2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" path="m25,5r,l10,65r,5l5,75,,70,,65,10,5,15,r5,l25,r,5e" filled="f" stroked="f">
                <v:path arrowok="t" o:connecttype="custom" o:connectlocs="15875,3175;15875,3175;6350,41275;6350,41275;6350,44450;3175,47625;0,44450;0,41275;0,41275;6350,3175;6350,3175;9525,0;12700,0;15875,0;15875,3175" o:connectangles="0,0,0,0,0,0,0,0,0,0,0,0,0,0,0"/>
              </v:shape>
              <v:shape id="Freeform 671" o:spid="_x0000_s1122" style="position:absolute;left:4730;top:349;width:254;height:603;visibility:visible;mso-wrap-style:square;v-text-anchor:top" coordsize="40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" path="m,15r,l,85r,5l10,95r15,l30,95r,-10l40,15,35,5,30,,15,,10,,5,5,,15xm25,15r,l20,80r,5l15,85r-5,l10,80,15,20r,-5l20,10r5,l25,15xe" stroked="f">
                <v:path arrowok="t" o:connecttype="custom" o:connectlocs="0,9525;0,9525;0,53975;0,53975;0,57150;6350,60325;6350,60325;15875,60325;15875,60325;19050,60325;19050,53975;19050,53975;25400,9525;25400,9525;22225,3175;19050,0;19050,0;9525,0;9525,0;6350,0;3175,3175;0,9525;15875,9525;15875,9525;12700,50800;12700,50800;12700,53975;9525,53975;6350,53975;6350,50800;6350,50800;9525,12700;9525,12700;9525,9525;12700,6350;15875,6350;15875,9525" o:connectangles="0,0,0,0,0,0,0,0,0,0,0,0,0,0,0,0,0,0,0,0,0,0,0,0,0,0,0,0,0,0,0,0,0,0,0,0,0"/>
                <o:lock v:ext="edit" verticies="t"/>
              </v:shape>
              <v:shape id="Freeform 672" o:spid="_x0000_s1123" style="position:absolute;left:4730;top:349;width:254;height:603;visibility:visible;mso-wrap-style:square;v-text-anchor:top" coordsize="40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" path="m,15r,l,85r,5l10,95r15,l30,95r,-10l40,15,35,5,30,,15,,10,,5,5,,15e" filled="f" stroked="f">
                <v:path arrowok="t" o:connecttype="custom" o:connectlocs="0,9525;0,9525;0,53975;0,53975;0,57150;6350,60325;6350,60325;15875,60325;15875,60325;19050,60325;19050,53975;19050,53975;25400,9525;25400,9525;22225,3175;19050,0;19050,0;9525,0;9525,0;6350,0;3175,3175;0,9525" o:connectangles="0,0,0,0,0,0,0,0,0,0,0,0,0,0,0,0,0,0,0,0,0,0"/>
              </v:shape>
              <v:shape id="Freeform 673" o:spid="_x0000_s1124" style="position:absolute;left:4794;top:412;width:95;height:477;visibility:visible;mso-wrap-style:square;v-text-anchor:top" coordsize="1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" path="m15,5r,l10,70r,5l5,75,,75,,70,5,10,5,5,10,r5,l15,5e" filled="f" stroked="f">
                <v:path arrowok="t" o:connecttype="custom" o:connectlocs="9525,3175;9525,3175;6350,44450;6350,44450;6350,47625;3175,47625;0,47625;0,44450;0,44450;3175,6350;3175,6350;3175,3175;6350,0;9525,0;9525,3175" o:connectangles="0,0,0,0,0,0,0,0,0,0,0,0,0,0,0"/>
              </v:shape>
              <v:shape id="Freeform 674" o:spid="_x0000_s1125" style="position:absolute;left:4984;top:381;width:191;height:635;visibility:visible;mso-wrap-style:square;v-text-anchor:top" coordsize="3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" path="m25,r,l15,85r10,5l30,90r,5l30,100r-5,l10,100,5,95,,85,10,r5,l20,r5,xe" stroked="f">
                <v:path arrowok="t" o:connecttype="custom" o:connectlocs="15875,0;15875,0;9525,53975;9525,53975;15875,57150;15875,57150;19050,57150;19050,60325;19050,63500;15875,63500;15875,63500;6350,63500;6350,63500;3175,60325;0,53975;0,53975;6350,0;6350,0;9525,0;9525,0;12700,0;12700,0;15875,0" o:connectangles="0,0,0,0,0,0,0,0,0,0,0,0,0,0,0,0,0,0,0,0,0,0,0"/>
              </v:shape>
              <v:shape id="Freeform 675" o:spid="_x0000_s1126" style="position:absolute;left:4984;top:381;width:191;height:635;visibility:visible;mso-wrap-style:square;v-text-anchor:top" coordsize="3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" path="m25,r,l15,85r10,5l30,90r,5l30,100r-5,l10,100,5,95,,85,10,r5,l20,r5,e" filled="f" stroked="f">
                <v:path arrowok="t" o:connecttype="custom" o:connectlocs="15875,0;15875,0;9525,53975;9525,53975;15875,57150;15875,57150;19050,57150;19050,60325;19050,63500;15875,63500;15875,63500;6350,63500;6350,63500;3175,60325;0,53975;0,53975;6350,0;6350,0;9525,0;9525,0;12700,0;12700,0;15875,0" o:connectangles="0,0,0,0,0,0,0,0,0,0,0,0,0,0,0,0,0,0,0,0,0,0,0"/>
              </v:shape>
              <v:shape id="Freeform 676" o:spid="_x0000_s1127" style="position:absolute;left:5873;top:571;width:381;height:635;visibility:visible;mso-wrap-style:square;v-text-anchor:top" coordsize="6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" path="m25,5r,l5,50r,10l10,70,,100r10,l20,75r5,l30,75r5,-5l60,15r,-5l55,10r-5,l50,15,30,55r-5,5l20,60r,-5l35,5,35,,30,,25,r,5xe" stroked="f">
                <v:path arrowok="t" o:connecttype="custom" o:connectlocs="15875,3175;15875,3175;3175,31750;3175,31750;3175,38100;6350,44450;6350,44450;0,63500;0,63500;6350,63500;6350,63500;12700,47625;12700,47625;15875,47625;15875,47625;15875,47625;19050,47625;22225,44450;22225,44450;38100,9525;38100,9525;38100,6350;34925,6350;34925,6350;31750,6350;31750,9525;31750,9525;19050,34925;19050,34925;15875,38100;12700,38100;12700,34925;12700,34925;12700,34925;22225,3175;22225,3175;22225,0;19050,0;15875,0;15875,3175" o:connectangles="0,0,0,0,0,0,0,0,0,0,0,0,0,0,0,0,0,0,0,0,0,0,0,0,0,0,0,0,0,0,0,0,0,0,0,0,0,0,0,0"/>
              </v:shape>
              <v:shape id="Freeform 677" o:spid="_x0000_s1128" style="position:absolute;left:5873;top:571;width:381;height:635;visibility:visible;mso-wrap-style:square;v-text-anchor:top" coordsize="6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" path="m25,5r,l5,50r,10l10,70,,100r10,l20,75r5,l30,75r5,-5l60,15r,-5l55,10r-5,l50,15,30,55r-5,5l20,60r,-5l35,5,35,,30,,25,r,5e" filled="f" stroked="f">
                <v:path arrowok="t" o:connecttype="custom" o:connectlocs="15875,3175;15875,3175;3175,31750;3175,31750;3175,38100;6350,44450;6350,44450;0,63500;0,63500;6350,63500;6350,63500;12700,47625;12700,47625;15875,47625;15875,47625;15875,47625;19050,47625;22225,44450;22225,44450;38100,9525;38100,9525;38100,6350;34925,6350;34925,6350;31750,6350;31750,9525;31750,9525;19050,34925;19050,34925;15875,38100;12700,38100;12700,34925;12700,34925;12700,34925;22225,3175;22225,3175;22225,0;19050,0;15875,0;15875,3175" o:connectangles="0,0,0,0,0,0,0,0,0,0,0,0,0,0,0,0,0,0,0,0,0,0,0,0,0,0,0,0,0,0,0,0,0,0,0,0,0,0,0,0"/>
              </v:shape>
              <v:shape id="Freeform 678" o:spid="_x0000_s1129" style="position:absolute;left:5556;top:476;width:381;height:667;visibility:visible;mso-wrap-style:square;v-text-anchor:top" coordsize="60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" path="m55,35r,l60,20r,-5l55,10,40,5,30,,15,10,,80,,90r,5l5,95r20,10l30,105r,-5l40,70r,-5l35,60r-5,l25,60r-5,5l20,70r5,l25,75r,10l20,90r-5,l10,85r,-5l25,20r5,-5l40,15r5,5l45,25r,5l55,35xe" stroked="f">
                <v:path arrowok="t" o:connecttype="custom" o:connectlocs="34925,22225;34925,22225;38100,12700;38100,12700;38100,9525;34925,6350;34925,6350;25400,3175;25400,3175;19050,0;9525,6350;9525,6350;0,50800;0,50800;0,57150;0,60325;3175,60325;3175,60325;15875,66675;15875,66675;19050,66675;19050,63500;19050,63500;25400,44450;25400,44450;25400,41275;22225,38100;22225,38100;19050,38100;19050,38100;15875,38100;12700,41275;12700,41275;12700,44450;15875,44450;15875,44450;15875,47625;15875,47625;15875,53975;15875,53975;12700,57150;9525,57150;6350,53975;6350,50800;6350,50800;15875,12700;15875,12700;19050,9525;25400,9525;25400,9525;28575,12700;28575,15875;28575,15875;28575,19050;28575,19050;34925,22225" o:connectangles="0,0,0,0,0,0,0,0,0,0,0,0,0,0,0,0,0,0,0,0,0,0,0,0,0,0,0,0,0,0,0,0,0,0,0,0,0,0,0,0,0,0,0,0,0,0,0,0,0,0,0,0,0,0,0,0"/>
              </v:shape>
              <v:shape id="Freeform 679" o:spid="_x0000_s1130" style="position:absolute;left:5556;top:476;width:381;height:667;visibility:visible;mso-wrap-style:square;v-text-anchor:top" coordsize="60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" path="m55,35r,l60,20r,-5l55,10,40,5,30,,15,10,,80,,90r,5l5,95r20,10l30,105r,-5l40,70r,-5l35,60r-5,l25,60r-5,5l20,70r5,l25,75r,10l20,90r-5,l10,85r,-5l25,20r5,-5l40,15r5,5l45,25r,5l55,35e" filled="f" stroked="f">
                <v:path arrowok="t" o:connecttype="custom" o:connectlocs="34925,22225;34925,22225;38100,12700;38100,12700;38100,9525;34925,6350;34925,6350;25400,3175;25400,3175;19050,0;9525,6350;9525,6350;0,50800;0,50800;0,57150;0,60325;3175,60325;3175,60325;15875,66675;15875,66675;19050,66675;19050,63500;19050,63500;25400,44450;25400,44450;25400,41275;22225,38100;22225,38100;19050,38100;19050,38100;15875,38100;12700,41275;12700,41275;12700,44450;15875,44450;15875,44450;15875,47625;15875,47625;15875,53975;15875,53975;12700,57150;9525,57150;6350,53975;6350,50800;6350,50800;15875,12700;15875,12700;19050,9525;25400,9525;25400,9525;28575,12700;28575,15875;28575,15875;28575,19050;28575,19050;34925,22225" o:connectangles="0,0,0,0,0,0,0,0,0,0,0,0,0,0,0,0,0,0,0,0,0,0,0,0,0,0,0,0,0,0,0,0,0,0,0,0,0,0,0,0,0,0,0,0,0,0,0,0,0,0,0,0,0,0,0,0"/>
              </v:shape>
              <v:shape id="Freeform 680" o:spid="_x0000_s1131" style="position:absolute;left:3810;top:381;width:285;height:635;visibility:visible;mso-wrap-style:square;v-text-anchor:top" coordsize="45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" path="m40,25r,l40,10,35,5r-5,l15,,5,10,,15r,5l15,90r5,5l25,100,40,95r5,-5l45,85r,-15l45,65r-5,l35,70r,10l35,85r-5,l25,80,15,20r,-5l20,10r,5l25,20r,5l30,30r5,l40,25xe" stroked="f">
                <v:path arrowok="t" o:connecttype="custom" o:connectlocs="25400,15875;25400,15875;25400,6350;25400,6350;22225,3175;19050,3175;9525,0;3175,6350;0,9525;0,12700;0,12700;9525,57150;9525,57150;12700,60325;15875,63500;15875,63500;25400,60325;28575,57150;28575,53975;28575,53975;28575,44450;28575,44450;28575,41275;25400,41275;22225,44450;22225,44450;22225,44450;22225,50800;22225,50800;22225,53975;19050,53975;19050,53975;15875,50800;15875,50800;9525,12700;9525,12700;9525,9525;12700,6350;12700,9525;15875,12700;15875,12700;15875,15875;15875,15875;19050,19050;19050,19050;22225,19050;25400,15875" o:connectangles="0,0,0,0,0,0,0,0,0,0,0,0,0,0,0,0,0,0,0,0,0,0,0,0,0,0,0,0,0,0,0,0,0,0,0,0,0,0,0,0,0,0,0,0,0,0,0"/>
              </v:shape>
              <v:shape id="Freeform 681" o:spid="_x0000_s1132" style="position:absolute;left:3810;top:381;width:285;height:635;visibility:visible;mso-wrap-style:square;v-text-anchor:top" coordsize="45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" path="m40,25r,l40,10,35,5r-5,l15,,5,10,,15r,5l15,90r5,5l25,100,40,95r5,-5l45,85r,-15l45,65r-5,l35,70r,10l35,85r-5,l25,80,15,20r,-5l20,10r,5l25,20r,5l30,30r5,l40,25e" filled="f" stroked="f">
                <v:path arrowok="t" o:connecttype="custom" o:connectlocs="25400,15875;25400,15875;25400,6350;25400,6350;22225,3175;19050,3175;9525,0;3175,6350;0,9525;0,12700;0,12700;9525,57150;9525,57150;12700,60325;15875,63500;15875,63500;25400,60325;28575,57150;28575,53975;28575,53975;28575,44450;28575,44450;28575,41275;25400,41275;22225,44450;22225,44450;22225,44450;22225,50800;22225,50800;22225,53975;19050,53975;19050,53975;15875,50800;15875,50800;9525,12700;9525,12700;9525,9525;12700,6350;12700,9525;15875,12700;15875,12700;15875,15875;15875,15875;19050,19050;19050,19050;22225,19050;25400,15875" o:connectangles="0,0,0,0,0,0,0,0,0,0,0,0,0,0,0,0,0,0,0,0,0,0,0,0,0,0,0,0,0,0,0,0,0,0,0,0,0,0,0,0,0,0,0,0,0,0,0"/>
              </v:shape>
              <v:shape id="Freeform 682" o:spid="_x0000_s1133" style="position:absolute;left:6223;top:762;width:412;height:698;visibility:visible;mso-wrap-style:square;v-text-anchor:top" coordsize="65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" path="m40,45r,l50,35,60,25r5,-5l65,10,55,5,40,,35,5r-5,5l25,30,15,35,,75r,5l,90r15,5l20,95r10,l30,105r5,5l40,110r,-5l40,80,50,70,45,65r-5,l40,60r,-15xm45,25r,l40,30,35,20r5,-5l45,10r5,l50,15r,5l45,25xm25,55r,l25,80r-5,5l15,85r-5,l10,75,20,60,25,50r,5xe" stroked="f">
                <v:path arrowok="t" o:connecttype="custom" o:connectlocs="25400,28575;38100,15875;41275,12700;41275,6350;25400,0;22225,3175;15875,19050;9525,22225;0,47625;0,50800;0,57150;9525,60325;12700,60325;19050,60325;19050,66675;22225,69850;25400,66675;25400,50800;31750,44450;28575,41275;28575,41275;25400,41275;25400,38100;28575,15875;25400,19050;22225,12700;28575,6350;31750,6350;31750,12700;15875,34925;15875,50800;12700,53975;9525,53975;6350,47625;12700,38100;15875,34925" o:connectangles="0,0,0,0,0,0,0,0,0,0,0,0,0,0,0,0,0,0,0,0,0,0,0,0,0,0,0,0,0,0,0,0,0,0,0,0"/>
                <o:lock v:ext="edit" verticies="t"/>
              </v:shape>
              <v:shape id="Freeform 683" o:spid="_x0000_s1134" style="position:absolute;left:6223;top:762;width:412;height:698;visibility:visible;mso-wrap-style:square;v-text-anchor:top" coordsize="65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" path="m40,45r,l50,35,60,25r5,-5l65,10,55,5,40,,35,5r-5,5l25,30,15,35,,75r,5l,90r15,5l20,95r10,l30,105r5,5l40,110r,-5l40,80,50,70,45,65r-5,l40,60r,-15e" filled="f" stroked="f">
                <v:path arrowok="t" o:connecttype="custom" o:connectlocs="25400,28575;25400,28575;31750,22225;38100,15875;38100,15875;41275,12700;41275,6350;41275,6350;34925,3175;25400,0;25400,0;22225,3175;19050,6350;15875,19050;15875,19050;9525,22225;9525,22225;0,47625;0,47625;0,50800;0,57150;0,57150;9525,60325;9525,60325;12700,60325;12700,60325;19050,60325;19050,60325;19050,66675;19050,66675;22225,69850;22225,69850;25400,69850;25400,66675;25400,66675;25400,50800;25400,50800;31750,44450;31750,44450;28575,41275;28575,41275;28575,41275;28575,41275;25400,41275;25400,38100;25400,38100;25400,28575" o:connectangles="0,0,0,0,0,0,0,0,0,0,0,0,0,0,0,0,0,0,0,0,0,0,0,0,0,0,0,0,0,0,0,0,0,0,0,0,0,0,0,0,0,0,0,0,0,0,0"/>
              </v:shape>
              <v:shape id="Freeform 684" o:spid="_x0000_s1135" style="position:absolute;left:6445;top:825;width:95;height:127;visibility:visible;mso-wrap-style:square;v-text-anchor:top" coordsize="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" path="m10,15r,l5,20,,10,5,5,10,r5,l15,5r,5l10,15e" filled="f" stroked="f">
                <v:path arrowok="t" o:connecttype="custom" o:connectlocs="6350,9525;6350,9525;3175,12700;3175,12700;0,6350;3175,3175;6350,0;9525,0;9525,0;9525,3175;9525,6350;6350,9525" o:connectangles="0,0,0,0,0,0,0,0,0,0,0,0"/>
              </v:shape>
              <v:shape id="Freeform 685" o:spid="_x0000_s1136" style="position:absolute;left:6286;top:1079;width:95;height:222;visibility:visible;mso-wrap-style:square;v-text-anchor:top" coordsize="1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" path="m15,5r,l15,30r-5,5l5,35,,35,,25,10,10,15,r,5e" filled="f" stroked="f">
                <v:path arrowok="t" o:connecttype="custom" o:connectlocs="9525,3175;9525,3175;9525,19050;9525,19050;6350,22225;6350,22225;3175,22225;0,22225;0,15875;0,15875;6350,6350;9525,0;9525,3175" o:connectangles="0,0,0,0,0,0,0,0,0,0,0,0,0"/>
              </v:shape>
              <v:shape id="Freeform 686" o:spid="_x0000_s1137" style="position:absolute;left:2603;top:7988;width:1143;height:794;visibility:visible;mso-wrap-style:square;v-text-anchor:top" coordsize="180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" path="m40,100r,l35,85r,-5l35,75r10,l50,75,55,65,50,55,45,45r,-5l50,40,65,50r5,l75,60,55,95r15,5l95,40r5,l105,45,80,105r10,5l115,50r,-5l120,45r35,10l160,60r,5l155,80r-5,l125,75r-5,l115,80r,10l115,95r5,5l125,100r5,-5l130,85r15,5l150,95r,5l145,125r10,l170,70r5,-5l180,65r,-10l115,35,70,20,30,,25,5,85,30r,10l80,40r-5,5l50,30r-10,l35,35r-5,5l35,45r5,10l45,60r-5,5l35,70r-5,l30,65,25,55,15,45,5,40,,45r,5l,60r5,5l20,80r15,25l40,100xm20,65r,l15,65,10,55r,-5l15,55r5,10xe" stroked="f">
                <v:path arrowok="t" o:connecttype="custom" o:connectlocs="22225,53975;22225,47625;28575,47625;31750,34925;28575,25400;41275,31750;47625,38100;34925,60325;60325,25400;60325,25400;66675,28575;57150,69850;73025,31750;76200,28575;101600,38100;98425,50800;95250,50800;79375,47625;73025,57150;76200,63500;82550,60325;92075,57150;95250,63500;98425,79375;107950,44450;114300,34925;73025,22225;19050,0;15875,3175;53975,25400;50800,25400;31750,19050;22225,22225;22225,28575;28575,38100;19050,44450;19050,41275;9525,28575;0,31750;3175,41275;22225,66675;12700,41275;9525,41275;6350,31750" o:connectangles="0,0,0,0,0,0,0,0,0,0,0,0,0,0,0,0,0,0,0,0,0,0,0,0,0,0,0,0,0,0,0,0,0,0,0,0,0,0,0,0,0,0,0,0"/>
                <o:lock v:ext="edit" verticies="t"/>
              </v:shape>
              <v:shape id="Freeform 687" o:spid="_x0000_s1138" style="position:absolute;left:2603;top:7988;width:1143;height:794;visibility:visible;mso-wrap-style:square;v-text-anchor:top" coordsize="180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" path="m40,100r,l35,85r,-5l35,75r10,l50,75,55,65,50,55,45,45r,-5l50,40,65,50r5,l75,60,55,95r15,5l95,40r5,l105,45,80,105r10,5l115,50r,-5l120,45r35,10l160,60r,5l155,80r-5,l125,75r-5,l115,80r,10l115,95r5,5l125,100r5,-5l130,85r15,5l150,95r,5l145,125r10,l170,70r5,-5l180,65r,-10l115,35,70,20,30,,25,5,85,30r,10l80,40r-5,5l50,30r-10,l35,35r-5,5l35,45r5,10l45,60r-5,5l35,70r-5,l30,65,25,55,15,45,5,40,,45r,5l,60r5,5l20,80r15,25l40,100e" filled="f" stroked="f">
                <v:path arrowok="t" o:connecttype="custom" o:connectlocs="25400,63500;22225,53975;22225,47625;28575,47625;31750,47625;31750,34925;28575,25400;31750,25400;41275,31750;44450,31750;47625,38100;34925,60325;44450,63500;60325,25400;60325,25400;66675,28575;50800,66675;57150,69850;73025,31750;73025,28575;76200,28575;98425,34925;101600,41275;98425,50800;98425,50800;95250,50800;79375,47625;73025,50800;73025,57150;76200,63500;82550,60325;82550,53975;92075,57150;95250,60325;95250,63500;98425,79375;107950,44450;111125,41275;114300,34925;114300,34925;73025,22225;19050,0;15875,3175;53975,19050;53975,25400;50800,25400;47625,28575;31750,19050;25400,19050;19050,25400;22225,28575;25400,34925;25400,41275;19050,44450;19050,41275;15875,34925;9525,28575;0,28575;0,31750;3175,41275;12700,50800;22225,66675" o:connectangles="0,0,0,0,0,0,0,0,0,0,0,0,0,0,0,0,0,0,0,0,0,0,0,0,0,0,0,0,0,0,0,0,0,0,0,0,0,0,0,0,0,0,0,0,0,0,0,0,0,0,0,0,0,0,0,0,0,0,0,0,0,0"/>
              </v:shape>
              <v:shape id="Freeform 688" o:spid="_x0000_s1139" style="position:absolute;left:2667;top:8305;width:63;height:96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" path="m10,15r,l5,15,,5,,,5,5r5,10e" filled="f" stroked="f">
                <v:path arrowok="t" o:connecttype="custom" o:connectlocs="6350,9525;6350,9525;6350,9525;3175,9525;3175,9525;0,3175;0,0;3175,3175;6350,9525" o:connectangles="0,0,0,0,0,0,0,0,0"/>
              </v:shape>
              <v:shape id="Freeform 689" o:spid="_x0000_s1140" style="position:absolute;left:2603;top:7956;width:1175;height:857;visibility:visible;mso-wrap-style:square;v-text-anchor:top" coordsize="185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" path="m155,135r-15,-5l145,130r,-15l150,105r,-5l145,95r-10,l130,100r-10,5l115,100r-5,-5l115,95r,-10l125,80r20,5l150,85r5,-5l160,70r,-5l155,65,120,50r-5,l115,55,90,120,80,115,105,50r-5,-5l95,45,70,110,55,105r,-5l65,80,75,65,70,55r-5,l50,45r-5,l45,50,55,65r,10l50,80r-5,5l40,85r-5,l35,90r5,20l35,110,20,85,5,75,,65,,55,,50,10,45r10,5l25,55r5,15l40,75r,-5l40,60,35,50,30,45r,-5l35,35r10,l50,35,75,45r5,l85,45,80,35,25,10,30,,70,20r45,20l180,60r5,l180,70r-5,l170,75r-10,25l155,130r,5xm145,130r10,l160,100,170,75r5,-10l175,70r5,l180,60r-5,l115,40,70,25,30,5r-5,5l85,35r,10l80,50r-5,l50,40,45,35,35,40r,10l40,60r5,5l45,70r-5,5l30,75r,-5l25,60,15,50r-5,l5,50,,55,,65r5,5l20,85r15,25l40,105,30,90r5,-5l35,80r5,l45,80r5,l50,75r,-10l45,55r,-5l45,45r5,l65,50r5,5l75,55r,10l65,85r-5,15l65,105,95,45r,-5l105,45r,5l80,110r10,5l115,55r,-5l120,50r35,10l160,65r,5l155,85r-5,5l140,85,125,80r-5,5l115,95r,5l120,105r5,-5l130,90r5,l145,95r5,l150,105r,10l145,130xm20,75r,l15,75,10,65,5,60r5,-5l15,60r5,10l20,75xm10,55r,l10,60r,5l15,70r5,l15,60,10,55xe" stroked="f">
                <v:path arrowok="t" o:connecttype="custom" o:connectlocs="92075,73025;95250,63500;85725,60325;73025,63500;73025,53975;92075,53975;95250,53975;101600,41275;73025,31750;66675,31750;44450,69850;41275,50800;44450,34925;28575,31750;28575,53975;22225,53975;22225,69850;0,34925;12700,31750;19050,44450;25400,38100;19050,25400;31750,22225;50800,22225;19050,0;117475,38100;111125,44450;101600,63500;98425,82550;107950,47625;114300,44450;73025,25400;53975,22225;31750,25400;22225,25400;28575,41275;19050,47625;9525,31750;0,34925;22225,69850;22225,53975;28575,50800;31750,41275;31750,28575;47625,34925;38100,63500;60325,25400;73025,34925;76200,31750;101600,44450;95250,57150;76200,53975;73025,63500;82550,57150;92075,60325;95250,66675;12700,47625;3175,38100;12700,44450;6350,34925;9525,44450;9525,38100" o:connectangles="0,0,0,0,0,0,0,0,0,0,0,0,0,0,0,0,0,0,0,0,0,0,0,0,0,0,0,0,0,0,0,0,0,0,0,0,0,0,0,0,0,0,0,0,0,0,0,0,0,0,0,0,0,0,0,0,0,0,0,0,0,0"/>
                <o:lock v:ext="edit" verticies="t"/>
              </v:shape>
              <v:shape id="Freeform 690" o:spid="_x0000_s1141" style="position:absolute;left:2603;top:7956;width:1175;height:857;visibility:visible;mso-wrap-style:square;v-text-anchor:top" coordsize="185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" path="m155,135r-15,-5l145,130r,-15l150,105r,-5l145,95r-10,l130,100r-10,5l115,100r-5,-5l115,95r,-10l125,80r20,5l150,85r5,-5l160,70r,-5l155,65,120,50r-5,l115,55,90,120,80,115,105,50r-5,-5l95,45,70,110,55,105r,-5l65,80,75,65,70,55r-5,l50,45r-5,l45,50,55,65r,10l50,80r-5,5l40,85r-5,l35,90r5,20l35,110,20,85,5,75,,65,,55,,50,10,45r10,5l25,55r5,15l40,75r,-5l40,60,35,50,30,45r,-5l35,35r10,l50,35,75,45r5,l85,45,80,35,25,10,30,,70,20r45,20l180,60r5,l180,70r-5,l170,75r-10,25l155,130r,5e" filled="f" stroked="f">
                <v:path arrowok="t" o:connecttype="custom" o:connectlocs="92075,82550;92075,73025;95250,63500;92075,60325;85725,60325;82550,63500;73025,63500;73025,60325;79375,50800;92075,53975;95250,53975;98425,50800;101600,41275;76200,31750;73025,31750;50800,73025;63500,28575;60325,28575;34925,63500;41275,50800;44450,34925;41275,34925;28575,31750;34925,47625;28575,53975;25400,53975;22225,53975;25400,69850;12700,53975;0,34925;6350,28575;12700,31750;19050,44450;25400,47625;25400,38100;22225,31750;19050,25400;28575,22225;50800,28575;50800,22225;19050,0;44450,12700;114300,38100;114300,44450;111125,44450;107950,47625;101600,63500" o:connectangles="0,0,0,0,0,0,0,0,0,0,0,0,0,0,0,0,0,0,0,0,0,0,0,0,0,0,0,0,0,0,0,0,0,0,0,0,0,0,0,0,0,0,0,0,0,0,0"/>
              </v:shape>
              <v:shape id="Freeform 691" o:spid="_x0000_s1142" style="position:absolute;left:2603;top:7988;width:1143;height:794;visibility:visible;mso-wrap-style:square;v-text-anchor:top" coordsize="180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" path="m145,125r10,l160,95,170,70r5,-10l175,65r5,l180,55r-5,l115,35,70,20,30,,25,5,85,30r,10l80,45r-5,l50,35,45,30,35,35r,10l40,55r5,5l45,65r-5,5l30,70r,-5l25,55,15,45r-5,l5,45,,50,,60r5,5l20,80r15,25l40,100,30,85r5,-5l35,75r5,l45,75r5,l50,70r,-10l45,50r,-5l45,40r5,l65,45r5,5l75,50r,10l65,80,60,95r5,5l95,40r,-5l105,40r,5l80,105r10,5l115,50r,-5l120,45r35,10l160,60r,5l155,80r-5,5l140,80,125,75r-5,5l115,90r,5l120,100r5,-5l130,85r5,l145,90r5,l150,100r,10l145,125e" filled="f" stroked="f">
                <v:path arrowok="t" o:connecttype="custom" o:connectlocs="98425,79375;107950,44450;111125,38100;114300,41275;111125,34925;44450,12700;15875,3175;53975,25400;31750,22225;28575,19050;22225,28575;25400,34925;28575,41275;19050,44450;15875,34925;6350,28575;0,31750;3175,41275;22225,66675;19050,53975;22225,47625;25400,47625;31750,47625;31750,38100;28575,25400;41275,28575;44450,31750;47625,38100;38100,60325;60325,25400;66675,25400;57150,69850;73025,28575;76200,28575;101600,38100;98425,50800;95250,53975;88900,50800;76200,50800;73025,57150;76200,63500;82550,53975;82550,53975;92075,57150;95250,57150;95250,69850" o:connectangles="0,0,0,0,0,0,0,0,0,0,0,0,0,0,0,0,0,0,0,0,0,0,0,0,0,0,0,0,0,0,0,0,0,0,0,0,0,0,0,0,0,0,0,0,0,0"/>
              </v:shape>
              <v:shape id="Freeform 692" o:spid="_x0000_s1143" style="position:absolute;left:2635;top:8305;width:95;height:127;visibility:visible;mso-wrap-style:square;v-text-anchor:top" coordsize="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" path="m15,20r,l10,20,5,10,,5,5,r5,5l15,15r,5e" filled="f" stroked="f">
                <v:path arrowok="t" o:connecttype="custom" o:connectlocs="9525,12700;9525,12700;6350,12700;6350,12700;3175,6350;0,3175;0,3175;3175,0;3175,0;6350,3175;9525,9525;9525,9525;9525,12700;9525,12700;9525,12700" o:connectangles="0,0,0,0,0,0,0,0,0,0,0,0,0,0,0"/>
              </v:shape>
              <v:shape id="Freeform 693" o:spid="_x0000_s1144" style="position:absolute;left:2667;top:8305;width:63;height:96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" path="m,l,,,5r,5l5,15r5,l5,5,,e" filled="f" stroked="f">
                <v:path arrowok="t" o:connecttype="custom" o:connectlocs="0,0;0,0;0,3175;0,3175;0,6350;3175,9525;3175,9525;6350,9525;6350,9525;6350,9525;6350,9525;3175,3175;0,0" o:connectangles="0,0,0,0,0,0,0,0,0,0,0,0,0"/>
              </v:shape>
              <v:shape id="Freeform 694" o:spid="_x0000_s1145" style="position:absolute;left:5175;top:7924;width:1524;height:921;visibility:visible;mso-wrap-style:square;v-text-anchor:top" coordsize="240,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" path="m55,80r,l55,95r-30,5l10,105r,15l15,130r,5l25,135r35,-5l65,130r5,15l80,140,60,75,120,60r5,15l125,80r-10,5l105,85,95,90,85,100r,10l85,120r5,10l100,135r10,l115,130r,-5l110,125,95,115r,-5l95,105r5,-10l110,95r,5l115,105r5,-5l130,95,140,85r5,l150,85r5,10l150,100r-5,15l150,120r10,-15l165,90,160,80r-5,-5l150,75r-15,l130,60r,-5l135,50,160,40r5,l170,40r5,15l175,60r,5l170,70r5,10l180,85r5,l190,80r5,-5l190,70,215,55r15,25l240,75,205,15r10,-5l210,,200,10,145,35,95,55,50,70,,75,,90,55,80xm30,110r,l40,125r-10,l25,125r-5,l20,115r10,-5xm35,110r,l55,105r5,5l60,115r,5l45,125,35,110xm175,40r,l175,35r5,-5l195,25r5,l200,30r10,10l205,50,185,60,175,40xe" stroked="f">
                <v:path arrowok="t" o:connecttype="custom" o:connectlocs="34925,60325;15875,63500;6350,76200;15875,85725;38100,82550;41275,82550;50800,88900;38100,47625;79375,47625;73025,53975;60325,57150;53975,69850;63500,85725;73025,82550;69850,79375;60325,69850;63500,60325;69850,60325;73025,66675;82550,60325;95250,53975;95250,63500;95250,76200;104775,57150;95250,47625;82550,38100;85725,31750;101600,25400;107950,25400;111125,38100;107950,44450;111125,50800;120650,50800;120650,44450;136525,34925;152400,47625;136525,6350;127000,6350;60325,34925;0,57150;19050,69850;25400,79375;12700,79375;19050,69850;34925,66675;38100,69850;38100,76200;28575,79375;111125,25400;114300,19050;127000,15875;133350,25400;130175,31750;111125,25400" o:connectangles="0,0,0,0,0,0,0,0,0,0,0,0,0,0,0,0,0,0,0,0,0,0,0,0,0,0,0,0,0,0,0,0,0,0,0,0,0,0,0,0,0,0,0,0,0,0,0,0,0,0,0,0,0,0"/>
                <o:lock v:ext="edit" verticies="t"/>
              </v:shape>
              <v:shape id="Freeform 695" o:spid="_x0000_s1146" style="position:absolute;left:5175;top:7924;width:1524;height:921;visibility:visible;mso-wrap-style:square;v-text-anchor:top" coordsize="240,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" path="m55,80r,l55,95r-30,5l10,105r,15l15,130r,5l25,135r35,-5l65,130r5,15l80,140,60,75,120,60r5,15l125,80r-10,5l105,85,95,90,85,100r,10l85,120r5,10l100,135r10,l115,130r,-5l110,125,95,115r,-5l95,105r5,-10l110,95r,5l115,105r5,-5l130,95,140,85r5,l150,85r5,10l150,100r-5,15l150,120r10,-15l165,90,160,80r-5,-5l150,75r-15,l130,60r,-5l135,50,160,40r5,l170,40r5,15l175,60r,5l170,70r5,10l180,85r5,l190,80r5,-5l190,70,215,55r15,25l240,75,205,15r10,-5l210,,200,10,145,35,95,55,50,70,,75,,90,55,80e" filled="f" stroked="f">
                <v:path arrowok="t" o:connecttype="custom" o:connectlocs="34925,50800;34925,60325;15875,63500;6350,76200;9525,82550;15875,85725;38100,82550;41275,82550;41275,82550;44450,92075;50800,88900;38100,47625;76200,38100;79375,47625;73025,53975;66675,53975;53975,63500;53975,69850;57150,82550;69850,85725;73025,82550;73025,79375;69850,79375;60325,69850;60325,66675;69850,60325;69850,60325;69850,63500;76200,63500;82550,60325;92075,53975;95250,53975;95250,63500;92075,73025;95250,76200;104775,57150;98425,47625;85725,47625;82550,38100;82550,34925;85725,31750;101600,25400;107950,25400;111125,34925;111125,38100;111125,41275;107950,44450;111125,50800;117475,53975;123825,47625;120650,44450;136525,34925;146050,50800;152400,47625;130175,9525;133350,0;127000,6350;92075,22225;31750,44450;0,57150;34925,50800" o:connectangles="0,0,0,0,0,0,0,0,0,0,0,0,0,0,0,0,0,0,0,0,0,0,0,0,0,0,0,0,0,0,0,0,0,0,0,0,0,0,0,0,0,0,0,0,0,0,0,0,0,0,0,0,0,0,0,0,0,0,0,0,0"/>
              </v:shape>
              <v:shape id="Freeform 696" o:spid="_x0000_s1147" style="position:absolute;left:5302;top:8623;width:127;height:95;visibility:visible;mso-wrap-style:square;v-text-anchor:top" coordsize="2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" path="m10,r,l20,15r-10,l5,15,,15,,5,10,e" filled="f" stroked="f">
                <v:path arrowok="t" o:connecttype="custom" o:connectlocs="6350,0;6350,0;12700,9525;12700,9525;6350,9525;3175,9525;0,9525;0,9525;0,3175;6350,0" o:connectangles="0,0,0,0,0,0,0,0,0,0"/>
              </v:shape>
              <v:shape id="Freeform 697" o:spid="_x0000_s1148" style="position:absolute;left:5397;top:8591;width:159;height:127;visibility:visible;mso-wrap-style:square;v-text-anchor:top" coordsize="2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" path="m,5r,l20,r5,5l25,10r,5l10,20,,5e" filled="f" stroked="f">
                <v:path arrowok="t" o:connecttype="custom" o:connectlocs="0,3175;0,3175;12700,0;12700,0;15875,3175;15875,3175;15875,6350;15875,6350;15875,9525;15875,9525;6350,12700;6350,12700;0,3175" o:connectangles="0,0,0,0,0,0,0,0,0,0,0,0,0"/>
              </v:shape>
              <v:shape id="Freeform 698" o:spid="_x0000_s1149" style="position:absolute;left:6286;top:8083;width:222;height:222;visibility:visible;mso-wrap-style:square;v-text-anchor:top" coordsize="3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" path="m,15r,l,10,5,5,20,r5,l25,5,35,15,30,25,10,35,,15e" filled="f" stroked="f">
                <v:path arrowok="t" o:connecttype="custom" o:connectlocs="0,9525;0,9525;0,6350;3175,3175;3175,3175;12700,0;12700,0;15875,0;15875,3175;15875,3175;22225,9525;22225,9525;19050,15875;19050,15875;6350,22225;6350,22225;0,9525" o:connectangles="0,0,0,0,0,0,0,0,0,0,0,0,0,0,0,0,0"/>
              </v:shape>
              <v:shape id="Freeform 699" o:spid="_x0000_s1150" style="position:absolute;left:5175;top:7924;width:1524;height:921;visibility:visible;mso-wrap-style:square;v-text-anchor:top" coordsize="240,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" path="m70,145l65,130r-5,l25,135r-10,l15,130,10,120r,-15l20,100,55,95,50,80,,90,,75,50,65,100,50,150,35,200,10,210,r10,10l210,15r30,60l230,85,215,55,190,70r5,5l190,85r-5,l175,85,170,70r5,-5l175,60r,-5l165,40r-5,l135,50r-5,5l130,60r5,10l155,75r5,5l165,90r-5,10l155,120r-5,l145,115r5,-15l155,95,150,85r-5,l135,90r-10,10l120,105r-5,l110,100r,-5l100,100r,5l95,115r15,10l115,125r5,10l110,135,90,130,85,120r,-10l85,100,90,90r10,-5l110,85r5,l120,80r5,-5l120,60,65,75r15,65l70,145xm60,130r,l65,130r5,10l75,140,60,75,120,60r5,15l125,80r-5,5l115,85r-5,l100,90r-5,5l85,100r,10l85,120r10,10l110,135r5,-5l110,125r-10,-5l95,115r,-10l100,95r5,l110,95r5,l115,100r,5l120,105r,-5l135,90r10,-5l150,85r5,5l155,100r-10,15l150,120r10,-20l165,90,160,80,150,75r-15,l130,60r,-5l135,50,160,40r5,l170,40r5,15l175,60r,5l170,70r5,10l185,85r5,-5l195,75r-5,-5l215,55r15,25l240,75,205,15r10,-5l210,5r-10,5l150,35,100,55,50,70,,75,,85,55,80r,15l25,100,15,110r-5,10l15,130r5,5l25,135r35,-5xm30,125r,l20,125r,-10l30,110r10,15l30,125xm30,110r,l20,115r,5l30,125r10,l30,110xm45,125r,l40,115r-5,-5l35,105r20,l60,105r,5l60,115r,5l45,125xm35,110r,l40,115r5,5l60,120r,-5l60,110r-5,-5l35,110xm185,60r,l180,50,175,40r,-5l180,30r5,-5l195,25r5,l205,30r,5l210,40r-5,10l195,55r-10,5xm195,25r,l185,30r-5,l175,35r,5l180,50r5,5l195,50r10,-5l210,45,205,35r-5,-5l195,25xe" stroked="f">
                <v:path arrowok="t" o:connecttype="custom" o:connectlocs="38100,82550;6350,76200;31750,50800;0,47625;133350,0;136525,34925;117475,53975;111125,41275;104775,25400;82550,34925;101600,50800;92075,73025;92075,53975;73025,66675;63500,63500;69850,79375;76200,85725;53975,69850;73025,53975;50800,88900;47625,88900;76200,53975;63500,57150;60325,82550;73025,82550;60325,73025;66675,60325;73025,66675;92075,53975;92075,73025;101600,50800;82550,38100;104775,25400;111125,41275;117475,53975;136525,34925;133350,3175;0,47625;34925,50800;6350,76200;38100,82550;12700,79375;19050,69850;19050,69850;19050,79375;28575,79375;22225,66675;38100,66675;38100,76200;25400,73025;38100,69850;117475,38100;111125,22225;123825,15875;130175,22225;123825,34925;123825,15875;111125,22225;117475,34925;133350,28575" o:connectangles="0,0,0,0,0,0,0,0,0,0,0,0,0,0,0,0,0,0,0,0,0,0,0,0,0,0,0,0,0,0,0,0,0,0,0,0,0,0,0,0,0,0,0,0,0,0,0,0,0,0,0,0,0,0,0,0,0,0,0,0"/>
                <o:lock v:ext="edit" verticies="t"/>
              </v:shape>
              <v:shape id="Freeform 700" o:spid="_x0000_s1151" style="position:absolute;left:5175;top:7924;width:1524;height:921;visibility:visible;mso-wrap-style:square;v-text-anchor:top" coordsize="240,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" path="m70,145l65,130r-5,l25,135r-10,l15,130,10,120r,-15l20,100,55,95,50,80,,90,,75,50,65,100,50,150,35,200,10,210,r10,10l210,15r30,60l230,85,215,55,190,70r5,5l190,85r-5,l175,85,170,70r5,-5l175,60r,-5l165,40r-5,l135,50r-5,5l130,60r5,10l155,75r5,5l165,90r-5,10l155,120r-5,l145,115r5,-15l155,95,150,85r-5,l135,90r-10,10l120,105r-5,l110,100r,-5l100,100r,5l95,115r15,10l115,125r5,10l110,135,90,130,85,120r,-10l85,100,90,90r10,-5l110,85r5,l120,80r5,-5l120,60,65,75r15,65l70,145e" filled="f" stroked="f">
                <v:path arrowok="t" o:connecttype="custom" o:connectlocs="41275,82550;38100,82550;38100,82550;15875,85725;9525,85725;6350,76200;6350,66675;34925,60325;31750,50800;0,57150;0,47625;0,47625;63500,31750;127000,6350;133350,0;139700,6350;152400,47625;136525,34925;123825,47625;120650,53975;117475,53975;111125,53975;107950,44450;111125,41275;111125,38100;104775,25400;104775,25400;101600,25400;85725,31750;82550,34925;85725,44450;98425,47625;101600,50800;101600,63500;95250,76200;92075,73025;95250,63500;95250,53975;92075,53975;85725,57150;79375,63500;73025,66675;69850,63500;69850,60325;63500,63500;63500,66675;60325,73025;69850,79375;69850,79375;73025,79375;76200,85725;69850,85725;53975,76200;53975,69850;57150,57150;69850,53975;73025,53975;76200,50800;76200,38100;50800,88900" o:connectangles="0,0,0,0,0,0,0,0,0,0,0,0,0,0,0,0,0,0,0,0,0,0,0,0,0,0,0,0,0,0,0,0,0,0,0,0,0,0,0,0,0,0,0,0,0,0,0,0,0,0,0,0,0,0,0,0,0,0,0,0"/>
              </v:shape>
              <v:shape id="Freeform 701" o:spid="_x0000_s1152" style="position:absolute;left:5175;top:7956;width:1524;height:857;visibility:visible;mso-wrap-style:square;v-text-anchor:top" coordsize="240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" path="m60,125r,l65,125r5,10l75,135,60,70,120,55r5,15l125,75r-5,5l115,80r-5,l100,85r-5,5l85,95r,10l85,115r10,10l110,130r5,-5l110,120r-10,-5l95,110r,-10l100,90r5,l110,90r5,l115,95r,5l120,100r,-5l135,85r10,-5l150,80r5,5l155,95r-10,15l150,115,160,95r5,-10l160,75,150,70r-15,l130,55r,-5l135,45,160,35r5,l170,35r5,15l175,55r,5l170,65r5,10l185,80r5,-5l195,70r-5,-5l215,50r15,25l240,70,205,10,215,5,210,,200,5,150,30,100,50,50,65,,70,,80,55,75r,15l25,95,15,105r-5,10l15,125r5,5l25,130r35,-5e" filled="f" stroked="f">
                <v:path arrowok="t" o:connecttype="custom" o:connectlocs="38100,79375;44450,85725;38100,44450;79375,44450;79375,47625;73025,50800;73025,50800;69850,50800;60325,57150;53975,66675;53975,73025;69850,82550;73025,79375;73025,79375;69850,76200;69850,76200;63500,73025;60325,69850;60325,63500;66675,57150;69850,57150;73025,57150;73025,60325;73025,63500;76200,60325;85725,53975;92075,50800;95250,50800;98425,60325;92075,69850;95250,73025;104775,53975;101600,47625;85725,44450;82550,34925;82550,31750;85725,28575;101600,22225;104775,22225;111125,31750;111125,34925;111125,38100;107950,41275;111125,47625;117475,50800;120650,47625;120650,41275;146050,47625;130175,6350;133350,0;127000,3175;95250,19050;31750,41275;0,50800;34925,47625;34925,47625;34925,57150;15875,60325;9525,66675;6350,73025;12700,82550;15875,82550;38100,79375" o:connectangles="0,0,0,0,0,0,0,0,0,0,0,0,0,0,0,0,0,0,0,0,0,0,0,0,0,0,0,0,0,0,0,0,0,0,0,0,0,0,0,0,0,0,0,0,0,0,0,0,0,0,0,0,0,0,0,0,0,0,0,0,0,0,0"/>
              </v:shape>
              <v:shape id="Freeform 702" o:spid="_x0000_s1153" style="position:absolute;left:5302;top:8623;width:127;height:95;visibility:visible;mso-wrap-style:square;v-text-anchor:top" coordsize="2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" path="m10,15r,l,15,,5,10,,20,15r-10,e" filled="f" stroked="f">
                <v:path arrowok="t" o:connecttype="custom" o:connectlocs="6350,9525;6350,9525;0,9525;0,9525;0,3175;0,3175;6350,0;6350,0;6350,0;6350,0;12700,9525;12700,9525;12700,9525;12700,9525;6350,9525" o:connectangles="0,0,0,0,0,0,0,0,0,0,0,0,0,0,0"/>
              </v:shape>
              <v:shape id="Freeform 703" o:spid="_x0000_s1154" style="position:absolute;left:5302;top:8623;width:127;height:95;visibility:visible;mso-wrap-style:square;v-text-anchor:top" coordsize="2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" path="m10,r,l,5r,5l10,15r10,l10,e" filled="f" stroked="f">
                <v:path arrowok="t" o:connecttype="custom" o:connectlocs="6350,0;6350,0;0,3175;0,3175;0,6350;0,6350;6350,9525;6350,9525;12700,9525;12700,9525;6350,0" o:connectangles="0,0,0,0,0,0,0,0,0,0,0"/>
              </v:shape>
              <v:shape id="Freeform 704" o:spid="_x0000_s1155" style="position:absolute;left:5397;top:8591;width:159;height:127;visibility:visible;mso-wrap-style:square;v-text-anchor:top" coordsize="2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" path="m10,20r,l5,10,,5,,,20,r5,l25,5r,5l25,15,10,20e" filled="f" stroked="f">
                <v:path arrowok="t" o:connecttype="custom" o:connectlocs="6350,12700;6350,12700;6350,12700;3175,6350;3175,6350;0,3175;0,0;0,0;0,0;12700,0;12700,0;12700,0;12700,0;15875,0;15875,3175;15875,3175;15875,3175;15875,6350;15875,6350;15875,9525;15875,9525;6350,12700" o:connectangles="0,0,0,0,0,0,0,0,0,0,0,0,0,0,0,0,0,0,0,0,0,0"/>
              </v:shape>
              <v:shape id="Freeform 705" o:spid="_x0000_s1156" style="position:absolute;left:5397;top:8591;width:159;height:95;visibility:visible;mso-wrap-style:square;v-text-anchor:top" coordsize="2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" path="m,5r,l5,10r5,5l25,15r,-5l25,5,20,,,5e" filled="f" stroked="f">
                <v:path arrowok="t" o:connecttype="custom" o:connectlocs="0,3175;0,3175;3175,6350;3175,6350;6350,9525;15875,9525;15875,9525;15875,6350;15875,6350;15875,3175;15875,3175;12700,0;12700,0;0,3175" o:connectangles="0,0,0,0,0,0,0,0,0,0,0,0,0,0"/>
              </v:shape>
              <v:shape id="Freeform 706" o:spid="_x0000_s1157" style="position:absolute;left:6286;top:8083;width:222;height:222;visibility:visible;mso-wrap-style:square;v-text-anchor:top" coordsize="3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" path="m10,35r,l5,25,,15,,10,5,5,10,,20,r5,l30,5r,5l35,15,30,25,20,30,10,35e" filled="f" stroked="f">
                <v:path arrowok="t" o:connecttype="custom" o:connectlocs="6350,22225;6350,22225;6350,22225;3175,15875;3175,15875;0,9525;0,9525;0,6350;3175,3175;3175,3175;6350,0;6350,0;12700,0;12700,0;12700,0;12700,0;15875,0;19050,3175;19050,3175;19050,6350;19050,6350;22225,9525;22225,9525;19050,15875;19050,15875;12700,19050;12700,19050;6350,22225;6350,22225" o:connectangles="0,0,0,0,0,0,0,0,0,0,0,0,0,0,0,0,0,0,0,0,0,0,0,0,0,0,0,0,0"/>
              </v:shape>
              <v:shape id="Freeform 707" o:spid="_x0000_s1158" style="position:absolute;left:6286;top:8083;width:222;height:191;visibility:visible;mso-wrap-style:square;v-text-anchor:top" coordsize="35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" path="m20,r,l10,5,5,5,,10r,5l5,25r5,5l20,25,30,20r5,l30,10,25,5,20,e" filled="f" stroked="f">
                <v:path arrowok="t" o:connecttype="custom" o:connectlocs="12700,0;12700,0;12700,0;12700,0;6350,3175;6350,3175;3175,3175;3175,3175;0,6350;0,9525;0,9525;3175,15875;3175,15875;6350,19050;6350,19050;12700,15875;12700,15875;19050,12700;19050,12700;22225,12700;22225,12700;19050,6350;19050,6350;15875,3175;15875,3175;12700,0" o:connectangles="0,0,0,0,0,0,0,0,0,0,0,0,0,0,0,0,0,0,0,0,0,0,0,0,0,0"/>
              </v:shape>
              <v:shape id="Freeform 708" o:spid="_x0000_s1159" style="position:absolute;left:3873;top:8369;width:1175;height:603;visibility:visible;mso-wrap-style:square;v-text-anchor:top" coordsize="18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" path="m,10r,l10,10,5,45r5,10l15,65r20,l35,80r10,5l50,25r,-5l50,15r5,l75,20r5,l75,25r5,5l90,40r,5l90,55r-10,l75,50,65,40r-5,5l75,70,95,95r10,-5l85,70r,-5l90,65,100,55r5,-10l100,35,95,30,90,25r,-5l95,20r35,l130,45r-5,5l120,55r,10l125,70r5,5l135,75r5,-5l140,65r,-5l145,55r15,l165,85r10,l170,20r5,l185,20,180,10r-20,l95,10,40,5,,,,10xm140,25r,l140,20r5,l155,20r5,l160,25r,15l155,45r-15,l140,25xm35,15r,l40,15r,5l35,55r-15,l20,50r,-10l20,20r5,-5l30,15r5,xe" stroked="f">
                <v:path arrowok="t" o:connecttype="custom" o:connectlocs="6350,6350;3175,28575;9525,41275;22225,50800;31750,15875;31750,12700;34925,9525;47625,15875;50800,19050;57150,28575;50800,34925;41275,25400;47625,44450;66675,57150;53975,44450;57150,41275;66675,28575;60325,19050;57150,15875;60325,12700;82550,28575;76200,34925;79375,44450;85725,47625;88900,41275;92075,34925;101600,34925;111125,53975;111125,12700;114300,6350;60325,6350;0,0;88900,15875;92075,12700;101600,12700;101600,25400;98425,28575;88900,15875;25400,9525;22225,34925;12700,31750;12700,12700;19050,9525" o:connectangles="0,0,0,0,0,0,0,0,0,0,0,0,0,0,0,0,0,0,0,0,0,0,0,0,0,0,0,0,0,0,0,0,0,0,0,0,0,0,0,0,0,0,0"/>
                <o:lock v:ext="edit" verticies="t"/>
              </v:shape>
              <v:shape id="Freeform 709" o:spid="_x0000_s1160" style="position:absolute;left:3873;top:8369;width:1175;height:603;visibility:visible;mso-wrap-style:square;v-text-anchor:top" coordsize="18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" path="m,10r,l10,10,5,45r5,10l15,65r20,l35,80r10,5l50,25r,-5l50,15r5,l75,20r5,l75,25r5,5l90,40r,5l90,55r-10,l75,50,65,40r-5,5l75,70,95,95r10,-5l85,70r,-5l90,65,100,55r5,-10l100,35,95,30,90,25r,-5l95,20r35,l130,45r-5,5l120,55r,10l125,70r5,5l135,75r5,-5l140,65r,-5l145,55r15,l165,85r10,l170,20r5,l185,20,180,10r-20,l95,10,40,5,,,,10e" filled="f" stroked="f">
                <v:path arrowok="t" o:connecttype="custom" o:connectlocs="0,6350;6350,6350;3175,28575;9525,41275;22225,41275;22225,50800;28575,53975;31750,15875;31750,12700;34925,9525;47625,12700;47625,15875;50800,19050;57150,25400;57150,28575;50800,34925;47625,31750;41275,25400;38100,28575;60325,60325;66675,57150;53975,44450;53975,41275;57150,41275;63500,34925;63500,22225;60325,19050;57150,15875;57150,12700;60325,12700;82550,12700;82550,28575;76200,34925;76200,41275;82550,47625;85725,47625;88900,44450;88900,38100;92075,34925;92075,34925;104775,53975;111125,53975;107950,12700;117475,12700;114300,6350;101600,6350;25400,3175;0,0" o:connectangles="0,0,0,0,0,0,0,0,0,0,0,0,0,0,0,0,0,0,0,0,0,0,0,0,0,0,0,0,0,0,0,0,0,0,0,0,0,0,0,0,0,0,0,0,0,0,0,0"/>
              </v:shape>
              <v:shape id="Freeform 710" o:spid="_x0000_s1161" style="position:absolute;left:4762;top:8496;width:127;height:159;visibility:visible;mso-wrap-style:square;v-text-anchor:top" coordsize="2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" path="m,5r,l,,5,,15,r5,l20,5r,15l15,25,,25,,5e" filled="f" stroked="f">
                <v:path arrowok="t" o:connecttype="custom" o:connectlocs="0,3175;0,3175;0,0;3175,0;3175,0;9525,0;9525,0;12700,0;12700,3175;12700,3175;12700,12700;12700,12700;9525,15875;9525,15875;0,15875;0,15875;0,3175" o:connectangles="0,0,0,0,0,0,0,0,0,0,0,0,0,0,0,0,0"/>
              </v:shape>
              <v:shape id="Freeform 711" o:spid="_x0000_s1162" style="position:absolute;left:4000;top:8464;width:127;height:254;visibility:visible;mso-wrap-style:square;v-text-anchor:top" coordsize="2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" path="m15,r,l20,r,5l15,40,,40,,35,,25,,5,5,r5,l15,e" filled="f" stroked="f">
                <v:path arrowok="t" o:connecttype="custom" o:connectlocs="9525,0;9525,0;12700,0;12700,3175;12700,3175;9525,25400;9525,25400;0,25400;0,22225;0,15875;0,15875;0,3175;0,3175;3175,0;6350,0;9525,0" o:connectangles="0,0,0,0,0,0,0,0,0,0,0,0,0,0,0,0"/>
              </v:shape>
              <v:shape id="Freeform 712" o:spid="_x0000_s1163" style="position:absolute;left:3873;top:8369;width:1175;height:603;visibility:visible;mso-wrap-style:square;v-text-anchor:top" coordsize="18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" path="m95,95r,l70,70,55,45,65,40r5,l70,45r5,5l80,55r5,-5l90,45r,-5l80,30,75,25r5,-5l75,20r-20,l50,20r,5l45,55r,30l30,85,35,65r-5,l15,65,5,55,5,45,10,25r,-10l,10,,,25,5r15,l95,10r65,l175,10r5,-5l185,5r,15l175,20r-5,l175,85r,5l165,85,160,55r-15,l140,60r,5l140,70r-5,5l130,75,120,70r,-5l120,55r5,-5l130,45r,-25l95,20r-5,l90,25r10,5l100,35r5,10l100,55,90,65r-5,5l105,85r,5l95,95xm60,45r,l75,70,95,95r5,-5l85,70r,-5l90,65,100,55r5,-10l100,35,95,30,90,25r,-5l95,20r35,l130,45r-5,5l120,55r,10l125,70r5,l135,70r5,l140,65r,-5l140,55r5,l160,55r5,30l175,85,170,20r5,-5l180,15r,-5l175,10r-15,l95,15,40,5,25,5,,,,10r10,l10,30,5,45r5,10l15,60r15,5l35,65r,15l40,80,45,55,50,25r,-5l50,15r5,l75,20r5,l80,25r,5l90,35r,10l90,55r-10,l75,50,70,45,65,40r-5,5xm30,55r,l25,55,20,50,15,40,20,20r5,-5l30,15r5,l40,15r,5l35,55r-5,xm30,15r,l25,20,20,40r,10l30,55r5,l40,20r,-5l35,15r-5,xm140,45r,l140,35r,-10l140,20r5,l155,20r5,l160,25r,10l160,40r-5,5l140,45xm155,20r-10,l140,20r,5l140,35r,10l155,45r5,-5l160,35r,-10l160,20r-5,xe" stroked="f">
                <v:path arrowok="t" o:connecttype="custom" o:connectlocs="34925,28575;44450,28575;53975,31750;50800,19050;50800,12700;31750,12700;31750,15875;28575,53975;9525,41275;6350,15875;0,6350;15875,3175;101600,6350;117475,12700;111125,53975;92075,34925;88900,41275;76200,44450;82550,28575;60325,12700;63500,19050;63500,34925;53975,44450;66675,57150;38100,28575;63500,57150;57150,41275;63500,22225;57150,15875;60325,12700;82550,28575;79375,44450;88900,41275;92075,34925;107950,12700;114300,6350;60325,9525;0,0;6350,6350;3175,28575;22225,41275;28575,34925;31750,12700;34925,9525;50800,15875;57150,22225;50800,34925;41275,25400;12700,31750;15875,9525;22225,9525;22225,34925;15875,12700;19050,34925;25400,9525;19050,9525;88900,22225;98425,12700;101600,22225;88900,28575;88900,15875;98425,28575;101600,22225" o:connectangles="0,0,0,0,0,0,0,0,0,0,0,0,0,0,0,0,0,0,0,0,0,0,0,0,0,0,0,0,0,0,0,0,0,0,0,0,0,0,0,0,0,0,0,0,0,0,0,0,0,0,0,0,0,0,0,0,0,0,0,0,0,0,0"/>
                <o:lock v:ext="edit" verticies="t"/>
              </v:shape>
              <v:shape id="Freeform 713" o:spid="_x0000_s1164" style="position:absolute;left:3873;top:8369;width:1175;height:603;visibility:visible;mso-wrap-style:square;v-text-anchor:top" coordsize="18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" path="m95,95r,l70,70,55,45,65,40r5,l70,45r5,5l80,55r5,-5l90,45r,-5l80,30,75,25r5,-5l75,20r-20,l50,20r,5l45,55r,30l30,85,35,65r-5,l15,65,5,55,5,45,10,25r,-10l,10,,,25,5r15,l95,10r65,l175,10r5,-5l185,5r,15l175,20r-5,l175,85r,5l165,85,160,55r-15,l140,60r,5l140,70r-5,5l130,75,120,70r,-5l120,55r5,-5l130,45r,-25l95,20r-5,l90,25r10,5l100,35r5,10l100,55,90,65r-5,5l105,85r,5l95,95e" filled="f" stroked="f">
                <v:path arrowok="t" o:connecttype="custom" o:connectlocs="60325,60325;44450,44450;34925,28575;44450,25400;44450,28575;47625,31750;50800,34925;57150,28575;57150,25400;50800,19050;50800,19050;47625,15875;47625,12700;34925,12700;31750,12700;31750,12700;31750,15875;31750,15875;28575,34925;28575,53975;22225,41275;19050,41275;9525,41275;3175,28575;6350,15875;6350,9525;0,6350;0,0;0,0;15875,3175;25400,3175;101600,6350;111125,6350;114300,3175;117475,12700;111125,12700;107950,12700;111125,57150;101600,34925;92075,34925;88900,38100;88900,41275;88900,44450;82550,47625;76200,44450;76200,34925;79375,31750;82550,12700;60325,12700;60325,12700;57150,12700;57150,15875;63500,19050;63500,22225;63500,34925;57150,41275;53975,44450;53975,44450;66675,53975;66675,57150;60325,60325" o:connectangles="0,0,0,0,0,0,0,0,0,0,0,0,0,0,0,0,0,0,0,0,0,0,0,0,0,0,0,0,0,0,0,0,0,0,0,0,0,0,0,0,0,0,0,0,0,0,0,0,0,0,0,0,0,0,0,0,0,0,0,0,0"/>
              </v:shape>
              <v:shape id="Freeform 714" o:spid="_x0000_s1165" style="position:absolute;left:3873;top:8369;width:1143;height:603;visibility:visible;mso-wrap-style:square;v-text-anchor:top" coordsize="180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" path="m60,45r,l75,70,95,95r5,-5l85,70r,-5l90,65,100,55r5,-10l100,35,95,30,90,25r,-5l95,20r35,l130,45r-5,5l120,55r,10l125,70r5,l135,70r5,l140,65r,-5l140,55r5,l160,55r5,30l175,85,170,20r5,-5l180,15r,-5l175,10r-15,l95,15,40,5,25,5,,,,10r10,l10,30,5,45r5,10l15,60r15,5l35,65r,15l40,80,45,55,50,25r,-5l50,15r5,l75,20r5,l80,25r,5l90,35r,10l90,55r-10,l75,50,70,45,65,40r-5,5e" filled="f" stroked="f">
                <v:path arrowok="t" o:connecttype="custom" o:connectlocs="38100,28575;60325,60325;63500,57150;53975,44450;53975,41275;57150,41275;63500,34925;66675,28575;63500,22225;60325,19050;57150,15875;57150,12700;60325,12700;82550,12700;82550,28575;82550,28575;76200,34925;76200,41275;82550,44450;85725,44450;88900,41275;88900,38100;92075,34925;101600,34925;111125,53975;107950,12700;111125,9525;114300,6350;111125,6350;101600,6350;60325,9525;25400,3175;15875,3175;0,6350;6350,6350;6350,6350;6350,19050;3175,28575;6350,34925;9525,38100;22225,41275;25400,50800;28575,34925;31750,15875;31750,15875;31750,12700;31750,9525;34925,9525;47625,12700;50800,12700;50800,15875;50800,15875;50800,19050;57150,28575;57150,34925;50800,34925;47625,31750;44450,28575;38100,28575" o:connectangles="0,0,0,0,0,0,0,0,0,0,0,0,0,0,0,0,0,0,0,0,0,0,0,0,0,0,0,0,0,0,0,0,0,0,0,0,0,0,0,0,0,0,0,0,0,0,0,0,0,0,0,0,0,0,0,0,0,0,0"/>
              </v:shape>
              <v:shape id="Freeform 715" o:spid="_x0000_s1166" style="position:absolute;left:3968;top:8464;width:159;height:254;visibility:visible;mso-wrap-style:square;v-text-anchor:top" coordsize="25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" path="m15,40r,l10,40,5,35,,25,5,5,10,r5,l20,r5,l25,5,20,40r-5,e" filled="f" stroked="f">
                <v:path arrowok="t" o:connecttype="custom" o:connectlocs="9525,25400;9525,25400;6350,25400;3175,22225;3175,22225;0,15875;3175,3175;3175,3175;6350,0;9525,0;9525,0;12700,0;12700,0;12700,0;12700,0;15875,0;15875,3175;12700,25400;12700,25400;12700,25400;9525,25400" o:connectangles="0,0,0,0,0,0,0,0,0,0,0,0,0,0,0,0,0,0,0,0,0"/>
              </v:shape>
              <v:shape id="Freeform 716" o:spid="_x0000_s1167" style="position:absolute;left:4000;top:8464;width:127;height:254;visibility:visible;mso-wrap-style:square;v-text-anchor:top" coordsize="2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" path="m10,r,l5,5,,25,,35r10,5l15,40,20,5,20,,15,,10,e" filled="f" stroked="f">
                <v:path arrowok="t" o:connecttype="custom" o:connectlocs="6350,0;6350,0;3175,3175;0,15875;0,15875;0,22225;0,22225;6350,25400;6350,25400;9525,25400;12700,3175;12700,3175;12700,0;9525,0;9525,0;9525,0;9525,0;6350,0" o:connectangles="0,0,0,0,0,0,0,0,0,0,0,0,0,0,0,0,0,0"/>
              </v:shape>
              <v:shape id="Freeform 717" o:spid="_x0000_s1168" style="position:absolute;left:4762;top:8496;width:127;height:159;visibility:visible;mso-wrap-style:square;v-text-anchor:top" coordsize="2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" path="m,25r,l,15,,5,,,5,,15,r5,l20,5r,10l20,20r-5,5l,25e" filled="f" stroked="f">
                <v:path arrowok="t" o:connecttype="custom" o:connectlocs="0,15875;0,15875;0,15875;0,9525;0,9525;0,3175;0,3175;0,0;3175,0;9525,0;9525,0;12700,0;12700,3175;12700,3175;12700,9525;12700,9525;12700,12700;12700,12700;9525,15875;0,15875" o:connectangles="0,0,0,0,0,0,0,0,0,0,0,0,0,0,0,0,0,0,0,0"/>
              </v:shape>
              <v:shape id="Freeform 718" o:spid="_x0000_s1169" style="position:absolute;left:4762;top:8496;width:127;height:159;visibility:visible;mso-wrap-style:square;v-text-anchor:top" coordsize="2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" path="m15,l5,,,,,5,,15,,25r15,l20,20r,-5l20,5,20,,15,e" filled="f" stroked="f">
                <v:path arrowok="t" o:connecttype="custom" o:connectlocs="9525,0;3175,0;3175,0;0,0;0,3175;0,3175;0,9525;0,9525;0,15875;9525,15875;9525,15875;12700,12700;12700,12700;12700,9525;12700,9525;12700,3175;12700,3175;12700,0;9525,0" o:connectangles="0,0,0,0,0,0,0,0,0,0,0,0,0,0,0,0,0,0,0"/>
              </v:shape>
              <v:shape id="Freeform 719" o:spid="_x0000_s1170" style="position:absolute;left:4857;top:8305;width:64;height:64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" path="m,l,,10,r,5l10,10r-5,l,10,,xe" stroked="f">
                <v:path arrowok="t" o:connecttype="custom" o:connectlocs="0,0;0,0;6350,0;6350,3175;6350,3175;6350,3175;6350,3175;6350,6350;6350,6350;3175,6350;3175,6350;0,6350;0,6350;0,0" o:connectangles="0,0,0,0,0,0,0,0,0,0,0,0,0,0"/>
              </v:shape>
              <v:shape id="Freeform 720" o:spid="_x0000_s1171" style="position:absolute;left:4857;top:8305;width:64;height:64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" path="m,l,,10,r,5l10,10r-5,l,10,,e" filled="f" stroked="f">
                <v:path arrowok="t" o:connecttype="custom" o:connectlocs="0,0;0,0;6350,0;6350,3175;6350,3175;6350,3175;6350,3175;6350,6350;6350,6350;3175,6350;3175,6350;0,6350;0,6350;0,0" o:connectangles="0,0,0,0,0,0,0,0,0,0,0,0,0,0"/>
              </v:shape>
              <v:shape id="Freeform 721" o:spid="_x0000_s1172" style="position:absolute;left:4857;top:8305;width:64;height:64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" path="m5,10r,l,10,,5,,,10,r,5l10,10r-5,xm10,l,,,5r,5l5,10r5,l10,5,10,xe" stroked="f">
                <v:path arrowok="t" o:connecttype="custom" o:connectlocs="3175,6350;3175,6350;0,6350;0,3175;0,3175;0,0;0,0;0,0;6350,0;6350,3175;6350,3175;6350,3175;6350,3175;6350,3175;6350,3175;6350,6350;6350,6350;6350,6350;3175,6350;6350,0;0,0;0,0;0,3175;0,6350;0,6350;3175,6350;3175,6350;3175,6350;6350,6350;6350,6350;6350,6350;6350,6350;6350,3175;6350,3175;6350,3175;6350,3175;6350,3175;6350,0" o:connectangles="0,0,0,0,0,0,0,0,0,0,0,0,0,0,0,0,0,0,0,0,0,0,0,0,0,0,0,0,0,0,0,0,0,0,0,0,0,0"/>
                <o:lock v:ext="edit" verticies="t"/>
              </v:shape>
              <v:shape id="Freeform 722" o:spid="_x0000_s1173" style="position:absolute;left:6699;top:8401;width:190;height:63;visibility:visible;mso-wrap-style:square;v-text-anchor:top" coordsize="3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" path="m30,10r,l10,5,5,r,5l,10r30,xe" stroked="f">
                <v:path arrowok="t" o:connecttype="custom" o:connectlocs="19050,6350;19050,6350;19050,6350;6350,3175;6350,3175;3175,0;3175,3175;3175,3175;0,6350;0,6350;19050,6350" o:connectangles="0,0,0,0,0,0,0,0,0,0,0"/>
              </v:shape>
              <v:shape id="Freeform 723" o:spid="_x0000_s1174" style="position:absolute;left:6699;top:8401;width:190;height:63;visibility:visible;mso-wrap-style:square;v-text-anchor:top" coordsize="3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" path="m30,10r,l10,5,5,r,5l,10r30,e" filled="f" stroked="f">
                <v:path arrowok="t" o:connecttype="custom" o:connectlocs="19050,6350;19050,6350;19050,6350;6350,3175;6350,3175;3175,0;3175,3175;3175,3175;0,6350;0,6350;19050,6350" o:connectangles="0,0,0,0,0,0,0,0,0,0,0"/>
              </v:shape>
              <v:shape id="Freeform 724" o:spid="_x0000_s1175" style="position:absolute;left:6699;top:8401;width:190;height:63;visibility:visible;mso-wrap-style:square;v-text-anchor:top" coordsize="3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" path="m30,10l,10,,5,5,r5,5l30,10xm5,10r25,l10,5,5,5r,5xe" stroked="f">
                <v:path arrowok="t" o:connecttype="custom" o:connectlocs="19050,6350;0,6350;0,3175;0,3175;3175,0;3175,0;6350,3175;6350,3175;6350,3175;19050,6350;19050,6350;3175,6350;19050,6350;6350,3175;6350,3175;6350,3175;6350,3175;3175,3175;3175,3175;3175,3175;3175,6350" o:connectangles="0,0,0,0,0,0,0,0,0,0,0,0,0,0,0,0,0,0,0,0,0"/>
                <o:lock v:ext="edit" verticies="t"/>
              </v:shape>
              <v:shape id="Freeform 725" o:spid="_x0000_s1176" style="position:absolute;left:3651;top:8178;width:63;height:96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" path="m10,r,l5,r,5l,10r5,5l10,10,10,xe" stroked="f">
                <v:path arrowok="t" o:connecttype="custom" o:connectlocs="6350,0;6350,0;3175,0;3175,0;3175,3175;3175,3175;0,6350;0,6350;3175,9525;3175,9525;3175,9525;3175,9525;6350,6350;6350,6350;6350,0" o:connectangles="0,0,0,0,0,0,0,0,0,0,0,0,0,0,0"/>
              </v:shape>
              <v:shape id="Freeform 726" o:spid="_x0000_s1177" style="position:absolute;left:3651;top:8178;width:63;height:96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" path="m10,r,l5,r,5l,10r5,5l10,10,10,e" filled="f" stroked="f">
                <v:path arrowok="t" o:connecttype="custom" o:connectlocs="6350,0;6350,0;3175,0;3175,0;3175,3175;3175,3175;0,6350;0,6350;3175,9525;3175,9525;3175,9525;3175,9525;6350,6350;6350,6350;6350,0" o:connectangles="0,0,0,0,0,0,0,0,0,0,0,0,0,0,0"/>
              </v:shape>
              <v:shape id="Freeform 727" o:spid="_x0000_s1178" style="position:absolute;left:3651;top:8178;width:63;height:96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" path="m10,15r,l5,15,,10,,5,5,r5,l10,10r,5xm5,r,5l,10r5,l5,15r5,-5l10,5,5,xe" stroked="f">
                <v:path arrowok="t" o:connecttype="custom" o:connectlocs="6350,9525;6350,9525;3175,9525;3175,9525;3175,9525;0,6350;0,6350;0,6350;0,6350;0,3175;0,3175;0,3175;3175,0;6350,0;6350,0;6350,0;6350,6350;6350,6350;6350,6350;6350,9525;3175,0;3175,3175;3175,3175;3175,3175;3175,3175;0,6350;0,6350;0,6350;0,6350;3175,6350;3175,9525;3175,9525;6350,6350;6350,6350;6350,6350;6350,3175;3175,0" o:connectangles="0,0,0,0,0,0,0,0,0,0,0,0,0,0,0,0,0,0,0,0,0,0,0,0,0,0,0,0,0,0,0,0,0,0,0,0,0"/>
                <o:lock v:ext="edit" verticies="t"/>
              </v:shape>
              <v:shape id="Freeform 728" o:spid="_x0000_s1179" style="position:absolute;left:3651;top:8178;width:63;height:96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" path="m10,15r,l5,15,,10,,5,5,r5,l10,10r,5e" filled="f" stroked="f">
                <v:path arrowok="t" o:connecttype="custom" o:connectlocs="6350,9525;6350,9525;3175,9525;3175,9525;3175,9525;0,6350;0,6350;0,6350;0,6350;0,3175;0,3175;0,3175;3175,0;6350,0;6350,0;6350,0;6350,6350;6350,6350;6350,6350;6350,9525" o:connectangles="0,0,0,0,0,0,0,0,0,0,0,0,0,0,0,0,0,0,0,0"/>
              </v:shape>
              <v:shape id="Freeform 729" o:spid="_x0000_s1180" style="position:absolute;left:3651;top:8178;width:63;height:96;visibility:visible;mso-wrap-style:square;v-text-anchor:top" coordsize="1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" path="m5,r,5l,10r5,l5,15r5,-5l10,5,5,e" filled="f" stroked="f">
                <v:path arrowok="t" o:connecttype="custom" o:connectlocs="3175,0;3175,3175;3175,3175;3175,3175;3175,3175;0,6350;0,6350;0,6350;0,6350;3175,6350;3175,9525;3175,9525;6350,6350;6350,6350;6350,6350;6350,3175;3175,0" o:connectangles="0,0,0,0,0,0,0,0,0,0,0,0,0,0,0,0,0"/>
              </v:shape>
              <v:shape id="Freeform 730" o:spid="_x0000_s1181" style="position:absolute;left:285;top:4292;width:667;height:222;visibility:visible;mso-wrap-style:square;v-text-anchor:top" coordsize="10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" path="m15,20r,l40,20r5,-5l40,15,20,10r-5,l15,15r,5xm,30r,l,10,5,,15,,45,5,60,,80,,95,5r10,5l105,35,,30xm60,25r,l90,25r,-10l85,15,65,10r-5,l55,20r5,5xe" stroked="f">
                <v:path arrowok="t" o:connecttype="custom" o:connectlocs="9525,12700;9525,12700;25400,12700;25400,12700;28575,9525;25400,9525;25400,9525;12700,6350;12700,6350;9525,6350;9525,6350;9525,9525;9525,12700;0,19050;0,19050;0,6350;0,6350;3175,0;9525,0;9525,0;28575,3175;28575,3175;38100,0;50800,0;60325,3175;66675,6350;66675,6350;66675,22225;66675,22225;0,19050;38100,15875;38100,15875;57150,15875;57150,15875;57150,9525;53975,9525;53975,9525;41275,6350;41275,6350;38100,6350;38100,6350;34925,12700;38100,15875" o:connectangles="0,0,0,0,0,0,0,0,0,0,0,0,0,0,0,0,0,0,0,0,0,0,0,0,0,0,0,0,0,0,0,0,0,0,0,0,0,0,0,0,0,0,0"/>
                <o:lock v:ext="edit" verticies="t"/>
              </v:shape>
              <v:shape id="Freeform 731" o:spid="_x0000_s1182" style="position:absolute;left:381;top:4356;width:190;height:63;visibility:visible;mso-wrap-style:square;v-text-anchor:top" coordsize="3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" path="m,10r,l25,10,30,5r-5,l5,,,,,5r,5e" filled="f" stroked="f">
                <v:path arrowok="t" o:connecttype="custom" o:connectlocs="0,6350;0,6350;15875,6350;15875,6350;19050,3175;15875,3175;15875,3175;3175,0;3175,0;0,0;0,0;0,3175;0,6350" o:connectangles="0,0,0,0,0,0,0,0,0,0,0,0,0"/>
              </v:shape>
              <v:shape id="Freeform 732" o:spid="_x0000_s1183" style="position:absolute;left:285;top:4292;width:667;height:222;visibility:visible;mso-wrap-style:square;v-text-anchor:top" coordsize="10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" path="m,30r,l,10,5,,15,,45,5,60,,80,,95,5r10,5l105,35,,30e" filled="f" stroked="f">
                <v:path arrowok="t" o:connecttype="custom" o:connectlocs="0,19050;0,19050;0,6350;0,6350;3175,0;9525,0;9525,0;28575,3175;28575,3175;38100,0;50800,0;60325,3175;66675,6350;66675,6350;66675,22225;66675,22225;0,19050" o:connectangles="0,0,0,0,0,0,0,0,0,0,0,0,0,0,0,0,0"/>
              </v:shape>
              <v:shape id="Freeform 733" o:spid="_x0000_s1184" style="position:absolute;left:635;top:4356;width:222;height:95;visibility:visible;mso-wrap-style:square;v-text-anchor:top" coordsize="3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" path="m5,15r,l35,15,35,5r-5,l10,,5,,,10r5,5e" filled="f" stroked="f">
                <v:path arrowok="t" o:connecttype="custom" o:connectlocs="3175,9525;3175,9525;22225,9525;22225,9525;22225,3175;19050,3175;19050,3175;6350,0;6350,0;3175,0;3175,0;0,6350;3175,9525" o:connectangles="0,0,0,0,0,0,0,0,0,0,0,0,0"/>
              </v:shape>
              <v:shape id="Freeform 734" o:spid="_x0000_s1185" style="position:absolute;left:317;top:4102;width:667;height:158;visibility:visible;mso-wrap-style:square;v-text-anchor:top" coordsize="10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" path="m5,r,l100,15r5,5l100,20r-5,5l90,20,,10,,5,5,xe" stroked="f">
                <v:path arrowok="t" o:connecttype="custom" o:connectlocs="3175,0;3175,0;63500,9525;63500,9525;63500,9525;66675,12700;66675,12700;63500,12700;60325,15875;57150,12700;57150,12700;0,6350;0,6350;0,6350;0,6350;0,6350;0,3175;3175,0" o:connectangles="0,0,0,0,0,0,0,0,0,0,0,0,0,0,0,0,0,0"/>
              </v:shape>
              <v:shape id="Freeform 735" o:spid="_x0000_s1186" style="position:absolute;left:317;top:4102;width:667;height:158;visibility:visible;mso-wrap-style:square;v-text-anchor:top" coordsize="10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" path="m5,r,l100,15r5,5l100,20r-5,5l90,20,,10,,5,5,e" filled="f" stroked="f">
                <v:path arrowok="t" o:connecttype="custom" o:connectlocs="3175,0;3175,0;63500,9525;63500,9525;63500,9525;66675,12700;66675,12700;63500,12700;60325,15875;57150,12700;57150,12700;0,6350;0,6350;0,6350;0,6350;0,6350;0,3175;3175,0" o:connectangles="0,0,0,0,0,0,0,0,0,0,0,0,0,0,0,0,0,0"/>
              </v:shape>
              <v:shape id="Freeform 736" o:spid="_x0000_s1187" style="position:absolute;left:381;top:3657;width:698;height:191;visibility:visible;mso-wrap-style:square;v-text-anchor:top" coordsize="1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" path="m5,r,l95,15,95,5r5,l105,5r5,5l105,20r-5,10l90,30,5,10,,5,5,xe" stroked="f">
                <v:path arrowok="t" o:connecttype="custom" o:connectlocs="3175,0;3175,0;60325,9525;60325,9525;60325,3175;60325,3175;63500,3175;66675,3175;66675,3175;69850,6350;69850,6350;66675,12700;66675,12700;63500,19050;57150,19050;57150,19050;3175,6350;3175,6350;0,3175;0,3175;3175,0;3175,0;3175,0" o:connectangles="0,0,0,0,0,0,0,0,0,0,0,0,0,0,0,0,0,0,0,0,0,0,0"/>
              </v:shape>
              <v:shape id="Freeform 737" o:spid="_x0000_s1188" style="position:absolute;left:381;top:3657;width:698;height:191;visibility:visible;mso-wrap-style:square;v-text-anchor:top" coordsize="11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" path="m5,r,l95,15,95,5r5,l105,5r5,5l105,20r-5,10l90,30,5,10,,5,5,e" filled="f" stroked="f">
                <v:path arrowok="t" o:connecttype="custom" o:connectlocs="3175,0;3175,0;60325,9525;60325,9525;60325,3175;60325,3175;63500,3175;66675,3175;66675,3175;69850,6350;69850,6350;66675,12700;66675,12700;63500,19050;57150,19050;57150,19050;3175,6350;3175,6350;0,3175;0,3175;3175,0;3175,0;3175,0" o:connectangles="0,0,0,0,0,0,0,0,0,0,0,0,0,0,0,0,0,0,0,0,0,0,0"/>
              </v:shape>
              <v:shape id="Freeform 738" o:spid="_x0000_s1189" style="position:absolute;left:349;top:3816;width:667;height:317;visibility:visible;mso-wrap-style:square;v-text-anchor:top" coordsize="10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" path="m5,35r,l95,50r5,-5l95,40,70,35,65,30r5,-5l100,25r5,-10l65,20,60,10r-5,l15,,5,,,10,,25r,5l5,35xm15,25r,l10,25r,-5l15,15r5,l50,20r5,l55,25r-5,5l45,30,15,25xe" stroked="f">
                <v:path arrowok="t" o:connecttype="custom" o:connectlocs="3175,22225;3175,22225;60325,31750;60325,31750;63500,28575;63500,28575;60325,25400;60325,25400;44450,22225;44450,22225;41275,19050;41275,19050;44450,15875;44450,15875;63500,15875;63500,15875;66675,9525;66675,9525;41275,12700;41275,12700;38100,6350;34925,6350;34925,6350;9525,0;9525,0;3175,0;0,6350;0,6350;0,15875;0,15875;0,19050;3175,22225;9525,15875;9525,15875;6350,15875;6350,12700;9525,9525;12700,9525;12700,9525;31750,12700;31750,12700;34925,12700;34925,15875;31750,19050;28575,19050;28575,19050;9525,15875" o:connectangles="0,0,0,0,0,0,0,0,0,0,0,0,0,0,0,0,0,0,0,0,0,0,0,0,0,0,0,0,0,0,0,0,0,0,0,0,0,0,0,0,0,0,0,0,0,0,0"/>
                <o:lock v:ext="edit" verticies="t"/>
              </v:shape>
              <v:shape id="Freeform 739" o:spid="_x0000_s1190" style="position:absolute;left:349;top:3816;width:667;height:317;visibility:visible;mso-wrap-style:square;v-text-anchor:top" coordsize="105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" path="m5,35r,l95,50r5,-5l95,40,70,35,65,30r5,-5l100,25r5,-10l65,20,60,10r-5,l15,,5,,,10,,25r,5l5,35e" filled="f" stroked="f">
                <v:path arrowok="t" o:connecttype="custom" o:connectlocs="3175,22225;3175,22225;60325,31750;60325,31750;63500,28575;63500,28575;60325,25400;60325,25400;44450,22225;44450,22225;41275,19050;41275,19050;44450,15875;44450,15875;63500,15875;63500,15875;66675,9525;66675,9525;41275,12700;41275,12700;38100,6350;34925,6350;34925,6350;9525,0;9525,0;3175,0;0,6350;0,6350;0,15875;0,15875;0,19050;3175,22225" o:connectangles="0,0,0,0,0,0,0,0,0,0,0,0,0,0,0,0,0,0,0,0,0,0,0,0,0,0,0,0,0,0,0,0"/>
              </v:shape>
              <v:shape id="Freeform 740" o:spid="_x0000_s1191" style="position:absolute;left:412;top:3911;width:286;height:95;visibility:visible;mso-wrap-style:square;v-text-anchor:top" coordsize="4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" path="m5,10r,l,10,,5,5,r5,l40,5r5,l45,10r-5,5l35,15,5,10e" filled="f" stroked="f">
                <v:path arrowok="t" o:connecttype="custom" o:connectlocs="3175,6350;3175,6350;0,6350;0,3175;3175,0;6350,0;6350,0;25400,3175;25400,3175;28575,3175;28575,6350;25400,9525;22225,9525;22225,9525;3175,6350" o:connectangles="0,0,0,0,0,0,0,0,0,0,0,0,0,0,0"/>
              </v:shape>
              <v:shape id="Freeform 741" o:spid="_x0000_s1192" style="position:absolute;left:508;top:3213;width:635;height:412;visibility:visible;mso-wrap-style:square;v-text-anchor:top" coordsize="100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" path="m25,5r,l100,30r,10l75,35,70,30r-5,5l65,40r5,5l90,50r5,5l95,60r-5,5l10,40,,30,,20,5,10,10,,25,5xm15,30r,l50,40r5,-5l55,25r-5,l20,15r-5,l10,20r,5l15,30xe" stroked="f">
                <v:path arrowok="t" o:connecttype="custom" o:connectlocs="15875,3175;15875,3175;63500,19050;63500,19050;63500,25400;63500,25400;47625,22225;47625,22225;44450,19050;41275,22225;41275,22225;41275,25400;41275,25400;44450,28575;44450,28575;57150,31750;57150,31750;60325,34925;60325,38100;60325,38100;57150,41275;57150,41275;6350,25400;6350,25400;0,19050;0,12700;0,12700;3175,6350;6350,0;6350,0;15875,3175;9525,19050;9525,19050;31750,25400;31750,25400;34925,22225;34925,22225;34925,22225;34925,22225;34925,15875;31750,15875;12700,9525;12700,9525;9525,9525;6350,12700;6350,15875;9525,19050" o:connectangles="0,0,0,0,0,0,0,0,0,0,0,0,0,0,0,0,0,0,0,0,0,0,0,0,0,0,0,0,0,0,0,0,0,0,0,0,0,0,0,0,0,0,0,0,0,0,0"/>
                <o:lock v:ext="edit" verticies="t"/>
              </v:shape>
              <v:shape id="Freeform 742" o:spid="_x0000_s1193" style="position:absolute;left:508;top:3213;width:635;height:412;visibility:visible;mso-wrap-style:square;v-text-anchor:top" coordsize="100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" path="m25,5r,l100,30r,10l75,35,70,30r-5,5l65,40r5,5l90,50r5,5l95,60r-5,5l10,40,,30,,20,5,10,10,,25,5e" filled="f" stroked="f">
                <v:path arrowok="t" o:connecttype="custom" o:connectlocs="15875,3175;15875,3175;63500,19050;63500,19050;63500,25400;63500,25400;47625,22225;47625,22225;44450,19050;41275,22225;41275,22225;41275,25400;41275,25400;44450,28575;44450,28575;57150,31750;57150,31750;60325,34925;60325,38100;60325,38100;57150,41275;57150,41275;6350,25400;6350,25400;0,19050;0,12700;0,12700;3175,6350;6350,0;6350,0;15875,3175" o:connectangles="0,0,0,0,0,0,0,0,0,0,0,0,0,0,0,0,0,0,0,0,0,0,0,0,0,0,0,0,0,0,0"/>
              </v:shape>
              <v:shape id="Freeform 743" o:spid="_x0000_s1194" style="position:absolute;left:571;top:3308;width:286;height:159;visibility:visible;mso-wrap-style:square;v-text-anchor:top" coordsize="4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" path="m5,15r,l40,25r5,-5l45,10r-5,l10,,5,,,5r,5l5,15e" filled="f" stroked="f">
                <v:path arrowok="t" o:connecttype="custom" o:connectlocs="3175,9525;3175,9525;25400,15875;25400,15875;28575,12700;28575,12700;28575,12700;28575,12700;28575,6350;25400,6350;6350,0;6350,0;3175,0;0,3175;0,6350;3175,9525" o:connectangles="0,0,0,0,0,0,0,0,0,0,0,0,0,0,0,0"/>
              </v:shape>
              <v:shape id="Freeform 744" o:spid="_x0000_s1195" style="position:absolute;left:2476;top:3340;width:445;height:825;visibility:visible;mso-wrap-style:square;v-text-anchor:top" coordsize="70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" path="m10,130l,125,60,,70,5,10,130xe" stroked="f">
                <v:path arrowok="t" o:connecttype="custom" o:connectlocs="6350,82550;0,79375;38100,0;44450,3175;6350,82550" o:connectangles="0,0,0,0,0"/>
              </v:shape>
              <v:shape id="Freeform 745" o:spid="_x0000_s1196" style="position:absolute;left:2381;top:3435;width:1778;height:3435;visibility:visible;mso-wrap-style:square;v-text-anchor:top" coordsize="280,5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" path="m280,541l135,481,110,396,45,386,,266,70,201,95,155,30,120r5,-10l110,150,80,206,15,271,55,376r55,10l95,341r50,-60l170,191,135,80,80,5,90,r55,75l185,186,150,286r-45,60l120,386r115,20l280,541xm145,476r120,45l230,416,125,396r20,80xe" stroked="f">
                <v:path arrowok="t" o:connecttype="custom" o:connectlocs="177800,343535;85725,305435;69850,251460;28575,245110;0,168910;44450,127635;60325,98425;19050,76200;22225,69850;69850,95250;50800,130810;9525,172085;34925,238760;69850,245110;60325,216535;92075,178435;107950,121285;85725,50800;50800,3175;57150,0;92075,47625;117475,118110;95250,181610;66675,219710;76200,245110;149225,257810;177800,343535;92075,302260;168275,330835;146050,264160;79375,251460;92075,302260" o:connectangles="0,0,0,0,0,0,0,0,0,0,0,0,0,0,0,0,0,0,0,0,0,0,0,0,0,0,0,0,0,0,0,0"/>
                <o:lock v:ext="edit" verticies="t"/>
              </v:shape>
              <v:shape id="Freeform 746" o:spid="_x0000_s1197" style="position:absolute;left:2698;top:3244;width:318;height:286;visibility:visible;mso-wrap-style:square;v-text-anchor:top" coordsize="5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" path="m25,r,l35,,45,5r5,10l50,25r,10l45,40,35,45r-10,l20,45,10,40,5,35,,25,5,15,10,5,20,r5,xe" stroked="f">
                <v:path arrowok="t" o:connecttype="custom" o:connectlocs="15875,0;15875,0;22225,0;28575,3175;31750,9525;31750,15875;31750,15875;31750,22225;28575,25400;22225,28575;15875,28575;15875,28575;12700,28575;6350,25400;3175,22225;0,15875;0,15875;3175,9525;6350,3175;12700,0;15875,0" o:connectangles="0,0,0,0,0,0,0,0,0,0,0,0,0,0,0,0,0,0,0,0,0"/>
              </v:shape>
              <v:shape id="Freeform 747" o:spid="_x0000_s1198" style="position:absolute;left:2698;top:3244;width:318;height:286;visibility:visible;mso-wrap-style:square;v-text-anchor:top" coordsize="50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" path="m25,r,l35,,45,5r5,10l50,25r,10l45,40,35,45r-10,l20,45,10,40,5,35,,25,5,15,10,5,20,r5,e" filled="f" stroked="f">
                <v:path arrowok="t" o:connecttype="custom" o:connectlocs="15875,0;15875,0;22225,0;28575,3175;31750,9525;31750,15875;31750,15875;31750,22225;28575,25400;22225,28575;15875,28575;15875,28575;12700,28575;6350,25400;3175,22225;0,15875;0,15875;3175,9525;6350,3175;12700,0;15875,0" o:connectangles="0,0,0,0,0,0,0,0,0,0,0,0,0,0,0,0,0,0,0,0,0"/>
              </v:shape>
              <v:shape id="Freeform 748" o:spid="_x0000_s1199" style="position:absolute;left:3683;top:5854;width:317;height:318;visibility:visible;mso-wrap-style:square;v-text-anchor:top" coordsize="5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" path="m25,r,l35,5r10,5l50,15r,10l50,35,45,45,35,50r-10,l20,50,10,45,5,35,,25,5,15r5,-5l20,5,25,xe" stroked="f">
                <v:path arrowok="t" o:connecttype="custom" o:connectlocs="15875,0;15875,0;22225,3175;28575,6350;31750,9525;31750,15875;31750,15875;31750,22225;28575,28575;22225,31750;15875,31750;15875,31750;12700,31750;6350,28575;3175,22225;0,15875;0,15875;3175,9525;6350,6350;12700,3175;15875,0" o:connectangles="0,0,0,0,0,0,0,0,0,0,0,0,0,0,0,0,0,0,0,0,0"/>
              </v:shape>
              <v:shape id="Freeform 749" o:spid="_x0000_s1200" style="position:absolute;left:3683;top:5854;width:317;height:318;visibility:visible;mso-wrap-style:square;v-text-anchor:top" coordsize="5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" path="m25,r,l35,5r10,5l50,15r,10l50,35,45,45,35,50r-10,l20,50,10,45,5,35,,25,5,15r5,-5l20,5,25,e" filled="f" stroked="f">
                <v:path arrowok="t" o:connecttype="custom" o:connectlocs="15875,0;15875,0;22225,3175;28575,6350;31750,9525;31750,15875;31750,15875;31750,22225;28575,28575;22225,31750;15875,31750;15875,31750;12700,31750;6350,28575;3175,22225;0,15875;0,15875;3175,9525;6350,6350;12700,3175;15875,0" o:connectangles="0,0,0,0,0,0,0,0,0,0,0,0,0,0,0,0,0,0,0,0,0"/>
              </v:shape>
              <v:shape id="Freeform 750" o:spid="_x0000_s1201" style="position:absolute;left:2952;top:3911;width:350;height:572;visibility:visible;mso-wrap-style:square;v-text-anchor:top" coordsize="5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" path="m10,90l,80,45,,55,5,10,90xe" stroked="f">
                <v:path arrowok="t" o:connecttype="custom" o:connectlocs="6350,57150;0,50800;28575,0;34925,3175;6350,57150" o:connectangles="0,0,0,0,0"/>
              </v:shape>
              <v:shape id="Freeform 751" o:spid="_x0000_s1202" style="position:absolute;left:2984;top:4356;width:540;height:323;visibility:visible;mso-wrap-style:square;v-text-anchor:top" coordsize="85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" path="m80,51l,10,5,,85,41,80,51xe" stroked="f">
                <v:path arrowok="t" o:connecttype="custom" o:connectlocs="50800,32385;0,6350;3175,0;53975,26035;50800,32385" o:connectangles="0,0,0,0,0"/>
              </v:shape>
              <v:shape id="Freeform 752" o:spid="_x0000_s1203" style="position:absolute;left:2889;top:4743;width:381;height:444;visibility:visible;mso-wrap-style:square;v-text-anchor:top" coordsize="6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" path="m55,70l,5,10,,60,65r-5,5xe" stroked="f">
                <v:path arrowok="t" o:connecttype="custom" o:connectlocs="34925,44450;0,3175;6350,0;38100,41275;34925,44450" o:connectangles="0,0,0,0,0"/>
              </v:shape>
              <v:shape id="Freeform 753" o:spid="_x0000_s1204" style="position:absolute;left:2476;top:5156;width:540;height:476;visibility:visible;mso-wrap-style:square;v-text-anchor:top" coordsize="8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" path="m80,75l,10,5,,85,65,80,75xe" stroked="f">
                <v:path arrowok="t" o:connecttype="custom" o:connectlocs="50800,47625;0,6350;3175,0;53975,41275;50800,47625" o:connectangles="0,0,0,0,0"/>
              </v:shape>
              <v:shape id="Freeform 754" o:spid="_x0000_s1205" style="position:absolute;left:2730;top:5886;width:508;height:571;visibility:visible;mso-wrap-style:square;v-text-anchor:top" coordsize="80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" path="m70,90l,10,5,,80,80,70,90xe" stroked="f">
                <v:path arrowok="t" o:connecttype="custom" o:connectlocs="44450,57150;0,6350;3175,0;50800,50800;44450,57150" o:connectangles="0,0,0,0,0"/>
              </v:shape>
              <v:shape id="Freeform 755" o:spid="_x0000_s1206" style="position:absolute;left:2349;top:4006;width:286;height:286;visibility:visible;mso-wrap-style:square;v-text-anchor:top" coordsize="4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" path="m25,r,l30,,40,5r5,10l45,25r,5l40,40,30,45r-5,l15,45,5,40,,30,,25,,15,5,5,15,,25,xe" stroked="f">
                <v:path arrowok="t" o:connecttype="custom" o:connectlocs="15875,0;15875,0;19050,0;25400,3175;28575,9525;28575,15875;28575,15875;28575,19050;25400,25400;19050,28575;15875,28575;15875,28575;9525,28575;3175,25400;0,19050;0,15875;0,15875;0,9525;3175,3175;9525,0;15875,0" o:connectangles="0,0,0,0,0,0,0,0,0,0,0,0,0,0,0,0,0,0,0,0,0"/>
              </v:shape>
              <v:shape id="Freeform 756" o:spid="_x0000_s1207" style="position:absolute;left:2349;top:4006;width:286;height:286;visibility:visible;mso-wrap-style:square;v-text-anchor:top" coordsize="4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" path="m25,r,l30,,40,5r5,10l45,25r,5l40,40,30,45r-5,l15,45,5,40,,30,,25,,15,5,5,15,,25,e" filled="f" stroked="f">
                <v:path arrowok="t" o:connecttype="custom" o:connectlocs="15875,0;15875,0;19050,0;25400,3175;28575,9525;28575,15875;28575,15875;28575,19050;25400,25400;19050,28575;15875,28575;15875,28575;9525,28575;3175,25400;0,19050;0,15875;0,15875;0,9525;3175,3175;9525,0;15875,0" o:connectangles="0,0,0,0,0,0,0,0,0,0,0,0,0,0,0,0,0,0,0,0,0"/>
              </v:shape>
              <v:shape id="Freeform 757" o:spid="_x0000_s1208" style="position:absolute;left:2571;top:5727;width:254;height:254;visibility:visible;mso-wrap-style:square;v-text-anchor:top" coordsize="4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" path="m20,r,l30,5r5,l40,15r,5l40,30r-5,5l30,40r-10,l15,40,10,35,5,30,,20,5,15,10,5r5,l20,xe" fillcolor="#211d70" stroked="f">
                <v:path arrowok="t" o:connecttype="custom" o:connectlocs="12700,0;12700,0;19050,3175;22225,3175;25400,9525;25400,12700;25400,12700;25400,19050;22225,22225;19050,25400;12700,25400;12700,25400;9525,25400;6350,22225;3175,19050;0,12700;0,12700;3175,9525;6350,3175;9525,3175;12700,0" o:connectangles="0,0,0,0,0,0,0,0,0,0,0,0,0,0,0,0,0,0,0,0,0"/>
              </v:shape>
              <v:shape id="Freeform 758" o:spid="_x0000_s1209" style="position:absolute;left:2571;top:5727;width:254;height:254;visibility:visible;mso-wrap-style:square;v-text-anchor:top" coordsize="4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" path="m20,r,l30,5r5,l40,15r,5l40,30r-5,5l30,40r-10,l15,40,10,35,5,30,,20,5,15,10,5r5,l20,e" filled="f" stroked="f">
                <v:path arrowok="t" o:connecttype="custom" o:connectlocs="12700,0;12700,0;19050,3175;22225,3175;25400,9525;25400,12700;25400,12700;25400,19050;22225,22225;19050,25400;12700,25400;12700,25400;9525,25400;6350,22225;3175,19050;0,12700;0,12700;3175,9525;6350,3175;9525,3175;12700,0" o:connectangles="0,0,0,0,0,0,0,0,0,0,0,0,0,0,0,0,0,0,0,0,0"/>
              </v:shape>
              <v:shape id="Freeform 759" o:spid="_x0000_s1210" style="position:absolute;left:2889;top:5505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" path="m20,r,l30,r5,5l40,10r,10l40,25r-5,5l30,35r-10,l15,35,5,30r,-5l,20,5,10,5,5,15,r5,xe" fillcolor="#211d70" stroked="f">
                <v:path arrowok="t" o:connecttype="custom" o:connectlocs="12700,0;12700,0;19050,0;22225,3175;25400,6350;25400,12700;25400,12700;25400,15875;22225,19050;19050,22225;12700,22225;12700,22225;9525,22225;3175,19050;3175,15875;0,12700;0,12700;3175,6350;3175,3175;9525,0;12700,0" o:connectangles="0,0,0,0,0,0,0,0,0,0,0,0,0,0,0,0,0,0,0,0,0"/>
              </v:shape>
              <v:shape id="Freeform 760" o:spid="_x0000_s1211" style="position:absolute;left:2889;top:5505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" path="m20,r,l30,r5,5l40,10r,10l40,25r-5,5l30,35r-10,l15,35,5,30r,-5l,20,5,10,5,5,15,r5,e" filled="f" stroked="f">
                <v:path arrowok="t" o:connecttype="custom" o:connectlocs="12700,0;12700,0;19050,0;22225,3175;25400,6350;25400,12700;25400,12700;25400,15875;22225,19050;19050,22225;12700,22225;12700,22225;9525,22225;3175,19050;3175,15875;0,12700;0,12700;3175,6350;3175,3175;9525,0;12700,0" o:connectangles="0,0,0,0,0,0,0,0,0,0,0,0,0,0,0,0,0,0,0,0,0"/>
              </v:shape>
              <v:shape id="Freeform 761" o:spid="_x0000_s1212" style="position:absolute;left:3143;top:6362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" path="m20,r,l30,r5,5l40,10r,5l40,25r-5,5l30,35r-10,l15,35,5,30r,-5l,15,5,10,5,5,15,r5,xe" fillcolor="#211d70" stroked="f">
                <v:path arrowok="t" o:connecttype="custom" o:connectlocs="12700,0;12700,0;19050,0;22225,3175;25400,6350;25400,9525;25400,9525;25400,15875;22225,19050;19050,22225;12700,22225;12700,22225;9525,22225;3175,19050;3175,15875;0,9525;0,9525;3175,6350;3175,3175;9525,0;12700,0" o:connectangles="0,0,0,0,0,0,0,0,0,0,0,0,0,0,0,0,0,0,0,0,0"/>
              </v:shape>
              <v:shape id="Freeform 762" o:spid="_x0000_s1213" style="position:absolute;left:3143;top:6362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" path="m20,r,l30,r5,5l40,10r,5l40,25r-5,5l30,35r-10,l15,35,5,30r,-5l,15,5,10,5,5,15,r5,e" filled="f" stroked="f">
                <v:path arrowok="t" o:connecttype="custom" o:connectlocs="12700,0;12700,0;19050,0;22225,3175;25400,6350;25400,9525;25400,9525;25400,15875;22225,19050;19050,22225;12700,22225;12700,22225;9525,22225;3175,19050;3175,15875;0,9525;0,9525;3175,6350;3175,3175;9525,0;12700,0" o:connectangles="0,0,0,0,0,0,0,0,0,0,0,0,0,0,0,0,0,0,0,0,0"/>
              </v:shape>
              <v:shape id="Freeform 763" o:spid="_x0000_s1214" style="position:absolute;left:3175;top:5092;width:254;height:254;visibility:visible;mso-wrap-style:square;v-text-anchor:top" coordsize="4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" path="m20,r,l30,r5,5l40,10r,10l40,25r-5,5l30,35,20,40,15,35,5,30r,-5l,20,5,10,5,5,15,r5,xe" fillcolor="#211d70" stroked="f">
                <v:path arrowok="t" o:connecttype="custom" o:connectlocs="12700,0;12700,0;19050,0;22225,3175;25400,6350;25400,12700;25400,12700;25400,15875;22225,19050;19050,22225;12700,25400;12700,25400;9525,22225;3175,19050;3175,15875;0,12700;0,12700;3175,6350;3175,3175;9525,0;12700,0" o:connectangles="0,0,0,0,0,0,0,0,0,0,0,0,0,0,0,0,0,0,0,0,0"/>
              </v:shape>
              <v:shape id="Freeform 764" o:spid="_x0000_s1215" style="position:absolute;left:3175;top:5092;width:254;height:254;visibility:visible;mso-wrap-style:square;v-text-anchor:top" coordsize="4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" path="m20,r,l30,r5,5l40,10r,10l40,25r-5,5l30,35,20,40,15,35,5,30r,-5l,20,5,10,5,5,15,r5,e" filled="f" stroked="f">
                <v:path arrowok="t" o:connecttype="custom" o:connectlocs="12700,0;12700,0;19050,0;22225,3175;25400,6350;25400,12700;25400,12700;25400,15875;22225,19050;19050,22225;12700,25400;12700,25400;9525,22225;3175,19050;3175,15875;0,12700;0,12700;3175,6350;3175,3175;9525,0;12700,0" o:connectangles="0,0,0,0,0,0,0,0,0,0,0,0,0,0,0,0,0,0,0,0,0"/>
              </v:shape>
              <v:shape id="Freeform 765" o:spid="_x0000_s1216" style="position:absolute;left:2730;top:4578;width:254;height:260;visibility:visible;mso-wrap-style:square;v-text-anchor:top" coordsize="40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" path="m20,r,l30,r5,6l40,11r,10l40,26,35,36r-5,l20,41,15,36r-5,l5,26,,21,5,11,10,6,15,r5,xe" fillcolor="#211d70" stroked="f">
                <v:path arrowok="t" o:connecttype="custom" o:connectlocs="12700,0;12700,0;19050,0;22225,3810;25400,6985;25400,13335;25400,13335;25400,16510;22225,22860;19050,22860;12700,26035;12700,26035;9525,22860;6350,22860;3175,16510;0,13335;0,13335;3175,6985;6350,3810;9525,0;12700,0" o:connectangles="0,0,0,0,0,0,0,0,0,0,0,0,0,0,0,0,0,0,0,0,0"/>
              </v:shape>
              <v:shape id="Freeform 766" o:spid="_x0000_s1217" style="position:absolute;left:2730;top:4578;width:254;height:260;visibility:visible;mso-wrap-style:square;v-text-anchor:top" coordsize="40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" path="m20,r,l30,r5,6l40,11r,10l40,26,35,36r-5,l20,41,15,36r-5,l5,26,,21,5,11,10,6,15,r5,e" filled="f" stroked="f">
                <v:path arrowok="t" o:connecttype="custom" o:connectlocs="12700,0;12700,0;19050,0;22225,3810;25400,6985;25400,13335;25400,13335;25400,16510;22225,22860;19050,22860;12700,26035;12700,26035;9525,22860;6350,22860;3175,16510;0,13335;0,13335;3175,6985;6350,3810;9525,0;12700,0" o:connectangles="0,0,0,0,0,0,0,0,0,0,0,0,0,0,0,0,0,0,0,0,0"/>
              </v:shape>
              <v:shape id="Freeform 767" o:spid="_x0000_s1218" style="position:absolute;left:2317;top:5029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" path="m20,r,l25,,35,5r,5l40,15,35,25r,5l25,35r-5,l10,35,5,30,,25,,15,,10,5,5,10,,20,xe" fillcolor="#211d70" stroked="f">
                <v:path arrowok="t" o:connecttype="custom" o:connectlocs="12700,0;12700,0;15875,0;22225,3175;22225,6350;25400,9525;25400,9525;22225,15875;22225,19050;15875,22225;12700,22225;12700,22225;6350,22225;3175,19050;0,15875;0,9525;0,9525;0,6350;3175,3175;6350,0;12700,0" o:connectangles="0,0,0,0,0,0,0,0,0,0,0,0,0,0,0,0,0,0,0,0,0"/>
              </v:shape>
              <v:shape id="Freeform 768" o:spid="_x0000_s1219" style="position:absolute;left:2317;top:5029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" path="m20,r,l25,,35,5r,5l40,15,35,25r,5l25,35r-5,l10,35,5,30,,25,,15,,10,5,5,10,,20,e" filled="f" stroked="f">
                <v:path arrowok="t" o:connecttype="custom" o:connectlocs="12700,0;12700,0;15875,0;22225,3175;22225,6350;25400,9525;25400,9525;22225,15875;22225,19050;15875,22225;12700,22225;12700,22225;6350,22225;3175,19050;0,15875;0,9525;0,9525;0,6350;3175,3175;6350,0;12700,0" o:connectangles="0,0,0,0,0,0,0,0,0,0,0,0,0,0,0,0,0,0,0,0,0"/>
              </v:shape>
              <v:shape id="Freeform 769" o:spid="_x0000_s1220" style="position:absolute;left:3143;top:3816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" path="m20,r,l25,,35,5r5,5l40,20r,5l35,30,25,35r-5,l10,35,5,30,,25,,20,,10,5,5,10,,20,xe" fillcolor="#211d70" stroked="f">
                <v:path arrowok="t" o:connecttype="custom" o:connectlocs="12700,0;12700,0;15875,0;22225,3175;25400,6350;25400,12700;25400,12700;25400,15875;22225,19050;15875,22225;12700,22225;12700,22225;6350,22225;3175,19050;0,15875;0,12700;0,12700;0,6350;3175,3175;6350,0;12700,0" o:connectangles="0,0,0,0,0,0,0,0,0,0,0,0,0,0,0,0,0,0,0,0,0"/>
              </v:shape>
              <v:shape id="Freeform 770" o:spid="_x0000_s1221" style="position:absolute;left:3143;top:3816;width:254;height:222;visibility:visible;mso-wrap-style:square;v-text-anchor:top" coordsize="40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" path="m20,r,l25,,35,5r5,5l40,20r,5l35,30,25,35r-5,l10,35,5,30,,25,,20,,10,5,5,10,,20,e" filled="f" stroked="f">
                <v:path arrowok="t" o:connecttype="custom" o:connectlocs="12700,0;12700,0;15875,0;22225,3175;25400,6350;25400,12700;25400,12700;25400,15875;22225,19050;15875,22225;12700,22225;12700,22225;6350,22225;3175,19050;0,15875;0,12700;0,12700;0,6350;3175,3175;6350,0;12700,0" o:connectangles="0,0,0,0,0,0,0,0,0,0,0,0,0,0,0,0,0,0,0,0,0"/>
              </v:shape>
              <v:shape id="Freeform 771" o:spid="_x0000_s1222" style="position:absolute;left:3397;top:4483;width:254;height:260;visibility:visible;mso-wrap-style:square;v-text-anchor:top" coordsize="40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" path="m20,r,l25,5r5,l35,15r5,6l35,31r-5,5l25,41r-5,l10,41,5,36,,31,,21,,15,5,5r5,l20,xe" fillcolor="#211d70" stroked="f">
                <v:path arrowok="t" o:connecttype="custom" o:connectlocs="12700,0;12700,0;15875,3175;19050,3175;22225,9525;25400,13335;25400,13335;22225,19685;19050,22860;15875,26035;12700,26035;12700,26035;6350,26035;3175,22860;0,19685;0,13335;0,13335;0,9525;3175,3175;6350,3175;12700,0" o:connectangles="0,0,0,0,0,0,0,0,0,0,0,0,0,0,0,0,0,0,0,0,0"/>
              </v:shape>
              <v:shape id="Freeform 772" o:spid="_x0000_s1223" style="position:absolute;left:3397;top:4483;width:254;height:260;visibility:visible;mso-wrap-style:square;v-text-anchor:top" coordsize="40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" path="m20,r,l25,5r5,l35,15r5,6l35,31r-5,5l25,41r-5,l10,41,5,36,,31,,21,,15,5,5r5,l20,e" filled="f" stroked="f">
                <v:path arrowok="t" o:connecttype="custom" o:connectlocs="12700,0;12700,0;15875,3175;19050,3175;22225,9525;25400,13335;25400,13335;22225,19685;19050,22860;15875,26035;12700,26035;12700,26035;6350,26035;3175,22860;0,19685;0,13335;0,13335;0,9525;3175,3175;6350,3175;12700,0" o:connectangles="0,0,0,0,0,0,0,0,0,0,0,0,0,0,0,0,0,0,0,0,0"/>
              </v:shape>
              <v:shape id="Freeform 773" o:spid="_x0000_s1224" style="position:absolute;left:3968;top:6680;width:286;height:285;visibility:visible;mso-wrap-style:square;v-text-anchor:top" coordsize="4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" path="m20,r,l30,,40,5r5,10l45,20r,10l40,40,30,45r-10,l15,45,5,40,,30,,20,,15,5,5,15,r5,xe" stroked="f">
                <v:path arrowok="t" o:connecttype="custom" o:connectlocs="12700,0;12700,0;19050,0;25400,3175;28575,9525;28575,12700;28575,12700;28575,19050;25400,25400;19050,28575;12700,28575;12700,28575;9525,28575;3175,25400;0,19050;0,12700;0,12700;0,9525;3175,3175;9525,0;12700,0" o:connectangles="0,0,0,0,0,0,0,0,0,0,0,0,0,0,0,0,0,0,0,0,0"/>
              </v:shape>
              <v:shape id="Freeform 774" o:spid="_x0000_s1225" style="position:absolute;left:3968;top:6680;width:286;height:285;visibility:visible;mso-wrap-style:square;v-text-anchor:top" coordsize="45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" path="m20,r,l30,,40,5r5,10l45,20r,10l40,40,30,45r-10,l15,45,5,40,,30,,20,,15,5,5,15,r5,e" filled="f" stroked="f">
                <v:path arrowok="t" o:connecttype="custom" o:connectlocs="12700,0;12700,0;19050,0;25400,3175;28575,9525;28575,12700;28575,12700;28575,19050;25400,25400;19050,28575;12700,28575;12700,28575;9525,28575;3175,25400;0,19050;0,12700;0,12700;0,9525;3175,3175;9525,0;12700,0" o:connectangles="0,0,0,0,0,0,0,0,0,0,0,0,0,0,0,0,0,0,0,0,0"/>
              </v:shape>
              <v:shape id="Freeform 775" o:spid="_x0000_s1226" style="position:absolute;left:4857;top:6267;width:731;height:698;visibility:visible;mso-wrap-style:square;v-text-anchor:top" coordsize="115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" path="m5,105r,l30,85,50,60,70,35,85,5,90,r5,l110,5r5,l115,10,90,55,55,95r,-5l40,100,35,95,25,110r-5,l20,105,5,110r-5,l5,105xe" fillcolor="#211d70" stroked="f">
                <v:path arrowok="t" o:connecttype="custom" o:connectlocs="3175,66675;3175,66675;19050,53975;31750,38100;44450,22225;53975,3175;53975,3175;57150,0;60325,0;60325,0;69850,3175;69850,3175;73025,3175;73025,6350;73025,6350;57150,34925;34925,60325;34925,60325;34925,57150;34925,57150;25400,63500;25400,63500;25400,63500;22225,60325;22225,60325;15875,69850;15875,69850;12700,69850;12700,66675;12700,66675;3175,69850;3175,69850;0,69850;3175,66675" o:connectangles="0,0,0,0,0,0,0,0,0,0,0,0,0,0,0,0,0,0,0,0,0,0,0,0,0,0,0,0,0,0,0,0,0,0"/>
              </v:shape>
              <v:shape id="Freeform 777" o:spid="_x0000_s1227" style="position:absolute;left:4857;top:6267;width:731;height:698;visibility:visible;mso-wrap-style:square;v-text-anchor:top" coordsize="115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" path="m5,105r,l30,85,50,60,70,35,85,5,90,r5,l110,5r5,l115,10,90,55,55,95r,-5l40,100,35,95,25,110r-5,l20,105,5,110r-5,l5,105e" filled="f" stroked="f">
                <v:path arrowok="t" o:connecttype="custom" o:connectlocs="3175,66675;3175,66675;19050,53975;31750,38100;44450,22225;53975,3175;53975,3175;57150,0;60325,0;60325,0;69850,3175;69850,3175;73025,3175;73025,6350;73025,6350;57150,34925;34925,60325;34925,60325;34925,57150;34925,57150;25400,63500;25400,63500;25400,63500;22225,60325;22225,60325;15875,69850;15875,69850;12700,69850;12700,66675;12700,66675;3175,69850;3175,69850;0,69850;3175,66675" o:connectangles="0,0,0,0,0,0,0,0,0,0,0,0,0,0,0,0,0,0,0,0,0,0,0,0,0,0,0,0,0,0,0,0,0,0"/>
              </v:shape>
              <v:shape id="Freeform 778" o:spid="_x0000_s1228" style="position:absolute;left:5397;top:6362;width:445;height:445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" path="m,70r,l15,60r,5l15,70,25,60r,5l30,70r,-5l50,45,70,10r,-5l60,,55,,50,,25,35,,70xe" fillcolor="#211d70" stroked="f">
                <v:path arrowok="t" o:connecttype="custom" o:connectlocs="0,44450;0,44450;9525,38100;9525,38100;9525,41275;9525,41275;9525,44450;9525,44450;9525,44450;15875,38100;15875,38100;15875,41275;15875,41275;19050,44450;19050,41275;19050,41275;31750,28575;44450,6350;44450,6350;44450,3175;44450,3175;44450,3175;38100,0;38100,0;34925,0;31750,0;31750,0;15875,22225;0,44450;0,44450;0,44450;0,44450" o:connectangles="0,0,0,0,0,0,0,0,0,0,0,0,0,0,0,0,0,0,0,0,0,0,0,0,0,0,0,0,0,0,0,0"/>
              </v:shape>
              <v:shape id="Freeform 779" o:spid="_x0000_s1229" style="position:absolute;left:5397;top:6362;width:445;height:445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" path="m,70r,l15,60r,5l15,70,25,60r,5l30,70r,-5l50,45,70,10r,-5l60,,55,,50,,25,35,,70e" filled="f" stroked="f">
                <v:path arrowok="t" o:connecttype="custom" o:connectlocs="0,44450;0,44450;9525,38100;9525,38100;9525,41275;9525,41275;9525,44450;9525,44450;9525,44450;15875,38100;15875,38100;15875,41275;15875,41275;19050,44450;19050,41275;19050,41275;31750,28575;44450,6350;44450,6350;44450,3175;44450,3175;44450,3175;38100,0;38100,0;34925,0;31750,0;31750,0;15875,22225;0,44450;0,44450;0,44450;0,44450" o:connectangles="0,0,0,0,0,0,0,0,0,0,0,0,0,0,0,0,0,0,0,0,0,0,0,0,0,0,0,0,0,0,0,0"/>
              </v:shape>
              <v:shape id="Freeform 780" o:spid="_x0000_s1230" style="position:absolute;left:5492;top:3371;width:1143;height:2959;visibility:visible;mso-wrap-style:square;v-text-anchor:top" coordsize="180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" path="m20,451r,l25,436r5,-5l35,431r5,5l45,441r-5,10l40,456r5,5l55,466r5,-5l65,461,80,406r,-10l85,351,140,185r20,-40l160,140r,-5l155,100r5,-25l180,5,175,r-5,5l160,40,145,70r-15,30l110,120r-5,5l105,130r,15l105,160,50,331,25,371,15,386,,436r,5l,446r20,5xe" fillcolor="#211d70" stroked="f">
                <v:path arrowok="t" o:connecttype="custom" o:connectlocs="12700,286385;15875,276860;22225,273685;28575,280035;25400,286385;25400,289560;28575,292735;34925,295910;41275,292735;50800,257810;50800,251460;53975,222885;88900,117475;101600,92075;101600,88900;101600,85725;101600,47625;114300,3175;114300,3175;111125,0;107950,3175;92075,44450;69850,76200;66675,79375;66675,82550;66675,101600;31750,210185;15875,235585;9525,245110;0,276860;0,276860;0,280035;0,283210" o:connectangles="0,0,0,0,0,0,0,0,0,0,0,0,0,0,0,0,0,0,0,0,0,0,0,0,0,0,0,0,0,0,0,0,0"/>
              </v:shape>
              <v:shape id="Freeform 781" o:spid="_x0000_s1231" style="position:absolute;left:5492;top:3371;width:1143;height:2959;visibility:visible;mso-wrap-style:square;v-text-anchor:top" coordsize="180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" path="m20,451r,l25,436r5,-5l35,431r5,5l45,441r-5,10l40,456r5,5l55,466r5,-5l65,461,80,406r,-10l85,351,140,185r20,-40l160,140r,-5l155,100r5,-25l180,5,175,r-5,5l160,40,145,70r-15,30l110,120r-5,5l105,130r,15l105,160,50,331,25,371,15,386,,436r,5l,446r20,5e" filled="f" stroked="f">
                <v:path arrowok="t" o:connecttype="custom" o:connectlocs="12700,286385;15875,276860;22225,273685;28575,280035;25400,286385;25400,289560;28575,292735;34925,295910;41275,292735;50800,257810;50800,251460;53975,222885;88900,117475;101600,92075;101600,88900;101600,85725;101600,47625;114300,3175;114300,3175;111125,0;107950,3175;92075,44450;69850,76200;66675,79375;66675,82550;66675,101600;31750,210185;15875,235585;9525,245110;0,276860;0,276860;0,280035;0,283210" o:connectangles="0,0,0,0,0,0,0,0,0,0,0,0,0,0,0,0,0,0,0,0,0,0,0,0,0,0,0,0,0,0,0,0,0"/>
              </v:shape>
              <v:shape id="Freeform 782" o:spid="_x0000_s1232" style="position:absolute;left:5619;top:4387;width:889;height:229;visibility:visible;mso-wrap-style:square;v-text-anchor:top" coordsize="140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" path="m30,36r,l,30,,20r35,l70,20,100,10,135,r5,10l85,25,30,36xe" fillcolor="#e9972f" stroked="f">
                <v:path arrowok="t" o:connecttype="custom" o:connectlocs="19050,22860;19050,22860;0,19050;0,12700;0,12700;22225,12700;44450,12700;63500,6350;85725,0;88900,6350;88900,6350;53975,15875;19050,22860" o:connectangles="0,0,0,0,0,0,0,0,0,0,0,0,0"/>
              </v:shape>
              <v:shape id="Freeform 783" o:spid="_x0000_s1233" style="position:absolute;left:5619;top:4387;width:889;height:229;visibility:visible;mso-wrap-style:square;v-text-anchor:top" coordsize="140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" path="m30,36r,l,30,,20r35,l70,20,100,10,135,r5,10l85,25,30,36e" filled="f" stroked="f">
                <v:path arrowok="t" o:connecttype="custom" o:connectlocs="19050,22860;19050,22860;0,19050;0,12700;0,12700;22225,12700;44450,12700;63500,6350;85725,0;88900,6350;88900,6350;53975,15875;19050,22860" o:connectangles="0,0,0,0,0,0,0,0,0,0,0,0,0"/>
              </v:shape>
              <v:shape id="Freeform 784" o:spid="_x0000_s1234" style="position:absolute;left:5429;top:4451;width:349;height:927;visibility:visible;mso-wrap-style:square;v-text-anchor:top" coordsize="55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" path="m10,146l,141,15,106,30,71,40,36,45,,55,,50,36,40,76,25,111,10,146xe" fillcolor="#e9972f" stroked="f">
                <v:path arrowok="t" o:connecttype="custom" o:connectlocs="6350,92710;0,89535;0,89535;9525,67310;19050,45085;25400,22860;28575,0;34925,0;34925,0;31750,22860;25400,48260;15875,70485;6350,92710" o:connectangles="0,0,0,0,0,0,0,0,0,0,0,0,0"/>
              </v:shape>
              <v:shape id="Freeform 785" o:spid="_x0000_s1235" style="position:absolute;left:5429;top:4451;width:349;height:927;visibility:visible;mso-wrap-style:square;v-text-anchor:top" coordsize="55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" path="m10,146l,141,15,106,30,71,40,36,45,,55,,50,36,40,76,25,111,10,146e" filled="f" stroked="f">
                <v:path arrowok="t" o:connecttype="custom" o:connectlocs="6350,92710;0,89535;0,89535;9525,67310;19050,45085;25400,22860;28575,0;34925,0;34925,0;31750,22860;25400,48260;15875,70485;6350,92710" o:connectangles="0,0,0,0,0,0,0,0,0,0,0,0,0"/>
              </v:shape>
              <v:shape id="Freeform 786" o:spid="_x0000_s1236" style="position:absolute;left:6286;top:4324;width:762;height:736;visibility:visible;mso-wrap-style:square;v-text-anchor:top" coordsize="120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" path="m115,116r,l80,96,50,71,25,40,,10,10,,30,35,55,61,85,86r35,20l115,116xe" fillcolor="#e9972f" stroked="f">
                <v:path arrowok="t" o:connecttype="custom" o:connectlocs="73025,73660;73025,73660;50800,60960;31750,45085;15875,25400;0,6350;6350,0;6350,0;19050,22225;34925,38735;53975,54610;76200,67310;73025,73660" o:connectangles="0,0,0,0,0,0,0,0,0,0,0,0,0"/>
              </v:shape>
              <v:shape id="Freeform 787" o:spid="_x0000_s1237" style="position:absolute;left:5397;top:5156;width:508;height:730;visibility:visible;mso-wrap-style:square;v-text-anchor:top" coordsize="8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" path="m70,115r,l60,85,45,60,25,35,,10,5,,35,25,55,50,70,80r10,30l70,115xe" fillcolor="#e9972f" stroked="f">
                <v:path arrowok="t" o:connecttype="custom" o:connectlocs="44450,73025;44450,73025;38100,53975;28575,38100;15875,22225;0,6350;3175,0;3175,0;22225,15875;34925,31750;44450,50800;50800,69850;44450,73025" o:connectangles="0,0,0,0,0,0,0,0,0,0,0,0,0"/>
              </v:shape>
              <v:shape id="Freeform 788" o:spid="_x0000_s1238" style="position:absolute;left:6381;top:4933;width:223;height:699;visibility:visible;mso-wrap-style:square;v-text-anchor:top" coordsize="35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" path="m15,110l,110,10,50,25,,35,5,20,55r-5,55xe" fillcolor="#e9972f" stroked="f">
                <v:path arrowok="t" o:connecttype="custom" o:connectlocs="9525,69850;0,69850;0,69850;6350,31750;15875,0;22225,3175;22225,3175;12700,34925;9525,69850" o:connectangles="0,0,0,0,0,0,0,0,0"/>
              </v:shape>
              <v:shape id="Freeform 789" o:spid="_x0000_s1239" style="position:absolute;left:6381;top:4933;width:223;height:699;visibility:visible;mso-wrap-style:square;v-text-anchor:top" coordsize="35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" path="m15,110l,110,10,50,25,,35,5,20,55r-5,55e" filled="f" stroked="f">
                <v:path arrowok="t" o:connecttype="custom" o:connectlocs="9525,69850;0,69850;0,69850;6350,31750;15875,0;22225,3175;22225,3175;12700,34925;9525,69850" o:connectangles="0,0,0,0,0,0,0,0,0"/>
              </v:shape>
              <v:shape id="Freeform 790" o:spid="_x0000_s1240" style="position:absolute;left:5746;top:5473;width:794;height:381;visibility:visible;mso-wrap-style:square;v-text-anchor:top" coordsize="12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" path="m10,60l,50,30,30,60,20,95,5,125,r,10l95,20,65,30,35,40,10,60xe" fillcolor="#e9972f" stroked="f">
                <v:path arrowok="t" o:connecttype="custom" o:connectlocs="6350,38100;0,31750;0,31750;19050,19050;38100,12700;60325,3175;79375,0;79375,6350;79375,6350;60325,12700;41275,19050;22225,25400;6350,38100" o:connectangles="0,0,0,0,0,0,0,0,0,0,0,0,0"/>
              </v:shape>
              <v:shape id="Freeform 791" o:spid="_x0000_s1241" style="position:absolute;left:5746;top:5473;width:794;height:381;visibility:visible;mso-wrap-style:square;v-text-anchor:top" coordsize="12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" path="m10,60l,50,30,30,60,20,95,5,125,r,10l95,20,65,30,35,40,10,60e" filled="f" stroked="f">
                <v:path arrowok="t" o:connecttype="custom" o:connectlocs="6350,38100;0,31750;0,31750;19050,19050;38100,12700;60325,3175;79375,0;79375,6350;79375,6350;60325,12700;41275,19050;22225,25400;6350,38100" o:connectangles="0,0,0,0,0,0,0,0,0,0,0,0,0"/>
              </v:shape>
              <v:shape id="Freeform 792" o:spid="_x0000_s1242" style="position:absolute;left:6191;top:4648;width:444;height:476;visibility:visible;mso-wrap-style:square;v-text-anchor:top" coordsize="70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" path="m65,75r,l45,60,25,45,10,25,,5,5,,35,35,50,55,70,65,65,75xe" fillcolor="#e9972f" stroked="f">
                <v:path arrowok="t" o:connecttype="custom" o:connectlocs="41275,47625;41275,47625;28575,38100;15875,28575;6350,15875;0,3175;3175,0;3175,0;22225,22225;31750,34925;44450,41275;41275,47625" o:connectangles="0,0,0,0,0,0,0,0,0,0,0,0"/>
              </v:shape>
              <v:shape id="Freeform 793" o:spid="_x0000_s1243" style="position:absolute;left:5842;top:4648;width:508;height:190;visibility:visible;mso-wrap-style:square;v-text-anchor:top" coordsize="8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" path="m,30l,20,80,r,10l,30xe" fillcolor="#e9972f" stroked="f">
                <v:path arrowok="t" o:connecttype="custom" o:connectlocs="0,19050;0,12700;0,12700;50800,0;50800,6350;50800,6350;0,19050" o:connectangles="0,0,0,0,0,0,0"/>
              </v:shape>
              <v:shape id="Freeform 794" o:spid="_x0000_s1244" style="position:absolute;left:5842;top:4648;width:508;height:190;visibility:visible;mso-wrap-style:square;v-text-anchor:top" coordsize="8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" path="m,30l,20,80,r,10l,30e" filled="f" stroked="f">
                <v:path arrowok="t" o:connecttype="custom" o:connectlocs="0,19050;0,12700;0,12700;50800,0;50800,6350;50800,6350;0,19050" o:connectangles="0,0,0,0,0,0,0"/>
              </v:shape>
              <v:shape id="Freeform 795" o:spid="_x0000_s1245" style="position:absolute;left:5715;top:4711;width:254;height:603;visibility:visible;mso-wrap-style:square;v-text-anchor:top" coordsize="40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" path="m10,95l,90,15,45,30,,40,,25,50,10,95xe" fillcolor="#e9972f" stroked="f">
                <v:path arrowok="t" o:connecttype="custom" o:connectlocs="6350,60325;0,57150;0,57150;9525,28575;19050,0;25400,0;25400,0;15875,31750;6350,60325" o:connectangles="0,0,0,0,0,0,0,0,0"/>
              </v:shape>
              <v:shape id="Freeform 796" o:spid="_x0000_s1246" style="position:absolute;left:5715;top:4711;width:254;height:603;visibility:visible;mso-wrap-style:square;v-text-anchor:top" coordsize="40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" path="m10,95l,90,15,45,30,,40,,25,50,10,95e" filled="f" stroked="f">
                <v:path arrowok="t" o:connecttype="custom" o:connectlocs="6350,60325;0,57150;0,57150;9525,28575;19050,0;25400,0;25400,0;15875,31750;6350,60325" o:connectangles="0,0,0,0,0,0,0,0,0"/>
              </v:shape>
              <v:shape id="Freeform 797" o:spid="_x0000_s1247" style="position:absolute;left:6127;top:5060;width:223;height:413;visibility:visible;mso-wrap-style:square;v-text-anchor:top" coordsize="35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" path="m10,65l,60,10,25,25,,35,5,25,30,10,65xe" fillcolor="#e9972f" stroked="f">
                <v:path arrowok="t" o:connecttype="custom" o:connectlocs="6350,41275;0,38100;0,38100;6350,15875;15875,0;22225,3175;22225,3175;15875,19050;6350,41275" o:connectangles="0,0,0,0,0,0,0,0,0"/>
              </v:shape>
              <v:shape id="Freeform 798" o:spid="_x0000_s1248" style="position:absolute;left:6127;top:5060;width:223;height:413;visibility:visible;mso-wrap-style:square;v-text-anchor:top" coordsize="35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" path="m10,65l,60,10,25,25,,35,5,25,30,10,65e" filled="f" stroked="f">
                <v:path arrowok="t" o:connecttype="custom" o:connectlocs="6350,41275;0,38100;0,38100;6350,15875;15875,0;22225,3175;22225,3175;15875,19050;6350,41275" o:connectangles="0,0,0,0,0,0,0,0,0"/>
              </v:shape>
              <v:shape id="Freeform 799" o:spid="_x0000_s1249" style="position:absolute;left:5683;top:5124;width:317;height:413;visibility:visible;mso-wrap-style:square;v-text-anchor:top" coordsize="50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" path="m40,65r,l,10,10,,50,55,40,65xe" fillcolor="#e9972f" stroked="f">
                <v:path arrowok="t" o:connecttype="custom" o:connectlocs="25400,41275;25400,41275;0,6350;6350,0;6350,0;31750,34925;25400,41275" o:connectangles="0,0,0,0,0,0,0"/>
              </v:shape>
              <v:shape id="Freeform 800" o:spid="_x0000_s1250" style="position:absolute;left:5778;top:5346;width:508;height:159;visibility:visible;mso-wrap-style:square;v-text-anchor:top" coordsize="8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" path="m5,25l,10,35,,55,,80,,75,10r-20,l40,10,5,25xe" fillcolor="#e9972f" stroked="f">
                <v:path arrowok="t" o:connecttype="custom" o:connectlocs="3175,15875;0,6350;0,6350;22225,0;34925,0;50800,0;47625,6350;47625,6350;34925,6350;25400,6350;3175,15875" o:connectangles="0,0,0,0,0,0,0,0,0,0,0"/>
              </v:shape>
              <v:shape id="Freeform 801" o:spid="_x0000_s1251" style="position:absolute;left:5778;top:5346;width:508;height:159;visibility:visible;mso-wrap-style:square;v-text-anchor:top" coordsize="80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" path="m5,25l,10,35,,55,,80,,75,10r-20,l40,10,5,25e" filled="f" stroked="f">
                <v:path arrowok="t" o:connecttype="custom" o:connectlocs="3175,15875;0,6350;0,6350;22225,0;34925,0;50800,0;47625,6350;47625,6350;34925,6350;25400,6350;3175,15875" o:connectangles="0,0,0,0,0,0,0,0,0,0,0"/>
              </v:shape>
              <v:shape id="Freeform 802" o:spid="_x0000_s1252" style="position:absolute;left:6032;top:4902;width:318;height:317;visibility:visible;mso-wrap-style:square;v-text-anchor:top" coordsize="50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" path="m40,50r,l20,30,,5,10,,30,20,50,45,40,50xe" fillcolor="#e9972f" stroked="f">
                <v:path arrowok="t" o:connecttype="custom" o:connectlocs="25400,31750;25400,31750;12700,19050;0,3175;6350,0;6350,0;19050,12700;31750,28575;25400,31750" o:connectangles="0,0,0,0,0,0,0,0,0"/>
              </v:shape>
              <v:shape id="Freeform 803" o:spid="_x0000_s1253" style="position:absolute;left:5937;top:4933;width:349;height:159;visibility:visible;mso-wrap-style:square;v-text-anchor:top" coordsize="5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" path="m,25l,10,50,r5,10l,25xe" fillcolor="#e9972f" stroked="f">
                <v:path arrowok="t" o:connecttype="custom" o:connectlocs="0,15875;0,6350;0,6350;31750,0;34925,6350;34925,6350;0,15875" o:connectangles="0,0,0,0,0,0,0"/>
              </v:shape>
              <v:shape id="Freeform 804" o:spid="_x0000_s1254" style="position:absolute;left:5937;top:4933;width:349;height:159;visibility:visible;mso-wrap-style:square;v-text-anchor:top" coordsize="55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" path="m,25l,10,50,r5,10l,25e" filled="f" stroked="f">
                <v:path arrowok="t" o:connecttype="custom" o:connectlocs="0,15875;0,6350;0,6350;31750,0;34925,6350;34925,6350;0,15875" o:connectangles="0,0,0,0,0,0,0"/>
              </v:shape>
              <v:shape id="Freeform 805" o:spid="_x0000_s1255" style="position:absolute;left:10293;top:3022;width:1492;height:1848;visibility:visible;mso-wrap-style:square;v-text-anchor:top" coordsize="235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" path="m,l140,r25,l185,5r15,10l210,25r10,10l225,50r5,25l225,100r-10,15l205,125r-15,5l215,145r15,15l235,180r,25l235,220r-5,15l225,251r-15,10l200,276r-20,5l160,286r-40,5l,291,,xm55,110r70,l145,110r10,-5l165,95r5,-15l165,65,160,55,145,50r-20,l55,50r,60xm55,240r75,l150,235r15,-5l175,215r,-20l175,180,165,170r-15,-5l135,160r-80,l55,240xe" fillcolor="#211d70" stroked="f">
                <v:path arrowok="t" o:connecttype="custom" o:connectlocs="0,0;88900,0;88900,0;104775,0;117475,3175;127000,9525;133350,15875;139700,22225;142875,31750;146050,47625;146050,47625;142875,63500;136525,73025;130175,79375;120650,82550;120650,82550;136525,92075;146050,101600;149225,114300;149225,130175;149225,130175;149225,139700;146050,149225;142875,159385;133350,165735;133350,165735;127000,175260;114300,178435;101600,181610;76200,184785;0,184785;0,0;34925,69850;79375,69850;79375,69850;92075,69850;98425,66675;104775,60325;107950,50800;107950,50800;104775,41275;101600,34925;92075,31750;79375,31750;34925,31750;34925,69850;34925,152400;82550,152400;82550,152400;95250,149225;104775,146050;111125,136525;111125,123825;111125,123825;111125,114300;104775,107950;95250,104775;85725,101600;34925,101600;34925,152400" o:connectangles="0,0,0,0,0,0,0,0,0,0,0,0,0,0,0,0,0,0,0,0,0,0,0,0,0,0,0,0,0,0,0,0,0,0,0,0,0,0,0,0,0,0,0,0,0,0,0,0,0,0,0,0,0,0,0,0,0,0,0,0"/>
                <o:lock v:ext="edit" verticies="t"/>
              </v:shape>
              <v:shape id="Freeform 806" o:spid="_x0000_s1256" style="position:absolute;left:11976;top:2990;width:381;height:1880;visibility:visible;mso-wrap-style:square;v-text-anchor:top" coordsize="60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" path="m60,55l,55,,,60,r,55xm60,80r,216l,296,,80r60,xe" fillcolor="#211d70" stroked="f">
                <v:path arrowok="t" o:connecttype="custom" o:connectlocs="38100,34925;0,34925;0,0;38100,0;38100,34925;38100,50800;38100,187960;0,187960;0,50800;38100,50800" o:connectangles="0,0,0,0,0,0,0,0,0,0"/>
                <o:lock v:ext="edit" verticies="t"/>
              </v:shape>
              <v:shape id="Freeform 807" o:spid="_x0000_s1257" style="position:absolute;left:12547;top:3467;width:794;height:1403;visibility:visible;mso-wrap-style:square;v-text-anchor:top" coordsize="125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" path="m,5r55,l55,40,65,25,80,10,95,r20,l125,r,55l110,55,85,60,70,70,60,90r,15l60,221,,221,,5xe" fillcolor="#211d70" stroked="f">
                <v:path arrowok="t" o:connecttype="custom" o:connectlocs="0,3175;34925,3175;34925,25400;34925,25400;34925,25400;41275,15875;50800,6350;60325,0;73025,0;73025,0;79375,0;79375,34925;79375,34925;69850,34925;69850,34925;53975,38100;44450,44450;38100,57150;38100,66675;38100,140335;0,140335;0,3175" o:connectangles="0,0,0,0,0,0,0,0,0,0,0,0,0,0,0,0,0,0,0,0,0,0"/>
              </v:shape>
              <v:rect id="Rectangle 808" o:spid="_x0000_s1258" style="position:absolute;left:13436;top:3022;width:349;height:1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" fillcolor="#211d70" stroked="f"/>
              <v:shape id="Freeform 809" o:spid="_x0000_s1259" style="position:absolute;left:13912;top:3467;width:1302;height:1435;visibility:visible;mso-wrap-style:square;v-text-anchor:top" coordsize="205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" path="m190,175r,l195,201r5,10l205,211r,10l140,221r-5,-25l125,206r-15,10l95,221r-30,5l45,221,20,211,10,191,5,175,,160,5,135,20,115,40,100,65,95,115,85r15,-5l135,75r,-5l130,55,120,45r-10,l100,45r-20,l70,55,65,65r,10l10,75,15,50,20,35,30,20,45,10,55,5,70,r35,l130,r30,10l170,15r10,15l190,45r,15l190,175xm135,115r,l125,120r-30,5l80,130r-10,5l60,145r,15l60,170r5,11l75,186r10,l105,181r15,-6l130,160r5,-20l135,115xe" fillcolor="#211d70" stroked="f">
                <v:path arrowok="t" o:connecttype="custom" o:connectlocs="120650,111125;127000,133985;130175,140335;88900,140335;85725,124460;69850,137160;41275,143510;28575,140335;6350,121285;0,101600;3175,85725;25400,63500;73025,53975;82550,50800;85725,44450;82550,34925;69850,28575;63500,28575;44450,34925;41275,47625;6350,47625;12700,22225;28575,6350;44450,0;66675,0;101600,6350;114300,19050;120650,38100;85725,73025;79375,76200;60325,79375;44450,85725;38100,101600;38100,107950;47625,118110;53975,118110;76200,111125;85725,88900" o:connectangles="0,0,0,0,0,0,0,0,0,0,0,0,0,0,0,0,0,0,0,0,0,0,0,0,0,0,0,0,0,0,0,0,0,0,0,0,0,0"/>
                <o:lock v:ext="edit" verticies="t"/>
              </v:shape>
              <v:rect id="Rectangle 810" o:spid="_x0000_s1260" style="position:absolute;left:15913;top:3022;width:381;height:1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" fillcolor="#211d70" stroked="f"/>
              <v:shape id="Freeform 811" o:spid="_x0000_s1261" style="position:absolute;left:16484;top:3467;width:1238;height:1403;visibility:visible;mso-wrap-style:square;v-text-anchor:top" coordsize="195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" path="m195,221r-55,l140,90r,-15l135,60,120,50,100,45,85,50,70,60,60,75,55,95r,126l,221,,5r55,l55,35,65,25,75,10,95,r25,l150,5r25,10l180,25r10,15l195,55r,15l195,221xe" fillcolor="#211d70" stroked="f">
                <v:path arrowok="t" o:connecttype="custom" o:connectlocs="123825,140335;88900,140335;88900,57150;88900,57150;88900,47625;85725,38100;76200,31750;63500,28575;63500,28575;53975,31750;44450,38100;38100,47625;34925,60325;34925,140335;0,140335;0,3175;34925,3175;34925,22225;34925,22225;34925,22225;41275,15875;47625,6350;60325,0;76200,0;76200,0;95250,3175;111125,9525;114300,15875;120650,25400;123825,34925;123825,44450;123825,140335" o:connectangles="0,0,0,0,0,0,0,0,0,0,0,0,0,0,0,0,0,0,0,0,0,0,0,0,0,0,0,0,0,0,0,0"/>
              </v:shape>
              <v:shape id="Freeform 812" o:spid="_x0000_s1262" style="position:absolute;left:17849;top:3467;width:1239;height:1435;visibility:visible;mso-wrap-style:square;v-text-anchor:top" coordsize="195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" path="m135,70r,l130,60,125,50,115,45,95,40,80,45,65,50r-5,5l60,60r5,10l80,80r50,10l155,95r20,15l190,125r5,10l195,150r,20l185,191r-10,10l160,211r-30,10l100,226,65,221,30,211,20,201,10,186,,170,,150r55,l60,165r5,10l80,181r25,l120,181r10,-6l140,165r,-5l140,155r-5,-5l120,140,75,130,50,125,25,115,10,95r,-10l5,70,10,45,15,35,25,20,35,15,50,5,70,,95,r30,l155,10r15,10l180,35r5,15l190,70r-55,xe" fillcolor="#211d70" stroked="f">
                <v:path arrowok="t" o:connecttype="custom" o:connectlocs="85725,44450;79375,31750;60325,25400;50800,28575;38100,34925;38100,38100;41275,44450;82550,57150;111125,69850;123825,85725;123825,95250;117475,121285;101600,133985;63500,143510;41275,140335;12700,127635;0,107950;34925,95250;38100,104775;50800,114935;66675,114935;82550,111125;88900,101600;88900,98425;76200,88900;31750,79375;6350,60325;3175,44450;6350,28575;15875,12700;31750,3175;60325,0;79375,0;107950,12700;117475,31750;85725,44450" o:connectangles="0,0,0,0,0,0,0,0,0,0,0,0,0,0,0,0,0,0,0,0,0,0,0,0,0,0,0,0,0,0,0,0,0,0,0,0"/>
              </v:shape>
              <v:shape id="Freeform 813" o:spid="_x0000_s1263" style="position:absolute;left:19088;top:3117;width:762;height:1753;visibility:visible;mso-wrap-style:square;v-text-anchor:top" coordsize="12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" path="m85,60r35,l120,100r-35,l85,215r,10l90,230r5,l110,236r10,l120,276r-25,l85,276r-30,l40,266,30,251r,-21l30,100,,100,,60r30,l30,,85,r,60xe" fillcolor="#211d70" stroked="f">
                <v:path arrowok="t" o:connecttype="custom" o:connectlocs="53975,38100;76200,38100;76200,63500;53975,63500;53975,136525;53975,136525;53975,142875;57150,146050;60325,146050;69850,149860;69850,149860;76200,149860;76200,175260;76200,175260;60325,175260;53975,175260;53975,175260;34925,175260;25400,168910;19050,159385;19050,146050;19050,63500;0,63500;0,38100;19050,38100;19050,0;53975,0;53975,38100" o:connectangles="0,0,0,0,0,0,0,0,0,0,0,0,0,0,0,0,0,0,0,0,0,0,0,0,0,0,0,0"/>
              </v:shape>
              <v:shape id="Freeform 814" o:spid="_x0000_s1264" style="position:absolute;left:19977;top:2990;width:349;height:1880;visibility:visible;mso-wrap-style:square;v-text-anchor:top" coordsize="55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" path="m55,55l,55,,,55,r,55xm55,80r,216l,296,,80r55,xe" fillcolor="#211d70" stroked="f">
                <v:path arrowok="t" o:connecttype="custom" o:connectlocs="34925,34925;0,34925;0,0;34925,0;34925,34925;34925,50800;34925,187960;0,187960;0,50800;34925,50800" o:connectangles="0,0,0,0,0,0,0,0,0,0"/>
                <o:lock v:ext="edit" verticies="t"/>
              </v:shape>
              <v:shape id="Freeform 815" o:spid="_x0000_s1265" style="position:absolute;left:20389;top:3117;width:762;height:1753;visibility:visible;mso-wrap-style:square;v-text-anchor:top" coordsize="12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" path="m85,60r35,l120,100r-35,l85,215r,10l90,230r5,l110,236r10,l120,276r-25,l90,276r-30,l40,266,30,251r,-21l30,100,,100,,60r30,l30,,85,r,60xe" fillcolor="#211d70" stroked="f">
                <v:path arrowok="t" o:connecttype="custom" o:connectlocs="53975,38100;76200,38100;76200,63500;53975,63500;53975,136525;53975,136525;53975,142875;57150,146050;60325,146050;69850,149860;69850,149860;76200,149860;76200,175260;76200,175260;60325,175260;57150,175260;57150,175260;38100,175260;25400,168910;19050,159385;19050,146050;19050,63500;0,63500;0,38100;19050,38100;19050,0;53975,0;53975,38100" o:connectangles="0,0,0,0,0,0,0,0,0,0,0,0,0,0,0,0,0,0,0,0,0,0,0,0,0,0,0,0"/>
              </v:shape>
              <v:shape id="Freeform 816" o:spid="_x0000_s1266" style="position:absolute;left:21278;top:3498;width:1213;height:1404;visibility:visible;mso-wrap-style:square;v-text-anchor:top" coordsize="191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" path="m191,216r-55,l136,186r-11,15l110,211r-20,5l70,221,40,216,30,211,20,201,10,191,5,176,,160,,140,,,55,r,130l60,150r5,15l80,170r10,l105,170r15,-10l131,145r5,-20l136,r55,l191,216xe" fillcolor="#211d70" stroked="f">
                <v:path arrowok="t" o:connecttype="custom" o:connectlocs="121285,137160;86360,137160;86360,118110;86360,118110;86360,118110;79375,127635;69850,133985;57150,137160;44450,140335;44450,140335;25400,137160;19050,133985;12700,127635;6350,121285;3175,111760;0,101600;0,88900;0,0;34925,0;34925,82550;34925,82550;38100,95250;41275,104775;50800,107950;57150,107950;57150,107950;66675,107950;76200,101600;83185,92075;86360,79375;86360,0;121285,0;121285,137160" o:connectangles="0,0,0,0,0,0,0,0,0,0,0,0,0,0,0,0,0,0,0,0,0,0,0,0,0,0,0,0,0,0,0,0,0"/>
              </v:shape>
              <v:shape id="Freeform 817" o:spid="_x0000_s1267" style="position:absolute;left:22555;top:3117;width:793;height:1753;visibility:visible;mso-wrap-style:square;v-text-anchor:top" coordsize="125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" path="m90,60r35,l125,100r-35,l90,215r,10l90,230r10,l110,236r15,l125,276r-30,l90,276r-30,l40,266,35,251,30,230r,-130l,100,,60r30,l30,,90,r,60xe" fillcolor="#211d70" stroked="f">
                <v:path arrowok="t" o:connecttype="custom" o:connectlocs="57150,38100;79375,38100;79375,63500;57150,63500;57150,136525;57150,136525;57150,142875;57150,146050;63500,146050;69850,149860;69850,149860;79375,149860;79375,175260;79375,175260;60325,175260;57150,175260;57150,175260;38100,175260;25400,168910;22225,159385;19050,146050;19050,63500;0,63500;0,38100;19050,38100;19050,0;57150,0;57150,38100" o:connectangles="0,0,0,0,0,0,0,0,0,0,0,0,0,0,0,0,0,0,0,0,0,0,0,0,0,0,0,0"/>
              </v:shape>
              <v:shape id="Freeform 818" o:spid="_x0000_s1268" style="position:absolute;left:23317;top:3467;width:1301;height:1435;visibility:visible;mso-wrap-style:square;v-text-anchor:top" coordsize="205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" path="m205,155r,l195,175r-10,16l175,201r-10,10l135,221r-25,5l85,226,65,221,50,211,35,201,20,186,10,165,5,135,,105,5,80,10,60,20,45,30,25,50,10,75,r30,l140,5r15,5l170,20r15,15l195,55r10,30l205,115r,10l60,125r,15l65,160r10,5l80,175r15,6l110,181r10,l130,175r10,-10l145,155r60,xm150,90r,l140,70,130,55,120,45r-15,l85,50,75,55,65,70,60,90r90,xe" fillcolor="#211d70" stroked="f">
                <v:path arrowok="t" o:connecttype="custom" o:connectlocs="130175,98425;130175,98425;123825,111125;117475,121285;111125,127635;104775,133985;85725,140335;69850,143510;69850,143510;53975,143510;41275,140335;31750,133985;22225,127635;12700,118110;6350,104775;3175,85725;0,66675;0,66675;3175,50800;6350,38100;12700,28575;19050,15875;31750,6350;47625,0;66675,0;66675,0;88900,3175;98425,6350;107950,12700;117475,22225;123825,34925;130175,53975;130175,73025;130175,79375;38100,79375;38100,79375;38100,88900;41275,101600;47625,104775;50800,111125;60325,114935;69850,114935;69850,114935;76200,114935;82550,111125;88900,104775;92075,98425;130175,98425;95250,57150;95250,57150;88900,44450;82550,34925;76200,28575;66675,28575;66675,28575;53975,31750;47625,34925;41275,44450;38100,57150;95250,57150" o:connectangles="0,0,0,0,0,0,0,0,0,0,0,0,0,0,0,0,0,0,0,0,0,0,0,0,0,0,0,0,0,0,0,0,0,0,0,0,0,0,0,0,0,0,0,0,0,0,0,0,0,0,0,0,0,0,0,0,0,0,0,0"/>
                <o:lock v:ext="edit" verticies="t"/>
              </v:shape>
              <v:shape id="Freeform 819" o:spid="_x0000_s1269" style="position:absolute;left:25253;top:3467;width:1397;height:1435;visibility:visible;mso-wrap-style:square;v-text-anchor:top" coordsize="220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" path="m110,226r,l85,226,65,221,50,211,30,196,20,181,5,160,,140,,110,,85,5,60,20,40,30,25,50,15,65,5,85,r25,l130,r20,5l170,15r15,10l200,40r10,20l215,85r5,25l215,140r-5,20l200,181r-15,15l170,211r-20,10l130,226r-20,xm110,45r,l95,50r-15,l70,60,65,70,60,90r-5,20l60,135r5,20l70,165r10,5l95,175r15,l125,175r10,-5l145,165r5,-10l160,135r,-25l160,90,150,70,145,60,135,50r-10,l110,45xe" fillcolor="#211d70" stroked="f">
                <v:path arrowok="t" o:connecttype="custom" o:connectlocs="69850,143510;41275,140335;19050,124460;3175,101600;0,69850;0,53975;12700,25400;31750,9525;53975,0;69850,0;95250,3175;117475,15875;133350,38100;139700,69850;136525,88900;127000,114935;107950,133985;82550,143510;69850,143510;69850,28575;50800,31750;41275,44450;34925,69850;38100,85725;44450,104775;60325,111125;69850,111125;85725,107950;95250,98425;101600,69850;101600,57150;92075,38100;79375,31750;69850,28575" o:connectangles="0,0,0,0,0,0,0,0,0,0,0,0,0,0,0,0,0,0,0,0,0,0,0,0,0,0,0,0,0,0,0,0,0,0"/>
                <o:lock v:ext="edit" verticies="t"/>
              </v:shape>
              <v:shape id="Freeform 820" o:spid="_x0000_s1270" style="position:absolute;left:26619;top:2990;width:793;height:1880;visibility:visible;mso-wrap-style:square;v-text-anchor:top" coordsize="125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" path="m90,296r-60,l30,120,,120,,80r30,l30,60,35,35,50,15,70,5,95,r30,l125,45r-15,l95,50r-5,l90,70r,10l125,80r,40l90,120r,176xe" fillcolor="#211d70" stroked="f">
                <v:path arrowok="t" o:connecttype="custom" o:connectlocs="57150,187960;19050,187960;19050,76200;0,76200;0,50800;19050,50800;19050,38100;19050,38100;22225,22225;31750,9525;44450,3175;60325,0;60325,0;79375,0;79375,28575;69850,28575;69850,28575;60325,31750;57150,31750;57150,44450;57150,50800;79375,50800;79375,76200;57150,76200;57150,187960" o:connectangles="0,0,0,0,0,0,0,0,0,0,0,0,0,0,0,0,0,0,0,0,0,0,0,0,0"/>
              </v:shape>
              <v:shape id="Freeform 821" o:spid="_x0000_s1271" style="position:absolute;left:27952;top:3022;width:1492;height:1848;visibility:visible;mso-wrap-style:square;v-text-anchor:top" coordsize="235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" path="m145,291r-60,l85,50,,50,,,235,r,50l145,50r,241xe" fillcolor="#211d70" stroked="f">
                <v:path arrowok="t" o:connecttype="custom" o:connectlocs="92075,184785;53975,184785;53975,31750;0,31750;0,0;149225,0;149225,31750;92075,31750;92075,184785" o:connectangles="0,0,0,0,0,0,0,0,0"/>
              </v:shape>
              <v:shape id="Freeform 822" o:spid="_x0000_s1272" style="position:absolute;left:29222;top:3467;width:1302;height:1435;visibility:visible;mso-wrap-style:square;v-text-anchor:top" coordsize="205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" path="m200,155r,l195,175r-10,16l175,201r-15,10l135,221r-30,5l85,226,65,221,45,211,30,201,15,186,5,165,,135,,105,,80,5,60,15,45,30,25,45,10,70,r30,l135,5r20,5l170,20r10,15l195,55r5,30l205,115r,10l55,125r5,15l65,160r5,5l80,175r10,6l105,181r15,l130,175r5,-10l145,155r55,xm145,90r,l140,70,130,55,115,45r-15,l85,50,70,55,60,70,55,90r90,xe" fillcolor="#211d70" stroked="f">
                <v:path arrowok="t" o:connecttype="custom" o:connectlocs="127000,98425;127000,98425;123825,111125;117475,121285;111125,127635;101600,133985;85725,140335;66675,143510;66675,143510;53975,143510;41275,140335;28575,133985;19050,127635;9525,118110;3175,104775;0,85725;0,66675;0,66675;0,50800;3175,38100;9525,28575;19050,15875;28575,6350;44450,0;63500,0;63500,0;85725,3175;98425,6350;107950,12700;114300,22225;123825,34925;127000,53975;130175,73025;130175,79375;34925,79375;34925,79375;38100,88900;41275,101600;44450,104775;50800,111125;57150,114935;66675,114935;66675,114935;76200,114935;82550,111125;85725,104775;92075,98425;127000,98425;92075,57150;92075,57150;88900,44450;82550,34925;73025,28575;63500,28575;63500,28575;53975,31750;44450,34925;38100,44450;34925,57150;92075,57150" o:connectangles="0,0,0,0,0,0,0,0,0,0,0,0,0,0,0,0,0,0,0,0,0,0,0,0,0,0,0,0,0,0,0,0,0,0,0,0,0,0,0,0,0,0,0,0,0,0,0,0,0,0,0,0,0,0,0,0,0,0,0,0"/>
                <o:lock v:ext="edit" verticies="t"/>
              </v:shape>
              <v:shape id="Freeform 823" o:spid="_x0000_s1273" style="position:absolute;left:30556;top:3467;width:1238;height:1435;visibility:visible;mso-wrap-style:square;v-text-anchor:top" coordsize="195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" path="m195,140r,l190,165r-15,26l160,206r-15,10l125,221r-30,5l70,221,50,216,30,201,15,191,10,170,,155,,115,,90,5,70,10,50,20,30,35,20,55,5,75,r25,l130,r30,15l170,25r15,15l190,60r5,20l140,80,135,70,130,55,115,50,100,45r-10,l80,50,65,65,60,85r-5,25l55,130r5,20l65,160r10,10l85,175r15,6l120,175r10,-10l135,150r5,-10l195,140xe" fillcolor="#211d70" stroked="f">
                <v:path arrowok="t" o:connecttype="custom" o:connectlocs="123825,88900;123825,88900;120650,104775;111125,121285;101600,130810;92075,137160;79375,140335;60325,143510;60325,143510;44450,140335;31750,137160;19050,127635;9525,121285;6350,107950;0,98425;0,73025;0,73025;0,57150;3175,44450;6350,31750;12700,19050;22225,12700;34925,3175;47625,0;63500,0;63500,0;82550,0;101600,9525;107950,15875;117475,25400;120650,38100;123825,50800;88900,50800;88900,50800;85725,44450;82550,34925;73025,31750;63500,28575;63500,28575;57150,28575;50800,31750;41275,41275;38100,53975;34925,69850;34925,69850;34925,82550;38100,95250;41275,101600;47625,107950;53975,111125;63500,114935;63500,114935;76200,111125;82550,104775;85725,95250;88900,88900;123825,88900" o:connectangles="0,0,0,0,0,0,0,0,0,0,0,0,0,0,0,0,0,0,0,0,0,0,0,0,0,0,0,0,0,0,0,0,0,0,0,0,0,0,0,0,0,0,0,0,0,0,0,0,0,0,0,0,0,0,0,0,0"/>
              </v:shape>
              <v:shape id="Freeform 824" o:spid="_x0000_s1274" style="position:absolute;left:31921;top:3022;width:1238;height:1848;visibility:visible;mso-wrap-style:square;v-text-anchor:top" coordsize="195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" path="m195,291r-60,l135,160r,-15l135,130,120,120r-20,-5l85,120,70,130,60,145r-5,20l55,291,,291,,,55,r,100l65,90,80,80,100,70r20,l150,75r20,10l180,95r10,15l190,125r5,15l195,291xe" fillcolor="#211d70" stroked="f">
                <v:path arrowok="t" o:connecttype="custom" o:connectlocs="123825,184785;85725,184785;85725,101600;85725,101600;85725,92075;85725,82550;76200,76200;63500,73025;63500,73025;53975,76200;44450,82550;38100,92075;34925,104775;34925,184785;0,184785;0,0;34925,0;34925,63500;34925,63500;34925,63500;41275,57150;50800,50800;63500,44450;76200,44450;76200,44450;95250,47625;107950,53975;114300,60325;120650,69850;120650,79375;123825,88900;123825,184785" o:connectangles="0,0,0,0,0,0,0,0,0,0,0,0,0,0,0,0,0,0,0,0,0,0,0,0,0,0,0,0,0,0,0,0"/>
              </v:shape>
              <v:shape id="Freeform 825" o:spid="_x0000_s1275" style="position:absolute;left:33350;top:3467;width:1238;height:1403;visibility:visible;mso-wrap-style:square;v-text-anchor:top" coordsize="195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" path="m195,221r-55,l140,90r,-15l135,60,125,50,105,45,85,50,70,60,60,75r,20l60,221,,221,,5r55,l55,35,65,25,75,10,95,r25,l150,5r25,10l185,25r5,15l195,55r,15l195,221xe" fillcolor="#211d70" stroked="f">
                <v:path arrowok="t" o:connecttype="custom" o:connectlocs="123825,140335;88900,140335;88900,57150;88900,57150;88900,47625;85725,38100;79375,31750;66675,28575;66675,28575;53975,31750;44450,38100;38100,47625;38100,60325;38100,140335;0,140335;0,3175;34925,3175;34925,22225;34925,22225;34925,22225;41275,15875;47625,6350;60325,0;76200,0;76200,0;95250,3175;111125,9525;117475,15875;120650,25400;123825,34925;123825,44450;123825,140335" o:connectangles="0,0,0,0,0,0,0,0,0,0,0,0,0,0,0,0,0,0,0,0,0,0,0,0,0,0,0,0,0,0,0,0"/>
              </v:shape>
              <v:shape id="Freeform 826" o:spid="_x0000_s1276" style="position:absolute;left:34715;top:3467;width:1397;height:1435;visibility:visible;mso-wrap-style:square;v-text-anchor:top" coordsize="220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" path="m110,226r,l90,226,70,221,50,211,35,196,20,181,10,160,5,140,,110,5,85,10,60,20,40,35,25,50,15,70,5,90,r20,l130,r20,5l170,15r15,10l200,40r10,20l220,85r,25l220,140r-10,20l200,181r-15,15l170,211r-20,10l130,226r-20,xm110,45r,l95,50r-10,l75,60,70,70,60,90r,20l60,135r10,20l75,165r10,5l95,175r15,l125,175r10,-5l145,165r10,-10l160,135r,-25l160,90,155,70,145,60,135,50r-10,l110,45xe" fillcolor="#211d70" stroked="f">
                <v:path arrowok="t" o:connecttype="custom" o:connectlocs="69850,143510;44450,140335;22225,124460;6350,101600;0,69850;3175,53975;12700,25400;31750,9525;57150,0;69850,0;95250,3175;117475,15875;133350,38100;139700,69850;139700,88900;127000,114935;107950,133985;82550,143510;69850,143510;69850,28575;53975,31750;44450,44450;38100,69850;38100,85725;47625,104775;60325,111125;69850,111125;85725,107950;98425,98425;101600,69850;101600,57150;92075,38100;79375,31750;69850,28575" o:connectangles="0,0,0,0,0,0,0,0,0,0,0,0,0,0,0,0,0,0,0,0,0,0,0,0,0,0,0,0,0,0,0,0,0,0"/>
                <o:lock v:ext="edit" verticies="t"/>
              </v:shape>
              <v:rect id="Rectangle 827" o:spid="_x0000_s1277" style="position:absolute;left:36239;top:3022;width:381;height:1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" fillcolor="#211d70" stroked="f"/>
              <v:shape id="Freeform 828" o:spid="_x0000_s1278" style="position:absolute;left:36747;top:3467;width:1403;height:1435;visibility:visible;mso-wrap-style:square;v-text-anchor:top" coordsize="221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" path="m111,226r,l91,226,71,221,51,211,36,196,21,181,10,160,5,140,,110,5,85,10,60,21,40,36,25,51,15,71,5,91,r20,l131,r20,5l171,15r15,10l201,40r10,20l221,85r,25l221,140r-10,20l201,181r-15,15l171,211r-20,10l131,226r-20,xm111,45r,l96,50r-10,l76,60,71,70,61,90r,20l61,135r10,20l76,165r10,5l96,175r15,l126,175r10,-5l146,165r5,-10l161,135r,-25l161,90,151,70,146,60,136,50r-10,l111,45xe" fillcolor="#211d70" stroked="f">
                <v:path arrowok="t" o:connecttype="custom" o:connectlocs="70485,143510;45085,140335;22860,124460;6350,101600;0,69850;3175,53975;13335,25400;32385,9525;57785,0;70485,0;95885,3175;118110,15875;133985,38100;140335,69850;140335,88900;127635,114935;108585,133985;83185,143510;70485,143510;70485,28575;54610,31750;45085,44450;38735,69850;38735,85725;48260,104775;60960,111125;70485,111125;86360,107950;95885,98425;102235,69850;102235,57150;92710,38100;80010,31750;70485,28575" o:connectangles="0,0,0,0,0,0,0,0,0,0,0,0,0,0,0,0,0,0,0,0,0,0,0,0,0,0,0,0,0,0,0,0,0,0"/>
                <o:lock v:ext="edit" verticies="t"/>
              </v:shape>
              <v:shape id="Freeform 829" o:spid="_x0000_s1279" style="position:absolute;left:38214;top:3467;width:1302;height:1943;visibility:visible;mso-wrap-style:square;v-text-anchor:top" coordsize="205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" path="m205,5r,201l205,241r-5,15l190,271r-10,15l160,296r-25,10l100,306r-35,l35,291,25,281,15,271,5,261r,-20l65,241r5,10l75,256r10,5l105,266r20,-5l140,251r5,-15l150,216r,-25l140,201r-10,10l115,216r-25,5l75,221,55,216,40,206,25,196,15,175,5,160,,135,,110,,85,5,60,15,40,25,25,40,15,55,5,70,,90,r25,l135,10r10,15l150,35r5,l155,5r50,xm105,170r,l115,170r10,-5l140,150r10,-20l150,110,145,85,140,65,125,50,100,45,85,50,70,60,60,80r,30l60,135r10,20l80,165r10,5l105,170xe" fillcolor="#211d70" stroked="f">
                <v:path arrowok="t" o:connecttype="custom" o:connectlocs="130175,130810;130175,153035;120650,172085;101600,187960;63500,194310;41275,194310;15875,178435;3175,165735;41275,153035;44450,159385;53975,165735;66675,168910;88900,159385;95250,137160;95250,121285;88900,127635;73025,137160;57150,140335;34925,137160;15875,124460;3175,101600;0,69850;0,53975;9525,25400;25400,9525;44450,0;57150,0;85725,6350;95250,22225;98425,3175;66675,107950;73025,107950;88900,95250;95250,69850;92075,53975;79375,31750;63500,28575;44450,38100;38100,69850;38100,85725;50800,104775;66675,107950" o:connectangles="0,0,0,0,0,0,0,0,0,0,0,0,0,0,0,0,0,0,0,0,0,0,0,0,0,0,0,0,0,0,0,0,0,0,0,0,0,0,0,0,0,0"/>
                <o:lock v:ext="edit" verticies="t"/>
              </v:shape>
              <v:shape id="Freeform 830" o:spid="_x0000_s1280" style="position:absolute;left:39579;top:3498;width:1365;height:1912;visibility:visible;mso-wrap-style:square;v-text-anchor:top" coordsize="215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" path="m140,211r,l120,261r-15,25l95,296r-10,l55,301r-25,l30,256r10,l55,256r10,-5l75,241r5,-15l,,60,r50,155l155,r60,l140,211xe" fillcolor="#211d70" stroked="f">
                <v:path arrowok="t" o:connecttype="custom" o:connectlocs="88900,133985;88900,133985;76200,165735;66675,181610;60325,187960;53975,187960;34925,191135;34925,191135;19050,191135;19050,162560;19050,162560;25400,162560;25400,162560;34925,162560;41275,159385;47625,153035;50800,143510;0,0;38100,0;69850,98425;69850,98425;98425,0;136525,0;88900,133985" o:connectangles="0,0,0,0,0,0,0,0,0,0,0,0,0,0,0,0,0,0,0,0,0,0,0,0"/>
              </v:shape>
              <v:shape id="Freeform 831" o:spid="_x0000_s1281" style="position:absolute;left:41579;top:3022;width:1651;height:1880;visibility:visible;mso-wrap-style:square;v-text-anchor:top" coordsize="260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" path="m260,291r-70,l170,266r-10,10l140,286r-20,10l90,296r-20,l50,291,35,281,25,271,15,261,5,245,,230,,215,,195,10,170,25,150,55,130r5,-5l45,100,35,85r,-20l35,50,40,40,55,15,80,5,110,r25,5l160,15r10,10l175,35r5,15l185,65r-5,15l175,95r-10,20l145,125r-10,10l175,185r10,-20l190,140r50,l235,165r-5,20l220,205r-10,20l260,291xm90,160r,l65,185,55,195r,15l55,220r10,15l75,245r25,6l110,245r15,-5l145,230,90,160xm110,40r,l100,45r-5,5l90,55,85,65r5,15l105,100,125,85r5,-10l135,65,130,55,125,45r-5,l110,40xe" fillcolor="#211d70" stroked="f">
                <v:path arrowok="t" o:connecttype="custom" o:connectlocs="120650,184785;107950,168910;88900,181610;57150,187960;44450,187960;22225,178435;9525,165735;0,146050;0,136525;6350,107950;34925,82550;38100,79375;22225,53975;22225,41275;25400,25400;50800,3175;69850,0;101600,9525;111125,22225;117475,41275;114300,50800;104775,73025;85725,85725;111125,117475;120650,88900;152400,88900;146050,117475;133350,142875;57150,101600;41275,117475;34925,133350;34925,139700;47625,155575;63500,159385;79375,152400;57150,101600;69850,25400;60325,31750;53975,41275;57150,50800;66675,63500;82550,47625;85725,41275;79375,28575;69850,25400" o:connectangles="0,0,0,0,0,0,0,0,0,0,0,0,0,0,0,0,0,0,0,0,0,0,0,0,0,0,0,0,0,0,0,0,0,0,0,0,0,0,0,0,0,0,0,0,0"/>
                <o:lock v:ext="edit" verticies="t"/>
              </v:shape>
              <v:shape id="Freeform 832" o:spid="_x0000_s1282" style="position:absolute;left:43834;top:2959;width:1524;height:1943;visibility:visible;mso-wrap-style:square;v-text-anchor:top" coordsize="240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" path="m60,210r,l60,225r10,15l90,250r15,5l120,255r25,l160,250r15,-10l180,230r,-10l180,205,165,195r-15,-5l130,185,100,175,65,165,35,155,25,140,15,130,10,110,5,90,10,65,15,50,25,35,40,20,60,10,85,5,115,r35,5l170,10r20,10l205,35r15,15l225,65r5,30l170,95r,-15l160,70,145,55,130,50r-15,l95,55,80,60,65,70,60,85r5,15l75,110r20,5l165,135r25,5l215,155r10,10l235,180r5,15l240,210r-5,30l225,266r-15,15l190,291r-15,10l155,306r-30,l90,306,60,296,40,286,25,271,15,255,5,240,,210r60,xe" fillcolor="#211d70" stroked="f">
                <v:path arrowok="t" o:connecttype="custom" o:connectlocs="38100,133350;44450,152400;66675,161925;76200,161925;101600,158750;114300,146050;114300,139700;104775,123825;82550,117475;63500,111125;22225,98425;9525,82550;3175,57150;6350,41275;15875,22225;38100,6350;73025,0;95250,3175;120650,12700;139700,31750;146050,60325;107950,60325;101600,44450;82550,31750;73025,31750;50800,38100;38100,53975;41275,63500;60325,73025;104775,85725;136525,98425;149225,114300;152400,133350;149225,152400;133350,178435;111125,191135;79375,194310;57150,194310;25400,181610;9525,161925;0,133350" o:connectangles="0,0,0,0,0,0,0,0,0,0,0,0,0,0,0,0,0,0,0,0,0,0,0,0,0,0,0,0,0,0,0,0,0,0,0,0,0,0,0,0,0"/>
              </v:shape>
              <v:shape id="Freeform 833" o:spid="_x0000_s1283" style="position:absolute;left:45421;top:3467;width:1238;height:1435;visibility:visible;mso-wrap-style:square;v-text-anchor:top" coordsize="195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" path="m195,140r,l190,165r-15,26l165,206r-20,10l125,221r-25,5l70,221,50,216,30,201,20,191,10,170,5,155,,115,,90,5,70,10,50,25,30,35,20,55,5,75,r25,l130,r30,15l175,25r10,15l195,60r,20l140,80,135,70,130,55,120,50,100,45r-10,l80,50,65,65,60,85r-5,25l60,130r5,20l70,160r5,10l85,175r15,6l120,175r10,-10l135,150r5,-10l195,140xe" fillcolor="#211d70" stroked="f">
                <v:path arrowok="t" o:connecttype="custom" o:connectlocs="123825,88900;123825,88900;120650,104775;111125,121285;104775,130810;92075,137160;79375,140335;63500,143510;63500,143510;44450,140335;31750,137160;19050,127635;12700,121285;6350,107950;3175,98425;0,73025;0,73025;0,57150;3175,44450;6350,31750;15875,19050;22225,12700;34925,3175;47625,0;63500,0;63500,0;82550,0;101600,9525;111125,15875;117475,25400;123825,38100;123825,50800;88900,50800;88900,50800;85725,44450;82550,34925;76200,31750;63500,28575;63500,28575;57150,28575;50800,31750;41275,41275;38100,53975;34925,69850;34925,69850;38100,82550;41275,95250;44450,101600;47625,107950;53975,111125;63500,114935;63500,114935;76200,111125;82550,104775;85725,95250;88900,88900;123825,88900" o:connectangles="0,0,0,0,0,0,0,0,0,0,0,0,0,0,0,0,0,0,0,0,0,0,0,0,0,0,0,0,0,0,0,0,0,0,0,0,0,0,0,0,0,0,0,0,0,0,0,0,0,0,0,0,0,0,0,0,0"/>
              </v:shape>
              <v:shape id="Freeform 834" o:spid="_x0000_s1284" style="position:absolute;left:46786;top:2990;width:381;height:1880;visibility:visible;mso-wrap-style:square;v-text-anchor:top" coordsize="60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" path="m60,55l,55,,,60,r,55xm60,80r,216l,296,,80r60,xe" fillcolor="#211d70" stroked="f">
                <v:path arrowok="t" o:connecttype="custom" o:connectlocs="38100,34925;0,34925;0,0;38100,0;38100,34925;38100,50800;38100,187960;0,187960;0,50800;38100,50800" o:connectangles="0,0,0,0,0,0,0,0,0,0"/>
                <o:lock v:ext="edit" verticies="t"/>
              </v:shape>
              <v:shape id="Freeform 835" o:spid="_x0000_s1285" style="position:absolute;left:47263;top:3467;width:1301;height:1435;visibility:visible;mso-wrap-style:square;v-text-anchor:top" coordsize="205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" path="m205,155r,l195,175r-10,16l175,201r-10,10l135,221r-25,5l85,226,65,221,50,211,30,201,20,186,10,165,5,135,,105,5,80,10,60,15,45,30,25,50,10,75,r30,l140,5r15,5l170,20r15,15l195,55r10,30l205,115r,10l60,125r,15l65,160r10,5l80,175r15,6l110,181r10,l130,175r10,-10l145,155r60,xm145,90r,l140,70,130,55,115,45r-10,l85,50,75,55,65,70,60,90r85,xe" fillcolor="#211d70" stroked="f">
                <v:path arrowok="t" o:connecttype="custom" o:connectlocs="130175,98425;130175,98425;123825,111125;117475,121285;111125,127635;104775,133985;85725,140335;69850,143510;69850,143510;53975,143510;41275,140335;31750,133985;19050,127635;12700,118110;6350,104775;3175,85725;0,66675;0,66675;3175,50800;6350,38100;9525,28575;19050,15875;31750,6350;47625,0;66675,0;66675,0;88900,3175;98425,6350;107950,12700;117475,22225;123825,34925;130175,53975;130175,73025;130175,79375;38100,79375;38100,79375;38100,88900;41275,101600;47625,104775;50800,111125;60325,114935;69850,114935;69850,114935;76200,114935;82550,111125;88900,104775;92075,98425;130175,98425;92075,57150;92075,57150;88900,44450;82550,34925;73025,28575;66675,28575;66675,28575;53975,31750;47625,34925;41275,44450;38100,57150;92075,57150" o:connectangles="0,0,0,0,0,0,0,0,0,0,0,0,0,0,0,0,0,0,0,0,0,0,0,0,0,0,0,0,0,0,0,0,0,0,0,0,0,0,0,0,0,0,0,0,0,0,0,0,0,0,0,0,0,0,0,0,0,0,0,0"/>
                <o:lock v:ext="edit" verticies="t"/>
              </v:shape>
              <v:shape id="Freeform 836" o:spid="_x0000_s1286" style="position:absolute;left:48660;top:3467;width:1238;height:1403;visibility:visible;mso-wrap-style:square;v-text-anchor:top" coordsize="195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" path="m195,221r-55,l140,90r,-15l135,60,125,50,105,45,85,50,70,60,60,75r,20l60,221,,221,,5r55,l55,35,65,25,75,10,95,r25,l150,5r25,10l185,25r5,15l195,55r,15l195,221xe" fillcolor="#211d70" stroked="f">
                <v:path arrowok="t" o:connecttype="custom" o:connectlocs="123825,140335;88900,140335;88900,57150;88900,57150;88900,47625;85725,38100;79375,31750;66675,28575;66675,28575;53975,31750;44450,38100;38100,47625;38100,60325;38100,140335;0,140335;0,3175;34925,3175;34925,22225;34925,22225;34925,22225;41275,15875;47625,6350;60325,0;76200,0;76200,0;95250,3175;111125,9525;117475,15875;120650,25400;123825,34925;123825,44450;123825,140335" o:connectangles="0,0,0,0,0,0,0,0,0,0,0,0,0,0,0,0,0,0,0,0,0,0,0,0,0,0,0,0,0,0,0,0"/>
              </v:shape>
              <v:shape id="Freeform 837" o:spid="_x0000_s1287" style="position:absolute;left:50025;top:3467;width:1270;height:1435;visibility:visible;mso-wrap-style:square;v-text-anchor:top" coordsize="200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" path="m200,140r,l195,165r-15,26l165,206r-15,10l130,221r-30,5l75,221,50,216,35,201,20,191,10,170,5,155,,115,5,90,10,70,15,50,25,30,40,20,60,5,80,r25,l135,r30,15l175,25r10,15l195,60r5,20l140,80r,-10l135,55,120,50,105,45r-10,l85,50,70,65,60,85r,25l60,130r5,20l70,160r10,10l90,175r15,6l120,175r15,-10l140,150r,-10l200,140xe" fillcolor="#211d70" stroked="f">
                <v:path arrowok="t" o:connecttype="custom" o:connectlocs="127000,88900;127000,88900;123825,104775;114300,121285;104775,130810;95250,137160;82550,140335;63500,143510;63500,143510;47625,140335;31750,137160;22225,127635;12700,121285;6350,107950;3175,98425;0,73025;0,73025;3175,57150;6350,44450;9525,31750;15875,19050;25400,12700;38100,3175;50800,0;66675,0;66675,0;85725,0;104775,9525;111125,15875;117475,25400;123825,38100;127000,50800;88900,50800;88900,50800;88900,44450;85725,34925;76200,31750;66675,28575;66675,28575;60325,28575;53975,31750;44450,41275;38100,53975;38100,69850;38100,69850;38100,82550;41275,95250;44450,101600;50800,107950;57150,111125;66675,114935;66675,114935;76200,111125;85725,104775;88900,95250;88900,88900;127000,88900" o:connectangles="0,0,0,0,0,0,0,0,0,0,0,0,0,0,0,0,0,0,0,0,0,0,0,0,0,0,0,0,0,0,0,0,0,0,0,0,0,0,0,0,0,0,0,0,0,0,0,0,0,0,0,0,0,0,0,0,0"/>
              </v:shape>
              <v:shape id="Freeform 838" o:spid="_x0000_s1288" style="position:absolute;left:51295;top:3467;width:1308;height:1435;visibility:visible;mso-wrap-style:square;v-text-anchor:top" coordsize="2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" path="m206,155r,l196,175r-10,16l176,201r-10,10l136,221r-25,5l86,226,66,221,51,211,30,201,20,186,10,165,5,135,,105,5,80,10,60,20,45,30,25,51,10,76,r30,l141,5r15,5l171,20r15,15l196,55r10,30l206,115r,10l61,125r,15l66,160r10,5l81,175r15,6l111,181r10,l131,175r10,-10l146,155r60,xm146,90r,l141,70,131,55,121,45r-15,l86,50,76,55,66,70,61,90r85,xe" fillcolor="#211d70" stroked="f">
                <v:path arrowok="t" o:connecttype="custom" o:connectlocs="130810,98425;130810,98425;124460,111125;118110,121285;111760,127635;105410,133985;86360,140335;70485,143510;70485,143510;54610,143510;41910,140335;32385,133985;19050,127635;12700,118110;6350,104775;3175,85725;0,66675;0,66675;3175,50800;6350,38100;12700,28575;19050,15875;32385,6350;48260,0;67310,0;67310,0;89535,3175;99060,6350;108585,12700;118110,22225;124460,34925;130810,53975;130810,73025;130810,79375;38735,79375;38735,79375;38735,88900;41910,101600;48260,104775;51435,111125;60960,114935;70485,114935;70485,114935;76835,114935;83185,111125;89535,104775;92710,98425;130810,98425;92710,57150;92710,57150;89535,44450;83185,34925;76835,28575;67310,28575;67310,28575;54610,31750;48260,34925;41910,44450;38735,57150;92710,57150" o:connectangles="0,0,0,0,0,0,0,0,0,0,0,0,0,0,0,0,0,0,0,0,0,0,0,0,0,0,0,0,0,0,0,0,0,0,0,0,0,0,0,0,0,0,0,0,0,0,0,0,0,0,0,0,0,0,0,0,0,0,0,0"/>
                <o:lock v:ext="edit" verticies="t"/>
              </v:shape>
              <v:shape id="Freeform 839" o:spid="_x0000_s1289" style="position:absolute;left:52730;top:4483;width:381;height:800;visibility:visible;mso-wrap-style:square;v-text-anchor:top" coordsize="60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" path="m60,51r,l55,81,40,106,20,121,,126,,106r10,-5l20,96,25,81,30,61,,61,,,60,r,51xe" fillcolor="#211d70" stroked="f">
                <v:path arrowok="t" o:connecttype="custom" o:connectlocs="38100,32385;38100,32385;34925,51435;25400,67310;12700,76835;0,80010;0,80010;0,67310;0,67310;6350,64135;12700,60960;15875,51435;19050,38735;0,38735;0,0;38100,0;38100,32385" o:connectangles="0,0,0,0,0,0,0,0,0,0,0,0,0,0,0,0,0"/>
              </v:shape>
              <v:shape id="Freeform 840" o:spid="_x0000_s1290" style="position:absolute;left:53682;top:3022;width:1366;height:1848;visibility:visible;mso-wrap-style:square;v-text-anchor:top" coordsize="215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" path="m40,291l,291,,,130,r20,l165,5r15,5l195,20r10,15l210,50r5,15l215,80r-5,30l205,125r-10,15l185,150r-15,10l150,165r-20,l40,165r,126xm40,135r75,l140,130r20,-10l170,105r5,-25l170,60,160,45,140,35,120,30r-80,l40,135xe" fillcolor="#211d70" stroked="f">
                <v:path arrowok="t" o:connecttype="custom" o:connectlocs="25400,184785;0,184785;0,0;82550,0;82550,0;95250,0;104775,3175;114300,6350;123825,12700;130175,22225;133350,31750;136525,41275;136525,50800;136525,50800;133350,69850;130175,79375;123825,88900;117475,95250;107950,101600;95250,104775;82550,104775;25400,104775;25400,184785;25400,85725;73025,85725;73025,85725;88900,82550;101600,76200;107950,66675;111125,50800;111125,50800;107950,38100;101600,28575;88900,22225;76200,19050;25400,19050;25400,85725" o:connectangles="0,0,0,0,0,0,0,0,0,0,0,0,0,0,0,0,0,0,0,0,0,0,0,0,0,0,0,0,0,0,0,0,0,0,0,0,0"/>
                <o:lock v:ext="edit" verticies="t"/>
              </v:shape>
              <v:shape id="Freeform 841" o:spid="_x0000_s1291" style="position:absolute;left:55206;top:3022;width:254;height:1848;visibility:visible;mso-wrap-style:square;v-text-anchor:top" coordsize="40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" path="m,40l,,40,r,40l,40xm40,291l,291,,75r40,l40,291xe" fillcolor="#211d70" stroked="f">
                <v:path arrowok="t" o:connecttype="custom" o:connectlocs="0,25400;0,0;25400,0;25400,25400;0,25400;25400,184785;0,184785;0,47625;25400,47625;25400,184785" o:connectangles="0,0,0,0,0,0,0,0,0,0"/>
                <o:lock v:ext="edit" verticies="t"/>
              </v:shape>
              <v:rect id="Rectangle 842" o:spid="_x0000_s1292" style="position:absolute;left:55651;top:3022;width:222;height:1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" fillcolor="#211d70" stroked="f"/>
              <v:shape id="Freeform 843" o:spid="_x0000_s1293" style="position:absolute;left:56032;top:3467;width:1270;height:1435;visibility:visible;mso-wrap-style:square;v-text-anchor:top" coordsize="200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" path="m10,70r,l10,55,15,40,25,25,35,20,45,10,60,5,95,r20,5l140,10r15,10l165,30r5,10l175,60r,121l180,191r5,5l200,196r,25l180,226r-20,-5l150,216r-5,-15l140,191r-10,10l115,216r-25,5l65,226,40,221,15,211,5,191,,165,,145,10,125r5,-10l30,110,45,100r20,l120,90r15,-5l140,80r,-15l135,50,125,40,110,35,90,30,65,35,50,45,45,60,40,70r-30,xm140,110r,l125,115,80,125r-15,l50,130,40,140r-5,20l35,175r10,11l55,196r20,l100,191r20,-10l135,165r5,-20l140,110xe" fillcolor="#211d70" stroked="f">
                <v:path arrowok="t" o:connecttype="custom" o:connectlocs="6350,44450;9525,25400;22225,12700;38100,3175;60325,0;88900,6350;104775,19050;111125,38100;111125,114935;117475,124460;127000,124460;127000,140335;114300,143510;95250,137160;88900,121285;82550,127635;57150,140335;41275,143510;9525,133985;0,104775;0,92075;9525,73025;28575,63500;76200,57150;85725,53975;88900,41275;85725,31750;69850,22225;57150,19050;31750,28575;25400,44450;88900,69850;79375,73025;50800,79375;31750,82550;22225,101600;22225,111125;34925,124460;47625,124460;76200,114935;88900,92075" o:connectangles="0,0,0,0,0,0,0,0,0,0,0,0,0,0,0,0,0,0,0,0,0,0,0,0,0,0,0,0,0,0,0,0,0,0,0,0,0,0,0,0,0"/>
                <o:lock v:ext="edit" verticies="t"/>
              </v:shape>
              <v:shape id="Freeform 844" o:spid="_x0000_s1294" style="position:absolute;left:57397;top:3467;width:1080;height:1403;visibility:visible;mso-wrap-style:square;v-text-anchor:top" coordsize="170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" path="m170,221r-35,l135,90r,-25l125,45,110,35r-20,l75,35,55,45,45,55,40,70,35,85r,20l35,221,,221,,5r35,l35,35,40,25,55,15,75,5,100,r25,5l145,15r10,10l165,40r5,15l170,75r,146xe" fillcolor="#211d70" stroked="f">
                <v:path arrowok="t" o:connecttype="custom" o:connectlocs="107950,140335;85725,140335;85725,57150;85725,57150;85725,41275;79375,28575;69850,22225;57150,22225;57150,22225;47625,22225;34925,28575;28575,34925;25400,44450;22225,53975;22225,66675;22225,140335;0,140335;0,3175;22225,3175;22225,22225;22225,22225;22225,22225;25400,15875;34925,9525;47625,3175;63500,0;63500,0;79375,3175;92075,9525;98425,15875;104775,25400;107950,34925;107950,47625;107950,140335" o:connectangles="0,0,0,0,0,0,0,0,0,0,0,0,0,0,0,0,0,0,0,0,0,0,0,0,0,0,0,0,0,0,0,0,0,0"/>
              </v:shape>
              <v:shape id="Freeform 845" o:spid="_x0000_s1295" style="position:absolute;left:58699;top:3022;width:222;height:1848;visibility:visible;mso-wrap-style:square;v-text-anchor:top" coordsize="35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" path="m,40l,,35,r,40l,40xm35,291l,291,,75r35,l35,291xe" fillcolor="#211d70" stroked="f">
                <v:path arrowok="t" o:connecttype="custom" o:connectlocs="0,25400;0,0;22225,0;22225,25400;0,25400;22225,184785;0,184785;0,47625;22225,47625;22225,184785" o:connectangles="0,0,0,0,0,0,0,0,0,0"/>
                <o:lock v:ext="edit" verticies="t"/>
              </v:shape>
              <v:shape id="Freeform 846" o:spid="_x0000_s1296" style="position:absolute;left:10325;top:5537;width:952;height:1238;visibility:visible;mso-wrap-style:square;v-text-anchor:top" coordsize="150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" path="m125,r25,l150,195r-25,l125,100r-100,l25,195,,195,,,25,r,80l125,80,125,xe" fillcolor="#211d70" stroked="f">
                <v:path arrowok="t" o:connecttype="custom" o:connectlocs="79375,0;95250,0;95250,123825;79375,123825;79375,63500;15875,63500;15875,123825;0,123825;0,0;15875,0;15875,50800;79375,50800;79375,0" o:connectangles="0,0,0,0,0,0,0,0,0,0,0,0,0"/>
              </v:shape>
              <v:shape id="Freeform 847" o:spid="_x0000_s1297" style="position:absolute;left:11436;top:5854;width:825;height:1270;visibility:visible;mso-wrap-style:square;v-text-anchor:top" coordsize="130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" path="m105,r25,l80,140,65,175,55,190,40,200r-15,l15,200r,-25l30,180r5,l40,175,55,145,,,30,,65,115,105,xe" fillcolor="#211d70" stroked="f">
                <v:path arrowok="t" o:connecttype="custom" o:connectlocs="66675,0;82550,0;82550,0;50800,88900;50800,88900;41275,111125;34925,120650;25400,127000;15875,127000;15875,127000;9525,127000;9525,111125;9525,111125;19050,114300;19050,114300;22225,114300;25400,111125;34925,92075;0,0;19050,0;41275,73025;41275,73025;66675,0" o:connectangles="0,0,0,0,0,0,0,0,0,0,0,0,0,0,0,0,0,0,0,0,0,0,0"/>
              </v:shape>
              <v:shape id="Freeform 848" o:spid="_x0000_s1298" style="position:absolute;left:12357;top:5537;width:793;height:1238;visibility:visible;mso-wrap-style:square;v-text-anchor:top" coordsize="125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" path="m125,195r-25,l100,175,90,185r-10,5l60,195r-15,l30,190,20,180,10,170,,145,,115,,90,15,65,30,50,55,45r20,5l85,55r15,15l100,r25,l125,195xm60,175r,l75,175,85,165,95,150r5,-20l100,110,95,90,80,75,75,70r-15,l50,70,40,75,30,90r-5,15l25,120r,25l30,160r15,10l60,175xe" fillcolor="#211d70" stroked="f">
                <v:path arrowok="t" o:connecttype="custom" o:connectlocs="79375,123825;63500,123825;63500,111125;63500,111125;63500,111125;57150,117475;50800,120650;38100,123825;38100,123825;28575,123825;19050,120650;12700,114300;6350,107950;0,92075;0,73025;0,73025;0,57150;9525,41275;19050,31750;34925,28575;34925,28575;47625,31750;53975,34925;63500,44450;63500,44450;63500,0;79375,0;79375,123825;38100,111125;38100,111125;47625,111125;53975,104775;60325,95250;63500,82550;63500,82550;63500,69850;60325,57150;50800,47625;47625,44450;38100,44450;38100,44450;31750,44450;25400,47625;19050,57150;15875,66675;15875,76200;15875,76200;15875,92075;19050,101600;28575,107950;38100,111125;38100,111125" o:connectangles="0,0,0,0,0,0,0,0,0,0,0,0,0,0,0,0,0,0,0,0,0,0,0,0,0,0,0,0,0,0,0,0,0,0,0,0,0,0,0,0,0,0,0,0,0,0,0,0,0,0,0,0"/>
                <o:lock v:ext="edit" verticies="t"/>
              </v:shape>
              <v:shape id="Freeform 849" o:spid="_x0000_s1299" style="position:absolute;left:13309;top:5822;width:826;height:953;visibility:visible;mso-wrap-style:square;v-text-anchor:top" coordsize="13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" path="m125,105r,l120,120r-5,10l100,140,90,150r-25,l35,145,15,130,5,110,,80,5,50,15,25,25,15,40,10,50,5,70,,85,5r10,5l105,15r10,10l125,50r5,35l25,85r5,20l35,120r15,10l65,130r15,l95,120r5,-10l105,105r20,xm105,65r,l100,50,95,35,85,25r-20,l50,25,35,35,30,50,25,65r80,xe" fillcolor="#211d70" stroked="f">
                <v:path arrowok="t" o:connecttype="custom" o:connectlocs="79375,66675;79375,66675;76200,76200;73025,82550;63500,88900;63500,88900;57150,95250;41275,95250;41275,95250;22225,92075;9525,82550;3175,69850;0,50800;0,50800;3175,31750;9525,15875;15875,9525;25400,6350;31750,3175;44450,0;44450,0;53975,3175;60325,6350;66675,9525;73025,15875;79375,31750;82550,53975;15875,53975;15875,53975;19050,66675;22225,76200;31750,82550;41275,82550;41275,82550;50800,82550;60325,76200;63500,69850;66675,66675;79375,66675;66675,41275;66675,41275;63500,31750;60325,22225;53975,15875;41275,15875;41275,15875;31750,15875;22225,22225;19050,31750;15875,41275;66675,41275" o:connectangles="0,0,0,0,0,0,0,0,0,0,0,0,0,0,0,0,0,0,0,0,0,0,0,0,0,0,0,0,0,0,0,0,0,0,0,0,0,0,0,0,0,0,0,0,0,0,0,0,0,0,0"/>
                <o:lock v:ext="edit" verticies="t"/>
              </v:shape>
              <v:shape id="Freeform 850" o:spid="_x0000_s1300" style="position:absolute;left:14325;top:5822;width:445;height:953;visibility:visible;mso-wrap-style:square;v-text-anchor:top" coordsize="7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" path="m25,150l,150,,5r25,l25,30,40,10,50,5,65,r5,l70,25r-10,l45,30,35,40,25,50r,15l25,150xe" fillcolor="#211d70" stroked="f">
                <v:path arrowok="t" o:connecttype="custom" o:connectlocs="15875,95250;0,95250;0,3175;15875,3175;15875,19050;15875,19050;15875,19050;25400,6350;31750,3175;41275,0;41275,0;44450,0;44450,15875;38100,15875;38100,15875;28575,19050;22225,25400;15875,31750;15875,41275;15875,95250" o:connectangles="0,0,0,0,0,0,0,0,0,0,0,0,0,0,0,0,0,0,0,0"/>
              </v:shape>
              <v:shape id="Freeform 851" o:spid="_x0000_s1301" style="position:absolute;left:14833;top:5822;width:857;height:953;visibility:visible;mso-wrap-style:square;v-text-anchor:top" coordsize="135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" path="m5,50r,l10,25,25,15,40,5,65,,80,5r15,5l110,20r5,10l120,40r,85l120,130r5,l135,130r,20l120,150r-10,l100,145,95,135r,-5l75,145r-10,5l45,150r-20,l15,140,5,125,,110,,100,5,85,20,75,45,65,85,60r5,l95,55r,-10l95,35,85,25r-10,l60,20,45,25,35,30,30,40r,10l5,50xm95,75r,l85,80,55,85,35,90r-5,5l25,105r,15l30,125r10,5l50,130r15,l80,120,90,110r5,-10l95,75xe" fillcolor="#211d70" stroked="f">
                <v:path arrowok="t" o:connecttype="custom" o:connectlocs="3175,31750;15875,9525;41275,0;50800,3175;69850,12700;76200,25400;76200,79375;79375,82550;85725,82550;85725,95250;76200,95250;63500,92075;60325,82550;47625,92075;28575,95250;15875,95250;3175,79375;0,69850;3175,53975;28575,41275;53975,38100;60325,34925;60325,28575;53975,15875;38100,12700;28575,15875;19050,25400;3175,31750;60325,47625;34925,53975;22225,57150;15875,66675;15875,76200;25400,82550;31750,82550;50800,76200;60325,63500" o:connectangles="0,0,0,0,0,0,0,0,0,0,0,0,0,0,0,0,0,0,0,0,0,0,0,0,0,0,0,0,0,0,0,0,0,0,0,0,0"/>
                <o:lock v:ext="edit" verticies="t"/>
              </v:shape>
              <v:shape id="Freeform 852" o:spid="_x0000_s1302" style="position:absolute;left:15817;top:5537;width:794;height:1238;visibility:visible;mso-wrap-style:square;v-text-anchor:top" coordsize="125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" path="m,195l,,25,r,70l35,60,45,50,65,45r30,5l110,65r15,25l125,115r,30l115,170r-10,10l95,190r-15,5l65,195r-15,l35,190,25,175r,20l,195xm65,70r,l50,70r-5,5l30,90r-5,20l25,130r5,20l40,165r10,10l65,175r15,-5l90,160r10,-15l100,120r,-15l95,90,85,75,75,70r-10,xe" fillcolor="#211d70" stroked="f">
                <v:path arrowok="t" o:connecttype="custom" o:connectlocs="0,123825;0,0;15875,0;15875,44450;15875,44450;15875,44450;22225,38100;28575,31750;41275,28575;41275,28575;60325,31750;69850,41275;79375,57150;79375,73025;79375,73025;79375,92075;73025,107950;66675,114300;60325,120650;50800,123825;41275,123825;41275,123825;31750,123825;22225,120650;15875,111125;15875,111125;15875,123825;0,123825;41275,44450;41275,44450;31750,44450;28575,47625;19050,57150;15875,69850;15875,82550;15875,82550;19050,95250;25400,104775;31750,111125;41275,111125;41275,111125;50800,107950;57150,101600;63500,92075;63500,76200;63500,76200;63500,66675;60325,57150;53975,47625;47625,44450;41275,44450;41275,44450" o:connectangles="0,0,0,0,0,0,0,0,0,0,0,0,0,0,0,0,0,0,0,0,0,0,0,0,0,0,0,0,0,0,0,0,0,0,0,0,0,0,0,0,0,0,0,0,0,0,0,0,0,0,0,0"/>
                <o:lock v:ext="edit" verticies="t"/>
              </v:shape>
              <v:shape id="Freeform 853" o:spid="_x0000_s1303" style="position:absolute;left:16738;top:5822;width:857;height:953;visibility:visible;mso-wrap-style:square;v-text-anchor:top" coordsize="135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" path="m10,50r,l15,25,25,15,45,5,70,,80,5r20,5l115,20r5,10l120,40r,85l120,130r10,l135,130r,20l125,150r-15,l105,145r-5,-10l100,130,80,145r-15,5l45,150r-15,l15,140,5,125,,110,5,100,10,85,20,75,45,65,85,60r10,l95,55r,-10l95,35,90,25r-10,l65,20,45,25r-5,5l35,40,30,50r-20,xm95,75r,l85,80,55,85,35,90r-5,5l25,105r5,15l35,125r5,5l50,130r20,l85,120,95,110r,-10l95,75xe" fillcolor="#211d70" stroked="f">
                <v:path arrowok="t" o:connecttype="custom" o:connectlocs="6350,31750;15875,9525;44450,0;50800,3175;73025,12700;76200,25400;76200,79375;82550,82550;85725,82550;85725,95250;79375,95250;66675,92075;63500,82550;50800,92075;28575,95250;19050,95250;3175,79375;0,69850;6350,53975;28575,41275;53975,38100;60325,34925;60325,28575;57150,15875;41275,12700;28575,15875;22225,25400;6350,31750;60325,47625;34925,53975;22225,57150;15875,66675;19050,76200;25400,82550;31750,82550;53975,76200;60325,63500" o:connectangles="0,0,0,0,0,0,0,0,0,0,0,0,0,0,0,0,0,0,0,0,0,0,0,0,0,0,0,0,0,0,0,0,0,0,0,0,0"/>
                <o:lock v:ext="edit" verticies="t"/>
              </v:shape>
              <v:shape id="Freeform 854" o:spid="_x0000_s1304" style="position:absolute;left:17691;top:5537;width:825;height:1238;visibility:visible;mso-wrap-style:square;v-text-anchor:top" coordsize="130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" path="m130,195r-25,l105,175,95,185r-10,5l65,195r-15,l35,190,25,180,15,170,5,145,,115,5,90,20,65,35,50,60,45r20,5l90,55r15,15l105,r25,l130,195xm65,175r,l80,175,90,165r10,-15l105,130r,-20l100,90,85,75,75,70r-10,l55,70,45,75,35,90r-5,15l25,120r5,25l35,160r15,10l65,175xe" fillcolor="#211d70" stroked="f">
                <v:path arrowok="t" o:connecttype="custom" o:connectlocs="82550,123825;66675,123825;66675,111125;66675,111125;66675,111125;60325,117475;53975,120650;41275,123825;41275,123825;31750,123825;22225,120650;15875,114300;9525,107950;3175,92075;0,73025;0,73025;3175,57150;12700,41275;22225,31750;38100,28575;38100,28575;50800,31750;57150,34925;66675,44450;66675,44450;66675,0;82550,0;82550,123825;41275,111125;41275,111125;50800,111125;57150,104775;63500,95250;66675,82550;66675,82550;66675,69850;63500,57150;53975,47625;47625,44450;41275,44450;41275,44450;34925,44450;28575,47625;22225,57150;19050,66675;15875,76200;15875,76200;19050,92075;22225,101600;31750,107950;41275,111125;41275,111125" o:connectangles="0,0,0,0,0,0,0,0,0,0,0,0,0,0,0,0,0,0,0,0,0,0,0,0,0,0,0,0,0,0,0,0,0,0,0,0,0,0,0,0,0,0,0,0,0,0,0,0,0,0,0,0"/>
                <o:lock v:ext="edit" verticies="t"/>
              </v:shape>
              <v:shape id="Freeform 855" o:spid="_x0000_s1305" style="position:absolute;left:19151;top:5505;width:1111;height:1302;visibility:visible;mso-wrap-style:square;v-text-anchor:top" coordsize="175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" path="m145,60r,l135,40,125,30,105,20r-15,l65,25,45,40,35,65r-5,35l30,130r10,25l50,165r10,10l75,180r20,l105,175r20,-5l140,155r10,-30l175,125r-5,25l160,170r-15,15l135,190r-30,10l90,205,70,200,55,195,40,190,30,180,15,165,10,145,5,125,,100,5,80,5,60,15,40,25,25,40,15,55,5,70,,90,r20,l125,5r25,10l165,40r5,20l145,60xe" fillcolor="#211d70" stroked="f">
                <v:path arrowok="t" o:connecttype="custom" o:connectlocs="92075,38100;92075,38100;85725,25400;79375,19050;66675,12700;57150,12700;57150,12700;41275,15875;28575,25400;22225,41275;19050,63500;19050,63500;19050,82550;25400,98425;31750,104775;38100,111125;47625,114300;60325,114300;60325,114300;66675,111125;79375,107950;88900,98425;95250,79375;111125,79375;111125,79375;107950,95250;101600,107950;92075,117475;85725,120650;66675,127000;57150,130175;57150,130175;44450,127000;34925,123825;25400,120650;19050,114300;9525,104775;6350,92075;3175,79375;0,63500;0,63500;3175,50800;3175,38100;9525,25400;15875,15875;25400,9525;34925,3175;44450,0;57150,0;57150,0;69850,0;79375,3175;95250,9525;104775,25400;107950,38100;92075,38100" o:connectangles="0,0,0,0,0,0,0,0,0,0,0,0,0,0,0,0,0,0,0,0,0,0,0,0,0,0,0,0,0,0,0,0,0,0,0,0,0,0,0,0,0,0,0,0,0,0,0,0,0,0,0,0,0,0,0,0"/>
              </v:shape>
              <v:shape id="Freeform 856" o:spid="_x0000_s1306" style="position:absolute;left:20389;top:5822;width:858;height:953;visibility:visible;mso-wrap-style:square;v-text-anchor:top" coordsize="135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" path="m5,50r,l10,25,25,15,40,5,65,,80,5r15,5l110,20r5,10l120,40r,85l120,130r5,l135,130r,20l120,150r-10,l100,145,95,135r,-5l75,145r-10,5l45,150r-20,l10,140,5,125,,110,,100,5,85,20,75,45,65,80,60r10,l95,55r,-10l95,35,85,25r-10,l60,20,45,25,35,30,30,40r,10l5,50xm95,75r,l85,80,55,85,35,90,25,95r,10l25,120r5,5l40,130r10,l65,130,80,120,90,110r5,-10l95,75xe" fillcolor="#211d70" stroked="f">
                <v:path arrowok="t" o:connecttype="custom" o:connectlocs="3175,31750;15875,9525;41275,0;50800,3175;69850,12700;76200,25400;76200,79375;79375,82550;85725,82550;85725,95250;76200,95250;63500,92075;60325,82550;47625,92075;28575,95250;15875,95250;3175,79375;0,69850;3175,53975;28575,41275;50800,38100;60325,34925;60325,28575;53975,15875;38100,12700;28575,15875;19050,25400;3175,31750;60325,47625;34925,53975;22225,57150;15875,66675;15875,76200;25400,82550;31750,82550;50800,76200;60325,63500" o:connectangles="0,0,0,0,0,0,0,0,0,0,0,0,0,0,0,0,0,0,0,0,0,0,0,0,0,0,0,0,0,0,0,0,0,0,0,0,0"/>
                <o:lock v:ext="edit" verticies="t"/>
              </v:shape>
              <v:shape id="Freeform 857" o:spid="_x0000_s1307" style="position:absolute;left:21405;top:5822;width:1213;height:953;visibility:visible;mso-wrap-style:square;v-text-anchor:top" coordsize="191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" path="m,5r20,l20,25,35,10,50,5,65,,80,5r10,5l100,25,121,10,131,5,146,r15,5l176,10r10,15l191,50r,100l166,150r,-95l166,45,161,30,151,25r-10,l126,25,116,35r-5,10l105,60r,90l80,150,80,50,75,30,70,25r-10,l50,25,35,30,25,45,20,70r,80l,150,,5xe" fillcolor="#211d70" stroked="f">
                <v:path arrowok="t" o:connecttype="custom" o:connectlocs="0,3175;12700,3175;12700,15875;12700,15875;12700,15875;22225,6350;31750,3175;41275,0;41275,0;50800,3175;57150,6350;63500,15875;63500,15875;76835,6350;83185,3175;92710,0;92710,0;102235,3175;111760,6350;118110,15875;121285,31750;121285,95250;105410,95250;105410,34925;105410,34925;105410,28575;102235,19050;95885,15875;89535,15875;89535,15875;80010,15875;73660,22225;70485,28575;66675,38100;66675,95250;50800,95250;50800,31750;50800,31750;47625,19050;44450,15875;38100,15875;38100,15875;31750,15875;22225,19050;15875,28575;12700,44450;12700,95250;0,95250;0,3175" o:connectangles="0,0,0,0,0,0,0,0,0,0,0,0,0,0,0,0,0,0,0,0,0,0,0,0,0,0,0,0,0,0,0,0,0,0,0,0,0,0,0,0,0,0,0,0,0,0,0,0,0"/>
              </v:shape>
              <v:shape id="Freeform 858" o:spid="_x0000_s1308" style="position:absolute;left:22809;top:5822;width:793;height:1302;visibility:visible;mso-wrap-style:square;v-text-anchor:top" coordsize="125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" path="m,5r25,l25,25,40,10,50,5,70,,95,5r15,15l125,45r,25l125,100r-10,25l105,135,95,145r-15,5l65,150r-15,l40,145,25,135r,70l,205,,5xm65,130r,l80,125,95,115r5,-15l100,75r,-15l95,45,85,30,75,25r-10,l50,25r-5,5l30,45,25,65r,20l30,105r10,15l50,130r15,xe" fillcolor="#211d70" stroked="f">
                <v:path arrowok="t" o:connecttype="custom" o:connectlocs="0,3175;15875,3175;15875,15875;15875,15875;15875,15875;25400,6350;31750,3175;44450,0;44450,0;60325,3175;69850,12700;79375,28575;79375,44450;79375,44450;79375,63500;73025,79375;66675,85725;60325,92075;50800,95250;41275,95250;41275,95250;31750,95250;25400,92075;15875,85725;15875,85725;15875,130175;0,130175;0,3175;41275,82550;41275,82550;50800,79375;60325,73025;63500,63500;63500,47625;63500,47625;63500,38100;60325,28575;53975,19050;47625,15875;41275,15875;41275,15875;31750,15875;28575,19050;19050,28575;15875,41275;15875,53975;15875,53975;19050,66675;25400,76200;31750,82550;41275,82550;41275,82550" o:connectangles="0,0,0,0,0,0,0,0,0,0,0,0,0,0,0,0,0,0,0,0,0,0,0,0,0,0,0,0,0,0,0,0,0,0,0,0,0,0,0,0,0,0,0,0,0,0,0,0,0,0,0,0"/>
                <o:lock v:ext="edit" verticies="t"/>
              </v:shape>
              <v:shape id="Freeform 859" o:spid="_x0000_s1309" style="position:absolute;left:23793;top:5854;width:730;height:921;visibility:visible;mso-wrap-style:square;v-text-anchor:top" coordsize="115,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" path="m95,145r,-25l90,120r-5,10l75,140r-15,5l45,145r-15,l15,135,5,125,,105,,,25,r,95l25,110r10,10l40,125r10,l70,120,85,110,90,95r,-15l90,r25,l115,145r-20,xe" fillcolor="#211d70" stroked="f">
                <v:path arrowok="t" o:connecttype="custom" o:connectlocs="60325,92075;60325,76200;57150,76200;57150,76200;53975,82550;47625,88900;38100,92075;28575,92075;28575,92075;19050,92075;9525,85725;3175,79375;0,66675;0,0;15875,0;15875,60325;15875,60325;15875,69850;22225,76200;25400,79375;31750,79375;31750,79375;44450,76200;53975,69850;57150,60325;57150,50800;57150,0;73025,0;73025,92075;60325,92075" o:connectangles="0,0,0,0,0,0,0,0,0,0,0,0,0,0,0,0,0,0,0,0,0,0,0,0,0,0,0,0,0,0"/>
              </v:shape>
              <v:shape id="Freeform 860" o:spid="_x0000_s1310" style="position:absolute;left:24682;top:5822;width:762;height:953;visibility:visible;mso-wrap-style:square;v-text-anchor:top" coordsize="12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" path="m90,45r,l90,40,85,30,75,25,60,20,40,25r-5,5l30,40r,10l35,55r20,5l80,65r20,10l110,80r5,10l120,105r-5,20l105,140,85,150r-20,l45,150,30,145,20,140,10,135,5,115,,100r25,l25,110r5,10l45,130r20,l75,130r10,-5l95,120r,-10l95,100,90,95,65,90,40,80,25,75,15,70,10,60,5,45,10,25,25,15,40,5,60,,75,5r15,5l100,15r5,5l115,35r,10l90,45xe" fillcolor="#211d70" stroked="f">
                <v:path arrowok="t" o:connecttype="custom" o:connectlocs="57150,28575;53975,19050;38100,12700;25400,15875;19050,25400;19050,31750;34925,38100;50800,41275;69850,50800;76200,66675;73025,79375;53975,95250;41275,95250;19050,92075;6350,85725;0,63500;15875,63500;19050,76200;41275,82550;47625,82550;60325,76200;60325,69850;57150,60325;25400,50800;15875,47625;6350,38100;3175,28575;15875,9525;38100,0;47625,3175;63500,9525;73025,22225;57150,28575" o:connectangles="0,0,0,0,0,0,0,0,0,0,0,0,0,0,0,0,0,0,0,0,0,0,0,0,0,0,0,0,0,0,0,0,0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A5ECC" w14:textId="77777777" w:rsidR="00C6218F" w:rsidRDefault="00C621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968AC"/>
    <w:multiLevelType w:val="hybridMultilevel"/>
    <w:tmpl w:val="ADC29B32"/>
    <w:lvl w:ilvl="0" w:tplc="02B66004">
      <w:numFmt w:val="bullet"/>
      <w:lvlText w:val=""/>
      <w:lvlJc w:val="left"/>
      <w:pPr>
        <w:ind w:left="442" w:hanging="269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62B9F"/>
    <w:multiLevelType w:val="hybridMultilevel"/>
    <w:tmpl w:val="6D4687B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267906"/>
    <w:multiLevelType w:val="hybridMultilevel"/>
    <w:tmpl w:val="83C49522"/>
    <w:lvl w:ilvl="0" w:tplc="02B66004">
      <w:numFmt w:val="bullet"/>
      <w:lvlText w:val=""/>
      <w:lvlJc w:val="left"/>
      <w:pPr>
        <w:ind w:left="442" w:hanging="269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2E8CBC0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9056A"/>
    <w:multiLevelType w:val="hybridMultilevel"/>
    <w:tmpl w:val="FA089B92"/>
    <w:lvl w:ilvl="0" w:tplc="02B66004">
      <w:numFmt w:val="bullet"/>
      <w:lvlText w:val=""/>
      <w:lvlJc w:val="left"/>
      <w:pPr>
        <w:ind w:left="442" w:hanging="269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FF21174">
      <w:start w:val="1"/>
      <w:numFmt w:val="lowerLetter"/>
      <w:lvlText w:val="%2."/>
      <w:lvlJc w:val="left"/>
      <w:pPr>
        <w:ind w:left="533" w:hanging="27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2" w:tplc="EF2E7AAE">
      <w:numFmt w:val="bullet"/>
      <w:lvlText w:val="•"/>
      <w:lvlJc w:val="left"/>
      <w:pPr>
        <w:ind w:left="1348" w:hanging="272"/>
      </w:pPr>
      <w:rPr>
        <w:rFonts w:hint="default"/>
        <w:lang w:val="en-US" w:eastAsia="en-US" w:bidi="ar-SA"/>
      </w:rPr>
    </w:lvl>
    <w:lvl w:ilvl="3" w:tplc="CF2C7612">
      <w:numFmt w:val="bullet"/>
      <w:lvlText w:val="•"/>
      <w:lvlJc w:val="left"/>
      <w:pPr>
        <w:ind w:left="2157" w:hanging="272"/>
      </w:pPr>
      <w:rPr>
        <w:rFonts w:hint="default"/>
        <w:lang w:val="en-US" w:eastAsia="en-US" w:bidi="ar-SA"/>
      </w:rPr>
    </w:lvl>
    <w:lvl w:ilvl="4" w:tplc="05E0D2E4">
      <w:numFmt w:val="bullet"/>
      <w:lvlText w:val="•"/>
      <w:lvlJc w:val="left"/>
      <w:pPr>
        <w:ind w:left="2966" w:hanging="272"/>
      </w:pPr>
      <w:rPr>
        <w:rFonts w:hint="default"/>
        <w:lang w:val="en-US" w:eastAsia="en-US" w:bidi="ar-SA"/>
      </w:rPr>
    </w:lvl>
    <w:lvl w:ilvl="5" w:tplc="EB92D750">
      <w:numFmt w:val="bullet"/>
      <w:lvlText w:val="•"/>
      <w:lvlJc w:val="left"/>
      <w:pPr>
        <w:ind w:left="3775" w:hanging="272"/>
      </w:pPr>
      <w:rPr>
        <w:rFonts w:hint="default"/>
        <w:lang w:val="en-US" w:eastAsia="en-US" w:bidi="ar-SA"/>
      </w:rPr>
    </w:lvl>
    <w:lvl w:ilvl="6" w:tplc="A4F61912">
      <w:numFmt w:val="bullet"/>
      <w:lvlText w:val="•"/>
      <w:lvlJc w:val="left"/>
      <w:pPr>
        <w:ind w:left="4584" w:hanging="272"/>
      </w:pPr>
      <w:rPr>
        <w:rFonts w:hint="default"/>
        <w:lang w:val="en-US" w:eastAsia="en-US" w:bidi="ar-SA"/>
      </w:rPr>
    </w:lvl>
    <w:lvl w:ilvl="7" w:tplc="23F854C6">
      <w:numFmt w:val="bullet"/>
      <w:lvlText w:val="•"/>
      <w:lvlJc w:val="left"/>
      <w:pPr>
        <w:ind w:left="5393" w:hanging="272"/>
      </w:pPr>
      <w:rPr>
        <w:rFonts w:hint="default"/>
        <w:lang w:val="en-US" w:eastAsia="en-US" w:bidi="ar-SA"/>
      </w:rPr>
    </w:lvl>
    <w:lvl w:ilvl="8" w:tplc="A8BCCF72">
      <w:numFmt w:val="bullet"/>
      <w:lvlText w:val="•"/>
      <w:lvlJc w:val="left"/>
      <w:pPr>
        <w:ind w:left="6202" w:hanging="272"/>
      </w:pPr>
      <w:rPr>
        <w:rFonts w:hint="default"/>
        <w:lang w:val="en-US" w:eastAsia="en-US" w:bidi="ar-SA"/>
      </w:rPr>
    </w:lvl>
  </w:abstractNum>
  <w:abstractNum w:abstractNumId="4" w15:restartNumberingAfterBreak="0">
    <w:nsid w:val="34EA33E8"/>
    <w:multiLevelType w:val="hybridMultilevel"/>
    <w:tmpl w:val="34D2C6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E4365"/>
    <w:multiLevelType w:val="multilevel"/>
    <w:tmpl w:val="6D362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8345C5"/>
    <w:multiLevelType w:val="hybridMultilevel"/>
    <w:tmpl w:val="C77A42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22047"/>
    <w:multiLevelType w:val="hybridMultilevel"/>
    <w:tmpl w:val="DDD25A7A"/>
    <w:lvl w:ilvl="0" w:tplc="40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8" w15:restartNumberingAfterBreak="0">
    <w:nsid w:val="6EA922F5"/>
    <w:multiLevelType w:val="hybridMultilevel"/>
    <w:tmpl w:val="A0729C10"/>
    <w:lvl w:ilvl="0" w:tplc="02B66004">
      <w:numFmt w:val="bullet"/>
      <w:lvlText w:val=""/>
      <w:lvlJc w:val="left"/>
      <w:pPr>
        <w:ind w:left="442" w:hanging="269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DB303E"/>
    <w:multiLevelType w:val="hybridMultilevel"/>
    <w:tmpl w:val="FAA2A2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8"/>
  </w:num>
  <w:num w:numId="6">
    <w:abstractNumId w:val="6"/>
  </w:num>
  <w:num w:numId="7">
    <w:abstractNumId w:val="4"/>
  </w:num>
  <w:num w:numId="8">
    <w:abstractNumId w:val="9"/>
  </w:num>
  <w:num w:numId="9">
    <w:abstractNumId w:val="5"/>
  </w:num>
  <w:num w:numId="1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yNjMzN7M0MjY0NTNX0lEKTi0uzszPAykwrAUA5/IeDCwAAAA="/>
  </w:docVars>
  <w:rsids>
    <w:rsidRoot w:val="0019311B"/>
    <w:rsid w:val="0000548B"/>
    <w:rsid w:val="0001247C"/>
    <w:rsid w:val="000153B3"/>
    <w:rsid w:val="00020629"/>
    <w:rsid w:val="00022F92"/>
    <w:rsid w:val="00027F9F"/>
    <w:rsid w:val="00030038"/>
    <w:rsid w:val="00031BB0"/>
    <w:rsid w:val="00036408"/>
    <w:rsid w:val="00036440"/>
    <w:rsid w:val="000366B8"/>
    <w:rsid w:val="00040C91"/>
    <w:rsid w:val="000433B6"/>
    <w:rsid w:val="00043889"/>
    <w:rsid w:val="0004766E"/>
    <w:rsid w:val="00053056"/>
    <w:rsid w:val="000533DF"/>
    <w:rsid w:val="00056F1F"/>
    <w:rsid w:val="00063C09"/>
    <w:rsid w:val="000641BD"/>
    <w:rsid w:val="000653DF"/>
    <w:rsid w:val="00067DD0"/>
    <w:rsid w:val="0007232A"/>
    <w:rsid w:val="000737D8"/>
    <w:rsid w:val="000830DA"/>
    <w:rsid w:val="00083550"/>
    <w:rsid w:val="0008561B"/>
    <w:rsid w:val="00087D53"/>
    <w:rsid w:val="00091113"/>
    <w:rsid w:val="00092CE8"/>
    <w:rsid w:val="0009373F"/>
    <w:rsid w:val="00093C79"/>
    <w:rsid w:val="00093F44"/>
    <w:rsid w:val="000940F5"/>
    <w:rsid w:val="000960CB"/>
    <w:rsid w:val="000A1F3B"/>
    <w:rsid w:val="000B09FA"/>
    <w:rsid w:val="000B618A"/>
    <w:rsid w:val="000D0934"/>
    <w:rsid w:val="000D27DB"/>
    <w:rsid w:val="000D5652"/>
    <w:rsid w:val="000D6C39"/>
    <w:rsid w:val="000E3718"/>
    <w:rsid w:val="000F07F0"/>
    <w:rsid w:val="000F080F"/>
    <w:rsid w:val="000F1A54"/>
    <w:rsid w:val="00100580"/>
    <w:rsid w:val="00101E43"/>
    <w:rsid w:val="0010713D"/>
    <w:rsid w:val="00111E1A"/>
    <w:rsid w:val="0011447C"/>
    <w:rsid w:val="00114914"/>
    <w:rsid w:val="00122E42"/>
    <w:rsid w:val="0012360B"/>
    <w:rsid w:val="001252F7"/>
    <w:rsid w:val="00133C2A"/>
    <w:rsid w:val="00133DF2"/>
    <w:rsid w:val="00135425"/>
    <w:rsid w:val="001412C6"/>
    <w:rsid w:val="00144093"/>
    <w:rsid w:val="0015259C"/>
    <w:rsid w:val="00152749"/>
    <w:rsid w:val="00155376"/>
    <w:rsid w:val="00157E09"/>
    <w:rsid w:val="00160347"/>
    <w:rsid w:val="00162319"/>
    <w:rsid w:val="00162F8B"/>
    <w:rsid w:val="001648AE"/>
    <w:rsid w:val="00170E59"/>
    <w:rsid w:val="00171A2E"/>
    <w:rsid w:val="001724DA"/>
    <w:rsid w:val="00173C95"/>
    <w:rsid w:val="00174E60"/>
    <w:rsid w:val="00175913"/>
    <w:rsid w:val="00180C94"/>
    <w:rsid w:val="00181931"/>
    <w:rsid w:val="00181D96"/>
    <w:rsid w:val="00191BBB"/>
    <w:rsid w:val="0019311B"/>
    <w:rsid w:val="00193DED"/>
    <w:rsid w:val="00195282"/>
    <w:rsid w:val="00195A87"/>
    <w:rsid w:val="001A3016"/>
    <w:rsid w:val="001A39C8"/>
    <w:rsid w:val="001B3A62"/>
    <w:rsid w:val="001B4D8A"/>
    <w:rsid w:val="001C098F"/>
    <w:rsid w:val="001C0C45"/>
    <w:rsid w:val="001C2366"/>
    <w:rsid w:val="001C5FF1"/>
    <w:rsid w:val="001D122D"/>
    <w:rsid w:val="001D5A00"/>
    <w:rsid w:val="001D658D"/>
    <w:rsid w:val="001D6C1F"/>
    <w:rsid w:val="001E0154"/>
    <w:rsid w:val="001E0BE2"/>
    <w:rsid w:val="001E37F5"/>
    <w:rsid w:val="001E6B29"/>
    <w:rsid w:val="001E7E7F"/>
    <w:rsid w:val="001F0A28"/>
    <w:rsid w:val="001F0B76"/>
    <w:rsid w:val="001F2328"/>
    <w:rsid w:val="001F34BC"/>
    <w:rsid w:val="001F5B86"/>
    <w:rsid w:val="001F7110"/>
    <w:rsid w:val="001F7312"/>
    <w:rsid w:val="00201198"/>
    <w:rsid w:val="00202E79"/>
    <w:rsid w:val="0020637C"/>
    <w:rsid w:val="00210F50"/>
    <w:rsid w:val="002142BE"/>
    <w:rsid w:val="00214AB1"/>
    <w:rsid w:val="002159D0"/>
    <w:rsid w:val="00216BD6"/>
    <w:rsid w:val="00217983"/>
    <w:rsid w:val="00223AA9"/>
    <w:rsid w:val="002264C4"/>
    <w:rsid w:val="00227840"/>
    <w:rsid w:val="00231363"/>
    <w:rsid w:val="00241D59"/>
    <w:rsid w:val="0024328F"/>
    <w:rsid w:val="00245798"/>
    <w:rsid w:val="00245BB3"/>
    <w:rsid w:val="002509CF"/>
    <w:rsid w:val="00251555"/>
    <w:rsid w:val="00251BC0"/>
    <w:rsid w:val="002526D4"/>
    <w:rsid w:val="00254A0F"/>
    <w:rsid w:val="002576EB"/>
    <w:rsid w:val="00257A13"/>
    <w:rsid w:val="0026704C"/>
    <w:rsid w:val="002706DF"/>
    <w:rsid w:val="00274752"/>
    <w:rsid w:val="00280D65"/>
    <w:rsid w:val="00285C8D"/>
    <w:rsid w:val="00286359"/>
    <w:rsid w:val="002962C0"/>
    <w:rsid w:val="00296D86"/>
    <w:rsid w:val="002A1D35"/>
    <w:rsid w:val="002A2BC6"/>
    <w:rsid w:val="002A2C54"/>
    <w:rsid w:val="002B0BE6"/>
    <w:rsid w:val="002B581D"/>
    <w:rsid w:val="002B7B63"/>
    <w:rsid w:val="002C7954"/>
    <w:rsid w:val="002D51ED"/>
    <w:rsid w:val="002D53D7"/>
    <w:rsid w:val="002D5F9F"/>
    <w:rsid w:val="002D6353"/>
    <w:rsid w:val="002E241B"/>
    <w:rsid w:val="002F137A"/>
    <w:rsid w:val="002F3F34"/>
    <w:rsid w:val="002F4BC4"/>
    <w:rsid w:val="002F601F"/>
    <w:rsid w:val="002F6FF9"/>
    <w:rsid w:val="00300F40"/>
    <w:rsid w:val="00302805"/>
    <w:rsid w:val="00303F28"/>
    <w:rsid w:val="00310235"/>
    <w:rsid w:val="0031050D"/>
    <w:rsid w:val="003168E7"/>
    <w:rsid w:val="00320604"/>
    <w:rsid w:val="0032289D"/>
    <w:rsid w:val="00323C11"/>
    <w:rsid w:val="0032601D"/>
    <w:rsid w:val="00326468"/>
    <w:rsid w:val="00332F12"/>
    <w:rsid w:val="00333419"/>
    <w:rsid w:val="0033797D"/>
    <w:rsid w:val="00340941"/>
    <w:rsid w:val="0034739C"/>
    <w:rsid w:val="00351818"/>
    <w:rsid w:val="00351FE6"/>
    <w:rsid w:val="00355DD9"/>
    <w:rsid w:val="00366ED3"/>
    <w:rsid w:val="00367450"/>
    <w:rsid w:val="00371645"/>
    <w:rsid w:val="003716EE"/>
    <w:rsid w:val="00376624"/>
    <w:rsid w:val="00377870"/>
    <w:rsid w:val="0038257B"/>
    <w:rsid w:val="00384FE4"/>
    <w:rsid w:val="00387122"/>
    <w:rsid w:val="00387815"/>
    <w:rsid w:val="003923CC"/>
    <w:rsid w:val="003A5282"/>
    <w:rsid w:val="003B3E26"/>
    <w:rsid w:val="003B48B6"/>
    <w:rsid w:val="003B5545"/>
    <w:rsid w:val="003B5CE4"/>
    <w:rsid w:val="003D6EAD"/>
    <w:rsid w:val="003D7174"/>
    <w:rsid w:val="003E0139"/>
    <w:rsid w:val="003E4E45"/>
    <w:rsid w:val="003E4FE8"/>
    <w:rsid w:val="003E7A1D"/>
    <w:rsid w:val="003F1253"/>
    <w:rsid w:val="003F1E88"/>
    <w:rsid w:val="003F70F9"/>
    <w:rsid w:val="00402D13"/>
    <w:rsid w:val="00404036"/>
    <w:rsid w:val="00404DC8"/>
    <w:rsid w:val="0040622B"/>
    <w:rsid w:val="004066C4"/>
    <w:rsid w:val="00410790"/>
    <w:rsid w:val="00412835"/>
    <w:rsid w:val="00415688"/>
    <w:rsid w:val="0041695B"/>
    <w:rsid w:val="00417831"/>
    <w:rsid w:val="004202C9"/>
    <w:rsid w:val="0042077E"/>
    <w:rsid w:val="0042418D"/>
    <w:rsid w:val="00431CA4"/>
    <w:rsid w:val="00443942"/>
    <w:rsid w:val="00451014"/>
    <w:rsid w:val="004537EF"/>
    <w:rsid w:val="004546EB"/>
    <w:rsid w:val="00456C4F"/>
    <w:rsid w:val="004604C3"/>
    <w:rsid w:val="00460566"/>
    <w:rsid w:val="004605FE"/>
    <w:rsid w:val="00463E96"/>
    <w:rsid w:val="0046457D"/>
    <w:rsid w:val="00467C79"/>
    <w:rsid w:val="00471E28"/>
    <w:rsid w:val="00477203"/>
    <w:rsid w:val="00482F59"/>
    <w:rsid w:val="00483C87"/>
    <w:rsid w:val="00495579"/>
    <w:rsid w:val="0049783D"/>
    <w:rsid w:val="004A35FF"/>
    <w:rsid w:val="004A408F"/>
    <w:rsid w:val="004A42F7"/>
    <w:rsid w:val="004A604D"/>
    <w:rsid w:val="004B2C8C"/>
    <w:rsid w:val="004B3BFF"/>
    <w:rsid w:val="004B433C"/>
    <w:rsid w:val="004B453F"/>
    <w:rsid w:val="004B5EA5"/>
    <w:rsid w:val="004B6A30"/>
    <w:rsid w:val="004C0200"/>
    <w:rsid w:val="004C5CC6"/>
    <w:rsid w:val="004C680F"/>
    <w:rsid w:val="004C7096"/>
    <w:rsid w:val="004D15DF"/>
    <w:rsid w:val="004D4D2D"/>
    <w:rsid w:val="004E1D61"/>
    <w:rsid w:val="004E6439"/>
    <w:rsid w:val="004F1F11"/>
    <w:rsid w:val="004F24B8"/>
    <w:rsid w:val="004F4FAB"/>
    <w:rsid w:val="004F5167"/>
    <w:rsid w:val="004F56F2"/>
    <w:rsid w:val="005000C0"/>
    <w:rsid w:val="00500996"/>
    <w:rsid w:val="00502BCA"/>
    <w:rsid w:val="00504DCB"/>
    <w:rsid w:val="005067EE"/>
    <w:rsid w:val="00511A95"/>
    <w:rsid w:val="00511D8F"/>
    <w:rsid w:val="00513410"/>
    <w:rsid w:val="00515F07"/>
    <w:rsid w:val="00524EA3"/>
    <w:rsid w:val="00532300"/>
    <w:rsid w:val="00533292"/>
    <w:rsid w:val="00534ECE"/>
    <w:rsid w:val="00541C4F"/>
    <w:rsid w:val="0054309D"/>
    <w:rsid w:val="00543C2A"/>
    <w:rsid w:val="005444AE"/>
    <w:rsid w:val="0054716B"/>
    <w:rsid w:val="00553087"/>
    <w:rsid w:val="00560737"/>
    <w:rsid w:val="00563CB2"/>
    <w:rsid w:val="00567C8F"/>
    <w:rsid w:val="00573324"/>
    <w:rsid w:val="0057591F"/>
    <w:rsid w:val="00576256"/>
    <w:rsid w:val="00582179"/>
    <w:rsid w:val="00583275"/>
    <w:rsid w:val="00583369"/>
    <w:rsid w:val="005911FC"/>
    <w:rsid w:val="005918DC"/>
    <w:rsid w:val="0059662A"/>
    <w:rsid w:val="005968AE"/>
    <w:rsid w:val="005A197D"/>
    <w:rsid w:val="005A426D"/>
    <w:rsid w:val="005A6543"/>
    <w:rsid w:val="005A6B92"/>
    <w:rsid w:val="005B0C40"/>
    <w:rsid w:val="005B11D0"/>
    <w:rsid w:val="005B1B44"/>
    <w:rsid w:val="005B352A"/>
    <w:rsid w:val="005B4261"/>
    <w:rsid w:val="005B71DB"/>
    <w:rsid w:val="005B74E3"/>
    <w:rsid w:val="005C22C0"/>
    <w:rsid w:val="005C769C"/>
    <w:rsid w:val="005D5553"/>
    <w:rsid w:val="005E7177"/>
    <w:rsid w:val="005F1579"/>
    <w:rsid w:val="005F1A7F"/>
    <w:rsid w:val="005F2585"/>
    <w:rsid w:val="005F397C"/>
    <w:rsid w:val="00610E39"/>
    <w:rsid w:val="00612EB1"/>
    <w:rsid w:val="00613E55"/>
    <w:rsid w:val="00615D47"/>
    <w:rsid w:val="00621ED5"/>
    <w:rsid w:val="00624C1F"/>
    <w:rsid w:val="00635EF9"/>
    <w:rsid w:val="00640341"/>
    <w:rsid w:val="00640819"/>
    <w:rsid w:val="006428EA"/>
    <w:rsid w:val="0065242E"/>
    <w:rsid w:val="00653284"/>
    <w:rsid w:val="00654B03"/>
    <w:rsid w:val="00654E5E"/>
    <w:rsid w:val="00660C6B"/>
    <w:rsid w:val="0066306A"/>
    <w:rsid w:val="00671DC8"/>
    <w:rsid w:val="00672612"/>
    <w:rsid w:val="00675C06"/>
    <w:rsid w:val="00676FF7"/>
    <w:rsid w:val="006779E3"/>
    <w:rsid w:val="00684848"/>
    <w:rsid w:val="00684AE0"/>
    <w:rsid w:val="006852E7"/>
    <w:rsid w:val="00685FF5"/>
    <w:rsid w:val="006860E1"/>
    <w:rsid w:val="00687EAA"/>
    <w:rsid w:val="006928B5"/>
    <w:rsid w:val="006948DF"/>
    <w:rsid w:val="006A63B2"/>
    <w:rsid w:val="006B4DF1"/>
    <w:rsid w:val="006B699A"/>
    <w:rsid w:val="006B7D69"/>
    <w:rsid w:val="006C0BBE"/>
    <w:rsid w:val="006D0D1D"/>
    <w:rsid w:val="006D3647"/>
    <w:rsid w:val="006D5826"/>
    <w:rsid w:val="006D6033"/>
    <w:rsid w:val="006E2968"/>
    <w:rsid w:val="006E3EB0"/>
    <w:rsid w:val="006E4513"/>
    <w:rsid w:val="006E4D1D"/>
    <w:rsid w:val="006F03EC"/>
    <w:rsid w:val="006F7DF7"/>
    <w:rsid w:val="007107B1"/>
    <w:rsid w:val="007121E6"/>
    <w:rsid w:val="00712C75"/>
    <w:rsid w:val="0071798A"/>
    <w:rsid w:val="00720B62"/>
    <w:rsid w:val="0072110A"/>
    <w:rsid w:val="007231F3"/>
    <w:rsid w:val="007246FA"/>
    <w:rsid w:val="0072480A"/>
    <w:rsid w:val="00730195"/>
    <w:rsid w:val="007318C5"/>
    <w:rsid w:val="00731DC3"/>
    <w:rsid w:val="007326C4"/>
    <w:rsid w:val="00733AA8"/>
    <w:rsid w:val="007423E6"/>
    <w:rsid w:val="00743506"/>
    <w:rsid w:val="00750563"/>
    <w:rsid w:val="0076219B"/>
    <w:rsid w:val="00762504"/>
    <w:rsid w:val="00764DE0"/>
    <w:rsid w:val="0077188B"/>
    <w:rsid w:val="00785BCB"/>
    <w:rsid w:val="007872FA"/>
    <w:rsid w:val="007873A7"/>
    <w:rsid w:val="00790F2C"/>
    <w:rsid w:val="00791D0D"/>
    <w:rsid w:val="007924D7"/>
    <w:rsid w:val="00794AC2"/>
    <w:rsid w:val="007A4954"/>
    <w:rsid w:val="007A58A0"/>
    <w:rsid w:val="007A7356"/>
    <w:rsid w:val="007B4B34"/>
    <w:rsid w:val="007B677F"/>
    <w:rsid w:val="007C38E6"/>
    <w:rsid w:val="007D5784"/>
    <w:rsid w:val="007D7798"/>
    <w:rsid w:val="007E4524"/>
    <w:rsid w:val="007E674A"/>
    <w:rsid w:val="00801865"/>
    <w:rsid w:val="00801E7A"/>
    <w:rsid w:val="00803329"/>
    <w:rsid w:val="00803416"/>
    <w:rsid w:val="00805E2C"/>
    <w:rsid w:val="0081081A"/>
    <w:rsid w:val="008119D2"/>
    <w:rsid w:val="0081339D"/>
    <w:rsid w:val="0081762D"/>
    <w:rsid w:val="00822548"/>
    <w:rsid w:val="00827E4A"/>
    <w:rsid w:val="0083039E"/>
    <w:rsid w:val="00830EE2"/>
    <w:rsid w:val="00833307"/>
    <w:rsid w:val="00833D5E"/>
    <w:rsid w:val="00837596"/>
    <w:rsid w:val="00841C1D"/>
    <w:rsid w:val="00846BFB"/>
    <w:rsid w:val="0085772E"/>
    <w:rsid w:val="008641EA"/>
    <w:rsid w:val="008671CC"/>
    <w:rsid w:val="008745EF"/>
    <w:rsid w:val="0088421F"/>
    <w:rsid w:val="008861DE"/>
    <w:rsid w:val="00886D80"/>
    <w:rsid w:val="008B038D"/>
    <w:rsid w:val="008B2A37"/>
    <w:rsid w:val="008B461B"/>
    <w:rsid w:val="008B65C2"/>
    <w:rsid w:val="008C1B2B"/>
    <w:rsid w:val="008C3322"/>
    <w:rsid w:val="008C57ED"/>
    <w:rsid w:val="008C7022"/>
    <w:rsid w:val="008C7542"/>
    <w:rsid w:val="008D0E4C"/>
    <w:rsid w:val="008E072D"/>
    <w:rsid w:val="008E49F8"/>
    <w:rsid w:val="008F03F8"/>
    <w:rsid w:val="008F0F4C"/>
    <w:rsid w:val="008F4752"/>
    <w:rsid w:val="008F6352"/>
    <w:rsid w:val="008F698C"/>
    <w:rsid w:val="008F7722"/>
    <w:rsid w:val="00901AFB"/>
    <w:rsid w:val="00903F40"/>
    <w:rsid w:val="00920876"/>
    <w:rsid w:val="009210E0"/>
    <w:rsid w:val="00922DB3"/>
    <w:rsid w:val="00924F5B"/>
    <w:rsid w:val="0092530E"/>
    <w:rsid w:val="009322C5"/>
    <w:rsid w:val="009351A0"/>
    <w:rsid w:val="00941894"/>
    <w:rsid w:val="00941B65"/>
    <w:rsid w:val="009476B7"/>
    <w:rsid w:val="00951F01"/>
    <w:rsid w:val="00952602"/>
    <w:rsid w:val="0095322F"/>
    <w:rsid w:val="00956178"/>
    <w:rsid w:val="009569E1"/>
    <w:rsid w:val="0096167F"/>
    <w:rsid w:val="00963102"/>
    <w:rsid w:val="009640F5"/>
    <w:rsid w:val="00970154"/>
    <w:rsid w:val="00971ED8"/>
    <w:rsid w:val="0097253B"/>
    <w:rsid w:val="00974E89"/>
    <w:rsid w:val="009761B8"/>
    <w:rsid w:val="00980326"/>
    <w:rsid w:val="0098554F"/>
    <w:rsid w:val="00990624"/>
    <w:rsid w:val="00990E7C"/>
    <w:rsid w:val="00991592"/>
    <w:rsid w:val="009939DF"/>
    <w:rsid w:val="00993FC9"/>
    <w:rsid w:val="00996BDE"/>
    <w:rsid w:val="00996D0E"/>
    <w:rsid w:val="009A0987"/>
    <w:rsid w:val="009A0D39"/>
    <w:rsid w:val="009A5EE5"/>
    <w:rsid w:val="009B001B"/>
    <w:rsid w:val="009B0AB8"/>
    <w:rsid w:val="009B2F97"/>
    <w:rsid w:val="009B788C"/>
    <w:rsid w:val="009C2E95"/>
    <w:rsid w:val="009D540F"/>
    <w:rsid w:val="009D5A93"/>
    <w:rsid w:val="009E0DF2"/>
    <w:rsid w:val="009E368A"/>
    <w:rsid w:val="009E52E0"/>
    <w:rsid w:val="009E785E"/>
    <w:rsid w:val="009F10AD"/>
    <w:rsid w:val="009F568D"/>
    <w:rsid w:val="009F5C4C"/>
    <w:rsid w:val="009F6920"/>
    <w:rsid w:val="009F6A54"/>
    <w:rsid w:val="00A03A35"/>
    <w:rsid w:val="00A05F09"/>
    <w:rsid w:val="00A0739D"/>
    <w:rsid w:val="00A108A0"/>
    <w:rsid w:val="00A1306D"/>
    <w:rsid w:val="00A15B89"/>
    <w:rsid w:val="00A17F76"/>
    <w:rsid w:val="00A21C15"/>
    <w:rsid w:val="00A2334E"/>
    <w:rsid w:val="00A244A2"/>
    <w:rsid w:val="00A32F41"/>
    <w:rsid w:val="00A349C3"/>
    <w:rsid w:val="00A465E4"/>
    <w:rsid w:val="00A47EE4"/>
    <w:rsid w:val="00A503C7"/>
    <w:rsid w:val="00A517E7"/>
    <w:rsid w:val="00A5351E"/>
    <w:rsid w:val="00A55397"/>
    <w:rsid w:val="00A5686B"/>
    <w:rsid w:val="00A56B80"/>
    <w:rsid w:val="00A62097"/>
    <w:rsid w:val="00A6774D"/>
    <w:rsid w:val="00A71E2E"/>
    <w:rsid w:val="00A72D8A"/>
    <w:rsid w:val="00A73397"/>
    <w:rsid w:val="00A74470"/>
    <w:rsid w:val="00A75087"/>
    <w:rsid w:val="00A764C4"/>
    <w:rsid w:val="00A76811"/>
    <w:rsid w:val="00A77AD1"/>
    <w:rsid w:val="00A81A8F"/>
    <w:rsid w:val="00AB03D2"/>
    <w:rsid w:val="00AB117B"/>
    <w:rsid w:val="00AB6C51"/>
    <w:rsid w:val="00AB7105"/>
    <w:rsid w:val="00AC023D"/>
    <w:rsid w:val="00AC276A"/>
    <w:rsid w:val="00AE189F"/>
    <w:rsid w:val="00AE18EC"/>
    <w:rsid w:val="00AE41D5"/>
    <w:rsid w:val="00AE7584"/>
    <w:rsid w:val="00AF1107"/>
    <w:rsid w:val="00AF67DF"/>
    <w:rsid w:val="00B04A47"/>
    <w:rsid w:val="00B070D3"/>
    <w:rsid w:val="00B13ED5"/>
    <w:rsid w:val="00B161D4"/>
    <w:rsid w:val="00B20083"/>
    <w:rsid w:val="00B22CD7"/>
    <w:rsid w:val="00B25D67"/>
    <w:rsid w:val="00B33DB6"/>
    <w:rsid w:val="00B404E5"/>
    <w:rsid w:val="00B44CBB"/>
    <w:rsid w:val="00B52B53"/>
    <w:rsid w:val="00B56ED3"/>
    <w:rsid w:val="00B63FEA"/>
    <w:rsid w:val="00B77AFB"/>
    <w:rsid w:val="00B824E2"/>
    <w:rsid w:val="00B84CA1"/>
    <w:rsid w:val="00B94DFF"/>
    <w:rsid w:val="00B976EF"/>
    <w:rsid w:val="00BA1109"/>
    <w:rsid w:val="00BA34A4"/>
    <w:rsid w:val="00BB3EB4"/>
    <w:rsid w:val="00BC0C2D"/>
    <w:rsid w:val="00BC2BA1"/>
    <w:rsid w:val="00BC58AD"/>
    <w:rsid w:val="00BC6C32"/>
    <w:rsid w:val="00BD051D"/>
    <w:rsid w:val="00BD49AB"/>
    <w:rsid w:val="00BD6AC0"/>
    <w:rsid w:val="00BD7818"/>
    <w:rsid w:val="00BE2CF6"/>
    <w:rsid w:val="00BE305C"/>
    <w:rsid w:val="00BE5EDB"/>
    <w:rsid w:val="00BE67E0"/>
    <w:rsid w:val="00BE7F3A"/>
    <w:rsid w:val="00BF1DCA"/>
    <w:rsid w:val="00BF6CFC"/>
    <w:rsid w:val="00BF7268"/>
    <w:rsid w:val="00C017F4"/>
    <w:rsid w:val="00C01E61"/>
    <w:rsid w:val="00C06486"/>
    <w:rsid w:val="00C074DA"/>
    <w:rsid w:val="00C10AE6"/>
    <w:rsid w:val="00C1183B"/>
    <w:rsid w:val="00C12A5D"/>
    <w:rsid w:val="00C14E49"/>
    <w:rsid w:val="00C15F1B"/>
    <w:rsid w:val="00C203F4"/>
    <w:rsid w:val="00C22819"/>
    <w:rsid w:val="00C23352"/>
    <w:rsid w:val="00C24ED0"/>
    <w:rsid w:val="00C262F4"/>
    <w:rsid w:val="00C274D1"/>
    <w:rsid w:val="00C35605"/>
    <w:rsid w:val="00C35FAF"/>
    <w:rsid w:val="00C37DE3"/>
    <w:rsid w:val="00C41A01"/>
    <w:rsid w:val="00C42876"/>
    <w:rsid w:val="00C4434E"/>
    <w:rsid w:val="00C45583"/>
    <w:rsid w:val="00C4562D"/>
    <w:rsid w:val="00C45654"/>
    <w:rsid w:val="00C50D8E"/>
    <w:rsid w:val="00C50E55"/>
    <w:rsid w:val="00C50FC3"/>
    <w:rsid w:val="00C528D0"/>
    <w:rsid w:val="00C52C01"/>
    <w:rsid w:val="00C533C1"/>
    <w:rsid w:val="00C57426"/>
    <w:rsid w:val="00C61F1E"/>
    <w:rsid w:val="00C6218F"/>
    <w:rsid w:val="00C62BD3"/>
    <w:rsid w:val="00C66227"/>
    <w:rsid w:val="00C71090"/>
    <w:rsid w:val="00C80698"/>
    <w:rsid w:val="00C84A64"/>
    <w:rsid w:val="00C92CEB"/>
    <w:rsid w:val="00C93AAE"/>
    <w:rsid w:val="00C978FF"/>
    <w:rsid w:val="00CA2ACA"/>
    <w:rsid w:val="00CA3257"/>
    <w:rsid w:val="00CA5ADB"/>
    <w:rsid w:val="00CA66B6"/>
    <w:rsid w:val="00CB1288"/>
    <w:rsid w:val="00CC4004"/>
    <w:rsid w:val="00CC79DE"/>
    <w:rsid w:val="00CD07D9"/>
    <w:rsid w:val="00CD32A8"/>
    <w:rsid w:val="00CD5C97"/>
    <w:rsid w:val="00CE6FB3"/>
    <w:rsid w:val="00CF0D56"/>
    <w:rsid w:val="00CF28F0"/>
    <w:rsid w:val="00D16F6B"/>
    <w:rsid w:val="00D32BF9"/>
    <w:rsid w:val="00D32EBB"/>
    <w:rsid w:val="00D33882"/>
    <w:rsid w:val="00D3756F"/>
    <w:rsid w:val="00D37E64"/>
    <w:rsid w:val="00D41226"/>
    <w:rsid w:val="00D4134C"/>
    <w:rsid w:val="00D41ED8"/>
    <w:rsid w:val="00D45259"/>
    <w:rsid w:val="00D5290D"/>
    <w:rsid w:val="00D54FCF"/>
    <w:rsid w:val="00D56709"/>
    <w:rsid w:val="00D619FD"/>
    <w:rsid w:val="00D63CBB"/>
    <w:rsid w:val="00D64BA4"/>
    <w:rsid w:val="00D652E4"/>
    <w:rsid w:val="00D672F8"/>
    <w:rsid w:val="00D702E7"/>
    <w:rsid w:val="00D71C71"/>
    <w:rsid w:val="00D71F89"/>
    <w:rsid w:val="00D73446"/>
    <w:rsid w:val="00D73A53"/>
    <w:rsid w:val="00D80B63"/>
    <w:rsid w:val="00D82C5E"/>
    <w:rsid w:val="00D90C29"/>
    <w:rsid w:val="00D910B6"/>
    <w:rsid w:val="00D92724"/>
    <w:rsid w:val="00D93E83"/>
    <w:rsid w:val="00D967C6"/>
    <w:rsid w:val="00D97711"/>
    <w:rsid w:val="00DA1E77"/>
    <w:rsid w:val="00DA2CB3"/>
    <w:rsid w:val="00DA5206"/>
    <w:rsid w:val="00DA74B8"/>
    <w:rsid w:val="00DB401C"/>
    <w:rsid w:val="00DB5E6F"/>
    <w:rsid w:val="00DC056F"/>
    <w:rsid w:val="00DC07F9"/>
    <w:rsid w:val="00DC2B1B"/>
    <w:rsid w:val="00DC35A9"/>
    <w:rsid w:val="00DC3BB5"/>
    <w:rsid w:val="00DC645F"/>
    <w:rsid w:val="00DC7CD4"/>
    <w:rsid w:val="00DD19C1"/>
    <w:rsid w:val="00DD3F56"/>
    <w:rsid w:val="00DD5555"/>
    <w:rsid w:val="00DD6674"/>
    <w:rsid w:val="00DE2A48"/>
    <w:rsid w:val="00DE6D35"/>
    <w:rsid w:val="00DF06BB"/>
    <w:rsid w:val="00DF2172"/>
    <w:rsid w:val="00DF7221"/>
    <w:rsid w:val="00DF7D1F"/>
    <w:rsid w:val="00E00739"/>
    <w:rsid w:val="00E00845"/>
    <w:rsid w:val="00E00EE8"/>
    <w:rsid w:val="00E16C0C"/>
    <w:rsid w:val="00E2480E"/>
    <w:rsid w:val="00E2521A"/>
    <w:rsid w:val="00E27CBF"/>
    <w:rsid w:val="00E314C6"/>
    <w:rsid w:val="00E37BC7"/>
    <w:rsid w:val="00E41BEB"/>
    <w:rsid w:val="00E42190"/>
    <w:rsid w:val="00E431F4"/>
    <w:rsid w:val="00E44A74"/>
    <w:rsid w:val="00E45648"/>
    <w:rsid w:val="00E60E78"/>
    <w:rsid w:val="00E77188"/>
    <w:rsid w:val="00E848DD"/>
    <w:rsid w:val="00E85CF4"/>
    <w:rsid w:val="00E86672"/>
    <w:rsid w:val="00E912BA"/>
    <w:rsid w:val="00E9418E"/>
    <w:rsid w:val="00E95AFF"/>
    <w:rsid w:val="00E96136"/>
    <w:rsid w:val="00EA52BE"/>
    <w:rsid w:val="00EB4600"/>
    <w:rsid w:val="00EB6ECA"/>
    <w:rsid w:val="00EC020D"/>
    <w:rsid w:val="00EC7289"/>
    <w:rsid w:val="00EC77A4"/>
    <w:rsid w:val="00ED4A66"/>
    <w:rsid w:val="00ED68BA"/>
    <w:rsid w:val="00EE253D"/>
    <w:rsid w:val="00EE299A"/>
    <w:rsid w:val="00EE57E3"/>
    <w:rsid w:val="00EF00E8"/>
    <w:rsid w:val="00EF374B"/>
    <w:rsid w:val="00EF4369"/>
    <w:rsid w:val="00EF4513"/>
    <w:rsid w:val="00EF4F79"/>
    <w:rsid w:val="00EF6FD8"/>
    <w:rsid w:val="00F0055E"/>
    <w:rsid w:val="00F0122E"/>
    <w:rsid w:val="00F053D7"/>
    <w:rsid w:val="00F064B9"/>
    <w:rsid w:val="00F17853"/>
    <w:rsid w:val="00F2667E"/>
    <w:rsid w:val="00F26B25"/>
    <w:rsid w:val="00F342FE"/>
    <w:rsid w:val="00F36F75"/>
    <w:rsid w:val="00F40516"/>
    <w:rsid w:val="00F40F3E"/>
    <w:rsid w:val="00F42184"/>
    <w:rsid w:val="00F431B6"/>
    <w:rsid w:val="00F46336"/>
    <w:rsid w:val="00F5385C"/>
    <w:rsid w:val="00F57254"/>
    <w:rsid w:val="00F62A3F"/>
    <w:rsid w:val="00F65E4F"/>
    <w:rsid w:val="00F66B7E"/>
    <w:rsid w:val="00F72317"/>
    <w:rsid w:val="00F727EC"/>
    <w:rsid w:val="00F74304"/>
    <w:rsid w:val="00F74B30"/>
    <w:rsid w:val="00F74B69"/>
    <w:rsid w:val="00F76976"/>
    <w:rsid w:val="00F77238"/>
    <w:rsid w:val="00F806A6"/>
    <w:rsid w:val="00F833A9"/>
    <w:rsid w:val="00F8590E"/>
    <w:rsid w:val="00F86423"/>
    <w:rsid w:val="00F92EFD"/>
    <w:rsid w:val="00F96E25"/>
    <w:rsid w:val="00FA0287"/>
    <w:rsid w:val="00FA08AD"/>
    <w:rsid w:val="00FA0A30"/>
    <w:rsid w:val="00FA17BD"/>
    <w:rsid w:val="00FA33BC"/>
    <w:rsid w:val="00FA64FE"/>
    <w:rsid w:val="00FA69CF"/>
    <w:rsid w:val="00FB25E1"/>
    <w:rsid w:val="00FB5F3C"/>
    <w:rsid w:val="00FC000A"/>
    <w:rsid w:val="00FC43C9"/>
    <w:rsid w:val="00FC4659"/>
    <w:rsid w:val="00FD13DE"/>
    <w:rsid w:val="00FD3F5B"/>
    <w:rsid w:val="00FD64A4"/>
    <w:rsid w:val="00FD70BE"/>
    <w:rsid w:val="00FD7609"/>
    <w:rsid w:val="00FE0F9E"/>
    <w:rsid w:val="00FE268B"/>
    <w:rsid w:val="00FE3DA6"/>
    <w:rsid w:val="00FF1213"/>
    <w:rsid w:val="00FF1A9E"/>
    <w:rsid w:val="00FF6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C82734"/>
  <w15:docId w15:val="{5C8FA808-A0E7-4A0A-B23B-9252EA0B0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7D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ing3">
    <w:name w:val="heading 3"/>
    <w:basedOn w:val="Normal"/>
    <w:link w:val="Heading3Char"/>
    <w:uiPriority w:val="9"/>
    <w:qFormat/>
    <w:rsid w:val="005918DC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311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9311B"/>
  </w:style>
  <w:style w:type="paragraph" w:styleId="Footer">
    <w:name w:val="footer"/>
    <w:basedOn w:val="Normal"/>
    <w:link w:val="FooterChar"/>
    <w:uiPriority w:val="99"/>
    <w:unhideWhenUsed/>
    <w:rsid w:val="0019311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9311B"/>
  </w:style>
  <w:style w:type="paragraph" w:styleId="BalloonText">
    <w:name w:val="Balloon Text"/>
    <w:basedOn w:val="Normal"/>
    <w:link w:val="BalloonTextChar"/>
    <w:uiPriority w:val="99"/>
    <w:semiHidden/>
    <w:unhideWhenUsed/>
    <w:rsid w:val="001931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11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314C6"/>
    <w:pPr>
      <w:spacing w:before="100" w:beforeAutospacing="1" w:after="100" w:afterAutospacing="1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685FF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character" w:customStyle="1" w:styleId="apple-style-span">
    <w:name w:val="apple-style-span"/>
    <w:basedOn w:val="DefaultParagraphFont"/>
    <w:rsid w:val="0015259C"/>
  </w:style>
  <w:style w:type="table" w:styleId="TableGrid">
    <w:name w:val="Table Grid"/>
    <w:basedOn w:val="TableNormal"/>
    <w:uiPriority w:val="39"/>
    <w:rsid w:val="00257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67C8F"/>
    <w:pPr>
      <w:spacing w:after="120" w:line="276" w:lineRule="auto"/>
      <w:ind w:left="3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67C8F"/>
    <w:rPr>
      <w:rFonts w:eastAsiaTheme="minorEastAsia"/>
    </w:rPr>
  </w:style>
  <w:style w:type="paragraph" w:customStyle="1" w:styleId="Default">
    <w:name w:val="Default"/>
    <w:rsid w:val="00567C8F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181D96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4C680F"/>
  </w:style>
  <w:style w:type="character" w:customStyle="1" w:styleId="aqj">
    <w:name w:val="aqj"/>
    <w:basedOn w:val="DefaultParagraphFont"/>
    <w:rsid w:val="001F5B86"/>
  </w:style>
  <w:style w:type="character" w:customStyle="1" w:styleId="il">
    <w:name w:val="il"/>
    <w:basedOn w:val="DefaultParagraphFont"/>
    <w:rsid w:val="003716EE"/>
  </w:style>
  <w:style w:type="character" w:styleId="Emphasis">
    <w:name w:val="Emphasis"/>
    <w:basedOn w:val="DefaultParagraphFont"/>
    <w:uiPriority w:val="20"/>
    <w:qFormat/>
    <w:rsid w:val="00903F40"/>
    <w:rPr>
      <w:i/>
      <w:iCs/>
    </w:rPr>
  </w:style>
  <w:style w:type="character" w:styleId="Hyperlink">
    <w:name w:val="Hyperlink"/>
    <w:basedOn w:val="DefaultParagraphFont"/>
    <w:uiPriority w:val="99"/>
    <w:unhideWhenUsed/>
    <w:rsid w:val="000D6C39"/>
    <w:rPr>
      <w:color w:val="0000FF"/>
      <w:u w:val="single"/>
    </w:rPr>
  </w:style>
  <w:style w:type="character" w:customStyle="1" w:styleId="m4966337408458121322m6954737176847469706gmail-il">
    <w:name w:val="m_4966337408458121322m_6954737176847469706gmail-il"/>
    <w:basedOn w:val="DefaultParagraphFont"/>
    <w:rsid w:val="005F1A7F"/>
  </w:style>
  <w:style w:type="paragraph" w:customStyle="1" w:styleId="m-4090633689958649247msonospacing">
    <w:name w:val="m_-4090633689958649247msonospacing"/>
    <w:basedOn w:val="Normal"/>
    <w:rsid w:val="00351FE6"/>
    <w:pPr>
      <w:spacing w:before="100" w:beforeAutospacing="1" w:after="100" w:afterAutospacing="1"/>
    </w:pPr>
    <w:rPr>
      <w:lang w:val="en-US" w:eastAsia="en-US"/>
    </w:rPr>
  </w:style>
  <w:style w:type="paragraph" w:customStyle="1" w:styleId="m8400730618232120148msoplaintext">
    <w:name w:val="m_8400730618232120148msoplaintext"/>
    <w:basedOn w:val="Normal"/>
    <w:rsid w:val="003A5282"/>
    <w:pPr>
      <w:spacing w:before="100" w:beforeAutospacing="1" w:after="100" w:afterAutospacing="1"/>
    </w:pPr>
    <w:rPr>
      <w:lang w:val="en-US" w:eastAsia="en-US"/>
    </w:rPr>
  </w:style>
  <w:style w:type="character" w:customStyle="1" w:styleId="m-4185058986788396522gmail-aqj">
    <w:name w:val="m_-4185058986788396522gmail-aqj"/>
    <w:basedOn w:val="DefaultParagraphFont"/>
    <w:rsid w:val="008861DE"/>
  </w:style>
  <w:style w:type="paragraph" w:customStyle="1" w:styleId="m2064020288944874407gmail-msonospacing">
    <w:name w:val="m_2064020288944874407gmail-msonospacing"/>
    <w:basedOn w:val="Normal"/>
    <w:rsid w:val="00EE299A"/>
    <w:pPr>
      <w:spacing w:before="100" w:beforeAutospacing="1" w:after="100" w:afterAutospacing="1"/>
    </w:pPr>
    <w:rPr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B0C40"/>
    <w:pPr>
      <w:widowControl w:val="0"/>
      <w:autoSpaceDE w:val="0"/>
      <w:autoSpaceDN w:val="0"/>
      <w:ind w:left="107"/>
    </w:pPr>
    <w:rPr>
      <w:rFonts w:ascii="Calibri" w:eastAsia="Calibri" w:hAnsi="Calibri" w:cs="Calibr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22F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F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F92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F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F92"/>
    <w:rPr>
      <w:rFonts w:ascii="Times New Roman" w:eastAsia="Times New Roman" w:hAnsi="Times New Roman" w:cs="Times New Roman"/>
      <w:b/>
      <w:bCs/>
      <w:sz w:val="20"/>
      <w:szCs w:val="20"/>
      <w:lang w:val="en-CA" w:eastAsia="en-CA"/>
    </w:rPr>
  </w:style>
  <w:style w:type="paragraph" w:styleId="Revision">
    <w:name w:val="Revision"/>
    <w:hidden/>
    <w:uiPriority w:val="99"/>
    <w:semiHidden/>
    <w:rsid w:val="009640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5918DC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7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2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4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1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4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1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6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1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4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0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2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4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6830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81202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5829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8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2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59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ndhari</cp:lastModifiedBy>
  <cp:revision>8</cp:revision>
  <cp:lastPrinted>2019-03-20T12:16:00Z</cp:lastPrinted>
  <dcterms:created xsi:type="dcterms:W3CDTF">2026-05-13T18:08:00Z</dcterms:created>
  <dcterms:modified xsi:type="dcterms:W3CDTF">2026-05-1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822f68-3328-4735-940b-d1d708436b8f</vt:lpwstr>
  </property>
</Properties>
</file>